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ùng</w:t>
      </w:r>
      <w:r>
        <w:t xml:space="preserve"> </w:t>
      </w:r>
      <w:r>
        <w:t xml:space="preserve">Sinh</w:t>
      </w:r>
      <w:r>
        <w:t xml:space="preserve"> </w:t>
      </w:r>
      <w:r>
        <w:t xml:space="preserve">Chi</w:t>
      </w:r>
      <w:r>
        <w:t xml:space="preserve"> </w:t>
      </w:r>
      <w:r>
        <w:t xml:space="preserve">Huynh</w:t>
      </w:r>
      <w:r>
        <w:t xml:space="preserve"> </w:t>
      </w:r>
      <w:r>
        <w:t xml:space="preserve">Đệ</w:t>
      </w:r>
      <w:r>
        <w:t xml:space="preserve"> </w:t>
      </w:r>
      <w:r>
        <w:t xml:space="preserve">Tình</w:t>
      </w:r>
      <w:r>
        <w:t xml:space="preserve"> </w:t>
      </w:r>
      <w:r>
        <w:t xml:space="preserve">Thâ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ùng-sinh-chi-huynh-đệ-tình-thâm"/>
      <w:bookmarkEnd w:id="21"/>
      <w:r>
        <w:t xml:space="preserve">Trùng Sinh Chi Huynh Đệ Tình Thâ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đam mỹ, trùng sinh, huynh đệ văn, phúc hắc trung khuyển công x băng sơn nữ vương thụ, 1x1, HEEditor: KuroAn Lạc yêu đơn phương với người anh trai An Dương suốt bao nhiêu năm trời, cứ ngỡ trước lúc chết có thể nói ra tình cảm và ở bên người mình yêu nhất đã là mãn nguyện.</w:t>
            </w:r>
            <w:r>
              <w:br w:type="textWrapping"/>
            </w:r>
          </w:p>
        </w:tc>
      </w:tr>
    </w:tbl>
    <w:p>
      <w:pPr>
        <w:pStyle w:val="Compact"/>
      </w:pPr>
      <w:r>
        <w:br w:type="textWrapping"/>
      </w:r>
      <w:r>
        <w:br w:type="textWrapping"/>
      </w:r>
      <w:r>
        <w:rPr>
          <w:i/>
        </w:rPr>
        <w:t xml:space="preserve">Đọc và tải ebook truyện tại: http://truyenclub.com/trung-sinh-chi-huynh-de-tinh-tha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An Lạc nằm mơ, lại một lần nữa trong giấc mơ cậu trở về mùa hè của năm 20 tuổi ấy. Vừa mới lấy bằng lái xe, cậu cùng anh trai An Dương lái xe ra ngoài thì gặp tai nạn nghiêm trọng trên đường cao tốc.</w:t>
      </w:r>
      <w:r>
        <w:br w:type="textWrapping"/>
      </w:r>
      <w:r>
        <w:br w:type="textWrapping"/>
      </w:r>
      <w:r>
        <w:t xml:space="preserve">“— An Lạc —— Cẩn thận!”</w:t>
      </w:r>
      <w:r>
        <w:br w:type="textWrapping"/>
      </w:r>
      <w:r>
        <w:br w:type="textWrapping"/>
      </w:r>
      <w:r>
        <w:t xml:space="preserve">Phút chốc chiếc xe bị va chạm, bên tai liền vang lên tiếng thét lo sợ của An Dương. An Lạc cảm nhận được một sức ép cực lớn đổ ập vào mình, Sau đó, cả thân thể của cậu được kéo vào bảo vệ trong một vòng tay ôm ấp.</w:t>
      </w:r>
      <w:r>
        <w:br w:type="textWrapping"/>
      </w:r>
      <w:r>
        <w:br w:type="textWrapping"/>
      </w:r>
      <w:r>
        <w:t xml:space="preserve">Xe trượt thẳng ra khỏi đường cao tốc, rơi xuống sườn núi. An Lạc chỉ cảm thấy trước mắt trời đất quay cuồng, cơ thể cậu được An Dương ôm vào lồng ngực nên không cảm nhận được bất kì đau đớn nào, nhưng cậu có thể nghe rõ được tiếng kêu phát ra từ cổ họng của An Dương nằm chắn trên người mình.</w:t>
      </w:r>
      <w:r>
        <w:br w:type="textWrapping"/>
      </w:r>
      <w:r>
        <w:br w:type="textWrapping"/>
      </w:r>
      <w:r>
        <w:t xml:space="preserve">Xe lăn vài vòng rồi dừng lại tại một khoảng đất, mùi xăng đậm đặc xộc thẳng vào mũi. An Lạc vội vàng mở cửa, dùng hết sức lực kéo An Dương ra khỏi xe.</w:t>
      </w:r>
      <w:r>
        <w:br w:type="textWrapping"/>
      </w:r>
      <w:r>
        <w:br w:type="textWrapping"/>
      </w:r>
      <w:r>
        <w:t xml:space="preserve">Chiếc xe nổ tung, ánh lửa khắp bầu trời phản chiếu khuôn mặt đầy máu của An Dương.</w:t>
      </w:r>
      <w:r>
        <w:br w:type="textWrapping"/>
      </w:r>
      <w:r>
        <w:br w:type="textWrapping"/>
      </w:r>
      <w:r>
        <w:t xml:space="preserve">Đầu anh bị vỡ, máu tươi trào ra xối xả. An Lạc hoảng loạn đưa tay lau chùi vết máu trên mặt anh, càng lau càng ra nhiều, bàn tay không kiểm soát được run rẩy, giọng nói cũng lẩy bẩy theo: “Anh ơi, tỉnh lại đi…”</w:t>
      </w:r>
      <w:r>
        <w:br w:type="textWrapping"/>
      </w:r>
      <w:r>
        <w:br w:type="textWrapping"/>
      </w:r>
      <w:r>
        <w:t xml:space="preserve">An Dương cố gắng mở mắt, nhẹ nhàng cầm tay An Lạc, mỉm cười: “An Lạc, em không sao là tốt rồi…”</w:t>
      </w:r>
      <w:r>
        <w:br w:type="textWrapping"/>
      </w:r>
      <w:r>
        <w:br w:type="textWrapping"/>
      </w:r>
      <w:r>
        <w:t xml:space="preserve">An Lạc ôm chặt lấy tay anh, “Em, em không sao… Em sẽ gọi xe cứu thương cho anh… Anh đừng lo lắng… Anh… Anh không bị sao đâu…”</w:t>
      </w:r>
      <w:r>
        <w:br w:type="textWrapping"/>
      </w:r>
      <w:r>
        <w:br w:type="textWrapping"/>
      </w:r>
      <w:r>
        <w:t xml:space="preserve">Cậu thấy được giọng nói không kiềm chế nổi sự nghẹn ngào của chính mình, mỗi một âm tiết phát ra như bị một đôi tay bóp chặt buồng phổi, trong lồng ngực xuất hiện cảm giác nghẹt thở nặng nề và đau đớn.</w:t>
      </w:r>
      <w:r>
        <w:br w:type="textWrapping"/>
      </w:r>
      <w:r>
        <w:br w:type="textWrapping"/>
      </w:r>
      <w:r>
        <w:t xml:space="preserve">Âm thanh chói tai của xe cứu thương dội lại bên tai, An Lạc đột nhiên giật mình tỉnh giấc —</w:t>
      </w:r>
      <w:r>
        <w:br w:type="textWrapping"/>
      </w:r>
      <w:r>
        <w:br w:type="textWrapping"/>
      </w:r>
      <w:r>
        <w:t xml:space="preserve">Mồ hôi lạnh chảy ròng ròng khắp sống lưng làm ướt chiếc áo ngủ dấp dính lên người, cổ như bị bóp chặt có cảm giác khó thở. An Lạc nới lỏng cổ áo, hít sâu mấy hơi để khôi phục trái tim đang đập kịch liệt. Cau mày bật đèn trên đầu giường, cậu đưa mắt nhìn, ngoài cửa sổ một mảnh đen kịt, kim đồng hồ treo trên vách tường chỉ rạng sáng 3h.</w:t>
      </w:r>
      <w:r>
        <w:br w:type="textWrapping"/>
      </w:r>
      <w:r>
        <w:br w:type="textWrapping"/>
      </w:r>
      <w:r>
        <w:t xml:space="preserve">Lại là ác mộng.</w:t>
      </w:r>
      <w:r>
        <w:br w:type="textWrapping"/>
      </w:r>
      <w:r>
        <w:br w:type="textWrapping"/>
      </w:r>
      <w:r>
        <w:t xml:space="preserve">Có điều, chỉ là một cơn ác mộng của mọi ngày.</w:t>
      </w:r>
      <w:r>
        <w:br w:type="textWrapping"/>
      </w:r>
      <w:r>
        <w:br w:type="textWrapping"/>
      </w:r>
      <w:r>
        <w:t xml:space="preserve">Sự việc đó đã diễn lại vô số lần trong cơn mê, tựa như một bộ phim cũ lặp đi lặp lại phản chiếu ngay trước mắt. Cậu thậm chí có thể nhớ rõ mỗi một chi tiết nhỏ trong đó, ngay cả dòng nước mắt lạnh lẽo chảy xuống gương mặt cũng tồn tại như thực.</w:t>
      </w:r>
      <w:r>
        <w:br w:type="textWrapping"/>
      </w:r>
      <w:r>
        <w:br w:type="textWrapping"/>
      </w:r>
      <w:r>
        <w:t xml:space="preserve">Năm ấy, cậu mới 20 tuổi.</w:t>
      </w:r>
      <w:r>
        <w:br w:type="textWrapping"/>
      </w:r>
      <w:r>
        <w:br w:type="textWrapping"/>
      </w:r>
      <w:r>
        <w:t xml:space="preserve">Trong phút chốc đó, lần đầu tiên cậu nhận ra mình không thể kiềm chế được mà rơi nước mắt.</w:t>
      </w:r>
      <w:r>
        <w:br w:type="textWrapping"/>
      </w:r>
      <w:r>
        <w:br w:type="textWrapping"/>
      </w:r>
      <w:r>
        <w:t xml:space="preserve">Rất nhiều đêm về sau, An Dương mở mắt ra lại bắt đầu bằng câu nói kia “An Lạc, em không sao là tốt rồi”, luôn luôn tái hiện hết lần này đến lần khác trong mơ… Mỗi một từ như một con dao nhỏ cực sắc bén đâm thật sâu vào đáy lòng cậu.</w:t>
      </w:r>
      <w:r>
        <w:br w:type="textWrapping"/>
      </w:r>
      <w:r>
        <w:br w:type="textWrapping"/>
      </w:r>
      <w:r>
        <w:t xml:space="preserve">Rất nhiều năm sau, khi cậu phải đối mặt với áp lực nặng nề để loại bỏ những phản đối, giành lại cổ phần của An gia, khi chính cậu đứng trên đỉnh quyền lực cao nhất của tập đoàn An Thị, khi cậu theo dõi những hình ảnh rộn ràng nhốn nháo của đám người bên dưới qua chiếc cửa sổ kính trong suốt…</w:t>
      </w:r>
      <w:r>
        <w:br w:type="textWrapping"/>
      </w:r>
      <w:r>
        <w:br w:type="textWrapping"/>
      </w:r>
      <w:r>
        <w:t xml:space="preserve">Bất cứ khi nào khó khăn nhất, hay những lúc cô độc nhất, cậu lại nhớ tới cảnh tưởng của năm ấy.</w:t>
      </w:r>
      <w:r>
        <w:br w:type="textWrapping"/>
      </w:r>
      <w:r>
        <w:br w:type="textWrapping"/>
      </w:r>
      <w:r>
        <w:t xml:space="preserve">Trong thời điểm xảy ra tai nạn xe, An Dương bấp chấp tính mạng nguy hiểm, không chút do dự dùng tấm thân lao mình ra bảo vệ cậu. Khuôn mặt anh đầy máu, nhẹ nhàng nắm lấy bàn tay cậu và nói: “Em không sao là tốt rồi.”</w:t>
      </w:r>
      <w:r>
        <w:br w:type="textWrapping"/>
      </w:r>
      <w:r>
        <w:br w:type="textWrapping"/>
      </w:r>
      <w:r>
        <w:t xml:space="preserve">Mỗi khi nhớ tới hình ảnh đó, đáy lòng An Lạc lại trào dâng một tình cảm ấm áp.</w:t>
      </w:r>
      <w:r>
        <w:br w:type="textWrapping"/>
      </w:r>
      <w:r>
        <w:br w:type="textWrapping"/>
      </w:r>
      <w:r>
        <w:t xml:space="preserve">Cậu biết An Dương chỉ coi là mình là em trai, cậu cũng biết, trong lòng An Dương, không kẻ nào có thể thay thế được vị trí của Tô Tử Hàng.</w:t>
      </w:r>
      <w:r>
        <w:br w:type="textWrapping"/>
      </w:r>
      <w:r>
        <w:br w:type="textWrapping"/>
      </w:r>
      <w:r>
        <w:t xml:space="preserve">Cho dù chỉ là em trai… Đối với em, như vậy cũng đã là quá đủ rồi.</w:t>
      </w:r>
      <w:r>
        <w:br w:type="textWrapping"/>
      </w:r>
      <w:r>
        <w:br w:type="textWrapping"/>
      </w:r>
      <w:r>
        <w:t xml:space="preserve">***</w:t>
      </w:r>
      <w:r>
        <w:br w:type="textWrapping"/>
      </w:r>
      <w:r>
        <w:br w:type="textWrapping"/>
      </w:r>
      <w:r>
        <w:t xml:space="preserve">An Lạc cầm một điếu thuốc trên bàn lên, bước tới trước cửa sổ kính, lặng lẽ châm lửa.</w:t>
      </w:r>
      <w:r>
        <w:br w:type="textWrapping"/>
      </w:r>
      <w:r>
        <w:br w:type="textWrapping"/>
      </w:r>
      <w:r>
        <w:t xml:space="preserve">Thời gian An Dương phải dưỡng thương sau tai nạn, một thằng nhóc non nớt như cậu đã phải một mình gánh vác trách nhiệm nặng nề từ người cha để lại. Cậu quen dần với việc tự mình vượt qua đủ mọi cửa ải khó khăn, quen dần với việc một mình tỉnh lại giữa đêm khuya, nhìn ánh sáng yếu ớt duy nhất trong căn phòng tối đen.</w:t>
      </w:r>
      <w:r>
        <w:br w:type="textWrapping"/>
      </w:r>
      <w:r>
        <w:br w:type="textWrapping"/>
      </w:r>
      <w:r>
        <w:t xml:space="preserve">Đó là một chiếc bật lửa tinh xảo, là thứ mà An Dương đã đặt làm món quà sinh nhật đắt giá năm 18 tuổi cho cậu, mặt trên còn khắc một chữ ‘Lạc’, được cậu coi như báu vật đặt trên đầu giường, cho tới bây giờ vẫn luôn không nỡ dùng đến.</w:t>
      </w:r>
      <w:r>
        <w:br w:type="textWrapping"/>
      </w:r>
      <w:r>
        <w:br w:type="textWrapping"/>
      </w:r>
      <w:r>
        <w:t xml:space="preserve">Nằm giữa chiếc bật lửa là một viên minh dạ châu được đặt khéo léo, ban đêm sẽ phát ra ánh sáng trong suốt trơn tru.</w:t>
      </w:r>
      <w:r>
        <w:br w:type="textWrapping"/>
      </w:r>
      <w:r>
        <w:br w:type="textWrapping"/>
      </w:r>
      <w:r>
        <w:t xml:space="preserve">Mỗi khi tỉnh dậy giữa đêm khuya, bị bóng đêm đáng sợ nuốt chửng, An Lạc sẽ cầm lấy chiếc bật lửa phát sáng đó, nhìn ánh sáng yếu ớt trong tay, cảm nhận hơi lạnh từ nó, dường như nó sẽ khiến cậu thêm bình tĩnh.</w:t>
      </w:r>
      <w:r>
        <w:br w:type="textWrapping"/>
      </w:r>
      <w:r>
        <w:br w:type="textWrapping"/>
      </w:r>
      <w:r>
        <w:t xml:space="preserve">Đã rất nhiều năm trôi qua.</w:t>
      </w:r>
      <w:r>
        <w:br w:type="textWrapping"/>
      </w:r>
      <w:r>
        <w:br w:type="textWrapping"/>
      </w:r>
      <w:r>
        <w:t xml:space="preserve">Cậu không còn là An Lạc bé nhỏ vì tò mò khi thấy An Dương hút thuốc mà mới muốn hút thử, kết quả lại trở thành một kẻ nghiện thuốc như hiện tại; cậu không còn là An Lạc bé nhỏ lén lút giấu diếm chiếc bật lửa của anh trai vào túi áo; cậu không còn là An Lạc bé nhỏ im lặng theo sát phía sau, ngẩng đầu nhìn bóng lưng của anh.</w:t>
      </w:r>
      <w:r>
        <w:br w:type="textWrapping"/>
      </w:r>
      <w:r>
        <w:br w:type="textWrapping"/>
      </w:r>
      <w:r>
        <w:t xml:space="preserve">Hôm nay cậu là người nắm quyền của An gia, là người nắm giữ quyền lực cao nhất.</w:t>
      </w:r>
      <w:r>
        <w:br w:type="textWrapping"/>
      </w:r>
      <w:r>
        <w:br w:type="textWrapping"/>
      </w:r>
      <w:r>
        <w:t xml:space="preserve">Trước mặt người ngoài cậu luôn tỏ ra lạnh lùng, quen nếp mặt không cảm xúc, quen nếp nói lời lạnh nhạt, nhưng không bất kì kẻ nào biết được, trong lòng cậu, thực ra vĩnh viễn còn tồn tại một chỗ trống không thể lấp đầy.</w:t>
      </w:r>
      <w:r>
        <w:br w:type="textWrapping"/>
      </w:r>
      <w:r>
        <w:br w:type="textWrapping"/>
      </w:r>
      <w:r>
        <w:t xml:space="preserve">Chỗ trống đó, chính là An Dương.</w:t>
      </w:r>
      <w:r>
        <w:br w:type="textWrapping"/>
      </w:r>
      <w:r>
        <w:br w:type="textWrapping"/>
      </w:r>
      <w:r>
        <w:t xml:space="preserve">Cảm giác thầm mến một người, thực sự rất khó dùng từ để nói rõ ràng.</w:t>
      </w:r>
      <w:r>
        <w:br w:type="textWrapping"/>
      </w:r>
      <w:r>
        <w:br w:type="textWrapping"/>
      </w:r>
      <w:r>
        <w:t xml:space="preserve">Thầm mến đã lâu lắm rồi, thế nên cho đến bây giờ cũng không nhớ được lần đầu tiên thích An Dương là từ khi nào, thậm chí không nhớ nổi thời điểm thay đổi tình cảm lúc ấy.</w:t>
      </w:r>
      <w:r>
        <w:br w:type="textWrapping"/>
      </w:r>
      <w:r>
        <w:br w:type="textWrapping"/>
      </w:r>
      <w:r>
        <w:t xml:space="preserve">Chỉ là cảnh tượng lần đầu tiên gặp An Dương vẫn còn khắc rõ y nguyên trong đầu.</w:t>
      </w:r>
      <w:r>
        <w:br w:type="textWrapping"/>
      </w:r>
      <w:r>
        <w:br w:type="textWrapping"/>
      </w:r>
      <w:r>
        <w:t xml:space="preserve">Thời kì niên thiếu vẫn còn ngây ngô ngốc nghếch, cậu từ nhỏ đã được gởi nuôi ở bên nhà bà ngoại, lần đầu tiên tới An gia xa lạ, hoàn toàn không biết gì về An gia, luống cuống tay chân, đứng thấp thỏm không yên ngoài cửa. Đúng lúc đó, An Dương mặc một bộ quần áo màu trắng từ trên lầu đi xuống, mỉm cười vươn đôi tay, cho cậu một cảm giác vô cùng xa lạ, rồi lại cho cậu một cái ôm vô cùng ấm áp.</w:t>
      </w:r>
      <w:r>
        <w:br w:type="textWrapping"/>
      </w:r>
      <w:r>
        <w:br w:type="textWrapping"/>
      </w:r>
      <w:r>
        <w:t xml:space="preserve">Cậu nhớ như in giọng nói khẽ khàng bên tai: “Chào mừng em đã về nhà, An Lạc. Anh là anh trai của em, An Dương.”</w:t>
      </w:r>
      <w:r>
        <w:br w:type="textWrapping"/>
      </w:r>
      <w:r>
        <w:br w:type="textWrapping"/>
      </w:r>
      <w:r>
        <w:t xml:space="preserve">Ngay chính giây phút ấy, cậu đã nhận định con người đó chính là người thân của mình. Đến nỗi sau này, dưới đáy lòng cậu đã chậm rãi biến thành cảm giác yêu thương.</w:t>
      </w:r>
      <w:r>
        <w:br w:type="textWrapping"/>
      </w:r>
      <w:r>
        <w:br w:type="textWrapping"/>
      </w:r>
      <w:r>
        <w:t xml:space="preserve">Chỉ tiếc là thầm mến như vậy, đã định trước là không có kết quá.</w:t>
      </w:r>
      <w:r>
        <w:br w:type="textWrapping"/>
      </w:r>
      <w:r>
        <w:br w:type="textWrapping"/>
      </w:r>
      <w:r>
        <w:t xml:space="preserve">***</w:t>
      </w:r>
      <w:r>
        <w:br w:type="textWrapping"/>
      </w:r>
      <w:r>
        <w:br w:type="textWrapping"/>
      </w:r>
      <w:r>
        <w:t xml:space="preserve">An Lạc nhìn màn đêm đen như mực ngoài cửa sổ, khóe môi nhếch lên thành một nụ cười cay đắng.</w:t>
      </w:r>
      <w:r>
        <w:br w:type="textWrapping"/>
      </w:r>
      <w:r>
        <w:br w:type="textWrapping"/>
      </w:r>
      <w:r>
        <w:t xml:space="preserve">Xoay người cầm lấy chiếc bật lửa tinh xảo kia, nhẹ nhàng nắm lấy để cảm nhận nhiệt độ quen thuộc trong lòng bàn tay… Chưa bao giờ từng nói cho An Dương, rằng cậu rất thích món quà này, đó cũng là món quà đẹp nhất từ nhỏ đến lớn của cậu.</w:t>
      </w:r>
      <w:r>
        <w:br w:type="textWrapping"/>
      </w:r>
      <w:r>
        <w:br w:type="textWrapping"/>
      </w:r>
      <w:r>
        <w:t xml:space="preserve">—— Cho dù cuối cùng suốt đời không thể chiếm được tình yêu của anh, em cũng không hề hối hận vì anh mà làm hết thảy.</w:t>
      </w:r>
      <w:r>
        <w:br w:type="textWrapping"/>
      </w:r>
      <w:r>
        <w:br w:type="textWrapping"/>
      </w:r>
      <w:r>
        <w:t xml:space="preserve">Chỉ là, nếu có kiếp sau, hy vọng hai người sẽ không gặp lại nhau.</w:t>
      </w:r>
      <w:r>
        <w:br w:type="textWrapping"/>
      </w:r>
      <w:r>
        <w:br w:type="textWrapping"/>
      </w:r>
      <w:r>
        <w:t xml:space="preserve">Bởi vì… con đường này đã được định trước là không có kết quả, em đã không còn sức lực để đi tiếp nữa rồi.</w:t>
      </w:r>
      <w:r>
        <w:br w:type="textWrapping"/>
      </w:r>
      <w:r>
        <w:br w:type="textWrapping"/>
      </w:r>
      <w:r>
        <w:t xml:space="preserve">_________________</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ững tia nắng của buổi ban mai đầu tiên xuyên qua tấm rèm rọi vào trong phòng, chiếu lên khuôn mặt với đường nét cứng cỏi và lạnh lùng của một người đang nằm ngủ say trên giường.</w:t>
      </w:r>
      <w:r>
        <w:br w:type="textWrapping"/>
      </w:r>
      <w:r>
        <w:br w:type="textWrapping"/>
      </w:r>
      <w:r>
        <w:t xml:space="preserve">Đó là một người con trai vô cùng tuấn tú, chiếc mũi thẳng và đôi môi mỏng tạo cho khuôn mặt của cậu thêm sự chín chắn, quyến rũ và đầy khêu gợi, chỉ là khuôn mặt ấy quá mức lạnh giá, cho dù đang ngủ say mà nét mặt vẫn căng thẳng, cảm tưởng như bị bao phủ bởi một lớp keo.</w:t>
      </w:r>
      <w:r>
        <w:br w:type="textWrapping"/>
      </w:r>
      <w:r>
        <w:br w:type="textWrapping"/>
      </w:r>
      <w:r>
        <w:t xml:space="preserve">Cho dù là ánh nắng của buổi ban mai, cũng không thể cho cậu một hơi thở ấm áp.</w:t>
      </w:r>
      <w:r>
        <w:br w:type="textWrapping"/>
      </w:r>
      <w:r>
        <w:br w:type="textWrapping"/>
      </w:r>
      <w:r>
        <w:t xml:space="preserve">Ngón tay nhợt nhạt nắm chặt chăn, bởi vì cố sức quá mức mà mạch máu dưới mu bàn tay cũng hằn rõ, ấn đường khẽ cau lại, dễ dàng nhận thấy là cậu đang gặp ác mộng khủng khiếp, thậm chí bờ môi bị hàm răng cắn chặt cũng lưu lại một loạt dấu răng nhàn nhạt.</w:t>
      </w:r>
      <w:r>
        <w:br w:type="textWrapping"/>
      </w:r>
      <w:r>
        <w:br w:type="textWrapping"/>
      </w:r>
      <w:r>
        <w:t xml:space="preserve">Đột nhiên tiếng chuông đồng hồ báo thức vang lên chói tai, An Lạc giật mình tỉnh giấc hoàn toàn.</w:t>
      </w:r>
      <w:r>
        <w:br w:type="textWrapping"/>
      </w:r>
      <w:r>
        <w:br w:type="textWrapping"/>
      </w:r>
      <w:r>
        <w:t xml:space="preserve">Ngẩng đầu nhìn đồng hồ báo thức trên tường, lúc này đã là 7h sáng, hôm nay ở công ty còn có một cuộc họp quan trọng cậu cần đến dự. An Lạc ngồi dậy xoa xoa huyệt thái dương đau nhức, khoác áo ngủ vào phòng tắm, nước lạnh hất lên mặt, cắt bỏ ký ức về cơn ác mộng trong đầu, sau đó dùng tốc độ nhanh nhất để rửa mặt.</w:t>
      </w:r>
      <w:r>
        <w:br w:type="textWrapping"/>
      </w:r>
      <w:r>
        <w:br w:type="textWrapping"/>
      </w:r>
      <w:r>
        <w:t xml:space="preserve">Tiện tay lấy áo sơmi màu đen treo trên mắc, cẩn thận cài cúc áo rồi thắt caravat, cả người sáng bừng hẳn lên, cậu đã hoàn toàn biến thành một thương nhân hoàn mỹ.</w:t>
      </w:r>
      <w:r>
        <w:br w:type="textWrapping"/>
      </w:r>
      <w:r>
        <w:br w:type="textWrapping"/>
      </w:r>
      <w:r>
        <w:t xml:space="preserve">Trong gương là một người đàn ông tuấn tú còn trẻ, thần thái hồng hào, không còn bất kỳ một quan hệ nào với An Lạc cô đơn một mình đứng hút thuốc trước cửa sổ khuya hôm qua.</w:t>
      </w:r>
      <w:r>
        <w:br w:type="textWrapping"/>
      </w:r>
      <w:r>
        <w:br w:type="textWrapping"/>
      </w:r>
      <w:r>
        <w:t xml:space="preserve">An Lạc nhìn gương, sửa sang lại một chút y phục, lúc này mới xoay người xuống phòng ăn.</w:t>
      </w:r>
      <w:r>
        <w:br w:type="textWrapping"/>
      </w:r>
      <w:r>
        <w:br w:type="textWrapping"/>
      </w:r>
      <w:r>
        <w:t xml:space="preserve">An Dương đang ngồi đọc báo, hình ảnh anh vừa cắn bánh mì vừa mỉm cười đọc tin tức mang lại cho người khác một cảm giác ấm áp đặc biệt của một người đàn ông của gia đình. Ánh mặt trời vừa lúc chiếu lên người anh, cả người anh được tô phủ bởi một màn ánh sáng trắng, dường như bất chợt trở nên chói mắt.</w:t>
      </w:r>
      <w:r>
        <w:br w:type="textWrapping"/>
      </w:r>
      <w:r>
        <w:br w:type="textWrapping"/>
      </w:r>
      <w:r>
        <w:t xml:space="preserve">Đã nhiều năm trôi qua như vậy, ngỡ tưởng tâm đã lặng sóng gợn nước, nhưng mỗi lần nhìn thấy anh thì trái tim cậu lại không kiềm chế được mà thít chặt lại, nó đã biến thành một phản xa có điều kiện không thể kiểm soát nổi, trở thành một thói quen và bản năng mất rồi.</w:t>
      </w:r>
      <w:r>
        <w:br w:type="textWrapping"/>
      </w:r>
      <w:r>
        <w:br w:type="textWrapping"/>
      </w:r>
      <w:r>
        <w:t xml:space="preserve">An Lạc lặng im đứng nguyên trong chốc lát, dời tầm mắt khỏi người anh, hít thật sâu rồi mới mở miệng: “Anh, chào buổi sáng.”</w:t>
      </w:r>
      <w:r>
        <w:br w:type="textWrapping"/>
      </w:r>
      <w:r>
        <w:br w:type="textWrapping"/>
      </w:r>
      <w:r>
        <w:t xml:space="preserve">An Dương ngẩng đầu, mỉm cười với cậu, “Qua ăn sáng đi.”</w:t>
      </w:r>
      <w:r>
        <w:br w:type="textWrapping"/>
      </w:r>
      <w:r>
        <w:br w:type="textWrapping"/>
      </w:r>
      <w:r>
        <w:t xml:space="preserve">An Lạc cúi đầu đi tới bàn ngồi xuống chỗ bên cạnh, cầm chiếc bánh mì đã được chuẩn bị ngon lành, chấm sữa rồi cắn một miếng — Chiếc bánh được nướng rất ngon, sữa nóng hổi vừa mới được hâm nóng. An Dương quả thực là một người rất dịu dàng cẩn thận, chỉ có điều, sự dịu dàng ấy mới xuất hiện từ thời điểm Tô Tử Hàng ra đi năm đó…</w:t>
      </w:r>
      <w:r>
        <w:br w:type="textWrapping"/>
      </w:r>
      <w:r>
        <w:br w:type="textWrapping"/>
      </w:r>
      <w:r>
        <w:t xml:space="preserve">Nhớ tới cái tên Tô Tử Hàng này, trái tim An Lạc trào lên một cảm giác đau đớn, cậu vội vàng đè nén mọi suy nghĩ ngổn ngang trong đầu xuống tận đáy lòng.</w:t>
      </w:r>
      <w:r>
        <w:br w:type="textWrapping"/>
      </w:r>
      <w:r>
        <w:br w:type="textWrapping"/>
      </w:r>
      <w:r>
        <w:t xml:space="preserve">Bầu không khí có phần gượng gạo, An Lạc bèn tìm đề tài bắt chuyện: “Anh à, anh đang đọc tin tức gì vậy?”</w:t>
      </w:r>
      <w:r>
        <w:br w:type="textWrapping"/>
      </w:r>
      <w:r>
        <w:br w:type="textWrapping"/>
      </w:r>
      <w:r>
        <w:t xml:space="preserve">An Dương vẫn cầm tờ báo trong tay, nghe An Lạc hỏi liền mỉm cười giơ tờ báo ra, chỉ vào tiêu đề: “Thiệu Vinh và bố nó cùng tham gia một dự án nghiên cứu cấy ghép nội tạng người, đang học y khoa ở Luân Đôn mà đã tự mình đứng lên tranh luận, thằng bé này thế mà rất có tiền đồ.”</w:t>
      </w:r>
      <w:r>
        <w:br w:type="textWrapping"/>
      </w:r>
      <w:r>
        <w:br w:type="textWrapping"/>
      </w:r>
      <w:r>
        <w:t xml:space="preserve">Thiệu Vinh mà An Dương nhắc đến là cháu trai ngoại của hai người, bố nó – Thiệu Trường Canh – là một thiên tài khoa ngoại, vì ảnh hưởng bởi người bố mà Thiệu Vinh cũng đi theo con đường y khoa này, hiện đang thực tập tại bệnh viện gia đình chỗ bố mình ở bên Anh Quốc.</w:t>
      </w:r>
      <w:r>
        <w:br w:type="textWrapping"/>
      </w:r>
      <w:r>
        <w:br w:type="textWrapping"/>
      </w:r>
      <w:r>
        <w:t xml:space="preserve">An Lạc cúi đầu nhìn tờ báo, quả nhiên là bức hình Thiệu Vinh đang cầm mic diễn thuyết, trong trí nhớ nó là thằng bé hay khóc lóc, vậy mà hôm nay đã có phong độ của một thanh niên nhanh nhẹn.</w:t>
      </w:r>
      <w:r>
        <w:br w:type="textWrapping"/>
      </w:r>
      <w:r>
        <w:br w:type="textWrapping"/>
      </w:r>
      <w:r>
        <w:t xml:space="preserve">Thời gian trôi qua thật nhanh, chớp mắt, cậu và An Dương đã là anh em hơn 20 năm.</w:t>
      </w:r>
      <w:r>
        <w:br w:type="textWrapping"/>
      </w:r>
      <w:r>
        <w:br w:type="textWrapping"/>
      </w:r>
      <w:r>
        <w:t xml:space="preserve">Năm tháng tựa hồ cũng không lưu lại nhiều vết tích trên người An Dương, giờ đây, nhìn thoáng qua anh vẫn còn trẻ như lúc trước, khuôn mặt vẫn mang theo nụ cười ấm áp như xưa, một người đàn ông độc thân trong thời kì hoàng kim, người theo đuổi có thể xếp thành một hàng dài trên đường phố, vậy mà anh không còn yêu ai nữa. An Lạc biết, từ lâu trong trái tim, người anh yêu duy nhất là Tô Tử Hàng, người đã chôn sâu dưới bia mộ lạnh lẽo vào năm hai mươi ấy.</w:t>
      </w:r>
      <w:r>
        <w:br w:type="textWrapping"/>
      </w:r>
      <w:r>
        <w:br w:type="textWrapping"/>
      </w:r>
      <w:r>
        <w:t xml:space="preserve">Im lặng thật lâu, sau An Lạc mới thấp giọng cất tiếng: “Ngày giỗ của Tử Hàng… là ngày mai ạ?”</w:t>
      </w:r>
      <w:r>
        <w:br w:type="textWrapping"/>
      </w:r>
      <w:r>
        <w:br w:type="textWrapping"/>
      </w:r>
      <w:r>
        <w:t xml:space="preserve">Vẻ mặt của An Dương vẫn bình tĩnh, trả lời: “Ừ, anh định tính chiều hôm nay mua vé máy bay, về nước thăm cậu ấy.”</w:t>
      </w:r>
      <w:r>
        <w:br w:type="textWrapping"/>
      </w:r>
      <w:r>
        <w:br w:type="textWrapping"/>
      </w:r>
      <w:r>
        <w:t xml:space="preserve">An Lạc nói: “Đi cùng nhau nhé, vừa đúng lúc em cũng muốn đặt vé máy bay về nước.”</w:t>
      </w:r>
      <w:r>
        <w:br w:type="textWrapping"/>
      </w:r>
      <w:r>
        <w:br w:type="textWrapping"/>
      </w:r>
      <w:r>
        <w:t xml:space="preserve">An Dương thắc mặc ngẩng đầu lên, “Em về có việc gì vậy?”</w:t>
      </w:r>
      <w:r>
        <w:br w:type="textWrapping"/>
      </w:r>
      <w:r>
        <w:br w:type="textWrapping"/>
      </w:r>
      <w:r>
        <w:t xml:space="preserve">An Lạc thấp giọng: “Nơi cư trú của tổ tiên An gia sắp bị phá bỏ và dời đi chỗ khác, có chút vấn đề cần phải về để xử lí.”</w:t>
      </w:r>
      <w:r>
        <w:br w:type="textWrapping"/>
      </w:r>
      <w:r>
        <w:br w:type="textWrapping"/>
      </w:r>
      <w:r>
        <w:t xml:space="preserve">An Dương đã biết bèn gật đầu, “Vậy được rồi, vé máy bay giao cho em đặt nhé.”</w:t>
      </w:r>
      <w:r>
        <w:br w:type="textWrapping"/>
      </w:r>
      <w:r>
        <w:br w:type="textWrapping"/>
      </w:r>
      <w:r>
        <w:t xml:space="preserve">An Lạc đáp: “Vâng, anh yên tâm.”</w:t>
      </w:r>
      <w:r>
        <w:br w:type="textWrapping"/>
      </w:r>
      <w:r>
        <w:br w:type="textWrapping"/>
      </w:r>
      <w:r>
        <w:t xml:space="preserve">***</w:t>
      </w:r>
      <w:r>
        <w:br w:type="textWrapping"/>
      </w:r>
      <w:r>
        <w:br w:type="textWrapping"/>
      </w:r>
      <w:r>
        <w:t xml:space="preserve">Đúng 8h sáng tới công ty, đi thang máy lên phòng làm việc trên tầng 20, cô trợ lí trẻ đẹp Lisa đã đến từ sớm đang đứng chờ, vừa thấy An Lạc thì mỉm cười đón đầu, “Chào buổi sáng, tổng giám đốc An.”</w:t>
      </w:r>
      <w:r>
        <w:br w:type="textWrapping"/>
      </w:r>
      <w:r>
        <w:br w:type="textWrapping"/>
      </w:r>
      <w:r>
        <w:t xml:space="preserve">“Chào buổi sáng.” An Lạc gật đầu với cô, một bên cởi tây trang treo lên giá áo ở cửa, một bên ngồi vào chiếc ghế xoay trước bàn làm việc, lật xem tiến trình cô đưa tới, “Ngày mai có bố trí việc gì không?”</w:t>
      </w:r>
      <w:r>
        <w:br w:type="textWrapping"/>
      </w:r>
      <w:r>
        <w:br w:type="textWrapping"/>
      </w:r>
      <w:r>
        <w:t xml:space="preserve">“Chiều mai có cuộc họp hội nghị của một tập đoàn cần ngài dự, buổi tối thì tham gia tiệc sinh nhật của tổng giám đốc Chu…”</w:t>
      </w:r>
      <w:r>
        <w:br w:type="textWrapping"/>
      </w:r>
      <w:r>
        <w:br w:type="textWrapping"/>
      </w:r>
      <w:r>
        <w:t xml:space="preserve">An Lạc nhíu mày, “Tìm cách từ chối, tôi cần nghỉ ba ngày.”</w:t>
      </w:r>
      <w:r>
        <w:br w:type="textWrapping"/>
      </w:r>
      <w:r>
        <w:br w:type="textWrapping"/>
      </w:r>
      <w:r>
        <w:t xml:space="preserve">Lisa thoáng ngập ngừng, “Vâng ạ, em đã biết.”</w:t>
      </w:r>
      <w:r>
        <w:br w:type="textWrapping"/>
      </w:r>
      <w:r>
        <w:br w:type="textWrapping"/>
      </w:r>
      <w:r>
        <w:t xml:space="preserve">Cô đã làm trợ lí ở nơi này được một năm, từ lâu đã thăm dò tính cách của An Lạc, thái độ đối xử của anh với mọi người luôn là lạnh lùng nhàn nhạt, không nói cười tùy tiện, giống như một pho tượng biết di động, làm anh tức giận thì cực kỳ nghiêm trọng, cụ thể nghiêm trọng tới mức nào thì không ai biết, bởi vì không ai dám thử nghiệm cơn tức giận của anh.</w:t>
      </w:r>
      <w:r>
        <w:br w:type="textWrapping"/>
      </w:r>
      <w:r>
        <w:br w:type="textWrapping"/>
      </w:r>
      <w:r>
        <w:t xml:space="preserve">Làm trợ lí riêng, việc duy nhất cô có thể làm là phục tùng chỉ thị, tuyệt đối nghe theo.</w:t>
      </w:r>
      <w:r>
        <w:br w:type="textWrapping"/>
      </w:r>
      <w:r>
        <w:br w:type="textWrapping"/>
      </w:r>
      <w:r>
        <w:t xml:space="preserve">Đối với cô trợ lí thông mình này An Lạc rất hài lòng, ngẩng đầu nhìn cô một cái rồi nói: “Tiện thể chiều nay đặt hai vé máy bay về nước cho tôi, tôi phải về nhà một chuyến, trong ba ngày này nếu có chuyện gì thì nhượng toàn quyền xử lí cho phó tổng giám đốc, nếu không được thì gọi điện cho tôi.”</w:t>
      </w:r>
      <w:r>
        <w:br w:type="textWrapping"/>
      </w:r>
      <w:r>
        <w:br w:type="textWrapping"/>
      </w:r>
      <w:r>
        <w:t xml:space="preserve">Lisa cung kính gật đầu: “Em đã biết.”</w:t>
      </w:r>
      <w:r>
        <w:br w:type="textWrapping"/>
      </w:r>
      <w:r>
        <w:br w:type="textWrapping"/>
      </w:r>
      <w:r>
        <w:t xml:space="preserve">“Được rồi, cô có thể ra ngoài.”</w:t>
      </w:r>
      <w:r>
        <w:br w:type="textWrapping"/>
      </w:r>
      <w:r>
        <w:br w:type="textWrapping"/>
      </w:r>
      <w:r>
        <w:t xml:space="preserve">Khi trợ lí đã ra khỏi phòng, An Lạc mới đứng dậy, tiện tay cầm một cốc nước, đi tới cửa sổ kính, lẳng lặng nhìn phong cảnh đường phố ồn áo dưới chân.</w:t>
      </w:r>
      <w:r>
        <w:br w:type="textWrapping"/>
      </w:r>
      <w:r>
        <w:br w:type="textWrapping"/>
      </w:r>
      <w:r>
        <w:t xml:space="preserve">Nơi cậu sinh ra không giống ở đây, thành phố này vô cùng phồn hoa, khu thương nghiệp toàn là những tòa nhà cao tầng mọc san sát nhau, một tòa nhà đột ngột mọc lên với lối kiến trúc hiện đại hóa đô thị mới, vật liệu xây dựng bằng kim loại kiên cố lạnh lẽo dưới ánh sáng màu vàng của buổi sáng, nổi lên vẻ rực rỡ đẹp mắt.</w:t>
      </w:r>
      <w:r>
        <w:br w:type="textWrapping"/>
      </w:r>
      <w:r>
        <w:br w:type="textWrapping"/>
      </w:r>
      <w:r>
        <w:t xml:space="preserve">Kiến trúc các tòa nhà nơi đây đều không thấp hơn 20 tầng, những tòa nhà cao ốc của quốc gia thương mại nhìn vô cùng khí thế hùng vĩ, rồi cũng hiện lên cấu trúc tiền tài đặc biệt tàn khốc và lạnh lùng.</w:t>
      </w:r>
      <w:r>
        <w:br w:type="textWrapping"/>
      </w:r>
      <w:r>
        <w:br w:type="textWrapping"/>
      </w:r>
      <w:r>
        <w:t xml:space="preserve">Đứng ở nơi cao nhất này, dòng người và xe cộ trên đường phố phía dưới có vẻ nhỏ bé hết sức.</w:t>
      </w:r>
      <w:r>
        <w:br w:type="textWrapping"/>
      </w:r>
      <w:r>
        <w:br w:type="textWrapping"/>
      </w:r>
      <w:r>
        <w:t xml:space="preserve">Còn nhớ rõ khi còn bé, cậu và mẹ sống bên nhà bà ngoại, đó là một trấn nhỏ ở nông thôn, trong sân nhà bà ngoại có một cây anh đào với gốc cây cực lớn, mỗi mùa anh đào chín muồi, cậu lại chân trần đứng dưới tàng cây hái quả, đầy một rổ rồi lập tức chén sạch.</w:t>
      </w:r>
      <w:r>
        <w:br w:type="textWrapping"/>
      </w:r>
      <w:r>
        <w:br w:type="textWrapping"/>
      </w:r>
      <w:r>
        <w:t xml:space="preserve">Khi ấy, cậu chưa bao thấy những tòa cao ốc lớn như thế này, công trình kiến trúc xung quanh chỗ cậu ở đều là mấy ngôi nhà hai, ba tầng, đứng ở trên lầu có thể chào hỏi bạn bè phía dưới; khi ấy, cậu hoàn toàn không biết gì đến công ty, khái niệm tài chính xa lạ; khi ấy, cậu không lạnh lùng giống như hiện tại, thậm chí cậu còn có thể mỉm cười với mọi người.</w:t>
      </w:r>
      <w:r>
        <w:br w:type="textWrapping"/>
      </w:r>
      <w:r>
        <w:br w:type="textWrapping"/>
      </w:r>
      <w:r>
        <w:t xml:space="preserve">Sau khi mẹ qua đời, cậu được cha đón về An gia, cuộc sống cũng bắt đầu thay đổi hoàn toàn.</w:t>
      </w:r>
      <w:r>
        <w:br w:type="textWrapping"/>
      </w:r>
      <w:r>
        <w:br w:type="textWrapping"/>
      </w:r>
      <w:r>
        <w:t xml:space="preserve">Cho tới ngày hôm nay, cuối cùng khi đã đứng trên đỉnh quyền lực cao nhất, An Lạc lại phát hiện, bản thân mình chẳng hề hạnh phúc chút nào.</w:t>
      </w:r>
      <w:r>
        <w:br w:type="textWrapping"/>
      </w:r>
      <w:r>
        <w:br w:type="textWrapping"/>
      </w:r>
      <w:r>
        <w:t xml:space="preserve">Ngay cả một giấc ngủ ngon lành cũng rất khó để cậu có được.</w:t>
      </w:r>
      <w:r>
        <w:br w:type="textWrapping"/>
      </w:r>
      <w:r>
        <w:br w:type="textWrapping"/>
      </w:r>
      <w:r>
        <w:t xml:space="preserve">Cơn ác mộng lặp đi lặp lại nhiều lần, luôn luôn khiến cậu giật mình tỉnh giấc vào rạng sáng 3h, mấy năm nay, thân thể gầy đi không nói, tinh thần cũng càng ngày càng không bằng khi trước. Hơn nữa, thứ tình cảm thầm mến khó có thể mở miệng với anh cả, khiến tâm tình của cậu luôn rơi vào trạng thái kìm nén cực độ, thậm chí còn phải cần tới lời khuyên của bác sĩ tâm lí mới có thể giảm bớt áp lực.</w:t>
      </w:r>
      <w:r>
        <w:br w:type="textWrapping"/>
      </w:r>
      <w:r>
        <w:br w:type="textWrapping"/>
      </w:r>
      <w:r>
        <w:t xml:space="preserve">Quá mệt mỏi. Vì An gia cho đến bây giờ không còn người thừa kế, sự nghiệp của cha lưu lại không thể bị phá hủy trong tay mình, bởi vậy cậu chỉ có thể kiên trì kế tục.</w:t>
      </w:r>
      <w:r>
        <w:br w:type="textWrapping"/>
      </w:r>
      <w:r>
        <w:br w:type="textWrapping"/>
      </w:r>
      <w:r>
        <w:t xml:space="preserve">Chỉ là, không biết ý nghĩa của sự kiên trì này rốt cục là vì cái gì. An gia không có hậu duệ, tiền kiếm được bao nhiêu cũng không có ai thừa kế, khi cậu chết đi, nếu không có người kế tục sản nghiệp của An gia thì, cả một đời khổ cực cuối cùng sẽ hóa thành bọt nước.</w:t>
      </w:r>
      <w:r>
        <w:br w:type="textWrapping"/>
      </w:r>
      <w:r>
        <w:br w:type="textWrapping"/>
      </w:r>
      <w:r>
        <w:t xml:space="preserve">Điện thoại trên bàn vang lên, An Lạc đột nghiên cảm thấy có chút mệt mỏi.</w:t>
      </w:r>
      <w:r>
        <w:br w:type="textWrapping"/>
      </w:r>
      <w:r>
        <w:br w:type="textWrapping"/>
      </w:r>
      <w:r>
        <w:t xml:space="preserve">Quay lại tiếp điện thoai, quả nhiên là từ cô trợ lí Lisa, cô thông báo với cậu đã hoàn tất thỏa đáng công chuyện cậu giao, vé máy bay đặt vào chuyến 3h chiều nay, An Lạc cảm ơn liền ngắt điện thoại.</w:t>
      </w:r>
      <w:r>
        <w:br w:type="textWrapping"/>
      </w:r>
      <w:r>
        <w:br w:type="textWrapping"/>
      </w:r>
      <w:r>
        <w:t xml:space="preserve">Ngồi trên chiếc ghế xoay im lặng trong chốc lát, An Lạc cầm điện thoại bấm một dãy số. WebTru yenOn line. com</w:t>
      </w:r>
      <w:r>
        <w:br w:type="textWrapping"/>
      </w:r>
      <w:r>
        <w:br w:type="textWrapping"/>
      </w:r>
      <w:r>
        <w:t xml:space="preserve">“Luật sư Trương phải không? Hãy tới phòng làm việc của tôi, vâng, hiện tại đến luôn… Tôi muốn lập di chúc.”</w:t>
      </w:r>
      <w:r>
        <w:br w:type="textWrapping"/>
      </w:r>
      <w:r>
        <w:br w:type="textWrapping"/>
      </w:r>
      <w:r>
        <w:t xml:space="preserve">Có lẽ là rất khó tưởng tượng, một người đàn ông còn trẻ như vậy tại sao đột nhiên lại muốn lập di chúc, điều đó thì cũng chỉ có mình An Lạc mới biết nguyên nhân.</w:t>
      </w:r>
      <w:r>
        <w:br w:type="textWrapping"/>
      </w:r>
      <w:r>
        <w:br w:type="textWrapping"/>
      </w:r>
      <w:r>
        <w:t xml:space="preserve">Cậu không có cha mẹ, không có người yêu, không có con cái, ngoại trừ An Dương cũng không còn thân nhân nào khác. Nếu có một ngày đột nhiên cậu chết ở một xó xỉnh nào đó trên trái đất, có thể cũng sẽ chẳng có nhiều người đau khổ vì cậu.</w:t>
      </w:r>
      <w:r>
        <w:br w:type="textWrapping"/>
      </w:r>
      <w:r>
        <w:br w:type="textWrapping"/>
      </w:r>
      <w:r>
        <w:t xml:space="preserve">Lẻ loi sống một mình, luôn luôn phải chuẩn bị cho điều tồi tệ nhất.</w:t>
      </w:r>
      <w:r>
        <w:br w:type="textWrapping"/>
      </w:r>
      <w:r>
        <w:br w:type="textWrapping"/>
      </w:r>
      <w:r>
        <w:t xml:space="preserve">Có thể đến lúc chết, điều duy nhất cậu có thể làm chính là lưu lại di sản cho An Dương.</w:t>
      </w:r>
      <w:r>
        <w:br w:type="textWrapping"/>
      </w:r>
      <w:r>
        <w:br w:type="textWrapping"/>
      </w:r>
      <w:r>
        <w:t xml:space="preserve">Tuy rằng di sản này không là gì trong mắt An Dương, nhưng cũng là toàn bộ tâm huyết của chính cậu.</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An Lạc cầm bút máy lên, vừa định ký tên xuống bản di chúc thì chợt nghe thấy luật sư Trương thấp giọng hỏi: “Ngài An, ngài… đã suy nghĩ kỹ càng chưa?”</w:t>
      </w:r>
      <w:r>
        <w:br w:type="textWrapping"/>
      </w:r>
      <w:r>
        <w:br w:type="textWrapping"/>
      </w:r>
      <w:r>
        <w:t xml:space="preserve">An Lạc kí dứt điểm tên của mình xuống, đầu cũng chẳng buồn ngẩng lên, thản nhiên nói: “Ừm, rất kỹ càng.”</w:t>
      </w:r>
      <w:r>
        <w:br w:type="textWrapping"/>
      </w:r>
      <w:r>
        <w:br w:type="textWrapping"/>
      </w:r>
      <w:r>
        <w:t xml:space="preserve">Đem 10 % tài sản cá nhân nặc danh quyên tặng cho trung tâm nghiên cứu cấy ghép nội tạng của bố con Thiệu Vinh ở Anh Quốc, còn lại toàn bộ tài sản do anh cả An Dương thừa kế. Đây là khả năng tốt nhất An Lạc nghĩ đến, cũng là cách xử lý duy nhất.</w:t>
      </w:r>
      <w:r>
        <w:br w:type="textWrapping"/>
      </w:r>
      <w:r>
        <w:br w:type="textWrapping"/>
      </w:r>
      <w:r>
        <w:t xml:space="preserve">Dù sao đời này cũng không có ý định kết hôn và có con, người thân duy nhất bên cạnh cũng chỉ có mình An Dương, nếu An Dương không muốn tiếp nhận phần tài sản này, đến lúc đó xử lý thế nào thì tùy ở anh ấy. Có lẽ để lại toàn bộ tài sản cho Thiệu Quang Vinh cũng không phải là nhất định.</w:t>
      </w:r>
      <w:r>
        <w:br w:type="textWrapping"/>
      </w:r>
      <w:r>
        <w:br w:type="textWrapping"/>
      </w:r>
      <w:r>
        <w:t xml:space="preserve">Lập di chúc xong, An Lạc xoay người vào phòng họp, kết thúc cuộc họp thì vội vã lái xe về nhà.</w:t>
      </w:r>
      <w:r>
        <w:br w:type="textWrapping"/>
      </w:r>
      <w:r>
        <w:br w:type="textWrapping"/>
      </w:r>
      <w:r>
        <w:t xml:space="preserve">Chẳng biết vì sao, cậu cảm thấy ngày hôm nay tinh thần không được thoải mái, có thể là do cơn ác mộng về vụ tai nạn xe hơi khiến cậu hồi tưởng lại rất nhiều chuyện trong quá khứ. Ban nãy ở công ty liên tục thất thần, trạng thái cũng rất xấu.</w:t>
      </w:r>
      <w:r>
        <w:br w:type="textWrapping"/>
      </w:r>
      <w:r>
        <w:br w:type="textWrapping"/>
      </w:r>
      <w:r>
        <w:t xml:space="preserve">Buổi chiều sẽ về nước, vậy nên bây giờ nên về nhà sửa soạn hành lý một chút.</w:t>
      </w:r>
      <w:r>
        <w:br w:type="textWrapping"/>
      </w:r>
      <w:r>
        <w:br w:type="textWrapping"/>
      </w:r>
      <w:r>
        <w:t xml:space="preserve">Về đến nhà, An Dương đang ngủ. An Lạc mở cửa phòng anh, nhìn gương mặt mỉm cười sau khi ngủ của anh… Bản năng khát vọng dưới đáy lòng bị thúc đẩy, như bị ma xui quỷ khiến, An Lạc nhẹ nhàng tiến tới gần chiếc giường, từ từ cúi người xuống…</w:t>
      </w:r>
      <w:r>
        <w:br w:type="textWrapping"/>
      </w:r>
      <w:r>
        <w:br w:type="textWrapping"/>
      </w:r>
      <w:r>
        <w:t xml:space="preserve">Tim bắt đầu không kiểm soát đập nhanh hơn, con người ngày đêm mong chờ giờ đang gần ngay trong gang tấc trước mặt, chỉ cần cúi xuống vài cm nữa thôi là có thể chạm vào khuôn mặt của anh, bờ môi của anh.</w:t>
      </w:r>
      <w:r>
        <w:br w:type="textWrapping"/>
      </w:r>
      <w:r>
        <w:br w:type="textWrapping"/>
      </w:r>
      <w:r>
        <w:t xml:space="preserve">Bao nhiêu lần trong giấc mơ được hôn anh, nhưng lúc này đây, anh đang ở ngay trước mặt, An Lạc lại phát hiện mình tuyệt nhiên không thể làm ra hành động hôn một người khác như vậy.</w:t>
      </w:r>
      <w:r>
        <w:br w:type="textWrapping"/>
      </w:r>
      <w:r>
        <w:br w:type="textWrapping"/>
      </w:r>
      <w:r>
        <w:t xml:space="preserve">Trên tay An Dương đeo một chiếc nhẫn, chiếc nhẫn kim cương kết hôn này anh đã đeo rất nhiều năm, chứng minh rằng địa vị của Tô Tử Hàng trong lòng anh không ai có thể chạm đến, giờ phút này nó lại trở thành thứ giễu cợt nhất trong mắt… Khóe miệng anh cong lên mỉm cười, có lẽ là anh mơ thấy mình được ở bên Tô Tử Hàng trong giấc mơ. Ngay cả trong mơ mà anh cũng có thể lộ ra vẻ tươi cười ấm áp và hạnh phúc đến vậy…</w:t>
      </w:r>
      <w:r>
        <w:br w:type="textWrapping"/>
      </w:r>
      <w:r>
        <w:br w:type="textWrapping"/>
      </w:r>
      <w:r>
        <w:t xml:space="preserve">Bởi vậy, An Lạc không thể hôn anh.</w:t>
      </w:r>
      <w:r>
        <w:br w:type="textWrapping"/>
      </w:r>
      <w:r>
        <w:br w:type="textWrapping"/>
      </w:r>
      <w:r>
        <w:t xml:space="preserve">Thậm chí cậu cảm thấy, nếu mình làm như vậy, đối với cậu, là một sự xúc phạm tới Tô Tử Hàng.</w:t>
      </w:r>
      <w:r>
        <w:br w:type="textWrapping"/>
      </w:r>
      <w:r>
        <w:br w:type="textWrapping"/>
      </w:r>
      <w:r>
        <w:t xml:space="preserve">Không thể làm gì khác là cố gắng đè nén tình cảm mãnh liệt trong nội tâm xuống, cậu cứng ngắc xoay người, ra khỏi phòng ngủ của An Dương, rồi nhẹ nhàng đóng cửa lại.</w:t>
      </w:r>
      <w:r>
        <w:br w:type="textWrapping"/>
      </w:r>
      <w:r>
        <w:br w:type="textWrapping"/>
      </w:r>
      <w:r>
        <w:t xml:space="preserve">Cũng không phải không muốn tranh thủ cho mình, chỉ là cậu quá hiểu An Dương và Tô Tử Hàng, mắt đã chứng kiến hết thảy quá trình hai người bọn họ từ lúc quen biết cho tới khi yêu nhau, tình cảm của hai người đã không kẻ nào có thể chen chân vào được nữa rồi.</w:t>
      </w:r>
      <w:r>
        <w:br w:type="textWrapping"/>
      </w:r>
      <w:r>
        <w:br w:type="textWrapping"/>
      </w:r>
      <w:r>
        <w:t xml:space="preserve">Không dám bày tỏ cõi lòng với An Dương, lại càng không muốn tự biến mình thành một trò cười đáng buồn, vậy nên chỉ có thể yên lặng đè nén tình cảm này trong lòng, để nó mục nát, mốc meo dưới đáy, rồi dần dần biến thành một khối u ác tính.</w:t>
      </w:r>
      <w:r>
        <w:br w:type="textWrapping"/>
      </w:r>
      <w:r>
        <w:br w:type="textWrapping"/>
      </w:r>
      <w:r>
        <w:t xml:space="preserve">An Lạc thở sâu, làm cho hô hấp đau đớn khó khăn từ từ giảm xuống, lúc này mới xoay người trở về phòng ngủ, lấy va li đóng gói hành lí.</w:t>
      </w:r>
      <w:r>
        <w:br w:type="textWrapping"/>
      </w:r>
      <w:r>
        <w:br w:type="textWrapping"/>
      </w:r>
      <w:r>
        <w:t xml:space="preserve">***</w:t>
      </w:r>
      <w:r>
        <w:br w:type="textWrapping"/>
      </w:r>
      <w:r>
        <w:br w:type="textWrapping"/>
      </w:r>
      <w:r>
        <w:t xml:space="preserve">2h chiều, An Dương tỉnh dậy, xuống phòng khách đã thấy An Lạc đang ngồi trên ghế sô pha xem TV. TV đang phát lại trận đá bóng tối hôm qua, sự chú ý của An Lạc không nằm trên trận bóng, trái lại cậu cúi đầu nhìn chằm chằm xuống sàn nhà, đầu gục lên gục xuống, hiển nhiên là đang đấu tranh với cơn buồn ngủ.</w:t>
      </w:r>
      <w:r>
        <w:br w:type="textWrapping"/>
      </w:r>
      <w:r>
        <w:br w:type="textWrapping"/>
      </w:r>
      <w:r>
        <w:t xml:space="preserve">An Dương không khỏi nở nụ cười, đi tới vỗ nhẹ lên bờ vai cậu, “Tiểu Lạc, buồn ngủ thì lên giường mà nằm chứ.”</w:t>
      </w:r>
      <w:r>
        <w:br w:type="textWrapping"/>
      </w:r>
      <w:r>
        <w:br w:type="textWrapping"/>
      </w:r>
      <w:r>
        <w:t xml:space="preserve">An Lạc bỗng nhiên bừng tỉnh khỏi cơn mơ màng, ngẩng đầu lên đối diện với ánh mắt mỉm cười của An Dương, khuôn mặt khẽ đỏ, khụ một tiếng: “Em… không buồn ngủ.”</w:t>
      </w:r>
      <w:r>
        <w:br w:type="textWrapping"/>
      </w:r>
      <w:r>
        <w:br w:type="textWrapping"/>
      </w:r>
      <w:r>
        <w:t xml:space="preserve">An Dương hỏi: “Vậy tại sao lại ngủ trên ghế sô pha? Không sợ bị cảm lạnh ư.”</w:t>
      </w:r>
      <w:r>
        <w:br w:type="textWrapping"/>
      </w:r>
      <w:r>
        <w:br w:type="textWrapping"/>
      </w:r>
      <w:r>
        <w:t xml:space="preserve">An Lạc cọ cọ mũi: “Em sợ lỡ mất chuyến bay, nên không về phòng ngủ…”</w:t>
      </w:r>
      <w:r>
        <w:br w:type="textWrapping"/>
      </w:r>
      <w:r>
        <w:br w:type="textWrapping"/>
      </w:r>
      <w:r>
        <w:t xml:space="preserve">Nhìn vẻ mặt ngượng ngùng của cậu, An Dương liền mỉm cười, nói sang chuyện khác: “Đặt xong vé máy bay rồi chứ?”</w:t>
      </w:r>
      <w:r>
        <w:br w:type="textWrapping"/>
      </w:r>
      <w:r>
        <w:br w:type="textWrapping"/>
      </w:r>
      <w:r>
        <w:t xml:space="preserve">An Lạc gật đầu: “Vâng, 3h30 chiều lên máy bay, mấy giờ rồi anh?”</w:t>
      </w:r>
      <w:r>
        <w:br w:type="textWrapping"/>
      </w:r>
      <w:r>
        <w:br w:type="textWrapping"/>
      </w:r>
      <w:r>
        <w:t xml:space="preserve">An Dương cúi đầu nhìn đồng hồ đeo tay, “2h.”</w:t>
      </w:r>
      <w:r>
        <w:br w:type="textWrapping"/>
      </w:r>
      <w:r>
        <w:br w:type="textWrapping"/>
      </w:r>
      <w:r>
        <w:t xml:space="preserve">An Lạc nói: “Vậy chuẩn bị đi anh, ra sân bay thôi.”</w:t>
      </w:r>
      <w:r>
        <w:br w:type="textWrapping"/>
      </w:r>
      <w:r>
        <w:br w:type="textWrapping"/>
      </w:r>
      <w:r>
        <w:t xml:space="preserve">An Dương gật đầu, quay người vào phòng ngủ, “Anh thay quần áo, em ra lấy xe đi.”</w:t>
      </w:r>
      <w:r>
        <w:br w:type="textWrapping"/>
      </w:r>
      <w:r>
        <w:br w:type="textWrapping"/>
      </w:r>
      <w:r>
        <w:t xml:space="preserve">An Lạc nhìn bóng lưng anh, hỏi: “Có cần gọi tài xế qua không?”</w:t>
      </w:r>
      <w:r>
        <w:br w:type="textWrapping"/>
      </w:r>
      <w:r>
        <w:br w:type="textWrapping"/>
      </w:r>
      <w:r>
        <w:t xml:space="preserve">An Dương xua tay: “Không cần đâu, để anh lái.”</w:t>
      </w:r>
      <w:r>
        <w:br w:type="textWrapping"/>
      </w:r>
      <w:r>
        <w:br w:type="textWrapping"/>
      </w:r>
      <w:r>
        <w:t xml:space="preserve">***</w:t>
      </w:r>
      <w:r>
        <w:br w:type="textWrapping"/>
      </w:r>
      <w:r>
        <w:br w:type="textWrapping"/>
      </w:r>
      <w:r>
        <w:t xml:space="preserve">Kỹ thuật lái xe của An Dương rất tốt, trong hai năm ở Vancouver, anh đã có thể đại khái nhớ hết những biển báo giao thông ở đây, bình thường lái xe ra ngoài cũng sẽ chẳng bao giờ bị lạc đường.</w:t>
      </w:r>
      <w:r>
        <w:br w:type="textWrapping"/>
      </w:r>
      <w:r>
        <w:br w:type="textWrapping"/>
      </w:r>
      <w:r>
        <w:t xml:space="preserve">Nhìn những kiến trúc hiển hiện bên ngoài cửa xe, An Lạc chợt cảm thấy mình vẫn còn rất xa lạ đối với thành phố này.</w:t>
      </w:r>
      <w:r>
        <w:br w:type="textWrapping"/>
      </w:r>
      <w:r>
        <w:br w:type="textWrapping"/>
      </w:r>
      <w:r>
        <w:t xml:space="preserve">Có thể bởi cậu là một người hoài cổ, cố hương trong tim là thị trấn nhỏ bé khi còn nhỏ đã từng lớn lên kia, về sau mới chuyển qua sinh sống tại thành phố cũng là nơi định cư đến tận bây giờ, Vancouver. Với cậu, thành phố này chỉ là một nơi an thân, cậu cũng không tiêu phí thời gian vào việc để ý tới người dân, kiến trúc hay giao thông ở nơi này.</w:t>
      </w:r>
      <w:r>
        <w:br w:type="textWrapping"/>
      </w:r>
      <w:r>
        <w:br w:type="textWrapping"/>
      </w:r>
      <w:r>
        <w:t xml:space="preserve">Không giống An Dương, trong thời gian 2 năm ngắn ngủi, ở chỗ hỗn độn này như cá gặp nước.</w:t>
      </w:r>
      <w:r>
        <w:br w:type="textWrapping"/>
      </w:r>
      <w:r>
        <w:br w:type="textWrapping"/>
      </w:r>
      <w:r>
        <w:t xml:space="preserve">An Dương khi lái xe không thích mở nhạc, bên trong rất yên tĩnh, ở một mình với anh khiến An Lạc cảm thấy có chút bối rối, không thể làm gì khác hơn là xoa tay, nhìn phong cảnh bên ngoài cửa xe.</w:t>
      </w:r>
      <w:r>
        <w:br w:type="textWrapping"/>
      </w:r>
      <w:r>
        <w:br w:type="textWrapping"/>
      </w:r>
      <w:r>
        <w:t xml:space="preserve">Thấy em trai vẫn quay đầu lại với mình, An Dương không nhịn được bèn tò mò hỏi: “Em nhìn gì vậy?”</w:t>
      </w:r>
      <w:r>
        <w:br w:type="textWrapping"/>
      </w:r>
      <w:r>
        <w:br w:type="textWrapping"/>
      </w:r>
      <w:r>
        <w:t xml:space="preserve">Phía sau lưng An Lạc cứng đờ, vội nói: “Không có gì đâu.”</w:t>
      </w:r>
      <w:r>
        <w:br w:type="textWrapping"/>
      </w:r>
      <w:r>
        <w:br w:type="textWrapping"/>
      </w:r>
      <w:r>
        <w:t xml:space="preserve">An Dương không nhận ra cậu có điểm khác thường, bèn khẽ mỉm cười, nói: “Lần về nước này anh muốn ở lại thêm mấy ngày. Em không cần để ý đến anh, xong xuôi mọi việc thì anh sẽ về Canada.”</w:t>
      </w:r>
      <w:r>
        <w:br w:type="textWrapping"/>
      </w:r>
      <w:r>
        <w:br w:type="textWrapping"/>
      </w:r>
      <w:r>
        <w:t xml:space="preserve">“Vâng…” An Lạc thoáng dừng lại, “Anh ở lại mấy ngày là có chuyện gì quan trọng vậy?”</w:t>
      </w:r>
      <w:r>
        <w:br w:type="textWrapping"/>
      </w:r>
      <w:r>
        <w:br w:type="textWrapping"/>
      </w:r>
      <w:r>
        <w:t xml:space="preserve">An Dương lắc đầu: “Không có, chỉ là muốn ở lại lâu thêm một chút, tiện thể đến thăm nơi cậu ấy từng kể.”</w:t>
      </w:r>
      <w:r>
        <w:br w:type="textWrapping"/>
      </w:r>
      <w:r>
        <w:br w:type="textWrapping"/>
      </w:r>
      <w:r>
        <w:t xml:space="preserve">—— “Cậu ấy” theo lời An Dương, hiển nhiên là Tô Tử Hàng.</w:t>
      </w:r>
      <w:r>
        <w:br w:type="textWrapping"/>
      </w:r>
      <w:r>
        <w:br w:type="textWrapping"/>
      </w:r>
      <w:r>
        <w:t xml:space="preserve">Đột nhiên mũi An Lạc có chút chua xót.</w:t>
      </w:r>
      <w:r>
        <w:br w:type="textWrapping"/>
      </w:r>
      <w:r>
        <w:br w:type="textWrapping"/>
      </w:r>
      <w:r>
        <w:t xml:space="preserve">Có thể An Dương không hề kiêng dè chút nào mà nhắc tới Tô Tử Hàng trước mặt cậu, nhưng chính cậu lại chỉ có thể giả vờ điềm nhiên nghe như không có việc gì. An Dương sẽ mãi mãi không biết, con người im lặng lắng nghe kia, thực ra vẫn luôn thích anh, thích anh từ rất nhiều năm trước rồi.</w:t>
      </w:r>
      <w:r>
        <w:br w:type="textWrapping"/>
      </w:r>
      <w:r>
        <w:br w:type="textWrapping"/>
      </w:r>
      <w:r>
        <w:t xml:space="preserve">Dọc đường đi, An Lạc cũng không nói gì nữa.</w:t>
      </w:r>
      <w:r>
        <w:br w:type="textWrapping"/>
      </w:r>
      <w:r>
        <w:br w:type="textWrapping"/>
      </w:r>
      <w:r>
        <w:t xml:space="preserve">Cuối cùng đến 3h xe chạy tới sân bay, thời gian không còn nhiều, hai người không dừng lại ở sân bay quá lâu mà trực tiếp đến thẳng khu soát vé, lên máy nay, quả nhiên là ngồi cũng một chỗ.</w:t>
      </w:r>
      <w:r>
        <w:br w:type="textWrapping"/>
      </w:r>
      <w:r>
        <w:br w:type="textWrapping"/>
      </w:r>
      <w:r>
        <w:t xml:space="preserve">Hai người cất kỹ hành lí, ngồi xuống thắt dây an toàn, nghe theo lời yêu cầu của phi cơ, tắt máy di động. Sau khi xem xong đoạn video hướng dẫn an toàn đến nhàm tai, rốt cục máy bay cũng cất cánh.</w:t>
      </w:r>
      <w:r>
        <w:br w:type="textWrapping"/>
      </w:r>
      <w:r>
        <w:br w:type="textWrapping"/>
      </w:r>
      <w:r>
        <w:t xml:space="preserve">An Dương thấy An Lạc cau mày mệt mỏi, bèn dịu dàng nói: “Buồn ngủ thì em ngủ một giấc đi.” Dứt lời liền quan tâm mà giúp cậu điều chỉnh tư thế của ghế ngồi cho thoải mái một chút.</w:t>
      </w:r>
      <w:r>
        <w:br w:type="textWrapping"/>
      </w:r>
      <w:r>
        <w:br w:type="textWrapping"/>
      </w:r>
      <w:r>
        <w:t xml:space="preserve">Hãy vào DĐLQĐ.com để đọc truyện nhanh hơn!</w:t>
      </w:r>
      <w:r>
        <w:br w:type="textWrapping"/>
      </w:r>
      <w:r>
        <w:br w:type="textWrapping"/>
      </w:r>
      <w:r>
        <w:t xml:space="preserve">An Lạc quay sang nhìn vào mắt An Dương, “Vậy… em ngủ trước một lát.”</w:t>
      </w:r>
      <w:r>
        <w:br w:type="textWrapping"/>
      </w:r>
      <w:r>
        <w:br w:type="textWrapping"/>
      </w:r>
      <w:r>
        <w:t xml:space="preserve">An Dương mỉm cười, “Ừ, ngủ đi, có việc thì anh sẽ gọi em.”</w:t>
      </w:r>
      <w:r>
        <w:br w:type="textWrapping"/>
      </w:r>
      <w:r>
        <w:br w:type="textWrapping"/>
      </w:r>
      <w:r>
        <w:t xml:space="preserve">An Lạc thật sự rất mệt mỏi, bởi vậy nhanh chóng tiến vào giấc ngủ say, bất tri bất giác nghiêng đầu sang bên cạnh, nhẹ nhàng dựa lên vai An Dương. An Dương cũng không đẩy cậu ra, điều chỉnh tư thế để cậu thoải mái hơn.</w:t>
      </w:r>
      <w:r>
        <w:br w:type="textWrapping"/>
      </w:r>
      <w:r>
        <w:br w:type="textWrapping"/>
      </w:r>
      <w:r>
        <w:t xml:space="preserve">An Dương buồn chán bèn tiện tay cầm quyển tạp chí trên lưng ghế lật ra xem, vừa mới mở được 2 trang, máy bay đột nhiên bắt đầu rung động dữ dội, tất cả túi dưỡng khí cứu trợ khẩn cấp trên đỉnh đầu rơi hết xuống dưới, đồng thời một âm thanh radio vang lên: “Quý vị hành khách…”</w:t>
      </w:r>
      <w:r>
        <w:br w:type="textWrapping"/>
      </w:r>
      <w:r>
        <w:br w:type="textWrapping"/>
      </w:r>
      <w:r>
        <w:t xml:space="preserve">Phần còn lại của âm thanh radio bị bao phủ bởi tiếng thét chói tai rát cổ bỏng họng của các hành khách.</w:t>
      </w:r>
      <w:r>
        <w:br w:type="textWrapping"/>
      </w:r>
      <w:r>
        <w:br w:type="textWrapping"/>
      </w:r>
      <w:r>
        <w:t xml:space="preserve">An Dương quay đầu nhìn bên ra ngoài cửa sổ, máy bay lúc này đang ở trên cao, chiếc cánh bên trái bất thình lình bốc cháy thành ngọn lửa hừng hực, hiển nhiên là tai nạn bất ngờ, có thể chưa đến một phút đồng hồ máy bay sẽ nổ tung, xác suất thoát chết… có lẽ bằng 0.</w:t>
      </w:r>
      <w:r>
        <w:br w:type="textWrapping"/>
      </w:r>
      <w:r>
        <w:br w:type="textWrapping"/>
      </w:r>
      <w:r>
        <w:t xml:space="preserve">Khoang máy bay trở nên hỗn loạn, những tiếng thét chói tai, những tiếng khóc thảm thiết, đủ mọi giọng nói của nam nữ già trẻ pha trộn lẫn nhau, làm màng nhĩ đau đớn khủng khiếp.</w:t>
      </w:r>
      <w:r>
        <w:br w:type="textWrapping"/>
      </w:r>
      <w:r>
        <w:br w:type="textWrapping"/>
      </w:r>
      <w:r>
        <w:t xml:space="preserve">Có nên đánh thức An Lạc tỉnh dậy không?</w:t>
      </w:r>
      <w:r>
        <w:br w:type="textWrapping"/>
      </w:r>
      <w:r>
        <w:br w:type="textWrapping"/>
      </w:r>
      <w:r>
        <w:t xml:space="preserve">An Dương do dự, cuối cùng bỏ suy nghĩ trong đầu ấy đi.</w:t>
      </w:r>
      <w:r>
        <w:br w:type="textWrapping"/>
      </w:r>
      <w:r>
        <w:br w:type="textWrapping"/>
      </w:r>
      <w:r>
        <w:t xml:space="preserve">Nếu thật sự kết thúc cuộc sống ở đây, để em ấy chết đi trong lúc ngủ say, không phải trải qua cơn vùng vẫy, có lẽ là một chuyện tốt.</w:t>
      </w:r>
      <w:r>
        <w:br w:type="textWrapping"/>
      </w:r>
      <w:r>
        <w:br w:type="textWrapping"/>
      </w:r>
      <w:r>
        <w:t xml:space="preserve">So với những người chung quang đang hoảng loạn, An Dương ngược lại rất bình tĩnh, anh thậm chí còn cảm thấy dưới đáy lòng vô cùng thoải mái. Bởi vì đã từ lâu anh không còn gì để lưu luyến nữa, người duy nhất anh không muốn rời xa, đã nằm dưới bia mộ lạnh giá từ lâu rồi.</w:t>
      </w:r>
      <w:r>
        <w:br w:type="textWrapping"/>
      </w:r>
      <w:r>
        <w:br w:type="textWrapping"/>
      </w:r>
      <w:r>
        <w:t xml:space="preserve">An Dương nhẹ nhàng nhắm mắt lại, chờ đợi Tử Thần đến đón, trong đầu chớp mắt hiện lên hàng ngàn hình ảnh, nhiều nhất, chính là đoạn thời gian ngắn ngủi của năm ấy khi anh cùng Tô Tử Hàng vào sinh ra tử với nhau, lần đầu tiên gặp cậu tại vũ hội hoa lệ ấy, lần đầu tiên hôn cậu dưới bầu trời ngập tràn ánh vì sao lấp lánh ấy… Những ký ức rõ ràng này, vẫn còn y nguyên như vừa mới của ngày hôm qua.</w:t>
      </w:r>
      <w:r>
        <w:br w:type="textWrapping"/>
      </w:r>
      <w:r>
        <w:br w:type="textWrapping"/>
      </w:r>
      <w:r>
        <w:t xml:space="preserve">Tất cả về Tử Hàng, thực ra không cần phải nhớ lại cẩn thẩn, bởi vì anh… Cho tới bây giờ chưa từng một lần quên.</w:t>
      </w:r>
      <w:r>
        <w:br w:type="textWrapping"/>
      </w:r>
      <w:r>
        <w:br w:type="textWrapping"/>
      </w:r>
      <w:r>
        <w:t xml:space="preserve">Đúng lúc này, trên lối đi nhỏ đột nhiên xuất hiện một cô gái trẻ điên cuồng chạy qua, chiếc giày cao gót của cô hoảng loạn thoáng cái dẫm lên chân An Lạc. An Lạc đang ngủ bị dẫm phải chân, cau mày mà tỉnh dậy.</w:t>
      </w:r>
      <w:r>
        <w:br w:type="textWrapping"/>
      </w:r>
      <w:r>
        <w:br w:type="textWrapping"/>
      </w:r>
      <w:r>
        <w:t xml:space="preserve">Xung quanh tất cả là những âm thanh kêu gào khóc lóc, An Lạc giật mình vài giây, bỗng kịp phản ứng, vội vàng kéo tay An Dương mà nói: “Anh! Đi mau!”</w:t>
      </w:r>
      <w:r>
        <w:br w:type="textWrapping"/>
      </w:r>
      <w:r>
        <w:br w:type="textWrapping"/>
      </w:r>
      <w:r>
        <w:t xml:space="preserve">An Dương bình tĩnh đè lại tay cậu, “Em có thể đi đâu?”</w:t>
      </w:r>
      <w:r>
        <w:br w:type="textWrapping"/>
      </w:r>
      <w:r>
        <w:br w:type="textWrapping"/>
      </w:r>
      <w:r>
        <w:t xml:space="preserve">Nhìn ngọn lửa gần ngay trước mắt, hốc mắt An Lạc nóng lên, nghẹn ngào: “Anh…”</w:t>
      </w:r>
      <w:r>
        <w:br w:type="textWrapping"/>
      </w:r>
      <w:r>
        <w:br w:type="textWrapping"/>
      </w:r>
      <w:r>
        <w:t xml:space="preserve">An Dương quay đầu nhìn vào mắt An Lạc, khẽ cười: “So với việc chết bệnh chết già, chúng ta chết cùng nhau như thế này, thực sự thì tốt hơn.”</w:t>
      </w:r>
      <w:r>
        <w:br w:type="textWrapping"/>
      </w:r>
      <w:r>
        <w:br w:type="textWrapping"/>
      </w:r>
      <w:r>
        <w:t xml:space="preserve">Nhìn nụ cười bình thản của anh, An Lạc đột nhiên không nói nên lời.</w:t>
      </w:r>
      <w:r>
        <w:br w:type="textWrapping"/>
      </w:r>
      <w:r>
        <w:br w:type="textWrapping"/>
      </w:r>
      <w:r>
        <w:t xml:space="preserve">Dù bất cứ trong hoàn cảnh nào An Dương cũng đều nhẹ nhàng, bình tĩnh như thế này. Nhưng An Lạc không thể hờ hững như vậy được, cậu còn rất nhiều thứ không thể bỏ lại… Không, thật ra cũng chẳng có gì là không bỏ lại được.</w:t>
      </w:r>
      <w:r>
        <w:br w:type="textWrapping"/>
      </w:r>
      <w:r>
        <w:br w:type="textWrapping"/>
      </w:r>
      <w:r>
        <w:t xml:space="preserve">Tiền tài, danh dự, quyền lợi, địa vị, thậm chí cả tình cảm, những thứ này đều không thể mang theo, chết cũng không thể mang đi, có cái gì không thể bỏ lại được? Có thể chết cùng An Dương, trên cùng một chiếc máy bay, trong cùng một ngày, sau đó thi thể hóa thành tro vẫn ở cùng một chỗ, có lẽ là cái kết tốt nhất cho cả một cuộc đời của cậu.</w:t>
      </w:r>
      <w:r>
        <w:br w:type="textWrapping"/>
      </w:r>
      <w:r>
        <w:br w:type="textWrapping"/>
      </w:r>
      <w:r>
        <w:t xml:space="preserve">An Lạc im lặng trong chốc lát, nắm chặt tay mình, rồi quay đầu sang, nghiêm túc nói: “Anh, thực ra em…”</w:t>
      </w:r>
      <w:r>
        <w:br w:type="textWrapping"/>
      </w:r>
      <w:r>
        <w:br w:type="textWrapping"/>
      </w:r>
      <w:r>
        <w:t xml:space="preserve">Đột nhiên một tiếng nổ vang lên, mọi thứ trước mắt đều bị bao phủ trong ánh lửa, An Dương mang theo khuôn mặt mỉm cười, trí nhớ dừng lại trước hình ảnh cuối cùng của một người.</w:t>
      </w:r>
      <w:r>
        <w:br w:type="textWrapping"/>
      </w:r>
      <w:r>
        <w:br w:type="textWrapping"/>
      </w:r>
      <w:r>
        <w:t xml:space="preserve">Thế giới trong phút chốc trở nên yên tĩnh, ý thức cũng trở nên mờ nhạt.</w:t>
      </w:r>
      <w:r>
        <w:br w:type="textWrapping"/>
      </w:r>
      <w:r>
        <w:br w:type="textWrapping"/>
      </w:r>
      <w:r>
        <w:t xml:space="preserve">Thực ra em… thích anh.</w:t>
      </w:r>
      <w:r>
        <w:br w:type="textWrapping"/>
      </w:r>
      <w:r>
        <w:br w:type="textWrapping"/>
      </w:r>
      <w:r>
        <w:t xml:space="preserve">Thích thầm từ rất lâu, rất lâu rồi.</w:t>
      </w:r>
      <w:r>
        <w:br w:type="textWrapping"/>
      </w:r>
      <w:r>
        <w:br w:type="textWrapping"/>
      </w:r>
      <w:r>
        <w:t xml:space="preserve">Những lời này, cuối cùng cũng chẳng kịp cất lên.</w:t>
      </w:r>
      <w:r>
        <w:br w:type="textWrapping"/>
      </w:r>
      <w:r>
        <w:br w:type="textWrapping"/>
      </w:r>
      <w:r>
        <w:t xml:space="preserve">Ngày 23 tháng 5, một chiếc máy bay của Canada cất cánh từ sân bay quốc tế Vancouver từ 15h30 theo giờ địa phương, mất liên lạc với trung tâm điều khiển vào lúc 15h50, sau đó cách sân bay 3km rơi xuống.</w:t>
      </w:r>
      <w:r>
        <w:br w:type="textWrapping"/>
      </w:r>
      <w:r>
        <w:br w:type="textWrapping"/>
      </w:r>
      <w:r>
        <w:t xml:space="preserve">Toàn bộ 117 hành khách trên chuyến bay đều gặp nạn, không một ai sống só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ỗi người chúng ta khi chết, trọng lượng cơ thể sẽ giảm mất 21 gram, các nhà khoa học nói rằng, 21 gram này là lượng nước bị mất đi khi tính mạng chấm dứt, cũng có người nói, 21 gram này là linh hồn của con người chúng ta. (1)</w:t>
      </w:r>
      <w:r>
        <w:br w:type="textWrapping"/>
      </w:r>
      <w:r>
        <w:br w:type="textWrapping"/>
      </w:r>
      <w:r>
        <w:t xml:space="preserve">Máy bay nổ tung giữa không trung, xác suất thoát chết bằng không, vậy mà vì sao… Cậu vẫn còn ý thức?</w:t>
      </w:r>
      <w:r>
        <w:br w:type="textWrapping"/>
      </w:r>
      <w:r>
        <w:br w:type="textWrapping"/>
      </w:r>
      <w:r>
        <w:t xml:space="preserve">An Lạc cảm giác như mình đã rơi xuống một vực sâu vô đáy, trước mắt là bóng tối đáng sợ vô biên, không có một tia sáng, cũng chẳng có bất kì thứ âm thanh nào, nhưng ý thức của cậu vẫn còn tồn tại, hình như cậu thấy rất nhiều gương mặt quen thuộc, bố, mẹ, anh cả… Khuôn mặt của những người đó, từng người, từng người một không ngừng vút qua trước mắt cậu.</w:t>
      </w:r>
      <w:r>
        <w:br w:type="textWrapping"/>
      </w:r>
      <w:r>
        <w:br w:type="textWrapping"/>
      </w:r>
      <w:r>
        <w:t xml:space="preserve">Có phải là đã đến thế giới bên kia như trong truyền thuyết?</w:t>
      </w:r>
      <w:r>
        <w:br w:type="textWrapping"/>
      </w:r>
      <w:r>
        <w:br w:type="textWrapping"/>
      </w:r>
      <w:r>
        <w:t xml:space="preserve">Trong bóng tối vô tận, An Lạc ngọ nguậy muốn tỉnh lại, nhưng mí mắt vô cùng nặng nề, mặc cho cậu có cố gắng như thế nào vẫn mãi chẳng thể mở mắt nổi.</w:t>
      </w:r>
      <w:r>
        <w:br w:type="textWrapping"/>
      </w:r>
      <w:r>
        <w:br w:type="textWrapping"/>
      </w:r>
      <w:r>
        <w:t xml:space="preserve">Cũng không biết trải qua bao lâu, mơ mơ hồ hồ, hình như có một tia sáng trước mắt, bên tai cũng đồng thời vang lên một giọng nói khẩn trương —— “Phòng phẫu thuật cấp cứu CPR (2) số 7! Nhanh chóng cần người đến hỗ trợ!”</w:t>
      </w:r>
      <w:r>
        <w:br w:type="textWrapping"/>
      </w:r>
      <w:r>
        <w:br w:type="textWrapping"/>
      </w:r>
      <w:r>
        <w:t xml:space="preserve">Theo tiếng gọi này, xung quanh liền vang lên những tiếng bước chân gấp gáp, xen lẫn tiếng ‘tích tích’ máy móc của máy theo dõi trong phòng phẫu thuật. Cậu nghe thấy giọng nói bình tĩnh của một người đàn ông: “Tiểu Trương giúp tôi cắm ống dẫn tĩnh mạch trung tâm, để tôi cắm ống dẫn động mạch, liên tục theo dõi áp suất động mạch!”</w:t>
      </w:r>
      <w:r>
        <w:br w:type="textWrapping"/>
      </w:r>
      <w:r>
        <w:br w:type="textWrapping"/>
      </w:r>
      <w:r>
        <w:t xml:space="preserve">“Bác sĩ Chu, để em đối phó ở đây.”</w:t>
      </w:r>
      <w:r>
        <w:br w:type="textWrapping"/>
      </w:r>
      <w:r>
        <w:br w:type="textWrapping"/>
      </w:r>
      <w:r>
        <w:t xml:space="preserve">“Tiêm 1mg IV Andrenaline (3) vào ngay! Tiếp tục làm CPR!”</w:t>
      </w:r>
      <w:r>
        <w:br w:type="textWrapping"/>
      </w:r>
      <w:r>
        <w:br w:type="textWrapping"/>
      </w:r>
      <w:r>
        <w:t xml:space="preserve">“Bác sĩ Chu, bệnh nhân vẫn không có nhịp tim…”</w:t>
      </w:r>
      <w:r>
        <w:br w:type="textWrapping"/>
      </w:r>
      <w:r>
        <w:br w:type="textWrapping"/>
      </w:r>
      <w:r>
        <w:t xml:space="preserve">“Đưa tôi máy sốc điện, mọi người tránh ra, kích điện 300 V.”</w:t>
      </w:r>
      <w:r>
        <w:br w:type="textWrapping"/>
      </w:r>
      <w:r>
        <w:br w:type="textWrapping"/>
      </w:r>
      <w:r>
        <w:t xml:space="preserve">“300 V lần một!”</w:t>
      </w:r>
      <w:r>
        <w:br w:type="textWrapping"/>
      </w:r>
      <w:r>
        <w:br w:type="textWrapping"/>
      </w:r>
      <w:r>
        <w:t xml:space="preserve">“300 V lần hai!”</w:t>
      </w:r>
      <w:r>
        <w:br w:type="textWrapping"/>
      </w:r>
      <w:r>
        <w:br w:type="textWrapping"/>
      </w:r>
      <w:r>
        <w:t xml:space="preserve">“Tăng lên 360 V.”</w:t>
      </w:r>
      <w:r>
        <w:br w:type="textWrapping"/>
      </w:r>
      <w:r>
        <w:br w:type="textWrapping"/>
      </w:r>
      <w:r>
        <w:t xml:space="preserve">“360 V lần một!”</w:t>
      </w:r>
      <w:r>
        <w:br w:type="textWrapping"/>
      </w:r>
      <w:r>
        <w:br w:type="textWrapping"/>
      </w:r>
      <w:r>
        <w:t xml:space="preserve">“360 V lần hai!”</w:t>
      </w:r>
      <w:r>
        <w:br w:type="textWrapping"/>
      </w:r>
      <w:r>
        <w:br w:type="textWrapping"/>
      </w:r>
      <w:r>
        <w:t xml:space="preserve">“Bác sĩ Chu, vẫn không có hiệu quả!”</w:t>
      </w:r>
      <w:r>
        <w:br w:type="textWrapping"/>
      </w:r>
      <w:r>
        <w:br w:type="textWrapping"/>
      </w:r>
      <w:r>
        <w:t xml:space="preserve">Tích… tích… Máy theo dõi nhịp tim vẫn hiển thị một đường dài thẳng tắp, người đàn ông nằm trên giường cấp cứu không hô hấp, không nhịp tim, sắc mặt tái nhợt như tờ giấy, toàn thân phủ đầy những vết thương đáng sợ.</w:t>
      </w:r>
      <w:r>
        <w:br w:type="textWrapping"/>
      </w:r>
      <w:r>
        <w:br w:type="textWrapping"/>
      </w:r>
      <w:r>
        <w:t xml:space="preserve">Anh ta nhìn qua còn rất trẻ, nhưng lúc này không có bất kì dấu hiệu nào của sự sống, lúc đưa tới tim cũng đã ngừng đập, hy vọng cứu sống hết sức mong manh.</w:t>
      </w:r>
      <w:r>
        <w:br w:type="textWrapping"/>
      </w:r>
      <w:r>
        <w:br w:type="textWrapping"/>
      </w:r>
      <w:r>
        <w:t xml:space="preserve">Y tá lưu động (4) nhỏ giọng nhắc nhở: “Bác sĩ Chu, thời gian cấp cứu đã quá 30 phút rồi, có nên từ bỏ không?”</w:t>
      </w:r>
      <w:r>
        <w:br w:type="textWrapping"/>
      </w:r>
      <w:r>
        <w:br w:type="textWrapping"/>
      </w:r>
      <w:r>
        <w:t xml:space="preserve">Dựa theo quy tắc ngầm chấp nhận của giới y học, bệnh nhân đưa tới khi tim đã ngừng đập, cấp cứu trong 30 phút mà vẫn không có hiệu quả thì có thể từ bỏ, trực tiếp tuyên bố đã chết lâm sàng (5).</w:t>
      </w:r>
      <w:r>
        <w:br w:type="textWrapping"/>
      </w:r>
      <w:r>
        <w:br w:type="textWrapping"/>
      </w:r>
      <w:r>
        <w:t xml:space="preserve">Nhưng hôm nay, người nằm trên bàn phẫu thuật lại là anh ấy…</w:t>
      </w:r>
      <w:r>
        <w:br w:type="textWrapping"/>
      </w:r>
      <w:r>
        <w:br w:type="textWrapping"/>
      </w:r>
      <w:r>
        <w:t xml:space="preserve">Người được gọi là bác sĩ Chu tên là Chu Thái Bình, là bác sĩ trực ca đêm của khoa cấp cứu khẩn cấp hôm nay. Thật không ngờ, trực ca đến nửa đêm thì đột nhiên một người bị tai nạn nghiêm trọng đến mức tim đã ngừng đập được đưa tới, vậy mà lại là người quen của y.</w:t>
      </w:r>
      <w:r>
        <w:br w:type="textWrapping"/>
      </w:r>
      <w:r>
        <w:br w:type="textWrapping"/>
      </w:r>
      <w:r>
        <w:t xml:space="preserve">Chu Thái Bình trầm mặc một lát, rồi mới nói: “Tiểu Trương, cô ra ngoài viết tờ đơn thông báo tình trạng nguy kịch của bệnh nhân, rồi nói một tiếng với người nhà, để họ chuẩn bị tâm lí cho tốt.” Dừng lại, sau quay đầu nói, “Y tá trực, đem cho tôi một dây chuyền.”</w:t>
      </w:r>
      <w:r>
        <w:br w:type="textWrapping"/>
      </w:r>
      <w:r>
        <w:br w:type="textWrapping"/>
      </w:r>
      <w:r>
        <w:t xml:space="preserve">Y tá lưu động khó hiểu hỏi: “Dây chuyền để làm gì ạ?”</w:t>
      </w:r>
      <w:r>
        <w:br w:type="textWrapping"/>
      </w:r>
      <w:r>
        <w:br w:type="textWrapping"/>
      </w:r>
      <w:r>
        <w:t xml:space="preserve">Chu Thái Bình trả lời: “Tôi muốn truyền một đường từ tĩnh mạch tới tâm nhĩ phải của bệnh nhân, để nhịp tim có thể nhận được sự điều tiết từ máy móc bên ngoài, xem có ích hay không… Đây là biện pháp cuối cùng, nếu vô dụng, hãy tuyên bố tử vong.”</w:t>
      </w:r>
      <w:r>
        <w:br w:type="textWrapping"/>
      </w:r>
      <w:r>
        <w:br w:type="textWrapping"/>
      </w:r>
      <w:r>
        <w:t xml:space="preserve">“… Vâng.”</w:t>
      </w:r>
      <w:r>
        <w:br w:type="textWrapping"/>
      </w:r>
      <w:r>
        <w:br w:type="textWrapping"/>
      </w:r>
      <w:r>
        <w:t xml:space="preserve">Sau một lát, phòng phẫu thuật đột nhiên vang lên một tiếng thét kinh hãi: “Bác sĩ Chu, tim anh ta đã đập.”</w:t>
      </w:r>
      <w:r>
        <w:br w:type="textWrapping"/>
      </w:r>
      <w:r>
        <w:br w:type="textWrapping"/>
      </w:r>
      <w:r>
        <w:t xml:space="preserve">Trên đồ thị tim đập của máy theo dõi xuất hiện một chập sóng mãnh liệt, sau đó, nhịp tim dần dần đập ổn định, tần suất hô hấp cũng bắt đầu khôi phục, trị số huyết áp chậm rãi bình thường trở lại… Người đàn ông sắp chết đang nằm trên giường phẫu thuật, dường như đột nhiên lại có sinh lực.</w:t>
      </w:r>
      <w:r>
        <w:br w:type="textWrapping"/>
      </w:r>
      <w:r>
        <w:br w:type="textWrapping"/>
      </w:r>
      <w:r>
        <w:t xml:space="preserve">Y tá trưởng nhìn đồ thị của máy theo dõi, thán phục nói: “Vậy mà lại có thể cứu sống, đây quả thực là một kỳ tích.”</w:t>
      </w:r>
      <w:r>
        <w:br w:type="textWrapping"/>
      </w:r>
      <w:r>
        <w:br w:type="textWrapping"/>
      </w:r>
      <w:r>
        <w:t xml:space="preserve">Chu Thái Bình quay đầu nhìn máy theo dõi, xác nhận các hạng mục đều có dấu hiệu bình thường, mới thở phào nhẹ nhõm thật dài, “Có thể cứu sống là chuyện tốt.” Im lặng một hồi, lại nói tiếp: “Đúng rồi, mau gọi Tiểu Trương quay lại.”</w:t>
      </w:r>
      <w:r>
        <w:br w:type="textWrapping"/>
      </w:r>
      <w:r>
        <w:br w:type="textWrapping"/>
      </w:r>
      <w:r>
        <w:t xml:space="preserve">Tiểu Trương vừa ra khỏi phòng phẫu thuật đã bị gọi quay trở lại, khó hiểu hỏi: “Bác sĩ Chu, có chuyện gì thế ạ?”</w:t>
      </w:r>
      <w:r>
        <w:br w:type="textWrapping"/>
      </w:r>
      <w:r>
        <w:br w:type="textWrapping"/>
      </w:r>
      <w:r>
        <w:t xml:space="preserve">Chu Thái Bình trả lời: “Ông cụ An có bệnh tim, nếu thông báo tình trạng nguy kịch cho ông ấy biết, e rằng ông ấy sẽ ngất xỉu tại chỗ mất. Chúng ta còn chưa cứu khỏi hoàn toàn một người ở đây, như thế lại phải cứu thêm một người nữa ư.”</w:t>
      </w:r>
      <w:r>
        <w:br w:type="textWrapping"/>
      </w:r>
      <w:r>
        <w:br w:type="textWrapping"/>
      </w:r>
      <w:r>
        <w:t xml:space="preserve">Y tá trưởng hỏi: “Vậy anh định nói như thế nào đây?”</w:t>
      </w:r>
      <w:r>
        <w:br w:type="textWrapping"/>
      </w:r>
      <w:r>
        <w:br w:type="textWrapping"/>
      </w:r>
      <w:r>
        <w:t xml:space="preserve">Chu Thái Bình suy nghĩ một lát rồi nói: “Cấp cứu thành công, nhịp tim lẫn hô hấp đều khôi phục bình thường, chỉ cần vượt qua nguy hiểm thì có thể sẽ sống sót, trước tiên phải khéo léo ăn nói với ông cụ An đã.”</w:t>
      </w:r>
      <w:r>
        <w:br w:type="textWrapping"/>
      </w:r>
      <w:r>
        <w:br w:type="textWrapping"/>
      </w:r>
      <w:r>
        <w:t xml:space="preserve">Ý tá trưởng thoáng im lặng, “Vậy thương tổn trên người anh ta thì sao?” Quay đầu lại nhìn người đàn ông toàn thân bị thương đang nằm trên giường, tuy đã quen nhìn đủ mọi loại bệnh tật nhưng vẫn có chút không chịu nổi, y trả lời: “Hai chân bị gãy xương nghiêm trọng, sau này sẽ phải nhờ bác sĩ ngoại khoa xương phẫu thuật tiếp, cho dù phẫu thuật có thành công thì có thể đi lại được hay không cũng không dám chắc chắn…”</w:t>
      </w:r>
      <w:r>
        <w:br w:type="textWrapping"/>
      </w:r>
      <w:r>
        <w:br w:type="textWrapping"/>
      </w:r>
      <w:r>
        <w:t xml:space="preserve">Chu Thái Bình khẽ thở dài, “Chuyện này chỉ cần nói rõ cho bố bệnh nhân biết là được, tim của ông An không được khỏe, không thể chịu thêm kích động khác.” Chu Thái Bình xoay người cởi bỏ áo khử trùng, quay đầu lại nói thêm, “Hãy đưa bệnh nhân vào phòng theo dõi đặc biệt, không ai được phép vào thăm. Bên phía người nhà, tôi sẽ ra nói chuyện với họ.”</w:t>
      </w:r>
      <w:r>
        <w:br w:type="textWrapping"/>
      </w:r>
      <w:r>
        <w:br w:type="textWrapping"/>
      </w:r>
      <w:r>
        <w:t xml:space="preserve">***</w:t>
      </w:r>
      <w:r>
        <w:br w:type="textWrapping"/>
      </w:r>
      <w:r>
        <w:br w:type="textWrapping"/>
      </w:r>
      <w:r>
        <w:t xml:space="preserve">Khi Chu Thái Bình từ phòng phẫu thuật đi ra, quả nhiên mấy người nhà của An gia đang lo lắng ngồi đợi ở bên kia, ông nội An Quang Diệu và người bố An Úc Đông đều có mặt, quản gia Ngô Bá của An gia nghiêm nghị như cột cờ cũng đang đứng bên cạnh. Vừa thấy y đi ra, ông cụ An liền lập tức chống gậy đứng lên, khàn khàn giọng hỏi: “Thái Bình, tình hình thế nào rồi?”</w:t>
      </w:r>
      <w:r>
        <w:br w:type="textWrapping"/>
      </w:r>
      <w:r>
        <w:br w:type="textWrapping"/>
      </w:r>
      <w:r>
        <w:t xml:space="preserve">Chu Thái Bình khẽ mỉm cười: “Ông yên tâm, đã cứu sống rồi ạ, nhịp tim và hô hấp đều đã khôi phục bình thường, chỉ cần vượt qua nguy hiểm thì sẽ không còn vấn đề quá lớn nào nữa đâu ạ.”</w:t>
      </w:r>
      <w:r>
        <w:br w:type="textWrapping"/>
      </w:r>
      <w:r>
        <w:br w:type="textWrapping"/>
      </w:r>
      <w:r>
        <w:t xml:space="preserve">Rốt cục ông cụ An cũng thở phào nhẹ nhõm, nắm chặt tay Chu Thái Bình mà nói: “Cảm ơn cháu… Cảm ơn cháu Thái Bình, Tiểu Lạc của nhà ông có thể được cứu sống, tất cả là nhờ có cháu đấy.”</w:t>
      </w:r>
      <w:r>
        <w:br w:type="textWrapping"/>
      </w:r>
      <w:r>
        <w:br w:type="textWrapping"/>
      </w:r>
      <w:r>
        <w:t xml:space="preserve">Chu Thái Bình vỗ nhẹ lên tay ông cụ an ủi, quay đầu sang đưa mắt ra hiệu với An Úc Đông đang ngồi ở bên cạnh, An Úc Đông lập tức hiểu ý, đứng dậy đỡ lấy người cha cao tuổi của mình, nói: “Bố ơi, bố đã đợi ở đây hơn nửa đêm rồi, về nhà nghỉ ngơi trước đã đi ạ.”</w:t>
      </w:r>
      <w:r>
        <w:br w:type="textWrapping"/>
      </w:r>
      <w:r>
        <w:br w:type="textWrapping"/>
      </w:r>
      <w:r>
        <w:t xml:space="preserve">“Nghỉ ngơi cái gì? Ta có thể an tâm nghỉ ngơi được sao?!” Ông cụ An sa sầm mặt, quay đầu lớn tiếng chất vấn, “Mấy cái thằng hỗn láo kia đâu rồi? Anh chúng nó đang cấp cứu trong phòng phẫu thuật kia kìa, mấy thằng chúng nó đến giờ còn chưa thấy tung tích là làm sao hả?”</w:t>
      </w:r>
      <w:r>
        <w:br w:type="textWrapping"/>
      </w:r>
      <w:r>
        <w:br w:type="textWrapping"/>
      </w:r>
      <w:r>
        <w:t xml:space="preserve">An Úc Đông cười có chút xấu hổ, “Con vừa mới gọi điện thoại cho chúng nó, chúng nó nói đều có việc, không thể tới ngay được…”</w:t>
      </w:r>
      <w:r>
        <w:br w:type="textWrapping"/>
      </w:r>
      <w:r>
        <w:br w:type="textWrapping"/>
      </w:r>
      <w:r>
        <w:t xml:space="preserve">Ông cụ An cau mày ngắt lời, “Có chuyện gì quan trọng hơn so với việc anh chúng nó phải đi cấp cứu?”</w:t>
      </w:r>
      <w:r>
        <w:br w:type="textWrapping"/>
      </w:r>
      <w:r>
        <w:br w:type="textWrapping"/>
      </w:r>
      <w:r>
        <w:t xml:space="preserve">An Úc Đông thấp giọng giải thích: “An Nham đang tham dự tuần lễ thời trang ở Paris, tạm thời không thể bỏ đi được. Triển lãm tranh của An Mạch ở New York chưa kết thúc, còn An Trạch đang chuẩn bị luận văn tốt nghiệp, ba đứa chúng nó hiện tại đều không thể về nước ngay được ạ…”</w:t>
      </w:r>
      <w:r>
        <w:br w:type="textWrapping"/>
      </w:r>
      <w:r>
        <w:br w:type="textWrapping"/>
      </w:r>
      <w:r>
        <w:t xml:space="preserve">Ông cụ An đập mạnh cây gậy xuống sàn nhà, “Gọi chúng nó trong vòng 3 ngày phải cút về đây ngay cho ta!”</w:t>
      </w:r>
      <w:r>
        <w:br w:type="textWrapping"/>
      </w:r>
      <w:r>
        <w:br w:type="textWrapping"/>
      </w:r>
      <w:r>
        <w:t xml:space="preserve">An Úc Đông vội đỡ lấy ông, “Bố, đừng kích động… Con sẽ giục chúng nó trở về. Tiểu Lạc đã được cứu sống rồi, hẳn là không có vấn đề gì nữa, nếu có thì con sẽ xử lý, bố hãy về nhà nghỉ ngơi trước, được không ạ?”</w:t>
      </w:r>
      <w:r>
        <w:br w:type="textWrapping"/>
      </w:r>
      <w:r>
        <w:br w:type="textWrapping"/>
      </w:r>
      <w:r>
        <w:t xml:space="preserve">Lúc này ông cụ An mới gật đầu, “Được, ta về nhà trước.” Đi được hai bước ông cụ quay đầu lại, “Khi nào An Lạc tỉnh lại, nhớ phải báo cho ta biết trước tiên.”</w:t>
      </w:r>
      <w:r>
        <w:br w:type="textWrapping"/>
      </w:r>
      <w:r>
        <w:br w:type="textWrapping"/>
      </w:r>
      <w:r>
        <w:t xml:space="preserve">An Úc Đông vội gật đầu: “Nhất định ạ.”</w:t>
      </w:r>
      <w:r>
        <w:br w:type="textWrapping"/>
      </w:r>
      <w:r>
        <w:br w:type="textWrapping"/>
      </w:r>
      <w:r>
        <w:t xml:space="preserve">Cuối cùng cũng khuyên nhủ được ông bố lớn tuổi rời đi, An Úc Đông lúc này mới thở phào nhẹ nhõm, ngẩng đầu nhìn Chu Thái Bình, nghiêm túc nói: “Thái Bình, cháu nói thật cho chú biết đi, rốt cục An Lạc như thế nào?”</w:t>
      </w:r>
      <w:r>
        <w:br w:type="textWrapping"/>
      </w:r>
      <w:r>
        <w:br w:type="textWrapping"/>
      </w:r>
      <w:r>
        <w:t xml:space="preserve">Chu Thái Bình thu lại khuôn mặt mỉm cười, thấp giọng trả lời: “Tinh hình có thể không được lạc quan lắm đâu chú ạ.”</w:t>
      </w:r>
      <w:r>
        <w:br w:type="textWrapping"/>
      </w:r>
      <w:r>
        <w:br w:type="textWrapping"/>
      </w:r>
      <w:r>
        <w:t xml:space="preserve">An Úc Đông nói: “Không sao, cứ nói thẳng.”</w:t>
      </w:r>
      <w:r>
        <w:br w:type="textWrapping"/>
      </w:r>
      <w:r>
        <w:br w:type="textWrapping"/>
      </w:r>
      <w:r>
        <w:t xml:space="preserve">Chu Thái Bình suy nghĩ một hồi mới nói: “Tuy tính mạng đã được giữ lại, nhưng hai chân của anh ấy bị thương vô cùng nghiêm trọng, xương đùi bên phải ban đầu được phán định đã bị vỡ vụn, sau này có thể đi lại bình thường được hay không thì không thể nói chính xác.”</w:t>
      </w:r>
      <w:r>
        <w:br w:type="textWrapping"/>
      </w:r>
      <w:r>
        <w:br w:type="textWrapping"/>
      </w:r>
      <w:r>
        <w:t xml:space="preserve">An Úc Đông nhíu mày, “Ngoại trừ gãy xương còn thương tổn nào nữa không?”</w:t>
      </w:r>
      <w:r>
        <w:br w:type="textWrapping"/>
      </w:r>
      <w:r>
        <w:br w:type="textWrapping"/>
      </w:r>
      <w:r>
        <w:t xml:space="preserve">“Những thương tổn bên ngoài cũng không có vấn đề quá lớn.” Chu Thái Bình thoáng dừng lại, “Chủ yếu là bị gãy xương, nếu sau này chỉ có thể ngồi xe lăn, cháu sợ tâm lý anh ấy sẽ không chấp nhận được.”</w:t>
      </w:r>
      <w:r>
        <w:br w:type="textWrapping"/>
      </w:r>
      <w:r>
        <w:br w:type="textWrapping"/>
      </w:r>
      <w:r>
        <w:t xml:space="preserve">An Úc Đông im lặng trong chốc lát, sau mới nói: “Chuyện này tạm thời đừng nói cho bố chú biết, ông cụ có bệnh tim, chú sợ ông kích động quá lại xảy ra việc… Về phần đôi chân bị thương của An Lạc, hãy mời bác sĩ chỉnh hình tốt nhất đến trị liệu, cố gắng hết sức giữ lại đôi chân cho anh nó.”</w:t>
      </w:r>
      <w:r>
        <w:br w:type="textWrapping"/>
      </w:r>
      <w:r>
        <w:br w:type="textWrapping"/>
      </w:r>
      <w:r>
        <w:t xml:space="preserve">Chu Thái Bình gật đầu: “Cháu hiểu rồi ạ, cháu sẽ liên hệ với khoa chỉnh hình, chờ anh ấy ổn định sẽ tái phẫu thuật.”</w:t>
      </w:r>
      <w:r>
        <w:br w:type="textWrapping"/>
      </w:r>
      <w:r>
        <w:br w:type="textWrapping"/>
      </w:r>
      <w:r>
        <w:t xml:space="preserve">Bạn đang đọc truyện tại Web Truyen Online. com</w:t>
      </w:r>
      <w:r>
        <w:br w:type="textWrapping"/>
      </w:r>
      <w:r>
        <w:br w:type="textWrapping"/>
      </w:r>
      <w:r>
        <w:t xml:space="preserve">An Úc Đông khẽ thở ra, “Được, vậy cháu đi làm việc đi, hôm nay thực sự cảm ơn cháu rất nhiều.”</w:t>
      </w:r>
      <w:r>
        <w:br w:type="textWrapping"/>
      </w:r>
      <w:r>
        <w:br w:type="textWrapping"/>
      </w:r>
      <w:r>
        <w:t xml:space="preserve">Chu Thái Bình khẽ cười, “Vâng ạ. Chú cũng về đi, chỗ này không còn việc gì nữa, khi nào anh ấy tỉnh dậy cháu sẽ báo cho chú biết.”</w:t>
      </w:r>
      <w:r>
        <w:br w:type="textWrapping"/>
      </w:r>
      <w:r>
        <w:br w:type="textWrapping"/>
      </w:r>
      <w:r>
        <w:t xml:space="preserve">An Úc Đông gật đầu, cùng quản gia xoay người đi khỏi.</w:t>
      </w:r>
      <w:r>
        <w:br w:type="textWrapping"/>
      </w:r>
      <w:r>
        <w:br w:type="textWrapping"/>
      </w:r>
      <w:r>
        <w:t xml:space="preserve">Chu Thái Bình bấy giờ mới quay về phòng nghỉ, rót một cốc nước nóng, ngồi xuống ghế sofa xoa xoa huyệt thái dương. Vừa mới định nhắm mắt giảm chút mệt nhọc thì điện đoại di động trong túi áo đột nhiên vang lên.</w:t>
      </w:r>
      <w:r>
        <w:br w:type="textWrapping"/>
      </w:r>
      <w:r>
        <w:br w:type="textWrapping"/>
      </w:r>
      <w:r>
        <w:t xml:space="preserve">Tên người gọi đến hiện thị —— An Trạch.</w:t>
      </w:r>
      <w:r>
        <w:br w:type="textWrapping"/>
      </w:r>
      <w:r>
        <w:br w:type="textWrapping"/>
      </w:r>
      <w:r>
        <w:t xml:space="preserve">Chu Thái Bình mở điện thoại, một giọng nói trầm thấp truyền sang, ngữ điệu bình thản, vô cùng ngắn gọn mà hỏi: “Anh trai em thế nào rồi?”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u Thái Bình tiếp điện thoại, chợt thấy một giọng nói trầm thấp truyền sang, ngữ điệu bình thản, rất ngắn gọn mà hỏi: “Anh trai em thế nào rồi?”</w:t>
      </w:r>
      <w:r>
        <w:br w:type="textWrapping"/>
      </w:r>
      <w:r>
        <w:br w:type="textWrapping"/>
      </w:r>
      <w:r>
        <w:t xml:space="preserve">Chu Thái Bình suy nghĩ một thoáng, rồi trả lời: “Em muốn nghe lời ngon ngọt, hay muốn nghe khả năng tồi tệ nhất?”</w:t>
      </w:r>
      <w:r>
        <w:br w:type="textWrapping"/>
      </w:r>
      <w:r>
        <w:br w:type="textWrapping"/>
      </w:r>
      <w:r>
        <w:t xml:space="preserve">An Trạch quả quyết đáp: “Nói cho em biết khả năng tồi tệ nhất.”</w:t>
      </w:r>
      <w:r>
        <w:br w:type="textWrapping"/>
      </w:r>
      <w:r>
        <w:br w:type="textWrapping"/>
      </w:r>
      <w:r>
        <w:t xml:space="preserve">Chu Thái Bình nói: “Khả năng tồi tệ nhất là, sau này anh ấy… có thể sẽ tàn phế. Tất nhiên là anh nói chỉ có thể thôi.”</w:t>
      </w:r>
      <w:r>
        <w:br w:type="textWrapping"/>
      </w:r>
      <w:r>
        <w:br w:type="textWrapping"/>
      </w:r>
      <w:r>
        <w:t xml:space="preserve">An Trạch không nói gì.</w:t>
      </w:r>
      <w:r>
        <w:br w:type="textWrapping"/>
      </w:r>
      <w:r>
        <w:br w:type="textWrapping"/>
      </w:r>
      <w:r>
        <w:t xml:space="preserve">Đầu bên kia điện thoại truyền sang tiếng hít thở không có nhiều biến động, khiến bầu không khí dường như thoáng cái trở nên cứng ngắc.</w:t>
      </w:r>
      <w:r>
        <w:br w:type="textWrapping"/>
      </w:r>
      <w:r>
        <w:br w:type="textWrapping"/>
      </w:r>
      <w:r>
        <w:t xml:space="preserve">Chu Thái Bình im lặng trong chốc lát, thấp giọng giải thích: “An Trạch, anh trai em hai chân đều bị thương, đùi phải nghiêm trọng hơn, phán định sơ bộ là do bị vật nặng đánh khiến xương vỡ nát, có lẽ là do bọn bắt cóc làm.”</w:t>
      </w:r>
      <w:r>
        <w:br w:type="textWrapping"/>
      </w:r>
      <w:r>
        <w:br w:type="textWrapping"/>
      </w:r>
      <w:r>
        <w:t xml:space="preserve">An Trạch tiếp tục im lặng, tựa hồ như đang suy nghĩ.</w:t>
      </w:r>
      <w:r>
        <w:br w:type="textWrapping"/>
      </w:r>
      <w:r>
        <w:br w:type="textWrapping"/>
      </w:r>
      <w:r>
        <w:t xml:space="preserve">Chu Thái Bình nói tiếp: “Anh ấy mất tích mấy ngày, sau được vài công nhân xây dựng phát hiện bị vứt lại trong một nhà máy, lúc xe cứu thương của bọn anh chạy tới, anh ấy đã hấp hối rồi, thậm chí khi đưa đến viện tim đã ngưng đập, vất vả lắm mới có thể cứu sống…”</w:t>
      </w:r>
      <w:r>
        <w:br w:type="textWrapping"/>
      </w:r>
      <w:r>
        <w:br w:type="textWrapping"/>
      </w:r>
      <w:r>
        <w:t xml:space="preserve">An Trạch vẫn im lặng không nói.</w:t>
      </w:r>
      <w:r>
        <w:br w:type="textWrapping"/>
      </w:r>
      <w:r>
        <w:br w:type="textWrapping"/>
      </w:r>
      <w:r>
        <w:t xml:space="preserve">Chu Thái Bình không thể làm gì khác là tiếp tục nói: “Bác sĩ khoa chỉnh hình sẽ tiếp nối, theo anh thấy, khả năng chân anh ấy khỏi hẳn không phải là cao, tất nhiên là còn để xem tâm trí và tình trạng khôi phục thân thể của bản thân anh ấy…” Dừng lại, “Sao nãy giờ không nói gì?”</w:t>
      </w:r>
      <w:r>
        <w:br w:type="textWrapping"/>
      </w:r>
      <w:r>
        <w:br w:type="textWrapping"/>
      </w:r>
      <w:r>
        <w:t xml:space="preserve">Rốt cục An Trạch cũng mở miệng: “So với tưởng tượng của em còn tốt hơn.”</w:t>
      </w:r>
      <w:r>
        <w:br w:type="textWrapping"/>
      </w:r>
      <w:r>
        <w:br w:type="textWrapping"/>
      </w:r>
      <w:r>
        <w:t xml:space="preserve">Chu Thái Bình kinh ngạc: “Chẳng nhẽ cậu còn có thể tưởng tượng tồi tệ hơn?”</w:t>
      </w:r>
      <w:r>
        <w:br w:type="textWrapping"/>
      </w:r>
      <w:r>
        <w:br w:type="textWrapping"/>
      </w:r>
      <w:r>
        <w:t xml:space="preserve">An Trạch trả lời: “Khi vừa nhận được tin, em cho rằng anh ấy sẽ chết trên bàn cấp cứu, hoặc biến thành người sống đời thực vật.”</w:t>
      </w:r>
      <w:r>
        <w:br w:type="textWrapping"/>
      </w:r>
      <w:r>
        <w:br w:type="textWrapping"/>
      </w:r>
      <w:r>
        <w:t xml:space="preserve">Chu Thái Bình trầm mặc trong chốc lát, “Lời em nói cũng có khả năng, quả thực nó tệ hơn.”</w:t>
      </w:r>
      <w:r>
        <w:br w:type="textWrapping"/>
      </w:r>
      <w:r>
        <w:br w:type="textWrapping"/>
      </w:r>
      <w:r>
        <w:t xml:space="preserve">An Trạch bình tĩnh nói: “Vào thời khắc bi thảm, suy nghĩ đến khả năng càng kinh khủng thì trong lòng sẽ càng thấy dễ chịu hơn rất nhiều.” Khẽ cười, “Anh ấy có thể sống sót, với em mà nói, đã là một ân huệ của ông trời rồi.”</w:t>
      </w:r>
      <w:r>
        <w:br w:type="textWrapping"/>
      </w:r>
      <w:r>
        <w:br w:type="textWrapping"/>
      </w:r>
      <w:r>
        <w:t xml:space="preserve">Giọng điệu của An Trạch nghe không ra tâm tình gì, Chu Thái Bình cẩn thận suy nghĩ lời cậu ta nói, đột nhiên thấy hình như cũng có lý, còn hơn là chết thật hay biến thành người thực vật, gãy xương quả thực tốt hơn rất nhiều.</w:t>
      </w:r>
      <w:r>
        <w:br w:type="textWrapping"/>
      </w:r>
      <w:r>
        <w:br w:type="textWrapping"/>
      </w:r>
      <w:r>
        <w:t xml:space="preserve">Chu Thái Bình đồng ý gật đầu: “Em nói như thế, anh cũng thấy được anh trai em còn sống đã là rất may mắn rồi.”</w:t>
      </w:r>
      <w:r>
        <w:br w:type="textWrapping"/>
      </w:r>
      <w:r>
        <w:br w:type="textWrapping"/>
      </w:r>
      <w:r>
        <w:t xml:space="preserve">An Trạch rất bình tĩnh nói sang chuyện khác: “Còn hai người kia đâu? Về nước chưa?”</w:t>
      </w:r>
      <w:r>
        <w:br w:type="textWrapping"/>
      </w:r>
      <w:r>
        <w:br w:type="textWrapping"/>
      </w:r>
      <w:r>
        <w:t xml:space="preserve">“Hai người kia? À… Em bảo An Nham và An Mạch sao?”</w:t>
      </w:r>
      <w:r>
        <w:br w:type="textWrapping"/>
      </w:r>
      <w:r>
        <w:br w:type="textWrapping"/>
      </w:r>
      <w:r>
        <w:t xml:space="preserve">An Trạch gật đầu: “Vâng.”</w:t>
      </w:r>
      <w:r>
        <w:br w:type="textWrapping"/>
      </w:r>
      <w:r>
        <w:br w:type="textWrapping"/>
      </w:r>
      <w:r>
        <w:t xml:space="preserve">“Chúng nó chưa về. Nghe bố em nói, An Nham đang tham dự tuần lễ thời trang ở Paris, còn An Mạch thì ở New York xem triển lãm tranh. Đúng rồi, ông nội em vừa ở ngoài phòng cấp cứu phát hỏa đấy, gọi anh em mấy đứa tụi em trong vòng 3 ngày phải về ngay lập tức.</w:t>
      </w:r>
      <w:r>
        <w:br w:type="textWrapping"/>
      </w:r>
      <w:r>
        <w:br w:type="textWrapping"/>
      </w:r>
      <w:r>
        <w:t xml:space="preserve">An Trạch nói: “Đã biết.”</w:t>
      </w:r>
      <w:r>
        <w:br w:type="textWrapping"/>
      </w:r>
      <w:r>
        <w:br w:type="textWrapping"/>
      </w:r>
      <w:r>
        <w:t xml:space="preserve">Chu Thái Bình khó hiểu hỏi: “Đã biết là sao? Em có định về không?”</w:t>
      </w:r>
      <w:r>
        <w:br w:type="textWrapping"/>
      </w:r>
      <w:r>
        <w:br w:type="textWrapping"/>
      </w:r>
      <w:r>
        <w:t xml:space="preserve">“Không định.”</w:t>
      </w:r>
      <w:r>
        <w:br w:type="textWrapping"/>
      </w:r>
      <w:r>
        <w:br w:type="textWrapping"/>
      </w:r>
      <w:r>
        <w:t xml:space="preserve">Chu Thái Bình dừng lại, “Anh trai em bị thương nghiêm trọng như thế, em không định về thăm anh ấy sao?”</w:t>
      </w:r>
      <w:r>
        <w:br w:type="textWrapping"/>
      </w:r>
      <w:r>
        <w:br w:type="textWrapping"/>
      </w:r>
      <w:r>
        <w:t xml:space="preserve">“Hiện giờ anh ấy được đưa vào phòng theo dõi đặc biệt rồi, đúng không?”</w:t>
      </w:r>
      <w:r>
        <w:br w:type="textWrapping"/>
      </w:r>
      <w:r>
        <w:br w:type="textWrapping"/>
      </w:r>
      <w:r>
        <w:t xml:space="preserve">Chu Thái Bình trả lời: “Đúng vậy.”</w:t>
      </w:r>
      <w:r>
        <w:br w:type="textWrapping"/>
      </w:r>
      <w:r>
        <w:br w:type="textWrapping"/>
      </w:r>
      <w:r>
        <w:t xml:space="preserve">“Anh cho rằng em nên bỏ nhiệm vụ quan trọng hàng đầu, về nhà ngồi đợi ngoài phòng theo dõi đặc biệt, ngây người nhìn chằm chằm vào dòng chữ ‘Xin miễn thăm hỏi’ trên cửa cách ly sao?”</w:t>
      </w:r>
      <w:r>
        <w:br w:type="textWrapping"/>
      </w:r>
      <w:r>
        <w:br w:type="textWrapping"/>
      </w:r>
      <w:r>
        <w:t xml:space="preserve">“…” Tưởng tượng cảnh cậu em đờ mặt ngồi đợi bên ngoài cửa cách ly, Chu Thái Bình đột nhiên có chút buồn cười. An Trạch từ trước đến nay luôn bình tĩnh vững vàng, đương nhiên sẽ không giống một đứa ngốc làm ra bộ ‘ngồi đực người đợi bên ngoài phòng theo dõi’.</w:t>
      </w:r>
      <w:r>
        <w:br w:type="textWrapping"/>
      </w:r>
      <w:r>
        <w:br w:type="textWrapping"/>
      </w:r>
      <w:r>
        <w:t xml:space="preserve">“Anh ấy sống là tốt rồi, em sẽ về thăm anh ấy, tạm thời chưa vội.” An Trạch nói.</w:t>
      </w:r>
      <w:r>
        <w:br w:type="textWrapping"/>
      </w:r>
      <w:r>
        <w:br w:type="textWrapping"/>
      </w:r>
      <w:r>
        <w:t xml:space="preserve">Chu Thái Bình gật đầu, nhớ tới lời cậu ta vừa mới nói, hiếu kỳ hỏi: “Đúng rồi, em bảo nhiệm vụ quan trọng… Là gì vậy?”</w:t>
      </w:r>
      <w:r>
        <w:br w:type="textWrapping"/>
      </w:r>
      <w:r>
        <w:br w:type="textWrapping"/>
      </w:r>
      <w:r>
        <w:t xml:space="preserve">“Bí mật quân sự.”</w:t>
      </w:r>
      <w:r>
        <w:br w:type="textWrapping"/>
      </w:r>
      <w:r>
        <w:br w:type="textWrapping"/>
      </w:r>
      <w:r>
        <w:t xml:space="preserve">“…” Chu Thái Bình không nói gì.</w:t>
      </w:r>
      <w:r>
        <w:br w:type="textWrapping"/>
      </w:r>
      <w:r>
        <w:br w:type="textWrapping"/>
      </w:r>
      <w:r>
        <w:t xml:space="preserve">An Trạch mỉm cười, “Em cúp máy trước.”</w:t>
      </w:r>
      <w:r>
        <w:br w:type="textWrapping"/>
      </w:r>
      <w:r>
        <w:br w:type="textWrapping"/>
      </w:r>
      <w:r>
        <w:t xml:space="preserve">“…” Nghe bên tai vang lên âm thanh tút tút vội vàng, trong bụng Chu Thái Bình không khỏi có chút buồn bực.</w:t>
      </w:r>
      <w:r>
        <w:br w:type="textWrapping"/>
      </w:r>
      <w:r>
        <w:br w:type="textWrapping"/>
      </w:r>
      <w:r>
        <w:t xml:space="preserve">Thằng An Trạch này, cứ như vậy mà tìm y hỏi thăm tin tức, hỏi xong thì cúp máy luôn, câu cảm ơn cũng không nói một tiếng.</w:t>
      </w:r>
      <w:r>
        <w:br w:type="textWrapping"/>
      </w:r>
      <w:r>
        <w:br w:type="textWrapping"/>
      </w:r>
      <w:r>
        <w:t xml:space="preserve">Quả nhiên là người tốt nghiệp từ trường quân đội, thói quen làm việc là dùng cách đơn giản trực tiếp nhất, kiểu nói chuyện cũng theo tác phong của quân đội, giọng điệu như mệnh lệnh, nói một là một, nói hai là hai. Tiếp xúc với cậu ta, Chu Thái Bình cảm thấy dường như có một cảm giác quái lạ áp bách phủ lên đầu.</w:t>
      </w:r>
      <w:r>
        <w:br w:type="textWrapping"/>
      </w:r>
      <w:r>
        <w:br w:type="textWrapping"/>
      </w:r>
      <w:r>
        <w:t xml:space="preserve">Cẩn thận suy nghĩ một chút mới đột nhiên phát hiện, trong toàn bộ quá trình nói chuyện, cậu ta vẫn luôn tỏ ra bình tĩnh, còn mình thì thành thật trả lời, cứ như cấp trên với lính tốt… Chu Thái Bình lại càng buồn bực hơn.</w:t>
      </w:r>
      <w:r>
        <w:br w:type="textWrapping"/>
      </w:r>
      <w:r>
        <w:br w:type="textWrapping"/>
      </w:r>
      <w:r>
        <w:t xml:space="preserve">Đúng lúc này, điện thoại đột nhiên vang lên lần thứ hai.</w:t>
      </w:r>
      <w:r>
        <w:br w:type="textWrapping"/>
      </w:r>
      <w:r>
        <w:br w:type="textWrapping"/>
      </w:r>
      <w:r>
        <w:t xml:space="preserve">Chu Thái Bình nhìn tên người gọi đến, lại buồn bực thêm lần thứ ba.</w:t>
      </w:r>
      <w:r>
        <w:br w:type="textWrapping"/>
      </w:r>
      <w:r>
        <w:br w:type="textWrapping"/>
      </w:r>
      <w:r>
        <w:t xml:space="preserve">Tính cách mấy người anh em An gia khác hẳn nhau, Chu Thái Bình là anh họ của bọn họ, từ nhỏ đã lớn lên cùng. Từ khi làm bác sĩ, mấy người An gia thân thể có ốm đau gì luôn gọi điện tìm y cố vấn, Chu Thái Bình nghĩ mình đã biến thành đường dây nóng cố vấn chuyên dụng của An gia rồi. Như lúc này đây, vừa cúp điện thoại với An Trạch, An Nham đã gọi tới.</w:t>
      </w:r>
      <w:r>
        <w:br w:type="textWrapping"/>
      </w:r>
      <w:r>
        <w:br w:type="textWrapping"/>
      </w:r>
      <w:r>
        <w:t xml:space="preserve">Chu Thái Bình bất đắc dĩ nhận điện thoại, nói: “An Nham.”</w:t>
      </w:r>
      <w:r>
        <w:br w:type="textWrapping"/>
      </w:r>
      <w:r>
        <w:br w:type="textWrapping"/>
      </w:r>
      <w:r>
        <w:t xml:space="preserve">Bên tai vang lên một giọng nói vui vẻ, “Anh họ, gần đây có khỏe hông?”</w:t>
      </w:r>
      <w:r>
        <w:br w:type="textWrapping"/>
      </w:r>
      <w:r>
        <w:br w:type="textWrapping"/>
      </w:r>
      <w:r>
        <w:t xml:space="preserve">Không giống với kiểu nói chuyện ngắn gọn vào thẳng vấn đề của An Trạch, lão nhị An gia, An Nham, là điển hình của một ông anh công tử, tính tình phong lưu phóng khoáng, cuộc sống vô cùng hữu tình – giọng điệu hay cách nói chuyện cũng rất chú trọng “nghệ thuật”, mở miệng ra là thường xuyên lừa người ta đến rối tung rối mù mà không biết.</w:t>
      </w:r>
      <w:r>
        <w:br w:type="textWrapping"/>
      </w:r>
      <w:r>
        <w:br w:type="textWrapping"/>
      </w:r>
      <w:r>
        <w:t xml:space="preserve">Chu Thái Bình khó tránh khỏi cái miệng vòng vo xe lửa của cậu ta, vội vàng vào chủ đề: “Ừ, anh rất tốt, vừa cứu anh trai em thoát chết trở về, giờ anh ấy được đưa vào phòng theo dõi đặc biệt rồi.”</w:t>
      </w:r>
      <w:r>
        <w:br w:type="textWrapping"/>
      </w:r>
      <w:r>
        <w:br w:type="textWrapping"/>
      </w:r>
      <w:r>
        <w:t xml:space="preserve">An Nham im lặng một chốc, rồi mỉm cười: “Cứu sống rồi ư? Thực sự là một tin tốt. Bác sĩ Chu khổ cực quá, bác sĩ Chu đúng là ân nhân cứu mạng của An gia tụi em, chờ em về nước nhất định sẽ tự mình đến tận nhà bái tạ.”</w:t>
      </w:r>
      <w:r>
        <w:br w:type="textWrapping"/>
      </w:r>
      <w:r>
        <w:br w:type="textWrapping"/>
      </w:r>
      <w:r>
        <w:t xml:space="preserve">“… Anh cúp máy trước.”</w:t>
      </w:r>
      <w:r>
        <w:br w:type="textWrapping"/>
      </w:r>
      <w:r>
        <w:br w:type="textWrapping"/>
      </w:r>
      <w:r>
        <w:t xml:space="preserve">“Đừng vội cúp máy thế chứ, lâu rồi không liên lạc, chúng ta ôn chuyện qua điện thoại chút đi.”</w:t>
      </w:r>
      <w:r>
        <w:br w:type="textWrapping"/>
      </w:r>
      <w:r>
        <w:br w:type="textWrapping"/>
      </w:r>
      <w:r>
        <w:t xml:space="preserve">“… Chỗ anh là hai giờ sáng rồi.” Chu Thái Bình ngáp, “Hôm nào ôn chuyện sau, cúp đây.”</w:t>
      </w:r>
      <w:r>
        <w:br w:type="textWrapping"/>
      </w:r>
      <w:r>
        <w:br w:type="textWrapping"/>
      </w:r>
      <w:r>
        <w:t xml:space="preserve">Không đợi phía bên kia trả lời, Chu Thái Bình vội vàng cúp điện thoại.</w:t>
      </w:r>
      <w:r>
        <w:br w:type="textWrapping"/>
      </w:r>
      <w:r>
        <w:br w:type="textWrapping"/>
      </w:r>
      <w:r>
        <w:t xml:space="preserve">Chẳng qua bao lâu thì nhận được một tin nhắn, nội dung là một bức ảnh phóng đại của một khuôn mặt đang tươi cười, phía dưới còn kèm theo hàng chữ: “Nhanh đi nghỉ ngơi đi, mộng đẹp nha ^_^”</w:t>
      </w:r>
      <w:r>
        <w:br w:type="textWrapping"/>
      </w:r>
      <w:r>
        <w:br w:type="textWrapping"/>
      </w:r>
      <w:r>
        <w:t xml:space="preserve">Biểu tượng mặt cười và bức ảnh tươi cười nhìn qua đều vô cùng thiếu đòn **…</w:t>
      </w:r>
      <w:r>
        <w:br w:type="textWrapping"/>
      </w:r>
      <w:r>
        <w:br w:type="textWrapping"/>
      </w:r>
      <w:r>
        <w:t xml:space="preserve">** Nguyên văn là khiếm tấu; khiếm: thiếu, mắc nợ; tấu: đòn, đánh… hiểu môm na là ngổ ngáo, nhìn chỉ muốn cho ăn đập</w:t>
      </w:r>
      <w:r>
        <w:br w:type="textWrapping"/>
      </w:r>
      <w:r>
        <w:br w:type="textWrapping"/>
      </w:r>
      <w:r>
        <w:t xml:space="preserve">Chu Thái Bình lắc đầu, trực tiếp tắt điện thoại di động cá nhân.</w:t>
      </w:r>
      <w:r>
        <w:br w:type="textWrapping"/>
      </w:r>
      <w:r>
        <w:br w:type="textWrapping"/>
      </w:r>
      <w:r>
        <w:t xml:space="preserve">Tuần tra một vòng khu cấp cứu khẩn lần thứ hai, tình trạng bệnh nhân cơ bản đã ổn định, Chu Thái Bình mới yên lòng, xoay người vào phòng trực nghỉ ngơi.</w:t>
      </w:r>
      <w:r>
        <w:br w:type="textWrapping"/>
      </w:r>
      <w:r>
        <w:br w:type="textWrapping"/>
      </w:r>
      <w:r>
        <w:t xml:space="preserve">Có thể là do quá mệt mỏi, y nhanh chóng nhắm mắt ngủ.</w:t>
      </w:r>
      <w:r>
        <w:br w:type="textWrapping"/>
      </w:r>
      <w:r>
        <w:br w:type="textWrapping"/>
      </w:r>
      <w:r>
        <w:t xml:space="preserve">Trong mơ tái hiện một hình ảnh rất buồn cười. Y cùng mấy người anh em An gia dường như trở lại thời thơ ấu đơn thuần ngây thơ từ rất lâu trước đây, một đám trẻ con cùng chơi đùa chung một chỗ với nhau, vô cùng vui vẻ.</w:t>
      </w:r>
      <w:r>
        <w:br w:type="textWrapping"/>
      </w:r>
      <w:r>
        <w:br w:type="textWrapping"/>
      </w:r>
      <w:r>
        <w:t xml:space="preserve">Từ nhỏ An Lạc đã là một người lạnh lùng bàng quan, thường chui vào một góc chuyên tâm xếp gỗ.</w:t>
      </w:r>
      <w:r>
        <w:br w:type="textWrapping"/>
      </w:r>
      <w:r>
        <w:br w:type="textWrapping"/>
      </w:r>
      <w:r>
        <w:t xml:space="preserve">An Nham khi còn bé đặc biệt nghịch ngợm, lúc nào cũng thoáng một cái là đánh đổ chồng xếp gỗ đẹp đẽ của anh trai. Mỗi lần đến lúc này là An Trạch lại cứ như một ông cụ non, đứng ra giáo dục nó: “Chồng gỗ anh cả xếp đã lâu như thế, sao anh lại làm như vậy!” An Nham không phục cự lại: “Cũng không phải chồng gỗ của mày, quan hệ gì tới mày chứ?”</w:t>
      </w:r>
      <w:r>
        <w:br w:type="textWrapping"/>
      </w:r>
      <w:r>
        <w:br w:type="textWrapping"/>
      </w:r>
      <w:r>
        <w:t xml:space="preserve">Thế là hai đứa vung tay đánh nhau một trận, mày đánh tao một cú, tao đạp mày một cước, nhanh chóng khiến mặt mũi đứa kia bầm dập. Chu Thái Bình trốn sang một bên xem kịch vui, An Mạch thì vội vã chạy tới khuyên can: “Sao lại đánh nhau, không nên đánh nhau! Không nên đánh nhau!”</w:t>
      </w:r>
      <w:r>
        <w:br w:type="textWrapping"/>
      </w:r>
      <w:r>
        <w:br w:type="textWrapping"/>
      </w:r>
      <w:r>
        <w:t xml:space="preserve">An Nham và An Trạch càng đánh càng hăng. Nguyên là nhân vật chính, nhưng từ đầu đến cuối An Lạc vẫn tỏ ra lạnh nhạt chẳng liên quan gì đến mình, dù là An Nham hất đổ chồng xếp gỗ của mình, hay là An Trạch đứng ra bảo vệ mình, đứa nào cũng chẳng giúp, cũng chẳng quan tâm.</w:t>
      </w:r>
      <w:r>
        <w:br w:type="textWrapping"/>
      </w:r>
      <w:r>
        <w:br w:type="textWrapping"/>
      </w:r>
      <w:r>
        <w:t xml:space="preserve">Nhìn hai đứa em trai đánh nhau đến nửa ngày mà chưa dừng tay, An Lạc chỉ đơn giản là ngáp một cái, xoay người lên lầu, nhắm mắt làm ngơ…</w:t>
      </w:r>
      <w:r>
        <w:br w:type="textWrapping"/>
      </w:r>
      <w:r>
        <w:br w:type="textWrapping"/>
      </w:r>
      <w:r>
        <w:t xml:space="preserve">***</w:t>
      </w:r>
      <w:r>
        <w:br w:type="textWrapping"/>
      </w:r>
      <w:r>
        <w:br w:type="textWrapping"/>
      </w:r>
      <w:r>
        <w:t xml:space="preserve">Một tiếng chuông điện thoại chói tai đột nhiên vang lên đánh thức Chu Thái Bình tỉnh dậy từ giấc mộng.</w:t>
      </w:r>
      <w:r>
        <w:br w:type="textWrapping"/>
      </w:r>
      <w:r>
        <w:br w:type="textWrapping"/>
      </w:r>
      <w:r>
        <w:t xml:space="preserve">Ngẩng đầu nhìn đồng hồ báo thức treo trên tường, lúc này là 7h sáng, chân trời phía Đông đã hé ra một vài tia nắng xuyên qua tầng mây, khiến cả thành phố bao phủ trong một vầng sáng vàng nhạt.</w:t>
      </w:r>
      <w:r>
        <w:br w:type="textWrapping"/>
      </w:r>
      <w:r>
        <w:br w:type="textWrapping"/>
      </w:r>
      <w:r>
        <w:t xml:space="preserve">Lại một ngày mới tinh bắt đầu.</w:t>
      </w:r>
      <w:r>
        <w:br w:type="textWrapping"/>
      </w:r>
      <w:r>
        <w:br w:type="textWrapping"/>
      </w:r>
      <w:r>
        <w:t xml:space="preserve">Chu Thái Bình tiếp điện thoại, giọng nói dịu nhẹ của y tá trẻ tuổi vang lên: “Bác sĩ Chu, bệnh nhân An Lạc tối hôm qua được đưa vào ICU* là anh họ của anh đúng không ạ? Anh ấy vừa tỉnh lại, anh có muốn đến xem không ạ?”</w:t>
      </w:r>
      <w:r>
        <w:br w:type="textWrapping"/>
      </w:r>
      <w:r>
        <w:br w:type="textWrapping"/>
      </w:r>
      <w:r>
        <w:t xml:space="preserve">*ICU: viết tắt của cụm từ Intensive–care unit, khoa hồi sức tích cực – chống độc.</w:t>
      </w:r>
      <w:r>
        <w:br w:type="textWrapping"/>
      </w:r>
      <w:r>
        <w:br w:type="textWrapping"/>
      </w:r>
      <w:r>
        <w:t xml:space="preserve">Chu Thái Bình lập tức ngồi ngay ngắn, “Tôi biết rồi, tôi tới ngay đây.”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rong phòng theo dõi đặc biệt ICU (1), An Lạc nằm trên giường từ từ mở mắt.</w:t>
      </w:r>
      <w:r>
        <w:br w:type="textWrapping"/>
      </w:r>
      <w:r>
        <w:br w:type="textWrapping"/>
      </w:r>
      <w:r>
        <w:t xml:space="preserve">Một mảnh sáng trắng chói lòa trước mắt khiến cậu cảm thấy hơi thất thần, quan sát cẩn thận bốn phía, lúc này mới xác định mình đang nằm trong phòng bệnh của một bệnh viện, mu bàn tay cắm ống tiêm, bên cạnh là một túi truyền dịch, từng giọt chất lỏng trong suốt từ tĩnh mạch truyền vào cơ thể, trên người là một đống ống dẫn đủ màu sắc, tiếng tích tích của máy theo dõi vang lên bên cạnh.</w:t>
      </w:r>
      <w:r>
        <w:br w:type="textWrapping"/>
      </w:r>
      <w:r>
        <w:br w:type="textWrapping"/>
      </w:r>
      <w:r>
        <w:t xml:space="preserve">Lẽ nào… cậu chưa chết?</w:t>
      </w:r>
      <w:r>
        <w:br w:type="textWrapping"/>
      </w:r>
      <w:r>
        <w:br w:type="textWrapping"/>
      </w:r>
      <w:r>
        <w:t xml:space="preserve">An Lạc nhẹ nhàng nhắm mặt lại, rồi lại chậm rãi mở ra, phát hiện tất cả mọi thứ trước mắt vẫn y nguyên như cũ không thay đổi, đây cũng không phải là ảo giác, lúc này cậu quả thực đang nằm trong phòng bệnh của một bệnh viện xa lạ.</w:t>
      </w:r>
      <w:r>
        <w:br w:type="textWrapping"/>
      </w:r>
      <w:r>
        <w:br w:type="textWrapping"/>
      </w:r>
      <w:r>
        <w:t xml:space="preserve">Cậu nhớ rõ máy bay đã nổ tung trên bầu trời, chắc chắn là phải bị nổ tan tành thành tro mới đúng chứ. Cho dù mạng lớn không chết vì nổ tung, nhưng rơi từ trên không trung cao như như vậy thì cũng sẽ biến thành một đống thịt nát bấy thôi, làm sao lại có thể sống sót nằm trong bệnh viện được cơ chứ?</w:t>
      </w:r>
      <w:r>
        <w:br w:type="textWrapping"/>
      </w:r>
      <w:r>
        <w:br w:type="textWrapping"/>
      </w:r>
      <w:r>
        <w:t xml:space="preserve">An Lạc tạm thời không rõ tình cảnh trước mắt, có chút ngờ vực khẽ giật giật ngón tay, đột nhiên cảm nhận được một cơn đau đớn kịch kiệt từ ngực truyền lên làm cậu phải nhíu mày. Dường như trên ngực cậu có một vết thương, cảm giác đau đớn mãnh liệt của da bị dao cắt cũng đủ chứng minh đây không phải là nằm mơ.</w:t>
      </w:r>
      <w:r>
        <w:br w:type="textWrapping"/>
      </w:r>
      <w:r>
        <w:br w:type="textWrapping"/>
      </w:r>
      <w:r>
        <w:t xml:space="preserve">An Lạc sợ hãi một hồi, lúc này mới chấp nhận chuyện mình chưa chết là có thực.</w:t>
      </w:r>
      <w:r>
        <w:br w:type="textWrapping"/>
      </w:r>
      <w:r>
        <w:br w:type="textWrapping"/>
      </w:r>
      <w:r>
        <w:t xml:space="preserve">Muốn động đậy hai chân, nhưng phát hiện bộ phận dưới đầu gối đã hoàn toàn không có bất cứ cảm giác nào.</w:t>
      </w:r>
      <w:r>
        <w:br w:type="textWrapping"/>
      </w:r>
      <w:r>
        <w:br w:type="textWrapping"/>
      </w:r>
      <w:r>
        <w:t xml:space="preserve">Đúng lúc này, cửa phòng bệnh đột nhiên bị mở ra, một người đàn ông trẻ tuổi mặc áo blouse bước vào. Sau khi đối diện với ánh mắt tràn đầy nghi hoặc của cậu, y mới khẽ cười nói: “Anh tỉnh rồi An Lạc? Có khó chịu ở đâu không?”</w:t>
      </w:r>
      <w:r>
        <w:br w:type="textWrapping"/>
      </w:r>
      <w:r>
        <w:br w:type="textWrapping"/>
      </w:r>
      <w:r>
        <w:t xml:space="preserve">Điệu bộ mỉm cười của y trông rất thân thiết và nhã nhặn.</w:t>
      </w:r>
      <w:r>
        <w:br w:type="textWrapping"/>
      </w:r>
      <w:r>
        <w:br w:type="textWrapping"/>
      </w:r>
      <w:r>
        <w:t xml:space="preserve">—— Hắn gọi mình là gì? Ánh mắt của An Lạc nhìn chăm chú vào cái tên “Chu Thái Bình” trên tấm thẻ trước ngực y, cố gắng lục lọi trong ký ức, nhưng không có một chút ấn tượng nào về cái tên này, An Lạc hơi nghi ngờ hỏi: “Cậu là bác sĩ phụ trách của tôi?”</w:t>
      </w:r>
      <w:r>
        <w:br w:type="textWrapping"/>
      </w:r>
      <w:r>
        <w:br w:type="textWrapping"/>
      </w:r>
      <w:r>
        <w:t xml:space="preserve">Cánh tay vươn ra của Chu Thái Bình chợt cứng đờ giữa không trung.</w:t>
      </w:r>
      <w:r>
        <w:br w:type="textWrapping"/>
      </w:r>
      <w:r>
        <w:br w:type="textWrapping"/>
      </w:r>
      <w:r>
        <w:t xml:space="preserve">Sau một lúc lâu duy trì sự im lặng ngượng ngùng, Chu Thái Bình mông lung nhìn con số trên nhiệt kế, “Không phát sốt… Quái lạ. Anh không nhớ em sao? Em là Thái Bình đây mà.”</w:t>
      </w:r>
      <w:r>
        <w:br w:type="textWrapping"/>
      </w:r>
      <w:r>
        <w:br w:type="textWrapping"/>
      </w:r>
      <w:r>
        <w:t xml:space="preserve">An Lạc lắc đầu, “Không nhớ.”</w:t>
      </w:r>
      <w:r>
        <w:br w:type="textWrapping"/>
      </w:r>
      <w:r>
        <w:br w:type="textWrapping"/>
      </w:r>
      <w:r>
        <w:t xml:space="preserve">Chu Thái Bình giật mình, hỏi tiếp: “Vậy anh có nhớ lúc trước xảy ra chuyện gì không?”</w:t>
      </w:r>
      <w:r>
        <w:br w:type="textWrapping"/>
      </w:r>
      <w:r>
        <w:br w:type="textWrapping"/>
      </w:r>
      <w:r>
        <w:t xml:space="preserve">“Không nhớ.”</w:t>
      </w:r>
      <w:r>
        <w:br w:type="textWrapping"/>
      </w:r>
      <w:r>
        <w:br w:type="textWrapping"/>
      </w:r>
      <w:r>
        <w:t xml:space="preserve">“Anh bị bắt cóc, suýt chút nữa thì mất mạng?”</w:t>
      </w:r>
      <w:r>
        <w:br w:type="textWrapping"/>
      </w:r>
      <w:r>
        <w:br w:type="textWrapping"/>
      </w:r>
      <w:r>
        <w:t xml:space="preserve">“Không nhớ.”</w:t>
      </w:r>
      <w:r>
        <w:br w:type="textWrapping"/>
      </w:r>
      <w:r>
        <w:br w:type="textWrapping"/>
      </w:r>
      <w:r>
        <w:t xml:space="preserve">Chu Thái Bình im lặng, vẻ mặt có phần nghiêm trọng.</w:t>
      </w:r>
      <w:r>
        <w:br w:type="textWrapping"/>
      </w:r>
      <w:r>
        <w:br w:type="textWrapping"/>
      </w:r>
      <w:r>
        <w:t xml:space="preserve">An Lạc nhíu mày hỏi: “An Dương đâu? Anh ấy còn sống không?”</w:t>
      </w:r>
      <w:r>
        <w:br w:type="textWrapping"/>
      </w:r>
      <w:r>
        <w:br w:type="textWrapping"/>
      </w:r>
      <w:r>
        <w:t xml:space="preserve">Chu Thái Bình ngẩn người, “An Dương nào cơ?”</w:t>
      </w:r>
      <w:r>
        <w:br w:type="textWrapping"/>
      </w:r>
      <w:r>
        <w:br w:type="textWrapping"/>
      </w:r>
      <w:r>
        <w:t xml:space="preserve">“…” Đúng là kê đồng áp giảng (2).</w:t>
      </w:r>
      <w:r>
        <w:br w:type="textWrapping"/>
      </w:r>
      <w:r>
        <w:br w:type="textWrapping"/>
      </w:r>
      <w:r>
        <w:t xml:space="preserve">An Lạc nhẹ nhàng nhắm mắt lại, không thèm nhắc lại nữa.</w:t>
      </w:r>
      <w:r>
        <w:br w:type="textWrapping"/>
      </w:r>
      <w:r>
        <w:br w:type="textWrapping"/>
      </w:r>
      <w:r>
        <w:t xml:space="preserve">Chu Thái Bình chết cứng tại chỗ, ngây người một lúc lâu, sau mới cấp tốc xoay người chạy ra ngoài cửa bấm điện thoại liên lạc: “Alo, là giáo sư Trần của khoa phẫu thuật thần kinh đúng không ạ? Xin chào, em là Chu Thái Bình, hiện tại thầy có thể đến ngay ICU một chuyến được không ạ, trí nhớ của anh họ An Lạc em xuất hiện vấn đề nghiêm trọng, không biết có phải đại não bị tổn thương hay không…”</w:t>
      </w:r>
      <w:r>
        <w:br w:type="textWrapping"/>
      </w:r>
      <w:r>
        <w:br w:type="textWrapping"/>
      </w:r>
      <w:r>
        <w:t xml:space="preserve">Một lát sau, một toán bác sĩ vội vã đi tới phòng bệnh ICU, khám gấp CT (3) cho An Lạc. Mấy vị bác sĩ thảo luận rất lâu, cuối cùng giáo sư Trần của khoa phẫu thuật thần kinh cũng cho ra kết luận: “Thái Bình, dựa theo CT, đại não của anh họ em không có bất kỳ dấu hiệu tổn thương nào.”</w:t>
      </w:r>
      <w:r>
        <w:br w:type="textWrapping"/>
      </w:r>
      <w:r>
        <w:br w:type="textWrapping"/>
      </w:r>
      <w:r>
        <w:t xml:space="preserve">Chu Thái Bình bối rối: “Trí nhớ của anh ấy rối loạn là có chuyện gì vậy ạ? Anh ấy nhắc tới cái tên ‘An Dương’, cho tới bây giờ em chưa từng nghe thấy cái tên đó.”</w:t>
      </w:r>
      <w:r>
        <w:br w:type="textWrapping"/>
      </w:r>
      <w:r>
        <w:br w:type="textWrapping"/>
      </w:r>
      <w:r>
        <w:t xml:space="preserve">“Chuyện này… Đã từng có một trường hợp, có người sau khi bị ngã hôn mê vài ngày, lúc tỉnh lại đột nhiên có thể nói 8 loại ngôn ngữ. Khụ khụ, thực ra có rất nhiều tình huống, y học của chúng ta không có cách nào có thể giải thích hợp lí.”</w:t>
      </w:r>
      <w:r>
        <w:br w:type="textWrapping"/>
      </w:r>
      <w:r>
        <w:br w:type="textWrapping"/>
      </w:r>
      <w:r>
        <w:t xml:space="preserve">Nhìn bóng lưng giáo sư Trần của khoa phẫu thuật thần kinh xoay người đi mất, Chu Thái Bình im lặng một lúc thật lâu, rốt cục bất đắc dĩ mà đành khạc cục tức ra.</w:t>
      </w:r>
      <w:r>
        <w:br w:type="textWrapping"/>
      </w:r>
      <w:r>
        <w:br w:type="textWrapping"/>
      </w:r>
      <w:r>
        <w:t xml:space="preserve">—— được rồi, chuyện mất trí nhớ là không thể giải thích.</w:t>
      </w:r>
      <w:r>
        <w:br w:type="textWrapping"/>
      </w:r>
      <w:r>
        <w:br w:type="textWrapping"/>
      </w:r>
      <w:r>
        <w:t xml:space="preserve">Không biết An Trạch nghe được tin này thì trên mặt sẽ là cái vẻ gì đây.</w:t>
      </w:r>
      <w:r>
        <w:br w:type="textWrapping"/>
      </w:r>
      <w:r>
        <w:br w:type="textWrapping"/>
      </w:r>
      <w:r>
        <w:t xml:space="preserve">Hôm qua còn bảo trường hợp tồi tệ nhất là có thể chết ngay trên bàn mổ hoặc biến thành người sống đời thực vật, không ngờ hôm nay lại đột nhiên mất trí nhớ… An Lạc, anh đang đùa tụi em đấy à?</w:t>
      </w:r>
      <w:r>
        <w:br w:type="textWrapping"/>
      </w:r>
      <w:r>
        <w:br w:type="textWrapping"/>
      </w:r>
      <w:r>
        <w:t xml:space="preserve">Chu Thái Bình xoay người trở lại phòng bệnh, bước tới giường muốn nhìn qua An Lạc, nhưng đúng lúc ấy lại chạm phải ánh mắt của cậu.</w:t>
      </w:r>
      <w:r>
        <w:br w:type="textWrapping"/>
      </w:r>
      <w:r>
        <w:br w:type="textWrapping"/>
      </w:r>
      <w:r>
        <w:t xml:space="preserve">—— vẫn là đôi mắt trong suốt từ trước tới nay đó. Con ngươi màu hổ phách long lanh sáng ngời, chỉ có điều, không giống với vẻ cao ngạo lạnh lùng bàng quan của ngày xưa, lúc này, trong ánh mắt của cậu tràn đầy vẻ nghi hoặc và đề phòng.</w:t>
      </w:r>
      <w:r>
        <w:br w:type="textWrapping"/>
      </w:r>
      <w:r>
        <w:br w:type="textWrapping"/>
      </w:r>
      <w:r>
        <w:t xml:space="preserve">Ánh mắt của cậu vẫn nhìn Chu Thái Bình, cho đến khi bước chân của y dừng lại bên giường, cậu mới mở miệng hỏi: “Các bác sĩ đã thảo luận ra kết quả?”</w:t>
      </w:r>
      <w:r>
        <w:br w:type="textWrapping"/>
      </w:r>
      <w:r>
        <w:br w:type="textWrapping"/>
      </w:r>
      <w:r>
        <w:t xml:space="preserve">Chu Thái Bình nặng nề gật đầu.</w:t>
      </w:r>
      <w:r>
        <w:br w:type="textWrapping"/>
      </w:r>
      <w:r>
        <w:br w:type="textWrapping"/>
      </w:r>
      <w:r>
        <w:t xml:space="preserve">An Lạc bình tĩnh nói tiếp: “Như vậy thì bác sĩ Chu, có thể giải thích cho tôi biết bệnh tình của mình được không?”</w:t>
      </w:r>
      <w:r>
        <w:br w:type="textWrapping"/>
      </w:r>
      <w:r>
        <w:br w:type="textWrapping"/>
      </w:r>
      <w:r>
        <w:t xml:space="preserve">Chu Thái Bình thoáng do dự rồi mới nhẹ giọng nói: “Thời điểm đưa anh tới bệnh viện hôm qua thì tim anh đã ngừng đập rồi, sau khi cấp cứu 40 phút, kiểm tra các triệu chứng thương tật, tính mạng của anh có thể coi là đã khôi phục bình thường. Hiện tại đã vượt qua thời kỳ nguy hiểm, tạm thời không có trở ngại. Chỉ là vết thương trên đùi cần thêm một bước phẫu thuật nữa thôi.”</w:t>
      </w:r>
      <w:r>
        <w:br w:type="textWrapping"/>
      </w:r>
      <w:r>
        <w:br w:type="textWrapping"/>
      </w:r>
      <w:r>
        <w:t xml:space="preserve">An Lạc gật đầu, “Cụ thể vết thương trên đùi nghiêm trọng ra sao? Hiện giờ tôi hoàn toàn không cảm nhận được chân của mình.”</w:t>
      </w:r>
      <w:r>
        <w:br w:type="textWrapping"/>
      </w:r>
      <w:r>
        <w:br w:type="textWrapping"/>
      </w:r>
      <w:r>
        <w:t xml:space="preserve">“Cái này…” Nhìn hai tròng mắt ngập tràn sự nghi ngờ, Chu Thái Bình đột nhiên không đành lòng muốn nói ra tình trạng thực tế, không thể làm gì khác hơn là nói giảm nói tránh, “Hai chân của anh bị gãy xương… Đùi phải tương đối nghiêm trọng, sau khi phẫu thuật có thể cần… quá trình hồi phục… lâu dài.”</w:t>
      </w:r>
      <w:r>
        <w:br w:type="textWrapping"/>
      </w:r>
      <w:r>
        <w:br w:type="textWrapping"/>
      </w:r>
      <w:r>
        <w:t xml:space="preserve">An Lạc trầm mặc một hồi, rồi nói: “Tôi biết rồi, cảm ơn.”</w:t>
      </w:r>
      <w:r>
        <w:br w:type="textWrapping"/>
      </w:r>
      <w:r>
        <w:br w:type="textWrapping"/>
      </w:r>
      <w:r>
        <w:t xml:space="preserve">Vẻ mặt của cậu vô cùng bình tĩnh, hình như đối với cậu mà nói, đây cũng chẳng phải là chuyện gì to tát. Chu Thái Bình há miệng, định an ủi, nhưng lại chẳng biết phải nói gì cho tốt.</w:t>
      </w:r>
      <w:r>
        <w:br w:type="textWrapping"/>
      </w:r>
      <w:r>
        <w:br w:type="textWrapping"/>
      </w:r>
      <w:r>
        <w:t xml:space="preserve">An Lạc từ nhỏ tới lớn dường như lúc nào cũng xảy ra tai nạn như thế này, vất vả lắm mới kéo lại từ ranh giới sinh tử, nhưng lại đột nhiên mẩt trí nhớ. Rất khó tưởng tượng, hoàn toàn không nhớ rõ những người xung quanh thì trong lòng anh ấy sẽ cảm thấy mờ mịt và bất lực cỡ nào đây…</w:t>
      </w:r>
      <w:r>
        <w:br w:type="textWrapping"/>
      </w:r>
      <w:r>
        <w:br w:type="textWrapping"/>
      </w:r>
      <w:r>
        <w:t xml:space="preserve">Nhìn dáng điệu vẫn không nhúc nhích và sắc mặt tái nhợt của cậu nằm trên giường bệnh, Chu Thái Bình không khỏi có chút đau lòng, nhẹ nhàng cầm tay cậu, nhỏ giọng: “An Lạc, anh đừng lo lắng, em sẽ tìm bác sĩ tốt nhất của khoa chỉnh hình phẫu thuật cho anh, anh sẽ khỏe lại thôi.”</w:t>
      </w:r>
      <w:r>
        <w:br w:type="textWrapping"/>
      </w:r>
      <w:r>
        <w:br w:type="textWrapping"/>
      </w:r>
      <w:r>
        <w:t xml:space="preserve">An Lạc thản nhiên rút tay về, nhàn nhạt hỏi: “Người nhà của tôi đâu?”</w:t>
      </w:r>
      <w:r>
        <w:br w:type="textWrapping"/>
      </w:r>
      <w:r>
        <w:br w:type="textWrapping"/>
      </w:r>
      <w:r>
        <w:t xml:space="preserve">Chu Thái Bình vội vàng nói rõ: “Ông nội với bố anh hôm qua trông coi ở đây tới nửa đêm, sau khi em cứu sống anh thì đã về nhà nghỉ ngơi rồi. Ba đứa em của anh hiện giờ đều đang có chuyện quan trọng, tạm thời chưa thể quay về được… Em sẽ thông báo cho chúng nó biết là anh đã tỉnh lại.”</w:t>
      </w:r>
      <w:r>
        <w:br w:type="textWrapping"/>
      </w:r>
      <w:r>
        <w:br w:type="textWrapping"/>
      </w:r>
      <w:r>
        <w:t xml:space="preserve">An Lạc gật đầu, “Nhân tiện thông báo chuyện tôi đã mất trí nhớ, để bọn họ chuẩn bị tâm lý cho tốt.”</w:t>
      </w:r>
      <w:r>
        <w:br w:type="textWrapping"/>
      </w:r>
      <w:r>
        <w:br w:type="textWrapping"/>
      </w:r>
      <w:r>
        <w:t xml:space="preserve">Chu Thái Bình bị thái độ lạnh nhạt của cậu làm cho hoảng sợ, im lặng một hồi, không cam tâm lắm mà hỏi: “An Lạc, anh thực sự… hoàn toàn không nhớ gì ư?” Dừng lại một chút, “Chúng ta đã lớn lên từ nhỏ với nhau, quen biết hơn 10 năm, em là em họ và cũng là bạn bè tốt nhất của anh, sinh nhật của em ngay trước ngày sinh nhật của anh một ngày, trước đây chúng ta luôn thường xuyên tổ chức sinh nhật cùng nhau … Việc này, chẳng lẽ anh không có một chút ấn tượng nào sao?”</w:t>
      </w:r>
      <w:r>
        <w:br w:type="textWrapping"/>
      </w:r>
      <w:r>
        <w:br w:type="textWrapping"/>
      </w:r>
      <w:r>
        <w:t xml:space="preserve">“Không có.” An Lạc nhìn y, bình tĩnh nói,” Bao gồm cả mấy người ông nội, bố, em trai mà cậu nói, tôi cũng hoàn toàn không có ấn tượng nào hết.”</w:t>
      </w:r>
      <w:r>
        <w:br w:type="textWrapping"/>
      </w:r>
      <w:r>
        <w:br w:type="textWrapping"/>
      </w:r>
      <w:r>
        <w:t xml:space="preserve">“…” Nghe thấy giọng điệu lạnh lùng của cậu, Chu Thái Bình không khỏi cảm thấy buồn bực trong lòng. Vui mừng cái gì? Tìm hết mọi cách cứu chữa đến nửa ngày, vất vả lắm mới cứu sống lại, thế mà chỉ có thể nghe được hai từ “Không nhớ” thôi ư?</w:t>
      </w:r>
      <w:r>
        <w:br w:type="textWrapping"/>
      </w:r>
      <w:r>
        <w:br w:type="textWrapping"/>
      </w:r>
      <w:r>
        <w:t xml:space="preserve">An Lạc mệt mỏi nhắm mắt, thấp giọng nói: “Bác sĩ Chu, tôi muốn nghỉ ngơi.”</w:t>
      </w:r>
      <w:r>
        <w:br w:type="textWrapping"/>
      </w:r>
      <w:r>
        <w:br w:type="textWrapping"/>
      </w:r>
      <w:r>
        <w:t xml:space="preserve">“À… Được rồi.” Nếu đã bị hạ lệnh trục khách, Chu Thái Bình không thể làm gì khác hơn là xoay ngườid đi ra ngoài. Lúc đi tới cửa không nhịn được mà quay đầu lại nhìn một cái, An Lạc đã nhẹ nhàng nhắm hai mắt lại.</w:t>
      </w:r>
      <w:r>
        <w:br w:type="textWrapping"/>
      </w:r>
      <w:r>
        <w:br w:type="textWrapping"/>
      </w:r>
      <w:r>
        <w:t xml:space="preserve">Tuy đã cứu sống trở về, nhưng thân thể của anh ấy vẫn rất suy yếu, sắc mặt hết sức tái nhợt, đôi môi mỏng manh cũng không có chút huyết sắc nào. Tuy tính tình vẫn cứng rắn lạnh lùng như xưa, chỉ là lúc này, con người ấy đang bất an mà cau mày lại, hàng lông mi dài trên mí mắt hạ xuống tạo thành bóng mờ nhàn nhạt. Nhìn cảnh đó, dường như khiến người khác cảm thấy yếu đuối đau lòng.</w:t>
      </w:r>
      <w:r>
        <w:br w:type="textWrapping"/>
      </w:r>
      <w:r>
        <w:br w:type="textWrapping"/>
      </w:r>
      <w:r>
        <w:t xml:space="preserve">Hôm nay anh ấy toàn thân bị thương, hai chân cũng bị đánh đến mức gãy xương, còn mất trí nhớ, thật là xui xẻo… Có lẽ, không nhớ chuyện mình đã bị bắt cóc và phải chịu tra tấn, cũng là một chuyện tốt với anh ấy chăng?</w:t>
      </w:r>
      <w:r>
        <w:br w:type="textWrapping"/>
      </w:r>
      <w:r>
        <w:br w:type="textWrapping"/>
      </w:r>
      <w:r>
        <w:t xml:space="preserve">Chu Thái Bình khẽ thở dài, mở cửa bước ra ngoài, nhẹ nhàng giúp cậu đóng cửa phòng lại.</w:t>
      </w:r>
      <w:r>
        <w:br w:type="textWrapping"/>
      </w:r>
      <w:r>
        <w:br w:type="textWrapping"/>
      </w:r>
      <w:r>
        <w:t xml:space="preserve">***</w:t>
      </w:r>
      <w:r>
        <w:br w:type="textWrapping"/>
      </w:r>
      <w:r>
        <w:br w:type="textWrapping"/>
      </w:r>
      <w:r>
        <w:t xml:space="preserve">An Lạc đột nhiên mở mắt.</w:t>
      </w:r>
      <w:r>
        <w:br w:type="textWrapping"/>
      </w:r>
      <w:r>
        <w:br w:type="textWrapping"/>
      </w:r>
      <w:r>
        <w:t xml:space="preserve">Không giống với biểu hiện điềm tĩnh lạnh lùng trước mặt Chu Thái Bình lúc nãy, khi chỉ còn lại duy nhất một mình mình, rốt cục cậu cũng không cần che giấu cơn đau đớn đang cuộn trào mãnh liệt trong lòng nữa. Bởi vì bi thương dữ dội dưới đáy lòng, khuôn mặt của cậu thậm chí còn trở nên méo mó cứng ngắc.</w:t>
      </w:r>
      <w:r>
        <w:br w:type="textWrapping"/>
      </w:r>
      <w:r>
        <w:br w:type="textWrapping"/>
      </w:r>
      <w:r>
        <w:t xml:space="preserve">Cứ tưởng rằng mình sẽ chết cùng An Dương, chết bởi một tai nạn bất ngờ trên không.</w:t>
      </w:r>
      <w:r>
        <w:br w:type="textWrapping"/>
      </w:r>
      <w:r>
        <w:br w:type="textWrapping"/>
      </w:r>
      <w:r>
        <w:t xml:space="preserve">An Dương nói không sai, còn hơn là chết già chết bệnh, hai anh em bọn họ cứ như vậy mà biến thành tro tàn trong phút chốc trên máy bay, có lẽ là cái kết tốt nhất cho một đời của cậu.</w:t>
      </w:r>
      <w:r>
        <w:br w:type="textWrapping"/>
      </w:r>
      <w:r>
        <w:br w:type="textWrapping"/>
      </w:r>
      <w:r>
        <w:t xml:space="preserve">Cậu nhớ rõ nụ cười của An Dương trước lúc lâm chung, hình ảnh đó thậm chí đã biến thành khoảnh khắc đẹp nhất trong cái kết của cuộc đời cậu. Cậu cũng nhớ rõ mình chưa kịp nói ra câu nói kia —— Thật ra em thích anh.</w:t>
      </w:r>
      <w:r>
        <w:br w:type="textWrapping"/>
      </w:r>
      <w:r>
        <w:br w:type="textWrapping"/>
      </w:r>
      <w:r>
        <w:t xml:space="preserve">Một đời sống rất khổ cực, cứ kết thúc như vậy, mặc dù có nhiều tiếc nuối nhưng với cậu mà nói, đó cũng là một giải thoát.</w:t>
      </w:r>
      <w:r>
        <w:br w:type="textWrapping"/>
      </w:r>
      <w:r>
        <w:br w:type="textWrapping"/>
      </w:r>
      <w:r>
        <w:t xml:space="preserve">Nhưng thật không ngờ, cậu không chết. Và lại không ngờ hơn nữa, cậu vẫn mang theo ký ức này, sống lại trong thân xác của một người xa lạ.</w:t>
      </w:r>
      <w:r>
        <w:br w:type="textWrapping"/>
      </w:r>
      <w:r>
        <w:br w:type="textWrapping"/>
      </w:r>
      <w:r>
        <w:t xml:space="preserve">Tuy theo lời Chu Thái Bình nói, tên của cậu vẫn là An Lạc, nhưng An Lạc này với An Lạc trước đây có cuộc sống hoàn toàn khác nhau. An Lạc trước đây chỉ có một mình An Dương là người thân, còn An Lạc hiện tại lại có cả ông nội, bố và em trai, nhiều người thân xa lạ đến vậy.</w:t>
      </w:r>
      <w:r>
        <w:br w:type="textWrapping"/>
      </w:r>
      <w:r>
        <w:br w:type="textWrapping"/>
      </w:r>
      <w:r>
        <w:t xml:space="preserve">An Lạc nhìn mu bàn tay được cắm ống tiêm, khẽ nhíu mày.</w:t>
      </w:r>
      <w:r>
        <w:br w:type="textWrapping"/>
      </w:r>
      <w:r>
        <w:br w:type="textWrapping"/>
      </w:r>
      <w:r>
        <w:t xml:space="preserve">Cậu cảm thấy chuyện này có chút hoang đường.</w:t>
      </w:r>
      <w:r>
        <w:br w:type="textWrapping"/>
      </w:r>
      <w:r>
        <w:br w:type="textWrapping"/>
      </w:r>
      <w:r>
        <w:t xml:space="preserve">Đã chết nhưng vẫn không thể giải thoát, phải làm lại từ đầu một lần nữa? Thậm chí cái tên cũng không thay đổi?</w:t>
      </w:r>
      <w:r>
        <w:br w:type="textWrapping"/>
      </w:r>
      <w:r>
        <w:br w:type="textWrapping"/>
      </w:r>
      <w:r>
        <w:t xml:space="preserve">Thế nhưng… Nếu chuyện hoang đường này đã xảy ra, có lẽ, chỉ có thể chấp nhận hiện thực thôi.</w:t>
      </w:r>
      <w:r>
        <w:br w:type="textWrapping"/>
      </w:r>
      <w:r>
        <w:br w:type="textWrapping"/>
      </w:r>
      <w:r>
        <w:t xml:space="preserve">An Lạc sẽ không ngu xuẩn đến mức tự sát một lần nữa để thử nghiệm xem mình có thể sẽ không chết nữa hay không, nếu ông trời đã cho cậu cơ hội được sống lại, vậy bắt đầu lại một lần nữa là được rồi. Chí ít ở cuộc đời này, cậu sẽ không phải chịu nhiều thống khổ như cuộc đời trước kia nữa.</w:t>
      </w:r>
      <w:r>
        <w:br w:type="textWrapping"/>
      </w:r>
      <w:r>
        <w:br w:type="textWrapping"/>
      </w:r>
      <w:r>
        <w:t xml:space="preserve">Về phần An Dương… Có lẽ anh ấy đã chết, hoặc giống như mình, đã đến một thế giới khác. Cho dù có như thế nào, cái tên An Dương này, trong khoảnh khắc máy bay nổ tung, cùng An Lạc trước đây, mãi mãi không còn tồn tại nữa.</w:t>
      </w:r>
      <w:r>
        <w:br w:type="textWrapping"/>
      </w:r>
      <w:r>
        <w:br w:type="textWrapping"/>
      </w:r>
      <w:r>
        <w:t xml:space="preserve">Đúng vậy, không còn tồn tại nữa.</w:t>
      </w:r>
      <w:r>
        <w:br w:type="textWrapping"/>
      </w:r>
      <w:r>
        <w:br w:type="textWrapping"/>
      </w:r>
      <w:r>
        <w:t xml:space="preserve">Bọn họ đã từng là anh em thân thiết, sau bởi tai nạn trên không mà chết cùng nhau.</w:t>
      </w:r>
      <w:r>
        <w:br w:type="textWrapping"/>
      </w:r>
      <w:r>
        <w:br w:type="textWrapping"/>
      </w:r>
      <w:r>
        <w:t xml:space="preserve">Đó chính kết cục của bọn họ.</w:t>
      </w:r>
      <w:r>
        <w:br w:type="textWrapping"/>
      </w:r>
      <w:r>
        <w:br w:type="textWrapping"/>
      </w:r>
      <w:r>
        <w:t xml:space="preserve">Sẽ không có cơ hội thay đổi nữa.</w:t>
      </w:r>
      <w:r>
        <w:br w:type="textWrapping"/>
      </w:r>
      <w:r>
        <w:br w:type="textWrapping"/>
      </w:r>
      <w:r>
        <w:t xml:space="preserve">Không cần phải nhớ nhung anh ấy nữa, cái tên An Dương này, trước mặt An Lạc hiện tại, nhẹ nhàng bị đè ép xuống dưới đáy lòng, biến thành một phần không có nhiều tốt đẹp, nhưng bù đắp cho những đoạn ký ức quý giá.</w:t>
      </w:r>
      <w:r>
        <w:br w:type="textWrapping"/>
      </w:r>
      <w:r>
        <w:br w:type="textWrapping"/>
      </w:r>
      <w:r>
        <w:t xml:space="preserve">Một đời mới của An Lạc này, chỉ cần sống thật tốt, sống vì chính bản thân mình. </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iều, An Úc Đông nghe được tin thì vội vã chạy tới bệnh viện. Vì vết thương trên người của An Lạc bị lây nhiễm, phòng theo dõi đặc biệt lại cách ly hoàn toàn trong khu vô khuẩn, vậy nên đáng lẽ không cho phép người thân đến thăm hỏi, nhưng cũng may Chu Thái Bình là người quen của An gia, sau khi nói chuyện với y tá trưởng, An Úc Đông phải mặc một lớp áo vô khuẩn mới được vào phòng bệnh.</w:t>
      </w:r>
      <w:r>
        <w:br w:type="textWrapping"/>
      </w:r>
      <w:r>
        <w:br w:type="textWrapping"/>
      </w:r>
      <w:r>
        <w:t xml:space="preserve">An Lạc mở mắt, nhìn người đàn ông xa lạ kia đang tới gần giường.</w:t>
      </w:r>
      <w:r>
        <w:br w:type="textWrapping"/>
      </w:r>
      <w:r>
        <w:br w:type="textWrapping"/>
      </w:r>
      <w:r>
        <w:t xml:space="preserve">Thoạt nhìn ông có diện mạo hơn 50 tuổi, nhưng vẫn rất có phong độ, ngũ quan đoan chính, vóc người cao ngất, thời còn trẻ nhất định cũng là một người vô cùng anh tuấn, chỉ là lúc này, trên mặt ông đã lưu lại vết tích của năm tháng.</w:t>
      </w:r>
      <w:r>
        <w:br w:type="textWrapping"/>
      </w:r>
      <w:r>
        <w:br w:type="textWrapping"/>
      </w:r>
      <w:r>
        <w:t xml:space="preserve">Ánh mắt của ông dịu dàng mà từ ái, mỉm cười nhìn An Lạc, một lúc lâu sau mới mở miệng cất tiếng: “Nghe Thái Bình nói, con mất trí nhớ, không nhớ chuyện trước đây?”</w:t>
      </w:r>
      <w:r>
        <w:br w:type="textWrapping"/>
      </w:r>
      <w:r>
        <w:br w:type="textWrapping"/>
      </w:r>
      <w:r>
        <w:t xml:space="preserve">Kỳ thực nếu nói nghiêm ngặt thì chính xác An Lạc cũng không coi là mất trí nhớ, chuyện về kiếp trước anh vẫn còn nhớ rất rõ ràng, chỉ là đối với An Lạc của ngày hôm nay thì anh quả thực hoàn toàn không biết gì cả, bởi vậy đành phải dùng cụm từ ‘mất trí nhớ’ để giải thích.</w:t>
      </w:r>
      <w:r>
        <w:br w:type="textWrapping"/>
      </w:r>
      <w:r>
        <w:br w:type="textWrapping"/>
      </w:r>
      <w:r>
        <w:t xml:space="preserve">An Lạc thấp giọng hỏi: “Ông là bố của tôi?”</w:t>
      </w:r>
      <w:r>
        <w:br w:type="textWrapping"/>
      </w:r>
      <w:r>
        <w:br w:type="textWrapping"/>
      </w:r>
      <w:r>
        <w:t xml:space="preserve">Vì vết thương nặng nên giọng nói của anh nghe có chút khàn khàn.</w:t>
      </w:r>
      <w:r>
        <w:br w:type="textWrapping"/>
      </w:r>
      <w:r>
        <w:br w:type="textWrapping"/>
      </w:r>
      <w:r>
        <w:t xml:space="preserve">An Úc Đông cười nói: “Con đoán xem?”</w:t>
      </w:r>
      <w:r>
        <w:br w:type="textWrapping"/>
      </w:r>
      <w:r>
        <w:br w:type="textWrapping"/>
      </w:r>
      <w:r>
        <w:t xml:space="preserve">An Lạc gật đầu, “Căn cứ vào tuổi tác, ông không phải là ông nội tôi, vậy phải là bố.”</w:t>
      </w:r>
      <w:r>
        <w:br w:type="textWrapping"/>
      </w:r>
      <w:r>
        <w:br w:type="textWrapping"/>
      </w:r>
      <w:r>
        <w:t xml:space="preserve">An Úc Đông ngẩn người, bất đắc dĩ mà nói: “Con không thể nói mấy câu kiểu như ‘cảm thấy rất thân thiết’ để an ủi ông cụ của con sao? Vậy mà lại dựa vào tuổi để suy đoán, thực sự một chút cũng không nhớ gì ư?”</w:t>
      </w:r>
      <w:r>
        <w:br w:type="textWrapping"/>
      </w:r>
      <w:r>
        <w:br w:type="textWrapping"/>
      </w:r>
      <w:r>
        <w:t xml:space="preserve">An Lạc trả lời: “Tôi quả thực không nhớ.”</w:t>
      </w:r>
      <w:r>
        <w:br w:type="textWrapping"/>
      </w:r>
      <w:r>
        <w:br w:type="textWrapping"/>
      </w:r>
      <w:r>
        <w:t xml:space="preserve">An Úc Đông khẽ thở dài, cười nói: “Tuy mất trí nhớ nhưng tính tình vẫn như trước đây, giống một khối đá cứng rắn (1)”</w:t>
      </w:r>
      <w:r>
        <w:br w:type="textWrapping"/>
      </w:r>
      <w:r>
        <w:br w:type="textWrapping"/>
      </w:r>
      <w:r>
        <w:t xml:space="preserve">An Lạc nhìn ông, không trả lời.</w:t>
      </w:r>
      <w:r>
        <w:br w:type="textWrapping"/>
      </w:r>
      <w:r>
        <w:br w:type="textWrapping"/>
      </w:r>
      <w:r>
        <w:t xml:space="preserve">An Úc Đông trầm mặc trong chốc lát, rồi nói: “Tiểu Lạc, về chuyện mất trí nhớ… con cũng không cần phải bị tâm lý gánh nặng quá lớn đâu, con có thể sống là tốt rồi, sau này… có thể từ từ nhớ lại cũng được.”</w:t>
      </w:r>
      <w:r>
        <w:br w:type="textWrapping"/>
      </w:r>
      <w:r>
        <w:br w:type="textWrapping"/>
      </w:r>
      <w:r>
        <w:t xml:space="preserve">“Vâng.” An Lạc gật đầu.</w:t>
      </w:r>
      <w:r>
        <w:br w:type="textWrapping"/>
      </w:r>
      <w:r>
        <w:br w:type="textWrapping"/>
      </w:r>
      <w:r>
        <w:t xml:space="preserve">An Úc Đông cười nói: “Hiện tại thể trạng của con còn chưa ổn định, cuộc phẫu thuật chữa trị nối xương được sắp xếp vào chiều ngày kia. Đừng lo lắng, bố sẽ tìm cho con bác sĩ khoa chỉnh hình tốt nhất.”</w:t>
      </w:r>
      <w:r>
        <w:br w:type="textWrapping"/>
      </w:r>
      <w:r>
        <w:br w:type="textWrapping"/>
      </w:r>
      <w:r>
        <w:t xml:space="preserve">“Vâng.”</w:t>
      </w:r>
      <w:r>
        <w:br w:type="textWrapping"/>
      </w:r>
      <w:r>
        <w:br w:type="textWrapping"/>
      </w:r>
      <w:r>
        <w:t xml:space="preserve">“Mấy đứa em của con, tạm thời chưa về được, chờ con đỡ hơn thì chúng nó sẽ đến thăm con. Thái Bình ở bệnh viện sẽ chăm sóc cho con, có chuyện gì thì trực tiếp tìm nó là được rồi.”</w:t>
      </w:r>
      <w:r>
        <w:br w:type="textWrapping"/>
      </w:r>
      <w:r>
        <w:br w:type="textWrapping"/>
      </w:r>
      <w:r>
        <w:t xml:space="preserve">“Vâng.”</w:t>
      </w:r>
      <w:r>
        <w:br w:type="textWrapping"/>
      </w:r>
      <w:r>
        <w:br w:type="textWrapping"/>
      </w:r>
      <w:r>
        <w:t xml:space="preserve">“Vậy bố về trước đây, trong nhà còn nhiều việc cần xứ lí lắm.”</w:t>
      </w:r>
      <w:r>
        <w:br w:type="textWrapping"/>
      </w:r>
      <w:r>
        <w:br w:type="textWrapping"/>
      </w:r>
      <w:r>
        <w:t xml:space="preserve">“Được ạ.”</w:t>
      </w:r>
      <w:r>
        <w:br w:type="textWrapping"/>
      </w:r>
      <w:r>
        <w:br w:type="textWrapping"/>
      </w:r>
      <w:r>
        <w:t xml:space="preserve">Nhìn bóng lưng An Úc Đông quay người đi khỏi, tâm tình An Lạc đột nhiên có chút phức tạp.</w:t>
      </w:r>
      <w:r>
        <w:br w:type="textWrapping"/>
      </w:r>
      <w:r>
        <w:br w:type="textWrapping"/>
      </w:r>
      <w:r>
        <w:t xml:space="preserve">Người cha dịu dàng như vậy… là người mà anh đã từng khát vọng mà không thể có được.</w:t>
      </w:r>
      <w:r>
        <w:br w:type="textWrapping"/>
      </w:r>
      <w:r>
        <w:br w:type="textWrapping"/>
      </w:r>
      <w:r>
        <w:t xml:space="preserve">Người cha một thời lúc trước, thân vốn là gia trưởng của thế gia hắc đạo, vậy nên tính tình cực kỳ nghiêm khắc lạnh lùng. Khi con bé bị gởi nuôi bên ngoài nhà bà ngoại, với cha của mình chẳng có chút ấn tượng nào, rồi đến khi được nhận trở về An gia thì An Lạc đã trưởng thành, người đàn ông được gọi là cha kia đối với anh mà nói rất xa lạ, trong tiềm thức của mình, dường như anh chỉ coi anh trai An Dương là thân nhân ruột thịt duy nhất của mình mà thôi.</w:t>
      </w:r>
      <w:r>
        <w:br w:type="textWrapping"/>
      </w:r>
      <w:r>
        <w:br w:type="textWrapping"/>
      </w:r>
      <w:r>
        <w:t xml:space="preserve">Không ngờ sau khi sống lại, người cha này lại dịu dàng và thân thiết đến vậy, coi như là đã thỏa mãn một tâm nguyện nho nhỏ cho anh.</w:t>
      </w:r>
      <w:r>
        <w:br w:type="textWrapping"/>
      </w:r>
      <w:r>
        <w:br w:type="textWrapping"/>
      </w:r>
      <w:r>
        <w:t xml:space="preserve">Nhớ tới ánh nhìn yêu thương của người cha lớn tuổi, An Lạc nằm trên giường, tim đập loạn nhịp một lúc lâu.</w:t>
      </w:r>
      <w:r>
        <w:br w:type="textWrapping"/>
      </w:r>
      <w:r>
        <w:br w:type="textWrapping"/>
      </w:r>
      <w:r>
        <w:t xml:space="preserve">Trước đây cuộc sống của anh là ở trong thế giới hắc ám, ánh mắt ấm áp như vậy, đã bao nhiêu năm rồi chưa được thấy?</w:t>
      </w:r>
      <w:r>
        <w:br w:type="textWrapping"/>
      </w:r>
      <w:r>
        <w:br w:type="textWrapping"/>
      </w:r>
      <w:r>
        <w:t xml:space="preserve">An Lạc này, chí ít hạnh phúc hơn so với An Lạc đã chết.</w:t>
      </w:r>
      <w:r>
        <w:br w:type="textWrapping"/>
      </w:r>
      <w:r>
        <w:br w:type="textWrapping"/>
      </w:r>
      <w:r>
        <w:t xml:space="preserve">Có lẽ, đã đến lúc dứt bỏ quá khứ và làm lại từ đầu, đối với mình cũng không phải là chuyện không tốt.</w:t>
      </w:r>
      <w:r>
        <w:br w:type="textWrapping"/>
      </w:r>
      <w:r>
        <w:br w:type="textWrapping"/>
      </w:r>
      <w:r>
        <w:t xml:space="preserve">***</w:t>
      </w:r>
      <w:r>
        <w:br w:type="textWrapping"/>
      </w:r>
      <w:r>
        <w:br w:type="textWrapping"/>
      </w:r>
      <w:r>
        <w:t xml:space="preserve">Sau một tuần, An Lạc được chuyển từ phòng theo dõi đặc biệt sang phòng bệnh VIP. Trong một tuần đó, An Úc Đông đến thăm anh ba lần, trước phẫu thuật, sau phẫu thuật, và vào ngày chuyển phòng, vậy mà mấy người nhà của anh từ đầu đến cuối chưa từng xuất hiện.</w:t>
      </w:r>
      <w:r>
        <w:br w:type="textWrapping"/>
      </w:r>
      <w:r>
        <w:br w:type="textWrapping"/>
      </w:r>
      <w:r>
        <w:t xml:space="preserve">Theo lời Chu Thái Bình nói, giây phút ông cụ An nghe tin anh mất trí nhớ thì bệnh tim tái phát, mấy ngày nay phải vào bệnh viện chế ngự bệnh tình, còn ba cậu em kia thì đều đang bận việc, An Nham tham dự tuần lễ thời trang ở Paris, An Mạch ở New York sắp xếp triển lãm tranh, còn An Trạch đang thực thi nhiệm vụ, cả ba người đều không thể rút ra để trở về thăm bệnh.</w:t>
      </w:r>
      <w:r>
        <w:br w:type="textWrapping"/>
      </w:r>
      <w:r>
        <w:br w:type="textWrapping"/>
      </w:r>
      <w:r>
        <w:t xml:space="preserve">An Lạc cũng chẳng thèm để ý.</w:t>
      </w:r>
      <w:r>
        <w:br w:type="textWrapping"/>
      </w:r>
      <w:r>
        <w:br w:type="textWrapping"/>
      </w:r>
      <w:r>
        <w:t xml:space="preserve">Mấy đứa em đó, với anh mà nói thì chỉ là những người xa lạ chưa bao giờ gặp mặt, An Nham An Mạch An Trạch, thậm chí đến cái tên anh cũng chẳng phân biệt được rõ. Mấy người đó không đến thăm, ngược lại anh còn cảm thấy nhẹ nhõm mừng rỡ hơn, chí ít không cần phải cả ngày ứng phó với mấy cái chuyện buồn chán ấu trĩ “Thực sự không nhớ sao”, “Em là em trai của anh”, “Chúng ta lớn lên từ nhỏ với nhau”.</w:t>
      </w:r>
      <w:r>
        <w:br w:type="textWrapping"/>
      </w:r>
      <w:r>
        <w:br w:type="textWrapping"/>
      </w:r>
      <w:r>
        <w:t xml:space="preserve">Mấy ngày nay, Chu Thái Bình đã dùng cái chuyện này oanh tạc anh đến đau cả đầu, anh không muốn lại bị ba đứa em trai đó luân phiên nhau oanh tạc ba lần.</w:t>
      </w:r>
      <w:r>
        <w:br w:type="textWrapping"/>
      </w:r>
      <w:r>
        <w:br w:type="textWrapping"/>
      </w:r>
      <w:r>
        <w:t xml:space="preserve">Nhưng mà, lại chẳng như mong muốn.</w:t>
      </w:r>
      <w:r>
        <w:br w:type="textWrapping"/>
      </w:r>
      <w:r>
        <w:br w:type="textWrapping"/>
      </w:r>
      <w:r>
        <w:t xml:space="preserve">Ngay khi An Lạc cho rằng sẽ được nhàn rỗi nhiều ngày, vậy mà đến chiều hôm nay, cửa phòng bệnh đột nhiên bị đẩy ra —</w:t>
      </w:r>
      <w:r>
        <w:br w:type="textWrapping"/>
      </w:r>
      <w:r>
        <w:br w:type="textWrapping"/>
      </w:r>
      <w:r>
        <w:t xml:space="preserve">Bước vào phòng bệnh là một chàng trai mặc một bộ tây trang vừa vặn màu trắng, áo sơ mi màu rượu đỏ kiêu ngạo để mở ba nút áo, để lộ ra mảng da màu mật ong trước ngực. Tóc nhuộm thành màu nâu hạt dẻ, nhìn cực kỳ tiêu sái và thời thượng, chiếc vòng cổ bạc trên cổ phát sáng lấp lánh, lắc lư qua lại khiến người ta hoa cả mắt.</w:t>
      </w:r>
      <w:r>
        <w:br w:type="textWrapping"/>
      </w:r>
      <w:r>
        <w:br w:type="textWrapping"/>
      </w:r>
      <w:r>
        <w:t xml:space="preserve">Chiếc kính râm che mất một phần khuôn mặt, chiếc mũi cao thẳng, đôi môi đẹp đẽ hơi cong lên, để lộ điệu bộ tươi cười xấu xa, đường hoàng bất kham (2).</w:t>
      </w:r>
      <w:r>
        <w:br w:type="textWrapping"/>
      </w:r>
      <w:r>
        <w:br w:type="textWrapping"/>
      </w:r>
      <w:r>
        <w:t xml:space="preserve">Gương mặt này cứ như là của một siêu sao Thiên Vương được truyền thông săn đón, thậm chí có thể trực tiếp đặt chân lên thảm đỏ dự lễ trao giải. Đi thăm bệnh mà còn đeo kính râm, đúng là khoe khoang. Càng khoe khoang hơn chính là, cậu ta không chỉ đeo kính râm mà trong tay còn cầm theo một bó hoa hồng trắng.</w:t>
      </w:r>
      <w:r>
        <w:br w:type="textWrapping"/>
      </w:r>
      <w:r>
        <w:br w:type="textWrapping"/>
      </w:r>
      <w:r>
        <w:t xml:space="preserve">An Lạc thầm cầu khẩn: hy họng đi nhầm phòng, ngàn vạn lần đừng là ‘cậu em’ kỳ quái này.</w:t>
      </w:r>
      <w:r>
        <w:br w:type="textWrapping"/>
      </w:r>
      <w:r>
        <w:br w:type="textWrapping"/>
      </w:r>
      <w:r>
        <w:t xml:space="preserve">“Anh.” Giọng nói của đối phương vang lên, trầm thấp nhu hòa, lộ ra ý cười ấm áp.</w:t>
      </w:r>
      <w:r>
        <w:br w:type="textWrapping"/>
      </w:r>
      <w:r>
        <w:br w:type="textWrapping"/>
      </w:r>
      <w:r>
        <w:t xml:space="preserve">Tiếng gọi ‘anh’ thẳng thừng phá tan hy vọng ‘Cậu ta đi nhầm phòng’ của An Lạc.</w:t>
      </w:r>
      <w:r>
        <w:br w:type="textWrapping"/>
      </w:r>
      <w:r>
        <w:br w:type="textWrapping"/>
      </w:r>
      <w:r>
        <w:t xml:space="preserve">An Lạc cảm thấy huyệt thái dương của mình bắt đầu giật thình thịch.</w:t>
      </w:r>
      <w:r>
        <w:br w:type="textWrapping"/>
      </w:r>
      <w:r>
        <w:br w:type="textWrapping"/>
      </w:r>
      <w:r>
        <w:t xml:space="preserve">Đối phương chầm chậm bước tới gần giường, bó hoa hồng cũng thuận thế đưa tới trước mặt An Lạc. Hoa hồng hiển nhiên là vừa mới mua, cánh hoa còn vương giọt nước trong suốt chảy xuôi xuống. Cậu ta nhẹ nhàng cong khóe môi, mỉm cười: “Nghe nói anh bị mất trí nhớ, chi bằng thử đoán xem em là đứa em nào đi? Anh nghĩ… em là em hai, em ba, hay là em tư?”</w:t>
      </w:r>
      <w:r>
        <w:br w:type="textWrapping"/>
      </w:r>
      <w:r>
        <w:br w:type="textWrapping"/>
      </w:r>
      <w:r>
        <w:t xml:space="preserve">“…” An Lạc nhíu mày.</w:t>
      </w:r>
      <w:r>
        <w:br w:type="textWrapping"/>
      </w:r>
      <w:r>
        <w:br w:type="textWrapping"/>
      </w:r>
      <w:r>
        <w:t xml:space="preserve">“Đoán đi, đoán đúng em có quà cho anh.”</w:t>
      </w:r>
      <w:r>
        <w:br w:type="textWrapping"/>
      </w:r>
      <w:r>
        <w:br w:type="textWrapping"/>
      </w:r>
      <w:r>
        <w:t xml:space="preserve">“Bỏ hoa đi.” An Lạc giận tái mặt.</w:t>
      </w:r>
      <w:r>
        <w:br w:type="textWrapping"/>
      </w:r>
      <w:r>
        <w:br w:type="textWrapping"/>
      </w:r>
      <w:r>
        <w:t xml:space="preserve">“Đây là đặc biệt mua cho anh mà. Hoa hồng trắng nhìn không quá chói mắt, hương cũng rất thơm, đặt trong phòng bệnh có thể điều tiết tâm tình, có lợi cho anh sớm ngày bình phục.”</w:t>
      </w:r>
      <w:r>
        <w:br w:type="textWrapping"/>
      </w:r>
      <w:r>
        <w:br w:type="textWrapping"/>
      </w:r>
      <w:r>
        <w:t xml:space="preserve">Một bó hoa hồng chừng như bị cậu ta biến thành thứ thuốc chữa bệnh thần kỳ.</w:t>
      </w:r>
      <w:r>
        <w:br w:type="textWrapping"/>
      </w:r>
      <w:r>
        <w:br w:type="textWrapping"/>
      </w:r>
      <w:r>
        <w:t xml:space="preserve">An Lạc nhìn bó hoa hồng trong lòng, ấn đường nhăn càng chặt hơn, thấp giọng nói: “Đem đi mau, tôi dị ứng với phấn hoa.”</w:t>
      </w:r>
      <w:r>
        <w:br w:type="textWrapping"/>
      </w:r>
      <w:r>
        <w:br w:type="textWrapping"/>
      </w:r>
      <w:r>
        <w:t xml:space="preserve">“Trước đây em không nghe nói anh bị dị ứng với phấn hoa.” Cậu em trai này cũng chẳng thèm nghe lời mà bỏ hoa đi, trái lại không nhìn An Lạc mà nói, sau đó đặt hoa lên tủ đầu giường, bày biện thành một tư thế đẹp đẽ.</w:t>
      </w:r>
      <w:r>
        <w:br w:type="textWrapping"/>
      </w:r>
      <w:r>
        <w:br w:type="textWrapping"/>
      </w:r>
      <w:r>
        <w:t xml:space="preserve">“…” An Lạc cứng người quay đầu đi.</w:t>
      </w:r>
      <w:r>
        <w:br w:type="textWrapping"/>
      </w:r>
      <w:r>
        <w:br w:type="textWrapping"/>
      </w:r>
      <w:r>
        <w:t xml:space="preserve">Cậu em trai xoay người ngồi trở lại bên giường An Lạc, tháo kính râm che mặt xuống, sáp lại gần, nhìn chăm chú vào đôi mắt của An Lạc. Sau một hồi đối mặt, cậu ta mới mở miệng nói: “Thực sự là mất trí nhớ sao?”</w:t>
      </w:r>
      <w:r>
        <w:br w:type="textWrapping"/>
      </w:r>
      <w:r>
        <w:br w:type="textWrapping"/>
      </w:r>
      <w:r>
        <w:t xml:space="preserve">Khuôn mặt cứ như vậy dần dần phóng đại trước mắt, An Lạc bấy giờ mới phát hiện cậu em này có gương mặt rất đẹp. Đôi mắt nhạt màu, con ngươi trong veo tựa như thạch anh đẹp đẽ, khi nở nụ cười tạo ra khí chất khiến người ta mê muội.</w:t>
      </w:r>
      <w:r>
        <w:br w:type="textWrapping"/>
      </w:r>
      <w:r>
        <w:br w:type="textWrapping"/>
      </w:r>
      <w:r>
        <w:t xml:space="preserve">Kiểu con trai vừa hư hỏng vừa đẹp trai này chắc là rất được hoan nghênh, chỉ có điều với cái tên kiêu ngạo càn quấy này, An Lạc chỉ cảm thấy đau đầu, với điệu bộ tươi cười của cậu ta đã sớm bị miễn dịch rồi, bình tĩnh nhìn cậu ta một cái, anh nói: “Xin hỏi, cậu là em nào? Tên là gì? Năm nay bao nhiêu tuổi?”</w:t>
      </w:r>
      <w:r>
        <w:br w:type="textWrapping"/>
      </w:r>
      <w:r>
        <w:br w:type="textWrapping"/>
      </w:r>
      <w:r>
        <w:t xml:space="preserve">“…” Ba vấn đề được hỏi xong, điệu bộ tươi cười dần dần cứng lại trên môi cậu em.</w:t>
      </w:r>
      <w:r>
        <w:br w:type="textWrapping"/>
      </w:r>
      <w:r>
        <w:br w:type="textWrapping"/>
      </w:r>
      <w:r>
        <w:t xml:space="preserve">An Lạc không hài lòng nhướn cao lông mày, “Bỏ hoa đi, tôi dị ứng với phấn hoa.” Dừng lại, “Tôi không muốn nói ba lần.”</w:t>
      </w:r>
      <w:r>
        <w:br w:type="textWrapping"/>
      </w:r>
      <w:r>
        <w:br w:type="textWrapping"/>
      </w:r>
      <w:r>
        <w:t xml:space="preserve">Cậu em ngẩn người, sau đó lộ ra vẻ mặt bi thương, giọng nói trở nên tội nghiệp, còn thêm chút tủi thân: “Anh à, em là em hai, An Nham.”</w:t>
      </w:r>
      <w:r>
        <w:br w:type="textWrapping"/>
      </w:r>
      <w:r>
        <w:br w:type="textWrapping"/>
      </w:r>
      <w:r>
        <w:t xml:space="preserve">An Lạc gật đầu: “Ừ, đã biết, lần sau gặp mặt tôi sẽ nhận ra cậu, An Nham.” Dừng lại, “Là chữ Nham nào?”</w:t>
      </w:r>
      <w:r>
        <w:br w:type="textWrapping"/>
      </w:r>
      <w:r>
        <w:br w:type="textWrapping"/>
      </w:r>
      <w:r>
        <w:t xml:space="preserve">“…” An Nham hệt như bị đả kích, im lặng một lúc lâu, sau mới nói: “Núi đá nham.” (3)</w:t>
      </w:r>
      <w:r>
        <w:br w:type="textWrapping"/>
      </w:r>
      <w:r>
        <w:br w:type="textWrapping"/>
      </w:r>
      <w:r>
        <w:t xml:space="preserve">“Vậy à.”</w:t>
      </w:r>
      <w:r>
        <w:br w:type="textWrapping"/>
      </w:r>
      <w:r>
        <w:br w:type="textWrapping"/>
      </w:r>
      <w:r>
        <w:t xml:space="preserve">An Nham dừng một chút, lại hỏi: “Đúng rồi, em nghe Thái Bình nói, chân của anh… bị gãy xương?”</w:t>
      </w:r>
      <w:r>
        <w:br w:type="textWrapping"/>
      </w:r>
      <w:r>
        <w:br w:type="textWrapping"/>
      </w:r>
      <w:r>
        <w:t xml:space="preserve">An Lạc cúi đầu nhìn hai chân đang bị bọc trong thạch cao, nói: “Gãy xương, tháo thạch cao ra mới biết có thể đi lại được hay không.”</w:t>
      </w:r>
      <w:r>
        <w:br w:type="textWrapping"/>
      </w:r>
      <w:r>
        <w:br w:type="textWrapping"/>
      </w:r>
      <w:r>
        <w:t xml:space="preserve">An Nham vẻ mặt yêu thương vươn tay, muốn chạm vào chân An Lạc để bày tỏ sự an ủi, nhưng bị ánh mắt của An Lạc lạnh lùng đảo qua thì vội vàng xê dịch ngón tay, thay đổi mục tiêu là chạm lên thạch cao rắn chắc.</w:t>
      </w:r>
      <w:r>
        <w:br w:type="textWrapping"/>
      </w:r>
      <w:r>
        <w:br w:type="textWrapping"/>
      </w:r>
      <w:r>
        <w:t xml:space="preserve">“Còn đau không?” An Nham nhẹ nhàng hỏi.</w:t>
      </w:r>
      <w:r>
        <w:br w:type="textWrapping"/>
      </w:r>
      <w:r>
        <w:br w:type="textWrapping"/>
      </w:r>
      <w:r>
        <w:t xml:space="preserve">“Không có cảm giác gì còn đáng sợ hơn là bị đau.” An Lạc nói.</w:t>
      </w:r>
      <w:r>
        <w:br w:type="textWrapping"/>
      </w:r>
      <w:r>
        <w:br w:type="textWrapping"/>
      </w:r>
      <w:r>
        <w:t xml:space="preserve">“…”</w:t>
      </w:r>
      <w:r>
        <w:br w:type="textWrapping"/>
      </w:r>
      <w:r>
        <w:br w:type="textWrapping"/>
      </w:r>
      <w:r>
        <w:t xml:space="preserve">Anh trai lúc nào cũng lạnh nhạt và thờ ơ như thế này, từ nhỏ tới lớn mỗi lần muốn quan tâm tới anh thì đều bị anh nói một câu làm cho buồn bã trở về. An Nham cảm thấy có chút tủi thân, cúi đầu ngẩn ngơ nhìn thạch cao trên đùi anh.</w:t>
      </w:r>
      <w:r>
        <w:br w:type="textWrapping"/>
      </w:r>
      <w:r>
        <w:br w:type="textWrapping"/>
      </w:r>
      <w:r>
        <w:t xml:space="preserve">Cũng không biết đã trải qua bao lâu, An Lạc đột nhiên mở miệng nói: “Cậu muốn nhìn chòng chọc tới mức đục thủng một lỗ trên thạch cao của tôi sao?”</w:t>
      </w:r>
      <w:r>
        <w:br w:type="textWrapping"/>
      </w:r>
      <w:r>
        <w:br w:type="textWrapping"/>
      </w:r>
      <w:r>
        <w:t xml:space="preserve">“…” An Nham ngẩng đầu lên, vẻ mặt vô tội nhìn anh, biểu cảm này cứ như là một con thú nhỏ bị người ta bắt nạt.</w:t>
      </w:r>
      <w:r>
        <w:br w:type="textWrapping"/>
      </w:r>
      <w:r>
        <w:br w:type="textWrapping"/>
      </w:r>
      <w:r>
        <w:t xml:space="preserve">An Lạc đối diện với đôi mắt giả bộ đáng thương của cậu ta, da dầu tê dại một trận, vội vàng chuyển đường nhìn, nhàn nhạt nói: “Không có việc gì thì về trước đi.”</w:t>
      </w:r>
      <w:r>
        <w:br w:type="textWrapping"/>
      </w:r>
      <w:r>
        <w:br w:type="textWrapping"/>
      </w:r>
      <w:r>
        <w:t xml:space="preserve">An Nham tủi thân nói: “Vất vả lắm em mới bỏ được thì giờ đến thăm anh.”</w:t>
      </w:r>
      <w:r>
        <w:br w:type="textWrapping"/>
      </w:r>
      <w:r>
        <w:br w:type="textWrapping"/>
      </w:r>
      <w:r>
        <w:t xml:space="preserve">An Lạc mặt không thay đổi nhìn lên trần nhà.</w:t>
      </w:r>
      <w:r>
        <w:br w:type="textWrapping"/>
      </w:r>
      <w:r>
        <w:br w:type="textWrapping"/>
      </w:r>
      <w:r>
        <w:t xml:space="preserve">An Nham không chịu, mặt dày nói tiếp: “Anh, đã lâu không gặp, ôn chuyện một chút nhé…”</w:t>
      </w:r>
      <w:r>
        <w:br w:type="textWrapping"/>
      </w:r>
      <w:r>
        <w:br w:type="textWrapping"/>
      </w:r>
      <w:r>
        <w:t xml:space="preserve">An Lạc dứt khoát nhắm mắt lại, không thèm để ý đến nữa.</w:t>
      </w:r>
      <w:r>
        <w:br w:type="textWrapping"/>
      </w:r>
      <w:r>
        <w:br w:type="textWrapping"/>
      </w:r>
      <w:r>
        <w:t xml:space="preserve">Một lát sau, An Nham tựa hồ không thấy thú vị, cuối cùng cũng đứng dậy bỏ đi, tiện thể mang theo bó hoa hồng đặt trên tủ đầu giường. </w:t>
      </w:r>
      <w:r>
        <w:br w:type="textWrapping"/>
      </w:r>
      <w:r>
        <w:br w:type="textWrapping"/>
      </w:r>
      <w:r>
        <w:t xml:space="preserve">Đi tới cửa, cậu ta đột nhiên thấp giọng: “Xin lỗi, lần sau em sẽ không tặng hoa hồng nữa, em không biết anh dị ứng với phấn hoa.”</w:t>
      </w:r>
      <w:r>
        <w:br w:type="textWrapping"/>
      </w:r>
      <w:r>
        <w:br w:type="textWrapping"/>
      </w:r>
      <w:r>
        <w:t xml:space="preserve">Giọng nói của cậu ta dường như không còn cợt nhả thiếu đứng đắn như vừa rồi nữa, mà như bị đè thấp một cách lạ lùng. Trong giọng nói trầm thấp tựa hồ có chuyện giấu kín không thể nói rõ, giống như giọt nước trong suốt nhẹ nhàng lướt qua trên cửa sổ thủy tinh, không để lại dấu vết.</w:t>
      </w:r>
      <w:r>
        <w:br w:type="textWrapping"/>
      </w:r>
      <w:r>
        <w:br w:type="textWrapping"/>
      </w:r>
      <w:r>
        <w:t xml:space="preserve">An Lạc khó hiểu ngẩng đầu, nhưng chỉ thấy bóng lưng cao ngất rắn rỏi đi mất của cậu ta. </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rưa ngày hôm sau An Nham lại chạy tới bệnh viện thăm bệnh, tên em trai da mặt dày sụ này quả thực khiến người ta phải than thở.</w:t>
      </w:r>
      <w:r>
        <w:br w:type="textWrapping"/>
      </w:r>
      <w:r>
        <w:br w:type="textWrapping"/>
      </w:r>
      <w:r>
        <w:t xml:space="preserve">An Lạc còn tưởng thái độ lạnh nhạt của mình ngày hôm qua sẽ làm cậu ta thức thời một chút, không ngờ An Nham dường như hoàn toàn quên mất chuyện hôm qua bị anh trai xua đuổi. Hôm nay tới thăm bệnh, khóe miệng vẫn cong lên tươi cười để lộ vẻ đẹp trai như thường, trên mặt vẫn đeo kính râm. Có điều lần này không mang một theo bó hoa hồng nữa mà là một giỏ hoa quả rất to.</w:t>
      </w:r>
      <w:r>
        <w:br w:type="textWrapping"/>
      </w:r>
      <w:r>
        <w:br w:type="textWrapping"/>
      </w:r>
      <w:r>
        <w:t xml:space="preserve">“Anh, hôm nay có cảm thấy khá lên không?” An Nham cười hì hì hỏi thăm.</w:t>
      </w:r>
      <w:r>
        <w:br w:type="textWrapping"/>
      </w:r>
      <w:r>
        <w:br w:type="textWrapping"/>
      </w:r>
      <w:r>
        <w:t xml:space="preserve">An Lạc bình tĩnh trả lời: “Vẫn như hôm qua.”</w:t>
      </w:r>
      <w:r>
        <w:br w:type="textWrapping"/>
      </w:r>
      <w:r>
        <w:br w:type="textWrapping"/>
      </w:r>
      <w:r>
        <w:t xml:space="preserve">“Thế ạ.” An Nham bị dội gáo nước lạnh, nhưng cũng chẳng ngại mà vẫn cười hì hì, “Em hỏi qua bác sĩ rồi, bác sĩ bảo phẫu thuật rất thành công, quá trình khôi phục có thể kéo dài, không nên gấp gáp, từ từ sẽ tốt thôi.”</w:t>
      </w:r>
      <w:r>
        <w:br w:type="textWrapping"/>
      </w:r>
      <w:r>
        <w:br w:type="textWrapping"/>
      </w:r>
      <w:r>
        <w:t xml:space="preserve">“…” An Lạc không đáp lời.</w:t>
      </w:r>
      <w:r>
        <w:br w:type="textWrapping"/>
      </w:r>
      <w:r>
        <w:br w:type="textWrapping"/>
      </w:r>
      <w:r>
        <w:t xml:space="preserve">An Nham xoay người lấy một quả táo trong giỏ trái cây, bắt đầu chăm chú gọt vỏ. Động tác của cậu không tệ, nhanh chóng gọt sạch sẽ vỏ táo, sau đó xắt một miếng, ân cần đưa tới môi An lạc, vẻ mặt lấy lòng, cười cười: “Anh, có ăn táo không?”</w:t>
      </w:r>
      <w:r>
        <w:br w:type="textWrapping"/>
      </w:r>
      <w:r>
        <w:br w:type="textWrapping"/>
      </w:r>
      <w:r>
        <w:t xml:space="preserve">Nếu phía sau cậu có một cái đuôi to dài, thì chắc chắn là lúc này nó đang quẫy quẫy.</w:t>
      </w:r>
      <w:r>
        <w:br w:type="textWrapping"/>
      </w:r>
      <w:r>
        <w:br w:type="textWrapping"/>
      </w:r>
      <w:r>
        <w:t xml:space="preserve">“…” An Lạc tưởng tượng ra hình ảnh đó, da đầu không khỏi tê dại một trận. Hầu kết hơi giật giật, muốn mở niệng nói cái gì đó để giảm bớt cảm xúc phức tạp trong lòng xuống, thế nhưng, đối diện với cặp mắt phát sáng kia của An Nham, nhìn ánh mắt tràn đầy chờ mong của cậu, An Lạc đột nhiên có phần không đành lòng.</w:t>
      </w:r>
      <w:r>
        <w:br w:type="textWrapping"/>
      </w:r>
      <w:r>
        <w:br w:type="textWrapping"/>
      </w:r>
      <w:r>
        <w:t xml:space="preserve">Nhớ tới ngày hôm qua, trong giây phút bắt cậu mang hoa đi, biểu cảm của cậu là vẻ mặt tổn thương, An Lạc thầm nghĩ, cậu em thứ này tuy da mặt hơi dày, nhưng nếu đã tự tay gọt táo lấy lòng anh cả là mình thế này… có lẽ không nên lạnh lùng quá mức.</w:t>
      </w:r>
      <w:r>
        <w:br w:type="textWrapping"/>
      </w:r>
      <w:r>
        <w:br w:type="textWrapping"/>
      </w:r>
      <w:r>
        <w:t xml:space="preserve">Tuy cậu em trai trước mặt đây vẫn rất xa lạ, nhưng dù sao cũng là thân nhân sống chung nhiều năm của thân thể này, về sau còn phải tiếp tục sống trong An gia, quan hệ anh em lúc đấy mà căng thẳng thì lại không có gì hay cho mình.</w:t>
      </w:r>
      <w:r>
        <w:br w:type="textWrapping"/>
      </w:r>
      <w:r>
        <w:br w:type="textWrapping"/>
      </w:r>
      <w:r>
        <w:t xml:space="preserve">Kiềm chế cảm giác khó chịu nảy sinh trong lòng, An Lạc mặt cứng ngắc tiếp nhận miếng táo cậu đưa tới, cúi đầu cắn một miếng, nhận thấy quả táo này cũng khá ngon miệng, không khó ăn như tưởng tượng. An Lạc giãn lông mày ra, chậm rãi ăn từng miếng.</w:t>
      </w:r>
      <w:r>
        <w:br w:type="textWrapping"/>
      </w:r>
      <w:r>
        <w:br w:type="textWrapping"/>
      </w:r>
      <w:r>
        <w:t xml:space="preserve">Nhìn anh trai cúi đầu yên lặng cắn táo, nụ cười nơi khóe môi của An Nham không khỏi mở rộng.</w:t>
      </w:r>
      <w:r>
        <w:br w:type="textWrapping"/>
      </w:r>
      <w:r>
        <w:br w:type="textWrapping"/>
      </w:r>
      <w:r>
        <w:t xml:space="preserve">Sau giờ trưa, ánh nắng xuyên qua cửa sổ vương vãi vào phòng bệnh, đúng lúc chiếu lên người An Lạc một quanh ảnh nhàn nhạt. Từ góc này có thể thấy mái tóc đen nhánh và hàng lông mi thật dài của anh, khuôn mặt lạnh lùng như băng, vì đang bị thương nên lộ vẻ trắng bệch. Ánh dương chiếu xuống, như tạo cho người khác một cảm giác phải yêu thương nhẹ nhàng.</w:t>
      </w:r>
      <w:r>
        <w:br w:type="textWrapping"/>
      </w:r>
      <w:r>
        <w:br w:type="textWrapping"/>
      </w:r>
      <w:r>
        <w:t xml:space="preserve">An Nham nhìn anh một hồi, thấp giọng nói: “Anh mất trí nhớ, nhưng thật ra lại dịu dàng hơn trước đây.”</w:t>
      </w:r>
      <w:r>
        <w:br w:type="textWrapping"/>
      </w:r>
      <w:r>
        <w:br w:type="textWrapping"/>
      </w:r>
      <w:r>
        <w:t xml:space="preserve">An Lạc ngẩng đầu nhìn cậu, trong ánh mắt không có một chút tâm tình nào liên quan đến ‘dịu dàng’, ngược lại vô cùng bình tĩnh và lạnh nhạt.</w:t>
      </w:r>
      <w:r>
        <w:br w:type="textWrapping"/>
      </w:r>
      <w:r>
        <w:br w:type="textWrapping"/>
      </w:r>
      <w:r>
        <w:t xml:space="preserve">— ra vẻ làm gì, anh trai mạnh miệng nhẹ dạ. Tâm tình An Nham rất tốt, cong khóe môi lên, nói: “Anh à, cả ngày ở trong phòng bệnh, chắc là buồn lắm nhỉ?”</w:t>
      </w:r>
      <w:r>
        <w:br w:type="textWrapping"/>
      </w:r>
      <w:r>
        <w:br w:type="textWrapping"/>
      </w:r>
      <w:r>
        <w:t xml:space="preserve">An Lạc suy nghĩ một chút, rồi gật đầu.</w:t>
      </w:r>
      <w:r>
        <w:br w:type="textWrapping"/>
      </w:r>
      <w:r>
        <w:br w:type="textWrapping"/>
      </w:r>
      <w:r>
        <w:t xml:space="preserve">“Vậy em mang anh ra ngoài hít thở không khí nhé.”</w:t>
      </w:r>
      <w:r>
        <w:br w:type="textWrapping"/>
      </w:r>
      <w:r>
        <w:br w:type="textWrapping"/>
      </w:r>
      <w:r>
        <w:t xml:space="preserve">Dứt lời, An Nham liền đứng dậy đi khỏi, một lát sau đẩy một chiếc xe lăn đến bên giường An Lạc.</w:t>
      </w:r>
      <w:r>
        <w:br w:type="textWrapping"/>
      </w:r>
      <w:r>
        <w:br w:type="textWrapping"/>
      </w:r>
      <w:r>
        <w:t xml:space="preserve">Trên đùi An Lạc là thạch cao, đừng nói không thể đứng lên mà ngay cả di chuyển cũng hết sức khó khăn. Đang cau mày không biết phải làm sao thì thấy An Nham đột nhiên cúi người xuống, nói: “Em bế anh nhé.”</w:t>
      </w:r>
      <w:r>
        <w:br w:type="textWrapping"/>
      </w:r>
      <w:r>
        <w:br w:type="textWrapping"/>
      </w:r>
      <w:r>
        <w:t xml:space="preserve">“…” An Lạc cực kỳ không quen tiếp xúc thân thể với người khác, nhưng hiện giờ dựa vào sức của mình thì không thể dùng hai tay trèo lên xe được. Từ lúc trùng sinh đến giờ anh vẫn luôn ở trong phòng bệnh, quả thực rất muốn đi ra ngoài hít thở không khí mới mẻ một chút, nếu hai chân không thể di chuyển thì đành phải để cậu bế thôi.</w:t>
      </w:r>
      <w:r>
        <w:br w:type="textWrapping"/>
      </w:r>
      <w:r>
        <w:br w:type="textWrapping"/>
      </w:r>
      <w:r>
        <w:t xml:space="preserve">An Lạc bình tĩnh gật đầu: “Được.”</w:t>
      </w:r>
      <w:r>
        <w:br w:type="textWrapping"/>
      </w:r>
      <w:r>
        <w:br w:type="textWrapping"/>
      </w:r>
      <w:r>
        <w:t xml:space="preserve">Vẻ mặt của An Nham hình như có chút mừng rỡ, được cho phép, cậu vội vàng tới bên giường, một tay ôm vai anh, một tay vòng qua hông, hai tay hơi dùng sức, nhấc cả người anh khỏi giường, rồi nhẹ nhàng đặt xuống xe lăn bên cạnh.</w:t>
      </w:r>
      <w:r>
        <w:br w:type="textWrapping"/>
      </w:r>
      <w:r>
        <w:br w:type="textWrapping"/>
      </w:r>
      <w:r>
        <w:t xml:space="preserve">Cử chỉ của cậu cực kỳ dịu dàng, cứ như thứ ôm trong lòng là bảo vật quý báu nhất. Toàn bộ quá trình cậu luôn cẩn thận, thậm chí không hề chạm tới bất kì vết thương nào.</w:t>
      </w:r>
      <w:r>
        <w:br w:type="textWrapping"/>
      </w:r>
      <w:r>
        <w:br w:type="textWrapping"/>
      </w:r>
      <w:r>
        <w:t xml:space="preserve">An Lạc cố gắng quên đi cảm giác khó chịu nảy sinh từ tận đáy lòng khi bị cậu nhẹ nhàng ôm như vậy, bình tĩnh định chuyển động xe lăn ra ngoài thì lại bị An Nham khẽ đè tay lại —</w:t>
      </w:r>
      <w:r>
        <w:br w:type="textWrapping"/>
      </w:r>
      <w:r>
        <w:br w:type="textWrapping"/>
      </w:r>
      <w:r>
        <w:t xml:space="preserve">“Để em.”</w:t>
      </w:r>
      <w:r>
        <w:br w:type="textWrapping"/>
      </w:r>
      <w:r>
        <w:br w:type="textWrapping"/>
      </w:r>
      <w:r>
        <w:t xml:space="preserve">An Lạc quay đầu lại, đối diện với đôi mắt ngập tràn tươi cười của cậu.</w:t>
      </w:r>
      <w:r>
        <w:br w:type="textWrapping"/>
      </w:r>
      <w:r>
        <w:br w:type="textWrapping"/>
      </w:r>
      <w:r>
        <w:t xml:space="preserve">An Nham tặng lại anh trai một nụ cười xán lạn, sau đó xoay người cầm một tấm đệm mỏng từ trên giường xuống, cẩn thận tỉ mỉ phủ lên đùi An Lạc, lúc này mới quay vào đeo lại kính râm, đẩy xe lăn ra ngoài.</w:t>
      </w:r>
      <w:r>
        <w:br w:type="textWrapping"/>
      </w:r>
      <w:r>
        <w:br w:type="textWrapping"/>
      </w:r>
      <w:r>
        <w:t xml:space="preserve">***</w:t>
      </w:r>
      <w:r>
        <w:br w:type="textWrapping"/>
      </w:r>
      <w:r>
        <w:br w:type="textWrapping"/>
      </w:r>
      <w:r>
        <w:t xml:space="preserve">Thời tiết bên ngoài khá đẹp, lúc này đang là đầu hạ, ánh nắng rất xán lạn, phơi nắng tạo cho người ta một cái giác thư thái rất ấm áp. Lâu rồi không được phơi mình dưới ánh mặt trời, rốt cục An Lạc cũng được hít thở không khí mới mẻ, tâm tình không còn hỗn loạn nữa mà khá lên rất nhiều.</w:t>
      </w:r>
      <w:r>
        <w:br w:type="textWrapping"/>
      </w:r>
      <w:r>
        <w:br w:type="textWrapping"/>
      </w:r>
      <w:r>
        <w:t xml:space="preserve">Từ lúc ra khỏi phòng bệnh, An Lạc đã thấy bồn hoa tươi đẹp trong bệnh viện.</w:t>
      </w:r>
      <w:r>
        <w:br w:type="textWrapping"/>
      </w:r>
      <w:r>
        <w:br w:type="textWrapping"/>
      </w:r>
      <w:r>
        <w:t xml:space="preserve">Cách đó không xa có một chiếc đài phun nước âm nhạc, những tia nước đẹp đẽ được phun ra theo các loại tiết tấu âm nhạc, bên cạnh đài phun nước là bãi cỏ trải căng xanh tươi, ở giữa là một con đường nhỏ rộng hơn một mét, có vài bệnh nhân đang được người nhà dẫn đi dạo nhàn nhã trên đó.</w:t>
      </w:r>
      <w:r>
        <w:br w:type="textWrapping"/>
      </w:r>
      <w:r>
        <w:br w:type="textWrapping"/>
      </w:r>
      <w:r>
        <w:t xml:space="preserve">Điều kiện của bệnh viện này vô cùng tốt, phòng bệnh VIP được bố trí như một khách sạn xa hoa, cây cối xanh tươi xung quanh có lẽ cũng được chăm bón hoàn hảo. Bản thân mình được ở trong một bệnh viện có điều kiện cực kỳ tốt như thế này, vậy hiển nhiên nơi anh trùng sinh nhất định là một thành phố có nền kinh tế tương đối phát triển.</w:t>
      </w:r>
      <w:r>
        <w:br w:type="textWrapping"/>
      </w:r>
      <w:r>
        <w:br w:type="textWrapping"/>
      </w:r>
      <w:r>
        <w:t xml:space="preserve">An Lạc nhìn chung quanh, khẳng định mình chưa từng tới đây.</w:t>
      </w:r>
      <w:r>
        <w:br w:type="textWrapping"/>
      </w:r>
      <w:r>
        <w:br w:type="textWrapping"/>
      </w:r>
      <w:r>
        <w:t xml:space="preserve">Khí hậu của thành phố này rất tốt, không khí cũng cực kỳ trong lành. An Lạc nhìn môi trường xung quanh lạ lẫm, đột nhiên rất muốn biết rốt cuộc thân phận và hoàn cảnh của thân thể mới này của mình như thế nào, ngoài ra, dung mạo và tính cách của hai cậu em chưa xuất hiện ra sao?</w:t>
      </w:r>
      <w:r>
        <w:br w:type="textWrapping"/>
      </w:r>
      <w:r>
        <w:br w:type="textWrapping"/>
      </w:r>
      <w:r>
        <w:t xml:space="preserve">Nghĩ nhiều như vậy, vừa cảm thấy xa lạ, lại vừa cảm thấy rất tò mò.</w:t>
      </w:r>
      <w:r>
        <w:br w:type="textWrapping"/>
      </w:r>
      <w:r>
        <w:br w:type="textWrapping"/>
      </w:r>
      <w:r>
        <w:t xml:space="preserve">“Anh à, chúng ta sang bên kia một chút nhé.” An Nham chỉ bãi cỏ cách đó không xa, nơi có vị trí rất tốt để phơi nắng. An Lạc gật đầu, để cậu đẩy xe lăn tới cạnh bãi cỏ.</w:t>
      </w:r>
      <w:r>
        <w:br w:type="textWrapping"/>
      </w:r>
      <w:r>
        <w:br w:type="textWrapping"/>
      </w:r>
      <w:r>
        <w:t xml:space="preserve">Bên cạnh bãi cỏ có một băng ghế gỗ cho mọi người nghỉ ngơi, An Nham đẩy xe tới cạnh băng ghế rồi ngồi xuống, quay đầu nở một nụ cười với anh trai. Ánh dương chiếu xuống, mái tóc màu nâu của cậu tựa hồ như được mạ thêm một lớp màu vàng đẹp mắt.</w:t>
      </w:r>
      <w:r>
        <w:br w:type="textWrapping"/>
      </w:r>
      <w:r>
        <w:br w:type="textWrapping"/>
      </w:r>
      <w:r>
        <w:t xml:space="preserve">An Lạc không hiểu cậu có cái gì buồn cười, im lặng nhìn khuôn mặt tươi cười của cậu một hồi, rồi xuyên ánh mắt qua khuôn mặt cậu, hướng về phong cảnh tú lệ xa xa.</w:t>
      </w:r>
      <w:r>
        <w:br w:type="textWrapping"/>
      </w:r>
      <w:r>
        <w:br w:type="textWrapping"/>
      </w:r>
      <w:r>
        <w:t xml:space="preserve">Cách đó không xa, một đám người mang theo máy ảnh đột nhiên xông về hướng này, xem chừng có vẻ là phóng viên… An Lạc đang ngờ vực, lẽ nào trong bệnh viện này lại xảy ra sự cố điều trị kinh động đến truyền thông, thì thấy An Nham biến sắc, đứng dậy, chắn trước mặt mình.</w:t>
      </w:r>
      <w:r>
        <w:br w:type="textWrapping"/>
      </w:r>
      <w:r>
        <w:br w:type="textWrapping"/>
      </w:r>
      <w:r>
        <w:t xml:space="preserve">Đám phóng viên kia quả nhiên dừng lại trước mặt cậu.</w:t>
      </w:r>
      <w:r>
        <w:br w:type="textWrapping"/>
      </w:r>
      <w:r>
        <w:br w:type="textWrapping"/>
      </w:r>
      <w:r>
        <w:t xml:space="preserve">“Anh An Nham, nghe nói anh từ chối lời mời tham gia phần tiếp theo của đoàn làm phim Vô Tẫn, vội vã trở lại quốc nội, liệu có phải trong nhà đột nhiên xảy ra sự cố nghiêm trọng?!”</w:t>
      </w:r>
      <w:r>
        <w:br w:type="textWrapping"/>
      </w:r>
      <w:r>
        <w:br w:type="textWrapping"/>
      </w:r>
      <w:r>
        <w:t xml:space="preserve">“Anh An Nham, anh vội vã trở về nước rồi đến bệnh viện, là bởi anh trai bị thương của anh? Nghe nói anh trai anh bị bắt cóc, có phải là sự thật không? Với chuyện này, anh có muốn nói gì không?”</w:t>
      </w:r>
      <w:r>
        <w:br w:type="textWrapping"/>
      </w:r>
      <w:r>
        <w:br w:type="textWrapping"/>
      </w:r>
      <w:r>
        <w:t xml:space="preserve">“Anh An, anh trai bị bắt cóc, có phải là do An gia gây thù chuốc oán quá nhiều trong giới kinh doanh nên mới bị trả thù?”</w:t>
      </w:r>
      <w:r>
        <w:br w:type="textWrapping"/>
      </w:r>
      <w:r>
        <w:br w:type="textWrapping"/>
      </w:r>
      <w:r>
        <w:t xml:space="preserve">“Người ngồi trên xe lăn này có phải là anh trai An Lạc của anh?”</w:t>
      </w:r>
      <w:r>
        <w:br w:type="textWrapping"/>
      </w:r>
      <w:r>
        <w:br w:type="textWrapping"/>
      </w:r>
      <w:r>
        <w:t xml:space="preserve">An Nham tháo kính râm, ánh mắt chậm rãi đảo qua đám phóng viên ——</w:t>
      </w:r>
      <w:r>
        <w:br w:type="textWrapping"/>
      </w:r>
      <w:r>
        <w:br w:type="textWrapping"/>
      </w:r>
      <w:r>
        <w:t xml:space="preserve">Tuy trên mặt nở nụ cười nhàn nhạt, nhưng trong phút chốc, ánh mắt cậu đã trở nên lạnh tanh, mỗi chữ mỗi câu thấp giọng nói, “Có bất kỳ vấn đề nào, xin mời để cuộc họp báo ngày mai hãy đơn độc hỏi tôi. Hiện tại —— không được quấy rối thời gian nghỉ ngơi của anh trai tôi.”</w:t>
      </w:r>
      <w:r>
        <w:br w:type="textWrapping"/>
      </w:r>
      <w:r>
        <w:br w:type="textWrapping"/>
      </w:r>
      <w:r>
        <w:t xml:space="preserve">Mọi người bị ánh mắt sắc bén của cậu làm cho hoảng sợ, ngẩn người, ngay sau đó liền hỏi: “Anh An, phiền anh trả lời vấn đề…”, “Anh An…”</w:t>
      </w:r>
      <w:r>
        <w:br w:type="textWrapping"/>
      </w:r>
      <w:r>
        <w:br w:type="textWrapping"/>
      </w:r>
      <w:r>
        <w:t xml:space="preserve">Đám phóng viên vẫn không nghe lời như cũ, không bỏ cuộc, tuôn ra bao vây hai người, ánh đèn chớp của máy ảnh tanh tách không ngừng, câu hỏi cứ như súng liên thanh bắn phá liên tiếp, phô trương đến mức khiến mọi người qua đường cũng hiếu kỳ mà dừng bước chân.</w:t>
      </w:r>
      <w:r>
        <w:br w:type="textWrapping"/>
      </w:r>
      <w:r>
        <w:br w:type="textWrapping"/>
      </w:r>
      <w:r>
        <w:t xml:space="preserve">An Nham khẽ chớp mắt.</w:t>
      </w:r>
      <w:r>
        <w:br w:type="textWrapping"/>
      </w:r>
      <w:r>
        <w:br w:type="textWrapping"/>
      </w:r>
      <w:r>
        <w:t xml:space="preserve">Nếu là một mình cậu, cho dù không cần để ý hình tượng mà khước từ đám ký giả này cũng chẳng thành vấn đề, nhưng hiện tại đang có An Lạc, hai chân anh vừa mới phẫu thuật xong phải ngồi trên xe lăn, ngộ nhỡ lại bị thương nữa thì hậu quả dứt khoát không thể tưởng tượng nổi.</w:t>
      </w:r>
      <w:r>
        <w:br w:type="textWrapping"/>
      </w:r>
      <w:r>
        <w:br w:type="textWrapping"/>
      </w:r>
      <w:r>
        <w:t xml:space="preserve">An Nham hít sâu một hơi, vừa định mở miệng thì chợt thấy An Lạc ngồi trên xe lăn cất tiếng ——</w:t>
      </w:r>
      <w:r>
        <w:br w:type="textWrapping"/>
      </w:r>
      <w:r>
        <w:br w:type="textWrapping"/>
      </w:r>
      <w:r>
        <w:t xml:space="preserve">“Các người không đoán sai, tôi chính là anh trai của cậu ấy, An Lạc.”</w:t>
      </w:r>
      <w:r>
        <w:br w:type="textWrapping"/>
      </w:r>
      <w:r>
        <w:br w:type="textWrapping"/>
      </w:r>
      <w:r>
        <w:t xml:space="preserve">Không ngờ đại thiếu gia luôn luôn lạnh nhạt của An gia lại tự dưng mở miệng nói chuyện trước mặt truyền thông, đám phóng viên vội vàng chen lấn, chụp hình anh lia lịa.</w:t>
      </w:r>
      <w:r>
        <w:br w:type="textWrapping"/>
      </w:r>
      <w:r>
        <w:br w:type="textWrapping"/>
      </w:r>
      <w:r>
        <w:t xml:space="preserve">An Lạc nhìn ống kính, bình tĩnh nói: “Chính xác là tôi bị bắt cóc, về phần kẻ bắt cóc là ai, không chỉ các anh chị, mà ngay cả chính tôi cũng rất muốn biết.” Thoáng dừng lại, “Đúng rồi, tiện thể nói cho các anh chị biết một tin tức bất ngờ hơn —— Tôi đã mất trí nhớ, không nhớ chuyện trước đây.”</w:t>
      </w:r>
      <w:r>
        <w:br w:type="textWrapping"/>
      </w:r>
      <w:r>
        <w:br w:type="textWrapping"/>
      </w:r>
      <w:r>
        <w:t xml:space="preserve">An Lạc ngẩng đầu nhìn vẻ mặt khiếp sợ của đám phóng viên, khẽ nhướn cao lông mày, “Các anh chị có thể quay về viết bài được rồi đấy. Vấn đề khác tôi không muốn trả lời, các anh chị cũng không cần phải hỏi lại.” Dứt lời liền quay đầu, không để ý đến mọi người nữa.</w:t>
      </w:r>
      <w:r>
        <w:br w:type="textWrapping"/>
      </w:r>
      <w:r>
        <w:br w:type="textWrapping"/>
      </w:r>
      <w:r>
        <w:t xml:space="preserve">“…” Không lường được anh vừa mở miệng lại mạnh bạo như vậy, cả đám phóng viên cứ giương mắt mà nhìn, nửa ngày không thốt nên lời.</w:t>
      </w:r>
      <w:r>
        <w:br w:type="textWrapping"/>
      </w:r>
      <w:r>
        <w:br w:type="textWrapping"/>
      </w:r>
      <w:r>
        <w:t xml:space="preserve">An Nham cũng thật không ngờ An Lạc lại ra mặt, hơn nữa vừa mở miệng nói thẳng mấy câu mà đã chặn lại được cái miệng của đám phóng viên.</w:t>
      </w:r>
      <w:r>
        <w:br w:type="textWrapping"/>
      </w:r>
      <w:r>
        <w:br w:type="textWrapping"/>
      </w:r>
      <w:r>
        <w:t xml:space="preserve">Nhìn đám phóng viên hai mặt nhìn nhau, An Nham vội nói: “Hiện giờ đang là thời gian riêng tư của chúng tôi, xin đừng quấy rối.” Dứt lời liền thẳng thừng xoay người, đẩy An Lạc cấp tốc ra khỏi đám đông.</w:t>
      </w:r>
      <w:r>
        <w:br w:type="textWrapping"/>
      </w:r>
      <w:r>
        <w:br w:type="textWrapping"/>
      </w:r>
      <w:r>
        <w:t xml:space="preserve">***</w:t>
      </w:r>
      <w:r>
        <w:br w:type="textWrapping"/>
      </w:r>
      <w:r>
        <w:br w:type="textWrapping"/>
      </w:r>
      <w:r>
        <w:t xml:space="preserve">Đến khi đẩy về phòng bệnh, An Lạc cũng chẳng nói thêm gì nữa.</w:t>
      </w:r>
      <w:r>
        <w:br w:type="textWrapping"/>
      </w:r>
      <w:r>
        <w:br w:type="textWrapping"/>
      </w:r>
      <w:r>
        <w:t xml:space="preserve">An Nham có phần thấp thỏm, vẻ mặt của An Lạc vẫn rất bình tĩnh, không biết có tức giận hay không. Nhớ đến hình ảnh An Lạc vừa ngồi trên xe lăn vừa bị đám phóng viên bao vây tấn công, An Nham cảm thấy lo lắng không thôi.</w:t>
      </w:r>
      <w:r>
        <w:br w:type="textWrapping"/>
      </w:r>
      <w:r>
        <w:br w:type="textWrapping"/>
      </w:r>
      <w:r>
        <w:t xml:space="preserve">Sau một chốc lặng im, An Nham mới nhẹ giọng mở miệng: “Anh, anh tức giận à?”</w:t>
      </w:r>
      <w:r>
        <w:br w:type="textWrapping"/>
      </w:r>
      <w:r>
        <w:br w:type="textWrapping"/>
      </w:r>
      <w:r>
        <w:t xml:space="preserve">An Lạc ngẩng đầu nhìn cậu, nhìn từ mái tóc nâu vẫn gọn gàng đến đôi giày da không nhiễm một hạt bụi của cậu, sau khi quan sát tỉ mỉ một hồi, An Lạc mới mở miệng nói: “Không ngờ, cậu thực sự là một ngôi sao.”</w:t>
      </w:r>
      <w:r>
        <w:br w:type="textWrapping"/>
      </w:r>
      <w:r>
        <w:br w:type="textWrapping"/>
      </w:r>
      <w:r>
        <w:t xml:space="preserve">An Nham ngẩn người, nhớ tới việc anh bị mất trí nhớ, vội nhẹ giọng giải thích: “Quả thực em có chút danh tiếng trong giới giải trí, đến bệnh viện phải đeo kính râm, sợ người ta nhận ra.” Dừng lại, gục đầu xuống nắm chặt tay, “Hậu quả là bị đám chó săn phát hiện, đám này đúng là vô khổng bất nhập*… Quấy rối đến anh, em thực sự rất xin lỗi.”</w:t>
      </w:r>
      <w:r>
        <w:br w:type="textWrapping"/>
      </w:r>
      <w:r>
        <w:br w:type="textWrapping"/>
      </w:r>
      <w:r>
        <w:t xml:space="preserve">*có nghĩa là chỗ nào cũng nhúng tay vào được, không nơi nào là không thể xông vào.</w:t>
      </w:r>
      <w:r>
        <w:br w:type="textWrapping"/>
      </w:r>
      <w:r>
        <w:br w:type="textWrapping"/>
      </w:r>
      <w:r>
        <w:t xml:space="preserve">An Nham nhẹ nhàng ngồi xổm xuống, ngón tay vịn lên tay cầm của xe lăn, cầm tay An Lạc áp vào trong lồng ngực mình, ngẩng đầu chăm chú nhìn anh, “Em xin lỗi, anh… Em cam đoan, loại tình huống này sẽ không có lần sau.”</w:t>
      </w:r>
      <w:r>
        <w:br w:type="textWrapping"/>
      </w:r>
      <w:r>
        <w:br w:type="textWrapping"/>
      </w:r>
      <w:r>
        <w:t xml:space="preserve">Cử chỉ và ánh mắt như vậy, khiến An Lạc đột nhiên liên tưởng đến con thú cưng cỡ lớn biết lỗi đang làm nũng chủ nhân.</w:t>
      </w:r>
      <w:r>
        <w:br w:type="textWrapping"/>
      </w:r>
      <w:r>
        <w:br w:type="textWrapping"/>
      </w:r>
      <w:r>
        <w:t xml:space="preserve">Nếu trước mặt ngẩng đầu lên nhìn mình là một con chó to thì có thể An Lạc đã chìa tay ra xoa đầu nó rồi, nhưng đáng tiếc, trước mặt lại là An Nham giả vờ tội nghiệp, An Lạc không thể làm gì khác là khẽ lúng túng dời đường nhìn, nhàn nhạt nói: “Tôi không tức giận, cậu đứng lên mà nói.”</w:t>
      </w:r>
      <w:r>
        <w:br w:type="textWrapping"/>
      </w:r>
      <w:r>
        <w:br w:type="textWrapping"/>
      </w:r>
      <w:r>
        <w:t xml:space="preserve">An Nham lập tức nở một nụ cười đẹp trai, đứng lên, tiến sát gần tai anh hỏi: “Anh thực sự không tức giận?”</w:t>
      </w:r>
      <w:r>
        <w:br w:type="textWrapping"/>
      </w:r>
      <w:r>
        <w:br w:type="textWrapping"/>
      </w:r>
      <w:r>
        <w:t xml:space="preserve">An Lạc cứng ngắc gật đầu.</w:t>
      </w:r>
      <w:r>
        <w:br w:type="textWrapping"/>
      </w:r>
      <w:r>
        <w:br w:type="textWrapping"/>
      </w:r>
      <w:r>
        <w:t xml:space="preserve">Cảnh tượng bị phóng viên bao vây tấn công thế này, trước đây anh đã gặp nhiều rồi. Có đôi khi cảm thấy phóng viên đem cái chuyện bé như hạt vừng mà viết bậy bạ suốt một hồi rất đáng ghét, nhưng cũng có đôi khi cần phải lợi dụng họ như thế này để phóng đại truyền bá thông tin, đạt được mục đích của mình.</w:t>
      </w:r>
      <w:r>
        <w:br w:type="textWrapping"/>
      </w:r>
      <w:r>
        <w:br w:type="textWrapping"/>
      </w:r>
      <w:r>
        <w:t xml:space="preserve">An Lạc nghiêng đầu nhìn ra phía ngoài cửa sổ, ánh mắt bình tĩnh nói: “Chuyện tôi mất trí nhớ, dù sao sớm muộn gì cũng sẽ bị lộ, nếu cứ để họ phỏng đoán, thà rằng bây giờ thông qua truyền thông, quanh minh chính đại nói ra luôn.”</w:t>
      </w:r>
      <w:r>
        <w:br w:type="textWrapping"/>
      </w:r>
      <w:r>
        <w:br w:type="textWrapping"/>
      </w:r>
      <w:r>
        <w:t xml:space="preserve">Nói đến đây, khóe môi An Lạc đột nhiên nhếch lên, tựa như đang cười, “Những kẻ bắt cóc tôi, kẻ muốn tôi chết… khi nghe được tin tức này, có thể sẽ vui mừng lắm đây.”</w:t>
      </w:r>
      <w:r>
        <w:br w:type="textWrapping"/>
      </w:r>
      <w:r>
        <w:br w:type="textWrapping"/>
      </w:r>
      <w:r>
        <w:t xml:space="preserve">_________________</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iều hôm nay, An Nham vẫn ở lại bệnh viện cùng An Lạc, ăn cơm tối xong cậu cũng không đi. An Lạc không thể làm gì khác hơn là nghiêm mặt hạ lệnh trục khách, lúc đó An Nham mới bịn rịn rời đi.</w:t>
      </w:r>
      <w:r>
        <w:br w:type="textWrapping"/>
      </w:r>
      <w:r>
        <w:br w:type="textWrapping"/>
      </w:r>
      <w:r>
        <w:t xml:space="preserve">Sau khi cậu đi, An Lạc liền đóng cửa phòng, bật TV, mở kênh thời sự bản địa.</w:t>
      </w:r>
      <w:r>
        <w:br w:type="textWrapping"/>
      </w:r>
      <w:r>
        <w:br w:type="textWrapping"/>
      </w:r>
      <w:r>
        <w:t xml:space="preserve">Đúng 7h kênh thời sự đưa tin, tin tức là những nhân vật và địa danh anh chưa từng nghe qua. Thời sự quốc nội và sự kiện quốc tế đã trở nên vô cùng xa lạ.</w:t>
      </w:r>
      <w:r>
        <w:br w:type="textWrapping"/>
      </w:r>
      <w:r>
        <w:br w:type="textWrapping"/>
      </w:r>
      <w:r>
        <w:t xml:space="preserve">Ánh mắt An Lạc đọng lại trên con số ngày tháng của bản tin dưới góc trái màn hình —</w:t>
      </w:r>
      <w:r>
        <w:br w:type="textWrapping"/>
      </w:r>
      <w:r>
        <w:br w:type="textWrapping"/>
      </w:r>
      <w:r>
        <w:t xml:space="preserve">Thời điểm đó, chính là tai nạn máy bay tại Vancouver 27 năm trước.</w:t>
      </w:r>
      <w:r>
        <w:br w:type="textWrapping"/>
      </w:r>
      <w:r>
        <w:br w:type="textWrapping"/>
      </w:r>
      <w:r>
        <w:t xml:space="preserve">An Lạc nhìn ngày tháng đó, không khỏi khẽ nhíu mày. Nói như vậy, anh trùng sinh thành một người xa lạ của An gia hơn 20 năm sau, tên vẫn là An Lạc — Lẽ nào chỉ là trùng hợp?</w:t>
      </w:r>
      <w:r>
        <w:br w:type="textWrapping"/>
      </w:r>
      <w:r>
        <w:br w:type="textWrapping"/>
      </w:r>
      <w:r>
        <w:t xml:space="preserve">Hơn 20 năm qua, thế giới này đã xảy ra biết bao biến hóa nghiêng trời lệch đất, khoa học kỹ thuật tiến bộ, kinh tế phát triển thần tốc, nhìn thành phố xa lạ với những tòa nhà cao ốc san sát trong bản tin, An Lạc đột nhiên có cảm giác mờ mịt, hoàn toàn tách rời với toàn bộ xã hội.</w:t>
      </w:r>
      <w:r>
        <w:br w:type="textWrapping"/>
      </w:r>
      <w:r>
        <w:br w:type="textWrapping"/>
      </w:r>
      <w:r>
        <w:t xml:space="preserve">Cưỡng chế tâm trạng bất an xuống đáy lòng, An Lạc đổi sang kênh đời sống kinh tế bản địa.</w:t>
      </w:r>
      <w:r>
        <w:br w:type="textWrapping"/>
      </w:r>
      <w:r>
        <w:br w:type="textWrapping"/>
      </w:r>
      <w:r>
        <w:t xml:space="preserve">Trải qua hai ngày xem tin tức, An Lạc đại khái đã biết thành phố mình đang ở hiện nay là Tây Lâm, là trung tâm kinh tế mậu dịch được Chính phủ chọn làm trọng điểm đầu tư tân kiến hơn 20 năm trước, có vị trí địa lí giao thông đầu mối trọng yếu khiến thành phố phát triển cực nhanh, chỉ trong vòng 10 năm ngắn ngủi đã trở thành một trong những thành phố hàng đầu.</w:t>
      </w:r>
      <w:r>
        <w:br w:type="textWrapping"/>
      </w:r>
      <w:r>
        <w:br w:type="textWrapping"/>
      </w:r>
      <w:r>
        <w:t xml:space="preserve">Ông cụ của An gia An Quang Diệu hiển nhiên rất có đầu óc thương nghiệp, nắm bắt đúng thời điểm sơ khai của thành phố để đầu tư, sau khi có lợi nhuận thì mở thêm một số chi nhánh củng cố địa vị, có thể nói An gia cực có danh tiếng và thế lực tại bản địa, tin tức về An Quang Diệu cũng thường xuyên xuất hiện trong thời sự của kênh đời sống kinh tế.</w:t>
      </w:r>
      <w:r>
        <w:br w:type="textWrapping"/>
      </w:r>
      <w:r>
        <w:br w:type="textWrapping"/>
      </w:r>
      <w:r>
        <w:t xml:space="preserve">Tên vẫn là An Lạc, chắc hẳn là con trưởng của An gia, là đứa cháu đích tôn mà An Quang Diệu thương yêu nhất.</w:t>
      </w:r>
      <w:r>
        <w:br w:type="textWrapping"/>
      </w:r>
      <w:r>
        <w:br w:type="textWrapping"/>
      </w:r>
      <w:r>
        <w:t xml:space="preserve">Đại thiếu gia của An gia mất tích, sau ba ngày được công nhân xây dựng phát hiện tại một nhà máy bỏ hoang, toàn thân bị thương tổn được xe cấp cứu đưa đi… Tin tức này liên tục được phát trên TV mấy ngày liền, cảnh sát đã tham gia điều tra, đến nay vẫn chưa có kết quả.</w:t>
      </w:r>
      <w:r>
        <w:br w:type="textWrapping"/>
      </w:r>
      <w:r>
        <w:br w:type="textWrapping"/>
      </w:r>
      <w:r>
        <w:t xml:space="preserve">An Lạc nhẹ nhàng day day thái dương đau nhức.</w:t>
      </w:r>
      <w:r>
        <w:br w:type="textWrapping"/>
      </w:r>
      <w:r>
        <w:br w:type="textWrapping"/>
      </w:r>
      <w:r>
        <w:t xml:space="preserve">Thân phận như vậy khiến anh cảm thấy rất không thích ứng.</w:t>
      </w:r>
      <w:r>
        <w:br w:type="textWrapping"/>
      </w:r>
      <w:r>
        <w:br w:type="textWrapping"/>
      </w:r>
      <w:r>
        <w:t xml:space="preserve">Bất luận hoàn cảnh thân thể giờ đây thế nào thì vẫn là thân nhân của An gia, điều đó khiến anh cảm thấy cực kỳ cực kỳ xa lạ.</w:t>
      </w:r>
      <w:r>
        <w:br w:type="textWrapping"/>
      </w:r>
      <w:r>
        <w:br w:type="textWrapping"/>
      </w:r>
      <w:r>
        <w:t xml:space="preserve">Thạch cao vừa dày vừa nặng trên đùi làm anh không chỉ mất năng lực hoạt đông, mà ngay cả việc nhỏ như đi WC cũng phải có người hỗ trợ, giống như một phế nhân cần người chăm sóc vậy. Mỗi tối nằm một mình trong phòng bệnh, nhẹ nhàng đè nén cảm giác mất đi hai chân, thậm chí là cảm giác… cô độc đáng sợ của một người còn lại duy nhất trên cả thế giới này.</w:t>
      </w:r>
      <w:r>
        <w:br w:type="textWrapping"/>
      </w:r>
      <w:r>
        <w:br w:type="textWrapping"/>
      </w:r>
      <w:r>
        <w:t xml:space="preserve">Tuy An Lạc trước đây sống rất khổ cực, nhưng chí ít bên người anh còn có một đám thuộc hạ nghe lời, hoàn cảnh sống của thời gian đó đối với anh vô cùng quen thuộc, cho dù trắc trở chồng chất nhưng cũng có thể bình tĩnh nghĩ ra cách ứng đáp.</w:t>
      </w:r>
      <w:r>
        <w:br w:type="textWrapping"/>
      </w:r>
      <w:r>
        <w:br w:type="textWrapping"/>
      </w:r>
      <w:r>
        <w:t xml:space="preserve">Thế nhưng hôm nay, ngay cả một người anh có thể tín nhiệm cũng không có.</w:t>
      </w:r>
      <w:r>
        <w:br w:type="textWrapping"/>
      </w:r>
      <w:r>
        <w:br w:type="textWrapping"/>
      </w:r>
      <w:r>
        <w:t xml:space="preserve">Bị bắt cóc, suýt chút nữa thì chết, cho đến bây giờ cảnh sát cũng hoàn toàn chưa tra ra được manh mối. Hiển nhiên, người ẩn núp bên cạnh đại thiếu gia của An gia cũng cực kỳ nguy hiểm đáng sợ, dù là em trai cũng không thể tín nhiệm hoàn toàn.</w:t>
      </w:r>
      <w:r>
        <w:br w:type="textWrapping"/>
      </w:r>
      <w:r>
        <w:br w:type="textWrapping"/>
      </w:r>
      <w:r>
        <w:t xml:space="preserve">Đặc biệt là trong một đại gia tộc kiểu này, tiền tài, quyền lợi, địa vị, đủ loại cám dỗ qua nhiều năm sẽ làm tình thân trở nên lạnh nhạt, người tỏ ra ngoan ngoãn gọi mình là anh trai, không chừng ngầm coi mình là cái đinh trong mắt.</w:t>
      </w:r>
      <w:r>
        <w:br w:type="textWrapping"/>
      </w:r>
      <w:r>
        <w:br w:type="textWrapping"/>
      </w:r>
      <w:r>
        <w:t xml:space="preserve">Nhớ tới An Nham ngày hôm nay ngồi xổm trước mặt mình nhẹ nhàng nói “Anh, em xin lỗi”, ngực An Lạc đột nhiên có cảm giác khẽ đau đớn —— An Nham, ngoại trừ bố An Úc Đông, cậu là người thứ nhất đến bệnh viện thăm hỏi anh.</w:t>
      </w:r>
      <w:r>
        <w:br w:type="textWrapping"/>
      </w:r>
      <w:r>
        <w:br w:type="textWrapping"/>
      </w:r>
      <w:r>
        <w:t xml:space="preserve">Tuy khoa trương đến mức mang một bó hoa hồng tới nhưng bị mình vứt đi, song đến ngày thứ hai vẫn mặt dày như da trâu, lại chạy tới, dáng dấp tươi vui tựa hồ hoàn toàn không để ý đến sự lạnh lùng của anh trai, còn quan tâm mà đẩy xe lăn dẫn mình ra ngoài phơi nắng.</w:t>
      </w:r>
      <w:r>
        <w:br w:type="textWrapping"/>
      </w:r>
      <w:r>
        <w:br w:type="textWrapping"/>
      </w:r>
      <w:r>
        <w:t xml:space="preserve">Trong khoảnh khắc hít thở không khí trong lành, thực sự trong lòng An Lạc rất hài lòng… Chỉ là từ trước đến nay anh không giỏi biểu đạt, càng không thể nói câu cảm ơn với cậu em trai xa lạ.</w:t>
      </w:r>
      <w:r>
        <w:br w:type="textWrapping"/>
      </w:r>
      <w:r>
        <w:br w:type="textWrapping"/>
      </w:r>
      <w:r>
        <w:t xml:space="preserve">An Nham luôn mang theo khuôn mặt mỉm cười… Có thể là người đáng tin cậy không?</w:t>
      </w:r>
      <w:r>
        <w:br w:type="textWrapping"/>
      </w:r>
      <w:r>
        <w:br w:type="textWrapping"/>
      </w:r>
      <w:r>
        <w:t xml:space="preserve">An Lạc không thể xác định.</w:t>
      </w:r>
      <w:r>
        <w:br w:type="textWrapping"/>
      </w:r>
      <w:r>
        <w:br w:type="textWrapping"/>
      </w:r>
      <w:r>
        <w:t xml:space="preserve">Đã trải qua bao đại sự như vậy, anh đã không dám dễ dàng tin tưởng bất cứ kẻ nào, ngoại trừ bản thân mình.</w:t>
      </w:r>
      <w:r>
        <w:br w:type="textWrapping"/>
      </w:r>
      <w:r>
        <w:br w:type="textWrapping"/>
      </w:r>
      <w:r>
        <w:t xml:space="preserve">Quay đầu nhìn ra ngoài cửa sổ, đèn đuốc của cao ốc xa xa sáng trưng, dường như soi chiếu bầu trời ban đêm sáng rực rỡ như ban ngày. Bệnh viện này đại khái được xây dựng trên dải đất trung tâm, mỗi khi đến đêm muộn có thể thấy cảnh đêm cực kỳ hoa mỹ ngoài cửa sổ, thế nhưng lúc này, một người đang nằm trong phòng bệnh là An Lạc đây lại hoàn toàn không có tâm tình thưởng thức cảnh sắc.</w:t>
      </w:r>
      <w:r>
        <w:br w:type="textWrapping"/>
      </w:r>
      <w:r>
        <w:br w:type="textWrapping"/>
      </w:r>
      <w:r>
        <w:t xml:space="preserve">Không biết sau này mình còn phải đối mặt với khốn cảnh như thế nào nữa đây.</w:t>
      </w:r>
      <w:r>
        <w:br w:type="textWrapping"/>
      </w:r>
      <w:r>
        <w:br w:type="textWrapping"/>
      </w:r>
      <w:r>
        <w:t xml:space="preserve">Ngày hôm nay, thông qua truyền thông đã lộ ra thông tin mất trí nhớ của mình, có thể khiến kẻ gây bất lợi cho An Lạc có phần trói buộc? Dù sao, không thể đi con đường của kẻ mất trí nhớ, đã chẳng đáng phải tổn hao sức lực đối phó sao?</w:t>
      </w:r>
      <w:r>
        <w:br w:type="textWrapping"/>
      </w:r>
      <w:r>
        <w:br w:type="textWrapping"/>
      </w:r>
      <w:r>
        <w:t xml:space="preserve">An Lạc thở nhẹ khe khẽ, người không phạm ta ta không phạm người, đó là cách sinh tồn từ trước đến nay của anh. Nếu có kẻ nhất định động đến anh, như vậy, An Lạc anh, cũng tuyệt đối không nhẫn nhục chịu đựng.</w:t>
      </w:r>
      <w:r>
        <w:br w:type="textWrapping"/>
      </w:r>
      <w:r>
        <w:br w:type="textWrapping"/>
      </w:r>
      <w:r>
        <w:t xml:space="preserve">***</w:t>
      </w:r>
      <w:r>
        <w:br w:type="textWrapping"/>
      </w:r>
      <w:r>
        <w:br w:type="textWrapping"/>
      </w:r>
      <w:r>
        <w:t xml:space="preserve">TV đang phân tích xu thế cổ phiếu tăng, An Lạc xem một hồi cảm thấy không thú vị, cầm điều khiển từ xa chuyển kênh qua lại, liên tục thay đổi mấy kênh mà không tìm được chương trình muốn xem. Vừa định tắt TV, màn hình đột nhiên xuất hiện một gương mặt quen thuộc, ngón tay ấn điều khiển chợt dừng lại…</w:t>
      </w:r>
      <w:r>
        <w:br w:type="textWrapping"/>
      </w:r>
      <w:r>
        <w:br w:type="textWrapping"/>
      </w:r>
      <w:r>
        <w:t xml:space="preserve">Màn hình TV đang phát một đoạn quảng cáo, một chàng trai trẻ tuổi toàn thân mặc một bộ âu phục màu trắng, trên mặt đeo kính râm, đang lái một chiếc xe thể thao mui trần màu đỏ chạy vun vút trên đường, ngay sau đó, chiếc xe ngoặt 90 độ đẹp mặt dừng lại tại đầu phố, chàng trai mở cửa xe bước xuống, tháo kính râm, hướng màn ảnh lộ ra nụ cười mỉm nhàn nhạt.</w:t>
      </w:r>
      <w:r>
        <w:br w:type="textWrapping"/>
      </w:r>
      <w:r>
        <w:br w:type="textWrapping"/>
      </w:r>
      <w:r>
        <w:t xml:space="preserve">Xung quanh lấp loáng ánh đèn lộng lẫy, vóc dáng chàng trai trẻ cao to được bộ âu phục cắt vừa vặn làm tôn lên vẻ cao ngất thon dài. Ngũ quan tinh tế, đôi mắt mỉm cười, âu phục màu trắng, xe thể thao đường hoàng phía sau —— Hình tượng này, hoàn toàn là của một thần tượng trong vai Bạch mã Vương tử đẹp trai nhất.</w:t>
      </w:r>
      <w:r>
        <w:br w:type="textWrapping"/>
      </w:r>
      <w:r>
        <w:br w:type="textWrapping"/>
      </w:r>
      <w:r>
        <w:t xml:space="preserve">Khuôn mặt của chàng trai được phóng đại dần dần, cuối cùng hình ảnh dừng tại chính diện cực kỳ rõ ràng. Sau đó, chàng trai khẽ nhếch môi, dùng giọng nói từ tính trầm thấp —— IMPERIAL, kiệt tác, không bao giờ phai nhạt.</w:t>
      </w:r>
      <w:r>
        <w:br w:type="textWrapping"/>
      </w:r>
      <w:r>
        <w:br w:type="textWrapping"/>
      </w:r>
      <w:r>
        <w:t xml:space="preserve">Dưới góc trái màn hình đồng thời hiện lên một dòng chữ nhỏ: hình ảnh người phát ngôn IMPERIAL, đoạt giải Kim Ưng lần thứ 59: An Nham.</w:t>
      </w:r>
      <w:r>
        <w:br w:type="textWrapping"/>
      </w:r>
      <w:r>
        <w:br w:type="textWrapping"/>
      </w:r>
      <w:r>
        <w:t xml:space="preserve">Quảng cáo chỉ có 10 giây đồng hồ, nhưng khiến An Lạc kinh ngạc một hồi lâu.</w:t>
      </w:r>
      <w:r>
        <w:br w:type="textWrapping"/>
      </w:r>
      <w:r>
        <w:br w:type="textWrapping"/>
      </w:r>
      <w:r>
        <w:t xml:space="preserve">Cho đến khi quảng cáo kết thúc, màn hình TV phát “Thế giới ngôi sao giải trí”, An Lạc vẫn còn chìm đắm trong sự kinh ngạc khi nhìn thấy An Nham trên TV vừa rồi.</w:t>
      </w:r>
      <w:r>
        <w:br w:type="textWrapping"/>
      </w:r>
      <w:r>
        <w:br w:type="textWrapping"/>
      </w:r>
      <w:r>
        <w:t xml:space="preserve">Thương hiệu IMPERIAL này trước đây An Lạc chưa từng nghe qua, có lẽ là mấy năm gần đây mới xuất hiện, nhìn tư thái quảng cáo như vậy, chi phí định vị cho thương hiệu này hẳn là rất cao, phát quảng cáo vào giờ vàng buổi tối cũng cần tài chình hỗ trợ cực kỳ hùng hậu, bộ quần áo đó chắc chắn là được thiết kế riêng cho An Nham, khiến thân hình tràn đầy quyến rũ của cậu hiện ra trước mặt khán giả.</w:t>
      </w:r>
      <w:r>
        <w:br w:type="textWrapping"/>
      </w:r>
      <w:r>
        <w:br w:type="textWrapping"/>
      </w:r>
      <w:r>
        <w:t xml:space="preserve">An Lạc nhớ tới ngày mình tỉnh lại, Chu Thái Bình từng đề cập “An Nham đang tham dự tuần lễ thời trang Paris”… Có lẽ, cậu ta đi Paris tham dự tuần lễ thời trang cũng có liên quan đến thương hiệu này.</w:t>
      </w:r>
      <w:r>
        <w:br w:type="textWrapping"/>
      </w:r>
      <w:r>
        <w:br w:type="textWrapping"/>
      </w:r>
      <w:r>
        <w:t xml:space="preserve">Hình ảnh người phát ngôn, đoạt giải Kim Ưng… Những thứ này dường như khoác thêm lên người An Nham tầng tầng hào quang rực rỡ, An Lạc thiếu chút nữa không nhận ra nổi cậu.</w:t>
      </w:r>
      <w:r>
        <w:br w:type="textWrapping"/>
      </w:r>
      <w:r>
        <w:br w:type="textWrapping"/>
      </w:r>
      <w:r>
        <w:t xml:space="preserve">Ngôi sao thần tượng lấp lánh trên màn hình, thật sự chính là em trai của anh?</w:t>
      </w:r>
      <w:r>
        <w:br w:type="textWrapping"/>
      </w:r>
      <w:r>
        <w:br w:type="textWrapping"/>
      </w:r>
      <w:r>
        <w:t xml:space="preserve">Nhớ đến An Nham buổi chiều hôm nay mặt dày cười hi hi gọt táo cho mình, còn ngẩng đầu lên nhìn mình với vẻ mặt nghiêm tức “Anh, em xin lỗi”, với ngôi sao đóng vai anh chàng đẹp trai tàn bạo trên TV kia, hoàn toàn không phải là một người.</w:t>
      </w:r>
      <w:r>
        <w:br w:type="textWrapping"/>
      </w:r>
      <w:r>
        <w:br w:type="textWrapping"/>
      </w:r>
      <w:r>
        <w:t xml:space="preserve">An Nham trước mặt mình, có phần vô lại mặt dày, có phần nghịch ngợm trẻ con, thỉnh thoảng còn giả vờ tội nghiệp, so với chàng trai tiêu sái anh tuấn trên màn hình, thực sự là một trời một vực, cứ như là tâm thần phân liệt.</w:t>
      </w:r>
      <w:r>
        <w:br w:type="textWrapping"/>
      </w:r>
      <w:r>
        <w:br w:type="textWrapping"/>
      </w:r>
      <w:r>
        <w:t xml:space="preserve">Vừa nghĩ sau này phải chung sống với cậu em như vậy, An Lạc cảm thấy đau đầu cùng cực.</w:t>
      </w:r>
      <w:r>
        <w:br w:type="textWrapping"/>
      </w:r>
      <w:r>
        <w:br w:type="textWrapping"/>
      </w:r>
      <w:r>
        <w:t xml:space="preserve">Có điều, nếu cậu ta là minh tinh thì chắc chắn bề bộn nhiều việc, phải ở ngoài một mình? Có thể… về sau sẽ không phải thường xuyên chạm mặt cậu ta?</w:t>
      </w:r>
      <w:r>
        <w:br w:type="textWrapping"/>
      </w:r>
      <w:r>
        <w:br w:type="textWrapping"/>
      </w:r>
      <w:r>
        <w:t xml:space="preserve">Hy vọng là như vậy.</w:t>
      </w:r>
      <w:r>
        <w:br w:type="textWrapping"/>
      </w:r>
      <w:r>
        <w:br w:type="textWrapping"/>
      </w:r>
      <w:r>
        <w:t xml:space="preserve">An Lạc khẽ nhíu mày, nằm thẳng xuống giường nhắm mắt lại.</w:t>
      </w:r>
      <w:r>
        <w:br w:type="textWrapping"/>
      </w:r>
      <w:r>
        <w:br w:type="textWrapping"/>
      </w:r>
      <w:r>
        <w:t xml:space="preserve">Vừa muốn nghỉ ngơi thì đột nhiên nghe thấy một tiếng động từ cửa, sau đó cửa phòng bệnh bị đẩy ra, Chu Thái Bình bước vào.</w:t>
      </w:r>
      <w:r>
        <w:br w:type="textWrapping"/>
      </w:r>
      <w:r>
        <w:br w:type="textWrapping"/>
      </w:r>
      <w:r>
        <w:t xml:space="preserve">An Lạc ngồi dậy hỏi: “Bác sĩ Chu, tìm tôi có việc?” Vẫn chưa quen gọi thẳng tên ‘Thái Bình’ của y, dù sao xưng hô như vậy cũng quá mức thân thiết, gọi bác sĩ Chu tự nhiên hơn.</w:t>
      </w:r>
      <w:r>
        <w:br w:type="textWrapping"/>
      </w:r>
      <w:r>
        <w:br w:type="textWrapping"/>
      </w:r>
      <w:r>
        <w:t xml:space="preserve">Chu Thái Bình cũng quen bị anh gọi là bác sĩ Chu, cười nói: “Hôm nay An Nham phải đi gấp, quên không đưa quà cho anh, vừa chợt nhớ đến mới nhờ người mang đến phòng làm việc của em, bảo em chuyển giao.” Đi tới, đặt một chiếc hộp được đóng gói đẹp đẽ ra trước mặt An Lạc, “Đây là quà nó mang từ Paris về, bảo là… Chắc anh cần một chiếc điện thoại di động mới.”</w:t>
      </w:r>
      <w:r>
        <w:br w:type="textWrapping"/>
      </w:r>
      <w:r>
        <w:br w:type="textWrapping"/>
      </w:r>
      <w:r>
        <w:t xml:space="preserve">Quả thực An Lạc cần một chiếc điện thoại di động. Mấy ngày nay chờ đợi trong bệnh viện, liên lạc với thế giới bên ngoài cũng chỉ có chiếc TV trong phòng bệnh, tuy anh cũng chẳng cần người ta cho điện thoại, nhưng chí ít cũng có cái trong tay để lên mạng tra tin tức.</w:t>
      </w:r>
      <w:r>
        <w:br w:type="textWrapping"/>
      </w:r>
      <w:r>
        <w:br w:type="textWrapping"/>
      </w:r>
      <w:r>
        <w:t xml:space="preserve">Không ngờ An Nham như vậy mà thật ra lại rất biết quan tâm, đúng lúc mang cho anh thứ cần nhất lúc này.</w:t>
      </w:r>
      <w:r>
        <w:br w:type="textWrapping"/>
      </w:r>
      <w:r>
        <w:br w:type="textWrapping"/>
      </w:r>
      <w:r>
        <w:t xml:space="preserve">An Lạc nhận chiếc hộp, sờ bao bì bên ngoài được đóng gói rất tốt, trong lòng không khỏi có chút cảm động, ngẩng đầu lên, khẽ nói: “Thay tôi cảm ơn cậu ta.”</w:t>
      </w:r>
      <w:r>
        <w:br w:type="textWrapping"/>
      </w:r>
      <w:r>
        <w:br w:type="textWrapping"/>
      </w:r>
      <w:r>
        <w:t xml:space="preserve">“Điều này thì không thể được.” Chu Thái Bình sờ sờ mũi, “An Nham bảo rằng, nếu anh thực sự thích món quà này thì ngay lần sau gặp lại thì phải ôm nó, nhằm tỏ ý cảm ơn.”</w:t>
      </w:r>
      <w:r>
        <w:br w:type="textWrapping"/>
      </w:r>
      <w:r>
        <w:br w:type="textWrapping"/>
      </w:r>
      <w:r>
        <w:t xml:space="preserve">“…” Một chút cảm động vừa dâng lên trong lòng, ngay lập tức bị những lời này dập tắt.</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hu Thái Bình đi rồi An Lạc liền mở chiếc hộp, bên trong là một chiếc điện thoại di động cảm ứng màu trắng, thời trang bề ngoài đơn giản, ấn tượng cũng khá tốt. An Lạc thử ấn chốt khởi động máy, qua một đoạn nhạc dễ nghe, màn hình điện thoại từ từ sáng lên.</w:t>
      </w:r>
      <w:r>
        <w:br w:type="textWrapping"/>
      </w:r>
      <w:r>
        <w:br w:type="textWrapping"/>
      </w:r>
      <w:r>
        <w:t xml:space="preserve">—— Màn hình nền được An Nham cài đặt là tấm hình khuôn mặt của cậu, nở nụ cười mỉm nhìn vô cùng gợi đòn.</w:t>
      </w:r>
      <w:r>
        <w:br w:type="textWrapping"/>
      </w:r>
      <w:r>
        <w:br w:type="textWrapping"/>
      </w:r>
      <w:r>
        <w:t xml:space="preserve">An Lạc không vui vẻ lắm mà nhíu mày, lần theo hệ thống vào cài đặt lại, đổi khuôn mặt của An Nham thành hình nền bầu trời sao sẵn có, rồi quay về menu chính, nghiên cứu dần dần công năng của chiếc di động mới.</w:t>
      </w:r>
      <w:r>
        <w:br w:type="textWrapping"/>
      </w:r>
      <w:r>
        <w:br w:type="textWrapping"/>
      </w:r>
      <w:r>
        <w:t xml:space="preserve">Tốc độ vận hành của chiếc di động này nhanh hơn rất nhiều so với chiếc trước đây anh dùng, bên trong cũng được thiết lập một số trò chơi thú vị, nhưng An Lạc từ trước tới nay không có hứng thú với trò chơi, xem qua thì lập tức tắt. Trái lại, chức năng lên mạng của chiếc di động này rất dễ sử dụng, mở trình duyệt thì trực tiếp hiện lên list website thường dùng, tốc độ mạng cực kỳ nhanh.</w:t>
      </w:r>
      <w:r>
        <w:br w:type="textWrapping"/>
      </w:r>
      <w:r>
        <w:br w:type="textWrapping"/>
      </w:r>
      <w:r>
        <w:t xml:space="preserve">Màn hình đột nhiên xuất hiện một tin nhắn SMS chưa đọc, hiển thị người gửi đến từ An Nham —</w:t>
      </w:r>
      <w:r>
        <w:br w:type="textWrapping"/>
      </w:r>
      <w:r>
        <w:br w:type="textWrapping"/>
      </w:r>
      <w:r>
        <w:t xml:space="preserve">“Đây là món quà em tự chọn, hy vọng anh sẽ thích. Nhận được nhớ hồi âm ^_^”</w:t>
      </w:r>
      <w:r>
        <w:br w:type="textWrapping"/>
      </w:r>
      <w:r>
        <w:br w:type="textWrapping"/>
      </w:r>
      <w:r>
        <w:t xml:space="preserve">Ký hiệu khuôn mặt tươi cười cuối cùng khiến An Lạc giật giật khóe miệng, im lặng trong chốc lát, mặt cứng ngắc viết ba từ: “Đã nhận được.”</w:t>
      </w:r>
      <w:r>
        <w:br w:type="textWrapping"/>
      </w:r>
      <w:r>
        <w:br w:type="textWrapping"/>
      </w:r>
      <w:r>
        <w:t xml:space="preserve">Lúc này An Nham vừa tắm xong đi ra, thấy màn hình di động sáng lên, tiện tay cầm lên nhìn xem —— tin nhắn SMS từ anh trai, ba từ đơn giản: Đã nhận được.</w:t>
      </w:r>
      <w:r>
        <w:br w:type="textWrapping"/>
      </w:r>
      <w:r>
        <w:br w:type="textWrapping"/>
      </w:r>
      <w:r>
        <w:t xml:space="preserve">Nhớ đến dáng dấp nghiêm túc không chút biểu cảm khi gửi tin của anh trai, khóe môi An Nham không khỏi khẽ cong lên.</w:t>
      </w:r>
      <w:r>
        <w:br w:type="textWrapping"/>
      </w:r>
      <w:r>
        <w:br w:type="textWrapping"/>
      </w:r>
      <w:r>
        <w:t xml:space="preserve">“Hôm nay anh có xem tin tức giải trí không?”</w:t>
      </w:r>
      <w:r>
        <w:br w:type="textWrapping"/>
      </w:r>
      <w:r>
        <w:br w:type="textWrapping"/>
      </w:r>
      <w:r>
        <w:t xml:space="preserve">“Không.”</w:t>
      </w:r>
      <w:r>
        <w:br w:type="textWrapping"/>
      </w:r>
      <w:r>
        <w:br w:type="textWrapping"/>
      </w:r>
      <w:r>
        <w:t xml:space="preserve">“Nếu có hứng thú thì lấy máy lên mạng xem một chút, có rất nhiều bài báo về anh đấy.”</w:t>
      </w:r>
      <w:r>
        <w:br w:type="textWrapping"/>
      </w:r>
      <w:r>
        <w:br w:type="textWrapping"/>
      </w:r>
      <w:r>
        <w:t xml:space="preserve">“Ừ.”</w:t>
      </w:r>
      <w:r>
        <w:br w:type="textWrapping"/>
      </w:r>
      <w:r>
        <w:br w:type="textWrapping"/>
      </w:r>
      <w:r>
        <w:t xml:space="preserve">“Đúng rồi, bố vừa gọi điện mắng em một trận, bảo em dẫn đội chó săn đến bệnh viện, hại anh bị quấy rầy, bố không cho em đến viện thăm anh nữa…” Nghe giọng điệu có vẻ rất tủi thân.</w:t>
      </w:r>
      <w:r>
        <w:br w:type="textWrapping"/>
      </w:r>
      <w:r>
        <w:br w:type="textWrapping"/>
      </w:r>
      <w:r>
        <w:t xml:space="preserve">An Lạc nhíu mày, “Vậy đừng tới.”</w:t>
      </w:r>
      <w:r>
        <w:br w:type="textWrapping"/>
      </w:r>
      <w:r>
        <w:br w:type="textWrapping"/>
      </w:r>
      <w:r>
        <w:t xml:space="preserve">An Nham chưa từ bỏ ý định, tiếp tục mỉm cười nhắn tin: “Không sao, em vừa thương lượng với bố một tí, bố bảo sẽ nhanh chóng cho người đến đón anh về nhà, chờ đến lúc anh về, em sẽ lại được gặp anh ^_^”</w:t>
      </w:r>
      <w:r>
        <w:br w:type="textWrapping"/>
      </w:r>
      <w:r>
        <w:br w:type="textWrapping"/>
      </w:r>
      <w:r>
        <w:t xml:space="preserve">An Lạc không phản ứng.</w:t>
      </w:r>
      <w:r>
        <w:br w:type="textWrapping"/>
      </w:r>
      <w:r>
        <w:br w:type="textWrapping"/>
      </w:r>
      <w:r>
        <w:t xml:space="preserve">An Nham mặt dầy nói: “Anh mệt thì nghỉ sớm một chút, ngủ ngon ^_^”</w:t>
      </w:r>
      <w:r>
        <w:br w:type="textWrapping"/>
      </w:r>
      <w:r>
        <w:br w:type="textWrapping"/>
      </w:r>
      <w:r>
        <w:t xml:space="preserve">Lần này có phản ứng, hai từ đơn giản: “Ngủ ngon.”</w:t>
      </w:r>
      <w:r>
        <w:br w:type="textWrapping"/>
      </w:r>
      <w:r>
        <w:br w:type="textWrapping"/>
      </w:r>
      <w:r>
        <w:t xml:space="preserve">“…” Tại sao lại có cảm giác ngóng trông ở câu kết thúc này nhỉ?</w:t>
      </w:r>
      <w:r>
        <w:br w:type="textWrapping"/>
      </w:r>
      <w:r>
        <w:br w:type="textWrapping"/>
      </w:r>
      <w:r>
        <w:t xml:space="preserve">An Nham bất đắc dĩ tắt điện thoại.</w:t>
      </w:r>
      <w:r>
        <w:br w:type="textWrapping"/>
      </w:r>
      <w:r>
        <w:br w:type="textWrapping"/>
      </w:r>
      <w:r>
        <w:t xml:space="preserve">***</w:t>
      </w:r>
      <w:r>
        <w:br w:type="textWrapping"/>
      </w:r>
      <w:r>
        <w:br w:type="textWrapping"/>
      </w:r>
      <w:r>
        <w:t xml:space="preserve">An Lạc tựa lên đầu giường, cầm di động lên mạng đọc tin tức, đầu đề giải trí của các trang web lớn hầu hết đều đưa tin về sự kiện này ——</w:t>
      </w:r>
      <w:r>
        <w:br w:type="textWrapping"/>
      </w:r>
      <w:r>
        <w:br w:type="textWrapping"/>
      </w:r>
      <w:r>
        <w:t xml:space="preserve">“An Thiên Vương từ chối diễn Vô Tẫn 2 chỉ vì về nhà chăm sóc anh cả?”, “An Nham vội vã về nước thăm anh cả, anh em tình thâm phiến thù nan địch vĩ đại?”, “Đại thiếu gia An gia thẳng thắn thừa nhận mình bị bắt cóc thê thảm, hai chân tàn phế, thậm chí còn mất trí nhớ?”</w:t>
      </w:r>
      <w:r>
        <w:br w:type="textWrapping"/>
      </w:r>
      <w:r>
        <w:br w:type="textWrapping"/>
      </w:r>
      <w:r>
        <w:t xml:space="preserve">An Lạc hờ hững xem hết tin tức giải trí của mấy trang web lớn, khẽ nhíu mày, đặt di động lên đầu giường.</w:t>
      </w:r>
      <w:r>
        <w:br w:type="textWrapping"/>
      </w:r>
      <w:r>
        <w:br w:type="textWrapping"/>
      </w:r>
      <w:r>
        <w:t xml:space="preserve">Tắt đèn, yên lặng nằm trên giường trong bóng đêm, nhắm mắt, nhớ lại những bức ảnh trong tin tức vừa rồi —— hoặc là vẻ mặt mỉm cười của An Nham trong lúc đẩy mình tản bộ, hoặc là hai anh em ngồi đối diện im lặng trên ghế dài.</w:t>
      </w:r>
      <w:r>
        <w:br w:type="textWrapping"/>
      </w:r>
      <w:r>
        <w:br w:type="textWrapping"/>
      </w:r>
      <w:r>
        <w:t xml:space="preserve">Tất cả đều được truyền thông giải thích là “Anh em tình thâm.”</w:t>
      </w:r>
      <w:r>
        <w:br w:type="textWrapping"/>
      </w:r>
      <w:r>
        <w:br w:type="textWrapping"/>
      </w:r>
      <w:r>
        <w:t xml:space="preserve">Trong mắt truyền thông, An Nham hiển nhiên là vì lo lắng cho anh trai bị trọng thương đang nằm trên giường bệnh mà từ chối lời mời với số tiến lớn của đoàn làm phim Vô Tẫn 2, sau khi kết thúc tuần lễ thời trang Paris thì cấp tốc về nước vào viện thăm bệnh, còn tự mình đẩy xe tản bộ cho anh trai… Những hành động này, không một cái nào là không tỏ rõ tình cảm thân thiết giữa hai anh em bọn họ.</w:t>
      </w:r>
      <w:r>
        <w:br w:type="textWrapping"/>
      </w:r>
      <w:r>
        <w:br w:type="textWrapping"/>
      </w:r>
      <w:r>
        <w:t xml:space="preserve">Thế nhưng, nhìn những bài báo này, An Lạc lại có phần nghi ngờ…</w:t>
      </w:r>
      <w:r>
        <w:br w:type="textWrapping"/>
      </w:r>
      <w:r>
        <w:br w:type="textWrapping"/>
      </w:r>
      <w:r>
        <w:t xml:space="preserve">Trong giới giải trí, An Nham không phải như lời cậu ta nói là “có chút danh tiếng”, mà là nhân vật tiêu điểm cấp bậc Thiên Vương, trong tin tức cũng đề cập, tại lễ trao giải cuối năm ngoái, cậu nhận được một loạt giải thưởng lớn: “Nam diễn viên chính xuất sắc nhất”, “Nghệ sĩ được yêu thích nhất”, “Người được bình chọn trên Internet nhiều nhất”, thật sự có thể nói là đoạt giải dễ như trở bàn tay.</w:t>
      </w:r>
      <w:r>
        <w:br w:type="textWrapping"/>
      </w:r>
      <w:r>
        <w:br w:type="textWrapping"/>
      </w:r>
      <w:r>
        <w:t xml:space="preserve">Cũng giống như các nghệ sĩ trong giới giải trí đầy tin đồn và giả dối này, khi ra ngoài nhất định phải cực kỳ cẩn thận, cho dù bên người không có vệ sĩ hộ tống thì chí ít cũng phải tìm cách thoát khỏi toàn bộ đám chó săn.</w:t>
      </w:r>
      <w:r>
        <w:br w:type="textWrapping"/>
      </w:r>
      <w:r>
        <w:br w:type="textWrapping"/>
      </w:r>
      <w:r>
        <w:t xml:space="preserve">Nhưng vì sao, thời điểm cậu ta lén gặp anh cả, lại đúng lúc bị phóng viên truyền thông theo dõi bắt được?</w:t>
      </w:r>
      <w:r>
        <w:br w:type="textWrapping"/>
      </w:r>
      <w:r>
        <w:br w:type="textWrapping"/>
      </w:r>
      <w:r>
        <w:t xml:space="preserve">An Lạc cho rằng An Nham cố ý…</w:t>
      </w:r>
      <w:r>
        <w:br w:type="textWrapping"/>
      </w:r>
      <w:r>
        <w:br w:type="textWrapping"/>
      </w:r>
      <w:r>
        <w:t xml:space="preserve">Tuy không biết cậu ta vì cái gì, nhưng An Lạc thực sự không thể tin lời giải thích ‘không cẩn thận’ đó.</w:t>
      </w:r>
      <w:r>
        <w:br w:type="textWrapping"/>
      </w:r>
      <w:r>
        <w:br w:type="textWrapping"/>
      </w:r>
      <w:r>
        <w:t xml:space="preserve">Nhẹ nhàng nắm ngón tay lạnh lẽo, nhìn chiếc điện thoại di động nhấp nháy trên đầu giường… Trong đêm khuya tối đen, ánh sáng yếu ớt đó, giống chiếc bật lửa An Dương tặng anh năm ấy.</w:t>
      </w:r>
      <w:r>
        <w:br w:type="textWrapping"/>
      </w:r>
      <w:r>
        <w:br w:type="textWrapping"/>
      </w:r>
      <w:r>
        <w:t xml:space="preserve">Nhớ lại cảnh tượng cả đời mình trong rất nhiều đêm khuya, cầm chiếc bật lửa một mình đi vào giấc ngủ, ngực An Lạc đột nhiên thoáng đau đớn.</w:t>
      </w:r>
      <w:r>
        <w:br w:type="textWrapping"/>
      </w:r>
      <w:r>
        <w:br w:type="textWrapping"/>
      </w:r>
      <w:r>
        <w:t xml:space="preserve">Anh hôm nay, bên cạnh không chỉ không có An Dương, mà ngay cả kỷ vật làm bạn nhiều năm cũng đã mất.</w:t>
      </w:r>
      <w:r>
        <w:br w:type="textWrapping"/>
      </w:r>
      <w:r>
        <w:br w:type="textWrapping"/>
      </w:r>
      <w:r>
        <w:t xml:space="preserve">Chính thức, chỉ còn lại duy nhất một mình.</w:t>
      </w:r>
      <w:r>
        <w:br w:type="textWrapping"/>
      </w:r>
      <w:r>
        <w:br w:type="textWrapping"/>
      </w:r>
      <w:r>
        <w:t xml:space="preserve">Không biết có phải do duyên cớ hoàn cảnh quá mức xa lạ, An Lạc thậm chí cảm giác có chút lạnh run. Cau mày quấn chặt trong chăn, lúc này mới phát hiện, cảm giác lạnh lẽo này, thật ra là từ đáy lòng phát ra.</w:t>
      </w:r>
      <w:r>
        <w:br w:type="textWrapping"/>
      </w:r>
      <w:r>
        <w:br w:type="textWrapping"/>
      </w:r>
      <w:r>
        <w:t xml:space="preserve">***</w:t>
      </w:r>
      <w:r>
        <w:br w:type="textWrapping"/>
      </w:r>
      <w:r>
        <w:br w:type="textWrapping"/>
      </w:r>
      <w:r>
        <w:t xml:space="preserve">Theo như lời An Nham nói, buổi chiều ngày tiếp theo, An Úc Đông dẫn người tới bệnh viện, nói muốn đón An Lạc về nhà.</w:t>
      </w:r>
      <w:r>
        <w:br w:type="textWrapping"/>
      </w:r>
      <w:r>
        <w:br w:type="textWrapping"/>
      </w:r>
      <w:r>
        <w:t xml:space="preserve">Người trung niên đứng bên cạnh bố được gọi là Ngô Bá, hay là quản gia chăm sóc bọn họ lớn lên từ nhỏ theo lời của Chu Thái Bình. Ông cũng một bộ dạng cung kính trước mặt An Lạc, cúi người gọi anh: “Cậu cả.”</w:t>
      </w:r>
      <w:r>
        <w:br w:type="textWrapping"/>
      </w:r>
      <w:r>
        <w:br w:type="textWrapping"/>
      </w:r>
      <w:r>
        <w:t xml:space="preserve">An Lạc rất không quen cách xưng hô này.</w:t>
      </w:r>
      <w:r>
        <w:br w:type="textWrapping"/>
      </w:r>
      <w:r>
        <w:br w:type="textWrapping"/>
      </w:r>
      <w:r>
        <w:t xml:space="preserve">Kiếp trước anh là con thứ của An gia, trước đây ở nhà luôn nghe người khác gọi là cậu hai, sau khi trùng sinh thì lại đột nhiên biến thành cậu cả, lại còn cả đống em trai mạc danh kỳ diệu, trong lòng An Lạc cảm thấy cực kỳ quái dị.</w:t>
      </w:r>
      <w:r>
        <w:br w:type="textWrapping"/>
      </w:r>
      <w:r>
        <w:br w:type="textWrapping"/>
      </w:r>
      <w:r>
        <w:t xml:space="preserve">Dù vậy, biểu cảm trên khuôn mặt của An Lạc vẫn thản nhiên như trước, bình tĩnh gật đầu, gọi một tiếng: “Ngô Bá.”</w:t>
      </w:r>
      <w:r>
        <w:br w:type="textWrapping"/>
      </w:r>
      <w:r>
        <w:br w:type="textWrapping"/>
      </w:r>
      <w:r>
        <w:t xml:space="preserve">Tựa hồ trong ánh mắt Ngô Bá lấp lánh giọt nước mắt.</w:t>
      </w:r>
      <w:r>
        <w:br w:type="textWrapping"/>
      </w:r>
      <w:r>
        <w:br w:type="textWrapping"/>
      </w:r>
      <w:r>
        <w:t xml:space="preserve">An Lạc thầm nghĩ, có lẽ người này thực sự có chút cảm tình với cậu cả thì phải…</w:t>
      </w:r>
      <w:r>
        <w:br w:type="textWrapping"/>
      </w:r>
      <w:r>
        <w:br w:type="textWrapping"/>
      </w:r>
      <w:r>
        <w:t xml:space="preserve">Được Ngô Bá và bố đặt lên xe lăn, rồi được bố An Úc Đông đẩy xe xuống dưới lầu, Chu Thái Bình đuổi theo ra cửa tiễn, dặn dò một số điều cần chú ý khi về nhà với An Úc Đông, sau đó, An Lạc được đẩy tới chiếc xe màu đen tư gia đang đỗ tại bãi đỗ xe.</w:t>
      </w:r>
      <w:r>
        <w:br w:type="textWrapping"/>
      </w:r>
      <w:r>
        <w:br w:type="textWrapping"/>
      </w:r>
      <w:r>
        <w:t xml:space="preserve">An Úc Đông hiển nhiên là một người cha rất chu đáo, phần sau xe còn để lại một bờ dốc chuyên để xe lăn lên xuống, mở cửa xe ấn nút điều khiển, bờ dốc từ từ hạ xuống, An Lạc và cả chiếc xe được đẩy lên ô tô, như vậy cũng miễn trừ phiền toái bị ôm lên ôm xuống vào xe.</w:t>
      </w:r>
      <w:r>
        <w:br w:type="textWrapping"/>
      </w:r>
      <w:r>
        <w:br w:type="textWrapping"/>
      </w:r>
      <w:r>
        <w:t xml:space="preserve">An Lạc thoáng cảm kích nhìn bố, đối diện với nụ cười dịu dàng của An Úc Đông, “Về nhà sẽ có người chăm sóc cho con, không cần lo lắng.” Nói xong thì vươn tay, vỗ nhẹ lên vai An Lạc.</w:t>
      </w:r>
      <w:r>
        <w:br w:type="textWrapping"/>
      </w:r>
      <w:r>
        <w:br w:type="textWrapping"/>
      </w:r>
      <w:r>
        <w:t xml:space="preserve">An Lạc bị cử chỉ thân thiết như vậy làm cho có chút gượng gạo, cơ thể cũng cứng ngắc mất tự nhiên. Tuy nói An Úc Đông là cha của An Lạc này, nhưng chính ra anh cũng chỉ gặp mặt vài lần, tình cảm vẫn còn rất xa lạ.</w:t>
      </w:r>
      <w:r>
        <w:br w:type="textWrapping"/>
      </w:r>
      <w:r>
        <w:br w:type="textWrapping"/>
      </w:r>
      <w:r>
        <w:t xml:space="preserve">May mắn là An Úc Đông chỉ tính cổ vũ con trai một chút, sau cũng thu tay lại.</w:t>
      </w:r>
      <w:r>
        <w:br w:type="textWrapping"/>
      </w:r>
      <w:r>
        <w:br w:type="textWrapping"/>
      </w:r>
      <w:r>
        <w:t xml:space="preserve">Xe từ từ ra khỏi bệnh viện, An Lạc nghiêng đầu nhìn cảnh sắc bên ngoài cửa sổ xe ——</w:t>
      </w:r>
      <w:r>
        <w:br w:type="textWrapping"/>
      </w:r>
      <w:r>
        <w:br w:type="textWrapping"/>
      </w:r>
      <w:r>
        <w:t xml:space="preserve">Đây là một thành phố mới, đường phố cực kỳ rộng, cao ốc hai bên đường hoàn toàn mang phong cách kiến trúc đô thị mới hiện đại hóa, thành phố được xanh hóa cũng rất khá, cây cối cành lá rậm rạp, che lấp ánh nắng mặt trời, hoa tươi khắp nơi trên mặt đất, làm cho cả thành phố tràn ngập sức sống và sinh lực.</w:t>
      </w:r>
      <w:r>
        <w:br w:type="textWrapping"/>
      </w:r>
      <w:r>
        <w:br w:type="textWrapping"/>
      </w:r>
      <w:r>
        <w:t xml:space="preserve">Bên cạnh quảng trường cách đó không xa có một tòa cao ốc cao hơn 20 tầng, trên mặt dán một tấm poster khổng lồ, khuôn mặt mỉm cười của chàng trai trẻ trên tấm poster được ánh nắng mặt trời buổi chiều chiếu xuống, như được phủ một lớp ánh sáng rực rỡ.</w:t>
      </w:r>
      <w:r>
        <w:br w:type="textWrapping"/>
      </w:r>
      <w:r>
        <w:br w:type="textWrapping"/>
      </w:r>
      <w:r>
        <w:t xml:space="preserve">Mặt trời lên rồi xuống, thời gian trôi qua, ngã tư đường xe cộ đông nghịt, người đi đường qua lại vội vàng. Vậy nhưng, nụ cười của chàng trai trên tấm poster, khuôn mặt anh tuấn đó, như chứng thực thương hiệu của anh, mãi mãi cũng không phai nhạt.</w:t>
      </w:r>
      <w:r>
        <w:br w:type="textWrapping"/>
      </w:r>
      <w:r>
        <w:br w:type="textWrapping"/>
      </w:r>
      <w:r>
        <w:t xml:space="preserve">Ánh mắt An Lạc đọng lại trên tấm poster khổng lồ, rất lâu vẫn không thể rời mắt.</w:t>
      </w:r>
      <w:r>
        <w:br w:type="textWrapping"/>
      </w:r>
      <w:r>
        <w:br w:type="textWrapping"/>
      </w:r>
      <w:r>
        <w:t xml:space="preserve">Từ gương chiếu hậu An Úc Đông thấy con trai nhìn tấm poster, không nhịn được khẽ mỉm cười, nói: “Đó là em trai thứ hai An Nham của con, chắc là con đã gặp nó rồi nhỉ?”</w:t>
      </w:r>
      <w:r>
        <w:br w:type="textWrapping"/>
      </w:r>
      <w:r>
        <w:br w:type="textWrapping"/>
      </w:r>
      <w:r>
        <w:t xml:space="preserve">An Lạc nhìn poster, nhẹ nhàng gật đầu.</w:t>
      </w:r>
      <w:r>
        <w:br w:type="textWrapping"/>
      </w:r>
      <w:r>
        <w:br w:type="textWrapping"/>
      </w:r>
      <w:r>
        <w:t xml:space="preserve">An Úc Đông nói: “Thằng nhóc An Nham này từ nhỏ đã nghịch ngợm gây sự không hiểu chuyện, trước đây cũng luôn luôn chọc con tức giận… Có điều, bản tính của nó thật ra lại không xấu, cũng rất quan tâm con. Lần này con gặp chuyện không may, nó vội vã từ Paris trở về, không cẩn thận nên dẫn đám chó sẵn đang há miệng chờ sung vào bệnh viện, bị người đại diện mắng cho một trận, bị hạ lệnh không cho phép ra cửa một tuần.”</w:t>
      </w:r>
      <w:r>
        <w:br w:type="textWrapping"/>
      </w:r>
      <w:r>
        <w:br w:type="textWrapping"/>
      </w:r>
      <w:r>
        <w:t xml:space="preserve">An Lạc nghi hoặc quay đầu lại, “Không phải là bố mắng sao?” </w:t>
      </w:r>
      <w:r>
        <w:br w:type="textWrapping"/>
      </w:r>
      <w:r>
        <w:br w:type="textWrapping"/>
      </w:r>
      <w:r>
        <w:t xml:space="preserve">An Úc Đông bất ngờ trong chốc lát, hiểu ra thì cười: “Nhất định là nó nói bậy trước mặt con rồi, bố nào dám mắng nó chứ, không bị nó làm cho tức chết đã là rất hài lòng rồi.”</w:t>
      </w:r>
      <w:r>
        <w:br w:type="textWrapping"/>
      </w:r>
      <w:r>
        <w:br w:type="textWrapping"/>
      </w:r>
      <w:r>
        <w:t xml:space="preserve">“…” An Lạc im lặng.</w:t>
      </w:r>
      <w:r>
        <w:br w:type="textWrapping"/>
      </w:r>
      <w:r>
        <w:br w:type="textWrapping"/>
      </w:r>
      <w:r>
        <w:t xml:space="preserve">Giương mắt nhìn về khuôn mặt tươi cười phóng đại trên tấm poster, trong lòng không khỏi khẽ động —— chẳng lẽ là mình hiểu lầm? Bởi vì vội vã trở về thăm anh trai nên mới không cẩn thận bị đám chó săn bắt được nhược điểm, không phải là cố ý?</w:t>
      </w:r>
      <w:r>
        <w:br w:type="textWrapping"/>
      </w:r>
      <w:r>
        <w:br w:type="textWrapping"/>
      </w:r>
      <w:r>
        <w:t xml:space="preserve">“Đúng rồi, Tiểu Lạc, bố nói với con sơ sơ về tình hình trong nhà nhé. Ông con hiện nay còn đang dưỡng bệnh trong viện, An Mạch hôm nay về nước, về đến nhà là có thể gặp được.”</w:t>
      </w:r>
      <w:r>
        <w:br w:type="textWrapping"/>
      </w:r>
      <w:r>
        <w:br w:type="textWrapping"/>
      </w:r>
      <w:r>
        <w:t xml:space="preserve">Mạch suy nghĩ của An Lạc bị bố kéo lại, gật đầu: “A. An Mạch… là em ba?”</w:t>
      </w:r>
      <w:r>
        <w:br w:type="textWrapping"/>
      </w:r>
      <w:r>
        <w:br w:type="textWrapping"/>
      </w:r>
      <w:r>
        <w:t xml:space="preserve">An Úc Đông nói: “Đúng, là em ba của con. Thật ra nó là con trai của chú con, bố mẹ nó qua đời vì tai nạn lúc nó còn rất nhỏ, bố bèn nhận nuôi nấng nó. Các con từ nhỏ lớn lên cùng nhau, tình cảm anh em cũng không khác ruột thịt là bao.”</w:t>
      </w:r>
      <w:r>
        <w:br w:type="textWrapping"/>
      </w:r>
      <w:r>
        <w:br w:type="textWrapping"/>
      </w:r>
      <w:r>
        <w:t xml:space="preserve">“Vâng.” An Lạc gật đầu, nhớ đến thời gian lúc ở bệnh viện được Chu Thái Bình phổ cập kiến thức căn bản về anh em An gia, An Mạch hình như là học mỹ thuật hội họa, tham gia triển lãm tranh gì đó bên New York.</w:t>
      </w:r>
      <w:r>
        <w:br w:type="textWrapping"/>
      </w:r>
      <w:r>
        <w:br w:type="textWrapping"/>
      </w:r>
      <w:r>
        <w:t xml:space="preserve">Im lặng một hồi, đột nhiên nhớ ra tên của một người, An Lạc hỏi: “Đúng rồi, con còn một cậu em trai nữa, tên là An Trạch đúng không?”</w:t>
      </w:r>
      <w:r>
        <w:br w:type="textWrapping"/>
      </w:r>
      <w:r>
        <w:br w:type="textWrapping"/>
      </w:r>
      <w:r>
        <w:t xml:space="preserve">An Úc Đông mỉm cười, “Em tư của con đó, nó đang thực hiện nhiệm vụ bí mật của cấp trên, tạm thời chưa thể về được.”</w:t>
      </w:r>
      <w:r>
        <w:br w:type="textWrapping"/>
      </w:r>
      <w:r>
        <w:br w:type="textWrapping"/>
      </w:r>
      <w:r>
        <w:t xml:space="preserve">An Lạc không tin nhìn bố, “Nhiệm vụ… bí mật?”</w:t>
      </w:r>
      <w:r>
        <w:br w:type="textWrapping"/>
      </w:r>
      <w:r>
        <w:br w:type="textWrapping"/>
      </w:r>
      <w:r>
        <w:t xml:space="preserve">An Úc Đông gật đầu, “Đúng, An Trạch là quân nhân, cũng là quan chỉ huy căn cứ không quân trẻ tuổi nhất của Tây Lâm.”</w:t>
      </w:r>
      <w:r>
        <w:br w:type="textWrapping"/>
      </w:r>
      <w:r>
        <w:br w:type="textWrapping"/>
      </w:r>
      <w:r>
        <w:t xml:space="preserve">_________________</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Khi nhắc đến An Trạch, trong ánh mắt mỉm cười của bố dường như còn mang theo chút tự hào. An Lạc cúi đầu im lặng trong chốc lát —— Chỉ huy căn cứ không quân trẻ tuổi nhất? Xem ra, cậu em thứ tư kia thực sự rất có bản lĩnh.</w:t>
      </w:r>
      <w:r>
        <w:br w:type="textWrapping"/>
      </w:r>
      <w:r>
        <w:br w:type="textWrapping"/>
      </w:r>
      <w:r>
        <w:t xml:space="preserve">An Lạc có chút hiếu kỳ, nếu An gia là gia tộc kinh doanh, vậy tại sao lại cho phép cậu thứ tư vào trường quân đội. Phải biết rằng, quân đội và thương giới là hai hệ thống hoàn toàn khác nhau. Rất khó tưởng tượng, một đứa trẻ được nuông chiều từ bé trong đại gia đình kiểu này, làm sao có thể thích ứng với hình thức huấn luyện được quân sự hóa đầy nghiêm ngặt và hà khắc kia chứ.</w:t>
      </w:r>
      <w:r>
        <w:br w:type="textWrapping"/>
      </w:r>
      <w:r>
        <w:br w:type="textWrapping"/>
      </w:r>
      <w:r>
        <w:t xml:space="preserve">An Úc Đông thấy con trai cúi đầu trầm tư, liền mỉm cười nói: “Ngày con xảy ra chuyện, An Trạch cũng gọi điện về cho bố, nói phải đi chấp hành nhiệm vụ khẩn cấp, không thể lập tức trở về thăm con, thực ra… nó rất quan tâm con.”</w:t>
      </w:r>
      <w:r>
        <w:br w:type="textWrapping"/>
      </w:r>
      <w:r>
        <w:br w:type="textWrapping"/>
      </w:r>
      <w:r>
        <w:t xml:space="preserve">Thấy An Lạc không có biểu cảm gì, An Úc Đông tiếp tục giải thích: “Quy định của quân đội rất nghiêm ngặt, nhất là lúc chấp hành nhiệm vụ, mấy ngày nay điện thoại của An Trạch vẫn tắt máy, nó không thể về thăm con, con cũng đừng để ý quá.”</w:t>
      </w:r>
      <w:r>
        <w:br w:type="textWrapping"/>
      </w:r>
      <w:r>
        <w:br w:type="textWrapping"/>
      </w:r>
      <w:r>
        <w:t xml:space="preserve">“Vâng, không sao ạ.” An Lạc lắc đầu, tỏ ý mình cũng không để tâm.</w:t>
      </w:r>
      <w:r>
        <w:br w:type="textWrapping"/>
      </w:r>
      <w:r>
        <w:br w:type="textWrapping"/>
      </w:r>
      <w:r>
        <w:t xml:space="preserve">Có thể người cha ôn hòa này lo lắng con trai mất trí nhớ sẽ cảm thấy khủng hoảng và bất an, luôn luôn lấy lí do thoái thác “bọn nó đều rất quan tâm tới con” để loại trừ băn khoăn của con. Thật ra An Lạc lại cảm thấy chẳng hề gì, mấy cậu em này có quan tâm tới anh hay không, với anh mà nói cũng không quan trọng, anh chẳng cần sự quan tâm của bọn họ, anh chỉ hy vọng mấy cậu em này không coi anh là cái đinh trong mắt mà muốn anh phải chết thôi.</w:t>
      </w:r>
      <w:r>
        <w:br w:type="textWrapping"/>
      </w:r>
      <w:r>
        <w:br w:type="textWrapping"/>
      </w:r>
      <w:r>
        <w:t xml:space="preserve">Cái tên An Trạch này, với anh mà nói là một từ hoàn toàn xa lạ. Từ miêu tả của bố có thể đại khái đoán ra An Trạch là một quân nhân rất tài giỏi, đồng thời cũng rất có nguyên tắc. Không biết vì sao, chỉ nghe bố miêu tả mà An Lạc lại cảm thấy tính tình của cậu em thứ tư này có lẽ là rất chính trực.</w:t>
      </w:r>
      <w:r>
        <w:br w:type="textWrapping"/>
      </w:r>
      <w:r>
        <w:br w:type="textWrapping"/>
      </w:r>
      <w:r>
        <w:t xml:space="preserve">***</w:t>
      </w:r>
      <w:r>
        <w:br w:type="textWrapping"/>
      </w:r>
      <w:r>
        <w:br w:type="textWrapping"/>
      </w:r>
      <w:r>
        <w:t xml:space="preserve">Nửa tiếng đồng hồ sau, cuối cùng xe cũng dừng lại trước cửa An gia.</w:t>
      </w:r>
      <w:r>
        <w:br w:type="textWrapping"/>
      </w:r>
      <w:r>
        <w:br w:type="textWrapping"/>
      </w:r>
      <w:r>
        <w:t xml:space="preserve">Trước mặt là một tòa biệt thự cao ba tầng, tạo hình trông rất độc đáo, trước biệt thự còn có một hoa viên, đủ loại hoa cảnh không biết là chủng loại nào, hoa trắng nở tươi đẹp, tầng tầng lớp lớp cánh hoa nối liền, nhìn vô cùng đẹp mắt.</w:t>
      </w:r>
      <w:r>
        <w:br w:type="textWrapping"/>
      </w:r>
      <w:r>
        <w:br w:type="textWrapping"/>
      </w:r>
      <w:r>
        <w:t xml:space="preserve">Cách đó không xa có một hồ nước nhân tạo, xung quanh là bãi cỏ rộng rãi, mở cửa sổ xe ra, một làn gió nhẹ thổi tới trước mặt, hương hoa tươi nhàn nhạt xen lẫn trong không khí, cảnh vật chung quanh ở đây hoàn toàn giống như một sơn trang nghỉ mát.</w:t>
      </w:r>
      <w:r>
        <w:br w:type="textWrapping"/>
      </w:r>
      <w:r>
        <w:br w:type="textWrapping"/>
      </w:r>
      <w:r>
        <w:t xml:space="preserve">Sau khi được bố đẩy xuống xe, An Lạc nhanh chóng nhìn bốn phía xung quanh một lượt, lúc này mới phát hiện diện tích căn nhà biệt thự còn lớn trong tưởng tượng, xung quanh không có cư dân khác, có lẽ ông cụ An đã mua dứt mảnh đất này. Bởi vì ít người, nên ở đây có vẻ hết sức an tĩnh, thậm chí có thể nghe thấy tiếng hót véo von của chim chóc trên cây.</w:t>
      </w:r>
      <w:r>
        <w:br w:type="textWrapping"/>
      </w:r>
      <w:r>
        <w:br w:type="textWrapping"/>
      </w:r>
      <w:r>
        <w:t xml:space="preserve">An Lạc thích những nơi thanh tịnh như thế này.</w:t>
      </w:r>
      <w:r>
        <w:br w:type="textWrapping"/>
      </w:r>
      <w:r>
        <w:br w:type="textWrapping"/>
      </w:r>
      <w:r>
        <w:t xml:space="preserve">Ngô Bá tiến lên mở cửa, An Úc Đông liền đẩy xe vào biệt thự.</w:t>
      </w:r>
      <w:r>
        <w:br w:type="textWrapping"/>
      </w:r>
      <w:r>
        <w:br w:type="textWrapping"/>
      </w:r>
      <w:r>
        <w:t xml:space="preserve">“Anh đã trở về?” Bên cạnh đột nhiên vang lên một giọng nói êm dịu.</w:t>
      </w:r>
      <w:r>
        <w:br w:type="textWrapping"/>
      </w:r>
      <w:r>
        <w:br w:type="textWrapping"/>
      </w:r>
      <w:r>
        <w:t xml:space="preserve">An Lạc quay đầu lại, thấy một cậu trai mặc một chiếc áo sơmi màu trắng đang đứng ở cửa phòng ngủ, sau khi ánh mắt chạm nhau, cậu ta bèn nở một nụ cười hòa nhã.</w:t>
      </w:r>
      <w:r>
        <w:br w:type="textWrapping"/>
      </w:r>
      <w:r>
        <w:br w:type="textWrapping"/>
      </w:r>
      <w:r>
        <w:t xml:space="preserve">Có lẽ là An Mạch…</w:t>
      </w:r>
      <w:r>
        <w:br w:type="textWrapping"/>
      </w:r>
      <w:r>
        <w:br w:type="textWrapping"/>
      </w:r>
      <w:r>
        <w:t xml:space="preserve">Đường nét khuôn mặt của cậu trai trước mặt rất mềm mại, nhìn có cảm giác như một cậu em hàng xóm đặc biệt thân thiết, giọng nói trong veo, ánh mắt cũng không tạo cho người khác áp lực, mái tóc đen sẫm ôm sát tai, cảm giác rất ngoan ngoãn, có vẻ dễ bị bắt nạt.</w:t>
      </w:r>
      <w:r>
        <w:br w:type="textWrapping"/>
      </w:r>
      <w:r>
        <w:br w:type="textWrapping"/>
      </w:r>
      <w:r>
        <w:t xml:space="preserve">—— Đây mới là hình dạng nên có của một cậu em trai.</w:t>
      </w:r>
      <w:r>
        <w:br w:type="textWrapping"/>
      </w:r>
      <w:r>
        <w:br w:type="textWrapping"/>
      </w:r>
      <w:r>
        <w:t xml:space="preserve">An Lạc rất hài lòng với cậu em khá vừa mắt này, bèn gật đầu nói: “Em là An Mạch?”</w:t>
      </w:r>
      <w:r>
        <w:br w:type="textWrapping"/>
      </w:r>
      <w:r>
        <w:br w:type="textWrapping"/>
      </w:r>
      <w:r>
        <w:t xml:space="preserve">An Mạch mỉm cười: “Anh đoán đúng rồi.”</w:t>
      </w:r>
      <w:r>
        <w:br w:type="textWrapping"/>
      </w:r>
      <w:r>
        <w:br w:type="textWrapping"/>
      </w:r>
      <w:r>
        <w:t xml:space="preserve">Dứt lời liền bước đến, lễ phép chào hỏi An Úc Đông: “Bác.”</w:t>
      </w:r>
      <w:r>
        <w:br w:type="textWrapping"/>
      </w:r>
      <w:r>
        <w:br w:type="textWrapping"/>
      </w:r>
      <w:r>
        <w:t xml:space="preserve">An Úc Đông cười: “Tiểu Mạch à, con về khi nào vậy?”</w:t>
      </w:r>
      <w:r>
        <w:br w:type="textWrapping"/>
      </w:r>
      <w:r>
        <w:br w:type="textWrapping"/>
      </w:r>
      <w:r>
        <w:t xml:space="preserve">An Mạch trả lời: “Nửa giờ trước con vừa về đến nhà.”</w:t>
      </w:r>
      <w:r>
        <w:br w:type="textWrapping"/>
      </w:r>
      <w:r>
        <w:br w:type="textWrapping"/>
      </w:r>
      <w:r>
        <w:t xml:space="preserve">“Thế à, triển lãm tranh tiến hành thuận lợi chứ?”</w:t>
      </w:r>
      <w:r>
        <w:br w:type="textWrapping"/>
      </w:r>
      <w:r>
        <w:br w:type="textWrapping"/>
      </w:r>
      <w:r>
        <w:t xml:space="preserve">An Mạch gật đầu: “Rất thuận lợi ạ.” Dừng một chút, nghiêng đầu nhìn An Lạc, ánh mắt tràn đầy sự quan tâm, “Anh bị thương nhiều lắm ạ? Em nghe anh họ Thái Bình nói, hai chân của anh vừa mới làm phẫu thuật xong…”</w:t>
      </w:r>
      <w:r>
        <w:br w:type="textWrapping"/>
      </w:r>
      <w:r>
        <w:br w:type="textWrapping"/>
      </w:r>
      <w:r>
        <w:t xml:space="preserve">An Úc Đông tựa hồ không đành lòng muốn nói thẳng chủ đề này trước mặt An Lạc, vội ho khan một tiếng, nháy mắt với An Mạch, An Mạch nhận thấy mình không nên hỏi vấn đề này, xấu hổ ngậm miệng lại.</w:t>
      </w:r>
      <w:r>
        <w:br w:type="textWrapping"/>
      </w:r>
      <w:r>
        <w:br w:type="textWrapping"/>
      </w:r>
      <w:r>
        <w:t xml:space="preserve">An Lạc lại cảm thấy không nề hà gì, bèn thản nhiên đáp: “Hai chân của anh đều phải bó thạch cao, tháng sau tháo ra có thể cần thời gian dài để hồi phục, bác sĩ nói sau này có thể đi lại được hay không còn chưa chắc chắn.”</w:t>
      </w:r>
      <w:r>
        <w:br w:type="textWrapping"/>
      </w:r>
      <w:r>
        <w:br w:type="textWrapping"/>
      </w:r>
      <w:r>
        <w:t xml:space="preserve">An Mạch vội vàng mềm mỏng an ủi: “Anh không nên quá lo lắng, em có biết mấy chuyên gia uy tín bên chỉnh hình, đến lúc đó liên hệ với bọn họ, nhất định sẽ chăm sóc tốt cho anh.”</w:t>
      </w:r>
      <w:r>
        <w:br w:type="textWrapping"/>
      </w:r>
      <w:r>
        <w:br w:type="textWrapping"/>
      </w:r>
      <w:r>
        <w:t xml:space="preserve">An Lạc rất thích cậu em ngoan ngoãn này, không khỏi khẽ nở nụ cười, “Được, vậy anh nhờ em nhé.”</w:t>
      </w:r>
      <w:r>
        <w:br w:type="textWrapping"/>
      </w:r>
      <w:r>
        <w:br w:type="textWrapping"/>
      </w:r>
      <w:r>
        <w:t xml:space="preserve">Cả An Mạch và An Úc Đông đều ngẩn người.</w:t>
      </w:r>
      <w:r>
        <w:br w:type="textWrapping"/>
      </w:r>
      <w:r>
        <w:br w:type="textWrapping"/>
      </w:r>
      <w:r>
        <w:t xml:space="preserve">An Lạc mỉm cười… Nếu là trước đây thì ngay cả tưởng tượng cũng không dám.</w:t>
      </w:r>
      <w:r>
        <w:br w:type="textWrapping"/>
      </w:r>
      <w:r>
        <w:br w:type="textWrapping"/>
      </w:r>
      <w:r>
        <w:t xml:space="preserve">Hai người liếc nhìn nhau, An Úc Đông lúc này mới ho nhẹ một tiếng, nói: “Tiểu Mạch vừa xuống máy bay chắc cũng đói rồi đúng không? Đúng lúc tới giờ cơm, cùng nhau đi ăn nào.” Nói xong quay đầu lại phân phó Ngô Bá, “Bảo nhà bếp làm ít món nhạt, cậu cả vừa phẫu thuật xong, bác sĩ nói không được ăn những món chứa nhiều dầu mỡ.”</w:t>
      </w:r>
      <w:r>
        <w:br w:type="textWrapping"/>
      </w:r>
      <w:r>
        <w:br w:type="textWrapping"/>
      </w:r>
      <w:r>
        <w:t xml:space="preserve">Ngô Bá vội vàng cung kính gật đầu: “Vâng, tôi đã biết.”</w:t>
      </w:r>
      <w:r>
        <w:br w:type="textWrapping"/>
      </w:r>
      <w:r>
        <w:br w:type="textWrapping"/>
      </w:r>
      <w:r>
        <w:t xml:space="preserve">***</w:t>
      </w:r>
      <w:r>
        <w:br w:type="textWrapping"/>
      </w:r>
      <w:r>
        <w:br w:type="textWrapping"/>
      </w:r>
      <w:r>
        <w:t xml:space="preserve">Ngô Bá xoay người xuống nhà bếp sai bảo, An Mạch giúp An Úc Đông đẩy xe lăn vào phòng khách.</w:t>
      </w:r>
      <w:r>
        <w:br w:type="textWrapping"/>
      </w:r>
      <w:r>
        <w:br w:type="textWrapping"/>
      </w:r>
      <w:r>
        <w:t xml:space="preserve">Phòng khách của An gia rất lớn, vách tường treo một bức quốc họa sơn thủy đồ sộ, bên cạnh là đồ cổ sưu tầm nhìn rất quý giá, có thể nhìn ra được, chủ nhân An gia – ông cụ An, là một người rất hoài cổ, thảm trải sàn đậm màu phối với vật dụng làm bằng gỗ đàn hương, khiến cho cả phòng khách hiện lên một bầu không khí rất nặng.</w:t>
      </w:r>
      <w:r>
        <w:br w:type="textWrapping"/>
      </w:r>
      <w:r>
        <w:br w:type="textWrapping"/>
      </w:r>
      <w:r>
        <w:t xml:space="preserve">An Úc Đông vào thư phòng tiếp điện thoại, An Mạch lấy cho anh trai cốc nước, mỉm cười: “Anh, uống nước trước này.”</w:t>
      </w:r>
      <w:r>
        <w:br w:type="textWrapping"/>
      </w:r>
      <w:r>
        <w:br w:type="textWrapping"/>
      </w:r>
      <w:r>
        <w:t xml:space="preserve">An Lạc nhận cốc nước, uống vài ngụm.</w:t>
      </w:r>
      <w:r>
        <w:br w:type="textWrapping"/>
      </w:r>
      <w:r>
        <w:br w:type="textWrapping"/>
      </w:r>
      <w:r>
        <w:t xml:space="preserve">An Mạch vừa bật TV vừa hỏi: “Anh đã gặp anh An Nham chưa?”</w:t>
      </w:r>
      <w:r>
        <w:br w:type="textWrapping"/>
      </w:r>
      <w:r>
        <w:br w:type="textWrapping"/>
      </w:r>
      <w:r>
        <w:t xml:space="preserve">An Lạc gật đầu, “Rồi.”</w:t>
      </w:r>
      <w:r>
        <w:br w:type="textWrapping"/>
      </w:r>
      <w:r>
        <w:br w:type="textWrapping"/>
      </w:r>
      <w:r>
        <w:t xml:space="preserve">“Lúc ở nước ngoài em thấy thời sự đưa một số tin tức về các anh, không ngờ anh lại trực tiếp công bố chuyện mất trí nhớ với giới truyền thông… Em cứ nghĩ anh sẽ tìm cách giấu diếm.”</w:t>
      </w:r>
      <w:r>
        <w:br w:type="textWrapping"/>
      </w:r>
      <w:r>
        <w:br w:type="textWrapping"/>
      </w:r>
      <w:r>
        <w:t xml:space="preserve">An Lạc bình tĩnh nói: “Trừ phi cả đời không ra khỏi cửa, nếu không, chuyện mất trí nhớ cũng chẳng có cách nào giấu mãi được.”</w:t>
      </w:r>
      <w:r>
        <w:br w:type="textWrapping"/>
      </w:r>
      <w:r>
        <w:br w:type="textWrapping"/>
      </w:r>
      <w:r>
        <w:t xml:space="preserve">An Mạch giật mình, “Cũng phải.”</w:t>
      </w:r>
      <w:r>
        <w:br w:type="textWrapping"/>
      </w:r>
      <w:r>
        <w:br w:type="textWrapping"/>
      </w:r>
      <w:r>
        <w:t xml:space="preserve">Hai người không nói thêm nữa, im lặng xem TV.</w:t>
      </w:r>
      <w:r>
        <w:br w:type="textWrapping"/>
      </w:r>
      <w:r>
        <w:br w:type="textWrapping"/>
      </w:r>
      <w:r>
        <w:t xml:space="preserve">Trong TV đang phát lại buổi lễ trao giải điện ảnh lần thứ 59, nữ MC gợi cảm mặc một chiếc quần dài màu đen bó sát người đang hướng màn ảnh mỉm cười: “Tiếp theo đây sẽ là phần công bố một giải thưởng vô cùng quan trọng, xin mời vị khách thần bí của chúng ta sẽ tự mình lên tuyên bố…”</w:t>
      </w:r>
      <w:r>
        <w:br w:type="textWrapping"/>
      </w:r>
      <w:r>
        <w:br w:type="textWrapping"/>
      </w:r>
      <w:r>
        <w:t xml:space="preserve">Một người phụ nữ nhìn rất có khí chất chậm rãi bước lên bục, một thân sườn xám làm tăng thêm vẻ lả lướt cho dáng người. Cô tiếp nhận bì thư trong tay MC, mở ra, từng câu từng chữ đọc rõ ràng: “Nghệ sĩ giành được giải nam diễn viên chính xuất sắc của giải điện ảnh lần thứ 59 là ——”</w:t>
      </w:r>
      <w:r>
        <w:br w:type="textWrapping"/>
      </w:r>
      <w:r>
        <w:br w:type="textWrapping"/>
      </w:r>
      <w:r>
        <w:t xml:space="preserve">TV nhanh chóng hiện lên gương mặt của bốn nam diễn viên chính được đề cử, tiếp đó, kết quả cuối cùng được công bố, ống kính dừng lại trên một hình ảnh —— “Vô tẫn chi thành, An Nham!”</w:t>
      </w:r>
      <w:r>
        <w:br w:type="textWrapping"/>
      </w:r>
      <w:r>
        <w:br w:type="textWrapping"/>
      </w:r>
      <w:r>
        <w:t xml:space="preserve">Xung quanh liền vang lên tiếng thét chói tai và tiếng vỗ tay rào rào.</w:t>
      </w:r>
      <w:r>
        <w:br w:type="textWrapping"/>
      </w:r>
      <w:r>
        <w:br w:type="textWrapping"/>
      </w:r>
      <w:r>
        <w:t xml:space="preserve">Trên màn hình là khuôn mặt mang theo nụ cười của An Nham, cậu thân thiết ôm chầm lấy bạn bè xung quanh đang chúc mừng mình, sau đó hướng màn ảnh làm một cử chỉ hôn gió, từ từ bước lên bục.</w:t>
      </w:r>
      <w:r>
        <w:br w:type="textWrapping"/>
      </w:r>
      <w:r>
        <w:br w:type="textWrapping"/>
      </w:r>
      <w:r>
        <w:t xml:space="preserve">Tại lễ trao giải cậu mặc một chiếc áo đuôi tôm màu trắng rất đẹp, mái tóc màu nâu gọn gàng được chải lệch, cả người nhìn như một quý ông rất có phong độ.</w:t>
      </w:r>
      <w:r>
        <w:br w:type="textWrapping"/>
      </w:r>
      <w:r>
        <w:br w:type="textWrapping"/>
      </w:r>
      <w:r>
        <w:t xml:space="preserve">Nhận chiếc cúp từ tay khách mời, An Nham cầm micro, hướng màn hình phát biểu cảm nghĩ khi giành được giải thưởng: “Sáng sớm hôm nay khi ra cửa, tôi nghe người nhà nói, nếu hôm nay không giành được giải thưởng thì tên của tôi sẽ bị đảo ngược lại… Giờ giành được, ít nhất không bị họ đảo lại gọi là Diên* An rồi…”</w:t>
      </w:r>
      <w:r>
        <w:br w:type="textWrapping"/>
      </w:r>
      <w:r>
        <w:br w:type="textWrapping"/>
      </w:r>
      <w:r>
        <w:t xml:space="preserve">*nguyên văn 延 có nghĩa là kéo dài, trì hoãn.</w:t>
      </w:r>
      <w:r>
        <w:br w:type="textWrapping"/>
      </w:r>
      <w:r>
        <w:br w:type="textWrapping"/>
      </w:r>
      <w:r>
        <w:t xml:space="preserve">Phía dưới vang lên một trận cười.</w:t>
      </w:r>
      <w:r>
        <w:br w:type="textWrapping"/>
      </w:r>
      <w:r>
        <w:br w:type="textWrapping"/>
      </w:r>
      <w:r>
        <w:t xml:space="preserve">Phong cách nói chuyện của An Nham lúc nào cũng không nghiêm chỉnh, hiển nhiên tất cả mọi người đều đã quen.</w:t>
      </w:r>
      <w:r>
        <w:br w:type="textWrapping"/>
      </w:r>
      <w:r>
        <w:br w:type="textWrapping"/>
      </w:r>
      <w:r>
        <w:t xml:space="preserve">“Chân thành cảm ơn Ban tổ chức đã trao giải thưởng này cho tôi, cũng chân thành cảm ơn sự hỗ trợ lớn lao từ công ty kinh tế của tôi, và tất nhiên, cảm ơn các fan điện ảnh của tôi!”</w:t>
      </w:r>
      <w:r>
        <w:br w:type="textWrapping"/>
      </w:r>
      <w:r>
        <w:br w:type="textWrapping"/>
      </w:r>
      <w:r>
        <w:t xml:space="preserve">Các fan ngồi phía dưới hiển nhiên cực kỳ kích động, có mấy cô gái còn xúc động bật khóc.</w:t>
      </w:r>
      <w:r>
        <w:br w:type="textWrapping"/>
      </w:r>
      <w:r>
        <w:br w:type="textWrapping"/>
      </w:r>
      <w:r>
        <w:t xml:space="preserve">An Nham mỉm cười, tiếp tục nói: “Tại đây, tôi còn muốn đặc biệt cảm ơn tới anh trai An Lạc và em trai An Trạch của tôi. Ngày hôm nay, hai người có thể vui lòng đến dự lễ trao giải điện ảnh, tận mắt thấy bộ dáng đẹp nhất của tôi, tôi thực sự rất vui mừng.”</w:t>
      </w:r>
      <w:r>
        <w:br w:type="textWrapping"/>
      </w:r>
      <w:r>
        <w:br w:type="textWrapping"/>
      </w:r>
      <w:r>
        <w:t xml:space="preserve">Dưới bục, An Lạc và An Trạch được ống kính camera quay cận cảnh.</w:t>
      </w:r>
      <w:r>
        <w:br w:type="textWrapping"/>
      </w:r>
      <w:r>
        <w:br w:type="textWrapping"/>
      </w:r>
      <w:r>
        <w:t xml:space="preserve">Lúc đó An Trạch đang ngồi bên cạnh An Lạc, cúi người nói gì đó bên tai anh, bởi vậy chỉ để lại cho khán giả nhìn thấy một bóng lưng thần bí, mà khuôn mặt của An Lạc bị hành động cúi người nói thầm của cậu che mất một nửa, màn hình TV chỉ hiện ra một phần gương mặt, nhìn lạnh như băng, không có cảm xúc.</w:t>
      </w:r>
      <w:r>
        <w:br w:type="textWrapping"/>
      </w:r>
      <w:r>
        <w:br w:type="textWrapping"/>
      </w:r>
      <w:r>
        <w:t xml:space="preserve">Chỉ là hành động đến gần tai An Lạc nói gì đó của An Trạch, từ góc độ của camera thấy vô cùng mập mờ.</w:t>
      </w:r>
      <w:r>
        <w:br w:type="textWrapping"/>
      </w:r>
      <w:r>
        <w:br w:type="textWrapping"/>
      </w:r>
      <w:r>
        <w:t xml:space="preserve">An Lạc ngồi trên xe lăn nhìn hình ảnh đó trong TV —— Lúc ấy An Trạch nói những gì với An Lạc?</w:t>
      </w:r>
      <w:r>
        <w:br w:type="textWrapping"/>
      </w:r>
      <w:r>
        <w:br w:type="textWrapping"/>
      </w:r>
      <w:r>
        <w:t xml:space="preserve">An Lạc cảm thấy hình ảnh đó rất quen thuộc, dường như chính anh đã từng ở trong tình cảnh đó. Thế nhưng, rõ ràng anh vừa mới trùng sinh vào thân xác của An Lạc này, An Trạch và An Nham với anh vẫn hoàn toàn là người xa lạ, tại sao lại có cảm giác hoảng hốt này… Giống như, cảm giác quen thuộc của người kia chính là của mình?</w:t>
      </w:r>
      <w:r>
        <w:br w:type="textWrapping"/>
      </w:r>
      <w:r>
        <w:br w:type="textWrapping"/>
      </w:r>
      <w:r>
        <w:t xml:space="preserve">An Lạc khẽ nhíu mày, cúi đầu rơi vào trạng thái trầm tư.</w:t>
      </w:r>
      <w:r>
        <w:br w:type="textWrapping"/>
      </w:r>
      <w:r>
        <w:br w:type="textWrapping"/>
      </w:r>
      <w:r>
        <w:t xml:space="preserve">Cậu ta nói cái gì? Tại sao không nhớ ra được? Không đúng, căn bản là không thể nhớ ra được, bởi vì mình không phải là An Lạc trước đây…</w:t>
      </w:r>
      <w:r>
        <w:br w:type="textWrapping"/>
      </w:r>
      <w:r>
        <w:br w:type="textWrapping"/>
      </w:r>
      <w:r>
        <w:t xml:space="preserve">An Mạch ngồi bên cạnh nhìn hình ảnh trên TV, hiếu kỳ hỏi: “Anh, lúc đó An Trạch nói gì với anh vậy? Em nhớ lúc anh về rất tức giận, còn đóng sập cửa không thèm để ý đến nó.”</w:t>
      </w:r>
      <w:r>
        <w:br w:type="textWrapping"/>
      </w:r>
      <w:r>
        <w:br w:type="textWrapping"/>
      </w:r>
      <w:r>
        <w:t xml:space="preserve">An Lạc đè mạch suy nghĩ hơi rối loạn trong đầu xuống, nhàn nhạt nói: “Anh không nhớ.”</w:t>
      </w:r>
      <w:r>
        <w:br w:type="textWrapping"/>
      </w:r>
      <w:r>
        <w:br w:type="textWrapping"/>
      </w:r>
      <w:r>
        <w:t xml:space="preserve">An Mạch liền xấu hổ gãi đầu: “A, xin lỗi, em quên là anh mất trí nhớ…”</w:t>
      </w:r>
      <w:r>
        <w:br w:type="textWrapping"/>
      </w:r>
      <w:r>
        <w:br w:type="textWrapping"/>
      </w:r>
      <w:r>
        <w:t xml:space="preserve">“Không sao.” An Lạc hiển nhiên không muốn nói đề tài này, lại nghiêm mặt im lặng.</w:t>
      </w:r>
      <w:r>
        <w:br w:type="textWrapping"/>
      </w:r>
      <w:r>
        <w:br w:type="textWrapping"/>
      </w:r>
      <w:r>
        <w:t xml:space="preserve">Đúng lúc này, An Úc Đông bước ra từ thư phòng, nhìn TV rồi cười nói: “Thằng An Nham này cả ngày chường mặt lên TV, các con xem không thấy chán ư?” Nói rồi bước tới tắt TV, đẩy chiếc xe lăn của An Lạc tới nhà ăn, “Chuẩn bị ăn cơm.”</w:t>
      </w:r>
      <w:r>
        <w:br w:type="textWrapping"/>
      </w:r>
      <w:r>
        <w:br w:type="textWrapping"/>
      </w:r>
      <w:r>
        <w:t xml:space="preserve">***</w:t>
      </w:r>
      <w:r>
        <w:br w:type="textWrapping"/>
      </w:r>
      <w:r>
        <w:br w:type="textWrapping"/>
      </w:r>
      <w:r>
        <w:t xml:space="preserve">Nhà bếp đã dọn lên một bàn ăn, đồ ăn rất phong phú.</w:t>
      </w:r>
      <w:r>
        <w:br w:type="textWrapping"/>
      </w:r>
      <w:r>
        <w:br w:type="textWrapping"/>
      </w:r>
      <w:r>
        <w:t xml:space="preserve">An Úc Đông đẩy An Lạc lên đầu bàn ăn, còn mình thì ngồi đối diện với An Mạch. Ông tự mình xới một bát cơm đưa cho An Lạc, ánh mắt dịu dàng, nói: “Đây, con trai, ăn nhiều một chút. Con đang bệnh, gầy hơn trước rất nhiều.”</w:t>
      </w:r>
      <w:r>
        <w:br w:type="textWrapping"/>
      </w:r>
      <w:r>
        <w:br w:type="textWrapping"/>
      </w:r>
      <w:r>
        <w:t xml:space="preserve">An Lạc gật đầu, “Cảm ơn bố.”</w:t>
      </w:r>
      <w:r>
        <w:br w:type="textWrapping"/>
      </w:r>
      <w:r>
        <w:br w:type="textWrapping"/>
      </w:r>
      <w:r>
        <w:t xml:space="preserve">An Úc Đông giật mình. </w:t>
      </w:r>
      <w:r>
        <w:br w:type="textWrapping"/>
      </w:r>
      <w:r>
        <w:br w:type="textWrapping"/>
      </w:r>
      <w:r>
        <w:t xml:space="preserve">An Lạc nghĩ thầm, có lẽ An Lạc trước đây còn lạnh lùng hơn cả mình, không thích cười vô cớ, mỗi lần mỉm cười hoặc cảm ơn lại khiến người nhà kinh ngạc.</w:t>
      </w:r>
      <w:r>
        <w:br w:type="textWrapping"/>
      </w:r>
      <w:r>
        <w:br w:type="textWrapping"/>
      </w:r>
      <w:r>
        <w:t xml:space="preserve">An Lạc cũng không để tâm, bình tĩnh nhận bát cơm ông đưa, yên lặng cúi đầu ăn.</w:t>
      </w:r>
      <w:r>
        <w:br w:type="textWrapping"/>
      </w:r>
      <w:r>
        <w:br w:type="textWrapping"/>
      </w:r>
      <w:r>
        <w:t xml:space="preserve">Cơm ăn được một nửa thì đột nhiên nghe thấy tiếng mở cửa, sau đó vang lên giọng nói cung kính của Ngô Bá: “Cậu Tư đã về.”</w:t>
      </w:r>
      <w:r>
        <w:br w:type="textWrapping"/>
      </w:r>
      <w:r>
        <w:br w:type="textWrapping"/>
      </w:r>
      <w:r>
        <w:t xml:space="preserve">An Lạc nghi ngờ quay đầu lại.</w:t>
      </w:r>
      <w:r>
        <w:br w:type="textWrapping"/>
      </w:r>
      <w:r>
        <w:br w:type="textWrapping"/>
      </w:r>
      <w:r>
        <w:t xml:space="preserve">Tiếng giày da giẫm lên sàn nhà từ từ tới gần, sau đó, một chàng trai thân hình cao lớn từ góc phòng khách bước tới.</w:t>
      </w:r>
      <w:r>
        <w:br w:type="textWrapping"/>
      </w:r>
      <w:r>
        <w:br w:type="textWrapping"/>
      </w:r>
      <w:r>
        <w:t xml:space="preserve">—— An Lạc thậm chí không tìm ra từ ngữ thích hợp để hình dung người đó.</w:t>
      </w:r>
      <w:r>
        <w:br w:type="textWrapping"/>
      </w:r>
      <w:r>
        <w:br w:type="textWrapping"/>
      </w:r>
      <w:r>
        <w:t xml:space="preserve">Đây là người mà sự xuất hiện của cậu ta trong nháy mắt có thể biến thành tiêu điểm, thu hút toàn bộ ánh mắt của mọi người</w:t>
      </w:r>
      <w:r>
        <w:br w:type="textWrapping"/>
      </w:r>
      <w:r>
        <w:br w:type="textWrapping"/>
      </w:r>
      <w:r>
        <w:t xml:space="preserve">Khác với vẻ tiêu sái phong lưu của An Nham, An Trạch trước mặt, hoàn toàn là một người đàn ông chính trực, cương nghị và anh tuấn. Quân phục phẳng phiu gọn gàng khiến dáng người cậu cao ngất, huân chương tượng trưng cấp bậc đeo trước ngực vô hình trung làm toát ra vẻ uy nghiêm của quan chỉ huy.</w:t>
      </w:r>
      <w:r>
        <w:br w:type="textWrapping"/>
      </w:r>
      <w:r>
        <w:br w:type="textWrapping"/>
      </w:r>
      <w:r>
        <w:t xml:space="preserve">Thắt lưng quấn quanh hông, dưới chân đi đôi giày quân đội, khiến cả người hiện lên vẻ chính trực lạnh lùng riêng biệt của quân nhân.</w:t>
      </w:r>
      <w:r>
        <w:br w:type="textWrapping"/>
      </w:r>
      <w:r>
        <w:br w:type="textWrapping"/>
      </w:r>
      <w:r>
        <w:t xml:space="preserve">Ngẩng đầu đối diện với đôi mắt của An Trạch, trong lòng An Lạc đột nhiên cảm thấy hoảng sợ, đôi đũa vươn ra gấp thức ăn cũng bỗng nhiên cứng đờ ——</w:t>
      </w:r>
      <w:r>
        <w:br w:type="textWrapping"/>
      </w:r>
      <w:r>
        <w:br w:type="textWrapping"/>
      </w:r>
      <w:r>
        <w:t xml:space="preserve">Ánh mắt sắc bén, giống như một thanh kiếm lạnh lẽo sắc nhọn, có thể cắt đứt tất cả mọi thứ cản trở, đâm thẳng vào đáy lòng yếu đuối nhất của An Lạc.</w:t>
      </w:r>
      <w:r>
        <w:br w:type="textWrapping"/>
      </w:r>
      <w:r>
        <w:br w:type="textWrapping"/>
      </w:r>
      <w:r>
        <w:t xml:space="preserve">_________________</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Ánh mắt hai anh em trực tiếp giao nhau, không ai có dự định dời đi. Im lặng đối diện như vậy, dường như chỉ trong chốc lát đã khiến bầu không khí đông đặc lại làm người khác không thở được. Không khí bị hút mất, áp suất xung quanh nhanh chóng lên cao, trong phòng yên tĩnh đến nỗi có thể nghe thấy rõ tiếng kim đồng hồ chạy tích tắc trên tường.</w:t>
      </w:r>
      <w:r>
        <w:br w:type="textWrapping"/>
      </w:r>
      <w:r>
        <w:br w:type="textWrapping"/>
      </w:r>
      <w:r>
        <w:t xml:space="preserve">An Mạch nhận thấy bầu không khí bất ổn, vội vàng cười xoa dịu: “An Trạch đã về, ăn cơm chưa?”</w:t>
      </w:r>
      <w:r>
        <w:br w:type="textWrapping"/>
      </w:r>
      <w:r>
        <w:br w:type="textWrapping"/>
      </w:r>
      <w:r>
        <w:t xml:space="preserve">“Chưa.” Câu trả lời ngắn gọn, giọng nói cũng thẳng thắn mạnh mẽ.</w:t>
      </w:r>
      <w:r>
        <w:br w:type="textWrapping"/>
      </w:r>
      <w:r>
        <w:br w:type="textWrapping"/>
      </w:r>
      <w:r>
        <w:t xml:space="preserve">An Úc Đông cũng mỉm cười làm dịu bầu không khí, “Vậy đúng lúc lắm, vào ăn cơm tối cùng cả nhà nào.” Quay đầu lại nói với người hầu, “Mang đũa cho cậu Tư.”</w:t>
      </w:r>
      <w:r>
        <w:br w:type="textWrapping"/>
      </w:r>
      <w:r>
        <w:br w:type="textWrapping"/>
      </w:r>
      <w:r>
        <w:t xml:space="preserve">Người hầu nhanh chóng xoay người lấy bát đũa cho An Trạch.</w:t>
      </w:r>
      <w:r>
        <w:br w:type="textWrapping"/>
      </w:r>
      <w:r>
        <w:br w:type="textWrapping"/>
      </w:r>
      <w:r>
        <w:t xml:space="preserve">An Úc Đông và An Mạch ngồi ở bàn ăn đối diện, An Trạch tự nhiên đi tới vị trí bên cạnh An Lạc.</w:t>
      </w:r>
      <w:r>
        <w:br w:type="textWrapping"/>
      </w:r>
      <w:r>
        <w:br w:type="textWrapping"/>
      </w:r>
      <w:r>
        <w:t xml:space="preserve">Cậu cũng không ngồi xuống luôn, mà cúi thấp đầu, trầm mặc nhìn về phía An Lạc ngồi trên xe lăn.</w:t>
      </w:r>
      <w:r>
        <w:br w:type="textWrapping"/>
      </w:r>
      <w:r>
        <w:br w:type="textWrapping"/>
      </w:r>
      <w:r>
        <w:t xml:space="preserve">—— Sĩ quan trẻ tuổi gần ngay cạnh, khuôn mặt cương nghị lạnh lùng, toàn thân quân trang phẳng phiu uy nghiêm, hơn nữa ánh mắt sắc bén còn đang đặt trên người mình… Em trai như vậy, không thể nghi ngờ gì khiến đáy lòng An Lạc xuất hiện một cảm giác áp bách kỳ quái. Nhất là lúc này, anh đang ngồi trên xe đẩy chỉ có thể lấy tư thế ngẩng mặt lên nhìn về phía cậu, điều này làm cho tâm lý An Lạc có chút không được tự nhiên.</w:t>
      </w:r>
      <w:r>
        <w:br w:type="textWrapping"/>
      </w:r>
      <w:r>
        <w:br w:type="textWrapping"/>
      </w:r>
      <w:r>
        <w:t xml:space="preserve">Cho đến nửa phút sau, rốt cục An Lạc cũng dời đường nhìn đi đầu tiên.</w:t>
      </w:r>
      <w:r>
        <w:br w:type="textWrapping"/>
      </w:r>
      <w:r>
        <w:br w:type="textWrapping"/>
      </w:r>
      <w:r>
        <w:t xml:space="preserve">Lẽ nào cậu ta đã nhìn ra điều gì rồi?</w:t>
      </w:r>
      <w:r>
        <w:br w:type="textWrapping"/>
      </w:r>
      <w:r>
        <w:br w:type="textWrapping"/>
      </w:r>
      <w:r>
        <w:t xml:space="preserve">Mình lấy chuyện ‘mất trí nhớ’ để giải thích sự kiện trùng sinh kỳ lạ, dựa theo lẽ thường mà nói, bọn họ sẽ hoài nghi tính chân thực của chuyện mất trí nhớ, có lẽ không ai ngờ rằng, trong thân thể của anh trai thực ra lại là linh hồn của một người khác.</w:t>
      </w:r>
      <w:r>
        <w:br w:type="textWrapping"/>
      </w:r>
      <w:r>
        <w:br w:type="textWrapping"/>
      </w:r>
      <w:r>
        <w:t xml:space="preserve">Nghĩ ra điểm này, An Lạc nhanh chóng trấn định lại.</w:t>
      </w:r>
      <w:r>
        <w:br w:type="textWrapping"/>
      </w:r>
      <w:r>
        <w:br w:type="textWrapping"/>
      </w:r>
      <w:r>
        <w:t xml:space="preserve">Một lần nữa ngẩng đầu nhìn cậu em trai, gương mặt của An Lạc đã khôi phục vẻ mặt bình thường.</w:t>
      </w:r>
      <w:r>
        <w:br w:type="textWrapping"/>
      </w:r>
      <w:r>
        <w:br w:type="textWrapping"/>
      </w:r>
      <w:r>
        <w:t xml:space="preserve">An Trạch mở miệng nói: “Anh.”</w:t>
      </w:r>
      <w:r>
        <w:br w:type="textWrapping"/>
      </w:r>
      <w:r>
        <w:br w:type="textWrapping"/>
      </w:r>
      <w:r>
        <w:t xml:space="preserve">Khác với giọng điệu làm nũng của An Nham, khi An Trạch gọi ‘Anh’, giống như truyền đạt mệnh lệnh xuống cấp dưới trong quân đội, giọng nói cực kỳ nguội lạnh và vững vàng, “Em đã nghe chuyện anh mất trí nhớ.”</w:t>
      </w:r>
      <w:r>
        <w:br w:type="textWrapping"/>
      </w:r>
      <w:r>
        <w:br w:type="textWrapping"/>
      </w:r>
      <w:r>
        <w:t xml:space="preserve">An Lạc đối diện với cậu ta, khẽ nhướn lông mày, “Cho nên?”</w:t>
      </w:r>
      <w:r>
        <w:br w:type="textWrapping"/>
      </w:r>
      <w:r>
        <w:br w:type="textWrapping"/>
      </w:r>
      <w:r>
        <w:t xml:space="preserve">An Trạch im lặng trong chốc lát, đột nhiên kéo tay An Lạc ——</w:t>
      </w:r>
      <w:r>
        <w:br w:type="textWrapping"/>
      </w:r>
      <w:r>
        <w:br w:type="textWrapping"/>
      </w:r>
      <w:r>
        <w:t xml:space="preserve">“Cho nên, anh có thể nhận biết em lại từ đầu.”</w:t>
      </w:r>
      <w:r>
        <w:br w:type="textWrapping"/>
      </w:r>
      <w:r>
        <w:br w:type="textWrapping"/>
      </w:r>
      <w:r>
        <w:t xml:space="preserve">Cậu dùng ngón trỏ, hai chữ ‘An Trạch’ từng nét từng chữ được viết xuống lòng bàn tay An Lạc.</w:t>
      </w:r>
      <w:r>
        <w:br w:type="textWrapping"/>
      </w:r>
      <w:r>
        <w:br w:type="textWrapping"/>
      </w:r>
      <w:r>
        <w:t xml:space="preserve">“Em là em trai của anh, An Trạch.”</w:t>
      </w:r>
      <w:r>
        <w:br w:type="textWrapping"/>
      </w:r>
      <w:r>
        <w:br w:type="textWrapping"/>
      </w:r>
      <w:r>
        <w:t xml:space="preserve">Cảm giác lòng bàn tay tiếp xúc rõ rệt với chuyển động của ngón trỏ, khiến sống lưng An Lạc cảm thấy hoảng sợ —— Lực mạnh mẽ như vậy, dường như không chỉ muốn khắc hai chữ ‘An Trạch’ vào tay mà còn muốn khắc ghi hai chữ đó vào trong lòng anh.</w:t>
      </w:r>
      <w:r>
        <w:br w:type="textWrapping"/>
      </w:r>
      <w:r>
        <w:br w:type="textWrapping"/>
      </w:r>
      <w:r>
        <w:t xml:space="preserve">Lòng bàn tay nóng hổi như bị bỏng, hiển nhiên là do khi viết cậu đã dùng quá sức.</w:t>
      </w:r>
      <w:r>
        <w:br w:type="textWrapping"/>
      </w:r>
      <w:r>
        <w:br w:type="textWrapping"/>
      </w:r>
      <w:r>
        <w:t xml:space="preserve">An Lạc đè chấn động xuống đáy lòng, bình tĩnh rút tay về, nhàn nhạt nói: “Đã nhớ kỹ, An Trạch.”</w:t>
      </w:r>
      <w:r>
        <w:br w:type="textWrapping"/>
      </w:r>
      <w:r>
        <w:br w:type="textWrapping"/>
      </w:r>
      <w:r>
        <w:t xml:space="preserve">Khóe miệng An Trạch khẽ nhếch lên, “Nhớ kỹ là tốt rồi.” Quay đầu lại nói với An Úc Đông: “Bố, con vào thay quần áo trước.”</w:t>
      </w:r>
      <w:r>
        <w:br w:type="textWrapping"/>
      </w:r>
      <w:r>
        <w:br w:type="textWrapping"/>
      </w:r>
      <w:r>
        <w:t xml:space="preserve">An Úc Đông vội vàng gật đầu: “Đi đi, thay xong mau ra ăn.”</w:t>
      </w:r>
      <w:r>
        <w:br w:type="textWrapping"/>
      </w:r>
      <w:r>
        <w:br w:type="textWrapping"/>
      </w:r>
      <w:r>
        <w:t xml:space="preserve">***</w:t>
      </w:r>
      <w:r>
        <w:br w:type="textWrapping"/>
      </w:r>
      <w:r>
        <w:br w:type="textWrapping"/>
      </w:r>
      <w:r>
        <w:t xml:space="preserve">Sau một lát, An Trạch thay xong quần áo quay lại nhà ăn.</w:t>
      </w:r>
      <w:r>
        <w:br w:type="textWrapping"/>
      </w:r>
      <w:r>
        <w:br w:type="textWrapping"/>
      </w:r>
      <w:r>
        <w:t xml:space="preserve">Khác với quân trang khiến người ta cảm thấy mạnh mẽ nghẹt thở, An Trạch cởi quân trang ra nhìn ‘nhân tính hóa’ rất nhiều, khiến cảm giác áp bách vô hình cũng bớt đi kha khá. Hiện giờ, cậu đang mặc một chiếc áo sơmi ngắn tay màu xanh da trời, để lộ đôi cánh tay rắn chắc, khuy cổ áo để mở tùy ý hai cúc thoáng đãng.</w:t>
      </w:r>
      <w:r>
        <w:br w:type="textWrapping"/>
      </w:r>
      <w:r>
        <w:br w:type="textWrapping"/>
      </w:r>
      <w:r>
        <w:t xml:space="preserve">Gen di truyền của người cha An Úc Đông hiển nhiên rất ưu tú, vẻ ngoài của anh em An gia đều vô cùng xuất chúng, chỉ có điều, vẻ đẹp của An Nham và An Trạch hoàn toàn là hai phong cách khác nhau. Tính tình của An Nham đường hoàng bất kham, mặt dầy tươi cười xấu xa rất gợi đòn, làm người ta hết cách. An Trạch lại lạnh lùng bình tĩnh, khuôn mặt anh tuấn khi lộ ra nụ cười là tự tin và thản nhiên, khiến người khác thậm chí không dám nhìn thẳng.</w:t>
      </w:r>
      <w:r>
        <w:br w:type="textWrapping"/>
      </w:r>
      <w:r>
        <w:br w:type="textWrapping"/>
      </w:r>
      <w:r>
        <w:t xml:space="preserve">Đáy lòng An Lạc khẽ thở dài.</w:t>
      </w:r>
      <w:r>
        <w:br w:type="textWrapping"/>
      </w:r>
      <w:r>
        <w:br w:type="textWrapping"/>
      </w:r>
      <w:r>
        <w:t xml:space="preserve">Muốn trùng sinh vào một gia đình bình thường để ung dung trải qua cuộc sống bình thản, bù đắp một đời đầy thống khổ và tiếc nuối trước kia. Thật không ngờ, An gia hiện tại còn phức tạp hơn với An gia của kiếp rước, hai cậu em trai, một người là nghệ sĩ nổi tiếng, một người là quân nhân lạnh lùng, cả hai đều là những người không dễ đối phó.</w:t>
      </w:r>
      <w:r>
        <w:br w:type="textWrapping"/>
      </w:r>
      <w:r>
        <w:br w:type="textWrapping"/>
      </w:r>
      <w:r>
        <w:t xml:space="preserve">Cuộc sống sau này trong An gia… có lẽ vô duyên với bình thản.</w:t>
      </w:r>
      <w:r>
        <w:br w:type="textWrapping"/>
      </w:r>
      <w:r>
        <w:br w:type="textWrapping"/>
      </w:r>
      <w:r>
        <w:t xml:space="preserve">***</w:t>
      </w:r>
      <w:r>
        <w:br w:type="textWrapping"/>
      </w:r>
      <w:r>
        <w:br w:type="textWrapping"/>
      </w:r>
      <w:r>
        <w:t xml:space="preserve">Rất nhanh, bát đũa được người hầu mang lên, An Trạch trải khăn ăn trước bàn để tránh lúc dùng cơm bị bẩn quần áo, dùng khăn ướt lau sạch sẽ hai tay, bấy giờ mới nhận bát đũa người hầu đưa, bắt đầu dùng cơm.</w:t>
      </w:r>
      <w:r>
        <w:br w:type="textWrapping"/>
      </w:r>
      <w:r>
        <w:br w:type="textWrapping"/>
      </w:r>
      <w:r>
        <w:t xml:space="preserve">—— Ngay cả những việc chuẩn bị trước khi ăn cơm cậu cũng đều làm cực kỳ cẩn thận như vậy.</w:t>
      </w:r>
      <w:r>
        <w:br w:type="textWrapping"/>
      </w:r>
      <w:r>
        <w:br w:type="textWrapping"/>
      </w:r>
      <w:r>
        <w:t xml:space="preserve">Bàn cơm im lặng trong chốc lát, An Úc Đông đột nhiên mở miệng hỏi: “Đúng rồi An Trạch, con về sớm thế này có phải là đã hoàn thành nhiệm vụ trước thời hạn không?”</w:t>
      </w:r>
      <w:r>
        <w:br w:type="textWrapping"/>
      </w:r>
      <w:r>
        <w:br w:type="textWrapping"/>
      </w:r>
      <w:r>
        <w:t xml:space="preserve">An Trạch thản nhiên nói: “Vâng.” Dừng một chút, lại giải thích, “Mấy ngày hôm trước có máy bay trinh sát quấy nhiễu không phận bên ta, bị chúng con tiêu diệt toàn bộ, trong tin tức kênh quân sự cũng đưa tin việc này.”</w:t>
      </w:r>
      <w:r>
        <w:br w:type="textWrapping"/>
      </w:r>
      <w:r>
        <w:br w:type="textWrapping"/>
      </w:r>
      <w:r>
        <w:t xml:space="preserve">“…” Đôi đũa vươn ra của An Lạc khựng lại.</w:t>
      </w:r>
      <w:r>
        <w:br w:type="textWrapping"/>
      </w:r>
      <w:r>
        <w:br w:type="textWrapping"/>
      </w:r>
      <w:r>
        <w:t xml:space="preserve">Tuy không hiểu quá trình hoạt động nhiệm vụ quân sự kiểu này, nhưng cũng từng xem qua cảnh chiến đấu của phi công lái máy bay chiến đấu trên không trung với quân địch. An Trạch nói những lời này rất dễ dàng, nhưng An Lạc lại tưởng tượng ra được sự nguy hiểm đáng sợ trong lúc cậu chấp hành nhiệm vụ, nếu sơ suất, rất có khả năng sẽ mất mạng tại chỗ.</w:t>
      </w:r>
      <w:r>
        <w:br w:type="textWrapping"/>
      </w:r>
      <w:r>
        <w:br w:type="textWrapping"/>
      </w:r>
      <w:r>
        <w:t xml:space="preserve">An Lạc cũng chẳng biết những quân nhân xa lạ này, nhưng trong lòng lại rất có thiện cảm, An Trạch tuổi còn trẻ như vậy mà đã trở thành chỉ huy, nhất định là rất tài giỏi.</w:t>
      </w:r>
      <w:r>
        <w:br w:type="textWrapping"/>
      </w:r>
      <w:r>
        <w:br w:type="textWrapping"/>
      </w:r>
      <w:r>
        <w:t xml:space="preserve">Nghĩ tới đây, An Lạc không kìm được nhìn cậu một cái, đúng lúc chạm phải đôi mắt thâm thúy của cậu.</w:t>
      </w:r>
      <w:r>
        <w:br w:type="textWrapping"/>
      </w:r>
      <w:r>
        <w:br w:type="textWrapping"/>
      </w:r>
      <w:r>
        <w:t xml:space="preserve">An Trạch mỉm cười, gấp một miếng cánh gà trong đĩa lên, “Anh ăn nhiều một chút.”</w:t>
      </w:r>
      <w:r>
        <w:br w:type="textWrapping"/>
      </w:r>
      <w:r>
        <w:br w:type="textWrapping"/>
      </w:r>
      <w:r>
        <w:t xml:space="preserve">“Tự tôi…” Cánh gà đã được đặt trong bát.</w:t>
      </w:r>
      <w:r>
        <w:br w:type="textWrapping"/>
      </w:r>
      <w:r>
        <w:br w:type="textWrapping"/>
      </w:r>
      <w:r>
        <w:t xml:space="preserve">—— Tác phong hành động mạnh mẽ như vậy, khiến người ta ngay cả từ chối cũng không kịp nói.</w:t>
      </w:r>
      <w:r>
        <w:br w:type="textWrapping"/>
      </w:r>
      <w:r>
        <w:br w:type="textWrapping"/>
      </w:r>
      <w:r>
        <w:t xml:space="preserve">An Lạc không thể làm gì khác hơn là im lặng, cúi đầu gắp miếng cánh gà lên, yên lặng ăn, không để ý đến cậu.</w:t>
      </w:r>
      <w:r>
        <w:br w:type="textWrapping"/>
      </w:r>
      <w:r>
        <w:br w:type="textWrapping"/>
      </w:r>
      <w:r>
        <w:t xml:space="preserve">An Úc Đông nhìn hai con trai, đột nhiên cười nói: “Cũng may bố giấu ông nội, nói dối con đang làm đề cương luận văn, nếu biết con đi chấp hành nhiệm vụ khó, bệnh tim của ông con chắc lại phát tác nữa thôi.”</w:t>
      </w:r>
      <w:r>
        <w:br w:type="textWrapping"/>
      </w:r>
      <w:r>
        <w:br w:type="textWrapping"/>
      </w:r>
      <w:r>
        <w:t xml:space="preserve">An Trạch gật đầu, “Chuyện con được điều động tới căn cứ không quân, tạm thời cứ giấu ông nội, tim ông không chịu nổi kích thích được đâu ạ.”</w:t>
      </w:r>
      <w:r>
        <w:br w:type="textWrapping"/>
      </w:r>
      <w:r>
        <w:br w:type="textWrapping"/>
      </w:r>
      <w:r>
        <w:t xml:space="preserve">An Úc Đông nói: “Chuyện ấy con yên tâm, ngay cả mẹ con bố cũng giấu, nói dối con ra nước ngoài học học vị bác sĩ, bà ấy cũng tin, cứ nghĩ đến bây giờ con còn đang ở New York.”</w:t>
      </w:r>
      <w:r>
        <w:br w:type="textWrapping"/>
      </w:r>
      <w:r>
        <w:br w:type="textWrapping"/>
      </w:r>
      <w:r>
        <w:t xml:space="preserve">An Trạch mỉm cười, “Cảm ơn bố.”</w:t>
      </w:r>
      <w:r>
        <w:br w:type="textWrapping"/>
      </w:r>
      <w:r>
        <w:br w:type="textWrapping"/>
      </w:r>
      <w:r>
        <w:t xml:space="preserve">An Úc Đông cũng cười rộ lên, “Bố đương nhiên ủng hộ quyết định của con rồi, có điều, con cũng phải chú ý an toàn đấy.” Dừng lại, nói thêm, “Đúng rồi, mỗi lần chấp hành xong nhiệm vụ con có được xin nghỉ phép không?”</w:t>
      </w:r>
      <w:r>
        <w:br w:type="textWrapping"/>
      </w:r>
      <w:r>
        <w:br w:type="textWrapping"/>
      </w:r>
      <w:r>
        <w:t xml:space="preserve">An Trạch trả lời: “Được ạ.”</w:t>
      </w:r>
      <w:r>
        <w:br w:type="textWrapping"/>
      </w:r>
      <w:r>
        <w:br w:type="textWrapping"/>
      </w:r>
      <w:r>
        <w:t xml:space="preserve">An Úc Đông nói: “Vậy vừa đúng lúc, con nghỉ mấy ngày, ở nhà chăm anh con.”</w:t>
      </w:r>
      <w:r>
        <w:br w:type="textWrapping"/>
      </w:r>
      <w:r>
        <w:br w:type="textWrapping"/>
      </w:r>
      <w:r>
        <w:t xml:space="preserve">An Trạch im lặng trong chốc lát, nghiêng đầu nhìn về phía An Lạc, thấp giọng nói: “Anh, mấy ngày nay em ở nhà cùng anh nhé.”</w:t>
      </w:r>
      <w:r>
        <w:br w:type="textWrapping"/>
      </w:r>
      <w:r>
        <w:br w:type="textWrapping"/>
      </w:r>
      <w:r>
        <w:t xml:space="preserve">An Lạc nói: “Không cần.”</w:t>
      </w:r>
      <w:r>
        <w:br w:type="textWrapping"/>
      </w:r>
      <w:r>
        <w:br w:type="textWrapping"/>
      </w:r>
      <w:r>
        <w:t xml:space="preserve">Thấy bầu không khí lại bắt đầu cứng nhắc, An Mạch vội vàng xuất hiện hòa giải, “Em sẽ ở nhà chăm anh, anh đang mất trí nhớ, nếu cảm thấy hứng thú với chuyện trước đây thì có thể hỏi em.”</w:t>
      </w:r>
      <w:r>
        <w:br w:type="textWrapping"/>
      </w:r>
      <w:r>
        <w:br w:type="textWrapping"/>
      </w:r>
      <w:r>
        <w:t xml:space="preserve">Vẫn là em ba đáng yêu, coi như cũng thông minh.</w:t>
      </w:r>
      <w:r>
        <w:br w:type="textWrapping"/>
      </w:r>
      <w:r>
        <w:br w:type="textWrapping"/>
      </w:r>
      <w:r>
        <w:t xml:space="preserve">An Lạc quay đầu nhìn An Mạch, nói: “Ừ, cảm ơn Tiểu Mạch.”</w:t>
      </w:r>
      <w:r>
        <w:br w:type="textWrapping"/>
      </w:r>
      <w:r>
        <w:br w:type="textWrapping"/>
      </w:r>
      <w:r>
        <w:t xml:space="preserve">An Mạch cong khóe miệng, “Anh không cần khách khí đâu.”</w:t>
      </w:r>
      <w:r>
        <w:br w:type="textWrapping"/>
      </w:r>
      <w:r>
        <w:br w:type="textWrapping"/>
      </w:r>
      <w:r>
        <w:t xml:space="preserve">An Trạch lạnh lùng liếc mắt nhìn An Mạch, không nói gì nữa.</w:t>
      </w:r>
      <w:r>
        <w:br w:type="textWrapping"/>
      </w:r>
      <w:r>
        <w:br w:type="textWrapping"/>
      </w:r>
      <w:r>
        <w:t xml:space="preserve">***</w:t>
      </w:r>
      <w:r>
        <w:br w:type="textWrapping"/>
      </w:r>
      <w:r>
        <w:br w:type="textWrapping"/>
      </w:r>
      <w:r>
        <w:t xml:space="preserve">Sau khi kết thúc bữa ăn với bầu không khí kỳ quái, ăn xong, An Úc Đông vào phòng khách ngồi ghế sô pha xem TV, An Lạc có chút mệt mỏi, bèn nói với ông: “Bố, con muốn về phòng nghỉ ngơi.”</w:t>
      </w:r>
      <w:r>
        <w:br w:type="textWrapping"/>
      </w:r>
      <w:r>
        <w:br w:type="textWrapping"/>
      </w:r>
      <w:r>
        <w:t xml:space="preserve">An Úc Đông thoáng suy nghĩ rồi nói: “Phòng của con ở trên lầu, giờ đang ngồi xe lăn không tiện đi lên, chi bằng tối nay con ngủ trong phòng An Trạch ở tầng một nhé?”</w:t>
      </w:r>
      <w:r>
        <w:br w:type="textWrapping"/>
      </w:r>
      <w:r>
        <w:br w:type="textWrapping"/>
      </w:r>
      <w:r>
        <w:t xml:space="preserve">An Lạc lắc đầu: “Không sao ạ, con vẫn muốn ngủ trong phòng của mình.” Anh rất muốn xem nơi An Lạc này đã từng ở, về sau phải sinh tồn trong An gia, biết rõ hoàn cảnh một chút cũng là chuyện tất yếu. An Lạc quay đầu nhìn về phía An Mạch, nói, “Tiểu Mạch, giúp anh lên lầu được không?”</w:t>
      </w:r>
      <w:r>
        <w:br w:type="textWrapping"/>
      </w:r>
      <w:r>
        <w:br w:type="textWrapping"/>
      </w:r>
      <w:r>
        <w:t xml:space="preserve">An Mạch vừa định mở miệng nói được thì lại bị An Trạch giành trước, cắt ngang: “Em sẽ giúp anh.”</w:t>
      </w:r>
      <w:r>
        <w:br w:type="textWrapping"/>
      </w:r>
      <w:r>
        <w:br w:type="textWrapping"/>
      </w:r>
      <w:r>
        <w:t xml:space="preserve">Chưa kịp từ chối, An Trạch đã đi tới cúi người xuống, một tay ôm chặt bả vai An Lạc, tay kia vòng qua dưới hông anh, cánh tay dùng một chút lực, bế cả người An Lạc từ xe lăn lên.</w:t>
      </w:r>
      <w:r>
        <w:br w:type="textWrapping"/>
      </w:r>
      <w:r>
        <w:br w:type="textWrapping"/>
      </w:r>
      <w:r>
        <w:t xml:space="preserve">“…” Trong nháy mắt, thân thể An Lạc cứng đờ.</w:t>
      </w:r>
      <w:r>
        <w:br w:type="textWrapping"/>
      </w:r>
      <w:r>
        <w:br w:type="textWrapping"/>
      </w:r>
      <w:r>
        <w:t xml:space="preserve">Khuôn mặt của cậu kề sát, mũi có thể ngửi thấy mùi hương dễ chịu trên người cậu, thậm chí khoảnh khắc mái tóc đen nhánh vừa rồi cúi người xuống cũng khẽ sượt qua gương mặt.</w:t>
      </w:r>
      <w:r>
        <w:br w:type="textWrapping"/>
      </w:r>
      <w:r>
        <w:br w:type="textWrapping"/>
      </w:r>
      <w:r>
        <w:t xml:space="preserve">An Lạc kiếp trước… chưa từng tiếp xúc thân mật với bất kì ai như vậy.</w:t>
      </w:r>
      <w:r>
        <w:br w:type="textWrapping"/>
      </w:r>
      <w:r>
        <w:br w:type="textWrapping"/>
      </w:r>
      <w:r>
        <w:t xml:space="preserve">Không giống cử chỉ dịu dàng của tên An Nham cợt nhả kia, trên người An Trạch ẩn chứa một sức lực rất mạnh mẽ, có thể đã quen thân phận lãnh đạo trong quân đội, cho dù chỉ là hành động đơn giản như ôm anh trai mà cũng để lộ phong cách hành sự hết thảy chủ động, không nói hai lời, quyết đoán ôm lấy, lực cánh tay khiến đối phương hoàn toàn không thể phản kháng hay trốn tránh.</w:t>
      </w:r>
      <w:r>
        <w:br w:type="textWrapping"/>
      </w:r>
      <w:r>
        <w:br w:type="textWrapping"/>
      </w:r>
      <w:r>
        <w:t xml:space="preserve">Kiếp trước An Lạc là người kế thừa của gia tộc hắc đạo, quen tuyên bố ra lệnh, cũng quen thủ hạ bảo sao nghe vậy, vậy mà hôm nay lại dễ dàng bị cậu em nhỏ tuổi hơn bế lên, điều này làm cho An Lạc cảm thấy… trong lòng có chút khó chịu không nói nên lời.</w:t>
      </w:r>
      <w:r>
        <w:br w:type="textWrapping"/>
      </w:r>
      <w:r>
        <w:br w:type="textWrapping"/>
      </w:r>
      <w:r>
        <w:t xml:space="preserve">Cảm giác trong lòng khiến An Lạc khó thở. Rất muốn đẩy cậu ta ra, nhưng… trước mặt bố và An Mạch mà đẩy ‘cậu em tốt bụng giúp anh trai lên lầu’ ngược lại có vẻ rất đạo đức giả. Hơn nữa tác phong của An Trạch đã nói là làm, An Lạc còn chưa kịp phản đối, cậu đã quả quyết bế bổng lên… Giờ mà đẩy cậu ra thì hậu quả chính là mình bị ngã xuống mặt đất chẳng ra sao.</w:t>
      </w:r>
      <w:r>
        <w:br w:type="textWrapping"/>
      </w:r>
      <w:r>
        <w:br w:type="textWrapping"/>
      </w:r>
      <w:r>
        <w:t xml:space="preserve">An Lạc không thể làm gì khác là bỏ qua khác thường trong lòng, cứng ngắc quay đầu đi, mặc cho An Trạch bế mình lên gác.</w:t>
      </w:r>
      <w:r>
        <w:br w:type="textWrapping"/>
      </w:r>
      <w:r>
        <w:br w:type="textWrapping"/>
      </w:r>
      <w:r>
        <w:t xml:space="preserve">Bên tai đột nhiên vang lên giọng nói trầm thấp của An Trạch: “Anh, em sắp bế anh lên lầu, tốt nhất là anh nên ôm vai em để giữ cân bằng.”</w:t>
      </w:r>
      <w:r>
        <w:br w:type="textWrapping"/>
      </w:r>
      <w:r>
        <w:br w:type="textWrapping"/>
      </w:r>
      <w:r>
        <w:t xml:space="preserve">An Lạc im lặng một hồi, không quá bằng lòng mà vươn tay ra, cứng ngắc ôm lấy bờ vai của cậu.</w:t>
      </w:r>
      <w:r>
        <w:br w:type="textWrapping"/>
      </w:r>
      <w:r>
        <w:br w:type="textWrapping"/>
      </w:r>
      <w:r>
        <w:t xml:space="preserve">An Trạch mỉm cười: “Tốt lắm.”</w:t>
      </w:r>
      <w:r>
        <w:br w:type="textWrapping"/>
      </w:r>
      <w:r>
        <w:br w:type="textWrapping"/>
      </w:r>
      <w:r>
        <w:t xml:space="preserve">“…” Có cảm giác cứ như là đang tuân theo mệnh lệnh của cậu ta vậy, khiến An Lạc không khỏi khẽ nhíu mày.</w:t>
      </w:r>
      <w:r>
        <w:br w:type="textWrapping"/>
      </w:r>
      <w:r>
        <w:br w:type="textWrapping"/>
      </w:r>
      <w:r>
        <w:t xml:space="preserve">“Em lên lầu, anh cẩn thận.” Cánh tay An Trạch dùng một chút lực, ôm An Lạc chặt hơn, bấy giờ mới chậm rãi đi lên lầu.</w:t>
      </w:r>
      <w:r>
        <w:br w:type="textWrapping"/>
      </w:r>
      <w:r>
        <w:br w:type="textWrapping"/>
      </w:r>
      <w:r>
        <w:t xml:space="preserve">Lực cánh tay của cậu rất mạnh, là một quân nhân được huấn luyện nghiêm chỉnh, ôm một người nặng hơn 50 kg nhìn khá dễ dàng, bế An Lạc lên lầu hai mà vẫn như không, khóe môi còn lộ ra nụ cười nhàn nhạt, “Tới rồi. Anh, đây là phòng của anh.” </w:t>
      </w:r>
      <w:r>
        <w:br w:type="textWrapping"/>
      </w:r>
      <w:r>
        <w:br w:type="textWrapping"/>
      </w:r>
      <w:r>
        <w:t xml:space="preserve">An Trạch dùng chân đá nhẹ cửa phòng ngủ, bước vào căn phòng, đặt An Lạc lên giường, sau đó xoay người, cạch một tiếng, khóa cửa phòng.</w:t>
      </w:r>
      <w:r>
        <w:br w:type="textWrapping"/>
      </w:r>
      <w:r>
        <w:br w:type="textWrapping"/>
      </w:r>
      <w:r>
        <w:t xml:space="preserve">An Lạc kinh ngạc ngẩng đầu, đúng lúc đối diện với đôi mắt thâm thúy của cậu ——</w:t>
      </w:r>
      <w:r>
        <w:br w:type="textWrapping"/>
      </w:r>
      <w:r>
        <w:br w:type="textWrapping"/>
      </w:r>
      <w:r>
        <w:t xml:space="preserve">Trong mắt không có một tia vui vẻ, mà chỉ là sự bình tĩnh khiến người khác khiếp sợ.</w:t>
      </w:r>
      <w:r>
        <w:br w:type="textWrapping"/>
      </w:r>
      <w:r>
        <w:br w:type="textWrapping"/>
      </w:r>
      <w:r>
        <w:t xml:space="preserve">“Giờ không còn người ngoài nữa, anh có thể nói thật.”</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Giờ không còn người ngoài nữa, anh có thể nói thật.”</w:t>
      </w:r>
      <w:r>
        <w:br w:type="textWrapping"/>
      </w:r>
      <w:r>
        <w:br w:type="textWrapping"/>
      </w:r>
      <w:r>
        <w:t xml:space="preserve">Giọng nói trầm thấp nguội lạnh, khiến đáy lòng An Lạc đột nhiên khẽ run rẩy.</w:t>
      </w:r>
      <w:r>
        <w:br w:type="textWrapping"/>
      </w:r>
      <w:r>
        <w:br w:type="textWrapping"/>
      </w:r>
      <w:r>
        <w:t xml:space="preserve">—— Nói thật? Nói thật cái gì? Thực ra tôi là một An Lạc khác, 27 năm trước gặp tai nạn máy bay ở Vancouver nhưng không chết, chẳng rõ vì sao lại trùng sinh vào người anh trai cậu?</w:t>
      </w:r>
      <w:r>
        <w:br w:type="textWrapping"/>
      </w:r>
      <w:r>
        <w:br w:type="textWrapping"/>
      </w:r>
      <w:r>
        <w:t xml:space="preserve">Chân tướng không thể tưởng tượng nổi, đến ngay cả An Lạc còn khó mà chấp nhận nổi, huống chi là người khác.</w:t>
      </w:r>
      <w:r>
        <w:br w:type="textWrapping"/>
      </w:r>
      <w:r>
        <w:br w:type="textWrapping"/>
      </w:r>
      <w:r>
        <w:t xml:space="preserve">Không thể đoán trước được hậu quả nếu nói ra chân tướng, những người trong An gia mà biết trong thân thể của đứa cháu trưởng đích tôn họ yêu thương nhất lại là một linh hồn khác, liệu sẽ nhìn anh như quái vật, hay sẽ giết chết kẻ đã xâm chiến thân thể của An Lạc kia? Nguội lạnh như An Trạch, có khi sẽ đem ‘An Lạc’ này đến Sở sinh vật nghiên cứu ra trò một phen không chừng.</w:t>
      </w:r>
      <w:r>
        <w:br w:type="textWrapping"/>
      </w:r>
      <w:r>
        <w:br w:type="textWrapping"/>
      </w:r>
      <w:r>
        <w:t xml:space="preserve">An Lạc cũng không muốn mình biến thành kẻ ngoại tộc trong mắt bọn họ, lại càng không muốn nói ra ‘chân tướng’ không chắc chắn này.</w:t>
      </w:r>
      <w:r>
        <w:br w:type="textWrapping"/>
      </w:r>
      <w:r>
        <w:br w:type="textWrapping"/>
      </w:r>
      <w:r>
        <w:t xml:space="preserve">Trong nháy mắt, vô số suy nghĩ hiện lên trong đầu, An Lạc nhanh chóng tỉnh táo lại, ngẩng đầu nhìn An Trạch, bình tĩnh nói: “Cậu muốn nói thật chuyện gì?”</w:t>
      </w:r>
      <w:r>
        <w:br w:type="textWrapping"/>
      </w:r>
      <w:r>
        <w:br w:type="textWrapping"/>
      </w:r>
      <w:r>
        <w:t xml:space="preserve">An Trạch im lặng đối mặt.</w:t>
      </w:r>
      <w:r>
        <w:br w:type="textWrapping"/>
      </w:r>
      <w:r>
        <w:br w:type="textWrapping"/>
      </w:r>
      <w:r>
        <w:t xml:space="preserve">An Lạc cũng không chịu thua, ánh mắt bình tĩnh nhìn lại cậu em trai.</w:t>
      </w:r>
      <w:r>
        <w:br w:type="textWrapping"/>
      </w:r>
      <w:r>
        <w:br w:type="textWrapping"/>
      </w:r>
      <w:r>
        <w:t xml:space="preserve">Sau một hồi duy trì đối mặt liên tục khiến người khác phải ngạt thở, An Trạch mới mở miệng, thấp giọng nói: “Nếu anh sợ có kẻ hại mình nên giả vờ mất trí nhớ, vậy thì anh hãy an tâm, kẻ đó, tuyệt đối không phải là em.” Thoáng dừng lại, giọng điệu của An Trạch cũng trở nên đặc biệt chân thành, “Anh, em là một quân nhân, em có tín ngưỡng và nguyên tắc của mình.”</w:t>
      </w:r>
      <w:r>
        <w:br w:type="textWrapping"/>
      </w:r>
      <w:r>
        <w:br w:type="textWrapping"/>
      </w:r>
      <w:r>
        <w:t xml:space="preserve">An Lạc nhìn cậu: “Ý của cậu là, chuyện tôi bị bắt cóc lần này, không có bất cứ liên quan nào tới cậu?”</w:t>
      </w:r>
      <w:r>
        <w:br w:type="textWrapping"/>
      </w:r>
      <w:r>
        <w:br w:type="textWrapping"/>
      </w:r>
      <w:r>
        <w:t xml:space="preserve">An Trạch mỉm cười: “Đương nhiên, em làm việc chưa bao giờ để lại sai sót, nếu lần này là do em hạ thủ, anh sẽ chẳng có khả năng sống sót đến tận bây giờ đâu.”</w:t>
      </w:r>
      <w:r>
        <w:br w:type="textWrapping"/>
      </w:r>
      <w:r>
        <w:br w:type="textWrapping"/>
      </w:r>
      <w:r>
        <w:t xml:space="preserve">An Lạc im lặng chốc lát, “Được, tôi có thể tin tưởng chuyện này không có liên quan gì đến cậu. Nhưng tôi thực sự mất trí nhớ, không phải giả vờ.” An Lạc cực kỳ bình tĩnh, đôi mắt đen láy nhìn thẳng An Trạch đối diện trước mặt, “Tôi nói như vậy, cậu có tin không?”</w:t>
      </w:r>
      <w:r>
        <w:br w:type="textWrapping"/>
      </w:r>
      <w:r>
        <w:br w:type="textWrapping"/>
      </w:r>
      <w:r>
        <w:t xml:space="preserve">An Trạch nói: “Anh cho rằng em sẽ tin?”</w:t>
      </w:r>
      <w:r>
        <w:br w:type="textWrapping"/>
      </w:r>
      <w:r>
        <w:br w:type="textWrapping"/>
      </w:r>
      <w:r>
        <w:t xml:space="preserve">“Trước đây chúng ta ở chung với nhau bao nhiêu năm như vậy, thói quen của tôi hẳn cậu rất rõ, cậu nghĩ tôi đang giả vờ sao?” An Lạc dừng lại, “Nếu không tin, cậu có thể thử nghiệm giống An Nham, xem tôi có nhớ rõ chuyện trước đây hay không. Ví dụ như, mang một bó hoa đến đây, thử xem tôi có dị ứng với phấn hoa không.”</w:t>
      </w:r>
      <w:r>
        <w:br w:type="textWrapping"/>
      </w:r>
      <w:r>
        <w:br w:type="textWrapping"/>
      </w:r>
      <w:r>
        <w:t xml:space="preserve">An Trạch nhìn anh, không nói gì.</w:t>
      </w:r>
      <w:r>
        <w:br w:type="textWrapping"/>
      </w:r>
      <w:r>
        <w:br w:type="textWrapping"/>
      </w:r>
      <w:r>
        <w:t xml:space="preserve">An Lạc khẽ nhướn mày, “Còn vấn đề nào nữa không? Không còn gì thì cậu có thể ra ngoài, tôi muốn nghỉ ngơi.”</w:t>
      </w:r>
      <w:r>
        <w:br w:type="textWrapping"/>
      </w:r>
      <w:r>
        <w:br w:type="textWrapping"/>
      </w:r>
      <w:r>
        <w:t xml:space="preserve">An Trạch im lặng nhìn sườn mặt lạnh như băng của anh trai, sau một lúc lâu, cuối cùng cũng xoay người đi ra ngoài, tới cửa thì đột nhiên dừng lại, nói: “Chuyện anh bị bắt cóc em sẽ điều tra kỹ càng, anh yên tâm, em tuyệt đối sẽ không để loại chuyện này phát sinh lần thứ hai.”</w:t>
      </w:r>
      <w:r>
        <w:br w:type="textWrapping"/>
      </w:r>
      <w:r>
        <w:br w:type="textWrapping"/>
      </w:r>
      <w:r>
        <w:t xml:space="preserve">An Trạch dừng lại, xoay người bước đi, “Em rất vui mừng… Anh có thể sống sót, anh trai.”</w:t>
      </w:r>
      <w:r>
        <w:br w:type="textWrapping"/>
      </w:r>
      <w:r>
        <w:br w:type="textWrapping"/>
      </w:r>
      <w:r>
        <w:t xml:space="preserve">Câu nói cuối cùng bị tiếng đóng cửa át mất, truyền đến tai chỉ còn lại những âm tiết không rõ ràng, giống như mang theo một nỗi buồn nặng trĩu, chỉ là một ảo giác phảng phất.</w:t>
      </w:r>
      <w:r>
        <w:br w:type="textWrapping"/>
      </w:r>
      <w:r>
        <w:br w:type="textWrapping"/>
      </w:r>
      <w:r>
        <w:t xml:space="preserve">An Lạc ngẩng đầu nhìn cánh cửa phòng bị đóng lại.</w:t>
      </w:r>
      <w:r>
        <w:br w:type="textWrapping"/>
      </w:r>
      <w:r>
        <w:br w:type="textWrapping"/>
      </w:r>
      <w:r>
        <w:t xml:space="preserve">An Trạch đã biến mất trước mắt, trong căn phòng vắng vẻ chỉ còn lại tiếng hít thở mỏng manh và tiếng tim đập lỡ nhịp.</w:t>
      </w:r>
      <w:r>
        <w:br w:type="textWrapping"/>
      </w:r>
      <w:r>
        <w:br w:type="textWrapping"/>
      </w:r>
      <w:r>
        <w:t xml:space="preserve">Tuy vừa rồi trước mặt An Trạch tỏ ra điềm tĩnh rất tự nhiên, nhưng thực ra trong lòng An Lạc lại cực kỳ thiếu tự tin, dù sao mất trí nhớ cũng chỉ là một lí do thoái thác để che giấu chân tướng, và chân tướng đó không thể nói ra miệng, cũng không có dũng khí để có thể dễ dàng nói ra chuyện trùng sinh siêu việt lạ thường này.</w:t>
      </w:r>
      <w:r>
        <w:br w:type="textWrapping"/>
      </w:r>
      <w:r>
        <w:br w:type="textWrapping"/>
      </w:r>
      <w:r>
        <w:t xml:space="preserve">An Lạc nhíu mày, quay đầu nhìn tấm gương lớn trên tường.</w:t>
      </w:r>
      <w:r>
        <w:br w:type="textWrapping"/>
      </w:r>
      <w:r>
        <w:br w:type="textWrapping"/>
      </w:r>
      <w:r>
        <w:t xml:space="preserve">Không biết An Lạc này là người như thế nào, cũng không biết người nhà của anh ta có thực sự yêu thương anh ta như vậy không, linh hồn của mình cứ thế mà chiếm thân thể này, điều đó quả thực là rất bất công với anh ta.</w:t>
      </w:r>
      <w:r>
        <w:br w:type="textWrapping"/>
      </w:r>
      <w:r>
        <w:br w:type="textWrapping"/>
      </w:r>
      <w:r>
        <w:t xml:space="preserve">Thế nhưng, còn hơn là cả hai An Lạc đều chết. Việc này, cũng có thể coi là khởi đầu mới.</w:t>
      </w:r>
      <w:r>
        <w:br w:type="textWrapping"/>
      </w:r>
      <w:r>
        <w:br w:type="textWrapping"/>
      </w:r>
      <w:r>
        <w:t xml:space="preserve">An Lạc giơ tay nhẹ nhàng chạm lên gò má mình, người trong tấm gương cũng cùng lúc giơ tay lên chạm vào mặt —— Cảm giác này rất sâu xa, hình như người trong gương và mình là hai sinh mệnh vốn hoàn toàn khác biệt, nhưng dường như, hai người từ lâu đã hòa làm một.</w:t>
      </w:r>
      <w:r>
        <w:br w:type="textWrapping"/>
      </w:r>
      <w:r>
        <w:br w:type="textWrapping"/>
      </w:r>
      <w:r>
        <w:t xml:space="preserve">Mâu thuẫn lẫn nhau, rồi lại phù hợp với nhau.</w:t>
      </w:r>
      <w:r>
        <w:br w:type="textWrapping"/>
      </w:r>
      <w:r>
        <w:br w:type="textWrapping"/>
      </w:r>
      <w:r>
        <w:t xml:space="preserve">Khuôn mặt giống hệt mình kiếp trước, nhìn vẫn lạnh lùng như băng.</w:t>
      </w:r>
      <w:r>
        <w:br w:type="textWrapping"/>
      </w:r>
      <w:r>
        <w:br w:type="textWrapping"/>
      </w:r>
      <w:r>
        <w:t xml:space="preserve">An Lạc trước đây là một vẻ lạnh băng như thế này, bởi vì An Lạc khi đó hãy còn trẻ đã phải một mình một người chống chọi với gánh nặng của thế gia hắc đạo. Thân nhân bên cạnh lần lượt rời đi, người yêu không có, bạn bè vốn chân thành đột nhiên có một ngày cầm súng chĩa vào ngực…</w:t>
      </w:r>
      <w:r>
        <w:br w:type="textWrapping"/>
      </w:r>
      <w:r>
        <w:br w:type="textWrapping"/>
      </w:r>
      <w:r>
        <w:t xml:space="preserve">Ở lâu trong môi trường đen tối, anh không muốn tin tưởng bất cứ kẻ nào, cũng không dám dễ dàng tin tưởng bất kì ai. Dần dần, anh học được cách dùng vẻ ngoài cứng rắn lạnh giá bao bọc lấy chính mình, anh khiến mình phải trở nên lạnh lùng, trở nên mạnh mẽ, trở nên có năng lực đối ứng với tất cả trở ngại.</w:t>
      </w:r>
      <w:r>
        <w:br w:type="textWrapping"/>
      </w:r>
      <w:r>
        <w:br w:type="textWrapping"/>
      </w:r>
      <w:r>
        <w:t xml:space="preserve">Nắm giữ quyền lợi và địa vị tối cao, nhưng lại sống không hề có chút hạnh phúc nào.</w:t>
      </w:r>
      <w:r>
        <w:br w:type="textWrapping"/>
      </w:r>
      <w:r>
        <w:br w:type="textWrapping"/>
      </w:r>
      <w:r>
        <w:t xml:space="preserve">Không có tình thân, không chiếm được tình yêu, mất đi tình bạn, cả đêm trằn trọc khó ngủ, trong khoảnh khắc xảy ra tai nạn máy bay ấy, thậm chí còn cảm thấy cuối cùng mình cũng được giải thoát, thở phào nhẹ nhõm một hơi thật dài.</w:t>
      </w:r>
      <w:r>
        <w:br w:type="textWrapping"/>
      </w:r>
      <w:r>
        <w:br w:type="textWrapping"/>
      </w:r>
      <w:r>
        <w:t xml:space="preserve">Thế nhưng, cuộc sống của An Lạc này, vì sao cũng trưng một khuôn mặt lạnh giá như vậy?</w:t>
      </w:r>
      <w:r>
        <w:br w:type="textWrapping"/>
      </w:r>
      <w:r>
        <w:br w:type="textWrapping"/>
      </w:r>
      <w:r>
        <w:t xml:space="preserve">An Lạc này và An Lạc kiếp trước không giống nhau, hắn ta có người cha dịu dàng từ ái, hắn ta có em trai quan tâm mình, hắn ta có ông nội An Quang Diệu rất yêu thương mình, hắn ta có nhiều người thân yêu mến mình như vậy, chẳng lẽ còn chưa đủ hài lòng sao?</w:t>
      </w:r>
      <w:r>
        <w:br w:type="textWrapping"/>
      </w:r>
      <w:r>
        <w:br w:type="textWrapping"/>
      </w:r>
      <w:r>
        <w:t xml:space="preserve">An Lạc trăm điều suy nghĩ không thể lý giải.</w:t>
      </w:r>
      <w:r>
        <w:br w:type="textWrapping"/>
      </w:r>
      <w:r>
        <w:br w:type="textWrapping"/>
      </w:r>
      <w:r>
        <w:t xml:space="preserve">Quan sát kỹ lưỡng bốn phía, bấy giờ mới phát hiện, bố cục của phòng ngủ này cực kỳ quen thuộc.</w:t>
      </w:r>
      <w:r>
        <w:br w:type="textWrapping"/>
      </w:r>
      <w:r>
        <w:br w:type="textWrapping"/>
      </w:r>
      <w:r>
        <w:t xml:space="preserve">Khăn trải giường màu xám và rèm cửa sổ cùng màu, bàn làm việc màu đen, laptop được đặt trên bàn… Dường như ký ức đột nhiên quay trở lại kiếp trước, bao nhiêu năm qua một mình ngủ trong căn phòng đó, đồ dùng cũng được bố trí đơn giản với sắc thái ảm đạm như thế này.</w:t>
      </w:r>
      <w:r>
        <w:br w:type="textWrapping"/>
      </w:r>
      <w:r>
        <w:br w:type="textWrapping"/>
      </w:r>
      <w:r>
        <w:t xml:space="preserve">Hai người không chỉ có dung mạo giống hệt, mà ngay cả sở thích cũng giống nhau.</w:t>
      </w:r>
      <w:r>
        <w:br w:type="textWrapping"/>
      </w:r>
      <w:r>
        <w:br w:type="textWrapping"/>
      </w:r>
      <w:r>
        <w:t xml:space="preserve">An Lạc ngồi cạnh giường, khẽ chạm vào cảm nhận chiếc khăn trải giường, tâm trạng không nén nổi có chút phức tạp.</w:t>
      </w:r>
      <w:r>
        <w:br w:type="textWrapping"/>
      </w:r>
      <w:r>
        <w:br w:type="textWrapping"/>
      </w:r>
      <w:r>
        <w:t xml:space="preserve">Nhìn bố cục phòng ngủ như vậy, An Lạc này hiển nhiên không vui vẻ, cũng không biết là do việc gì.</w:t>
      </w:r>
      <w:r>
        <w:br w:type="textWrapping"/>
      </w:r>
      <w:r>
        <w:br w:type="textWrapping"/>
      </w:r>
      <w:r>
        <w:t xml:space="preserve">Quay đầu nhìn về phía bàn làm việc màu đen, trên bàn đặt một khung ảnh, vì đặt nghiêng nên từ chỗ của mình An Lạc không thể nhìn rõ bức ảnh như thế nào, tò mò muốn đến đó cầm lên xem, đáng tiếc hai chân cử động bất tiện, An Lạc không thể làm gì khác là cau mày, cực nhọc đi tới, đến cạnh giường, vươn tay với lấy khung ảnh trên bàn…</w:t>
      </w:r>
      <w:r>
        <w:br w:type="textWrapping"/>
      </w:r>
      <w:r>
        <w:br w:type="textWrapping"/>
      </w:r>
      <w:r>
        <w:t xml:space="preserve">Đúng lúc này, cửa đột nhiên bị đẩy ra, tư thế kỳ quái một tay đang chống giường một tay cố vươn lên mặt bàn của An Lạc bị lọt hết vào tầm mắt của người tự tiện xông vào, không xót một chút nào.</w:t>
      </w:r>
      <w:r>
        <w:br w:type="textWrapping"/>
      </w:r>
      <w:r>
        <w:br w:type="textWrapping"/>
      </w:r>
      <w:r>
        <w:t xml:space="preserve">Người xông vào là An Mạch, trông thấy tư thế đó của anh trai thì không nhịn được mà khẽ cười: “Anh muốn gì đấy ạ? Em đến lấy giúp anh nhé.”</w:t>
      </w:r>
      <w:r>
        <w:br w:type="textWrapping"/>
      </w:r>
      <w:r>
        <w:br w:type="textWrapping"/>
      </w:r>
      <w:r>
        <w:t xml:space="preserve">An Lạc nhanh chóng thu tay về, ngồi lại ngay ngắn, sắc mặt có chút xấu hổ.</w:t>
      </w:r>
      <w:r>
        <w:br w:type="textWrapping"/>
      </w:r>
      <w:r>
        <w:br w:type="textWrapping"/>
      </w:r>
      <w:r>
        <w:t xml:space="preserve">Cũng may là An Mạch chứ không phải là An Trạch khiến người ta sợ đến lạnh sống lưng, cậu em An Mạch này có vẻ thông minh lại ngoan ngoãn, hơn nữa dáng người hơi thấp, ở trước mặt cậu ta, An Lạc mới có cảm giác là anh trai.</w:t>
      </w:r>
      <w:r>
        <w:br w:type="textWrapping"/>
      </w:r>
      <w:r>
        <w:br w:type="textWrapping"/>
      </w:r>
      <w:r>
        <w:t xml:space="preserve">An Mạch thấy dáng vẻ chật vật của anh như vậy cũng không nói gì thêm, rất tự nhiên tới gần giường, tay bưng đĩa hoa quả đặt lên bàn, rồi thuận tay cầm khung ảnh kia đưa cho An Lạc, mỉm cười hỏi: “Anh muốn xem cái này phải không?”</w:t>
      </w:r>
      <w:r>
        <w:br w:type="textWrapping"/>
      </w:r>
      <w:r>
        <w:br w:type="textWrapping"/>
      </w:r>
      <w:r>
        <w:t xml:space="preserve">An Lạc “Ừ” một tiếng, nhận khung ảnh.</w:t>
      </w:r>
      <w:r>
        <w:br w:type="textWrapping"/>
      </w:r>
      <w:r>
        <w:br w:type="textWrapping"/>
      </w:r>
      <w:r>
        <w:t xml:space="preserve">Trong khung ảnh là một người phụ nữ xinh đẹp đang đứng cùng một cậu bé 7 tuổi, người phụ nữ mỉm cười nắm tay cậu bé, cậu bé còn nhỏ nhưng rất xinh xắn, da trắng nõn, môi hồng hào, chỉ có điều là khuôn mặt có phần cứng ngắc, bị nắm tay chụp ảnh dường như làm nó rất mất hứng, vẻ mặt khó chịu bĩu môi, không thèm nhìn ống kính mà quay đi, ấm ức nhìn sang người phụ nữ bên cạnh.</w:t>
      </w:r>
      <w:r>
        <w:br w:type="textWrapping"/>
      </w:r>
      <w:r>
        <w:br w:type="textWrapping"/>
      </w:r>
      <w:r>
        <w:t xml:space="preserve">An Lạc hơi hiếu kỳ: “Người trong tấm ảnh… là anh?”</w:t>
      </w:r>
      <w:r>
        <w:br w:type="textWrapping"/>
      </w:r>
      <w:r>
        <w:br w:type="textWrapping"/>
      </w:r>
      <w:r>
        <w:t xml:space="preserve">An Mạch mỉm cười: “Anh thấy giống không?”</w:t>
      </w:r>
      <w:r>
        <w:br w:type="textWrapping"/>
      </w:r>
      <w:r>
        <w:br w:type="textWrapping"/>
      </w:r>
      <w:r>
        <w:t xml:space="preserve">An Lạc trả lời: “Cũng hơi.”</w:t>
      </w:r>
      <w:r>
        <w:br w:type="textWrapping"/>
      </w:r>
      <w:r>
        <w:br w:type="textWrapping"/>
      </w:r>
      <w:r>
        <w:t xml:space="preserve">Dáng vẻ ngạo mạn xị mặt bĩu môi của thằng nhóc, mỗi lần quay vào ống kính lại trở nên cứng ngắc, quả thực sau khi thành niên rất giống mình. Tuy An Lạc không muốn thừa nhận, nhưng sự thực lại đang xảy ra trước mắt… Không thể làm gì khác là đành bất đắc dĩ chấp nhận.</w:t>
      </w:r>
      <w:r>
        <w:br w:type="textWrapping"/>
      </w:r>
      <w:r>
        <w:br w:type="textWrapping"/>
      </w:r>
      <w:r>
        <w:t xml:space="preserve">An Mạch cười nói: “Đây chính là anh, người bên cạnh là mẹ anh.”</w:t>
      </w:r>
      <w:r>
        <w:br w:type="textWrapping"/>
      </w:r>
      <w:r>
        <w:br w:type="textWrapping"/>
      </w:r>
      <w:r>
        <w:t xml:space="preserve">Mẹ? An Lạc kinh ngạc nhìn người phụ nữ trong bức ảnh, “Mẹ anh? Hiện tại bà ấy đang ở đâu? Tại sao không thấy bố nhắc đến.” Lúc ở trên xe An Úc Đông chỉ nói về ông nội và em trai, hoàn toàn không nói chút tin tức nào về mẹ.</w:t>
      </w:r>
      <w:r>
        <w:br w:type="textWrapping"/>
      </w:r>
      <w:r>
        <w:br w:type="textWrapping"/>
      </w:r>
      <w:r>
        <w:t xml:space="preserve">“Bác ấy…” An Mạch nhìn anh, nhỏ giọng nói, “Bác ấy đã mất rồi.”</w:t>
      </w:r>
      <w:r>
        <w:br w:type="textWrapping"/>
      </w:r>
      <w:r>
        <w:br w:type="textWrapping"/>
      </w:r>
      <w:r>
        <w:t xml:space="preserve">An Lạc im lặng nhìn bức ảnh trong chốc lát, trực giác anh cho biết An Lạc này không mở lòng hoặc quan tâm đến mẹ hắn ta. Mang theo sự hiếu kỳ, anh quay đầu lại hỏi: “Bà ấy chết như thế nào?”</w:t>
      </w:r>
      <w:r>
        <w:br w:type="textWrapping"/>
      </w:r>
      <w:r>
        <w:br w:type="textWrapping"/>
      </w:r>
      <w:r>
        <w:t xml:space="preserve">An Mạch nói: “Chết vì tai nạn.”</w:t>
      </w:r>
      <w:r>
        <w:br w:type="textWrapping"/>
      </w:r>
      <w:r>
        <w:br w:type="textWrapping"/>
      </w:r>
      <w:r>
        <w:t xml:space="preserve">“Tai nạn gì?”</w:t>
      </w:r>
      <w:r>
        <w:br w:type="textWrapping"/>
      </w:r>
      <w:r>
        <w:br w:type="textWrapping"/>
      </w:r>
      <w:r>
        <w:t xml:space="preserve">An Mạch dừng lại, “Anh à, anh đã mất trí nhớ, chuyện trước đây không quan trọng nữa rồi.”</w:t>
      </w:r>
      <w:r>
        <w:br w:type="textWrapping"/>
      </w:r>
      <w:r>
        <w:br w:type="textWrapping"/>
      </w:r>
      <w:r>
        <w:t xml:space="preserve">Cậu nói như vậy lại càng khiến An Lạc thêm tò mò, “Anh muốn biết.”</w:t>
      </w:r>
      <w:r>
        <w:br w:type="textWrapping"/>
      </w:r>
      <w:r>
        <w:br w:type="textWrapping"/>
      </w:r>
      <w:r>
        <w:t xml:space="preserve">“Anh…”</w:t>
      </w:r>
      <w:r>
        <w:br w:type="textWrapping"/>
      </w:r>
      <w:r>
        <w:br w:type="textWrapping"/>
      </w:r>
      <w:r>
        <w:t xml:space="preserve">“Nói cho anh biết.”</w:t>
      </w:r>
      <w:r>
        <w:br w:type="textWrapping"/>
      </w:r>
      <w:r>
        <w:br w:type="textWrapping"/>
      </w:r>
      <w:r>
        <w:t xml:space="preserve">Nhìn ánh mắt cố chấp của An Lạc, An Mạch im lặng trong chốc lát rồi mới khẽ nói: “Năm ấy anh 7 tuổi, bác qua đời vì tai nạn xe, bức ảnh này được chụp vào hôm đó.”</w:t>
      </w:r>
      <w:r>
        <w:br w:type="textWrapping"/>
      </w:r>
      <w:r>
        <w:br w:type="textWrapping"/>
      </w:r>
      <w:r>
        <w:t xml:space="preserve">“…” An Lạc cứng ngắc cầm khung ảnh trong tay.</w:t>
      </w:r>
      <w:r>
        <w:br w:type="textWrapping"/>
      </w:r>
      <w:r>
        <w:br w:type="textWrapping"/>
      </w:r>
      <w:r>
        <w:t xml:space="preserve">Bức ảnh này được đặt trên bàn, hóa ra ngày chụp ảnh đó là ngày giỗ của bà ấy?</w:t>
      </w:r>
      <w:r>
        <w:br w:type="textWrapping"/>
      </w:r>
      <w:r>
        <w:br w:type="textWrapping"/>
      </w:r>
      <w:r>
        <w:t xml:space="preserve">“Hai nhà chúng ta ra ngoại thành dạo chơi, bác ấy rất vui vẻ, kéo anh cùng chụp ảnh, anh giận bác ấy, không muốn ngồi cùng một xe với bác ấy nữa, bác hết cách, đành đổi chỗ với em, còn bác ngồi vào chiếc xe con với bố mẹ em, sau đó, xe đột nhiên phát sinh tai nạn, nổ tan thành tro, bố mẹ em và mẹ anh đều…”</w:t>
      </w:r>
      <w:r>
        <w:br w:type="textWrapping"/>
      </w:r>
      <w:r>
        <w:br w:type="textWrapping"/>
      </w:r>
      <w:r>
        <w:t xml:space="preserve">An Lạc khẽ nắm chặt ngón tay, ngực đột nhiên có cảm giác ngạt thở kỳ quái, đau đớn lan tỏa từ trái tim, chầm chậm đi theo thần kinh khắp người truyền lên não… Thấp thoáng, dường như anh thấy được hình ảnh đáng sợ kia khi chiếc xe nổ tung, giống như chính mình đã từng trải qua tình cảnh thê thảm đó.</w:t>
      </w:r>
      <w:r>
        <w:br w:type="textWrapping"/>
      </w:r>
      <w:r>
        <w:br w:type="textWrapping"/>
      </w:r>
      <w:r>
        <w:t xml:space="preserve">Nghe An Mạch bình tĩnh kể lại những chuyện cũ này, An Lạc một câu không nói lên lời.</w:t>
      </w:r>
      <w:r>
        <w:br w:type="textWrapping"/>
      </w:r>
      <w:r>
        <w:br w:type="textWrapping"/>
      </w:r>
      <w:r>
        <w:t xml:space="preserve">Rõ ràng là chuyện cũ của người khác, nhưng cái cảm giác kiềm nén này, giống như con mãnh thú được tháo xiềng xích, chạy thoát khỏi lồng ngực trốn đi, tâm trạng trở nên không thể kiểm soát nổi, thậm chí khiến anh không tài nào duy trì được vẻ bình tĩnh trước sau như một nữa.</w:t>
      </w:r>
      <w:r>
        <w:br w:type="textWrapping"/>
      </w:r>
      <w:r>
        <w:br w:type="textWrapping"/>
      </w:r>
      <w:r>
        <w:t xml:space="preserve">An Lạc siết chặt tay, cố sức điều chỉnh hô hấp, nụ cười xán lạn của người phụ nữ trong bức ảnh giờ chỉ cảm thấy chói mắt khác thường.</w:t>
      </w:r>
      <w:r>
        <w:br w:type="textWrapping"/>
      </w:r>
      <w:r>
        <w:br w:type="textWrapping"/>
      </w:r>
      <w:r>
        <w:t xml:space="preserve">Bên tai vang lên giọng nói nhẹ nhàng của An Mạch, “Chuyện đã qua từ rất lâu, anh cũng đừng tự trách mình nữa, tai nạn đó cũng không phải lỗi của anh, anh đừng nên suy nghĩ quá nhiều.”</w:t>
      </w:r>
      <w:r>
        <w:br w:type="textWrapping"/>
      </w:r>
      <w:r>
        <w:br w:type="textWrapping"/>
      </w:r>
      <w:r>
        <w:t xml:space="preserve">Ngón tay được cậu nhẹ nhàng cầm lên, truyền sang hơi ấm yên tâm.</w:t>
      </w:r>
      <w:r>
        <w:br w:type="textWrapping"/>
      </w:r>
      <w:r>
        <w:br w:type="textWrapping"/>
      </w:r>
      <w:r>
        <w:t xml:space="preserve">An Lạc gật đầu, không nói gì.</w:t>
      </w:r>
      <w:r>
        <w:br w:type="textWrapping"/>
      </w:r>
      <w:r>
        <w:br w:type="textWrapping"/>
      </w:r>
      <w:r>
        <w:t xml:space="preserve">An Mạch thấy sắc mặt anh xấu, bèn nói sang chuyện khác: “Anh có muốn ăn chút trái cây không? Đây là quả vải bác bảo em mang lên đấy, còn tươi lắm.”</w:t>
      </w:r>
      <w:r>
        <w:br w:type="textWrapping"/>
      </w:r>
      <w:r>
        <w:br w:type="textWrapping"/>
      </w:r>
      <w:r>
        <w:t xml:space="preserve">Bạn đang đọc truyện tại Web Truyen Online. com</w:t>
      </w:r>
      <w:r>
        <w:br w:type="textWrapping"/>
      </w:r>
      <w:r>
        <w:br w:type="textWrapping"/>
      </w:r>
      <w:r>
        <w:t xml:space="preserve">An Lạc lạnh lùng nói: “Không cần, anh muốn nghỉ sớm một chút.”</w:t>
      </w:r>
      <w:r>
        <w:br w:type="textWrapping"/>
      </w:r>
      <w:r>
        <w:br w:type="textWrapping"/>
      </w:r>
      <w:r>
        <w:t xml:space="preserve">An Mạch không thể làm gì khác hơn là đứng dậy, nói: “Vậy anh đi ngủ sớm một chút nhé, ngủ ngon.”</w:t>
      </w:r>
      <w:r>
        <w:br w:type="textWrapping"/>
      </w:r>
      <w:r>
        <w:br w:type="textWrapping"/>
      </w:r>
      <w:r>
        <w:t xml:space="preserve">An Lạc nhìn theo cho đến khi An Mạch ra khỏi phòng, lúc này mới đắp chăn, nhẹ nhàng nhắm mắt lạ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ó lẽ do nhiệt độ điều hòa hơi thấp, đêm đó An Lạc không được ngủ ngon. Anh cảm thấy toàn thân có cảm giác lạnh buốt kỳ quái, cảm giác lạnh buốt đó cho dù có đắp kín chăn cũng chẳng thể giảm bớt được. Trong cơn nửa tỉnh nửa mê, trước mắt anh đột nhiên xuất hiện rất nhiều hình ảnh kỳ lạ.</w:t>
      </w:r>
    </w:p>
    <w:p>
      <w:pPr>
        <w:pStyle w:val="BodyText"/>
      </w:pPr>
      <w:r>
        <w:t xml:space="preserve">Người phụ nữ trong tấm ảnh trở nên chân thực trong giấc mơ, nụ cười ấm áp thân thiết, cười tủm tỉm vẫy tay với An Lạc, “Tiểu Lạc Tiểu Lạc, mau tới đây chụp anh đi, bên này bên này.” Tiểu Lạc trong giấc mơ rất không bằng lòng đi tới, vẻ mặt ấm ức bị bà nắm tay, nhéo mặt, vò đầu, bày ra đủ loại tư thế lạ lùng để chụp ảnh.</w:t>
      </w:r>
    </w:p>
    <w:p>
      <w:pPr>
        <w:pStyle w:val="BodyText"/>
      </w:pPr>
      <w:r>
        <w:t xml:space="preserve">Cảnh trong mơ rất lộn xộn, những hình ảnh đầy xa lạ về người phụ nữ kia đột nhiên biến mất, thay vào đó là ánh mặt trời xán lạn của vùng ngoại ô, thịt bò nướng thơm ngào ngạt, bàn tay ấm áp của người phụ nữ dắt tay An Lạc nhỏ tuổi… Cuối cùng hình ảnh dừng lại ở cảnh xe hơi trở mình lao xuống sườn núi, nổ bùm, anh nghe thấy tiếng kêu bỏng rát của An Lạc nhỏ tuổi kia —— Mẹ —— Mẹ ơi!!</w:t>
      </w:r>
    </w:p>
    <w:p>
      <w:pPr>
        <w:pStyle w:val="BodyText"/>
      </w:pPr>
      <w:r>
        <w:t xml:space="preserve">An Lạc đột nhiên giật mình tỉnh giấc, bật dậy, sau đó đối diện với một đôi mắt đen sẫm.</w:t>
      </w:r>
    </w:p>
    <w:p>
      <w:pPr>
        <w:pStyle w:val="BodyText"/>
      </w:pPr>
      <w:r>
        <w:t xml:space="preserve">“Anh làm sao vậy?” An Trạch ngồi cạnh giường, vươn tay, nhẹ nhàng chạm lên trán An Lạc.</w:t>
      </w:r>
    </w:p>
    <w:p>
      <w:pPr>
        <w:pStyle w:val="BodyText"/>
      </w:pPr>
      <w:r>
        <w:t xml:space="preserve">“Không có việc gì, chỉ là ác mộng thôi.” An Lạc nghiêng đầu tránh tay cậu, tay nắm chặt trong chăn mà thở dốc, cảnh tượng đáng sợ trong mơ khiến sắc mặt anh hơi tái nhợt mất tự nhiên, quần áo cũng cực kỳ lộn xộn, tất cả khuy áo đều bị tuột, lộ ra khuôn ngực trắng nõn.</w:t>
      </w:r>
    </w:p>
    <w:p>
      <w:pPr>
        <w:pStyle w:val="BodyText"/>
      </w:pPr>
      <w:r>
        <w:t xml:space="preserve">An Trạch dường như đang đăm chiêu mà nhìn anh mặt tái nhợt thở gấp, ánh mắt dần trở nên trầm lắng.</w:t>
      </w:r>
    </w:p>
    <w:p>
      <w:pPr>
        <w:pStyle w:val="BodyText"/>
      </w:pPr>
      <w:r>
        <w:t xml:space="preserve">Sau một lúc lâu, cuối cùng An Lạc cũng bình tĩnh trở lại, chế ngự được trái tim đang đập kịch liệt của mình, vừa cúi đầu nhìn, lúc này mới phát hiện vạt áo của nửa người trên đang lộn xộn, gần như trần trụi – không che đậy, mà tầm mắt của An Trạch đang…</w:t>
      </w:r>
    </w:p>
    <w:p>
      <w:pPr>
        <w:pStyle w:val="BodyText"/>
      </w:pPr>
      <w:r>
        <w:t xml:space="preserve">Tuy đều là nam giới, nhưng sáng sớm đã bị người khác thấy mình ở trần vẫn khiến An Lạc hơi xấu hổ, anh giận tái mặt nói: “Về sau trước khi vào phòng tôi xin hãy gõ cửa, đây là phép lịch sự cơ bản nhất đấy.”</w:t>
      </w:r>
    </w:p>
    <w:p>
      <w:pPr>
        <w:pStyle w:val="BodyText"/>
      </w:pPr>
      <w:r>
        <w:t xml:space="preserve">An Trạch thấp giọng: “Em gõ rồi, nhưng anh không nghe thấy.”</w:t>
      </w:r>
    </w:p>
    <w:p>
      <w:pPr>
        <w:pStyle w:val="BodyText"/>
      </w:pPr>
      <w:r>
        <w:t xml:space="preserve">“…” An Lạc mặc kệ, muốn xoay người xuống giường thì lại bị An Trạch nhẹ nhàng bắt lấy tay.</w:t>
      </w:r>
    </w:p>
    <w:p>
      <w:pPr>
        <w:pStyle w:val="BodyText"/>
      </w:pPr>
      <w:r>
        <w:t xml:space="preserve">“Vết thương trên người anh là sao vậy?” An Trạch chỉ vào vài đường sẹo nhợt nhạt chỗ bụng dưới An Lạc.</w:t>
      </w:r>
    </w:p>
    <w:p>
      <w:pPr>
        <w:pStyle w:val="BodyText"/>
      </w:pPr>
      <w:r>
        <w:t xml:space="preserve">Khi tỉnh lại An Lạc đã nằm trong phòng bệnh, trước ngực và bụng đều có những vết roi nghiêm trọng, mỗi ngày nằm viện phải rửa sạch vết thương bằng thuốc, trải qua một thời gian trị liệu, vết thương đến hiện giờ cơ bản đã khép lại, nhưng vẫn để lại vết sẹo màu hồng nhạt rõ rệt, dưới làn da trắng nõn, trông lại càng rõ hơn.</w:t>
      </w:r>
    </w:p>
    <w:p>
      <w:pPr>
        <w:pStyle w:val="BodyText"/>
      </w:pPr>
      <w:r>
        <w:t xml:space="preserve">An Lạc cúi đầu nhìn vết sẹo dưới bụng, nhíu mày nói: “Tôi không nhớ rõ, có lẽ lúc bắt cóc bị đánh.”</w:t>
      </w:r>
    </w:p>
    <w:p>
      <w:pPr>
        <w:pStyle w:val="BodyText"/>
      </w:pPr>
      <w:r>
        <w:t xml:space="preserve">Con ngươi An Trạch khẽ co rụt lại, im lặng trong chốc lát, rồi cậu vươn tay, nhẹ nhàng chạm lên vết thương, “Còn đau không?”</w:t>
      </w:r>
    </w:p>
    <w:p>
      <w:pPr>
        <w:pStyle w:val="BodyText"/>
      </w:pPr>
      <w:r>
        <w:t xml:space="preserve">An Lạc thản nhiên nói: “Đổi lại là cậu, cậu có chú ý đến chút vết thương nhỏ này không?”</w:t>
      </w:r>
    </w:p>
    <w:p>
      <w:pPr>
        <w:pStyle w:val="BodyText"/>
      </w:pPr>
      <w:r>
        <w:t xml:space="preserve">An Trạch không nói gì, vẻ mặt cũng đã nói ra đáp án.</w:t>
      </w:r>
    </w:p>
    <w:p>
      <w:pPr>
        <w:pStyle w:val="BodyText"/>
      </w:pPr>
      <w:r>
        <w:t xml:space="preserve">An Lạc nói: “Tôi cũng không.”</w:t>
      </w:r>
    </w:p>
    <w:p>
      <w:pPr>
        <w:pStyle w:val="BodyText"/>
      </w:pPr>
      <w:r>
        <w:t xml:space="preserve">Là đàn ông, trên người có vài vết thương nhỏ thì chẳng có gì đáng phải để bụng, An Lạc hoàn toàn không quan tâm tới những vết sẹo này. Kiếp trước đã có rất nhiều lần anh bị dao nhọn đâm trúng, vết thương còn kinh khủng hơn thế này. Có một lần ra ngoài gặp tập kích, đùi anh bị đạn bắn trúng làm máu tươi chảy ròng ròng, anh cắn răng xé quần áo của mình để băng bó đùi phải, móc súng ra bắn chết mấy tên sát thủ kia, sau đó kéo theo chiếc đùi phải bị thương, bò lên xe, chạy thoát thân suôn sẻ.</w:t>
      </w:r>
    </w:p>
    <w:p>
      <w:pPr>
        <w:pStyle w:val="BodyText"/>
      </w:pPr>
      <w:r>
        <w:t xml:space="preserve">Vết roi giờ đây, với anh mà nói chẳng qua chỉ là một vết cỏn con.</w:t>
      </w:r>
    </w:p>
    <w:p>
      <w:pPr>
        <w:pStyle w:val="BodyText"/>
      </w:pPr>
      <w:r>
        <w:t xml:space="preserve">An Lạc cúi đầu cài lại khuy, tuy ánh mắt của An Trạch khiến anh có chút không quá tự do, nhưng anh vẫn nhanh chóng phớt lờ cảm giác khó chịu khi bị nhìn chăm chú đó… Vén chăn lên ngồi trên giường, nhìn An Trạch nói: “Đưa tôi đi toilet, tôi muốn rửa mặt.”</w:t>
      </w:r>
    </w:p>
    <w:p>
      <w:pPr>
        <w:pStyle w:val="BodyText"/>
      </w:pPr>
      <w:r>
        <w:t xml:space="preserve">An Trạch thấy giọng điệu của anh giống như mệnh lệnh, không nhịn được khẽ cong khóe môi, hai cánh tay vươn ra nhẹ nhàng ôm lấy anh, đặt anh lên xe lăn vừa mang đến, đẩy vào toilet.</w:t>
      </w:r>
    </w:p>
    <w:p>
      <w:pPr>
        <w:pStyle w:val="BodyText"/>
      </w:pPr>
      <w:r>
        <w:t xml:space="preserve">An Lạc nói: “Cậu có thể ra ngoài trước.”</w:t>
      </w:r>
    </w:p>
    <w:p>
      <w:pPr>
        <w:pStyle w:val="BodyText"/>
      </w:pPr>
      <w:r>
        <w:t xml:space="preserve">An Trạch không đi.</w:t>
      </w:r>
    </w:p>
    <w:p>
      <w:pPr>
        <w:pStyle w:val="BodyText"/>
      </w:pPr>
      <w:r>
        <w:t xml:space="preserve">An Lạc nhìn cậu, “Nếu có hứng thú, cậu cũng có thể đứng quan sát quá trình tôi đánh răng.”</w:t>
      </w:r>
    </w:p>
    <w:p>
      <w:pPr>
        <w:pStyle w:val="BodyText"/>
      </w:pPr>
      <w:r>
        <w:t xml:space="preserve">An Trạch gật đầu. mịe, thằng biến thái ;DD</w:t>
      </w:r>
    </w:p>
    <w:p>
      <w:pPr>
        <w:pStyle w:val="BodyText"/>
      </w:pPr>
      <w:r>
        <w:t xml:space="preserve">Sau đó cậu thực sự đứng lại, vẻ mặt chính trực quan sát An Lạc đánh răng, giống như đang quan sát một trận diễn tập quân sự nghiêm túc.</w:t>
      </w:r>
    </w:p>
    <w:p>
      <w:pPr>
        <w:pStyle w:val="BodyText"/>
      </w:pPr>
      <w:r>
        <w:t xml:space="preserve">An Lạc phớt lờ cậu, quay đầu đánh răng rửa mặt, chải đầu xong mới mở miệng nói: “Đưa tôi xuống lầu.”</w:t>
      </w:r>
    </w:p>
    <w:p>
      <w:pPr>
        <w:pStyle w:val="BodyText"/>
      </w:pPr>
      <w:r>
        <w:t xml:space="preserve">“Vâng.” An Trạch nghiêm trang bước tới, cúi xuống ôm anh lên, lúc tay vòng qua chân thì đột nhiên dừng lại, ngẩng đầu nhìn anh, nói: “Hình như hôm nay anh không ngại chuyện em bế anh xuống lầu?”</w:t>
      </w:r>
    </w:p>
    <w:p>
      <w:pPr>
        <w:pStyle w:val="BodyText"/>
      </w:pPr>
      <w:r>
        <w:t xml:space="preserve">An Lạc nói: “Bởi vì tôi không muốn giống zombie dùng tay bò xuống lầu.”</w:t>
      </w:r>
    </w:p>
    <w:p>
      <w:pPr>
        <w:pStyle w:val="BodyText"/>
      </w:pPr>
      <w:r>
        <w:t xml:space="preserve">An Trạch thoáng tưởng tượng ra cảnh tượng kia, không kiềm được cười rộ lên, “Anh nói chuyện đùa lạnh nhạt quá.”</w:t>
      </w:r>
    </w:p>
    <w:p>
      <w:pPr>
        <w:pStyle w:val="BodyText"/>
      </w:pPr>
      <w:r>
        <w:t xml:space="preserve">An Lạc nói: “Tôi không nói đùa.”</w:t>
      </w:r>
    </w:p>
    <w:p>
      <w:pPr>
        <w:pStyle w:val="BodyText"/>
      </w:pPr>
      <w:r>
        <w:t xml:space="preserve">“Vâng, thế này lạnh nhạt hơn.”</w:t>
      </w:r>
    </w:p>
    <w:p>
      <w:pPr>
        <w:pStyle w:val="BodyText"/>
      </w:pPr>
      <w:r>
        <w:t xml:space="preserve">“…” An Lạc lười phản bác. Cá tính của An Trạch có lẽ là như vậy, anh cho rằng mình có phản bác lại cũng vô dụng.</w:t>
      </w:r>
    </w:p>
    <w:p>
      <w:pPr>
        <w:pStyle w:val="BodyText"/>
      </w:pPr>
      <w:r>
        <w:t xml:space="preserve">Hai người ra khỏi phòng ngủ, vừa lúc thấy An Mạch mới rời giường, An Trạch bèn nói với cậu ta: “Chào.” Ngay cả nhìn cũng không nhìn, tiếp tục ôm An Lạc xuống dưới lầu.</w:t>
      </w:r>
    </w:p>
    <w:p>
      <w:pPr>
        <w:pStyle w:val="BodyText"/>
      </w:pPr>
      <w:r>
        <w:t xml:space="preserve">An Mạch cười, đuổi theo: “Sao anh dậy sớm thế?”</w:t>
      </w:r>
    </w:p>
    <w:p>
      <w:pPr>
        <w:pStyle w:val="BodyText"/>
      </w:pPr>
      <w:r>
        <w:t xml:space="preserve">An Lạc nói: “Bị người ta đánh thức.”</w:t>
      </w:r>
    </w:p>
    <w:p>
      <w:pPr>
        <w:pStyle w:val="BodyText"/>
      </w:pPr>
      <w:r>
        <w:t xml:space="preserve">An Trạch nhìn anh, không nói gì.</w:t>
      </w:r>
    </w:p>
    <w:p>
      <w:pPr>
        <w:pStyle w:val="BodyText"/>
      </w:pPr>
      <w:r>
        <w:t xml:space="preserve">***</w:t>
      </w:r>
    </w:p>
    <w:p>
      <w:pPr>
        <w:pStyle w:val="BodyText"/>
      </w:pPr>
      <w:r>
        <w:t xml:space="preserve">Dưới nhà, trên bàn cơm, An Úc Đông đang ngồi đọc báo, thấy An Lạc được An Trạch bế xuống liền mỉm cười, nói: “An Lạc, con dậy sớm thế này để làm gì, ngủ thêm một chút nữa được không.”</w:t>
      </w:r>
    </w:p>
    <w:p>
      <w:pPr>
        <w:pStyle w:val="BodyText"/>
      </w:pPr>
      <w:r>
        <w:t xml:space="preserve">An Lạc đáp: “Không sao đâu ạ, tối qua con ngủ hơi sớm.”</w:t>
      </w:r>
    </w:p>
    <w:p>
      <w:pPr>
        <w:pStyle w:val="BodyText"/>
      </w:pPr>
      <w:r>
        <w:t xml:space="preserve">Đang nói chuyện thì bữa sáng được bưng lên. An Úc Đông buông báo: “Vậy cả nhà cùng ăn sáng nào.”</w:t>
      </w:r>
    </w:p>
    <w:p>
      <w:pPr>
        <w:pStyle w:val="BodyText"/>
      </w:pPr>
      <w:r>
        <w:t xml:space="preserve">An Lạc liếc mắt nhìn tờ báo, phát hiện đó là tờ Tuần san Giải trí mới nhất, dòng tít lớn trên báo hình như viết về tập đoàn Hoa An. Từ ngày nằm trong bệnh viện, mỗi ngày xem tin tức An Lạc đại khái đã biết rõ một chút tình hình, tập đoàn Hoa An là sản nghiệp dưới danh nghĩa của An gia, có thể được coi là một trong ba gã khổng lồ trong giới giải trí hiện nay, đào tạo ra hàng loạt ngôi sao, bao gồm cả cậu em hai An Nham.</w:t>
      </w:r>
    </w:p>
    <w:p>
      <w:pPr>
        <w:pStyle w:val="BodyText"/>
      </w:pPr>
      <w:r>
        <w:t xml:space="preserve">An Lạc có chút nghi hoặc, hỏi: “Bố, công ty xảy ra chuyện sao?”</w:t>
      </w:r>
    </w:p>
    <w:p>
      <w:pPr>
        <w:pStyle w:val="BodyText"/>
      </w:pPr>
      <w:r>
        <w:t xml:space="preserve">An Úc Đông cười: “Chuyện này không cần con quan tâm, con cứ yên tâm mà ở nhà dưỡng bệnh là được rồi.”</w:t>
      </w:r>
    </w:p>
    <w:p>
      <w:pPr>
        <w:pStyle w:val="BodyText"/>
      </w:pPr>
      <w:r>
        <w:t xml:space="preserve">Tuy nói như vậy nhưng An Lạc lại cảm thấy, nếu mình đã trùng sinh vào An gia rồi thì dù sao cũng không thể ăn bám bọn họ mà chẳng quan tâm cái gì, chỉ làm một kẻ mễ trùng*. Nhưng hiện tại việc đi lại đang khó khăn nên cũng không thể giúp được gì, chỉ có thể đợi thêm một thời gian nữa.</w:t>
      </w:r>
    </w:p>
    <w:p>
      <w:pPr>
        <w:pStyle w:val="BodyText"/>
      </w:pPr>
      <w:r>
        <w:t xml:space="preserve">*Mễ trùng có nghĩa là chỉ những người có bằng cấp hẳn hoi nhưng lười làm và chỉ thích ở nhà hưởng thụ. Các bạn có thể qua đây để hiểu rõ hơn.</w:t>
      </w:r>
    </w:p>
    <w:p>
      <w:pPr>
        <w:pStyle w:val="BodyText"/>
      </w:pPr>
      <w:r>
        <w:t xml:space="preserve">An Lạc cúi đầu ăn bữa sáng, chờ đến lúc ăn xong mới mở miệng nói: “Đúng rồi bố ơi, con muốn đổi phòng ngủ xuống dưới lầu.”</w:t>
      </w:r>
    </w:p>
    <w:p>
      <w:pPr>
        <w:pStyle w:val="BodyText"/>
      </w:pPr>
      <w:r>
        <w:t xml:space="preserve">An Trạch nói: “Vậy anh đổi cho em là được, phòng ngủ của em ở tầng một, anh có thể trực tiếp sang ở.” cơ hội thế chú, gian vừa thôi ))))))</w:t>
      </w:r>
    </w:p>
    <w:p>
      <w:pPr>
        <w:pStyle w:val="BodyText"/>
      </w:pPr>
      <w:r>
        <w:t xml:space="preserve">“Không cần.” An Lạc không chút do dự từ chối cậu, quay sang phía An Úc Đông, “Bố, dưới tầng còn phòng trống không? Con muốn sắp xếp một phòng ngủ.”</w:t>
      </w:r>
    </w:p>
    <w:p>
      <w:pPr>
        <w:pStyle w:val="BodyText"/>
      </w:pPr>
      <w:r>
        <w:t xml:space="preserve">An Úc Đông cười nói: “Tầng dưới còn một phòng để không là phòng dành cho khách, con làm phòng ngủ có được không?”</w:t>
      </w:r>
    </w:p>
    <w:p>
      <w:pPr>
        <w:pStyle w:val="BodyText"/>
      </w:pPr>
      <w:r>
        <w:t xml:space="preserve">An Lạc gật đầu: “Được ạ.”</w:t>
      </w:r>
    </w:p>
    <w:p>
      <w:pPr>
        <w:pStyle w:val="BodyText"/>
      </w:pPr>
      <w:r>
        <w:t xml:space="preserve">***</w:t>
      </w:r>
    </w:p>
    <w:p>
      <w:pPr>
        <w:pStyle w:val="BodyText"/>
      </w:pPr>
      <w:r>
        <w:t xml:space="preserve">Sau bữa sáng, An Úc Đông đến công ty, An Mạch nói muốn đi tụ họp bạn bè, vì vậy trong nhà chỉ còn lại An Lạc và An Trạch.</w:t>
      </w:r>
    </w:p>
    <w:p>
      <w:pPr>
        <w:pStyle w:val="BodyText"/>
      </w:pPr>
      <w:r>
        <w:t xml:space="preserve">Người hầu tháo vát nhanh chóng sắp xếp xong một phòng ngủ mới, dựa hoàn toàn theo phân phó và bố trí của An Lạc, ga giường và chăn cũng đều được mua mới tất cả. Sắp xếp xong cũng tới bữa trưa, An Lạc lau mồ hôi trên trán, ngồi trên xe lăn, tương đối hài lòng nhìn phòng ngủ mới được bố trí theo đúng sở thích của mình.</w:t>
      </w:r>
    </w:p>
    <w:p>
      <w:pPr>
        <w:pStyle w:val="BodyText"/>
      </w:pPr>
      <w:r>
        <w:t xml:space="preserve">Đột nhiên, An Trạch mở toang cửa đi vào, rồi tiện tay đóng lại.</w:t>
      </w:r>
    </w:p>
    <w:p>
      <w:pPr>
        <w:pStyle w:val="BodyText"/>
      </w:pPr>
      <w:r>
        <w:t xml:space="preserve">Vẻ mặt cậu bình tĩnh, không nhìn ra tâm tình gì, chỉ thấp giọng nói: “Đổi thẳng với phòng của em được rồi, hà tất phải vất vả như vậy, sửa sang lại lần nữa?”</w:t>
      </w:r>
    </w:p>
    <w:p>
      <w:pPr>
        <w:pStyle w:val="BodyText"/>
      </w:pPr>
      <w:r>
        <w:t xml:space="preserve">An Lạc không nói gì.</w:t>
      </w:r>
    </w:p>
    <w:p>
      <w:pPr>
        <w:pStyle w:val="BodyText"/>
      </w:pPr>
      <w:r>
        <w:t xml:space="preserve">An Trạch nhìn anh hỏi: “Anh rất ghét ngủ ở phòng em?”</w:t>
      </w:r>
    </w:p>
    <w:p>
      <w:pPr>
        <w:pStyle w:val="BodyText"/>
      </w:pPr>
      <w:r>
        <w:t xml:space="preserve">An Lạc im lặng một hồi, lúc này mới ngẩng đầu lên nói: “An Trạch, cậu qua đây.”</w:t>
      </w:r>
    </w:p>
    <w:p>
      <w:pPr>
        <w:pStyle w:val="BodyText"/>
      </w:pPr>
      <w:r>
        <w:t xml:space="preserve">An Trạch nhíu mày, bước tới trước mặt An Lạc. An Lạc vẫy tay bảo cậu tới gần một chút, An Trạch kề sát, gần đến nỗi có thể cảm nhận được hơi thở của nhau.</w:t>
      </w:r>
    </w:p>
    <w:p>
      <w:pPr>
        <w:pStyle w:val="BodyText"/>
      </w:pPr>
      <w:r>
        <w:t xml:space="preserve">Khoảng cách mờ ám khiến bầu không khí như ngưng đọng, sau một lúc lâu, An Trạch rốt cục khó hiểu mà mở miệng: “Anh?”</w:t>
      </w:r>
    </w:p>
    <w:p>
      <w:pPr>
        <w:pStyle w:val="BodyText"/>
      </w:pPr>
      <w:r>
        <w:t xml:space="preserve">An Lạc hơi nghiêng đầu, tiến gần đến tai cậu, kề sát lỗ tai, nói từng chữ từng câu: “Tôi nghi ngờ, trong phòng ngủ ở tầng ba của tôi, có người lắp máy nghe trộm.”</w:t>
      </w:r>
    </w:p>
    <w:p>
      <w:pPr>
        <w:pStyle w:val="BodyText"/>
      </w:pPr>
      <w:r>
        <w:t xml:space="preserve">“…”</w:t>
      </w:r>
    </w:p>
    <w:p>
      <w:pPr>
        <w:pStyle w:val="BodyText"/>
      </w:pPr>
      <w:r>
        <w:t xml:space="preserve">Khác với vẻ lạnh giá trên khuôn mặt, hơi thở của anh bên tai ấm áp và mềm mại, giống như chiếc lông vũ khẽ lướt nhẹ qua đáy lòng.</w:t>
      </w:r>
    </w:p>
    <w:p>
      <w:pPr>
        <w:pStyle w:val="BodyText"/>
      </w:pPr>
      <w:r>
        <w:t xml:space="preserve">An Trạch ngẩng đầu lên, đối diện với An Lạc vẻ mặt nguội lạnh nhưng ánh mắt lại nghiêm túc.</w:t>
      </w:r>
    </w:p>
    <w:p>
      <w:pPr>
        <w:pStyle w:val="BodyText"/>
      </w:pPr>
      <w:r>
        <w:t xml:space="preserve">“Tôi không muốn cậu bị kẻ khác nghe trộm, hiểu chưa?” An Lạc nói.</w:t>
      </w:r>
    </w:p>
    <w:p>
      <w:pPr>
        <w:pStyle w:val="BodyText"/>
      </w:pPr>
      <w:r>
        <w:t xml:space="preserve">An Trạch gật đầu, cũng tiến gần đến tai anh, thấp giọng: “Tại sao anh phát hiện được?”</w:t>
      </w:r>
    </w:p>
    <w:p>
      <w:pPr>
        <w:pStyle w:val="BodyText"/>
      </w:pPr>
      <w:r>
        <w:t xml:space="preserve">An Lạc đáp: “Trực giác.”</w:t>
      </w:r>
    </w:p>
    <w:p>
      <w:pPr>
        <w:pStyle w:val="BodyText"/>
      </w:pPr>
      <w:r>
        <w:t xml:space="preserve">An Trạch im lặng trong chốc lát, “Nói cách khác, anh chỉ là dựa vào trực giác mà phán đoán, không hề có chứng cứ gì?”</w:t>
      </w:r>
    </w:p>
    <w:p>
      <w:pPr>
        <w:pStyle w:val="BodyText"/>
      </w:pPr>
      <w:r>
        <w:t xml:space="preserve">An Lạc hơi mất hứng vì bị An Trạch nghi ngờ, nhưng cũng chẳng thể phản bác lại được kết luận của cậu.</w:t>
      </w:r>
    </w:p>
    <w:p>
      <w:pPr>
        <w:pStyle w:val="BodyText"/>
      </w:pPr>
      <w:r>
        <w:t xml:space="preserve">Quả thực anh dựa vào trực giác mà phán đoán, qua nhiều năm bước đi trên con đường đao kiếm, An Lạc gần như luôn luôn đề phòng bên người sẽ có kẻ phản bội và nằm vùng, bởi vậy giác quan của anh cũng nhạy cảm hơn so với người thường. Anh có trực giác kỳ lạ, nhất định là bị theo dõi, nếu không, cậu cả của An gia sẽ chẳng bị mất tích ba ngày, suýt chút nữa thì chết mà cảnh sát lại chẳng điều tra ra được bất cứ manh mối nào.</w:t>
      </w:r>
    </w:p>
    <w:p>
      <w:pPr>
        <w:pStyle w:val="BodyText"/>
      </w:pPr>
      <w:r>
        <w:t xml:space="preserve">Hôm qua khi cầm khung ảnh lên, An Lạc tinh nhạy nhận ra khung ảnh có hai lớp, giống như có dấu vết đã bị tháo ra, hơn nữa góc đặt khung ảnh không phải chính diện, hiển nhiên đã bị xê dịch, nếu có kẻ đặt máy nghe trộm ở bên trong…</w:t>
      </w:r>
    </w:p>
    <w:p>
      <w:pPr>
        <w:pStyle w:val="BodyText"/>
      </w:pPr>
      <w:r>
        <w:t xml:space="preserve">An Lạc quyết định nói cho An Trạch biết điểm đáng ngờ này, “Tôi phát hiện…”</w:t>
      </w:r>
    </w:p>
    <w:p>
      <w:pPr>
        <w:pStyle w:val="BodyText"/>
      </w:pPr>
      <w:r>
        <w:t xml:space="preserve">Không ngờ đột nhiên An Trạch quay đầu lại.</w:t>
      </w:r>
    </w:p>
    <w:p>
      <w:pPr>
        <w:pStyle w:val="BodyText"/>
      </w:pPr>
      <w:r>
        <w:t xml:space="preserve">Vốn định ghé sát vào tai An Lạc nói, nhưng cậu không kịp phanh lại, đôi môi rắn chắc đặt lên môi anh.</w:t>
      </w:r>
    </w:p>
    <w:p>
      <w:pPr>
        <w:pStyle w:val="Compact"/>
      </w:pPr>
      <w:r>
        <w:t xml:space="preserve">_________________</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 Trong nháy mắt khi đôi môi tiếp xúc, phía sau lưng An Lạc liền cứng đờ, anh lập tức nghiêng đầu tránh đi.</w:t>
      </w:r>
      <w:r>
        <w:br w:type="textWrapping"/>
      </w:r>
      <w:r>
        <w:br w:type="textWrapping"/>
      </w:r>
      <w:r>
        <w:t xml:space="preserve">Tuy chỉ đụng chạm một phần, nhưng cảm giác chân thực khi đôi môi đó chạm vào vẫn còn vương lại rất rõ ràng bên môi, đôi môi nóng rực cùng hơi thở cương nghị thuộc về quân nhân của An Trạch thậm chí còn khiến hô hấp của An Lạc như ngưng lại.</w:t>
      </w:r>
      <w:r>
        <w:br w:type="textWrapping"/>
      </w:r>
      <w:r>
        <w:br w:type="textWrapping"/>
      </w:r>
      <w:r>
        <w:t xml:space="preserve">An Lạc là một người mắc bệnh sạch sẽ, kiếp trước cũng chưa từng chân chính chạm môi với ai, anh cảm thấy sự tiếp xúc thân mật này rất buồn nôn, hơn nữa trong lòng vẫn luôn thầm mến An Dương, lại càng không thể chấp nhận việc chạm môi với người khác.</w:t>
      </w:r>
      <w:r>
        <w:br w:type="textWrapping"/>
      </w:r>
      <w:r>
        <w:br w:type="textWrapping"/>
      </w:r>
      <w:r>
        <w:t xml:space="preserve">Không ngờ, dưới tình huống như thế này mà lại hôn cậu em trai An Trạch, An Lạc cực kỳ xấu hổ, vội vàng cứng ngắc dời đường nhìn.</w:t>
      </w:r>
      <w:r>
        <w:br w:type="textWrapping"/>
      </w:r>
      <w:r>
        <w:br w:type="textWrapping"/>
      </w:r>
      <w:r>
        <w:t xml:space="preserve">Vậy mà An Trạch vẫn tỏ ra rất điềm tĩnh, cậu mỉm cười, tiếp tục câu chuyện lúc nãy, hỏi: “Anh phát hiện ra điều gì?”</w:t>
      </w:r>
      <w:r>
        <w:br w:type="textWrapping"/>
      </w:r>
      <w:r>
        <w:br w:type="textWrapping"/>
      </w:r>
      <w:r>
        <w:t xml:space="preserve">An Lạc vờ bình tĩnh, nói: “Ừm, tôi phát hiện, khung ảnh trên bàn tôi đã bị mở ra, cậu không tin có thể mở ra, xem bên trong rốt cục có máy nghe trộm hay không.”</w:t>
      </w:r>
      <w:r>
        <w:br w:type="textWrapping"/>
      </w:r>
      <w:r>
        <w:br w:type="textWrapping"/>
      </w:r>
      <w:r>
        <w:t xml:space="preserve">An Trạch im lặng trong chốc lát, gật đầu, “Em rất vui vì anh có thể tín nhiệm em, hơn nữa còn nói cho em biết bí mật này.” Thoáng dừng lại, tựa hồ mang theo chút vui đùa mà hỏi, “Anh không sợ máy nghe trộm là do em lắp đặt sao?”</w:t>
      </w:r>
      <w:r>
        <w:br w:type="textWrapping"/>
      </w:r>
      <w:r>
        <w:br w:type="textWrapping"/>
      </w:r>
      <w:r>
        <w:t xml:space="preserve">An Lạc nói: “Tôi tin tưởng vào ánh mắt của mình.”</w:t>
      </w:r>
      <w:r>
        <w:br w:type="textWrapping"/>
      </w:r>
      <w:r>
        <w:br w:type="textWrapping"/>
      </w:r>
      <w:r>
        <w:t xml:space="preserve">Vì muốn để cho người nhà an tâm mà ngay cả chuyện mình bị điều đến căn cứ không quân cũng giấu diếm, một quân nhân không màng đến nguy hiểm tính mệnh mà chấp hành nhiệm vụ khó khăn như vậy, cậu em tư An Trạch quanh năm suốt tháng rất ít khi ở nhà, phẩm hạnh xem ra cực kỳ chính trực, An Lạc tin tưởng cậu ta sẽ không thực hiện loại chuyện giết người chiếm đoạt tài sản như thế này.</w:t>
      </w:r>
      <w:r>
        <w:br w:type="textWrapping"/>
      </w:r>
      <w:r>
        <w:br w:type="textWrapping"/>
      </w:r>
      <w:r>
        <w:t xml:space="preserve">Theo như lời cậu ta nói, thân là một quân nhân, cậu ta có tín ngưỡng và nguyên tắc của mình. Nếu cậu ta thực sự cảm thấy hứng thú với tài sản của An gia thì sẽ không vào trường quân đội, bởi một khi đã trở thành quân nhân thì nhất định phải chấp nhận sự quản lý của quân đội, xuất ngũ tham gia thương nghiệp đã khó, giờ sẽ càng thêm trắc trở.</w:t>
      </w:r>
      <w:r>
        <w:br w:type="textWrapping"/>
      </w:r>
      <w:r>
        <w:br w:type="textWrapping"/>
      </w:r>
      <w:r>
        <w:t xml:space="preserve">Tuy cho tới bây giờ, An Lạc chưa thể dành hoàn toàn sự tín nhiệm của mình cho cậu em tư này, nhưng trong số mấy người em trai, nếu đem so sánh với nhau, An Trạch chắc chắn là người đáng tin cậy nhất. An Lạc cũng hy vọng mình sẽ không nhìn lầm.</w:t>
      </w:r>
      <w:r>
        <w:br w:type="textWrapping"/>
      </w:r>
      <w:r>
        <w:br w:type="textWrapping"/>
      </w:r>
      <w:r>
        <w:t xml:space="preserve">Nhìn sườn mặt không chút biểu cảm của anh trai, An Trạch im lặng một lúc lâu, đột nhiên tiến gần đến tai anh, thấp giọng: “Anh, ban nãy hình như mới hôn em.”</w:t>
      </w:r>
      <w:r>
        <w:br w:type="textWrapping"/>
      </w:r>
      <w:r>
        <w:br w:type="textWrapping"/>
      </w:r>
      <w:r>
        <w:t xml:space="preserve">“…” An Lạc cứng mặt không nói được lời nào, bởi vì xấu hổ mà tai chậm rãi biến thành màu đỏ.</w:t>
      </w:r>
      <w:r>
        <w:br w:type="textWrapping"/>
      </w:r>
      <w:r>
        <w:br w:type="textWrapping"/>
      </w:r>
      <w:r>
        <w:t xml:space="preserve">Quá trình làn da trắng nõn dần biến thành màu đỏ đều được thu hết vào tầm mắt của An Trạch, nhìn vẻ mặt kéo căng xấu hổ của anh trai, An Trạch không kiềm được mỉm cười, “Không sao đâu, đừng để tâm.”</w:t>
      </w:r>
      <w:r>
        <w:br w:type="textWrapping"/>
      </w:r>
      <w:r>
        <w:br w:type="textWrapping"/>
      </w:r>
      <w:r>
        <w:t xml:space="preserve">Nói xong liền đứng dậy, đẩy xe lăn của An Lạc ra ngoài cửa, “Đi ăn trưa thôi, anh.”</w:t>
      </w:r>
      <w:r>
        <w:br w:type="textWrapping"/>
      </w:r>
      <w:r>
        <w:br w:type="textWrapping"/>
      </w:r>
      <w:r>
        <w:t xml:space="preserve">***</w:t>
      </w:r>
      <w:r>
        <w:br w:type="textWrapping"/>
      </w:r>
      <w:r>
        <w:br w:type="textWrapping"/>
      </w:r>
      <w:r>
        <w:t xml:space="preserve">An Trạch đẩy An Lạc tới trước bàn ăn, rồi xoay người xuống nhà bếp. Một lát sau, cậu bưng một mâm thức ăn đẹp mắt lên, tất cả đều là đậu Hà Lan, các loại nấm xào thông thường, nhìn cực kỳ thanh đạm ngon miệng.</w:t>
      </w:r>
      <w:r>
        <w:br w:type="textWrapping"/>
      </w:r>
      <w:r>
        <w:br w:type="textWrapping"/>
      </w:r>
      <w:r>
        <w:t xml:space="preserve">An Lạc kinh ngạc phát hiện, đây đều là những món anh thích ăn, tuy không thèm ăn, nhưng nhìn tất cả các món trên bàn đều là món khoái khẩu của mình, tâm tình An Lạc cũng tốt lên rất nhiều, liên quan đến ăn uống dường như thấy khá hơn.</w:t>
      </w:r>
      <w:r>
        <w:br w:type="textWrapping"/>
      </w:r>
      <w:r>
        <w:br w:type="textWrapping"/>
      </w:r>
      <w:r>
        <w:t xml:space="preserve">An Trạch bày món xong, xoay người xuống nhà bếp bưng một bát canh to mang lên. Nhân lúc cậu xuống lấy cơm, An Lạc có chút hiếu kỳ bèn cầm thìa khẽ khuấy lên, thấy trong bát canh có xương và đậu, là canh xương thịt lợn hầm đậu mình thích nhất, có lẽ vì đã được hầm rất lâu nên bát canh có mùi vị rất thơm.</w:t>
      </w:r>
      <w:r>
        <w:br w:type="textWrapping"/>
      </w:r>
      <w:r>
        <w:br w:type="textWrapping"/>
      </w:r>
      <w:r>
        <w:t xml:space="preserve">An Trạch nhanh chóng mang cơm lên, đơm cho An Lạc một bát, nhìn bát canh có dấu vết bị khuấy lên, bèn hỏi: “Anh muốn ăn canh trước?”</w:t>
      </w:r>
      <w:r>
        <w:br w:type="textWrapping"/>
      </w:r>
      <w:r>
        <w:br w:type="textWrapping"/>
      </w:r>
      <w:r>
        <w:t xml:space="preserve">An Lạc bình tĩnh nói: “Sao cũng được.”</w:t>
      </w:r>
      <w:r>
        <w:br w:type="textWrapping"/>
      </w:r>
      <w:r>
        <w:br w:type="textWrapping"/>
      </w:r>
      <w:r>
        <w:t xml:space="preserve">Trong bụng tự nhiên muốn ăn canh trước, nhưng An Lạc không có thói quen nói ra.</w:t>
      </w:r>
      <w:r>
        <w:br w:type="textWrapping"/>
      </w:r>
      <w:r>
        <w:br w:type="textWrapping"/>
      </w:r>
      <w:r>
        <w:t xml:space="preserve">An Trạch dường như nhìn thấu tâm tư của anh, khẽ mỉm cười, lấy muôi múc một bát canh đưa đến trước mặt An Lạc, “Đây anh, nếm thử chút xem.”</w:t>
      </w:r>
      <w:r>
        <w:br w:type="textWrapping"/>
      </w:r>
      <w:r>
        <w:br w:type="textWrapping"/>
      </w:r>
      <w:r>
        <w:t xml:space="preserve">An Lạc cầm thìa thử mấy ngụm, mùi vị còn ngon hơn so với tưởng tượng. Cũng chẳng biết có phải do sau khi trùng sinh mà tâm tình anh lúc nào cũng không tốt, mấy ngày nay ăn cái gì cũng thấy không thích, nhưng bát canh xương hôm nay quả thực được hầm rất ngon, rõ ràng đầu bếp lúc hầm canh đã phải mất rất nhiều suy nghĩ.</w:t>
      </w:r>
      <w:r>
        <w:br w:type="textWrapping"/>
      </w:r>
      <w:r>
        <w:br w:type="textWrapping"/>
      </w:r>
      <w:r>
        <w:t xml:space="preserve">An Lạc húp vài thìa, cảm thấy dạ dạy ấm áp hơn, quả thực là hưởng thụ. Cúi đầu chuyên tâm uống, bát canh nhanh chóng được ăn hết. Dùng khăn tay lau nước canh còn sót lại trên môi, An Lạc quay đầu sang hỏi: “Hôm nay đổi đầu bếp sao?”</w:t>
      </w:r>
      <w:r>
        <w:br w:type="textWrapping"/>
      </w:r>
      <w:r>
        <w:br w:type="textWrapping"/>
      </w:r>
      <w:r>
        <w:t xml:space="preserve">Anh nhớ rõ mùi vị có chút mặn của thức ăn hôm qua khi cùng ăn với bố, nhất là canh cá, An Lạc cảm thấy rất ngấy, dưới ánh nhìn từ ái của An Úc Đông mới đành miễn cưỡng uống một bát. Hôm nay thức ăn thanh đạm ngon miệng hơn, không giống như được làm ra từ tay một người.</w:t>
      </w:r>
      <w:r>
        <w:br w:type="textWrapping"/>
      </w:r>
      <w:r>
        <w:br w:type="textWrapping"/>
      </w:r>
      <w:r>
        <w:t xml:space="preserve">An Trạch không trả lời thẳng câu hỏi của anh mà hỏi lại: “Anh thích canh này ư?”</w:t>
      </w:r>
      <w:r>
        <w:br w:type="textWrapping"/>
      </w:r>
      <w:r>
        <w:br w:type="textWrapping"/>
      </w:r>
      <w:r>
        <w:t xml:space="preserve">An Lạc đáp: “Ừ, rất ngon.”</w:t>
      </w:r>
      <w:r>
        <w:br w:type="textWrapping"/>
      </w:r>
      <w:r>
        <w:br w:type="textWrapping"/>
      </w:r>
      <w:r>
        <w:t xml:space="preserve">An Trạch mỉm cười, “Vậy hôm nào em lại nấu cho anh nhé.”</w:t>
      </w:r>
      <w:r>
        <w:br w:type="textWrapping"/>
      </w:r>
      <w:r>
        <w:br w:type="textWrapping"/>
      </w:r>
      <w:r>
        <w:t xml:space="preserve">An Lạc kinh ngạc ngẩng đầu nhìn cậu, “Đây là đồ cậu nấu?”</w:t>
      </w:r>
      <w:r>
        <w:br w:type="textWrapping"/>
      </w:r>
      <w:r>
        <w:br w:type="textWrapping"/>
      </w:r>
      <w:r>
        <w:t xml:space="preserve">An Trạch gật đầu, “Vâng, em đã tham khảo ý kiến của bác sĩ, hiện tại anh bị gãy xương, đang trong thời kỳ dưỡng bệnh, nhất định phải chú ý bổ sung chất canxi, ăn nhiều loại canh này mới có lợi cho thân thể của anh.”</w:t>
      </w:r>
      <w:r>
        <w:br w:type="textWrapping"/>
      </w:r>
      <w:r>
        <w:br w:type="textWrapping"/>
      </w:r>
      <w:r>
        <w:t xml:space="preserve">“…” An Lạc hoàn toàn không thể liên tưởng tới một thanh niên mặc quân trang với một thanh niên đứng trong nhà bếp với nhau được.</w:t>
      </w:r>
      <w:r>
        <w:br w:type="textWrapping"/>
      </w:r>
      <w:r>
        <w:br w:type="textWrapping"/>
      </w:r>
      <w:r>
        <w:t xml:space="preserve">Nhưng tài nghệ nấu nướng của An Trạch thực sự rất đỉnh, món ăn cậu làm rất hợp khẩu vị của anh, rau xào cũng không cho quá nhiều gia vị, nhai trong miệng thoải mái ngon lành, canh hầm không chỉ vô cùng ngon mà còn rất chú trọng dinh dưỡng. Không ngờ An Trạch nhìn nghiêm túc chính trực như vậy mà lại là một người am hiểu sinh hoạt, hơn nữa còn cực kỳ cẩn thận chu đáo.</w:t>
      </w:r>
      <w:r>
        <w:br w:type="textWrapping"/>
      </w:r>
      <w:r>
        <w:br w:type="textWrapping"/>
      </w:r>
      <w:r>
        <w:t xml:space="preserve">An Lạc im lặng một hồi, ngờ vực hỏi: “Hôm nay đầu bếp trong nhà vắng mặt sao? Làm thế nào mà cậu lại tự mình xuống bếp?”</w:t>
      </w:r>
      <w:r>
        <w:br w:type="textWrapping"/>
      </w:r>
      <w:r>
        <w:br w:type="textWrapping"/>
      </w:r>
      <w:r>
        <w:t xml:space="preserve">Từ lúc sáng sau khi bố và An Mạch đi, mấy người giúp việc nhanh chóng sửa sang lại phòng ngủ cho An Lạc cũng đi khỏi, căn biệt thự rộng lớn như vậy dường như chỉ còn lại hai anh em An Lạc và An Trạch, những người khác không biết đã chạy đi đằng nào, bóng người cũng chẳng thấy đâu.</w:t>
      </w:r>
      <w:r>
        <w:br w:type="textWrapping"/>
      </w:r>
      <w:r>
        <w:br w:type="textWrapping"/>
      </w:r>
      <w:r>
        <w:t xml:space="preserve">An Lạc không nén nổi có chút nghi ngờ, tại sao trong nhà lại đột nhiên trở nên yên lặng như thế này.</w:t>
      </w:r>
      <w:r>
        <w:br w:type="textWrapping"/>
      </w:r>
      <w:r>
        <w:br w:type="textWrapping"/>
      </w:r>
      <w:r>
        <w:t xml:space="preserve">An Trạch nhàn nhạt nói: “Bị em đuổi đi rồi.”</w:t>
      </w:r>
      <w:r>
        <w:br w:type="textWrapping"/>
      </w:r>
      <w:r>
        <w:br w:type="textWrapping"/>
      </w:r>
      <w:r>
        <w:t xml:space="preserve">“…”</w:t>
      </w:r>
      <w:r>
        <w:br w:type="textWrapping"/>
      </w:r>
      <w:r>
        <w:br w:type="textWrapping"/>
      </w:r>
      <w:r>
        <w:t xml:space="preserve">“Em muốn tự nấu canh cho anh, đầu bếp ở lại vướng chân vướng tay lắm, vậy nên em cho cô ấy về nhà nghỉ một ngày để chăm sóc con gái.” An Trạch quay đầu lại nhìn An Lạc, mỉm cười, “Anh không thích ăn những món em làm sao?”</w:t>
      </w:r>
      <w:r>
        <w:br w:type="textWrapping"/>
      </w:r>
      <w:r>
        <w:br w:type="textWrapping"/>
      </w:r>
      <w:r>
        <w:t xml:space="preserve">An Lạc vội nói: “Không phải.”</w:t>
      </w:r>
      <w:r>
        <w:br w:type="textWrapping"/>
      </w:r>
      <w:r>
        <w:br w:type="textWrapping"/>
      </w:r>
      <w:r>
        <w:t xml:space="preserve">“Vậy ăn nhiều một chút nữa đi.” An Trạch múc một bát nữa đưa tới.</w:t>
      </w:r>
      <w:r>
        <w:br w:type="textWrapping"/>
      </w:r>
      <w:r>
        <w:br w:type="textWrapping"/>
      </w:r>
      <w:r>
        <w:t xml:space="preserve">“…” An Lạc không nói gì.</w:t>
      </w:r>
      <w:r>
        <w:br w:type="textWrapping"/>
      </w:r>
      <w:r>
        <w:br w:type="textWrapping"/>
      </w:r>
      <w:r>
        <w:t xml:space="preserve">Anh cảm thấy mỗi lần đối thoại với An Trạch sẽ bất tri bất giác mà bị cậu chiếm mất quyền chủ động, cá tính của cậu em này dường như có phần bá đạo, tuy cậu ta không cương quyết bức người khác phải làm gì, nhưng cái kiểu vừa yêu cầu lại còn mỉm cười còn khiến người ta khó cự tuyệt hơn.</w:t>
      </w:r>
      <w:r>
        <w:br w:type="textWrapping"/>
      </w:r>
      <w:r>
        <w:br w:type="textWrapping"/>
      </w:r>
      <w:r>
        <w:t xml:space="preserve">An Lạc không thể làm gì khác hơn là cúi đầu uống hết bát canh thứ hai cậu đưa tới.</w:t>
      </w:r>
      <w:r>
        <w:br w:type="textWrapping"/>
      </w:r>
      <w:r>
        <w:br w:type="textWrapping"/>
      </w:r>
      <w:r>
        <w:t xml:space="preserve">Sinh mệnh một đời trước, An Lạc có thói quen ăn đủ bảy phần, anh chưa từng uống hai bát canh trong một bữa cơm bao giờ. Không ngờ dưới nụ cười và ánh nhìn chăm chú của An Trạch lại kiên trì uống hết hai bát canh, coi như là thiết lập một kỷ lục mới trong lịch sử.</w:t>
      </w:r>
      <w:r>
        <w:br w:type="textWrapping"/>
      </w:r>
      <w:r>
        <w:br w:type="textWrapping"/>
      </w:r>
      <w:r>
        <w:t xml:space="preserve">***</w:t>
      </w:r>
      <w:r>
        <w:br w:type="textWrapping"/>
      </w:r>
      <w:r>
        <w:br w:type="textWrapping"/>
      </w:r>
      <w:r>
        <w:t xml:space="preserve">Bữa cơm trưa coi như ấm áp chưa kết thúc thì đột nhiên nghe thấy tiếng cửa mở toang.</w:t>
      </w:r>
      <w:r>
        <w:br w:type="textWrapping"/>
      </w:r>
      <w:r>
        <w:br w:type="textWrapping"/>
      </w:r>
      <w:r>
        <w:t xml:space="preserve">Từ tiếng bước chân có thể đoán ra có hai người, An Lạc nghi ngờ quay đầu lại, đúng lúc đối diện với một đôi mắt đang cười tủm tỉm.</w:t>
      </w:r>
      <w:r>
        <w:br w:type="textWrapping"/>
      </w:r>
      <w:r>
        <w:br w:type="textWrapping"/>
      </w:r>
      <w:r>
        <w:t xml:space="preserve">“Anh ơi, em đến thăm anh nè ——” Cùng lời nói khiến da đầu tê rần rần này, An Nham cợt nhả đi tới, có lẽ là muốn ôm chầm lấy An Lạc, chỉ có điều đúng lúc An Trạch ngồi ngoài bàn chắn trước xe lăn của An Lạc, An Nham không thể làm gì khác hơn là dừng bước chân trước bàn ăn, nở một nụ cười xán lạn với An Trạch, “Lão Tứ, đã lâu không gặp.”</w:t>
      </w:r>
      <w:r>
        <w:br w:type="textWrapping"/>
      </w:r>
      <w:r>
        <w:br w:type="textWrapping"/>
      </w:r>
      <w:r>
        <w:t xml:space="preserve">An Trạch tỏ ra bình tĩnh, “Tôi không thích bị gọi là lão Tứ.”</w:t>
      </w:r>
      <w:r>
        <w:br w:type="textWrapping"/>
      </w:r>
      <w:r>
        <w:br w:type="textWrapping"/>
      </w:r>
      <w:r>
        <w:t xml:space="preserve">An Nham nhún vai, “Được rồi, vậy A Trạch, Tiểu Trạch, Tiểu Tứ, cậu thích cái nào?”</w:t>
      </w:r>
      <w:r>
        <w:br w:type="textWrapping"/>
      </w:r>
      <w:r>
        <w:br w:type="textWrapping"/>
      </w:r>
      <w:r>
        <w:t xml:space="preserve">An Trạch không thèm để ý tới cậu ta, ngoảnh mặt đi gấp đồ ăn.</w:t>
      </w:r>
      <w:r>
        <w:br w:type="textWrapping"/>
      </w:r>
      <w:r>
        <w:br w:type="textWrapping"/>
      </w:r>
      <w:r>
        <w:t xml:space="preserve">An Nham mặt dày ngồi xuống bàn đối diện, một lúc sau, một người khác cũng bước vào, quả nhiên là An Mạch.</w:t>
      </w:r>
      <w:r>
        <w:br w:type="textWrapping"/>
      </w:r>
      <w:r>
        <w:br w:type="textWrapping"/>
      </w:r>
      <w:r>
        <w:t xml:space="preserve">An Lạc nghi ngờ ngẩng đầu hỏi: “Hai đứa sao lại về cùng nhau?”</w:t>
      </w:r>
      <w:r>
        <w:br w:type="textWrapping"/>
      </w:r>
      <w:r>
        <w:br w:type="textWrapping"/>
      </w:r>
      <w:r>
        <w:t xml:space="preserve">An Mạch ngoan ngoãn trả lời: “Em gặp anh hai ở ngã tư, anh ấy tiện thể chở em về.”</w:t>
      </w:r>
      <w:r>
        <w:br w:type="textWrapping"/>
      </w:r>
      <w:r>
        <w:br w:type="textWrapping"/>
      </w:r>
      <w:r>
        <w:t xml:space="preserve">An Nham cười hì hì nói: “Anh, không phải em đã nói là sẽ về nhà thăm anh sao? Làm người phải biết giữ chữ tín, lúc nghe bố nói anh đã về, em liền thoái thác hết mọi công việc của hôm nay, lập tức trở về nhà thăm anh.” Dứt lời, ngoảnh mặt xuống nhà bếp, gọi: “Cô Trương, cậu hai của cô đã về rồi nè, nhanh mang cho cháu một đôi đũa ——”</w:t>
      </w:r>
      <w:r>
        <w:br w:type="textWrapping"/>
      </w:r>
      <w:r>
        <w:br w:type="textWrapping"/>
      </w:r>
      <w:r>
        <w:t xml:space="preserve">“Cô Trương không có ở đây đâu, tự đi lấy đi.” An Trạch đột nhiên cắt đứt lời cậu.</w:t>
      </w:r>
      <w:r>
        <w:br w:type="textWrapping"/>
      </w:r>
      <w:r>
        <w:br w:type="textWrapping"/>
      </w:r>
      <w:r>
        <w:t xml:space="preserve">An Nham kinh ngạc quay đầu lại: “Không có ở đây? Tại sao?”</w:t>
      </w:r>
      <w:r>
        <w:br w:type="textWrapping"/>
      </w:r>
      <w:r>
        <w:br w:type="textWrapping"/>
      </w:r>
      <w:r>
        <w:t xml:space="preserve">An Trạch đáp: “Tôi cho cô ấy nghỉ hai ngày.”</w:t>
      </w:r>
      <w:r>
        <w:br w:type="textWrapping"/>
      </w:r>
      <w:r>
        <w:br w:type="textWrapping"/>
      </w:r>
      <w:r>
        <w:t xml:space="preserve">An Nham im lặng chốc lát, tức giận đứng dậy xuống nhà bếp lấy đũa, cũng tiện thể cầm cho An Mạch một đôi.</w:t>
      </w:r>
      <w:r>
        <w:br w:type="textWrapping"/>
      </w:r>
      <w:r>
        <w:br w:type="textWrapping"/>
      </w:r>
      <w:r>
        <w:t xml:space="preserve">“Nói như vậy, thức ăn hôm nay là do lão Tứ làm, đúng là hiếm có nha, anh đây nhất định phải nếm thử. Nào, Tiểu Mạch, miếng xương to nhất này cho em này.” An Nham gấp một miếng xương đầy thịt vào bát An Mạch, sau đó quay lại mỉm cười, “Nước canh còn lại anh ăn hết nhé.”</w:t>
      </w:r>
      <w:r>
        <w:br w:type="textWrapping"/>
      </w:r>
      <w:r>
        <w:br w:type="textWrapping"/>
      </w:r>
      <w:r>
        <w:t xml:space="preserve">An Mạch nói: “… Anh ăn đi.”</w:t>
      </w:r>
      <w:r>
        <w:br w:type="textWrapping"/>
      </w:r>
      <w:r>
        <w:br w:type="textWrapping"/>
      </w:r>
      <w:r>
        <w:t xml:space="preserve">Vì vậy An Nham bưng thẳng bát canh lên mà uống.</w:t>
      </w:r>
      <w:r>
        <w:br w:type="textWrapping"/>
      </w:r>
      <w:r>
        <w:br w:type="textWrapping"/>
      </w:r>
      <w:r>
        <w:t xml:space="preserve">Là anh cả, An Lạc vẫn tỏ ra bình tĩnh như cũ, vùi đầu ăn, hoàn toàn coi ba cậu em trở thành trong suốt.</w:t>
      </w:r>
      <w:r>
        <w:br w:type="textWrapping"/>
      </w:r>
      <w:r>
        <w:br w:type="textWrapping"/>
      </w:r>
      <w:r>
        <w:t xml:space="preserve">Đột nhiên bên tai vang lên một giọng nói trầm thấp: “Anh đã ăn no chưa? Chưa no bảo em nấu thêm.”</w:t>
      </w:r>
      <w:r>
        <w:br w:type="textWrapping"/>
      </w:r>
      <w:r>
        <w:br w:type="textWrapping"/>
      </w:r>
      <w:r>
        <w:t xml:space="preserve">Hơi thở ấm áp lướt nhẹ bên tai, khiến An Lạc đột nhiên nhớ lại hình ảnh môi chạm môi trong phòng ngủ kia, mùi hương và nhiệt độ đặc biệt thuộc về cậu làm thân thể An Lạc hơi mất tự nhiên, trở nên cứng ngắc.</w:t>
      </w:r>
      <w:r>
        <w:br w:type="textWrapping"/>
      </w:r>
      <w:r>
        <w:br w:type="textWrapping"/>
      </w:r>
      <w:r>
        <w:t xml:space="preserve">Câu hỏi quan tâm lại hợp ý này làm tăng thêm một chút ấm áp.</w:t>
      </w:r>
      <w:r>
        <w:br w:type="textWrapping"/>
      </w:r>
      <w:r>
        <w:br w:type="textWrapping"/>
      </w:r>
      <w:r>
        <w:t xml:space="preserve">Quả thực anh ăn chưa no, nhưng thức ăn đều đã bị An Nham ăn tham giành hết đi rồi. An Trạch vốn chỉ chuẩn bị đủ số lượng cho hai người ăn, đột nhiên thêm hai người khác nên tự nhiên sẽ bị thiếu, An Trạch sợ anh ăn chưa no nên mới hỏi như vậy.</w:t>
      </w:r>
      <w:r>
        <w:br w:type="textWrapping"/>
      </w:r>
      <w:r>
        <w:br w:type="textWrapping"/>
      </w:r>
      <w:r>
        <w:t xml:space="preserve">Cảm giác được người khác quan tâm săn sóc như thế này khiến lòng có chút rung động, An Lạc quay đầu lại nhìn cậu, ánh mắt cũng dịu dàng hơn rất nhiều, gật đầu nói: “No rồi, không cần phiền phức nữa đâu.”</w:t>
      </w:r>
      <w:r>
        <w:br w:type="textWrapping"/>
      </w:r>
      <w:r>
        <w:br w:type="textWrapping"/>
      </w:r>
      <w:r>
        <w:t xml:space="preserve">An Trạch mỉm cười, “Vậy em đưa anh vào nghỉ ngơi nhé?”</w:t>
      </w:r>
      <w:r>
        <w:br w:type="textWrapping"/>
      </w:r>
      <w:r>
        <w:br w:type="textWrapping"/>
      </w:r>
      <w:r>
        <w:t xml:space="preserve">“Ừ.”</w:t>
      </w:r>
      <w:r>
        <w:br w:type="textWrapping"/>
      </w:r>
      <w:r>
        <w:br w:type="textWrapping"/>
      </w:r>
      <w:r>
        <w:t xml:space="preserve">An Trạch đứng dậy, đẩy chiếc xe lăn của An Lạc vào phòng ngủ.</w:t>
      </w:r>
      <w:r>
        <w:br w:type="textWrapping"/>
      </w:r>
      <w:r>
        <w:br w:type="textWrapping"/>
      </w:r>
      <w:r>
        <w:t xml:space="preserve">An Nham đằng sau gọi với: “Rau không đủ, An Trạch xào thêm hai đĩa nữa được không?”</w:t>
      </w:r>
      <w:r>
        <w:br w:type="textWrapping"/>
      </w:r>
      <w:r>
        <w:br w:type="textWrapping"/>
      </w:r>
      <w:r>
        <w:t xml:space="preserve">An Trạch không ngoảnh lại, nói luôn: “Trong tủ lạnh có đấy, tự làm đi.”</w:t>
      </w:r>
      <w:r>
        <w:br w:type="textWrapping"/>
      </w:r>
      <w:r>
        <w:br w:type="textWrapping"/>
      </w:r>
      <w:r>
        <w:t xml:space="preserve">“…” An Nham im lặng trong thoáng chốc, rồi thấp giọng phàn nàn, “Đúng là vẫn xấu tính như xưa, gọi người ta về mà có thái độ này đây.”</w:t>
      </w:r>
      <w:r>
        <w:br w:type="textWrapping"/>
      </w:r>
      <w:r>
        <w:br w:type="textWrapping"/>
      </w:r>
      <w:r>
        <w:t xml:space="preserve">An Mạch nhỏ giọng: “Anh hai, em nấu thêm chút nữa, anh muốn ăn gì?”</w:t>
      </w:r>
      <w:r>
        <w:br w:type="textWrapping"/>
      </w:r>
      <w:r>
        <w:br w:type="textWrapping"/>
      </w:r>
      <w:r>
        <w:t xml:space="preserve">Cuộc đối thoại của hai người từ từ xa dần, An Trạch đẩy An Lạc vào phòng ngủ, rồi nhẹ nhàng đóng cửa phòng lại.</w:t>
      </w:r>
      <w:r>
        <w:br w:type="textWrapping"/>
      </w:r>
      <w:r>
        <w:br w:type="textWrapping"/>
      </w:r>
      <w:r>
        <w:t xml:space="preserve">Bầu không khí đột nhiên trở nên yên ắng, ở cùng An Trạch khiến An Lạc cảm thấy hơi mất tự do, không thể làm gì hơn là dời đường nhìn ra phía ngoài cửa sổ.</w:t>
      </w:r>
      <w:r>
        <w:br w:type="textWrapping"/>
      </w:r>
      <w:r>
        <w:br w:type="textWrapping"/>
      </w:r>
      <w:r>
        <w:t xml:space="preserve">Nhớ lại lúc ở bệnh viện Chu Thái Bình đã nhắc qua, An Nham và An Trạch từ nhỏ đã không hợp nhau, khi còn bé lúc nào cũng đánh nhau đến mức mặt mũi bầm dập, sau này lớn lên, tuy không hành động trẻ con là đánh nhau nữa, nhưng hai đứa mỗi khi ở cùng một chỗ, không nói quá ba câu thì đã trở nên tẻ ngắt.</w:t>
      </w:r>
      <w:r>
        <w:br w:type="textWrapping"/>
      </w:r>
      <w:r>
        <w:br w:type="textWrapping"/>
      </w:r>
      <w:r>
        <w:t xml:space="preserve">Xem tình huống vừa rồi, Chu Thái Bình nói quả nhiên không sai, hai người bọn họ rõ ràng không hợp nhau.</w:t>
      </w:r>
      <w:r>
        <w:br w:type="textWrapping"/>
      </w:r>
      <w:r>
        <w:br w:type="textWrapping"/>
      </w:r>
      <w:r>
        <w:t xml:space="preserve">An Lạc hơi nghi ngờ, hỏi: “An Trạch, cậu rất ghét An Nham sao?”</w:t>
      </w:r>
      <w:r>
        <w:br w:type="textWrapping"/>
      </w:r>
      <w:r>
        <w:br w:type="textWrapping"/>
      </w:r>
      <w:r>
        <w:t xml:space="preserve">An Trạch thoáng lặng im, rồi nói: “Em chỉ không thích anh ta lúc nào cũng chọc anh tức giận, mỗi lần phạm lỗi lại lấy anh làm lá chắn.” An Trạch hơi dừng lại, bước tới gần xe lăn của An Lạc, đặt tay lên tay vịn xe lăn, cúi người, nhìn anh chăm chú.</w:t>
      </w:r>
      <w:r>
        <w:br w:type="textWrapping"/>
      </w:r>
      <w:r>
        <w:br w:type="textWrapping"/>
      </w:r>
      <w:r>
        <w:t xml:space="preserve">Khoảng cách gần như vậy, An Lạc thậm chí có thể nhìn thấy hình ảnh phản chiếu của chính mình trong ánh mắt đen sẫm của cậu.</w:t>
      </w:r>
      <w:r>
        <w:br w:type="textWrapping"/>
      </w:r>
      <w:r>
        <w:br w:type="textWrapping"/>
      </w:r>
      <w:r>
        <w:t xml:space="preserve">“Anh, anh luôn luôn mềm lòng với anh ta, mỗi lần anh ta làm sai, giả bộ đáng thương trước mặt anh, anh lại tin lời, thu dọn đống lộn xộn cho anh ta. Còn đối với em…”</w:t>
      </w:r>
      <w:r>
        <w:br w:type="textWrapping"/>
      </w:r>
      <w:r>
        <w:br w:type="textWrapping"/>
      </w:r>
      <w:r>
        <w:t xml:space="preserve">Cậu đột nhiên dừng lại, dường như không thể nói ra câu tiếp theo, cũng không muốn nói. Đột nhiên dừng lại như vậy khiến không khí trong nháy mắt trở nên căng thẳng, tâm tình không thể nói rõ trong mắt cậu chợt lóe lên rồi biến mất.</w:t>
      </w:r>
      <w:r>
        <w:br w:type="textWrapping"/>
      </w:r>
      <w:r>
        <w:br w:type="textWrapping"/>
      </w:r>
      <w:r>
        <w:t xml:space="preserve">An Trạch đứng thẳng dậy, nhìn chăm chú vào đôi mắt An Lạc, thấp giọng nói từng chữ từng câu: “Anh không cần quá lo lắng, em với An Nham dù sao cũng là anh em ruột thịt, chỉ cần anh ta không động vào đường biên của em, em sẽ không làm gì với quá phận với anh ta đâu.”</w:t>
      </w:r>
      <w:r>
        <w:br w:type="textWrapping"/>
      </w:r>
      <w:r>
        <w:br w:type="textWrapping"/>
      </w:r>
      <w:r>
        <w:t xml:space="preserve">Dứt lời liền xoay người đi mất, chỉ chừa lại cho An Lạc một bóng lưng lạnh lùng.</w:t>
      </w:r>
      <w:r>
        <w:br w:type="textWrapping"/>
      </w:r>
      <w:r>
        <w:br w:type="textWrapping"/>
      </w:r>
      <w:r>
        <w:t xml:space="preserve">Vừa nói được một nửa lại dừng lại, nội dung tiếp theo rốt cục là gì vậy?</w:t>
      </w:r>
      <w:r>
        <w:br w:type="textWrapping"/>
      </w:r>
      <w:r>
        <w:br w:type="textWrapping"/>
      </w:r>
      <w:r>
        <w:t xml:space="preserve">An Lạc khẽ nhíu mày.</w:t>
      </w:r>
      <w:r>
        <w:br w:type="textWrapping"/>
      </w:r>
      <w:r>
        <w:br w:type="textWrapping"/>
      </w:r>
      <w:r>
        <w:t xml:space="preserve">Chỉ tới lúc này anh mới ý thức được, tình cảm của anh em An gia, dường như còn phức tạp hơn so với tưởng tượng của mình.</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Buổi chiều An Úc Đông đột nhiện gọi điện về, giọng nói đầy dịu dàng: “An Lạc, tối nay bố có tiệc xã giao, không về nhà ăn cơm, con muốn ăn gì thì cứ nói với em tư nhé.”</w:t>
      </w:r>
      <w:r>
        <w:br w:type="textWrapping"/>
      </w:r>
      <w:r>
        <w:br w:type="textWrapping"/>
      </w:r>
      <w:r>
        <w:t xml:space="preserve">An Lạc đã dần thích ứng với sự quan tâm của người cha này đối với con trai, bèn gật đầu: “Vâng.”</w:t>
      </w:r>
      <w:r>
        <w:br w:type="textWrapping"/>
      </w:r>
      <w:r>
        <w:br w:type="textWrapping"/>
      </w:r>
      <w:r>
        <w:t xml:space="preserve">An Úc Đông còn nói thêm: “Bố nghe Tiểu Mạch nói hôm nay An Nham cũng về, hiếm khi nào bốn anh em các con xôm tụ với nhau, con cũng nên trò chuyện với các em đi nhé.”</w:t>
      </w:r>
      <w:r>
        <w:br w:type="textWrapping"/>
      </w:r>
      <w:r>
        <w:br w:type="textWrapping"/>
      </w:r>
      <w:r>
        <w:t xml:space="preserve">An Lạc nói: “Con biết rồi, thưa bố.”</w:t>
      </w:r>
      <w:r>
        <w:br w:type="textWrapping"/>
      </w:r>
      <w:r>
        <w:br w:type="textWrapping"/>
      </w:r>
      <w:r>
        <w:t xml:space="preserve">An Úc Đông lúc này mới yên tâm mà cúp điện thoại.</w:t>
      </w:r>
      <w:r>
        <w:br w:type="textWrapping"/>
      </w:r>
      <w:r>
        <w:br w:type="textWrapping"/>
      </w:r>
      <w:r>
        <w:t xml:space="preserve">Sau khi cúp máy, An Lạc tự đẩy xe vào phòng khách, phát hiện chỉ có mình An Mạch đang ngồi ở sô pha ăn hoa quả, An Nham và An Trạch không có mặt.</w:t>
      </w:r>
      <w:r>
        <w:br w:type="textWrapping"/>
      </w:r>
      <w:r>
        <w:br w:type="textWrapping"/>
      </w:r>
      <w:r>
        <w:t xml:space="preserve">An Mạch thấy anh đi vào, lập tức mỉm cười: “Anh, lại đây ăn hoa quả đi, nho anh An Nham mang về tươi lắm đấy.” Có vẻ như cậu rất ham ăn, chỉ cần rảnh rỗi một cái là trong tay nhất định sẽ cầm một đĩa hoa quả.</w:t>
      </w:r>
      <w:r>
        <w:br w:type="textWrapping"/>
      </w:r>
      <w:r>
        <w:br w:type="textWrapping"/>
      </w:r>
      <w:r>
        <w:t xml:space="preserve">An Lạc lăn bánh tới trước bàn, cầm một chùm nho lên, gắt một quả bỏ vào miệng, vì quá ngọt mà khẽ nhíu mày, vội đặt hết chỗ còn lại xuống đĩa trái cây, rồi nói: “Ngọt quá.”</w:t>
      </w:r>
      <w:r>
        <w:br w:type="textWrapping"/>
      </w:r>
      <w:r>
        <w:br w:type="textWrapping"/>
      </w:r>
      <w:r>
        <w:t xml:space="preserve">An Mạch nghiêm túc nói: “Loại nho đen này là một loại giống mới biến đổi gen nên rất ngọt. Anh không thích ăn ngọt thì có thể nếm thử loại nho xanh này, nó có vị chua đấy.” Nói xong đưa một chùm nho xanh vẫn còn đang nhỏ nước tới.</w:t>
      </w:r>
      <w:r>
        <w:br w:type="textWrapping"/>
      </w:r>
      <w:r>
        <w:br w:type="textWrapping"/>
      </w:r>
      <w:r>
        <w:t xml:space="preserve">An Lạc hoàn toàn không có chút hứng thú nào với quả nho ngọt ngọt chua chua của An Mạch, bèn chặn lại chùm nho cậu đang đưa tới, thấp giọng: “Không cần, em ăn hết đi.”</w:t>
      </w:r>
      <w:r>
        <w:br w:type="textWrapping"/>
      </w:r>
      <w:r>
        <w:br w:type="textWrapping"/>
      </w:r>
      <w:r>
        <w:t xml:space="preserve">“Vâng.” An Mạch cười, thu chùm nho về, ngắt từng quả một bỏ vào miệng.</w:t>
      </w:r>
      <w:r>
        <w:br w:type="textWrapping"/>
      </w:r>
      <w:r>
        <w:br w:type="textWrapping"/>
      </w:r>
      <w:r>
        <w:t xml:space="preserve">An Lạc im lặng trong chốc lát, thắc mắc hỏi: “An Trạch với An Nham đâu?”</w:t>
      </w:r>
      <w:r>
        <w:br w:type="textWrapping"/>
      </w:r>
      <w:r>
        <w:br w:type="textWrapping"/>
      </w:r>
      <w:r>
        <w:t xml:space="preserve">An Mạch đáp: “Hai người ấy đi đánh tennis rồi ạ.”</w:t>
      </w:r>
      <w:r>
        <w:br w:type="textWrapping"/>
      </w:r>
      <w:r>
        <w:br w:type="textWrapping"/>
      </w:r>
      <w:r>
        <w:t xml:space="preserve">An Lạc khẽ nhíu mày, “Tennis?”</w:t>
      </w:r>
      <w:r>
        <w:br w:type="textWrapping"/>
      </w:r>
      <w:r>
        <w:br w:type="textWrapping"/>
      </w:r>
      <w:r>
        <w:t xml:space="preserve">An Mạch gật đầu, “Vâng, bọn họ rất thích chơi tennis, đằng sau biệt thự có một sân tennis, An Trạch bảo buổi chiều nhàn rỗi không có việc gì, vừa hay muốn đánh vài trận nên gọi anh An Nham ra ngoài đánh bóng cùng.”</w:t>
      </w:r>
      <w:r>
        <w:br w:type="textWrapping"/>
      </w:r>
      <w:r>
        <w:br w:type="textWrapping"/>
      </w:r>
      <w:r>
        <w:t xml:space="preserve">Trong lòng An Lạc đột nhiên có cảm giác kỳ quái, dường như An Trạch cố ý kéo An Nham đi.</w:t>
      </w:r>
      <w:r>
        <w:br w:type="textWrapping"/>
      </w:r>
      <w:r>
        <w:br w:type="textWrapping"/>
      </w:r>
      <w:r>
        <w:t xml:space="preserve">Trước đó trong phòng ngủ, trong một khoảnh khắc ánh mắt An Trạch chợt hiện lên một nỗi ưu tư sâu sắc khiến đáy lòng An Lạc thoáng bất an. Anh cũng không biết giữa hai anh em bọn họ đã xảy ra chuyện gì, cũng chẳng rõ nỗi ưu tư đó của An Trạch đến cùng là vì sao, chỉ là trực giác nhạy bén làm anh cảm nhận được, thái độ của An Trạch với anh trai dường như không đơn giản.</w:t>
      </w:r>
      <w:r>
        <w:br w:type="textWrapping"/>
      </w:r>
      <w:r>
        <w:br w:type="textWrapping"/>
      </w:r>
      <w:r>
        <w:t xml:space="preserve">Từ cửa sổ phòng khách nhìn ra bên ngoài, trên sân bóng cách đó không xa, thân hình cao lớn của hai thanh niên đang chăm chú tập trung tinh thần chơi bóng, bọn họ hiển nhiên không phải kiểu tùy tiện giải trí, trận đấu anh đánh tôi trả có vẻ cực kỳ quyết liệt.</w:t>
      </w:r>
      <w:r>
        <w:br w:type="textWrapping"/>
      </w:r>
      <w:r>
        <w:br w:type="textWrapping"/>
      </w:r>
      <w:r>
        <w:t xml:space="preserve">An Trạch mặc một chiếc áo may ô đen tuyền để lộ cánh tay, mồ hôi chảy dài trên làn da màu lúa mạch dưới ánh mặt trời hiện lên một tầng sáng bóng lấp lánh, bắp thịt rắn chắc tuyệt đẹp trên cánh tay cũng hoàn toàn lộ rõ, trang phục như vậy khiến dáng người cậu nhìn cực kỳ gợi cảm mê người, lúc di chuyển giống như một con báo mạnh mẽ đang ẩn nấp trong rừng rậm.</w:t>
      </w:r>
      <w:r>
        <w:br w:type="textWrapping"/>
      </w:r>
      <w:r>
        <w:br w:type="textWrapping"/>
      </w:r>
      <w:r>
        <w:t xml:space="preserve">Động tác chơi bóng cũng giống như tính cách của cậu, bình tĩnh, quyết đoán, dứt khoát, đánh bóng cũng rất có lực, vừa nhanh lại vừa mạnh, khiến đối phương không kịp chống đỡ. Cũng may An Nham chơi bóng cũng rất có kỹ thuật, lấy nhu thắng cương. Hai anh em một người lấy tốc độ và sức mạnh giành chiến thắng, một người lấy kỹ năng và sự biến hóa để chế địch. Hai người đánh rất lâu, có thắng có thua, cuối cùng lại thành ra bất phân thắng bại.</w:t>
      </w:r>
      <w:r>
        <w:br w:type="textWrapping"/>
      </w:r>
      <w:r>
        <w:br w:type="textWrapping"/>
      </w:r>
      <w:r>
        <w:t xml:space="preserve">Đây quả thực là một trận đấu vô cùng ngoạn mục và quyết liệt.</w:t>
      </w:r>
      <w:r>
        <w:br w:type="textWrapping"/>
      </w:r>
      <w:r>
        <w:br w:type="textWrapping"/>
      </w:r>
      <w:r>
        <w:t xml:space="preserve">An Lạc ngồi trước cửa sổ sát đất trong phòng khách bàng quan theo dõi trận đấu bóng, trước mắt dường như hiện lên một vài hình ảnh vụn vặt của kiếp trước —— Ngày xưa, An Dương cũng thường hay cùng người yêu của anh, Tô Tử Hàng, đến sân tennis chơi bóng. An Lạc đứng ngoài xem một lần rồi không bao giờ muốn đi cùng nữa, bởi vì, đứng một bên nhìn hình ảnh hai người bọn họ vui cười với nhau, An Lạc chỉ cảm thấy trái tim như bị dao cứa.</w:t>
      </w:r>
      <w:r>
        <w:br w:type="textWrapping"/>
      </w:r>
      <w:r>
        <w:br w:type="textWrapping"/>
      </w:r>
      <w:r>
        <w:t xml:space="preserve">Trong thế giới của An Dương và Tô Tử hàng, cậu mãi mãi chỉ có thể là một người đứng nhìn.</w:t>
      </w:r>
      <w:r>
        <w:br w:type="textWrapping"/>
      </w:r>
      <w:r>
        <w:br w:type="textWrapping"/>
      </w:r>
      <w:r>
        <w:t xml:space="preserve">Không ngờ, trong nháy mắt hôm nay lại là cục diện ấy. An Dương, Tô Tử Hàng, những cái tên quen thuộc từ lâu đã giống như cách một thế hệ, ký ức về bọn họ sau khi trùng sinh đã dần dần trở nên mờ nhạt, hai khuôn mặt rõ ràng trước mặt kia, là hai người em trai của mình —— An Nham và An Trạch.</w:t>
      </w:r>
      <w:r>
        <w:br w:type="textWrapping"/>
      </w:r>
      <w:r>
        <w:br w:type="textWrapping"/>
      </w:r>
      <w:r>
        <w:t xml:space="preserve">Tâm tình An Lạc phức tạp nhìn hai cậu em ngoài cửa sổ. Cho đến bây giờ, tuy chưa tiếp xúc nhiều với họ nhưng anh cũng đại khái hiểu ra tính cách hai người là khác nhau, dù là tính kiêu ngạo của An Nham hay là sự bình tĩnh An Trạch, An Lạc cũng chẳng thích hai tính cách đó. Nói tương đối, sống chung với cậu em họ An Mạch là thoải mái nhất.</w:t>
      </w:r>
      <w:r>
        <w:br w:type="textWrapping"/>
      </w:r>
      <w:r>
        <w:br w:type="textWrapping"/>
      </w:r>
      <w:r>
        <w:t xml:space="preserve">Dường như đã nhận ra ánh mắt của An Lạc, An Trạch đột nhiên quay đầu lại, đưa mắt hướng về phía phòng khách.</w:t>
      </w:r>
      <w:r>
        <w:br w:type="textWrapping"/>
      </w:r>
      <w:r>
        <w:br w:type="textWrapping"/>
      </w:r>
      <w:r>
        <w:t xml:space="preserve">Tuy hai người đang cách nhau một cánh cửa sổ thủy tinh, nhưng trong phút chốc, ánh mắt tràn ngập sắc bén đó vẫn mạnh mẽ xuyên thấu, đâm thẳng vào đáy lòng, dường như đôi mắt đen bóng ấy có thể hiếu rõ tất thảy, khiến lồng ngực An Lạc thoáng chấn động, làm anh không khỏi nắm chặt lấy cán tay xe lăn.</w:t>
      </w:r>
      <w:r>
        <w:br w:type="textWrapping"/>
      </w:r>
      <w:r>
        <w:br w:type="textWrapping"/>
      </w:r>
      <w:r>
        <w:t xml:space="preserve">Anh không quen đối diện trực tiếp với người khác như vậy, lại càng không thích cảm giác bị người khác nhìn thấu đáy lòng đó. Vất vả lắm mới dựng lên được vỏ ngoài lạnh giá, anh tuyệt đối sẽ không cho phép bất cứ kẻ nào tự tiện xông vào.</w:t>
      </w:r>
      <w:r>
        <w:br w:type="textWrapping"/>
      </w:r>
      <w:r>
        <w:br w:type="textWrapping"/>
      </w:r>
      <w:r>
        <w:t xml:space="preserve">An Lạc thản nhiên dời đường nhìn, không để ý đến cậu, quay đầu lăn bánh trở lại phòng khách.</w:t>
      </w:r>
      <w:r>
        <w:br w:type="textWrapping"/>
      </w:r>
      <w:r>
        <w:br w:type="textWrapping"/>
      </w:r>
      <w:r>
        <w:t xml:space="preserve">***</w:t>
      </w:r>
      <w:r>
        <w:br w:type="textWrapping"/>
      </w:r>
      <w:r>
        <w:br w:type="textWrapping"/>
      </w:r>
      <w:r>
        <w:t xml:space="preserve">Sau khi An Lạc xoay người rời đi, trên sân bóng sau biệt thự, hai anh em cũng dừng lại. An Trạch hất cằm sang bãi cỏ cách đó không xa, nói: “Sang bên kia một lát, tôi có vài lời muốn nói với anh.”</w:t>
      </w:r>
      <w:r>
        <w:br w:type="textWrapping"/>
      </w:r>
      <w:r>
        <w:br w:type="textWrapping"/>
      </w:r>
      <w:r>
        <w:t xml:space="preserve">An Nham nhăn nhở: “Có cái gì mà thần bí thế, không thể nói ở bên ngoài hả?”</w:t>
      </w:r>
      <w:r>
        <w:br w:type="textWrapping"/>
      </w:r>
      <w:r>
        <w:br w:type="textWrapping"/>
      </w:r>
      <w:r>
        <w:t xml:space="preserve">An Trạch không trả lời, khom lưng cất vợt, quay người bước đến chỗ bãi cỏ.</w:t>
      </w:r>
      <w:r>
        <w:br w:type="textWrapping"/>
      </w:r>
      <w:r>
        <w:br w:type="textWrapping"/>
      </w:r>
      <w:r>
        <w:t xml:space="preserve">An Nham không thể làm gì khác là bất đắc dĩ nhún vai, đuổi theo bước chân của cậu.</w:t>
      </w:r>
      <w:r>
        <w:br w:type="textWrapping"/>
      </w:r>
      <w:r>
        <w:br w:type="textWrapping"/>
      </w:r>
      <w:r>
        <w:t xml:space="preserve">Biệt thự của An gia hết sức bí mật, xung quanh cũng không có cư dân khác, sau khi về nhà An Nham liền cất kính râm đi, đội chó săn không thể đuối tới địa bàn của An gia, cậu cũng chẳng cần lo lắng bị nhận ra.</w:t>
      </w:r>
      <w:r>
        <w:br w:type="textWrapping"/>
      </w:r>
      <w:r>
        <w:br w:type="textWrapping"/>
      </w:r>
      <w:r>
        <w:t xml:space="preserve">Tới bãi cỏ tìm một gốc cây đại thụ râm mát rồi ngồi thụp xuống luôn, vẻ mặt của An Nham rất thoải mái, “Ở đây không có tai vách mặt rừng, mày muốn nói gì thì cứ nói thẳng đi, không phải lo.”</w:t>
      </w:r>
      <w:r>
        <w:br w:type="textWrapping"/>
      </w:r>
      <w:r>
        <w:br w:type="textWrapping"/>
      </w:r>
      <w:r>
        <w:t xml:space="preserve">An Trạch đứng bên cạnh, sắc mặt bình tĩnh cúi đầu nhìn An Nham, cố gắng đè nén giọng nói: “An Nham, lần trước anh vào bệnh viện thăm anh ấy bị phóng viên phát hiện, thực ra là cố ý đúng không?”</w:t>
      </w:r>
      <w:r>
        <w:br w:type="textWrapping"/>
      </w:r>
      <w:r>
        <w:br w:type="textWrapping"/>
      </w:r>
      <w:r>
        <w:t xml:space="preserve">An Nham duỗi người, “Mày nghĩ thế ư?”</w:t>
      </w:r>
      <w:r>
        <w:br w:type="textWrapping"/>
      </w:r>
      <w:r>
        <w:br w:type="textWrapping"/>
      </w:r>
      <w:r>
        <w:t xml:space="preserve">“Anh về nước thăm anh ấy, đúng lúc bị phóng viên bắt được, truyền thông sẽ tự nhiên cho rằng anh vì chăm sóc cho anh cả mới từ chối lời mời của đoàn phim, nguyên nhân thực sự là gì, trong lòng anh phải rõ ràng nhất.” An Trạch khẽ nhíu mày, ánh mắt cũng dần trở nên sắc nhọn, “Anh kéo anh ấy xuống nước, thầm nghĩ lấy anh ấy làm lá chắn cho mình, để che giấu tin đồn của anh với Từ Thiếu Khiêm không lọt ra ngoài, đúng không?”</w:t>
      </w:r>
      <w:r>
        <w:br w:type="textWrapping"/>
      </w:r>
      <w:r>
        <w:br w:type="textWrapping"/>
      </w:r>
      <w:r>
        <w:t xml:space="preserve">An Nham khẽ nhếch khóe môi, “Tin tức của mày đúng thật là nhanh nhẩu, ngay cả chuyện bí mật không hòa hợp với người khác của tao cũng biết, mày không đi làm chó săn quả thực là lãng phí nhân tài.”</w:t>
      </w:r>
      <w:r>
        <w:br w:type="textWrapping"/>
      </w:r>
      <w:r>
        <w:br w:type="textWrapping"/>
      </w:r>
      <w:r>
        <w:t xml:space="preserve">“Tôi muốn biết sự tình thì tự nhiên sẽ có cách để biết.”</w:t>
      </w:r>
      <w:r>
        <w:br w:type="textWrapping"/>
      </w:r>
      <w:r>
        <w:br w:type="textWrapping"/>
      </w:r>
      <w:r>
        <w:t xml:space="preserve">An Nham cười cợt, nói sang chuyện khác: “Thấy bộ dạng anh cả ngồi trên xe lăn trong bản tin, mày rất đau khổ?”</w:t>
      </w:r>
      <w:r>
        <w:br w:type="textWrapping"/>
      </w:r>
      <w:r>
        <w:br w:type="textWrapping"/>
      </w:r>
      <w:r>
        <w:t xml:space="preserve">An Trạch không nói gì.</w:t>
      </w:r>
      <w:r>
        <w:br w:type="textWrapping"/>
      </w:r>
      <w:r>
        <w:br w:type="textWrapping"/>
      </w:r>
      <w:r>
        <w:t xml:space="preserve">An Nham nói: “Có điều, mày đau khổ cũng đâu thể nào phát hỏa với tao chứ. Lần này thật sự là chuyện ngoài ý muốn, không ngờ đám giải trí đó mai phục ở gần bệnh viện, tin tao về nước chỉ có rất ít người biết, hiển nhiên đã có kẻ mật báo từ trước, chuyện này tao sẽ điều tra rõ ràng.” An Nham nheo mắt, dừng lại, rồi với vẻ mặt nghiêm túc nói tiếp, “Tuy hồi bé tao rất nghịch ngợm, mỗi lần phạm lỗi đều lấy anh cả làm lá chắn, nhưng hiện tại không giống như vậy nữa rồi, tao làm việc có chừng mực, điều ấy xin mày hãy cứ yên tâm.”</w:t>
      </w:r>
      <w:r>
        <w:br w:type="textWrapping"/>
      </w:r>
      <w:r>
        <w:br w:type="textWrapping"/>
      </w:r>
      <w:r>
        <w:t xml:space="preserve">An Trạch im lặng trong chốc lát, thấp giọng nói từng chữ từng câu: “Đừng để chuyện vặt vãnh của giới giải trí ảnh hưởng tới anh ấy, đây là điều mấu chốt của tôi, anh đừng nên lặp lại lần thứ hai.”</w:t>
      </w:r>
      <w:r>
        <w:br w:type="textWrapping"/>
      </w:r>
      <w:r>
        <w:br w:type="textWrapping"/>
      </w:r>
      <w:r>
        <w:t xml:space="preserve">An Nham cười tủm tỉm tặng cậu một cái chào kiểu nhà binh, nói: “Tuân mệnh, thiếu tá An Trạch.”</w:t>
      </w:r>
      <w:r>
        <w:br w:type="textWrapping"/>
      </w:r>
      <w:r>
        <w:br w:type="textWrapping"/>
      </w:r>
      <w:r>
        <w:t xml:space="preserve">An Trạch nhìn An Nham một cái, xoay người bỏ đi.</w:t>
      </w:r>
      <w:r>
        <w:br w:type="textWrapping"/>
      </w:r>
      <w:r>
        <w:br w:type="textWrapping"/>
      </w:r>
      <w:r>
        <w:t xml:space="preserve">Vừa đi được vài bước, đột nhiên nghe thấy giọng nói trầm thấp của An Nham vang lên phía sau: “An Trạch, mày có nghĩ, mày bảo vệ anh ấy như thế, thực ra anh ấy lại chẳng thèm đếm xỉa lấy một chút nào không.”</w:t>
      </w:r>
      <w:r>
        <w:br w:type="textWrapping"/>
      </w:r>
      <w:r>
        <w:br w:type="textWrapping"/>
      </w:r>
      <w:r>
        <w:t xml:space="preserve">An Trạch bỗng nhiên dừng lại.</w:t>
      </w:r>
      <w:r>
        <w:br w:type="textWrapping"/>
      </w:r>
      <w:r>
        <w:br w:type="textWrapping"/>
      </w:r>
      <w:r>
        <w:t xml:space="preserve">“Nỗ lực của mày, mãi mãi không thể có gì báo đáp lại. Dù mày có làm bao nhiêu điều vì anh ấy, ngay cả khuôn mặt tươi cười anh ấy cũng chẳng chìa cho mày lấy một lần.” An Nham đứng lên, nhìn bóng lưng An Trạch cứng ngắc, “Trong mắt anh ấy, mày chỉ là em trai, nhưng lại là thằng em trai không quan trọng nhất, cậu em tư anh ấy không yêu quý nhất, mày có biết không?”</w:t>
      </w:r>
      <w:r>
        <w:br w:type="textWrapping"/>
      </w:r>
      <w:r>
        <w:br w:type="textWrapping"/>
      </w:r>
      <w:r>
        <w:t xml:space="preserve">An Trạch không nói gì.</w:t>
      </w:r>
      <w:r>
        <w:br w:type="textWrapping"/>
      </w:r>
      <w:r>
        <w:br w:type="textWrapping"/>
      </w:r>
      <w:r>
        <w:t xml:space="preserve">An Nham cười, “Mày với anh ấy không có kết quả, mày chắc là phải hiểu rõ sự thực này hơn tao chứ.”</w:t>
      </w:r>
      <w:r>
        <w:br w:type="textWrapping"/>
      </w:r>
      <w:r>
        <w:br w:type="textWrapping"/>
      </w:r>
      <w:r>
        <w:t xml:space="preserve">An Trạch quay lại, “Vậy thì sao?”</w:t>
      </w:r>
      <w:r>
        <w:br w:type="textWrapping"/>
      </w:r>
      <w:r>
        <w:br w:type="textWrapping"/>
      </w:r>
      <w:r>
        <w:t xml:space="preserve">An Nham hứng thú nhìn cậu.</w:t>
      </w:r>
      <w:r>
        <w:br w:type="textWrapping"/>
      </w:r>
      <w:r>
        <w:br w:type="textWrapping"/>
      </w:r>
      <w:r>
        <w:t xml:space="preserve">Vẻ mặt của An Trạch cực kỳ bình tĩnh, thấp giọng: “Tôi chỉ làm những việc tôi cho là nên làm. Về phần anh ấy không đáp lại, đó là tự do của anh ấy.”</w:t>
      </w:r>
      <w:r>
        <w:br w:type="textWrapping"/>
      </w:r>
      <w:r>
        <w:br w:type="textWrapping"/>
      </w:r>
      <w:r>
        <w:t xml:space="preserve">Dứt lời liền dứt khoát xoay người đi khỏi, bước chân vững vàng nhìn vẫn kiên quyết như lúc ban đầu, dường như không có bất cứ trắc trở nào có thể đánh ngã cậu.</w:t>
      </w:r>
      <w:r>
        <w:br w:type="textWrapping"/>
      </w:r>
      <w:r>
        <w:br w:type="textWrapping"/>
      </w:r>
      <w:r>
        <w:t xml:space="preserve">Chỉ là không ai thấy, trong chớp mắt khi quay người đi, An Trạch khẽ nắm chặt tay, làm móng tay đâm mạnh vào lòng bàn tay.</w:t>
      </w:r>
      <w:r>
        <w:br w:type="textWrapping"/>
      </w:r>
      <w:r>
        <w:br w:type="textWrapping"/>
      </w:r>
      <w:r>
        <w:t xml:space="preserve">Toàn bộ lời nói của An Nham cậu đều hiểu rất rõ, mỗi một câu giống như đang sát muối lên vết thương đỏ thẫm trần trụi.</w:t>
      </w:r>
      <w:r>
        <w:br w:type="textWrapping"/>
      </w:r>
      <w:r>
        <w:br w:type="textWrapping"/>
      </w:r>
      <w:r>
        <w:t xml:space="preserve">Trong lòng anh trai, dù là An Nham nghịch ngợm hay gây sự thích giả bộ đáng thương, hay là An Mạch thích ăn hoa quả ngoan ngoãn biết nghe lời, đều quan trọng hơn An Trạch từ nhỏ đã rất hiểu chuyện này, cũng đều đáng quan tâm hơn An Trạch.</w:t>
      </w:r>
      <w:r>
        <w:br w:type="textWrapping"/>
      </w:r>
      <w:r>
        <w:br w:type="textWrapping"/>
      </w:r>
      <w:r>
        <w:t xml:space="preserve">Nếu có một ngày, ba người em trai bị thương nghiêm trọng, người đầu tiên anh chăm sóc nhất định sẽ là An Mạch ngoan ngoãn biết nghe lời nhất, người thứ hai chắc chắn là An Nham thích giả bộ đáng thương, về phần cậu em tư An Trạch, anh sẽ chỉ đến cuối cùng mới bớt chút thì giờ nhìn một cái —— nhìn xem em tư có tự xử lý tốt vết thương được không.</w:t>
      </w:r>
      <w:r>
        <w:br w:type="textWrapping"/>
      </w:r>
      <w:r>
        <w:br w:type="textWrapping"/>
      </w:r>
      <w:r>
        <w:t xml:space="preserve">Nếu có một ngày, An Mạch xảy ra chuyện, anh nhất định sẽ đau lòng ngồi bên giường chăm sóc cẩn thận; nếu có một ngày, An Nham nảy sinh sự cố, anh cũng sẽ gọi điện nhẹ nhàng hỏi thăm; nếu có một ngày, em tư An Trạch trong lúc chấp hành nhiệm vụ mà quang vinh hy sinh, anh có lẽ sẽ chỉ thở dài một tiếng trước mộ phần, rồi nói: “Đã nói là không nên vào trường quân đội rồi mà.”</w:t>
      </w:r>
      <w:r>
        <w:br w:type="textWrapping"/>
      </w:r>
      <w:r>
        <w:br w:type="textWrapping"/>
      </w:r>
      <w:r>
        <w:t xml:space="preserve">Thậm chí anh sẽ chẳng nhỏ một giọt nước mắt vì cậu.</w:t>
      </w:r>
      <w:r>
        <w:br w:type="textWrapping"/>
      </w:r>
      <w:r>
        <w:br w:type="textWrapping"/>
      </w:r>
      <w:r>
        <w:t xml:space="preserve">Thế nhưng, anh sẽ mãi mãi không biết, nguyên nhân thật sự người em trai thứ ba kia lại vào trường quân đội.</w:t>
      </w:r>
      <w:r>
        <w:br w:type="textWrapping"/>
      </w:r>
      <w:r>
        <w:br w:type="textWrapping"/>
      </w:r>
      <w:r>
        <w:t xml:space="preserve">Nhiều năm như vậy, đã sớm hình thành thói quen với sự thờ ơ, thậm chí là sự coi nhẹ của anh. Cậu cũng biết, trong ba người em, cậu là người không được yêu quý nhất. Tuy biết rất rõ đây là sự thực, nhưng mỗi lần nghe người khác nói thẳng, trong lòng cậu vẫn rất đau khổ.</w:t>
      </w:r>
      <w:r>
        <w:br w:type="textWrapping"/>
      </w:r>
      <w:r>
        <w:br w:type="textWrapping"/>
      </w:r>
      <w:r>
        <w:t xml:space="preserve">An Trạch vốn tưởng rằng, vài năm tôi luyện trong quân đội, trải qua nhiều thử thách sinh tử như vậy thì sẽ sớm luyện được tính cách kiên cường bình tĩnh, vững tâm như sắt đá cho mình.</w:t>
      </w:r>
      <w:r>
        <w:br w:type="textWrapping"/>
      </w:r>
      <w:r>
        <w:br w:type="textWrapping"/>
      </w:r>
      <w:r>
        <w:t xml:space="preserve">Nhưng điều không thể xem nhẹ chính là, có một nơi dưới đáy lòng, vẫn luôn là nơi duy nhất dành để giữ lại sự uy hiếp của người kia.</w:t>
      </w:r>
      <w:r>
        <w:br w:type="textWrapping"/>
      </w:r>
      <w:r>
        <w:br w:type="textWrapping"/>
      </w:r>
      <w:r>
        <w:t xml:space="preserve">Cái tên An Lạc này, dưới đáy lòng An Trạch, là điểm yếu duy nhất.</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Khi An Trạch vào lại nhà thì An Lạc và An Mạch đang ngồi trong phòng khách ăn hoa quả. An Trạch bước tới trước mặt An Lạc, thấp giọng nói: “Buổi trưa anh nghỉ ngơi có tốt không?”</w:t>
      </w:r>
      <w:r>
        <w:br w:type="textWrapping"/>
      </w:r>
      <w:r>
        <w:br w:type="textWrapping"/>
      </w:r>
      <w:r>
        <w:t xml:space="preserve">An Lạc gật đầu, “Ừ, ngủ được mấy tiếng.”</w:t>
      </w:r>
      <w:r>
        <w:br w:type="textWrapping"/>
      </w:r>
      <w:r>
        <w:br w:type="textWrapping"/>
      </w:r>
      <w:r>
        <w:t xml:space="preserve">An Trạch khẽ mỉm cười, “Có đói bụng không? Muốn ăn gì em đi làm cho anh.”</w:t>
      </w:r>
      <w:r>
        <w:br w:type="textWrapping"/>
      </w:r>
      <w:r>
        <w:br w:type="textWrapping"/>
      </w:r>
      <w:r>
        <w:t xml:space="preserve">Cửa đột nhiên vang lên, An Nham bước vào phòng, nói xen vào: “Anh muốn ăn mì.”</w:t>
      </w:r>
      <w:r>
        <w:br w:type="textWrapping"/>
      </w:r>
      <w:r>
        <w:br w:type="textWrapping"/>
      </w:r>
      <w:r>
        <w:t xml:space="preserve">An Trạch không để ý đến An Nham, hỏi: “Anh?”</w:t>
      </w:r>
      <w:r>
        <w:br w:type="textWrapping"/>
      </w:r>
      <w:r>
        <w:br w:type="textWrapping"/>
      </w:r>
      <w:r>
        <w:t xml:space="preserve">An Lạc đối diện với đôi mắt cười tủm tỉm của An Nham, suy nghĩ một chút rồi nói: “Vậy ăn mì đi.”</w:t>
      </w:r>
      <w:r>
        <w:br w:type="textWrapping"/>
      </w:r>
      <w:r>
        <w:br w:type="textWrapping"/>
      </w:r>
      <w:r>
        <w:t xml:space="preserve">An Nham nhe răng cười đầy đắc ý, quay người vào phòng tắm. An Trạch lạnh lùng nhìn cậu ta một cái rồi xoay người xuống nhà bếp. An Mạch thì vẫn cúi đầu ăn nho, tỏ vẻ chuyện chẳng liên quan gì đến mình.</w:t>
      </w:r>
      <w:r>
        <w:br w:type="textWrapping"/>
      </w:r>
      <w:r>
        <w:br w:type="textWrapping"/>
      </w:r>
      <w:r>
        <w:t xml:space="preserve">An Lạc thấy bầu không khí có chút không thoải mái, im lặng chốc lát, rồi không kìm được mà hỏi: “Tiểu Mạch, hai đứa ấy trước đây cũng không hòa hợp với nhau như thế này sao?”</w:t>
      </w:r>
      <w:r>
        <w:br w:type="textWrapping"/>
      </w:r>
      <w:r>
        <w:br w:type="textWrapping"/>
      </w:r>
      <w:r>
        <w:t xml:space="preserve">An Mạch miệng ngậm nho, nói: “Vâng, đúng vậy, bọn họ từ nhỏ đã không hợp nhau rồi.”</w:t>
      </w:r>
      <w:r>
        <w:br w:type="textWrapping"/>
      </w:r>
      <w:r>
        <w:br w:type="textWrapping"/>
      </w:r>
      <w:r>
        <w:t xml:space="preserve">An Lạc thắc mắc: “Vì nguyên nhân gì?”</w:t>
      </w:r>
      <w:r>
        <w:br w:type="textWrapping"/>
      </w:r>
      <w:r>
        <w:br w:type="textWrapping"/>
      </w:r>
      <w:r>
        <w:t xml:space="preserve">“Đại khái là tính cách quá khác nhau chăng.” An Mạch cười nói, “Anh đừng suy nghĩ quá nhiều, anh em cãi nhau là chuyện rất bình thường, nghe bọn họ ầm ĩ bao nhiêu năm như vậy em cũng quen rồi, chỉ cần bọn họ không động tay động chân là tốt lắm rồi.”</w:t>
      </w:r>
      <w:r>
        <w:br w:type="textWrapping"/>
      </w:r>
      <w:r>
        <w:br w:type="textWrapping"/>
      </w:r>
      <w:r>
        <w:t xml:space="preserve">An Lạc có phần kinh ngạc: “Bọn nó còn động tay động chân với nhau?”</w:t>
      </w:r>
      <w:r>
        <w:br w:type="textWrapping"/>
      </w:r>
      <w:r>
        <w:br w:type="textWrapping"/>
      </w:r>
      <w:r>
        <w:t xml:space="preserve">“Đúng vậy, ngày xưa hay đánh nhau lắm, lần to nhất có lẽ là hồi cấp ba, An Trạch đấm một cú mà suýt nữa làm vẹo mũi anh An Nham, anh An Nham chảy máu mũi đi tìm anh khóc lóc kể lể, anh liền mắng An Trạch té tát một trận, tròn một tháng không thèm nhìn nó, từ đó đến bây giờ nó không dám đánh nhau thêm lần nào nữa.”</w:t>
      </w:r>
      <w:r>
        <w:br w:type="textWrapping"/>
      </w:r>
      <w:r>
        <w:br w:type="textWrapping"/>
      </w:r>
      <w:r>
        <w:t xml:space="preserve">“… Vậy à.” Nghe kể mà thấy hai anh em này thật ấu trĩ.</w:t>
      </w:r>
      <w:r>
        <w:br w:type="textWrapping"/>
      </w:r>
      <w:r>
        <w:br w:type="textWrapping"/>
      </w:r>
      <w:r>
        <w:t xml:space="preserve">An Lạc quay đầu lại nhìn nhà bếp, thực sự không có cách nào có thể liên hệ An Trạch bình tĩnh yên lặng hiện tại với thằng nhóc ra tay đánh người ngày xưa.</w:t>
      </w:r>
      <w:r>
        <w:br w:type="textWrapping"/>
      </w:r>
      <w:r>
        <w:br w:type="textWrapping"/>
      </w:r>
      <w:r>
        <w:t xml:space="preserve">***</w:t>
      </w:r>
      <w:r>
        <w:br w:type="textWrapping"/>
      </w:r>
      <w:r>
        <w:br w:type="textWrapping"/>
      </w:r>
      <w:r>
        <w:t xml:space="preserve">An Nham tắm rửa xong đi ra, tới phòng khách thì ngồi lên ghế sô pha vừa ăn hoa quả vừa mỉm cười, hỏi: “Anh ơi, anh cảm thấy cái thằng An Trạch nhà mình thế nào?”</w:t>
      </w:r>
      <w:r>
        <w:br w:type="textWrapping"/>
      </w:r>
      <w:r>
        <w:br w:type="textWrapping"/>
      </w:r>
      <w:r>
        <w:t xml:space="preserve">An Lạc hỏi: “Ở phương diện nào?”</w:t>
      </w:r>
      <w:r>
        <w:br w:type="textWrapping"/>
      </w:r>
      <w:r>
        <w:br w:type="textWrapping"/>
      </w:r>
      <w:r>
        <w:t xml:space="preserve">“Anh cảm thấy… với điều kiện của nó, làm người yêu thì sao?”</w:t>
      </w:r>
      <w:r>
        <w:br w:type="textWrapping"/>
      </w:r>
      <w:r>
        <w:br w:type="textWrapping"/>
      </w:r>
      <w:r>
        <w:t xml:space="preserve">An Lạc suy nghĩ một chút rồi nói: “Tiêu chuẩn của mỗi người không giống nhau.”</w:t>
      </w:r>
      <w:r>
        <w:br w:type="textWrapping"/>
      </w:r>
      <w:r>
        <w:br w:type="textWrapping"/>
      </w:r>
      <w:r>
        <w:t xml:space="preserve">An Nham hỏi tới cùng: “Vậy tiêu chuẩn của anh thì thế nào?”</w:t>
      </w:r>
      <w:r>
        <w:br w:type="textWrapping"/>
      </w:r>
      <w:r>
        <w:br w:type="textWrapping"/>
      </w:r>
      <w:r>
        <w:t xml:space="preserve">An Lạc khẽ nhíu mày, “Hỏi cái này để làm gì?”</w:t>
      </w:r>
      <w:r>
        <w:br w:type="textWrapping"/>
      </w:r>
      <w:r>
        <w:br w:type="textWrapping"/>
      </w:r>
      <w:r>
        <w:t xml:space="preserve">An Nham cười nói: “Em tò mò hỏi một chút thôi mà, biết type anh thích thì em có thể chú ý giùm anh, tìm cho anh một người bạn gái.”</w:t>
      </w:r>
      <w:r>
        <w:br w:type="textWrapping"/>
      </w:r>
      <w:r>
        <w:br w:type="textWrapping"/>
      </w:r>
      <w:r>
        <w:t xml:space="preserve">An Lạc nhìn cậu, “Việc này không cần cậu quan tâm.”</w:t>
      </w:r>
      <w:r>
        <w:br w:type="textWrapping"/>
      </w:r>
      <w:r>
        <w:br w:type="textWrapping"/>
      </w:r>
      <w:r>
        <w:t xml:space="preserve">Đúng lúc này An Trạch bưng mì từ nhà bếp lên, nói với mấy người trong phòng khách: “Ăn thôi nào.”</w:t>
      </w:r>
      <w:r>
        <w:br w:type="textWrapping"/>
      </w:r>
      <w:r>
        <w:br w:type="textWrapping"/>
      </w:r>
      <w:r>
        <w:t xml:space="preserve">An Nham liền dừng câu chuyện, đẩy chiếc xe lăn của An Lạc tới nhà ăn.</w:t>
      </w:r>
      <w:r>
        <w:br w:type="textWrapping"/>
      </w:r>
      <w:r>
        <w:br w:type="textWrapping"/>
      </w:r>
      <w:r>
        <w:t xml:space="preserve">Trên bàn đã được An Trạch bày mấy bát mì, còn hai đĩa rau xào được đặt ở giữa. An Nham sán lại gần hít lấy hít để, khen: “Thơm quá à, tay nghề nấu ăn của lão tứ nhà chúng ta đúng là càng ngày càng đỉnh nha, sau này ai mà lấy được nó, nhất định sẽ cực kỳ có khẩu phúc*.” Nói xong còn liếc nhìn An Lạc, “Đúng không anh?”</w:t>
      </w:r>
      <w:r>
        <w:br w:type="textWrapping"/>
      </w:r>
      <w:r>
        <w:br w:type="textWrapping"/>
      </w:r>
      <w:r>
        <w:t xml:space="preserve">*Khẩu phúc có nghĩa là có lộc được ăn uống, có ý nói khôi hài.</w:t>
      </w:r>
      <w:r>
        <w:br w:type="textWrapping"/>
      </w:r>
      <w:r>
        <w:br w:type="textWrapping"/>
      </w:r>
      <w:r>
        <w:t xml:space="preserve">“Ừ.” An Lạc nhàn nhạt lên tiếng, nhận đôi đũa từ An Trạch, rồi cúi đầu ăn.</w:t>
      </w:r>
      <w:r>
        <w:br w:type="textWrapping"/>
      </w:r>
      <w:r>
        <w:br w:type="textWrapping"/>
      </w:r>
      <w:r>
        <w:t xml:space="preserve">An Trạch nhìn vẻ mặt bình tĩnh của anh, thấp giọng: “Các anh ăn đi, em đi tắm trước.”</w:t>
      </w:r>
      <w:r>
        <w:br w:type="textWrapping"/>
      </w:r>
      <w:r>
        <w:br w:type="textWrapping"/>
      </w:r>
      <w:r>
        <w:t xml:space="preserve">Nói xong đi luôn.</w:t>
      </w:r>
      <w:r>
        <w:br w:type="textWrapping"/>
      </w:r>
      <w:r>
        <w:br w:type="textWrapping"/>
      </w:r>
      <w:r>
        <w:t xml:space="preserve">Khi cậu tắm rửa xong quay lại thì đã được nửa tiếng đồng hồ, đĩa rau trên bàn đã bị ăn sạch từ lâu, nhưng vẫn còn một bát đựng đầy, được đặt riêng sang một bên.</w:t>
      </w:r>
      <w:r>
        <w:br w:type="textWrapping"/>
      </w:r>
      <w:r>
        <w:br w:type="textWrapping"/>
      </w:r>
      <w:r>
        <w:t xml:space="preserve">An Nham cười tủm tỉm chỉ vào cái bát đó nói: “An Trạch, bát rau đó là anh cả đặc biệt để lại cho cậu đấy, sợ cậu ăn không đủ no.”</w:t>
      </w:r>
      <w:r>
        <w:br w:type="textWrapping"/>
      </w:r>
      <w:r>
        <w:br w:type="textWrapping"/>
      </w:r>
      <w:r>
        <w:t xml:space="preserve">An Trạch quay đầu nhìn về phía An Lạc, trong ánh mắt tràn đầy sự kinh ngạc.</w:t>
      </w:r>
      <w:r>
        <w:br w:type="textWrapping"/>
      </w:r>
      <w:r>
        <w:br w:type="textWrapping"/>
      </w:r>
      <w:r>
        <w:t xml:space="preserve">An Lạc bị nhìn có hơi xấu hổ, bèn né tránh đường nhìn của cậu, thấp giọng nói: “Thức ăn nguội rồi, đi đun nóng lại một chút rồi ăn đi.”</w:t>
      </w:r>
      <w:r>
        <w:br w:type="textWrapping"/>
      </w:r>
      <w:r>
        <w:br w:type="textWrapping"/>
      </w:r>
      <w:r>
        <w:t xml:space="preserve">An Trạch khẽ cười, bước tới nhẹ nhàng cầm lấy mu bàn tay An Lạc, “Cảm ơn anh.”</w:t>
      </w:r>
      <w:r>
        <w:br w:type="textWrapping"/>
      </w:r>
      <w:r>
        <w:br w:type="textWrapping"/>
      </w:r>
      <w:r>
        <w:t xml:space="preserve">Nhiệt độ cơ thể vừa tắm xong rất cao, tay An Lạc bị cậu nắm chặt như vậy, mu bàn tay lập tức nhận được một hơi ẩm ấm áp.</w:t>
      </w:r>
      <w:r>
        <w:br w:type="textWrapping"/>
      </w:r>
      <w:r>
        <w:br w:type="textWrapping"/>
      </w:r>
      <w:r>
        <w:t xml:space="preserve">Cũng chẳng biết vì sao, rõ ràng chỉ là sự quan tâm của cậu em tư thuận lý thành chương* tự thân xuống bếp làm cơm, thế nhưng dưới nụ cười đầy sâu xa kia của An Nham, An Lạc lại cảm thấy trong lòng không quá dễ chịu.</w:t>
      </w:r>
      <w:r>
        <w:br w:type="textWrapping"/>
      </w:r>
      <w:r>
        <w:br w:type="textWrapping"/>
      </w:r>
      <w:r>
        <w:t xml:space="preserve">*Thuận lí thành chương có nghĩa là rành mạch, rõ ràng, logic.</w:t>
      </w:r>
      <w:r>
        <w:br w:type="textWrapping"/>
      </w:r>
      <w:r>
        <w:br w:type="textWrapping"/>
      </w:r>
      <w:r>
        <w:t xml:space="preserve">Có thể là do cậu ta rất ít chủ động quan tâm người khác như vậy chăng?</w:t>
      </w:r>
      <w:r>
        <w:br w:type="textWrapping"/>
      </w:r>
      <w:r>
        <w:br w:type="textWrapping"/>
      </w:r>
      <w:r>
        <w:t xml:space="preserve">***</w:t>
      </w:r>
      <w:r>
        <w:br w:type="textWrapping"/>
      </w:r>
      <w:r>
        <w:br w:type="textWrapping"/>
      </w:r>
      <w:r>
        <w:t xml:space="preserve">Sau cơm tối, mấy anh em ngồi trên sô pha trong phòng khách xem TV. Bốn nam nhi đại trượng phu cùng xem phim truyền hình thật sự rất buồn chán. An Trạch trực tiếp cầm điều khiển từ xa chuyển sang kênh thể thao, hôm nay lại chẳng có trận đấu nào đặc sắc. Bốn người ngồi im trong phòng khách, không ai nói gì, bầu không khí có chút gượng gạo kỳ quái.</w:t>
      </w:r>
      <w:r>
        <w:br w:type="textWrapping"/>
      </w:r>
      <w:r>
        <w:br w:type="textWrapping"/>
      </w:r>
      <w:r>
        <w:t xml:space="preserve">An Nham đột nhiên đề xuất: “Bốn người chúng ta khó khăn lắm mới tề tựu đông đủ, hay là chơi mạt chược đi?”</w:t>
      </w:r>
      <w:r>
        <w:br w:type="textWrapping"/>
      </w:r>
      <w:r>
        <w:br w:type="textWrapping"/>
      </w:r>
      <w:r>
        <w:t xml:space="preserve">An Trạch mặc kệ, An Mạch vẫn còn đang cúi đầu ăn nho.</w:t>
      </w:r>
      <w:r>
        <w:br w:type="textWrapping"/>
      </w:r>
      <w:r>
        <w:br w:type="textWrapping"/>
      </w:r>
      <w:r>
        <w:t xml:space="preserve">An Nham bị lơ đẹp, không thể làm gì khác là lết gần đến An Lạc, vẻ mặt lấy lòng, cười cợt: “Anh, anh nói đi? Lâu rồi không chơi mạt chược, khó khăn lắm bốn người mới ở cùng nhau, vừa tròn mở thành một bàn.”</w:t>
      </w:r>
      <w:r>
        <w:br w:type="textWrapping"/>
      </w:r>
      <w:r>
        <w:br w:type="textWrapping"/>
      </w:r>
      <w:r>
        <w:t xml:space="preserve">An Lạc quay đầu nhìn cậu, “Tôi không chơi mạt chược.”</w:t>
      </w:r>
      <w:r>
        <w:br w:type="textWrapping"/>
      </w:r>
      <w:r>
        <w:br w:type="textWrapping"/>
      </w:r>
      <w:r>
        <w:t xml:space="preserve">An Nham cười híp mắt: “Thế chơi poker cũng được.”</w:t>
      </w:r>
      <w:r>
        <w:br w:type="textWrapping"/>
      </w:r>
      <w:r>
        <w:br w:type="textWrapping"/>
      </w:r>
      <w:r>
        <w:t xml:space="preserve">An Lạc bình tĩnh nói: “Tôi cũng không chơi poker.”</w:t>
      </w:r>
      <w:r>
        <w:br w:type="textWrapping"/>
      </w:r>
      <w:r>
        <w:br w:type="textWrapping"/>
      </w:r>
      <w:r>
        <w:t xml:space="preserve">“Anh…”</w:t>
      </w:r>
      <w:r>
        <w:br w:type="textWrapping"/>
      </w:r>
      <w:r>
        <w:br w:type="textWrapping"/>
      </w:r>
      <w:r>
        <w:t xml:space="preserve">“Về chỗ ngồi.” An Lạc chỉ sô pha đối diện.</w:t>
      </w:r>
      <w:r>
        <w:br w:type="textWrapping"/>
      </w:r>
      <w:r>
        <w:br w:type="textWrapping"/>
      </w:r>
      <w:r>
        <w:t xml:space="preserve">“…” An Nham không thể làm gì khác là đành bỏ xe lăn ra, hậm hực về nằm bò lên sô pha.</w:t>
      </w:r>
      <w:r>
        <w:br w:type="textWrapping"/>
      </w:r>
      <w:r>
        <w:br w:type="textWrapping"/>
      </w:r>
      <w:r>
        <w:t xml:space="preserve">Trận đá bóng nghỉ giải lao, TV đúng lúc phát quảng cáo trang phục do An Nham đại diện. Nhìn An Nham đẹp trai tiêu sái như vương tử trên TV kia, quay đầu lại nhìn tên nào đó đang giang rộng chân tay ra như con chó trụi lông nằm dài trên ghế sô pha, trông chẳng có một chút hình tượng nào, An Lạc không giữ được vẻ mặt nghiêm túc mà giật giật khóe miệng —— thằng em thứ hai này đúng là một kẻ quái thai.</w:t>
      </w:r>
      <w:r>
        <w:br w:type="textWrapping"/>
      </w:r>
      <w:r>
        <w:br w:type="textWrapping"/>
      </w:r>
      <w:r>
        <w:t xml:space="preserve">Xem chương TV buồn chán một hồi, An Mạch rốt cục cũng giải quyết xong đĩa nho, ngáp dài về phòng đi ngủ trước, An Nham cũng về phòng lên mạng, An Trạch tắt TV, ngoảnh lại nhìn An Lạc, khẽ nói: “Không còn sớm nữa, anh cũng đi nghỉ ngơi nhé..”</w:t>
      </w:r>
      <w:r>
        <w:br w:type="textWrapping"/>
      </w:r>
      <w:r>
        <w:br w:type="textWrapping"/>
      </w:r>
      <w:r>
        <w:t xml:space="preserve">An Lạc quả thực cảm thấy mệt rã rời, gật đầu: “Ừ.”</w:t>
      </w:r>
      <w:r>
        <w:br w:type="textWrapping"/>
      </w:r>
      <w:r>
        <w:br w:type="textWrapping"/>
      </w:r>
      <w:r>
        <w:t xml:space="preserve">An Trạch liền đẩy xe lăn vào phòng ngủ của anh, đỡ anh lên giường, cẩn thận đắp chăn, sau mới nói: “Anh ngủ ngon.”</w:t>
      </w:r>
      <w:r>
        <w:br w:type="textWrapping"/>
      </w:r>
      <w:r>
        <w:br w:type="textWrapping"/>
      </w:r>
      <w:r>
        <w:t xml:space="preserve">An Lạc cảm thấy mí mặt rất nặng, khuôn mặt của An Trạch trước mặt cũng dần trở nên không rõ ràng, ngay cả hai chữ ‘Ngủ ngon’ cũng không kịp thoát ra khỏi miệng thì đã nhắm mắt lại, chìm vào giấc ngủ say.</w:t>
      </w:r>
      <w:r>
        <w:br w:type="textWrapping"/>
      </w:r>
      <w:r>
        <w:br w:type="textWrapping"/>
      </w:r>
      <w:r>
        <w:t xml:space="preserve">Tất cả mọi người đều ngủ, đèn trong phòng được tắt đi, căn biệt thự của An gia dần dần yên tĩnh.</w:t>
      </w:r>
      <w:r>
        <w:br w:type="textWrapping"/>
      </w:r>
      <w:r>
        <w:br w:type="textWrapping"/>
      </w:r>
      <w:r>
        <w:t xml:space="preserve">Ngoài cửa sổ, chẳng biết mưa đã rơi từ lúc nào, hạt mưa rơi rả rích đập lên cửa sổ, phát ra những tiếng tí tách nhịp nhàng. Tiếng mưa rơi giữa đêm khuya vắng vẻ càng ngày càng rõ, nhưng vẫn không thể đánh thức nổi mọi người đang say ngủ.</w:t>
      </w:r>
      <w:r>
        <w:br w:type="textWrapping"/>
      </w:r>
      <w:r>
        <w:br w:type="textWrapping"/>
      </w:r>
      <w:r>
        <w:t xml:space="preserve">***</w:t>
      </w:r>
      <w:r>
        <w:br w:type="textWrapping"/>
      </w:r>
      <w:r>
        <w:br w:type="textWrapping"/>
      </w:r>
      <w:r>
        <w:t xml:space="preserve">Rạng sáng một giờ, trong một góc phòng trên tầng An gia đột nhiên xuất hiện một ánh sáng yếu ớt.</w:t>
      </w:r>
      <w:r>
        <w:br w:type="textWrapping"/>
      </w:r>
      <w:r>
        <w:br w:type="textWrapping"/>
      </w:r>
      <w:r>
        <w:t xml:space="preserve">Ánh sáng yếu ớt này vẫn luôn chiếu rọi tới cửa phòng An Lạc. Theo sự di chuyển của ánh sáng, tiếng bước chân và giày da đi lại khẽ khàng trên sàn nhà vang lên rõ rệt trong ngôi biệt thự vắng vẻ, thậm chí phát ra tiếng vọng trầm thấp.</w:t>
      </w:r>
      <w:r>
        <w:br w:type="textWrapping"/>
      </w:r>
      <w:r>
        <w:br w:type="textWrapping"/>
      </w:r>
      <w:r>
        <w:t xml:space="preserve">Cửa phòng ngủ của An Lạc bị nhẹ nhàng đẩy ra, có người bước vào.</w:t>
      </w:r>
      <w:r>
        <w:br w:type="textWrapping"/>
      </w:r>
      <w:r>
        <w:br w:type="textWrapping"/>
      </w:r>
      <w:r>
        <w:t xml:space="preserve">Nương theo ánh sáng di động, nhìn vẻ mặt ngủ say của người nằm trên giường — khác với vẻ mặt lạnh lùng và cao ngạo không chút thay đổi khi tỉnh táo, khi anh ngủ, đôi lông mi dài che phủ đôi mắt, nhìn dịu dàng hơn rất nhiều so với lúc bình thường.</w:t>
      </w:r>
      <w:r>
        <w:br w:type="textWrapping"/>
      </w:r>
      <w:r>
        <w:br w:type="textWrapping"/>
      </w:r>
      <w:r>
        <w:t xml:space="preserve">Không kìm được mà vươn tay ra, nhẹ nhàng vuốt ve gương mặt anh, ngón cái lưu luyến lướt qua làn môi như lạnh giá mỏng manh của anh, An Trạch cúi người xuống, nhẹ nhàng đặt lên trán anh một nụ hôn.</w:t>
      </w:r>
      <w:r>
        <w:br w:type="textWrapping"/>
      </w:r>
      <w:r>
        <w:br w:type="textWrapping"/>
      </w:r>
      <w:r>
        <w:t xml:space="preserve">“Anh… Em xin lỗi.”</w:t>
      </w:r>
      <w:r>
        <w:br w:type="textWrapping"/>
      </w:r>
      <w:r>
        <w:br w:type="textWrapping"/>
      </w:r>
      <w:r>
        <w:t xml:space="preserve">Dứt lời, quả quyết bế anh khỏi giường, xoay người cấp tốc đi ra cổng An gia.</w:t>
      </w:r>
      <w:r>
        <w:br w:type="textWrapping"/>
      </w:r>
      <w:r>
        <w:br w:type="textWrapping"/>
      </w:r>
      <w:r>
        <w:t xml:space="preserve">Bên ngoài mưa rơi, An Trạch khoác áo mưa, cẩn thận che chở anh vào lòng, xuống gara mở cửa xe, thận trọng đặt anh xuống ghế phụ, lúc này mới xoay người lên xe, khởi động.</w:t>
      </w:r>
      <w:r>
        <w:br w:type="textWrapping"/>
      </w:r>
      <w:r>
        <w:br w:type="textWrapping"/>
      </w:r>
      <w:r>
        <w:t xml:space="preserve">Toàn bộ người giúp việc và quản gia đều được cậu cho nghỉ hai ngày, An Nham và An Mạch còn đang ngủ say. Giữa đêm khuya tối đen vắng vẻ, một chiếc xe lặng lẽ không một tiếng động rời khỏi An gia, không một ai phát giác.</w:t>
      </w:r>
      <w:r>
        <w:br w:type="textWrapping"/>
      </w:r>
      <w:r>
        <w:br w:type="textWrapping"/>
      </w:r>
      <w:r>
        <w:t xml:space="preserve">Trong xe, An Lạc nghiêng đầu, khẽ dựa vào vai An Trạch, và vẫn ngủ say như cũ.</w:t>
      </w:r>
      <w:r>
        <w:br w:type="textWrapping"/>
      </w:r>
      <w:r>
        <w:br w:type="textWrapping"/>
      </w:r>
      <w:r>
        <w:t xml:space="preserve">***</w:t>
      </w:r>
      <w:r>
        <w:br w:type="textWrapping"/>
      </w:r>
      <w:r>
        <w:br w:type="textWrapping"/>
      </w:r>
      <w:r>
        <w:t xml:space="preserve">Tổng bộ quân khu Tây Lâm.</w:t>
      </w:r>
      <w:r>
        <w:br w:type="textWrapping"/>
      </w:r>
      <w:r>
        <w:br w:type="textWrapping"/>
      </w:r>
      <w:r>
        <w:t xml:space="preserve">Cột chắn kiểm tra an toàn xe bị hạ xuống, chiếc xe màu đen vững vàng dừng trước cổng, binh sĩ trẻ tuổi phụ trách trực ban miễn cưỡng mở ô ra khỏi trạm canh gác, xuống dưới.</w:t>
      </w:r>
      <w:r>
        <w:br w:type="textWrapping"/>
      </w:r>
      <w:r>
        <w:br w:type="textWrapping"/>
      </w:r>
      <w:r>
        <w:t xml:space="preserve">Cậu ta hiển nhiên nhận ra An Trạch, đứng nghiêm trước xe, chào kiểu lính đúng tiêu chuẩn với An Trạch, “Thiếu tá!”</w:t>
      </w:r>
      <w:r>
        <w:br w:type="textWrapping"/>
      </w:r>
      <w:r>
        <w:br w:type="textWrapping"/>
      </w:r>
      <w:r>
        <w:t xml:space="preserve">An Trạch gật đầu, hạ cửa xe, đưa một chiếc thẻ màu đen cho cậu ta.</w:t>
      </w:r>
      <w:r>
        <w:br w:type="textWrapping"/>
      </w:r>
      <w:r>
        <w:br w:type="textWrapping"/>
      </w:r>
      <w:r>
        <w:t xml:space="preserve">Quản lí của quân khu Tây Lâm cực kỳ nghiêm ngặt, toàn bộ xe cộ nhất định phải có chứng minh xuất nhập đặc biệt mới có thể ra vào, khi ra vào xe còn phải chịu kiểm tra của tia hồng ngoại, không cho phép mang bất cứ đồ vật nguy hiểm nào.</w:t>
      </w:r>
      <w:r>
        <w:br w:type="textWrapping"/>
      </w:r>
      <w:r>
        <w:br w:type="textWrapping"/>
      </w:r>
      <w:r>
        <w:t xml:space="preserve">Binh sĩ nhập khẩu lệnh chứng minh xuất nhập của An Trạch vào máy vi tính, sau khi xác nhận chính xác thì quay trở lại đứng trước xe, tiến gần đến cửa sổ nói: “Thiếu tá, vị trong xe này là?”</w:t>
      </w:r>
      <w:r>
        <w:br w:type="textWrapping"/>
      </w:r>
      <w:r>
        <w:br w:type="textWrapping"/>
      </w:r>
      <w:r>
        <w:t xml:space="preserve">An Trạch nhìn anh trai đang ngủ say tựa trên vai mình, dường như sợ đánh thức anh mà khẽ giọng: “Là anh trai của tôi, tôi đưa anh ấy đến bệnh viện khám bệnh.”</w:t>
      </w:r>
      <w:r>
        <w:br w:type="textWrapping"/>
      </w:r>
      <w:r>
        <w:br w:type="textWrapping"/>
      </w:r>
      <w:r>
        <w:t xml:space="preserve">Binh sĩ sáng tỏ liền gật đầu, “Mời thiếu tá điền vào bảng đăng ký.”</w:t>
      </w:r>
      <w:r>
        <w:br w:type="textWrapping"/>
      </w:r>
      <w:r>
        <w:br w:type="textWrapping"/>
      </w:r>
      <w:r>
        <w:t xml:space="preserve">An Trạch điền xong thông tin vào bảng đăng ký thì đưa trả cho cậu kia, tư liệu về An Lạc được nhập vào máy vi tính, camera trên đỉnh đầu nhanh chóng chụp ảnh An Lạc nhập vào cơ sở dữ liệu.</w:t>
      </w:r>
      <w:r>
        <w:br w:type="textWrapping"/>
      </w:r>
      <w:r>
        <w:br w:type="textWrapping"/>
      </w:r>
      <w:r>
        <w:t xml:space="preserve">Sau khi sao nhập tư liệu hoàn tất, rốt cục cột chắn trước mặt cũng từ từ nâng lên, binh sĩ cúi chào An Trạch lại lần nữa, tỏ ý cho phép qua.</w:t>
      </w:r>
      <w:r>
        <w:br w:type="textWrapping"/>
      </w:r>
      <w:r>
        <w:br w:type="textWrapping"/>
      </w:r>
      <w:r>
        <w:t xml:space="preserve">Lúc này An Trạch mới từ từ lái xe vào trong.</w:t>
      </w:r>
      <w:r>
        <w:br w:type="textWrapping"/>
      </w:r>
      <w:r>
        <w:br w:type="textWrapping"/>
      </w:r>
      <w:r>
        <w:t xml:space="preserve">Quân khu Tây Lâm chia làm ba khu vực, trong đó khu A cho phép nhân viên đặc biệt có quyền chỉ huy vào khu vực tuyệt mật, khu B là khu vực huấn luyện và tác nghiệp quân sự hàng ngày, hai khu vực này đều bị niêm phong, không cho phép người ngoài ra vào. Chỉ có khu C tương đối tự do, có bố trí nhà khách, bệnh viện quân khu và bách hóa siêu thị, khu C cho phép bạn bè thân thích thăm hỏi, nhưng khi ra vào phải tiến hành kiểm tra nghiêm ngặt và đăng ký tư liệu rõ ràng.</w:t>
      </w:r>
      <w:r>
        <w:br w:type="textWrapping"/>
      </w:r>
      <w:r>
        <w:br w:type="textWrapping"/>
      </w:r>
      <w:r>
        <w:t xml:space="preserve">Lúc này, hai bên đường rộng rãi, tất cả đèn đường đều bật sáng, ban đêm mưa phùn kéo dài, toàn bộ quân khu Tây Lâm trông có vẻ cực kỳ trang trọng nghiêm chỉnh. An Trạch lái xe từ từ vào khu dân cư, đỗ xe cẩn thận, rồi ôm An Lạc từ trong xe đi ra, đáp thang máy lên nơi ở trên tầng bảy.</w:t>
      </w:r>
      <w:r>
        <w:br w:type="textWrapping"/>
      </w:r>
      <w:r>
        <w:br w:type="textWrapping"/>
      </w:r>
      <w:r>
        <w:t xml:space="preserve">Cậu ngày thường ở đây, là một căn hộ nhỏ đơn thân quân đội cấp cho cậu, tuy căn nhà không lớn nhưng được cái thiết bị đều có hết, phòng bếp, phòng tắm đầy đủ mọi thứ, hai người ở cũng không chật chội một chút nào.</w:t>
      </w:r>
      <w:r>
        <w:br w:type="textWrapping"/>
      </w:r>
      <w:r>
        <w:br w:type="textWrapping"/>
      </w:r>
      <w:r>
        <w:t xml:space="preserve">Vì phải đón anh qua đây, trước khi rời đi An Trạch đã sửa sang lại nơi này một chút, chiếc giường trong phòng ngủ được đổi thành giường đôi rất lớn, phòng tắm được lắp tay vịn chống trơn, tránh cho việc anh ngồi xe lăn đi lại bất tiện, ghế trong phòng khách, các loại chậu hoa chướng ngại vật cũng đều bị cất đi, ngay cả thảm trải sàn ảnh hưởng đến hoạt động của xe lăn cũng bị cuộn lên cất vào ngăn tủ. Cứ như là vì nghênh đón sự xuất hiện của anh trai mà tất cả mọi thứ đều được chuẩn bị đầy đủ trọn vẹn.</w:t>
      </w:r>
      <w:r>
        <w:br w:type="textWrapping"/>
      </w:r>
      <w:r>
        <w:br w:type="textWrapping"/>
      </w:r>
      <w:r>
        <w:t xml:space="preserve">An Trạch vào phòng ngủ, bật đèn, cẩn thận đặt An Lạc ngủ say lên giường, rồi nhẹ nhàng đắp chăn.</w:t>
      </w:r>
      <w:r>
        <w:br w:type="textWrapping"/>
      </w:r>
      <w:r>
        <w:br w:type="textWrapping"/>
      </w:r>
      <w:r>
        <w:t xml:space="preserve">An Lạc ngủ rất say, đầu vừa tiếp xúc với gối là xoay người quấn chăn lên người —— đây là thói quen từ nhỏ của anh, không biết có phải do thiếu cảm giác an toàn hay không mà khi ngủ anh thường thích quấn chặt lấy chăn.</w:t>
      </w:r>
      <w:r>
        <w:br w:type="textWrapping"/>
      </w:r>
      <w:r>
        <w:br w:type="textWrapping"/>
      </w:r>
      <w:r>
        <w:t xml:space="preserve">An Trạch sợ anh cảm lạnh, quay đầu lại điều chỉnh nhiệt độ máy điều hòa, rồi mới nằm xuống cạnh anh.</w:t>
      </w:r>
      <w:r>
        <w:br w:type="textWrapping"/>
      </w:r>
      <w:r>
        <w:br w:type="textWrapping"/>
      </w:r>
      <w:r>
        <w:t xml:space="preserve">Chăn bị anh cuốn đi hết, An Trạch không thể làm gì khác là tìm một cái thảm lông đắp lên người.</w:t>
      </w:r>
      <w:r>
        <w:br w:type="textWrapping"/>
      </w:r>
      <w:r>
        <w:br w:type="textWrapping"/>
      </w:r>
      <w:r>
        <w:t xml:space="preserve">Quay người ngắm nhìn hình dáng anh ngủ say, gương mặt gần trong gang tấc, ngũ quan tuấn tú, làn da trắng nõn, nguyên bản là một người đàn ông vô cùng quyến rũ, nhưng rất ít khi cười mà lúc nào cũng chỉ tỏ ra cô độc và lạnh lùng.</w:t>
      </w:r>
      <w:r>
        <w:br w:type="textWrapping"/>
      </w:r>
      <w:r>
        <w:br w:type="textWrapping"/>
      </w:r>
      <w:r>
        <w:t xml:space="preserve">Dường như anh luôn luôn không vui, từ nhỏ đến lớn đều cao cao tại thượng như thế này, khó mà tiếp cận, cũng chẳng biết nguyên nhân anh không vui vẻ rốt cuộc là gì.</w:t>
      </w:r>
      <w:r>
        <w:br w:type="textWrapping"/>
      </w:r>
      <w:r>
        <w:br w:type="textWrapping"/>
      </w:r>
      <w:r>
        <w:t xml:space="preserve">Trong trí nhớ của An Trạch, anh trai là người lạnh nhạt như vậy. Hình như chuyện gì trong mắt anh cũng không quan trọng, tuy có vẻ lạnh lùng cao ngạo, nhưng thực tế anh là một người rất mềm lòng… Tuy đối tượng anh mềm lòng chỉ có An Nham và An Mạch, chưa bao giờ là cậu.</w:t>
      </w:r>
      <w:r>
        <w:br w:type="textWrapping"/>
      </w:r>
      <w:r>
        <w:br w:type="textWrapping"/>
      </w:r>
      <w:r>
        <w:t xml:space="preserve">Có lẽ là vì cá tính của cậu khá bình tĩnh và yên lặng, cho tới bây giờ anh cũng chẳng đối xử với cậu em tư này như một người anh trai yêu quý em trai. Trong mắt anh, có thể người em An Trạch này đã trưởng thành đến mức không cần anh quan tâm, mỗi lần có chuyện tìm anh, anh sẽ nói: “Tự em quyết định.” Ngay cả hồi cấp ba khi ghi danh vào trường quân đội, thân là anh cả anh cũng chỉ cho cậu một lời lạnh lùng tới cực điểm “Tự em suy nghĩ kỹ càng” như thế.</w:t>
      </w:r>
      <w:r>
        <w:br w:type="textWrapping"/>
      </w:r>
      <w:r>
        <w:br w:type="textWrapping"/>
      </w:r>
      <w:r>
        <w:t xml:space="preserve">An Trạch vươn tay, chậm rãi vuốt hai đầu lông mày đang nhăn lại của anh, sau đó tìm đến bàn tay anh trong ổ chăn, nhẹ nhàng cầm lấy.</w:t>
      </w:r>
      <w:r>
        <w:br w:type="textWrapping"/>
      </w:r>
      <w:r>
        <w:br w:type="textWrapping"/>
      </w:r>
      <w:r>
        <w:t xml:space="preserve">Nhiệt độ cơ thể của anh từ nhỏ đã thấp, ngón tay thon dài lúc nào cũng mang theo cảm giác lành lạnh khiến người khác đau thương, An Trạch nắm tay anh vào lòng bàn tay mình, dùng nhiệt độ cơ thể sưởi ấm cho anh. Chênh lệch nhiệt độ dần dần giảm xuống, cơ hồ ngay cả nhịp tim cũng từ từ trở nên đồng đều…</w:t>
      </w:r>
      <w:r>
        <w:br w:type="textWrapping"/>
      </w:r>
      <w:r>
        <w:br w:type="textWrapping"/>
      </w:r>
      <w:r>
        <w:t xml:space="preserve">Tuy rằng lúc này cảm giác có anh bên cạnh rất thỏa mãn, nhưng chuyện này là tự cậu ép buộc anh, với tính cách của anh, tuyệt đối sẽ không chịu để yên.</w:t>
      </w:r>
      <w:r>
        <w:br w:type="textWrapping"/>
      </w:r>
      <w:r>
        <w:br w:type="textWrapping"/>
      </w:r>
      <w:r>
        <w:t xml:space="preserve">Không biết hôm sau khi tỉnh lại, biểu cảm trên khuôn mặt của anh sẽ là gì?</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Sáng sớm hôm sau, thời tiết nắng ráo, ánh dương xuyên qua cửa sổ chiếu vào phòng ngủ, rọi lên chiếc giường rộng lớn và ngăn nắp.</w:t>
      </w:r>
      <w:r>
        <w:br w:type="textWrapping"/>
      </w:r>
      <w:r>
        <w:br w:type="textWrapping"/>
      </w:r>
      <w:r>
        <w:t xml:space="preserve">Trên chiếc giường đôi trắng như tuyết, hai người đàn ông còn trẻ tuổi đang nằm ngủ, trong đó có một người rõ ràng rất sợ lạnh, cuộn tròn lấy toàn bộ chăn lên người mình, người kia lại rất tùy tiện, chỉ đắp một tấm chăn lông hơi mỏng bên hông, thoải mái duỗi tay chân.</w:t>
      </w:r>
      <w:r>
        <w:br w:type="textWrapping"/>
      </w:r>
      <w:r>
        <w:br w:type="textWrapping"/>
      </w:r>
      <w:r>
        <w:t xml:space="preserve">Tuy ở giữa cách nhau một khoảng cánh tay, nhưng tay hai người lại khẽ nắm lấy nhau dưới ổ chăn. Mười ngón tay đan vào nhau, thoạt nhìn có vẻ hơi mờ ám.</w:t>
      </w:r>
      <w:r>
        <w:br w:type="textWrapping"/>
      </w:r>
      <w:r>
        <w:br w:type="textWrapping"/>
      </w:r>
      <w:r>
        <w:t xml:space="preserve">An Lạc từ từ mở mắt, gần như trong chớp mắt tỉnh táo, cơ thể anh lập tức kéo căng.</w:t>
      </w:r>
      <w:r>
        <w:br w:type="textWrapping"/>
      </w:r>
      <w:r>
        <w:br w:type="textWrapping"/>
      </w:r>
      <w:r>
        <w:t xml:space="preserve">Anh nhanh nhạy nhận ra cảnh vật xung quanh đã thay đổi —— giường mềm mại, tường màu vàng ấm áp, đèn chùm tinh xảo trên cao, mắc áo treo quân phục —— Đây hiển nhiên không phải phòng ngủ trong nhà, nơi này vô cùng xa lạ.</w:t>
      </w:r>
      <w:r>
        <w:br w:type="textWrapping"/>
      </w:r>
      <w:r>
        <w:br w:type="textWrapping"/>
      </w:r>
      <w:r>
        <w:t xml:space="preserve">Vừa tỉnh dậy thấy thay đổi sang phòng ngủ khác đã đủ đáng sợ lắm rồi, vậy mà đáng sợ hơn chính là, trên giường ngủ còn có một người khác. Hơi thở ấm áp đều đều phe phẩy sau gáy mình, hiển nhiên là người kia đang ngủ say.</w:t>
      </w:r>
      <w:r>
        <w:br w:type="textWrapping"/>
      </w:r>
      <w:r>
        <w:br w:type="textWrapping"/>
      </w:r>
      <w:r>
        <w:t xml:space="preserve">Sẽ không phải là… lại trùng sinh tới một nơi khác nữa đấy chứ?</w:t>
      </w:r>
      <w:r>
        <w:br w:type="textWrapping"/>
      </w:r>
      <w:r>
        <w:br w:type="textWrapping"/>
      </w:r>
      <w:r>
        <w:t xml:space="preserve">An Lạc giật mình, cứng ngắc quay đầu lại, bỗng nhiên thấy khuôn mặt của môt chàng trai trẻ tuổi gần ngay trong gang tấc ——</w:t>
      </w:r>
      <w:r>
        <w:br w:type="textWrapping"/>
      </w:r>
      <w:r>
        <w:br w:type="textWrapping"/>
      </w:r>
      <w:r>
        <w:t xml:space="preserve">Không còn ánh mắt thường ngày khiến người khác có cảm giác áp bách, nhuệ khí trên người An Trạch đang ngủ đã biến mất đi rất nhiều, mấy sợi tóc đen nhánh rũ xuống che khuất lông mi, cái mũi cao thẳng cùng đôi môi kiên nghị, làm cho cậu trong giấc ngủ say trông cực kỳ khôi ngô. Nếu có nhiếp ảnh gia đúng lúc chụp được bức ảnh này, hoàn toàn chẳng cần phải chỉnh sửa gì mà có thể trực tiếp đem làm người mẫu trang bìa luôn.</w:t>
      </w:r>
      <w:r>
        <w:br w:type="textWrapping"/>
      </w:r>
      <w:r>
        <w:br w:type="textWrapping"/>
      </w:r>
      <w:r>
        <w:t xml:space="preserve">Đáng tiếc, An Lạc lúc này không có tâm trạng thưởng thức dung mạo đẹp đẽ của cậu em này. Nhìn An Trạch ngủ say bên cạnh, trong lòng An Lạc chỉ cảm thấy phản cảm và bài xích. (nội chuyện anh nghĩ ra chụp ảnh làm bìa tạp chí cũng đủ thấy anh có tâm trạng thưởng thức tn rồi ;]]]]]])</w:t>
      </w:r>
      <w:r>
        <w:br w:type="textWrapping"/>
      </w:r>
      <w:r>
        <w:br w:type="textWrapping"/>
      </w:r>
      <w:r>
        <w:t xml:space="preserve">Anh chưa từng ngủ chung với bất kì ai, phòng ngủ, giường, những thứ này với anh mà nói giống như là vỏ ngoài dày đặc bảo vệ trái tim, không cho phép bất cứ kẻ nào tùy tiện xâm phạm lãnh địa của riêng mình.</w:t>
      </w:r>
      <w:r>
        <w:br w:type="textWrapping"/>
      </w:r>
      <w:r>
        <w:br w:type="textWrapping"/>
      </w:r>
      <w:r>
        <w:t xml:space="preserve">An Trạch thế nào lại ngủ bên cạnh?</w:t>
      </w:r>
      <w:r>
        <w:br w:type="textWrapping"/>
      </w:r>
      <w:r>
        <w:br w:type="textWrapping"/>
      </w:r>
      <w:r>
        <w:t xml:space="preserve">Thậm chí còn nắm tay anh?!</w:t>
      </w:r>
      <w:r>
        <w:br w:type="textWrapping"/>
      </w:r>
      <w:r>
        <w:br w:type="textWrapping"/>
      </w:r>
      <w:r>
        <w:t xml:space="preserve">Theo lý thuyết, có người tới gần phòng ngủ, An Lạc nhất định sẽ cảnh giác mà tỉnh lại mới phải. Nhưng tối hôm qua bị đưa đến phòng ngủ khác, anh lại hoàn toàn không phát hiện, cả một đêm thậm chí không gặp bất kì ác mộng nào, với người thường xuyên mất ngủ như An Lạc mà nói, tình huống ngủ say như thế này tuyệt nhiên không có khả năng phát sinh.</w:t>
      </w:r>
      <w:r>
        <w:br w:type="textWrapping"/>
      </w:r>
      <w:r>
        <w:br w:type="textWrapping"/>
      </w:r>
      <w:r>
        <w:t xml:space="preserve">Giải thích duy nhất, chính là do tác dụng của thuốc.</w:t>
      </w:r>
      <w:r>
        <w:br w:type="textWrapping"/>
      </w:r>
      <w:r>
        <w:br w:type="textWrapping"/>
      </w:r>
      <w:r>
        <w:t xml:space="preserve">Chỉ sau khi uống thuốc ngủ, anh mới có thể ngủ sâu như vậy, đồng thời không có bất kì mộng mị nào.</w:t>
      </w:r>
      <w:r>
        <w:br w:type="textWrapping"/>
      </w:r>
      <w:r>
        <w:br w:type="textWrapping"/>
      </w:r>
      <w:r>
        <w:t xml:space="preserve">… Là bị bỏ thuốc ngủ?</w:t>
      </w:r>
      <w:r>
        <w:br w:type="textWrapping"/>
      </w:r>
      <w:r>
        <w:br w:type="textWrapping"/>
      </w:r>
      <w:r>
        <w:t xml:space="preserve">An Lạc khẽ nhíu mày, anh không cho rằng việc mất trí nhớ cộng thêm hai chân tàn phế của mình sẽ có giá trị lợi dụng nào, như vậy, mục đích của việc An Trạch bỏ thuốc ngủ mà còn mang anh đi là vì cái gì đây?</w:t>
      </w:r>
      <w:r>
        <w:br w:type="textWrapping"/>
      </w:r>
      <w:r>
        <w:br w:type="textWrapping"/>
      </w:r>
      <w:r>
        <w:t xml:space="preserve">Thấy An Trạch khẽ giật mí mắt dường như sắp tỉnh dậy, An Lạc lập tức nhắm mắt lại giả bộ ngủ.</w:t>
      </w:r>
      <w:r>
        <w:br w:type="textWrapping"/>
      </w:r>
      <w:r>
        <w:br w:type="textWrapping"/>
      </w:r>
      <w:r>
        <w:t xml:space="preserve">Dù mục đích của cậu ta là gì, An Lạc tạm thời chưa muốn xung đột thẳng thừng với cậu em này. Tranh chấp bằng miệng lưỡi hoàn toàn không cần thiết, bằng vũ lực rõ ràng sẽ ở thế bất lợi, không nên vật lộn ngu xuẩn trong trường hợp này, trước mắt nên giữ nguyên vẻ bình tĩnh, yên lặng quan sát thay đổi bên ngoài.</w:t>
      </w:r>
      <w:r>
        <w:br w:type="textWrapping"/>
      </w:r>
      <w:r>
        <w:br w:type="textWrapping"/>
      </w:r>
      <w:r>
        <w:t xml:space="preserve">An Lạc cấp tốc trấn định lại, duy trì hô hấp đều đều của người đang ngủ nên có.</w:t>
      </w:r>
      <w:r>
        <w:br w:type="textWrapping"/>
      </w:r>
      <w:r>
        <w:br w:type="textWrapping"/>
      </w:r>
      <w:r>
        <w:t xml:space="preserve">An Trạch quả nhiên thức dậy, một hồi sột soạt dường như là đang mặc quần áo, sau đó, bên tai vang lên một giọng nói trầm thấp, bởi vì vừa mới tỉnh ngủ nên mang theo chút khàn khàn khêu gợi: “Anh… dậy chưa?”</w:t>
      </w:r>
      <w:r>
        <w:br w:type="textWrapping"/>
      </w:r>
      <w:r>
        <w:br w:type="textWrapping"/>
      </w:r>
      <w:r>
        <w:t xml:space="preserve">An Lạc không trả lời.</w:t>
      </w:r>
      <w:r>
        <w:br w:type="textWrapping"/>
      </w:r>
      <w:r>
        <w:br w:type="textWrapping"/>
      </w:r>
      <w:r>
        <w:t xml:space="preserve">An Trạch im lặng trong chốc lát, lại gần nhẹ nhàng hôn lên mí mắt An Lạc, “Chưa dậy thì ngủ thêm một chút nữa, giờ vẫn còn sớm.”</w:t>
      </w:r>
      <w:r>
        <w:br w:type="textWrapping"/>
      </w:r>
      <w:r>
        <w:br w:type="textWrapping"/>
      </w:r>
      <w:r>
        <w:t xml:space="preserve">Tiếp theo, cậu mặc quần áo đứng dậy, ra cửa sổ lấy điện thoại.</w:t>
      </w:r>
      <w:r>
        <w:br w:type="textWrapping"/>
      </w:r>
      <w:r>
        <w:br w:type="textWrapping"/>
      </w:r>
      <w:r>
        <w:t xml:space="preserve">Dường như sợ đánh thức người trên giường, cậu ra ban công phụ của phòng ngủ gọi điện, âm thanh cũng đè nén cực thấp. May mà thính lực của An Lạc cực kỳ tốt, vểnh tai lên cũng có thể mang máng nghe được sơ sơ.</w:t>
      </w:r>
      <w:r>
        <w:br w:type="textWrapping"/>
      </w:r>
      <w:r>
        <w:br w:type="textWrapping"/>
      </w:r>
      <w:r>
        <w:t xml:space="preserve">An Trạch gọi thẳng tới tập đoàn Hoa An.</w:t>
      </w:r>
      <w:r>
        <w:br w:type="textWrapping"/>
      </w:r>
      <w:r>
        <w:br w:type="textWrapping"/>
      </w:r>
      <w:r>
        <w:t xml:space="preserve">Tiếp điện thoại là trợ lý lễ tân, giọng phụ nữ vô cùng dứt khoát: “Xin chào, đây là tập đoàn Hoa An, xin hỏi ngài là ai?”</w:t>
      </w:r>
      <w:r>
        <w:br w:type="textWrapping"/>
      </w:r>
      <w:r>
        <w:br w:type="textWrapping"/>
      </w:r>
      <w:r>
        <w:t xml:space="preserve">An Trạch thấp giọng nói: “Nối máy giúp tôi tới phòng làm việc của Chủ tịch, tôi là An Trạch.”</w:t>
      </w:r>
      <w:r>
        <w:br w:type="textWrapping"/>
      </w:r>
      <w:r>
        <w:br w:type="textWrapping"/>
      </w:r>
      <w:r>
        <w:t xml:space="preserve">Bên kia nhanh chóng chuyển sang nội tuyến, “Chủ tịch An, cậu Tư tìm ngài…”</w:t>
      </w:r>
      <w:r>
        <w:br w:type="textWrapping"/>
      </w:r>
      <w:r>
        <w:br w:type="textWrapping"/>
      </w:r>
      <w:r>
        <w:t xml:space="preserve">Bíp bíp hai tiếng, điện thoại được kết nối, An Úc Đông tiếp điện thoại, hỏi ngay: “Chuyện gì vậy An Trạch? Mới sáng sớm đã gọi điện cho bố, sao không dùng di động?”</w:t>
      </w:r>
      <w:r>
        <w:br w:type="textWrapping"/>
      </w:r>
      <w:r>
        <w:br w:type="textWrapping"/>
      </w:r>
      <w:r>
        <w:t xml:space="preserve">An Trạch bình tĩnh nói: “Tối hôm qua anh được con đưa đến quân khu cả đêm, con nói với bố một tiếng.”</w:t>
      </w:r>
      <w:r>
        <w:br w:type="textWrapping"/>
      </w:r>
      <w:r>
        <w:br w:type="textWrapping"/>
      </w:r>
      <w:r>
        <w:t xml:space="preserve">An Úc Đông vô cùng kinh ngạc, “Con đưa anh đến quân khu làm gì?!”</w:t>
      </w:r>
      <w:r>
        <w:br w:type="textWrapping"/>
      </w:r>
      <w:r>
        <w:br w:type="textWrapping"/>
      </w:r>
      <w:r>
        <w:t xml:space="preserve">An Trạch đáp: “Con phát hiện trong phòng anh có máy nghe trộm, nếu con đoán không sai, di động của bố chắc hẳn là cũng có virus nghe trộm, đây là nguyên nhân con gọi thẳng tới phòng làm việc.”</w:t>
      </w:r>
      <w:r>
        <w:br w:type="textWrapping"/>
      </w:r>
      <w:r>
        <w:br w:type="textWrapping"/>
      </w:r>
      <w:r>
        <w:t xml:space="preserve">“…” An Úc Đông im lặng.</w:t>
      </w:r>
      <w:r>
        <w:br w:type="textWrapping"/>
      </w:r>
      <w:r>
        <w:br w:type="textWrapping"/>
      </w:r>
      <w:r>
        <w:t xml:space="preserve">An Trạch thấp giọng: “Anh ở nhà cũng không an toàn, vậy nên, con quyết định đưa anh đến đây, đích thân chăm sóc.”</w:t>
      </w:r>
      <w:r>
        <w:br w:type="textWrapping"/>
      </w:r>
      <w:r>
        <w:br w:type="textWrapping"/>
      </w:r>
      <w:r>
        <w:t xml:space="preserve">An Úc Đông nói: “Ý của con là, trong nhà có người muốn hại anh?”</w:t>
      </w:r>
      <w:r>
        <w:br w:type="textWrapping"/>
      </w:r>
      <w:r>
        <w:br w:type="textWrapping"/>
      </w:r>
      <w:r>
        <w:t xml:space="preserve">An Trạch gật đầu, “Chuyện anh mất tích lần trước cũng không phải bình thường, chúng ta không nhận được bất cứ cuộc gọi yêu sách nào của bọn cướp, cảnh sát điều tra đến bây giờ hoàn toàn không có manh mối, bố cho rằng, đây chỉ là một cuộc bắt cóc đơn giản sao?”</w:t>
      </w:r>
      <w:r>
        <w:br w:type="textWrapping"/>
      </w:r>
      <w:r>
        <w:br w:type="textWrapping"/>
      </w:r>
      <w:r>
        <w:t xml:space="preserve">“…” An Úc Đông nhíu mày.</w:t>
      </w:r>
      <w:r>
        <w:br w:type="textWrapping"/>
      </w:r>
      <w:r>
        <w:br w:type="textWrapping"/>
      </w:r>
      <w:r>
        <w:t xml:space="preserve">“Nếu không phải đúng lúc có người đi qua phát hiện anh bị thương, có thể anh đã chết từ lâu rồi. Những kẻ đó hiển nhiên không phải vì tiền, mà là… muốn mạng của anh.”</w:t>
      </w:r>
      <w:r>
        <w:br w:type="textWrapping"/>
      </w:r>
      <w:r>
        <w:br w:type="textWrapping"/>
      </w:r>
      <w:r>
        <w:t xml:space="preserve">Giọng nói của An Trạch tuy gắng hết sức duy trì vẻ bình tĩnh, nhưng ngón tay cầm điện thoại di động đã nắm chặt lại, “Bố, chuyện làm ăn của An gia có từng mạo phạm tới người nào không?”</w:t>
      </w:r>
      <w:r>
        <w:br w:type="textWrapping"/>
      </w:r>
      <w:r>
        <w:br w:type="textWrapping"/>
      </w:r>
      <w:r>
        <w:t xml:space="preserve">An Úc Đông suy nghĩ một chút: “Ông nội con tính tình rất thẳng thắn, chuyện làm ăn mạo phạm tới người khác khẳng định là không tránh được, có điều, có lẽ là chưa đến nông nỗi có ai hận đến mức muốn báo thù chúng ta, hơn nữa anh con còn chưa chính thức làm việc ở tập đoàn Hoa An, cho dù bọn chúng muốn hạ thủ cũng không nhắm về phía An Lạc.”</w:t>
      </w:r>
      <w:r>
        <w:br w:type="textWrapping"/>
      </w:r>
      <w:r>
        <w:br w:type="textWrapping"/>
      </w:r>
      <w:r>
        <w:t xml:space="preserve">An Trạch quay đầu nhìn anh trai đang ngủ say trên giường, ánh mắt dần trở nên thâm trầm, “Nói cách khác, không nhất định là kẻ thù kinh doanh, cũng có thể là nguyên nhân khác.” Thoáng dừng lại, “Dù sao, ông nội vẫn chưa chính thức tuyên bố cuối cùng là ai sẽ kế thừa gia nghiệp An gia.”</w:t>
      </w:r>
      <w:r>
        <w:br w:type="textWrapping"/>
      </w:r>
      <w:r>
        <w:br w:type="textWrapping"/>
      </w:r>
      <w:r>
        <w:t xml:space="preserve">“An Trạch.” An Úc Đông thấp giọng ngắt lời cậu, “Con đang hoài nghi An Nham và An Mạch?”</w:t>
      </w:r>
      <w:r>
        <w:br w:type="textWrapping"/>
      </w:r>
      <w:r>
        <w:br w:type="textWrapping"/>
      </w:r>
      <w:r>
        <w:t xml:space="preserve">“Con hy vọng không phải là bọn họ.” An Trạch thoáng dừng lại, “Có điều, dù là ai, con cũng sẽ không để hắn thực hiện được.”</w:t>
      </w:r>
      <w:r>
        <w:br w:type="textWrapping"/>
      </w:r>
      <w:r>
        <w:br w:type="textWrapping"/>
      </w:r>
      <w:r>
        <w:t xml:space="preserve">“…”</w:t>
      </w:r>
      <w:r>
        <w:br w:type="textWrapping"/>
      </w:r>
      <w:r>
        <w:br w:type="textWrapping"/>
      </w:r>
      <w:r>
        <w:t xml:space="preserve">“Cứ như vậy nhé, bố đang bận, con cúp máy trước.”</w:t>
      </w:r>
      <w:r>
        <w:br w:type="textWrapping"/>
      </w:r>
      <w:r>
        <w:br w:type="textWrapping"/>
      </w:r>
      <w:r>
        <w:t xml:space="preserve">Điện thoại liền ngắt.</w:t>
      </w:r>
      <w:r>
        <w:br w:type="textWrapping"/>
      </w:r>
      <w:r>
        <w:br w:type="textWrapping"/>
      </w:r>
      <w:r>
        <w:t xml:space="preserve">Nghe âm thanh bíp bíp liên hồi bên tai, An Úc Đông không khỏi nhíu chặt mày lại.</w:t>
      </w:r>
      <w:r>
        <w:br w:type="textWrapping"/>
      </w:r>
      <w:r>
        <w:br w:type="textWrapping"/>
      </w:r>
      <w:r>
        <w:t xml:space="preserve">An Trạch từ nhỏ rất hiểu chuyện, rất ít khi khiến người nhà phải bận tậm tới mình, dù hồi đó quyết định vào trường quân đội, gia đình cũng không có ai phản đối cậu, bởi cậu từ xưa đến nay luôn là đứa lý trí và kiên định nhất trong mấy anh em, quyết định của cậu chưa hề có bất kì ai có thể lay động được.</w:t>
      </w:r>
      <w:r>
        <w:br w:type="textWrapping"/>
      </w:r>
      <w:r>
        <w:br w:type="textWrapping"/>
      </w:r>
      <w:r>
        <w:t xml:space="preserve">Vậy mà, theo cậu chậm rãi lớn lên, An Úc Đông dần dần phát hiện, tâm tư của đứa con này càng ngày càng không rõ ràng. Cho đến cuộc đối thoại vừa rồi, giọng nói của An Trạch cũng lộ vẻ bình tĩnh và nguội lạnh, điều này khiến An Úc Đông đột nhiên ý thức được, đứa con trai này của mình đã trưởng thành rồi, thậm chí trưởng thành đến nỗi người làm cha như ông hoàn toàn không thể kiểm soát nổi.</w:t>
      </w:r>
      <w:r>
        <w:br w:type="textWrapping"/>
      </w:r>
      <w:r>
        <w:br w:type="textWrapping"/>
      </w:r>
      <w:r>
        <w:t xml:space="preserve">Nó đã có khả năng làm việc độc lập, thậm chí đối đầu trực tiếp với An gia rồi.</w:t>
      </w:r>
      <w:r>
        <w:br w:type="textWrapping"/>
      </w:r>
      <w:r>
        <w:br w:type="textWrapping"/>
      </w:r>
      <w:r>
        <w:t xml:space="preserve">Nó bất chấp ý kiến của ông nội và bố, xem nhẹ nguyện vọng của An Nham và An Mạch, trực tiếp suốt đêm mang anh trai ra khỏi An gia, cách làm quả quyết như vậy, khiến tất cả mọi người không kịp có bất cứ phản ứng nào, đến khi mọi người biết chân tướng, thường thì ván đã đóng thuyền, không thể thay đổi.</w:t>
      </w:r>
      <w:r>
        <w:br w:type="textWrapping"/>
      </w:r>
      <w:r>
        <w:br w:type="textWrapping"/>
      </w:r>
      <w:r>
        <w:t xml:space="preserve">Ở trong quân đội đã lâu, nó dường như đã quen hình thức tư duy quân sự hóa, làm việc giống như tác chiến hành quân, xuất kỳ chế thắng*, một kích chính giữa, không dây dưa dài dòng, cũng không để lại cho người ta bất kì đường lui nào.</w:t>
      </w:r>
      <w:r>
        <w:br w:type="textWrapping"/>
      </w:r>
      <w:r>
        <w:br w:type="textWrapping"/>
      </w:r>
      <w:r>
        <w:t xml:space="preserve">*Nguyên văn 出奇制胜, có nghĩa là chiến thắng phi thường, nhanh chóng, bất ngờ.</w:t>
      </w:r>
      <w:r>
        <w:br w:type="textWrapping"/>
      </w:r>
      <w:r>
        <w:br w:type="textWrapping"/>
      </w:r>
      <w:r>
        <w:t xml:space="preserve">Ngay cả bố cũng không nói trước một lời, chỉ sau khi xong việc mới gọi điện thoại thông báo một tiếng. Tính cách khó nắm bắt này của An Trạch, khiến An Úc Đông vô cùng đau đầu.</w:t>
      </w:r>
      <w:r>
        <w:br w:type="textWrapping"/>
      </w:r>
      <w:r>
        <w:br w:type="textWrapping"/>
      </w:r>
      <w:r>
        <w:t xml:space="preserve">Cau mày im lặng trong chốc lát, An Úc Đông cầm điện thoại di động trên bàn, ấn gọi tên một người tìm được trong danh bạ: “Alo, Bích Trân, khi nào thì bà về nước… Được, mau chóng trở về…”</w:t>
      </w:r>
      <w:r>
        <w:br w:type="textWrapping"/>
      </w:r>
      <w:r>
        <w:br w:type="textWrapping"/>
      </w:r>
      <w:r>
        <w:t xml:space="preserve">***</w:t>
      </w:r>
      <w:r>
        <w:br w:type="textWrapping"/>
      </w:r>
      <w:r>
        <w:br w:type="textWrapping"/>
      </w:r>
      <w:r>
        <w:t xml:space="preserve">Khi An Trạch từ ban công trở vào, An Lạc đã mở mắt. An Trạch đối diện với ánh nhìn của anh, giật mình, bấy giờ mới đi tới bên giường, khẽ giọng hỏi: “Anh dậy rồi? Tối hôm qua có ngủ ngon không?”</w:t>
      </w:r>
      <w:r>
        <w:br w:type="textWrapping"/>
      </w:r>
      <w:r>
        <w:br w:type="textWrapping"/>
      </w:r>
      <w:r>
        <w:t xml:space="preserve">An Lạc nhìn cậu: “Uống thuốc ngủ, đương nhiên ngủ rất ngon.”</w:t>
      </w:r>
      <w:r>
        <w:br w:type="textWrapping"/>
      </w:r>
      <w:r>
        <w:br w:type="textWrapping"/>
      </w:r>
      <w:r>
        <w:t xml:space="preserve">Bốn mắt nhìn nhau, không khí im lặng kỳ dị một hồi.</w:t>
      </w:r>
      <w:r>
        <w:br w:type="textWrapping"/>
      </w:r>
      <w:r>
        <w:br w:type="textWrapping"/>
      </w:r>
      <w:r>
        <w:t xml:space="preserve">Vẻ mặt của An Lạc hết sức trấn định, trấn định đến nỗi khiến người khác không thể đoán được suy nghĩ trong lòng anh. An Trạch im lặng nhìn anh, ánh mắt dần trở nên phức tạp.</w:t>
      </w:r>
      <w:r>
        <w:br w:type="textWrapping"/>
      </w:r>
      <w:r>
        <w:br w:type="textWrapping"/>
      </w:r>
      <w:r>
        <w:t xml:space="preserve">Một lúc lâu sau, An Lạc mới mở miệng nói: “Không định cho tôi một lời giải thích sao?”</w:t>
      </w:r>
      <w:r>
        <w:br w:type="textWrapping"/>
      </w:r>
      <w:r>
        <w:br w:type="textWrapping"/>
      </w:r>
      <w:r>
        <w:t xml:space="preserve">An Trạch nhìn thẳng vào mắt An Lạc, “Anh muốn nghe giải thích gì?”</w:t>
      </w:r>
      <w:r>
        <w:br w:type="textWrapping"/>
      </w:r>
      <w:r>
        <w:br w:type="textWrapping"/>
      </w:r>
      <w:r>
        <w:t xml:space="preserve">An Lạc nói: “Giải thích chuyện tối hôm qua cậu cho thuốc ngủ vào thức ăn.”</w:t>
      </w:r>
      <w:r>
        <w:br w:type="textWrapping"/>
      </w:r>
      <w:r>
        <w:br w:type="textWrapping"/>
      </w:r>
      <w:r>
        <w:t xml:space="preserve">An Trạch thẳng thắn thừa nhận: “Anh yên tâm, thuốc em dùng chỉ có tác dụng gây ngủ trong thời gian không vượt quá 6 tiếng đồng hồ, cũng không có bất kì tổn hại nào tới thân thể con người, An Nham và An Mạch hiện tại có lẽ cũng đã tỉnh lại rồi.”</w:t>
      </w:r>
      <w:r>
        <w:br w:type="textWrapping"/>
      </w:r>
      <w:r>
        <w:br w:type="textWrapping"/>
      </w:r>
      <w:r>
        <w:t xml:space="preserve">“Tôi không có hứng thú truy cứu cậu cho tôi dùng thuốc gì, tôi chỉ muốn biết… Cậu hao tâm tổn sức như vậy bắt tôi đi, rốt cuộc là có mục đích gì?”</w:t>
      </w:r>
      <w:r>
        <w:br w:type="textWrapping"/>
      </w:r>
      <w:r>
        <w:br w:type="textWrapping"/>
      </w:r>
      <w:r>
        <w:t xml:space="preserve">An Trạch im lặng trong chốc lát, thấp giọng nói: “Nhanh như vậy mà đã liên tưởng thành chuyện em bắt cóc anh, lợi dụng điểm xấu của anh sao?”</w:t>
      </w:r>
      <w:r>
        <w:br w:type="textWrapping"/>
      </w:r>
      <w:r>
        <w:br w:type="textWrapping"/>
      </w:r>
      <w:r>
        <w:t xml:space="preserve">An Lạc nhìn cậu, không trả lời.</w:t>
      </w:r>
      <w:r>
        <w:br w:type="textWrapping"/>
      </w:r>
      <w:r>
        <w:br w:type="textWrapping"/>
      </w:r>
      <w:r>
        <w:t xml:space="preserve">An Trạch khẽ cười, “Em chỉ muốn bảo vệ anh thôi, anh ạ.”</w:t>
      </w:r>
      <w:r>
        <w:br w:type="textWrapping"/>
      </w:r>
      <w:r>
        <w:br w:type="textWrapping"/>
      </w:r>
      <w:r>
        <w:t xml:space="preserve">Ánh nắng chiếu xuống, nụ cười nơi khóe miệng cậu dường như còn mang theo một nét cay đắng khó mà phát hiện được.</w:t>
      </w:r>
      <w:r>
        <w:br w:type="textWrapping"/>
      </w:r>
      <w:r>
        <w:br w:type="textWrapping"/>
      </w:r>
      <w:r>
        <w:t xml:space="preserve">“Anh, theo lời anh nói em phát hiện trong khung ảnh có máy nghe trộm, trực giác của anh không sai, anh trước đó đích xác bị theo dõi, mà hiện tại hai chân của anh đi lại bất tiện, nếu có kẻ muốn hại anh, anh gần như không có đường sống nào đánh lại, không phải sao?”</w:t>
      </w:r>
      <w:r>
        <w:br w:type="textWrapping"/>
      </w:r>
      <w:r>
        <w:br w:type="textWrapping"/>
      </w:r>
      <w:r>
        <w:t xml:space="preserve">“…” An Lạc im lặng.</w:t>
      </w:r>
      <w:r>
        <w:br w:type="textWrapping"/>
      </w:r>
      <w:r>
        <w:br w:type="textWrapping"/>
      </w:r>
      <w:r>
        <w:t xml:space="preserve">“Em mang anh đi, chỉ là hy vọng anh không phát sinh bất cứ điều bất trắc nào.” An Trạch dừng lại một chút, giọng nói cũng trở nên trầm thấp và thành khẩn hơn, “Nơi này là quân khu Tây Lâm, anh ở lại đây rất an toàn, em cũng đã liên hệ với chuyên gia khoa chỉnh hình tốt nhất của bệnh viện quân khu tới trị liệu cho anh…”</w:t>
      </w:r>
      <w:r>
        <w:br w:type="textWrapping"/>
      </w:r>
      <w:r>
        <w:br w:type="textWrapping"/>
      </w:r>
      <w:r>
        <w:t xml:space="preserve">“Vậy có khác với giam lỏng không?” An Lạc cắt đứt lời cậu.</w:t>
      </w:r>
      <w:r>
        <w:br w:type="textWrapping"/>
      </w:r>
      <w:r>
        <w:br w:type="textWrapping"/>
      </w:r>
      <w:r>
        <w:t xml:space="preserve">An Trạch lặng im chốc lát, “Vậy cứ cho là giam lỏng đi, dù sao trong lòng anh, em từ trước tới nay cũng chưa bao giờ là người tốt.”</w:t>
      </w:r>
      <w:r>
        <w:br w:type="textWrapping"/>
      </w:r>
      <w:r>
        <w:br w:type="textWrapping"/>
      </w:r>
      <w:r>
        <w:t xml:space="preserve">An Lạc nhíu mày nhìn cậu.</w:t>
      </w:r>
      <w:r>
        <w:br w:type="textWrapping"/>
      </w:r>
      <w:r>
        <w:br w:type="textWrapping"/>
      </w:r>
      <w:r>
        <w:t xml:space="preserve">An Trạch thấp giọng: “Anh muốn cầu cứu, phản kháng, chạy trốn, hay an tâm ở lại đây, đối mặt với hiện thực?”</w:t>
      </w:r>
      <w:r>
        <w:br w:type="textWrapping"/>
      </w:r>
      <w:r>
        <w:br w:type="textWrapping"/>
      </w:r>
      <w:r>
        <w:t xml:space="preserve">Bầu không khí có chút cứng ngắc.</w:t>
      </w:r>
      <w:r>
        <w:br w:type="textWrapping"/>
      </w:r>
      <w:r>
        <w:br w:type="textWrapping"/>
      </w:r>
      <w:r>
        <w:t xml:space="preserve">Im lặng đối mặt giằng co một lúc lâu, An Lạc rốt cục cũng dời đường nhìn, khẽ nói: “Được rồi, tôi đối mặt với hiện thực.”</w:t>
      </w:r>
      <w:r>
        <w:br w:type="textWrapping"/>
      </w:r>
      <w:r>
        <w:br w:type="textWrapping"/>
      </w:r>
      <w:r>
        <w:t xml:space="preserve">“…” An Trạch có chút kinh ngạc nhìn anh, vốn tưởng rằng anh sẽ giận dữ mắng chửi mình một trận, thậm chí cậu còn chuẩn bị sẵn bị anh mắng chửi, không ngờ anh lại bình tĩnh như vậy, nhanh như thế đã chấp nhận hiện thực, dùng hai từ “Được rồi” để kết thúc cuộc đối thoại suýt chút nữa thì thành tranh cãi.</w:t>
      </w:r>
      <w:r>
        <w:br w:type="textWrapping"/>
      </w:r>
      <w:r>
        <w:br w:type="textWrapping"/>
      </w:r>
      <w:r>
        <w:t xml:space="preserve">Bị em trai giam lỏng, còn có thể bình tĩnh như vậy… Cho dù mất trí nhớ, nhưng tính cách thật ra lại chẳng hề thay đổi một chút nào, giống như trước đây, kề con dao nhíp ngang cổ, anh cũng sẽ không một chút nhíu mày.</w:t>
      </w:r>
      <w:r>
        <w:br w:type="textWrapping"/>
      </w:r>
      <w:r>
        <w:br w:type="textWrapping"/>
      </w:r>
      <w:r>
        <w:t xml:space="preserve">Nhìn sườn mặt không biểu cảm của anh, An Trạch không kìm được khẽ giọng hỏi: “Anh không giận em ư?”</w:t>
      </w:r>
      <w:r>
        <w:br w:type="textWrapping"/>
      </w:r>
      <w:r>
        <w:br w:type="textWrapping"/>
      </w:r>
      <w:r>
        <w:t xml:space="preserve">An Lạc ngẩng đầu nhìn cậu, “Tại sao tôi phải giận cậu?”</w:t>
      </w:r>
      <w:r>
        <w:br w:type="textWrapping"/>
      </w:r>
      <w:r>
        <w:br w:type="textWrapping"/>
      </w:r>
      <w:r>
        <w:t xml:space="preserve">“Em không quan tâm nguyện vọng của anh, lén mang anh đi, còn giam lỏng anh ở chỗ này.”</w:t>
      </w:r>
      <w:r>
        <w:br w:type="textWrapping"/>
      </w:r>
      <w:r>
        <w:br w:type="textWrapping"/>
      </w:r>
      <w:r>
        <w:t xml:space="preserve">“Chẳng sao cả.” An Lạc nhẹ nhàng nhướn lông mày, “Chẳng qua chỉ là thay đổi phòng ngủ mà thôi. Ngày tiếp theo tôi còn phải nhờ vào cậu chăm sóc, kèn cựa với cậu cũng chẳng có tác dụng gì cả.”</w:t>
      </w:r>
      <w:r>
        <w:br w:type="textWrapping"/>
      </w:r>
      <w:r>
        <w:br w:type="textWrapping"/>
      </w:r>
      <w:r>
        <w:t xml:space="preserve">“…” An Trạch đối diện với ánh mắt bình tĩnh của anh, hồi lâu cũng không biết nói cái gì mới tốt.</w:t>
      </w:r>
      <w:r>
        <w:br w:type="textWrapping"/>
      </w:r>
      <w:r>
        <w:br w:type="textWrapping"/>
      </w:r>
      <w:r>
        <w:t xml:space="preserve">“Tôi muốn đi toilet, lại đây đỡ tôi.” An Lạc vươn tay.</w:t>
      </w:r>
      <w:r>
        <w:br w:type="textWrapping"/>
      </w:r>
      <w:r>
        <w:br w:type="textWrapping"/>
      </w:r>
      <w:r>
        <w:t xml:space="preserve">An Trạch vội vàng bước tới giường đỡ lấy tay anh, thuận tiện đẩy xe lăn qua, cẩn thận ôm anh đặt lên xe.</w:t>
      </w:r>
      <w:r>
        <w:br w:type="textWrapping"/>
      </w:r>
      <w:r>
        <w:br w:type="textWrapping"/>
      </w:r>
      <w:r>
        <w:t xml:space="preserve">Thiếu tá An Trạch trước mặt người khác trước sau bình tĩnh như một, trước mặt anh trai An lạc, dường như cực kỳ bằng lòng làm một người hầu cúc cung tận tụy, vả lại có vẻ vô cùng hưởng thụ quá trình chăm sóc cho anh trai.</w:t>
      </w:r>
      <w:r>
        <w:br w:type="textWrapping"/>
      </w:r>
      <w:r>
        <w:br w:type="textWrapping"/>
      </w:r>
      <w:r>
        <w:t xml:space="preserve">An Lạc cũng không để ý được cậu chăm sóc, nếu bị đưa đến quân khu Tây Lâm thành sự thực, việc có thể làm cũng chỉ là mau chóng điều chỉnh tâm trạng thích ứng, mau chóng dưỡng thương, làm cho hai chân mình có thể bước đi bình thường.</w:t>
      </w:r>
      <w:r>
        <w:br w:type="textWrapping"/>
      </w:r>
      <w:r>
        <w:br w:type="textWrapping"/>
      </w:r>
      <w:r>
        <w:t xml:space="preserve">Về phần trong thời kỳ bó thạch cao chỉ có thể nhờ cậu ôm đến ôm đi, vấn đề thân thể tiếp xúc thân mật các thứ… Loại chuyện quấn quýt này quả thực là lãng phí thời gian, An Lạc quyết định dứt khoát bỏ qua.</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Buổi chiều, An Lạc được An Trạch đưa tới bệnh viên quân khu. Không giống với sự ồn ào và náo nhiệt của bệnh viện tổng hợp ở nơi trước, bệnh viện quân khu không có nhiều bệnh nhân lắm. Bệnh viện lộ vẻ quạnh quẽ, đại sảnh khám bệnh trật tự ngay ngắn, dọc đường đi có rất nhiều quân nhân, có thể nhận ra được hầu hết bệnh nhân của bệnh viện này đều xuất phát từ quân nhân và người nhà họ.</w:t>
      </w:r>
      <w:r>
        <w:br w:type="textWrapping"/>
      </w:r>
      <w:r>
        <w:br w:type="textWrapping"/>
      </w:r>
      <w:r>
        <w:t xml:space="preserve">Đi qua đại sảnh khám bệnh là đến phòng bệnh nhân nội trú, An Lạc được An Trạch đưa thẳng tới khoa chỉnh hình ở tầng 11. Hiển nhiên cậu đã hẹn trước với bác sĩ khoa chỉnh hình, sau khi chào hỏi qua trưởng khu bệnh và điều dưỡng, cậu liền đưa An Lạc vào phòng điều trị trong góc.</w:t>
      </w:r>
      <w:r>
        <w:br w:type="textWrapping"/>
      </w:r>
      <w:r>
        <w:br w:type="textWrapping"/>
      </w:r>
      <w:r>
        <w:t xml:space="preserve">An Trạch đẩy xe lăn của An Lạc đến bên giường, rồi quay người rót nước đưa cho anh, thấp giọng nói: “Anh đợi ở đây trước một chút, em đi gọi bác sĩ tới.”</w:t>
      </w:r>
      <w:r>
        <w:br w:type="textWrapping"/>
      </w:r>
      <w:r>
        <w:br w:type="textWrapping"/>
      </w:r>
      <w:r>
        <w:t xml:space="preserve">“Ừ.” An Lạc gật đầu, nhận cốc nước rồi yên lặng uống.</w:t>
      </w:r>
      <w:r>
        <w:br w:type="textWrapping"/>
      </w:r>
      <w:r>
        <w:br w:type="textWrapping"/>
      </w:r>
      <w:r>
        <w:t xml:space="preserve">An Trạch đi rồi, ánh mắt của An Lạc liền cấp tốc quét một lượt toàn cảnh chung quanh, phát hiện ra phòng điều trị ở đây rất sạch sẽ. Gần tường kê một loạt sô pha mềm mại, trên bàn còn cắm một bó hoa màu sắc tươi đẹp, trong góc phòng đặt vài chậu cây xanh, điều hòa, TV, đầy đủ mọi thiết bị, tuy là phòng bệnh, nhưng trang trí vô cùng ấm áp.</w:t>
      </w:r>
      <w:r>
        <w:br w:type="textWrapping"/>
      </w:r>
      <w:r>
        <w:br w:type="textWrapping"/>
      </w:r>
      <w:r>
        <w:t xml:space="preserve">Chiếm một nửa bức tường là cửa số, có thể bao quát toàn cảnh quân khu Tây Lâm. Cách đó không xa là một tòa nhà có tạo hình đặc biệt giống như ngọn đuốc cháy thẳng lên trời cao, màu vàng kim bên ngoài khiến cả công trình có vẻ cương nghị và lạnh giá; trên bãi tập rộng lớn bên phải, một đội ngũ mặc quân trang đang ngay ngắn chạy bộ, dưới ánh mặt trời, mồ hôi đổ trên người những quân nhân trẻ tuổi, trông họ có vẻ cực kỳ mạnh mẽ.</w:t>
      </w:r>
      <w:r>
        <w:br w:type="textWrapping"/>
      </w:r>
      <w:r>
        <w:br w:type="textWrapping"/>
      </w:r>
      <w:r>
        <w:t xml:space="preserve">An Lạc thu hồi ánh mắt, đặt tay lên đôi chân đã mất đi cảm giác của mình.</w:t>
      </w:r>
      <w:r>
        <w:br w:type="textWrapping"/>
      </w:r>
      <w:r>
        <w:br w:type="textWrapping"/>
      </w:r>
      <w:r>
        <w:t xml:space="preserve">Tuy chưa từng biểu lộ một chút khổ sở nào, nhưng thân thủ ban đầu vốn vô cùng tốt lại đột nhiên biến thành một người bán tàn phế sau khi trùng sinh, trong lòng An Lạc tự nhiên không thấy dễ chịu chút nào, muốn tìm cách đứng dậy bước đi một lần nữa, khi nhìn thấy bóng dáng mạnh mẽ của những quân nhân trẻ tuổi này, anh đột nhiên lại càng thêm bức thiết. Trong lòng không khỏi âm thầm hạ quyết định: Nhất định phải cố gắng đứng dậy, tuyệt đối không thể sống dựa vào xe lăn cả đời.</w:t>
      </w:r>
      <w:r>
        <w:br w:type="textWrapping"/>
      </w:r>
      <w:r>
        <w:br w:type="textWrapping"/>
      </w:r>
      <w:r>
        <w:t xml:space="preserve">Đúng lúc này, cánh cửa phía sau bỗng nhiên bị đẩy ra, An Lạc quay đầu lại, thấy An Trạch và một bác sĩ trẻ tuổi đang cùng bước vào.</w:t>
      </w:r>
      <w:r>
        <w:br w:type="textWrapping"/>
      </w:r>
      <w:r>
        <w:br w:type="textWrapping"/>
      </w:r>
      <w:r>
        <w:t xml:space="preserve">An Trạch giới thiêu: “Anh ơi, người này chính là bác sĩ Tống Đường của khoa chỉnh hình, em mời anh ấy đến gặp anh.”</w:t>
      </w:r>
      <w:r>
        <w:br w:type="textWrapping"/>
      </w:r>
      <w:r>
        <w:br w:type="textWrapping"/>
      </w:r>
      <w:r>
        <w:t xml:space="preserve">An Lạc đưa mắt lên nhìn tấm thẻ treo trên ngực vị bác sĩ, trên mặt viết “Tống Đường, bác sĩ khoa chỉnh hình”. An Trạch lúc trước có nói rằng mình đã liên hệ được với chuyên gia khoa chỉnh hình, An Lạc còn tưởng ‘chuyên gia’ như lời cậu nói phải là một giáo sư hơn 50 tuổi, thật không ngờ đó lại là một bác sĩ còn trẻ như thế này, nhất thời có phần kinh ngạc.</w:t>
      </w:r>
      <w:r>
        <w:br w:type="textWrapping"/>
      </w:r>
      <w:r>
        <w:br w:type="textWrapping"/>
      </w:r>
      <w:r>
        <w:t xml:space="preserve">Tống Đường vươn tay, khẽ cười, nói: “An Lạc, xin chào, tôi thường hay nghe An Trạch nhắc tới người anh trưởng này, thực sự đúng là trăm nghe không bằng một thấy.”</w:t>
      </w:r>
      <w:r>
        <w:br w:type="textWrapping"/>
      </w:r>
      <w:r>
        <w:br w:type="textWrapping"/>
      </w:r>
      <w:r>
        <w:t xml:space="preserve">An Lạc cho rằng lời này chỉ là khách sáo, không suy nghĩ nhiều, bèn vươn tay ra bắt tay anh ta, nói: “Xin chào, bác sĩ Tống.”</w:t>
      </w:r>
      <w:r>
        <w:br w:type="textWrapping"/>
      </w:r>
      <w:r>
        <w:br w:type="textWrapping"/>
      </w:r>
      <w:r>
        <w:t xml:space="preserve">Tống Đường không nói thừa, trước khi đưa An Lạc vào bệnh viện chụp X–quang, giải thích: “Tôi vừa xem kỹ cuộn phim An Trạch mang tới, cuộc phẫu thuật của anh rất thành công, chân trái gãy xương không nghiêm trọng lắm, đùi phải cũng rất có hy vọng phục hồi như cũ, chỉ là quá trình khôi phục sau đó tương đối khổ cực, anh nên chuẩn bị sẵn tâm lí tốt.”</w:t>
      </w:r>
      <w:r>
        <w:br w:type="textWrapping"/>
      </w:r>
      <w:r>
        <w:br w:type="textWrapping"/>
      </w:r>
      <w:r>
        <w:t xml:space="preserve">An Lạc gật đầu, vẻ mặt bình tĩnh đáp: “Yên tâm, tôi sẽ toàn lực phối hợp trị liệu.”</w:t>
      </w:r>
      <w:r>
        <w:br w:type="textWrapping"/>
      </w:r>
      <w:r>
        <w:br w:type="textWrapping"/>
      </w:r>
      <w:r>
        <w:t xml:space="preserve">Loại khổ cực này đương nhiên anh rất rõ, anh trai An Dương năm ấy gặp tai nan xe cộ cũng suýt chút nữa mất đi hai chân, khoảng thời gian đứng dậy khỏi xe lăn rất dài, An Lạc tận mắt trông thấy anh giống như một đứa trẻ thử bước đi từng bước, mỗi một bước là một lần đầu đổ đầy mồ hôi, nhưng anh luôn mang theo nụ cười “Không sao đâu.”</w:t>
      </w:r>
      <w:r>
        <w:br w:type="textWrapping"/>
      </w:r>
      <w:r>
        <w:br w:type="textWrapping"/>
      </w:r>
      <w:r>
        <w:t xml:space="preserve">Nếu An Dương hồi đó có thể cắn răng vượt qua, vậy thì An Lạc tin rằng mình cũng có thể vượt qua cửa ải khó khăn này.</w:t>
      </w:r>
      <w:r>
        <w:br w:type="textWrapping"/>
      </w:r>
      <w:r>
        <w:br w:type="textWrapping"/>
      </w:r>
      <w:r>
        <w:t xml:space="preserve">Cho tới bây giờ anh chưa từng sợ đau.</w:t>
      </w:r>
      <w:r>
        <w:br w:type="textWrapping"/>
      </w:r>
      <w:r>
        <w:br w:type="textWrapping"/>
      </w:r>
      <w:r>
        <w:t xml:space="preserve">Còn hơn cả nỗi đau trên thân thể, nỗi thống khổ trong tâm mới là gian nan nhất.</w:t>
      </w:r>
      <w:r>
        <w:br w:type="textWrapping"/>
      </w:r>
      <w:r>
        <w:br w:type="textWrapping"/>
      </w:r>
      <w:r>
        <w:t xml:space="preserve">***</w:t>
      </w:r>
      <w:r>
        <w:br w:type="textWrapping"/>
      </w:r>
      <w:r>
        <w:br w:type="textWrapping"/>
      </w:r>
      <w:r>
        <w:t xml:space="preserve">Sau khi gặp bác sĩ Tống, An Trạch nhận thuốc anh ta kê đơn, dùng bút chăm chú ghi lại những việc cần chú ý, sau mới đấy xe lăn An Lạc về chỗ ở.</w:t>
      </w:r>
      <w:r>
        <w:br w:type="textWrapping"/>
      </w:r>
      <w:r>
        <w:br w:type="textWrapping"/>
      </w:r>
      <w:r>
        <w:t xml:space="preserve">Buổi tối, An Trạch tự mình xuống bếp nấu canh cho anh, nói là nghe theo lời dặn của bác sĩ bổ sung dinh dưỡng cho anh, lần này thay đổi bằng cách làm mới, cho đậu, cánh gà và một lát gừng nấu cùng trong một giờ, không thêm gia vị khác, canh nấu hoàn toàn là hương vị đậm đặc nguyên chất, cánh gà được nấu nhừ, cho vào miệng liền tan tức thì, mùi vị cực kỳ ngon.</w:t>
      </w:r>
      <w:r>
        <w:br w:type="textWrapping"/>
      </w:r>
      <w:r>
        <w:br w:type="textWrapping"/>
      </w:r>
      <w:r>
        <w:t xml:space="preserve">An Lạc rất thích món canh này, phá lệ ăn liền ba bát, phá vỡ kỷ lục một bữa ăn hai bát cánh hôm qua vừa mới ghi. An Lạc thầm nghĩ, nếu mà cứ đà này, chân còn chưa khỏe hẳn, thân hình chắc chắn đã thành một cục thịt mỡ rồi. Cách làm của An Trạch không phải là đang dưỡng bệnh cho anh trai, mà nhất định là đang nuôi lợn thì đúng hơn. ═]]]]]]]]]]</w:t>
      </w:r>
      <w:r>
        <w:br w:type="textWrapping"/>
      </w:r>
      <w:r>
        <w:br w:type="textWrapping"/>
      </w:r>
      <w:r>
        <w:t xml:space="preserve">Có điều, miệng lưỡi được thưởng thức đồ ăn mỹ vị cũng không phải là chuyện xấu gì, ăn ngon sẽ khiến tâm trạng tốt lên. An Lạc quyết định bỏ qua vấn đề béo gầy này, tiếp tục hưởng thụ mỹ vị do em trai làm ra.</w:t>
      </w:r>
      <w:r>
        <w:br w:type="textWrapping"/>
      </w:r>
      <w:r>
        <w:br w:type="textWrapping"/>
      </w:r>
      <w:r>
        <w:t xml:space="preserve">***</w:t>
      </w:r>
      <w:r>
        <w:br w:type="textWrapping"/>
      </w:r>
      <w:r>
        <w:br w:type="textWrapping"/>
      </w:r>
      <w:r>
        <w:t xml:space="preserve">Sau khi thu dọn bát đĩa, An Trạch mới trở lại phòng khách, ngồi cạnh An Lạc, thấp giọng nói: “Anh, bác sĩ Tống nói rằng một tuần nữa có thể tháo thạch cao, chờ đến khi tháo ra, anh cần mỗi ngày phải đến bệnh viện làm vật lý trị liệu, nếu ngại phiền phức, lúc ấy có thể ở lại luôn trong bệnh viện.”</w:t>
      </w:r>
      <w:r>
        <w:br w:type="textWrapping"/>
      </w:r>
      <w:r>
        <w:br w:type="textWrapping"/>
      </w:r>
      <w:r>
        <w:t xml:space="preserve">An Lạc gật đầu, “Ừ, biết rồi.”</w:t>
      </w:r>
      <w:r>
        <w:br w:type="textWrapping"/>
      </w:r>
      <w:r>
        <w:br w:type="textWrapping"/>
      </w:r>
      <w:r>
        <w:t xml:space="preserve">An Trạch vỗ nhẹ lên mu bàn tay An Lạc, có vẻ như đang cổ vũ, “Anh đừng lo lắng, em sẽ giúp anh.”</w:t>
      </w:r>
      <w:r>
        <w:br w:type="textWrapping"/>
      </w:r>
      <w:r>
        <w:br w:type="textWrapping"/>
      </w:r>
      <w:r>
        <w:t xml:space="preserve">An Lạc cũng chẳng lo lắng, có thể sống lại một lần nữa với anh mà nói thì đó đã là lời lãi lắm rồi, có đau hay không căn bản không quan trọng, anh cũng chẳng sợ những điều kia. Tuy nói như thế, nhưng sự quan tâm của An Trạch lại khiến đáy lòng An Lạc trỗi dậy một chút ấm áp đã lâu không gặp, anh bèn nói: “Không sao, tôi chịu được.”</w:t>
      </w:r>
      <w:r>
        <w:br w:type="textWrapping"/>
      </w:r>
      <w:r>
        <w:br w:type="textWrapping"/>
      </w:r>
      <w:r>
        <w:t xml:space="preserve">An Lạc kiếp trước thường bị thương, những khi đau đớn đến mức đổ đầy mồ hôi đều là tự anh cắn răng chịu đựng một mình, chưa từng có ai nói qua một lời quan tâm tới anh, cho tới bây giờ cũng chưa có ai cổ vũ anh, lại càng không có ai tự mình xuống bếp nấu cơm cho anh. Cậu em An Trạch đến hôm nay mặc dù tích cách khó nắm bắt, nhưng chí ít, An Lạc cũng cảm nhận được sự quan tâm thành thực của cậu ta đối với mình.</w:t>
      </w:r>
      <w:r>
        <w:br w:type="textWrapping"/>
      </w:r>
      <w:r>
        <w:br w:type="textWrapping"/>
      </w:r>
      <w:r>
        <w:t xml:space="preserve">Có lẽ nào là do dạ dày bị mua chuộc, mà lúc này nhìn nụ cười mỉm của cậu ta, tựa hồ cũng trở nên thuận mắt hơn?</w:t>
      </w:r>
      <w:r>
        <w:br w:type="textWrapping"/>
      </w:r>
      <w:r>
        <w:br w:type="textWrapping"/>
      </w:r>
      <w:r>
        <w:t xml:space="preserve">Hai người trầm mặc đối diện nhau, ánh mắt An Trạch cũng dần trở nên dịu dàng. An Lạc cảm thấy hai anh em cứ đối diện với nhau như thế này thì có vẻ kỳ quái quá mức, bèn bình tĩnh nói sang chuyện khác: “Đúng rồi, bác sĩ Tống chính là chuyên gia mà cậu nói trước đây đó sao? Anh ta nhìn còn rất trẻ.”</w:t>
      </w:r>
      <w:r>
        <w:br w:type="textWrapping"/>
      </w:r>
      <w:r>
        <w:br w:type="textWrapping"/>
      </w:r>
      <w:r>
        <w:t xml:space="preserve">An Trạch gật đầu: “Vâng, anh ấy vừa qua 30, là bác sĩ y khoa du học ở Vương quốc Anh trở về, khi còn ở Luân Đôn thường hay nghiên cứu nan đề nối xương gãy, công bố rất nhiều học thuyết. Tuy còn trẻ nhưng có rất nhiều thành tích, em tin trình độ chuyên nghiệp của anh ấy có thể chữa khỏi cho anh.”</w:t>
      </w:r>
      <w:r>
        <w:br w:type="textWrapping"/>
      </w:r>
      <w:r>
        <w:br w:type="textWrapping"/>
      </w:r>
      <w:r>
        <w:t xml:space="preserve">An Lạc cúi đầu trầm tư chốc lát, hỏi: “Anh ta tốt nghiệp trường nào ở Anh?” </w:t>
      </w:r>
      <w:r>
        <w:br w:type="textWrapping"/>
      </w:r>
      <w:r>
        <w:br w:type="textWrapping"/>
      </w:r>
      <w:r>
        <w:t xml:space="preserve">An Trạch nói: “Là khoa y học trường S.”</w:t>
      </w:r>
      <w:r>
        <w:br w:type="textWrapping"/>
      </w:r>
      <w:r>
        <w:br w:type="textWrapping"/>
      </w:r>
      <w:r>
        <w:t xml:space="preserve">An Lạc đột nhiên ngẩn ra.</w:t>
      </w:r>
      <w:r>
        <w:br w:type="textWrapping"/>
      </w:r>
      <w:r>
        <w:br w:type="textWrapping"/>
      </w:r>
      <w:r>
        <w:t xml:space="preserve">Nếu nhớ không lầm, năm ấy cháu ngoại Thiệu Vinh cũng học ở khoa y trường S tại Anh. Nếu học viện đó thực sự tồn tại, hay nói cách khác, nơi anh trùng sinh vẫn là cùng một thế giới, chỉ là thời gian đã qua đi hơn 20 năm, một vài người bạn và thân nhân trước đây có thể vẫn còn sống trên đời này.</w:t>
      </w:r>
      <w:r>
        <w:br w:type="textWrapping"/>
      </w:r>
      <w:r>
        <w:br w:type="textWrapping"/>
      </w:r>
      <w:r>
        <w:t xml:space="preserve">Nói như vậy, cháu ngoại Thiệu Vinh… Có thể vẫn còn ở Luân Đôn?</w:t>
      </w:r>
      <w:r>
        <w:br w:type="textWrapping"/>
      </w:r>
      <w:r>
        <w:br w:type="textWrapping"/>
      </w:r>
      <w:r>
        <w:t xml:space="preserve">Khi đó lập di chúc, hầu hết tài sản đều để lại cho anh trai An Dương kế thừa, quyên góp một phần nhỏ cho trung tâm nghiên cứu cấy ghép nội tạng của Thiệu Vinh ở Anh, không ngờ rằng, anh trai An Dương lại cùng chết trên tai nạn máy bay. Nếu hai anh em bọn họ đều chết, như vậy, tài sản đó cuối cùng đã xử trí như thế nào nhỉ?</w:t>
      </w:r>
      <w:r>
        <w:br w:type="textWrapping"/>
      </w:r>
      <w:r>
        <w:br w:type="textWrapping"/>
      </w:r>
      <w:r>
        <w:t xml:space="preserve">Dù sao cũng không phải là một con số nhỏ, nếu không có ai thừa kế sẽ đem quyên góp từ thiện cũng là một kết cục không tồi, chỉ sợ có kẻ nhân cơ hội gây trở ngại, chiếm đoạt toàn bộ tâm huyết cả đời của anh và An Dương.</w:t>
      </w:r>
      <w:r>
        <w:br w:type="textWrapping"/>
      </w:r>
      <w:r>
        <w:br w:type="textWrapping"/>
      </w:r>
      <w:r>
        <w:t xml:space="preserve">Nghĩ tới đây, An Lạc không khỏi khẽ nhíu mày.</w:t>
      </w:r>
      <w:r>
        <w:br w:type="textWrapping"/>
      </w:r>
      <w:r>
        <w:br w:type="textWrapping"/>
      </w:r>
      <w:r>
        <w:t xml:space="preserve">Hiện nay, anh cũng chẳng có cách nào để tra ra tăm tích tài sản để lại, chỉ còn cách đợi một thời gian nữa, chờ cho thân thể phục hồi rồi hỏi thăm liên lạc với Thiệu Vinh ở Anh Quốc xa xôi, chỉ có điều, Thiệu Vinh mà biết người cậu đã chết của mình lại sống dậy thì không biết sẽ hoảng sợ đến thế nào…</w:t>
      </w:r>
      <w:r>
        <w:br w:type="textWrapping"/>
      </w:r>
      <w:r>
        <w:br w:type="textWrapping"/>
      </w:r>
      <w:r>
        <w:t xml:space="preserve">“Anh đang suy nghĩ gì vậy?” An Trạch đột nhiên mở miệng cắt đứt mạch suy nghĩ của An Lạc.</w:t>
      </w:r>
      <w:r>
        <w:br w:type="textWrapping"/>
      </w:r>
      <w:r>
        <w:br w:type="textWrapping"/>
      </w:r>
      <w:r>
        <w:t xml:space="preserve">An Lạc phục hồi tinh thần, ho nhẹ một tiếng, nói: “Không có gì.”</w:t>
      </w:r>
      <w:r>
        <w:br w:type="textWrapping"/>
      </w:r>
      <w:r>
        <w:br w:type="textWrapping"/>
      </w:r>
      <w:r>
        <w:t xml:space="preserve">An Trạch cầm điều khiển hỏi: “Anh có muốn xem đá bóng không? Đêm nay có trận Euro Cup đấy.”</w:t>
      </w:r>
      <w:r>
        <w:br w:type="textWrapping"/>
      </w:r>
      <w:r>
        <w:br w:type="textWrapping"/>
      </w:r>
      <w:r>
        <w:t xml:space="preserve">An Lạc nói: “Tùy thích.”</w:t>
      </w:r>
      <w:r>
        <w:br w:type="textWrapping"/>
      </w:r>
      <w:r>
        <w:br w:type="textWrapping"/>
      </w:r>
      <w:r>
        <w:t xml:space="preserve">An Trạch nhìn anh một cái, rồi đổi sang kênh thể thao,quả nhiên đang phát trận Euro Cup, Pháp đấu với Hà Lan, cầu thủ hai đội đều tỏ ra xuất sắc, đá cực kỳ ngoạn mục. An Lạc cùng cậu xem đá bóng, nhanh chóng chuyên tâm chìm đắm vào trận chiến giành bóng kịch liệt.</w:t>
      </w:r>
      <w:r>
        <w:br w:type="textWrapping"/>
      </w:r>
      <w:r>
        <w:br w:type="textWrapping"/>
      </w:r>
      <w:r>
        <w:t xml:space="preserve">Nửa giờ sau, tỷ số tạm thời là 1:1.</w:t>
      </w:r>
      <w:r>
        <w:br w:type="textWrapping"/>
      </w:r>
      <w:r>
        <w:br w:type="textWrapping"/>
      </w:r>
      <w:r>
        <w:t xml:space="preserve">An Trạch thấy anh trai yên lặng nhìn chằm chằm TV, không kiềm được bèn hỏi: “Anh thích đội nào hơn?”</w:t>
      </w:r>
      <w:r>
        <w:br w:type="textWrapping"/>
      </w:r>
      <w:r>
        <w:br w:type="textWrapping"/>
      </w:r>
      <w:r>
        <w:t xml:space="preserve">An Lạc đáp: “Không đặc biệt thích ai cả.”</w:t>
      </w:r>
      <w:r>
        <w:br w:type="textWrapping"/>
      </w:r>
      <w:r>
        <w:br w:type="textWrapping"/>
      </w:r>
      <w:r>
        <w:t xml:space="preserve">An Trạch nói: “Bởi vậy, anh chỉ là đang bàng quan xem trận đấu, kết quả thắng thua đều không quan trọng với anh, phải không?”</w:t>
      </w:r>
      <w:r>
        <w:br w:type="textWrapping"/>
      </w:r>
      <w:r>
        <w:br w:type="textWrapping"/>
      </w:r>
      <w:r>
        <w:t xml:space="preserve">An Lạc gật đầu, “Ừ.”</w:t>
      </w:r>
      <w:r>
        <w:br w:type="textWrapping"/>
      </w:r>
      <w:r>
        <w:br w:type="textWrapping"/>
      </w:r>
      <w:r>
        <w:t xml:space="preserve">An Trạch nhìn sườn mặt không có cảm xúc của anh, trầm mặc chốc lát, rồi thấp giọng: “Có rất nhiều khi cũng như thế này, người trong trận liều mạng nỗ lực giành chiến thắng, nhưng không biết, người ngoài trận chỉ là đang xem chơi, hoàn toàn không quan tâm đến thắng thua.”</w:t>
      </w:r>
      <w:r>
        <w:br w:type="textWrapping"/>
      </w:r>
      <w:r>
        <w:br w:type="textWrapping"/>
      </w:r>
      <w:r>
        <w:t xml:space="preserve">Mấy lời này dường như đang ám chỉ điều gì đó? An Lạc quay đầu lại nhìn cậu, hỏi: “Cậu thích đội Pháp hay đội Hà Lan?”</w:t>
      </w:r>
      <w:r>
        <w:br w:type="textWrapping"/>
      </w:r>
      <w:r>
        <w:br w:type="textWrapping"/>
      </w:r>
      <w:r>
        <w:t xml:space="preserve">An Trạch: “Chẳng thích ai.”</w:t>
      </w:r>
      <w:r>
        <w:br w:type="textWrapping"/>
      </w:r>
      <w:r>
        <w:br w:type="textWrapping"/>
      </w:r>
      <w:r>
        <w:t xml:space="preserve">An Lạc khó hiểu: “Vậy mấy lời này của cậu là chỉ…”</w:t>
      </w:r>
      <w:r>
        <w:br w:type="textWrapping"/>
      </w:r>
      <w:r>
        <w:br w:type="textWrapping"/>
      </w:r>
      <w:r>
        <w:t xml:space="preserve">An Trạch cười, “Anh tự hiểu đi.”</w:t>
      </w:r>
      <w:r>
        <w:br w:type="textWrapping"/>
      </w:r>
      <w:r>
        <w:br w:type="textWrapping"/>
      </w:r>
      <w:r>
        <w:t xml:space="preserve">Dứt lời liền đứng dậy, để lại một câu: “Em đi tắm.” Sau đó xoay người vào phòng tắm.</w:t>
      </w:r>
      <w:r>
        <w:br w:type="textWrapping"/>
      </w:r>
      <w:r>
        <w:br w:type="textWrapping"/>
      </w:r>
      <w:r>
        <w:t xml:space="preserve">An Lạc dường như có chút đăm chiêu nhìn bóng lưng cậu.</w:t>
      </w:r>
      <w:r>
        <w:br w:type="textWrapping"/>
      </w:r>
      <w:r>
        <w:br w:type="textWrapping"/>
      </w:r>
      <w:r>
        <w:t xml:space="preserve">Người trong trận liều mạng nỗ lực, người ngoài trận lại chỉ xem chơi —— Lời cậu ta có liên quan đến trận đấu sao? Hay là chỉ việc khác?</w:t>
      </w:r>
      <w:r>
        <w:br w:type="textWrapping"/>
      </w:r>
      <w:r>
        <w:br w:type="textWrapping"/>
      </w:r>
      <w:r>
        <w:t xml:space="preserve">Nếu là chỉ việc khác, vậy thì đó là việc gì?</w:t>
      </w:r>
      <w:r>
        <w:br w:type="textWrapping"/>
      </w:r>
      <w:r>
        <w:br w:type="textWrapping"/>
      </w:r>
      <w:r>
        <w:t xml:space="preserve">Trong trí nhớ đột nhiên hiện lên buổi lễ trao giải điện ảnh của An Nham, hình ảnh An Trạch ghé sát tai An Lạc nói —— Lúc đó rốt cuộc cậu ta nói gì? Tại sao kể từ lúc nhìn thấy cảnh đó trên TV, mình luôn luôn không thể quên được hình ảnh đó?</w:t>
      </w:r>
      <w:r>
        <w:br w:type="textWrapping"/>
      </w:r>
      <w:r>
        <w:br w:type="textWrapping"/>
      </w:r>
      <w:r>
        <w:t xml:space="preserve">Trầm tư một lát, suy nghĩ cẩn thận ý tứ của cậu, An Lạc không khỏi khẽ nhíu mày.</w:t>
      </w:r>
      <w:r>
        <w:br w:type="textWrapping"/>
      </w:r>
      <w:r>
        <w:br w:type="textWrapping"/>
      </w:r>
      <w:r>
        <w:t xml:space="preserve">An Trạch, cậu em này nhìn qua có vẻ là người chín chắn, chững chạc nhất, tâm tư cũng khó nắm bắt nhất. Trong ánh mắt nặng trĩu và phức tạp của cậu ta, rốt cuộc chất chứa tâm sự gì? Tại sao giữa những nụ cười của cậu ta, đến bây giờ cũng chưa phát hiện được một chút vui vẻ thật sự nào?</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n Trạch nhanh chóng tắm rửa xong rồi ra ngoài, vừa cầm khăn mặt lau tóc vừa đi ra phòng khách, ngồi xuống sô pha, tiếp tục như không có gì xem đá bóng, cũng không để ý đến ánh mắt nghi hoặc của anh trai.</w:t>
      </w:r>
    </w:p>
    <w:p>
      <w:pPr>
        <w:pStyle w:val="BodyText"/>
      </w:pPr>
      <w:r>
        <w:t xml:space="preserve">Chỗ cậu ngồi rất gần An Lạc, vài giọt nước vì hành động lau tóc của cậu mà rơi lạc xuống mu bàn tay An Lạc. Cảm nhận được sự mát lạnh dễ chịu trên mu bàn tay, nhìn bộ dạng khoan khoái nhẹ nhàng của An Trạch sau khi tắm xong, An Lạc tự dưng nhớ tới cái bồn tắm.</w:t>
      </w:r>
    </w:p>
    <w:p>
      <w:pPr>
        <w:pStyle w:val="BodyText"/>
      </w:pPr>
      <w:r>
        <w:t xml:space="preserve">Tính kỹ ra, từ lúc trùng sinh đã được hơn nửa tháng, vì hai chân bó thạch cao mà vẫn không thể tắm táp. Lúc ở trong bệnh viện, hộ sĩ cẩn thận ngày nào cũng dùng khăn mặt kỳ lưng cho anh, hai ngày về An gia, vì không tiện để mấy cậu em giúp đỡ mà không có người lau rửa cho, sau thì lại bị An Trạch mang tới đây.</w:t>
      </w:r>
    </w:p>
    <w:p>
      <w:pPr>
        <w:pStyle w:val="BodyText"/>
      </w:pPr>
      <w:r>
        <w:t xml:space="preserve">Nói như vậy, đã liên tục ba ngày anh chưa tắm rửa, thậm chí quần áo cũng không thay…</w:t>
      </w:r>
    </w:p>
    <w:p>
      <w:pPr>
        <w:pStyle w:val="BodyText"/>
      </w:pPr>
      <w:r>
        <w:t xml:space="preserve">Đối với một kẻ mắc bệnh sạch sẽ như An Lạc mà nói, đây là một chuyện cực kỳ nghiêm trọng.</w:t>
      </w:r>
    </w:p>
    <w:p>
      <w:pPr>
        <w:pStyle w:val="BodyText"/>
      </w:pPr>
      <w:r>
        <w:t xml:space="preserve">Lúc trước không nghĩ đến thì không sao, giờ tự dưng nghĩ ra, An Lạc đột nhiên cảm thấy thân thể hình như mất tự nhiên. Hơn nữa chiều hôm nay còn đến bệnh viện, mồ hôi ra không ít, bị hơi lạnh của điều hòa thổi qua, quần áo dính trên người rất ư là khó chịu.</w:t>
      </w:r>
    </w:p>
    <w:p>
      <w:pPr>
        <w:pStyle w:val="BodyText"/>
      </w:pPr>
      <w:r>
        <w:t xml:space="preserve">An Trạch đang lau tóc, cứ cảm thấy ánh mắt của anh trai bên cạnh như đang dán chặt lên người mình, bèn khó hiểu quay đầu sang, đúng lúc đụng phải ánh nhìn mang theo chờ mong của An Lạc, An Trạch không khỏi thắc mắc: “Anh… Có việc gì ạ?”</w:t>
      </w:r>
    </w:p>
    <w:p>
      <w:pPr>
        <w:pStyle w:val="BodyText"/>
      </w:pPr>
      <w:r>
        <w:t xml:space="preserve">An Lạc bình tĩnh nói: “Ừm, tôi muốn đi tắm.”</w:t>
      </w:r>
    </w:p>
    <w:p>
      <w:pPr>
        <w:pStyle w:val="BodyText"/>
      </w:pPr>
      <w:r>
        <w:t xml:space="preserve">An Trạch giật mình, sau đó đứng dậy bước gần tới anh, thấp giọng: “Em giúp anh nhé.” khôn lỏi!</w:t>
      </w:r>
    </w:p>
    <w:p>
      <w:pPr>
        <w:pStyle w:val="BodyText"/>
      </w:pPr>
      <w:r>
        <w:t xml:space="preserve">An Lạc nói: “Không cần, cậu tìm quần áo sạch cho tôi, tôi tự tắm.”</w:t>
      </w:r>
    </w:p>
    <w:p>
      <w:pPr>
        <w:pStyle w:val="BodyText"/>
      </w:pPr>
      <w:r>
        <w:t xml:space="preserve">An Trạch cũng không phản bác, bèn đẩy xe lăn vào phòng tắm, rồi nói: “Anh xả nước trước nhé, em đi lấy quần áo ngủ cho anh.”</w:t>
      </w:r>
    </w:p>
    <w:p>
      <w:pPr>
        <w:pStyle w:val="BodyText"/>
      </w:pPr>
      <w:r>
        <w:t xml:space="preserve">Dứt lời An Trạch liền ra ngoài. An Lạc nhìn phòng tắm xa hoa trước mắt, cảm thấy cuối cùng cũng được tắm, tâm trạng cũng trở nên vui vẻ.</w:t>
      </w:r>
    </w:p>
    <w:p>
      <w:pPr>
        <w:pStyle w:val="BodyText"/>
      </w:pPr>
      <w:r>
        <w:t xml:space="preserve">Diện tích phòng tắm này rất rộng, chỗ tắm bằng vòi hoa sen dùng một tấm kính trong suốt ngăn cách, bên cạnh còn có một bồn tắm cỡ lớn rộng chừng một mét, bồn tắm trắng toát được cọ rất sạch sẽ, vòi sen lẫn bồn tắm đều đầy đủ đến mức hài lòng, An Trạch hiển nhiên rất biết hưởng thụ cuộc sống.</w:t>
      </w:r>
    </w:p>
    <w:p>
      <w:pPr>
        <w:pStyle w:val="BodyText"/>
      </w:pPr>
      <w:r>
        <w:t xml:space="preserve">Nhưng vấn đề là… van mở ở đâu?</w:t>
      </w:r>
    </w:p>
    <w:p>
      <w:pPr>
        <w:pStyle w:val="BodyText"/>
      </w:pPr>
      <w:r>
        <w:t xml:space="preserve">An Lạc từ từ đảo mắt qua bốn phía, phía trên bồn tắm theo lý thuyết hẳn phải có vòi nước mới đúng chứ, nhưng kỳ quái là, ở đây cũng chẳng có vòi nước, chẳng lẽ An Trạch không dùng thường xuyên nên không lắp đặt ư?</w:t>
      </w:r>
    </w:p>
    <w:p>
      <w:pPr>
        <w:pStyle w:val="BodyText"/>
      </w:pPr>
      <w:r>
        <w:t xml:space="preserve">An Lạc đẩy xe tới chỗ vòi sen ngăn cách bằng tấm kính, kinh ngạc phát hiện, phía dưới vòi tắm cũng không có van mở nước nóng lạnh. Ngẩng đầu nhìn lên chỗ vòi phun, An Lạc thử vươn tay, phát hiện mình căn bản không với tới nên không thể làm gì hơn là đành bất đắc dĩ từ bỏ.</w:t>
      </w:r>
    </w:p>
    <w:p>
      <w:pPr>
        <w:pStyle w:val="BodyText"/>
      </w:pPr>
      <w:r>
        <w:t xml:space="preserve">Qua hơn hai mươi năm, hiển nhiên khoa học kỹ thuật đã tiến bộ tới mức An Lạc không biết cách thích ứng, nhìn bên cạnh có bao nhiêu thứ chưa từng thấy, hoàn toàn không biết chúng có công dụng gì, An Lạc vừa thấy hiếu kỳ, lại vừa thấy mờ mịt vô cùng.</w:t>
      </w:r>
    </w:p>
    <w:p>
      <w:pPr>
        <w:pStyle w:val="BodyText"/>
      </w:pPr>
      <w:r>
        <w:t xml:space="preserve">Ngồi yên lặng trong phòng tắm một hồi, An Trạch vẫn chưa quay lại, An Lạc không thể làm gì hơn là quay xe lăn về chỗ cũ. Cũng chẳng biết đụng phải chỗ nào mà đột nhiên, “rào” một tiếng, vòi hoa sen trên đầu đột nhiên xả nước xuống tới tấp, An Lạc không kịp tránh, nước lạnh cứ thế mà xối thẳng xuống, toàn thân đều bị dội ướt sũng.</w:t>
      </w:r>
    </w:p>
    <w:p>
      <w:pPr>
        <w:pStyle w:val="BodyText"/>
      </w:pPr>
      <w:r>
        <w:t xml:space="preserve">Bao nhiêu nước lạnh làm ướt đầm quần áo không nói, ngay cả mái tóc cũng rũ xuống dán lên mặt, An Lạc vội vàng đẩy xe lăn ra, chật vật cầm lấy khăn mặt khô bên cạnh lau khuôn mặt ướt đẫm, vậy mà đúng lúc này, An Trạch đột nhiên đẩy cửa bước vào ——</w:t>
      </w:r>
    </w:p>
    <w:p>
      <w:pPr>
        <w:pStyle w:val="BodyText"/>
      </w:pPr>
      <w:r>
        <w:t xml:space="preserve">Cả chiếc áo sơmi ướt đẫm dính sát vào người, bờ eo gầy gò hoàn toàn hiện ra, ngay cả đường nét của hai thứ nhô lên trước ngực cũng bị nước lạnh khuấy động hiện lên vô cùng rõ ràng… Mái tóc đen nhánh đang không ngừng nhỏ nước, một giọt nước nhẹ nhàng chảy từ viền mặt xuống xương quai xanh, sau đó trượt vào trong áo, để lại một vệt nước ái muội trên làn da trắng nõn…</w:t>
      </w:r>
    </w:p>
    <w:p>
      <w:pPr>
        <w:pStyle w:val="BodyText"/>
      </w:pPr>
      <w:r>
        <w:t xml:space="preserve">An Trạch nhìn anh trai toàn thân ướt đẫm, hô hấp cứng lại, giọng nói cũng trở nên trầm thấp khác thường, “Anh à…”</w:t>
      </w:r>
    </w:p>
    <w:p>
      <w:pPr>
        <w:pStyle w:val="BodyText"/>
      </w:pPr>
      <w:r>
        <w:t xml:space="preserve">An Lạc ngẩng đầu nhìn lại đôi mắt đen thẫm của cậu em trai, vẻ mặt có hơi xấu hổ, ho nhẹ một tiếng, nói: “Giúp tôi tắt nước đi đã.”</w:t>
      </w:r>
    </w:p>
    <w:p>
      <w:pPr>
        <w:pStyle w:val="BodyText"/>
      </w:pPr>
      <w:r>
        <w:t xml:space="preserve">An Trạch phục hồi tinh thần, gật đầu, bước tới cạnh An Lạc, nhẹ nhàng giơ tay chạm vào một chỗ nhấp nháy trên bức tường bên cạnh, nước quả nhiên lập tức ngừng lại.</w:t>
      </w:r>
    </w:p>
    <w:p>
      <w:pPr>
        <w:pStyle w:val="BodyText"/>
      </w:pPr>
      <w:r>
        <w:t xml:space="preserve">Quay đầu lại nhìn ánh mắt khó hiểu của An Lạc, An Trạch rốt cục cũng hiểu chuyện gì đã xảy ra. Anh ấy hóa ra lại không biết sử dụng nên mới bị nước xả xuống. Hiếm khi nào An Lạc phạm sai lầm, tuy trên mặt tỏ ra vờ trấn tĩnh, nhưng khó mà che giấu được đôi má ửng đỏ vì lúng túng, vào mắt An Trạch thì chỉ cảm thấy càng đáng yêu hơn.</w:t>
      </w:r>
    </w:p>
    <w:p>
      <w:pPr>
        <w:pStyle w:val="BodyText"/>
      </w:pPr>
      <w:r>
        <w:t xml:space="preserve">Nhìn bộ dáng chật vật của anh trai, An Trạch không nhịn được cười rộ lên, thấp giọng nói: “Anh à, ở đây lắp đặt hệ thống cảm biến hồng ngoại, đưa tay vào sẽ tự động xả nước.”</w:t>
      </w:r>
    </w:p>
    <w:p>
      <w:pPr>
        <w:pStyle w:val="BodyText"/>
      </w:pPr>
      <w:r>
        <w:t xml:space="preserve">“Vậy à.” An Lạc xấu hổ sờ sờ mũi.</w:t>
      </w:r>
    </w:p>
    <w:p>
      <w:pPr>
        <w:pStyle w:val="BodyText"/>
      </w:pPr>
      <w:r>
        <w:t xml:space="preserve">An Trạch nói tiếp: “Hiện tại chân anh đang bó thạch cao, không thể tắm vòi sen, chỉ có thể dùng khăn mặt ướt lau người trước. Anh muốn sang chỗ bồn tắm bên này đúng không, em giúp anh.”</w:t>
      </w:r>
    </w:p>
    <w:p>
      <w:pPr>
        <w:pStyle w:val="BodyText"/>
      </w:pPr>
      <w:r>
        <w:t xml:space="preserve">“Ừ.” An Lạc gật đầu, mặc cho An Trạch đẩy xe lăn đến cạnh bồn tắm, thấy An Trạch ấn nhẹ một cái nút trên tường, quả nhiên, bồn tắm bắt đầu xả nước nóng.</w:t>
      </w:r>
    </w:p>
    <w:p>
      <w:pPr>
        <w:pStyle w:val="BodyText"/>
      </w:pPr>
      <w:r>
        <w:t xml:space="preserve">Thiết bị tắm tửa hoàn toàn được điều khiển bằng điện tử có vẻ cực kỳ tiên tiến, An Trạch đặt quần áo và đồ lót lên cái giá bên cạnh, nói: “Anh mặc đồ của em trước, hôm nào em sẽ mua đồ ngủ mới cho anh sau.”</w:t>
      </w:r>
    </w:p>
    <w:p>
      <w:pPr>
        <w:pStyle w:val="BodyText"/>
      </w:pPr>
      <w:r>
        <w:t xml:space="preserve">“Ừ.” An Lạc đưa mắt nhìn chiếc quần lót đen sẫm trong tay cậu, không kìm được mà bắt đầu nghĩ ra vấn đề: liệu chiếc quần này đã từng bị cậu ta mặc chưa… Nếu mặc rồi mà mình lại mặc chẳng phải rất kinh khủng sao?</w:t>
      </w:r>
    </w:p>
    <w:p>
      <w:pPr>
        <w:pStyle w:val="BodyText"/>
      </w:pPr>
      <w:r>
        <w:t xml:space="preserve">An Trạch dường như nhìn thấu tâm tư của anh, bèn thấp giọng nói: “Đây là đồ mới.”</w:t>
      </w:r>
    </w:p>
    <w:p>
      <w:pPr>
        <w:pStyle w:val="BodyText"/>
      </w:pPr>
      <w:r>
        <w:t xml:space="preserve">“Vậy à.” An Lạc bình tĩnh gật đầu. Nghĩ thầm: đồ mới là tốt, quần lót đã mặc rồi thực sự không muốn xỏ qua.</w:t>
      </w:r>
    </w:p>
    <w:p>
      <w:pPr>
        <w:pStyle w:val="BodyText"/>
      </w:pPr>
      <w:r>
        <w:t xml:space="preserve">An Trạch khẽ cười, “Anh, em giúp anh kỳ lưng nhé.”</w:t>
      </w:r>
    </w:p>
    <w:p>
      <w:pPr>
        <w:pStyle w:val="BodyText"/>
      </w:pPr>
      <w:r>
        <w:t xml:space="preserve">An Lạc vội nói: “Không cần, tôi tự làm.”</w:t>
      </w:r>
    </w:p>
    <w:p>
      <w:pPr>
        <w:pStyle w:val="BodyText"/>
      </w:pPr>
      <w:r>
        <w:t xml:space="preserve">An Trạch cũng không miễn cưỡng anh nữa, mở một ngăn kéo bên cạnh bồn tắm, nói: “Chỗ này có dầu gội đầu với sữa tắm, còn cả khăn mặt mới, anh có thể yên tâm mà dùng… Nút điều chỉnh nước ấm ở bên cạnh, tắm xong muốn thay nước thì ấn vào đây…” An Trạch kiên trì làm mẫu cách sử dụng của từng nút cho anh.</w:t>
      </w:r>
    </w:p>
    <w:p>
      <w:pPr>
        <w:pStyle w:val="BodyText"/>
      </w:pPr>
      <w:r>
        <w:t xml:space="preserve">An Lạc gật đầu: “Biết rồi.”</w:t>
      </w:r>
    </w:p>
    <w:p>
      <w:pPr>
        <w:pStyle w:val="BodyText"/>
      </w:pPr>
      <w:r>
        <w:t xml:space="preserve">Liệt kê sắp xếp dầu gội đầu, sữa tắm và các thứ cần thiết trong ngăn kéo trên vách tường xong, vẫn còn lại một hộp nhỏ trong suốt, không biết bên trong là cái gì, nhìn bao bì có vẻ rất tinh xảo, còn viết một tràng tiếng Pháp khó hiểu…</w:t>
      </w:r>
    </w:p>
    <w:p>
      <w:pPr>
        <w:pStyle w:val="BodyText"/>
      </w:pPr>
      <w:r>
        <w:t xml:space="preserve">An Lạc hiếu kỳ cầm lấy, hỏi: “Đây là cái gì?”</w:t>
      </w:r>
    </w:p>
    <w:p>
      <w:pPr>
        <w:pStyle w:val="BodyText"/>
      </w:pPr>
      <w:r>
        <w:t xml:space="preserve">An Trạch không trả lời, im lặng.</w:t>
      </w:r>
    </w:p>
    <w:p>
      <w:pPr>
        <w:pStyle w:val="BodyText"/>
      </w:pPr>
      <w:r>
        <w:t xml:space="preserve">An Lạc nghi hoặc nhìn cậu một cái, rồi mở cái hộp ra, tháo nắp, mũi đột nhiên ngửi thấy một mùi hương nhàn nhạt, giống một mùi hoa, dịch thể trong suốt lóng lánh, rõ ràng là… dịch – bôi – trơn?</w:t>
      </w:r>
    </w:p>
    <w:p>
      <w:pPr>
        <w:pStyle w:val="BodyText"/>
      </w:pPr>
      <w:r>
        <w:t xml:space="preserve">Tại sao trong phòng tắm lại có thứ này?</w:t>
      </w:r>
    </w:p>
    <w:p>
      <w:pPr>
        <w:pStyle w:val="BodyText"/>
      </w:pPr>
      <w:r>
        <w:t xml:space="preserve">An Lạc mặt không biểu cảm đậy nắp lại.</w:t>
      </w:r>
    </w:p>
    <w:p>
      <w:pPr>
        <w:pStyle w:val="BodyText"/>
      </w:pPr>
      <w:r>
        <w:t xml:space="preserve">Nhìn vẻ mặt âm tình bất định của anh trai, An Trạch bèn khẽ giải thích: “Anh à, đó là quà tặng miễn phí lúc em đi mua sữa tắm ở siêu thị, em tiện tay để ở đây.”</w:t>
      </w:r>
    </w:p>
    <w:p>
      <w:pPr>
        <w:pStyle w:val="BodyText"/>
      </w:pPr>
      <w:r>
        <w:t xml:space="preserve">An Lạc nhìn cậu, không nói gì.</w:t>
      </w:r>
    </w:p>
    <w:p>
      <w:pPr>
        <w:pStyle w:val="BodyText"/>
      </w:pPr>
      <w:r>
        <w:t xml:space="preserve">An Trạch bổ sung thêm: “Cũng chưa dùng lần nào.”</w:t>
      </w:r>
    </w:p>
    <w:p>
      <w:pPr>
        <w:pStyle w:val="BodyText"/>
      </w:pPr>
      <w:r>
        <w:t xml:space="preserve">An Lạc gật đầu, “Ừ.”</w:t>
      </w:r>
    </w:p>
    <w:p>
      <w:pPr>
        <w:pStyle w:val="BodyText"/>
      </w:pPr>
      <w:r>
        <w:t xml:space="preserve">“…” An Trạch cảm thấy mình càng nói lại càng hỏng, không thể làm gì hơn là thôi giải thích, nói: “Em ra ngoài trước… Anh có chuyện thì gọi em nhé.”</w:t>
      </w:r>
    </w:p>
    <w:p>
      <w:pPr>
        <w:pStyle w:val="BodyText"/>
      </w:pPr>
      <w:r>
        <w:t xml:space="preserve">“Ừ.”</w:t>
      </w:r>
    </w:p>
    <w:p>
      <w:pPr>
        <w:pStyle w:val="BodyText"/>
      </w:pPr>
      <w:r>
        <w:t xml:space="preserve">Cho đến khi An Trạch quay người đi khỏi, An Lạc mới bất đắc dĩ nhún vai, đặt hộp dịch – bôi – trơn kia vào lại trong ngăn kéo.</w:t>
      </w:r>
    </w:p>
    <w:p>
      <w:pPr>
        <w:pStyle w:val="BodyText"/>
      </w:pPr>
      <w:r>
        <w:t xml:space="preserve">Bộ dáng An Trạch giải thích với mình ban nãy, nhớ lại mà thấy có chút đáng yêu, cứ như là đứa trẻ sau khi phạm lỗi vội vã giải thích với anh cả. An Lạc cũng chẳng tin cái lí do “tặng phẩm kèm theo khi mua sữa tắm” kia, nhà ai đi siêu thị mua sữa tắm mà lại được tặng cái này? Đây hiển nhiên là An Trạch tự mua chứ đâu?</w:t>
      </w:r>
    </w:p>
    <w:p>
      <w:pPr>
        <w:pStyle w:val="BodyText"/>
      </w:pPr>
      <w:r>
        <w:t xml:space="preserve">Không ngờ là, cậu em nhìn qua có vẻ đứng đắn nghiêm túc này, lại chuẩn bị thứ đó trong phòng tắm, quả nhiên bản chất của đàn ông vẫn là động vật giống đực háo sắc…</w:t>
      </w:r>
    </w:p>
    <w:p>
      <w:pPr>
        <w:pStyle w:val="BodyText"/>
      </w:pPr>
      <w:r>
        <w:t xml:space="preserve">Bản thân An Lạc ở phương diện này rất hờ hững, một đời trước anh cả ngày bận việc bôn ba, hơn nữa trong lòng vẫn luôn thầm mến An Dương, kinh nghiệm về phương diện này hiển nhiên ít đến đáng thương.</w:t>
      </w:r>
    </w:p>
    <w:p>
      <w:pPr>
        <w:pStyle w:val="BodyText"/>
      </w:pPr>
      <w:r>
        <w:t xml:space="preserve">Phát hiện trong phòng tắm An Trạch có thứ này, mặc dù có chút xấu hổ, nhưng cũng không cảm thấy kỳ lạ, dù sao cũng là thanh niên huyết khí phương cương, độ tuổi này chính là thời kỳ dục vọng mãnh liệt nhất, cậu ta chuẩn bị dịch – bôi – trơn trong phòng mình, cũng là một biểu hiện có trách nhiệm với đối phương, còn đỡ hơn việc chuyện ập đến rồi mà không tìm thấy, khiến người ta đau chết khiếp.</w:t>
      </w:r>
    </w:p>
    <w:p>
      <w:pPr>
        <w:pStyle w:val="BodyText"/>
      </w:pPr>
      <w:r>
        <w:t xml:space="preserve">Có điều, quân đội quản lý nghiêm ngặt như vậy, cậu ta chắc là chưa từng có cơ hội đưa con gái về chỗ ở mới đúng, vậy chuẩn bị cái này là để phòng ngừa trước sao? Bình thường cậu ta giải quyết thế nào? DIY*?</w:t>
      </w:r>
    </w:p>
    <w:p>
      <w:pPr>
        <w:pStyle w:val="BodyText"/>
      </w:pPr>
      <w:r>
        <w:t xml:space="preserve">*DIY: viết tắt của từ do it yourself, có nghĩa là tự làm, tự xử… trong trường hợp này là thẩm du ))</w:t>
      </w:r>
    </w:p>
    <w:p>
      <w:pPr>
        <w:pStyle w:val="BodyText"/>
      </w:pPr>
      <w:r>
        <w:t xml:space="preserve">An Lạc suy nghĩ chốc lát, cảm thấy rất khó tưởng tượng ra cảnh cậu em An Trạch một thân quân trang DIY, hơn nữa, là ‘anh trai’ của cậu, nghĩ đến vấn đề này thực sự là vô vị hết sức.</w:t>
      </w:r>
    </w:p>
    <w:p>
      <w:pPr>
        <w:pStyle w:val="Compact"/>
      </w:pPr>
      <w:r>
        <w:t xml:space="preserve">An Lạc nhanh chóng thu hồi suy nghĩ, bỏ qua tình tiết phát hiện đồ vật khả nghi trong phòng tắm của em trai, tập trung vào chuyện ‘tắm rửa’ quan trọng kia hơn.</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An Trạch mãi mãi không thể quên hình ảnh lần đầu tiên gặp mặt An Lạc.</w:t>
      </w:r>
      <w:r>
        <w:br w:type="textWrapping"/>
      </w:r>
      <w:r>
        <w:br w:type="textWrapping"/>
      </w:r>
      <w:r>
        <w:t xml:space="preserve">Đó là 20 năm về trước, An Trạch 7 tuổi theo mẹ từ Paris trở về nước. Từ nhỏ lớn lên ở Pháp, vô cùng xa lạ với môi trường sống trong nước, cậu chỉ biết từ mẹ rằng An gia còn có ba người anh trai khác sắp sửa sống cùng bọn họ, anh cả An Lạc, anh hai An Nham, và anh họ đứng hàng thứ ba An Mạch.</w:t>
      </w:r>
      <w:r>
        <w:br w:type="textWrapping"/>
      </w:r>
      <w:r>
        <w:br w:type="textWrapping"/>
      </w:r>
      <w:r>
        <w:t xml:space="preserve">An Nham là anh ruột của An Trạch, hai năm trước đã theo bố về nước, anh em hai đứa ngẫu nhiên gặp nhau, cậu cũng không xa lạ gì với An Nham, còn với hai người anh chưa bao giờ gặp mặt kia, An Trạch chỉ thỉnh thoảng thấy mẹ nhắc tới ——</w:t>
      </w:r>
      <w:r>
        <w:br w:type="textWrapping"/>
      </w:r>
      <w:r>
        <w:br w:type="textWrapping"/>
      </w:r>
      <w:r>
        <w:t xml:space="preserve">Mẹ của anh cả An Lạc đã qua đời vì tai nạn xe hơi năm anh 7 tuổi, tuy còn nhỏ nhưng anh rất hiểu chuyện, sau khi về nước An Trạch được dạy rằng, nhớ kỹ phải sống thật hòa thuận với anh cả, không được nghịch ngợm giống An Nham…</w:t>
      </w:r>
      <w:r>
        <w:br w:type="textWrapping"/>
      </w:r>
      <w:r>
        <w:br w:type="textWrapping"/>
      </w:r>
      <w:r>
        <w:t xml:space="preserve">Lời căn dặn “nhất định phải sống thật hòa thuận với anh cả” của mẹ được An Trạch bé nhỏ chôn vào lồng ngực, sau khi biết mẹ của anh đã qua đời, An Trạch lại càng thêm kiên quyết, mình phải nhường anh thật nhiều, không được vì mẹ anh đã mất mà bắt nạt anh.</w:t>
      </w:r>
      <w:r>
        <w:br w:type="textWrapping"/>
      </w:r>
      <w:r>
        <w:br w:type="textWrapping"/>
      </w:r>
      <w:r>
        <w:t xml:space="preserve">Thời điểm về nước đang là mùa đông, đêm trước lễ Giáng Sinh.</w:t>
      </w:r>
      <w:r>
        <w:br w:type="textWrapping"/>
      </w:r>
      <w:r>
        <w:br w:type="textWrapping"/>
      </w:r>
      <w:r>
        <w:t xml:space="preserve">Ra khỏi sân bay, bầu trời đúng lúc nổi trận bão tuyết, những bông tuyết to sụ như những chiếc lông vũ bay lượn chấp chới giữa không trung, tuyết rơi dày đặc khiến cảnh vật ngoài cửa sổ nhuốm một lớp sương trắng mông lung, đường cái nhanh chóng bị một tầng tuyết dày đọng thành, thành phố được bao phủ trong tuyết, giống như tòa thành màu trắng trong đồng thoại, thần bí và mỹ lệ.</w:t>
      </w:r>
      <w:r>
        <w:br w:type="textWrapping"/>
      </w:r>
      <w:r>
        <w:br w:type="textWrapping"/>
      </w:r>
      <w:r>
        <w:t xml:space="preserve">Tuyết rơi nhiều khiến giao thông tắc nghẽn, xe đi từ sân bay về đến nhà tròn hai tiếng đồng hồ, An Trạch với lòng hiếu kỳ mạnh liệt vẫn luôn ghé sát vào cửa sổ bên cạnh nhìn cảnh tuyết rơi bên ngoài, thế cho nên mấy lời mẹ nói “Về đến nhà phải chào hỏi anh”, “Tiếng Trung mẹ dạy cho con phải nhớ kỹ” đều bị nhóc An Trạch quẳng ra sau đầu.</w:t>
      </w:r>
      <w:r>
        <w:br w:type="textWrapping"/>
      </w:r>
      <w:r>
        <w:br w:type="textWrapping"/>
      </w:r>
      <w:r>
        <w:t xml:space="preserve">Về đến nhà thì đã là buổi chiều, tuyết đã ngừng rơi từ lâu, ánh mặt trời sau giờ ngọ chiếu lên tuyết trắng tinh dưới mặt đất, ánh sáng phản chiếu có chút chói mắt. An Trạch được bọc trong áo bành tô dày sụ xuống xe, thấy ba cậu nhóc đang chơi đùa trong tuyết ——</w:t>
      </w:r>
      <w:r>
        <w:br w:type="textWrapping"/>
      </w:r>
      <w:r>
        <w:br w:type="textWrapping"/>
      </w:r>
      <w:r>
        <w:t xml:space="preserve">Đeo găng tay chạy tới chạy lui hiển nhiên là An Nham quen thuộc, còn hai người anh kia thì chẳng rõ là ai với ai, trong đó có một người đang cầm một cành cây chăm chú vẽ nguệch ngoạng trên nền đất tuyết, người còn lại đang ngồi yên lặng nhắm mắt phơi nắng ở một góc.</w:t>
      </w:r>
      <w:r>
        <w:br w:type="textWrapping"/>
      </w:r>
      <w:r>
        <w:br w:type="textWrapping"/>
      </w:r>
      <w:r>
        <w:t xml:space="preserve">An Trạch kéo kéo góc áo mẹ, hỏi: “Mẹ ơi, người nào là anh cả?”</w:t>
      </w:r>
      <w:r>
        <w:br w:type="textWrapping"/>
      </w:r>
      <w:r>
        <w:br w:type="textWrapping"/>
      </w:r>
      <w:r>
        <w:t xml:space="preserve">Chu Bích Trân khẽ cười, chỉ cậu bé đang ngồi phơi nắng ở góc bên kia, “Đó chính là anh An Lạc của con.” Nói xong thì vẫy tay với An Lạc nhỏ, “Tiểu Lạc, lại đây.”</w:t>
      </w:r>
      <w:r>
        <w:br w:type="textWrapping"/>
      </w:r>
      <w:r>
        <w:br w:type="textWrapping"/>
      </w:r>
      <w:r>
        <w:t xml:space="preserve">An Lạc thấy có người gọi mình, mở mắt, quay sang nhìn.</w:t>
      </w:r>
      <w:r>
        <w:br w:type="textWrapping"/>
      </w:r>
      <w:r>
        <w:br w:type="textWrapping"/>
      </w:r>
      <w:r>
        <w:t xml:space="preserve">—— đó là một đôi mắt cực kỳ đẹp đẽ, con ngươi đen láy như được gột rửa bởi tuyết mùa đông, trong suốt, sáng ngời. Làn da trắng nõn, cậu bé mặc chiếc áo khoác màu trắng dày sụ, đứng trong tuyết, tựa như có thể hòa tan với cảnh tuyết xung quanh thành một thể.</w:t>
      </w:r>
      <w:r>
        <w:br w:type="textWrapping"/>
      </w:r>
      <w:r>
        <w:br w:type="textWrapping"/>
      </w:r>
      <w:r>
        <w:t xml:space="preserve">An Lạc bước tới trước mặt Chu Bích Trân, lễ phép chào: “Dì Trân đã về ạ.”</w:t>
      </w:r>
      <w:r>
        <w:br w:type="textWrapping"/>
      </w:r>
      <w:r>
        <w:br w:type="textWrapping"/>
      </w:r>
      <w:r>
        <w:t xml:space="preserve">Anh nghiêng đầu nhìn thằng nhóc phía sau Chu Bích Trân, nhóc An Trạch vừa rời khỏi hệ thống sưởi ấm trong xe, bỗng nhiên tiếp xúc với không khí lạnh cóng nên chóp mũi đỏ ửng, đôi mắt đen sẫm sáng ngời nhìn An Lạc chăm chú, trong ánh mắt ngập tràn sự nghi ngờ và tò mò.</w:t>
      </w:r>
      <w:r>
        <w:br w:type="textWrapping"/>
      </w:r>
      <w:r>
        <w:br w:type="textWrapping"/>
      </w:r>
      <w:r>
        <w:t xml:space="preserve">“Đây là An Trạch ạ?” An Lạc nhìn đứa nhóc đáng yêu một cái, quay sang hỏi Chu Bích Trân.</w:t>
      </w:r>
      <w:r>
        <w:br w:type="textWrapping"/>
      </w:r>
      <w:r>
        <w:br w:type="textWrapping"/>
      </w:r>
      <w:r>
        <w:t xml:space="preserve">Chu Bích Trân cười nói: “Nào, An Trạch, mau chào hỏi anh trai con đi.”</w:t>
      </w:r>
      <w:r>
        <w:br w:type="textWrapping"/>
      </w:r>
      <w:r>
        <w:br w:type="textWrapping"/>
      </w:r>
      <w:r>
        <w:t xml:space="preserve">“Vâng ạ.” An Trạch gật đầu, ngoan ngoãn bước ra từ đằng sau mẹ, “Anh ạ.”</w:t>
      </w:r>
      <w:r>
        <w:br w:type="textWrapping"/>
      </w:r>
      <w:r>
        <w:br w:type="textWrapping"/>
      </w:r>
      <w:r>
        <w:t xml:space="preserve">An Lạc vươn tay, “Chào em, An Trạch.”</w:t>
      </w:r>
      <w:r>
        <w:br w:type="textWrapping"/>
      </w:r>
      <w:r>
        <w:br w:type="textWrapping"/>
      </w:r>
      <w:r>
        <w:t xml:space="preserve">So với sự ung dung bình tĩnh của An Lạc, nhóc An Trạch vô cùng căng thẳng, lúc ở Pháp chào hỏi với người khác toàn là lại gần hôn lên mặt họ, nhưng hiện tại anh lại vươn tay ra… Nên làm cái gì bây giờ? Hôn lên mặt anh ấy liệu có bị ghét không?</w:t>
      </w:r>
      <w:r>
        <w:br w:type="textWrapping"/>
      </w:r>
      <w:r>
        <w:br w:type="textWrapping"/>
      </w:r>
      <w:r>
        <w:t xml:space="preserve">An Trạch nhìn bàn tay đang đeo găng dày của mình, rồi lại nhìn bàn tay trắng nõn đang duỗi ra giữa không trung của An Lạc, do dự một hồi, cuối cùng quyết định tháo găng, vươn tay, nhẹ nhàng nắm lấy ngón tay của anh.</w:t>
      </w:r>
      <w:r>
        <w:br w:type="textWrapping"/>
      </w:r>
      <w:r>
        <w:br w:type="textWrapping"/>
      </w:r>
      <w:r>
        <w:t xml:space="preserve">Có lẽ An Lạc đã ngồi rất lâu trong tuyết, nên đầu ngón tay anh hơi lạnh, còn An Trạch vì vẫn luôn đeo găng nên ngón tay rất ấm áp, hai bàn tay nắm lấy nhau, hai đứa nhóc cũng không quá thích ứng với sự chênh lệch nhiệt độ quá cao của đối phương.</w:t>
      </w:r>
      <w:r>
        <w:br w:type="textWrapping"/>
      </w:r>
      <w:r>
        <w:br w:type="textWrapping"/>
      </w:r>
      <w:r>
        <w:t xml:space="preserve">Tay anh lạnh như thế, nhỡ bị đông lạnh hỏng thì sao? An Trạch không nhịn được muốn nắm tay để sưởi ấm cho anh một chút, thậm chí còn muốn đưa găng tay của mình cho anh đeo, nhưng An Lạc đã nhanh chóng rút tay về.</w:t>
      </w:r>
      <w:r>
        <w:br w:type="textWrapping"/>
      </w:r>
      <w:r>
        <w:br w:type="textWrapping"/>
      </w:r>
      <w:r>
        <w:t xml:space="preserve">An Trạch có chút mất mát nhìn anh, dùng tiếng Trung không quá thạo của mình nói: “Em chào anh, em là An Trạch, sau này, xin nhờ anh chiếu cố nhiều hơn.”</w:t>
      </w:r>
      <w:r>
        <w:br w:type="textWrapping"/>
      </w:r>
      <w:r>
        <w:br w:type="textWrapping"/>
      </w:r>
      <w:r>
        <w:t xml:space="preserve">Đây là lời nói cậu lén học được từ mẹ, một câu nói lắp bắp.</w:t>
      </w:r>
      <w:r>
        <w:br w:type="textWrapping"/>
      </w:r>
      <w:r>
        <w:br w:type="textWrapping"/>
      </w:r>
      <w:r>
        <w:t xml:space="preserve">An Lạc dường như cảm thấy lời chào hỏi của cậu em này rất lạ lùng, nhưng không đáp lại mà quay đầu gọi: “An Nham, An Mạch, đừng đùa nữa, ra đây chào hỏi em đi, chuẩn bị đi ăn cơm.”</w:t>
      </w:r>
      <w:r>
        <w:br w:type="textWrapping"/>
      </w:r>
      <w:r>
        <w:br w:type="textWrapping"/>
      </w:r>
      <w:r>
        <w:t xml:space="preserve">“Vâng ạ!” An Mạch mau chóng vâng lời, thôi vẽ.</w:t>
      </w:r>
      <w:r>
        <w:br w:type="textWrapping"/>
      </w:r>
      <w:r>
        <w:br w:type="textWrapping"/>
      </w:r>
      <w:r>
        <w:t xml:space="preserve">An Nham lại không nghe thấy lời anh nói, hét lên: “Các anh ăn cơm trước đi, em còn chưa làm xong đây này!” An Nham đang đeo găng tay da dày, bốc một đống tuyết lớn đắp thành thứ kỳ quái nào đó.</w:t>
      </w:r>
      <w:r>
        <w:br w:type="textWrapping"/>
      </w:r>
      <w:r>
        <w:br w:type="textWrapping"/>
      </w:r>
      <w:r>
        <w:t xml:space="preserve">An Trạch khó hiểu hỏi: “Anh ơi, An Nham đang làm gì thế ạ?”</w:t>
      </w:r>
      <w:r>
        <w:br w:type="textWrapping"/>
      </w:r>
      <w:r>
        <w:br w:type="textWrapping"/>
      </w:r>
      <w:r>
        <w:t xml:space="preserve">An Lạc nói: “Nó đang đắp người tuyết.”</w:t>
      </w:r>
      <w:r>
        <w:br w:type="textWrapping"/>
      </w:r>
      <w:r>
        <w:br w:type="textWrapping"/>
      </w:r>
      <w:r>
        <w:t xml:space="preserve">“Người tuyết?” Tiếng Trung của An Trạch không tốt, không biết “người tuyết” là cái gì, nghi hoặc nhìn cái đống không đâu vào đâu của An Nham, hỏi, “Người tuyết xấu xí như vậy ạ?”</w:t>
      </w:r>
      <w:r>
        <w:br w:type="textWrapping"/>
      </w:r>
      <w:r>
        <w:br w:type="textWrapping"/>
      </w:r>
      <w:r>
        <w:t xml:space="preserve">“…” An Lạc không trả lời.</w:t>
      </w:r>
      <w:r>
        <w:br w:type="textWrapping"/>
      </w:r>
      <w:r>
        <w:br w:type="textWrapping"/>
      </w:r>
      <w:r>
        <w:t xml:space="preserve">An Nham nghe thấy thì rất mất hứng, gào lên với An Trạch: “Chào An Trạch phiền phức! Ai nói người tuyết của anh xấu xí, con mắt của mày có bệnh hả!” Nói xong nặn một cục tuyết ném về phía An Trạch.</w:t>
      </w:r>
      <w:r>
        <w:br w:type="textWrapping"/>
      </w:r>
      <w:r>
        <w:br w:type="textWrapping"/>
      </w:r>
      <w:r>
        <w:t xml:space="preserve">An Trạch bị ném trúng, chiếc áo bành tô dày sụ lập tức dính ướt một mảng tuyết lớn, nhưng cậu lại chẳng tức giận, cũng không cãi lại An Nham, chỉ hiếu kỳ nhìn cái đống không ra đâu vào đâu của An Nham, rất nghiêm túc mà nói: “Thật sự rất khó nhìn mà.”</w:t>
      </w:r>
      <w:r>
        <w:br w:type="textWrapping"/>
      </w:r>
      <w:r>
        <w:br w:type="textWrapping"/>
      </w:r>
      <w:r>
        <w:t xml:space="preserve">An Nham lại muốn nặn tuyết ném thêm lần nữa, nhưng An Lạc đã đứng chắn trước mặt An Trạch, chìa tay khẽ phủi sạch đống tuyết trên áo An Trạch, rồi cau mày nhìn về phía An Nham, nói: “An Nham, không được bắt nạt em.”</w:t>
      </w:r>
      <w:r>
        <w:br w:type="textWrapping"/>
      </w:r>
      <w:r>
        <w:br w:type="textWrapping"/>
      </w:r>
      <w:r>
        <w:t xml:space="preserve">An Nham bĩu môi, quay đầu đi.</w:t>
      </w:r>
      <w:r>
        <w:br w:type="textWrapping"/>
      </w:r>
      <w:r>
        <w:br w:type="textWrapping"/>
      </w:r>
      <w:r>
        <w:t xml:space="preserve">***</w:t>
      </w:r>
      <w:r>
        <w:br w:type="textWrapping"/>
      </w:r>
      <w:r>
        <w:br w:type="textWrapping"/>
      </w:r>
      <w:r>
        <w:t xml:space="preserve">Buổi tối, trong nhà có rất nhiều khách tới, Chu Bích Trân và An Úc Đông bận bịu chiêu đãi khách, bốn đứa con đã được đưa sang phòng ăn, làm một bữa riêng.</w:t>
      </w:r>
      <w:r>
        <w:br w:type="textWrapping"/>
      </w:r>
      <w:r>
        <w:br w:type="textWrapping"/>
      </w:r>
      <w:r>
        <w:t xml:space="preserve">Nhóc An Trạch ở Pháp quen dùng dao nĩa rất khó thích ứng với bộ đồ ăn “đũa”, gắp rau luôn bị rơi mất một nửa xuống bàn, An Nham khinh bỉ nói: “Ngu thế nhở!”, An Mạch vẫn cúi đầu chăm chú ăn, là anh cả lớn tuổi nhất trong mấy người anh em, trọng trách dạy em trai cách dùng đũa hiển nhiên rơi xuống vai An Lạc.</w:t>
      </w:r>
      <w:r>
        <w:br w:type="textWrapping"/>
      </w:r>
      <w:r>
        <w:br w:type="textWrapping"/>
      </w:r>
      <w:r>
        <w:t xml:space="preserve">Đứa em trai vừa mới từ nước ngoài trở về này cái gì cũng không hiểu, hơn nữa lòng hiếu kỳ lại mãnh liệt, thân là anh lớn, An Lạc cũng phải quan tâm nhiều tới cậu nhóc, nhìn cậu nhóc cực kỳ gian nan gắp một miếng rau mà như vật lộn, rốt cục An Lạc không nhịn được, nắm tay nó, tự mình dạy: “Ngón tay cầm đũa phải tách ra… Như thế này này… Hiểu chưa? Nào, em thử xem.”</w:t>
      </w:r>
      <w:r>
        <w:br w:type="textWrapping"/>
      </w:r>
      <w:r>
        <w:br w:type="textWrapping"/>
      </w:r>
      <w:r>
        <w:t xml:space="preserve">“Vâng ạ!” An Trạch học theo cử chỉ cầm đũa của anh, nhanh chóng học được, thành công dùng đũa gặp được một miếng rau, vui vẻ đặt vào bát An Lạc, nói, “Em đã hiểu rồi, cảm ơn anh ạ.”</w:t>
      </w:r>
      <w:r>
        <w:br w:type="textWrapping"/>
      </w:r>
      <w:r>
        <w:br w:type="textWrapping"/>
      </w:r>
      <w:r>
        <w:t xml:space="preserve">An Lạc cảm thấy cậu em này rất đáng yêu, không kiềm được vươn tay xoa đầu nó, nói: “Ngoan lắm, không cần cảm ơn.”</w:t>
      </w:r>
      <w:r>
        <w:br w:type="textWrapping"/>
      </w:r>
      <w:r>
        <w:br w:type="textWrapping"/>
      </w:r>
      <w:r>
        <w:t xml:space="preserve">***</w:t>
      </w:r>
      <w:r>
        <w:br w:type="textWrapping"/>
      </w:r>
      <w:r>
        <w:br w:type="textWrapping"/>
      </w:r>
      <w:r>
        <w:t xml:space="preserve">Thời gian đó, An Úc Đông vẫn còn ở tiểu khu gần trung tâm thành phố, ngôi nhà bốn phòng hai sảnh hơn một trăm mét vuông, lúc trước ở cùng ba đứa con cũng không có vẻ chật chội, giờ lại có thêm An Trạch và mẹ nó trở về, vợ chồng hai người cộng thêm bốn đứa con trai, phòng ngủ hiển nhiên là không đủ.</w:t>
      </w:r>
      <w:r>
        <w:br w:type="textWrapping"/>
      </w:r>
      <w:r>
        <w:br w:type="textWrapping"/>
      </w:r>
      <w:r>
        <w:t xml:space="preserve">Sau khi tiễn nhóm khách cuối cùng về, Chu Bích Trân sắp xếp hành lý trong phòng ngủ, An Trạch chạy đi tắm, An Úc Đông bắt đầu phát sầu về vấn đề bố trí phòng ngủ.</w:t>
      </w:r>
      <w:r>
        <w:br w:type="textWrapping"/>
      </w:r>
      <w:r>
        <w:br w:type="textWrapping"/>
      </w:r>
      <w:r>
        <w:t xml:space="preserve">Vốn định cho An Nham và An Trạch ngủ chung một phòng, hai đứa chúng nó dù gì cũng là anh em ruột, tương đối quen thuộc, nhưng An Nham lại có vẻ không ưa em trai, đã sớm bỏ chạy lên phòng ngủ khóa trái cửa; An Mạch dù sao cũng không phải là con đẻ nên không thể bắt ép nó, An Úc Đông không thể làm gì khác là đành thương lượng với đứa con trai lớn nhất, An Lạc: “Tiểu Lạc, đêm nay để em ngủ chung phòng với con nhé, có được không?”</w:t>
      </w:r>
      <w:r>
        <w:br w:type="textWrapping"/>
      </w:r>
      <w:r>
        <w:br w:type="textWrapping"/>
      </w:r>
      <w:r>
        <w:t xml:space="preserve">An Lạc khẽ nhíu mày, hiển nhiên không quá bằng lòng.</w:t>
      </w:r>
      <w:r>
        <w:br w:type="textWrapping"/>
      </w:r>
      <w:r>
        <w:br w:type="textWrapping"/>
      </w:r>
      <w:r>
        <w:t xml:space="preserve">An Úc Đông tiếp tục dỗ dành: “Bố biết con ghét gần gũi với người khác, nhưng trong nhà đang thiếu phòng ngủ, An Trạch mới có 7 tuổi, không thể để em nó ngủ chen chúc với bố mẹ trên một chiếc giường được… Trong một tuần này, để em nó ngủ với con, đến cuối tuần nhà mới của chúng ta sửa sang xong, đến lúc đó phòng ngủ cho con tùy chọn, được không?”</w:t>
      </w:r>
      <w:r>
        <w:br w:type="textWrapping"/>
      </w:r>
      <w:r>
        <w:br w:type="textWrapping"/>
      </w:r>
      <w:r>
        <w:t xml:space="preserve">An Lạc im lặng chốc lát, rồi mới gật đầu: “Được ạ.”</w:t>
      </w:r>
      <w:r>
        <w:br w:type="textWrapping"/>
      </w:r>
      <w:r>
        <w:br w:type="textWrapping"/>
      </w:r>
      <w:r>
        <w:t xml:space="preserve">Nhóc An Trạch tắm rửa xong được bố đưa đến cửa phòng ngủ của anh trai An Lạc, “An Trạch, đêm nay con ngủ ở đây cùng anh, tối anh phải học bài, con không được nghịch ngợm chọc anh tức giận đâu đấy.”</w:t>
      </w:r>
      <w:r>
        <w:br w:type="textWrapping"/>
      </w:r>
      <w:r>
        <w:br w:type="textWrapping"/>
      </w:r>
      <w:r>
        <w:t xml:space="preserve">An Trạch hiểu chuyện gật đầu, “Vâng, con biết rồi ạ.”</w:t>
      </w:r>
      <w:r>
        <w:br w:type="textWrapping"/>
      </w:r>
      <w:r>
        <w:br w:type="textWrapping"/>
      </w:r>
      <w:r>
        <w:t xml:space="preserve">Sau khi đẩy cửa bước vào phòng, An Lạc đang ngồi trước bàn học bài, đèn bàn màu vàng ấm áp chiếu xuống, làm hiện lên làn da cực kỳ trắng trẻo, hàng lông mi dài rũ xuống, đầu mí mắt lờ mờ bóng râm, đôi môi mỏng bạc hơi mím khẽ nhếch lên, lộ ra một vẻ lạnh lùng không được phép tiếp cận.</w:t>
      </w:r>
      <w:r>
        <w:br w:type="textWrapping"/>
      </w:r>
      <w:r>
        <w:br w:type="textWrapping"/>
      </w:r>
      <w:r>
        <w:t xml:space="preserve">An Trạch cho tới bây giờ chưa từng thấy một người nào đẹp đến vậy, cậu đột nhiên nghĩ, thằng nhóc tóc vàng mắt xanh bướng bỉnh mình quen ở Pháp, so với anh trai trước mặt đúng là xấu muốn chết.</w:t>
      </w:r>
      <w:r>
        <w:br w:type="textWrapping"/>
      </w:r>
      <w:r>
        <w:br w:type="textWrapping"/>
      </w:r>
      <w:r>
        <w:t xml:space="preserve">Nhóc con thì lúc nào cũng thích gần gũi với người đẹp, mặc dù An Trạch cũng rất muốn thân thiết với anh trai, nhưng An Lạc vẫn luôn tỏ ra lạnh lùng, An Trạch ngại ngùng không dám tới quấy rầy anh trai đang chăm chú viết chữ, không thể làm gì khác là ngoan ngoãn đứng một bên, yên lặng nhìn sườn mặt đang cúi đầu viết chữ của anh.</w:t>
      </w:r>
      <w:r>
        <w:br w:type="textWrapping"/>
      </w:r>
      <w:r>
        <w:br w:type="textWrapping"/>
      </w:r>
      <w:r>
        <w:t xml:space="preserve">Nhận thấy ánh mắt chăm chú của em trai, An Lạc ngẩng đầu lên, khó hiểu hỏi: “Em đang nhìn gì?”</w:t>
      </w:r>
      <w:r>
        <w:br w:type="textWrapping"/>
      </w:r>
      <w:r>
        <w:br w:type="textWrapping"/>
      </w:r>
      <w:r>
        <w:t xml:space="preserve">An Trạch chỉ cuốn vở trên bàn, “Chữ anh viết đẹp quá, là tiếng Trung đấy ạ?”</w:t>
      </w:r>
      <w:r>
        <w:br w:type="textWrapping"/>
      </w:r>
      <w:r>
        <w:br w:type="textWrapping"/>
      </w:r>
      <w:r>
        <w:t xml:space="preserve">An Lạc hỏi: “Em không biết tiếng Trung?”</w:t>
      </w:r>
      <w:r>
        <w:br w:type="textWrapping"/>
      </w:r>
      <w:r>
        <w:br w:type="textWrapping"/>
      </w:r>
      <w:r>
        <w:t xml:space="preserve">An Trạch gật đầu, “Chỉ biết nói, không biết viết.”</w:t>
      </w:r>
      <w:r>
        <w:br w:type="textWrapping"/>
      </w:r>
      <w:r>
        <w:br w:type="textWrapping"/>
      </w:r>
      <w:r>
        <w:t xml:space="preserve">An Lạc nhìn vẻ mặt thành thật của cậu, không kiềm được nói: “Anh dạy em viết, được không?”</w:t>
      </w:r>
      <w:r>
        <w:br w:type="textWrapping"/>
      </w:r>
      <w:r>
        <w:br w:type="textWrapping"/>
      </w:r>
      <w:r>
        <w:t xml:space="preserve">An Trạch lập tức gật đầu, “Vâng ạ.”</w:t>
      </w:r>
      <w:r>
        <w:br w:type="textWrapping"/>
      </w:r>
      <w:r>
        <w:br w:type="textWrapping"/>
      </w:r>
      <w:r>
        <w:t xml:space="preserve">An Lạc cầm bút định viết lên giấy, nhưng phát hiện đúng lúc bút hết mực, im lặng chốc lát, rồi quay đầu lại nhìn An Trạch: “Nào, đưa tay đây.”</w:t>
      </w:r>
      <w:r>
        <w:br w:type="textWrapping"/>
      </w:r>
      <w:r>
        <w:br w:type="textWrapping"/>
      </w:r>
      <w:r>
        <w:t xml:space="preserve">An Trạch ngoan ngoãn chìa tay ra, An Lạc dùng ngón trỏ chậm rãi viết xuống lòng bàn tay cậu hai chữ.</w:t>
      </w:r>
      <w:r>
        <w:br w:type="textWrapping"/>
      </w:r>
      <w:r>
        <w:br w:type="textWrapping"/>
      </w:r>
      <w:r>
        <w:t xml:space="preserve">“An… Trạch… Tên của em viết như thế này, thấy rõ rồi chứ?”</w:t>
      </w:r>
      <w:r>
        <w:br w:type="textWrapping"/>
      </w:r>
      <w:r>
        <w:br w:type="textWrapping"/>
      </w:r>
      <w:r>
        <w:t xml:space="preserve">An Trạch lắc đầu, rất thành thực đáp: “Chưa ạ.”</w:t>
      </w:r>
      <w:r>
        <w:br w:type="textWrapping"/>
      </w:r>
      <w:r>
        <w:br w:type="textWrapping"/>
      </w:r>
      <w:r>
        <w:t xml:space="preserve">An Lạc lập lại một lần nữa.</w:t>
      </w:r>
      <w:r>
        <w:br w:type="textWrapping"/>
      </w:r>
      <w:r>
        <w:br w:type="textWrapping"/>
      </w:r>
      <w:r>
        <w:t xml:space="preserve">An Trạch gật đầu: “Thấy rõ rồi ạ.” Sau đó kéo tay An Lạc sang, chăm chú viết xuống lòng bàn tay An Lạc hai chữ ‘An Trạch’, nghiêm túc hỏi: “Anh ơi, em viết thế có đúng không?”</w:t>
      </w:r>
      <w:r>
        <w:br w:type="textWrapping"/>
      </w:r>
      <w:r>
        <w:br w:type="textWrapping"/>
      </w:r>
      <w:r>
        <w:t xml:space="preserve">“Đúng rồi…” An Lạc vô cùng kinh ngạc, đứa em này thực sự quá mức thông minh, trí nhớ cực kỳ tốt, hai chữ “An Trạch” khó như vậy, chưa từng học chữ Hán mà chỉ cần nhìn hai lần mà đã nhớ được như vậy.</w:t>
      </w:r>
      <w:r>
        <w:br w:type="textWrapping"/>
      </w:r>
      <w:r>
        <w:br w:type="textWrapping"/>
      </w:r>
      <w:r>
        <w:t xml:space="preserve">“Anh ơi, tên của anh viết như thế nào?” An Trạch lại hỏi.</w:t>
      </w:r>
      <w:r>
        <w:br w:type="textWrapping"/>
      </w:r>
      <w:r>
        <w:br w:type="textWrapping"/>
      </w:r>
      <w:r>
        <w:t xml:space="preserve">“Viết như thế này.” An Lạc phục hồi tinh thần, viết một chữ “Lạc” xuống lòng bàn tay cậu.</w:t>
      </w:r>
      <w:r>
        <w:br w:type="textWrapping"/>
      </w:r>
      <w:r>
        <w:br w:type="textWrapping"/>
      </w:r>
      <w:r>
        <w:t xml:space="preserve">An Trạch nhanh chóng học được, vừa viết lại chữ “Lạc” vừa hiếu kỳ nói: “Anh à, tên của chúng ta rất giống nhau, bên trái đều có ba nét.”</w:t>
      </w:r>
      <w:r>
        <w:br w:type="textWrapping"/>
      </w:r>
      <w:r>
        <w:br w:type="textWrapping"/>
      </w:r>
      <w:r>
        <w:t xml:space="preserve">An Lạc nói: “Đó là ba nét chấm thủy.”</w:t>
      </w:r>
      <w:r>
        <w:br w:type="textWrapping"/>
      </w:r>
      <w:r>
        <w:br w:type="textWrapping"/>
      </w:r>
      <w:r>
        <w:t xml:space="preserve">An Trạch khó hiểu hỏi: “Ba nét chấm thủy là gì ạ?”</w:t>
      </w:r>
      <w:r>
        <w:br w:type="textWrapping"/>
      </w:r>
      <w:r>
        <w:br w:type="textWrapping"/>
      </w:r>
      <w:r>
        <w:t xml:space="preserve">An Lạc nói: “Là… thiên bàng bộ thủ* của chữ Hán.”</w:t>
      </w:r>
      <w:r>
        <w:br w:type="textWrapping"/>
      </w:r>
      <w:r>
        <w:br w:type="textWrapping"/>
      </w:r>
      <w:r>
        <w:t xml:space="preserve">“Thiên bàng bộ thủ là cái gì ạ?” </w:t>
      </w:r>
      <w:r>
        <w:br w:type="textWrapping"/>
      </w:r>
      <w:r>
        <w:br w:type="textWrapping"/>
      </w:r>
      <w:r>
        <w:t xml:space="preserve">“…” Thực sự là một vấn đề trẻ con. An Lạc cảm thấy trao đổi vấn đề này với một đứa trẻ tiếng Trung căn bản bằng 0 như cậu thực sự rất khó khăn, vì vậy vội nói sang chuyện khác, “Không còn sớm nữa, mau đi ngủ nào.”</w:t>
      </w:r>
      <w:r>
        <w:br w:type="textWrapping"/>
      </w:r>
      <w:r>
        <w:br w:type="textWrapping"/>
      </w:r>
      <w:r>
        <w:t xml:space="preserve">“Vâng ạ.” An Trạch nhanh nhẹn bò lên giường, ngoan ngoãn nằm xuống, đắp chăn xong, thấy An Lạc chưa lên giường, bèn thò đầu ra hỏi, “Anh chưa đi ngủ ạ?”</w:t>
      </w:r>
      <w:r>
        <w:br w:type="textWrapping"/>
      </w:r>
      <w:r>
        <w:br w:type="textWrapping"/>
      </w:r>
      <w:r>
        <w:t xml:space="preserve">An Lạc im lặng một hồi, bước tới gần giường, trèo lên nằm, rồi tiện tay tắt đèn.</w:t>
      </w:r>
      <w:r>
        <w:br w:type="textWrapping"/>
      </w:r>
      <w:r>
        <w:br w:type="textWrapping"/>
      </w:r>
      <w:r>
        <w:t xml:space="preserve">Trong phòng đột nhiên trở nên im ắng, An Trạch 7 tuổi cùng nằm sóng vai với An Lạc 10 tuổi trên chiếc giường không lớn không nhỏ. An Trạch vừa về nước, lệch múi giờ nên không ngủ được, nhưng vì sợ ồn ào đến anh trai mà không dám động đậy, chỉ yên lặng nằm đờ ra ở bên cạnh.</w:t>
      </w:r>
      <w:r>
        <w:br w:type="textWrapping"/>
      </w:r>
      <w:r>
        <w:br w:type="textWrapping"/>
      </w:r>
      <w:r>
        <w:t xml:space="preserve">An Lạc mới bắt đầu có vẻ chưa quen với việc có người bên cạnh, nhưng sau lại bị cơn ngủ ập tới mà nhắm mắt ngủ thiếp đi, có vẻ rất sợ lạnh, lúc ngủ theo thói quen mà cuốn lấy toàn bộ chăn về phía mình, cuộn tròn lại như một cái bánh tét.</w:t>
      </w:r>
      <w:r>
        <w:br w:type="textWrapping"/>
      </w:r>
      <w:r>
        <w:br w:type="textWrapping"/>
      </w:r>
      <w:r>
        <w:t xml:space="preserve">An Trạch đột nhiên bị anh lấy hết chăn đi, vội thắc mắc mở miệng nói: “Anh ơi… Chăn của em…”</w:t>
      </w:r>
      <w:r>
        <w:br w:type="textWrapping"/>
      </w:r>
      <w:r>
        <w:br w:type="textWrapping"/>
      </w:r>
      <w:r>
        <w:t xml:space="preserve">An Lạc ngủ say căn bản chẳng để ý tới cậu.</w:t>
      </w:r>
      <w:r>
        <w:br w:type="textWrapping"/>
      </w:r>
      <w:r>
        <w:br w:type="textWrapping"/>
      </w:r>
      <w:r>
        <w:t xml:space="preserve">An Trạch muốn lôi một chút chăn lại, nhưng hiềm nỗi An Lạc cuốn rất chặt, An Trạch kéo cả buổi mà không được nổi một góc chăn, đành phải tủi thân chạm vào anh trai, đưa tay lắc lắc thân thể anh, “Anh ơi… Chăn…”</w:t>
      </w:r>
      <w:r>
        <w:br w:type="textWrapping"/>
      </w:r>
      <w:r>
        <w:br w:type="textWrapping"/>
      </w:r>
      <w:r>
        <w:t xml:space="preserve">An Lạc trong lúc ngủ mơ hình như nghe thấy có tiếng nói thầm rất đáng ghét bên tai, bèn thò tay ra sau đẩy một cái, “Đừng ồn.”</w:t>
      </w:r>
      <w:r>
        <w:br w:type="textWrapping"/>
      </w:r>
      <w:r>
        <w:br w:type="textWrapping"/>
      </w:r>
      <w:r>
        <w:t xml:space="preserve">“…” An Trạch bị đẩy ra mép giường, suýt chút nữa thì ngã xuống đất.</w:t>
      </w:r>
      <w:r>
        <w:br w:type="textWrapping"/>
      </w:r>
      <w:r>
        <w:br w:type="textWrapping"/>
      </w:r>
      <w:r>
        <w:t xml:space="preserve">Không dám làm ồn anh nữa, nhưng thật sự là lạnh không chịu được, An Trạch đành phải lết sang, vươn tay ôm lấy toàn bộ chăn và anh trai, giống như đang ôm một chiếc gối sưởi ấm cỡ lớn vậy.</w:t>
      </w:r>
      <w:r>
        <w:br w:type="textWrapping"/>
      </w:r>
      <w:r>
        <w:br w:type="textWrapping"/>
      </w:r>
      <w:r>
        <w:t xml:space="preserve">***</w:t>
      </w:r>
      <w:r>
        <w:br w:type="textWrapping"/>
      </w:r>
      <w:r>
        <w:br w:type="textWrapping"/>
      </w:r>
      <w:r>
        <w:t xml:space="preserve">Sáng ngày hôm sau, An Trạch một đêm ngủ không có chăn bị cảm lạnh, liên tục sốt cao. An Lạc xuất phát từ áy náy, vì vậy luôn túc trực bên cạnh cậu chăm sóc, trông giữ cậu cả ngày.</w:t>
      </w:r>
      <w:r>
        <w:br w:type="textWrapping"/>
      </w:r>
      <w:r>
        <w:br w:type="textWrapping"/>
      </w:r>
      <w:r>
        <w:t xml:space="preserve">Khi An Trạch tỉnh lại từ cơn sốt cao, thấy người đang ngồi bên cạnh mình là anh trai với vẻ mặt đang lo âu.</w:t>
      </w:r>
      <w:r>
        <w:br w:type="textWrapping"/>
      </w:r>
      <w:r>
        <w:br w:type="textWrapping"/>
      </w:r>
      <w:r>
        <w:t xml:space="preserve">Anh dùng giọng nói cực kỳ dịu dàng: “Tỉnh rồi ư? Người có cảm giác khá lên chưa?”</w:t>
      </w:r>
      <w:r>
        <w:br w:type="textWrapping"/>
      </w:r>
      <w:r>
        <w:br w:type="textWrapping"/>
      </w:r>
      <w:r>
        <w:t xml:space="preserve">Anh đưa tay chạm lên trán, có cảm giác mát lạnh khiến người ta thư thái, đó là do An Lạc có nhiệt độ cơ thể thấp. Cũng bắt đầu từ ngày đó, hơi mát lạnh ấy đã lưu lại rõ rệt trong trí nhớ của An Trạch.</w:t>
      </w:r>
      <w:r>
        <w:br w:type="textWrapping"/>
      </w:r>
      <w:r>
        <w:br w:type="textWrapping"/>
      </w:r>
      <w:r>
        <w:t xml:space="preserve">Thấy An Trạch ngẩn người không nói lời nào, An Lạc bèn đứng dậy rót một cốc nước, rồi nâng An Trạch ngồi dậy trên giường, đưa cốc nước tới bên môi cậu: “Nào, uống chút nước nóng trước đi, uống xong anh bón cho em ăn.”</w:t>
      </w:r>
      <w:r>
        <w:br w:type="textWrapping"/>
      </w:r>
      <w:r>
        <w:br w:type="textWrapping"/>
      </w:r>
      <w:r>
        <w:t xml:space="preserve">An Trạch sống nhiều năm bên Pháp, bên cạnh không có anh chị em, khi mẹ vắng nhà đã quen chơi một mình, chưa từng có ai đối xử tốt với cậu như vậy.</w:t>
      </w:r>
      <w:r>
        <w:br w:type="textWrapping"/>
      </w:r>
      <w:r>
        <w:br w:type="textWrapping"/>
      </w:r>
      <w:r>
        <w:t xml:space="preserve">Lúc này, anh trai đang ngồi bên giường quan tâm mình, khiến An Trạch cảm thấy vô cùng ấm áp và thân thiết.</w:t>
      </w:r>
      <w:r>
        <w:br w:type="textWrapping"/>
      </w:r>
      <w:r>
        <w:br w:type="textWrapping"/>
      </w:r>
      <w:r>
        <w:t xml:space="preserve">Cũng bắt đầu từ khi đó, An Trạch khăng khăng cho rằng, anh trai thực ra là một người rất tốt và rất dịu dàng.</w:t>
      </w:r>
      <w:r>
        <w:br w:type="textWrapping"/>
      </w:r>
      <w:r>
        <w:br w:type="textWrapping"/>
      </w:r>
      <w:r>
        <w:t xml:space="preserve">Dù sau đó, An Lạc càng ngày càng đối xử lạnh nhạt với cậu, nhưng An Trạch cũng chưa bao giờ nghi ngờ ấn tượng lúc ban đầu của mình với anh.</w:t>
      </w:r>
      <w:r>
        <w:br w:type="textWrapping"/>
      </w:r>
      <w:r>
        <w:br w:type="textWrapping"/>
      </w:r>
      <w:r>
        <w:t xml:space="preserve">Chỉ là An Trạch đã quên, chỉ có đứa trẻ hay khóc lóc mới khiến người ta yêu thương, mà quá hiểu chuyện, tuy sẽ nhận được sự tán thành của anh trai, nhưng vĩnh viễn sẽ không nhận được sự yêu mến của anh.</w:t>
      </w:r>
      <w:r>
        <w:br w:type="textWrapping"/>
      </w:r>
      <w:r>
        <w:br w:type="textWrapping"/>
      </w:r>
      <w:r>
        <w:t xml:space="preserve">Đoạn thời gian ban đầu đó, An Lạc chỉ là xuất phát từ nguyên nhân “em trai mới về nước chưa thích ứng được với hoàn cảnh” nên mới chiếu cố cậu, nhưng sau khi An Trạch thông minh mau chóng thích ứng được với môi trường sống, sự quan tâm của An Lạc với cậu em trai này cũng càng ngày càng trở nên ít đi.</w:t>
      </w:r>
      <w:r>
        <w:br w:type="textWrapping"/>
      </w:r>
      <w:r>
        <w:br w:type="textWrapping"/>
      </w:r>
      <w:r>
        <w:t xml:space="preserve">Về sau, An Lạc thậm chí dần dần không còn chú ý tới sự tồn tại của cậu em tư An Trạch này nữa, vì trong mắt anh, đứa em tư này đã không còn cần anh quan tâm, đứa khiến anh đau đầu hơn chính là thằng nhóc An Nham thích đi gây chuyện thị phi, đứa khiến anh để ý hơn chính là cậu em An Mạch thân thể không tốt, đứa em An Trạch đột nhiên từ nước ngoài trở về này vốn là em tư không có bao nhiêu tình cảm, trong mắt anh, ngày càng trở nên không quan trọng.</w:t>
      </w:r>
      <w:r>
        <w:br w:type="textWrapping"/>
      </w:r>
      <w:r>
        <w:br w:type="textWrapping"/>
      </w:r>
      <w:r>
        <w:t xml:space="preserve">An Lạc dần dần quên đi những chuyện lúc nhỏ, anh thậm chí cũng quên hai chữ “An Trạch” ấy, là cậu, đã từng nhẹ nhàng dùng ngón trỏ viết nắn nót vào lòng bàn tay anh.</w:t>
      </w:r>
      <w:r>
        <w:br w:type="textWrapping"/>
      </w:r>
      <w:r>
        <w:br w:type="textWrapping"/>
      </w:r>
      <w:r>
        <w:t xml:space="preserve">Đó là hai chữ Hán đầu tiên An Trạch học được.</w:t>
      </w:r>
      <w:r>
        <w:br w:type="textWrapping"/>
      </w:r>
      <w:r>
        <w:br w:type="textWrapping"/>
      </w:r>
      <w:r>
        <w:t xml:space="preserve">Chữ thứ ba, chính là chữ “Lạc” trong “An Lạc”.</w:t>
      </w:r>
      <w:r>
        <w:br w:type="textWrapping"/>
      </w:r>
      <w:r>
        <w:br w:type="textWrapping"/>
      </w:r>
      <w:r>
        <w:t xml:space="preserve">20 năm nhanh chóng trôi qua, cảnh tượng lần đầu gặp mặt thuở nào nhưng vẫn in dấu rõ ràng dưới dáy lòng.</w:t>
      </w:r>
      <w:r>
        <w:br w:type="textWrapping"/>
      </w:r>
      <w:r>
        <w:br w:type="textWrapping"/>
      </w:r>
      <w:r>
        <w:t xml:space="preserve">Đáng tiếc, chỉ khắc in duy nhất dưới đáy lòng một mình An Trạch. </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Ngoại truyện 2: Tâm sự của An Trạch</w:t>
      </w:r>
      <w:r>
        <w:br w:type="textWrapping"/>
      </w:r>
      <w:r>
        <w:br w:type="textWrapping"/>
      </w:r>
      <w:r>
        <w:t xml:space="preserve">Ngôi nhà An gia mới tậu nằm ở ngoại ô thành phố Tây Lâm. Vì An Quang Diệu muốn tận hưởng lạc thú của một gia đình có ba thế hệ, đích thân giáo dục con cháu của mình, thế nên An Úc Đông liền mua một căn biệt thự với diện tích cực rộng ở vùng ngoại ô, mời công ty trang trí tốt nhất, dựa theo sở thích của bố mà sắp xếp gian phòng.</w:t>
      </w:r>
      <w:r>
        <w:br w:type="textWrapping"/>
      </w:r>
      <w:r>
        <w:br w:type="textWrapping"/>
      </w:r>
      <w:r>
        <w:t xml:space="preserve">Khác với ngôi nhà bốn phòng hai sảnh trước, diện tích của tòa biệt thự nhỏ này cực kỳ lớn, phòng ngủ cũng rất nhiều.</w:t>
      </w:r>
      <w:r>
        <w:br w:type="textWrapping"/>
      </w:r>
      <w:r>
        <w:br w:type="textWrapping"/>
      </w:r>
      <w:r>
        <w:t xml:space="preserve">Phòng ngủ chính lớn nhất ở tầng một đương nhiên là để cho An Quang Diệu bị bệnh tim không tiện lên xuống cầu thang, An Úc Đông và Chu Bích Trân chọn phòng ngủ tận cùng trên tầng hai, còn lại năm phòng cho bọn nhỏ chọn, một phòng thừa để làm phòng dành cho khách.</w:t>
      </w:r>
      <w:r>
        <w:br w:type="textWrapping"/>
      </w:r>
      <w:r>
        <w:br w:type="textWrapping"/>
      </w:r>
      <w:r>
        <w:t xml:space="preserve">An Lạc là anh cả, hiển nhiên sẽ để các em trai chọn trước, An Nham và An Mạch lanh lẹ chọn phòng ngủ trên tầng hai, còn An Trạch sau khi nhìn kỹ bố cục phòng ngủ mới nghiêm túc nói: “Anh ơi, em muốn chọn phòng ngủ tầng dưới.”</w:t>
      </w:r>
      <w:r>
        <w:br w:type="textWrapping"/>
      </w:r>
      <w:r>
        <w:br w:type="textWrapping"/>
      </w:r>
      <w:r>
        <w:t xml:space="preserve">Theo lý thuyết, trẻ con thường vô ý thức chọn thứ có lợi cho bản thân mình, không gian của phòng ngủ ở tầng hai rất rộng, ánh sáng cũng nhiều hơn, phòng ngủ dưới tầng một tương đối nhỏ, ánh sáng cũng bị cây đại thụ bên ngoài che chắn mất. Vốn An Lạc định để ba đứa em ở tầng hai, mình ở tầng dưới, thân là anh cả nên phải nhường nhịn em trai, nhưng không ngờ rằng, An Trạch lại chủ động nói muốn ở tầng dưới.</w:t>
      </w:r>
      <w:r>
        <w:br w:type="textWrapping"/>
      </w:r>
      <w:r>
        <w:br w:type="textWrapping"/>
      </w:r>
      <w:r>
        <w:t xml:space="preserve">An Lạc thoáng nghi ngờ hỏi: “Tại sao em muốn ở tầng dưới?”</w:t>
      </w:r>
      <w:r>
        <w:br w:type="textWrapping"/>
      </w:r>
      <w:r>
        <w:br w:type="textWrapping"/>
      </w:r>
      <w:r>
        <w:t xml:space="preserve">An Trạch suy nghĩ một chút rồi nói: “Bởi vì em không muốn leo cầu thang.”</w:t>
      </w:r>
      <w:r>
        <w:br w:type="textWrapping"/>
      </w:r>
      <w:r>
        <w:br w:type="textWrapping"/>
      </w:r>
      <w:r>
        <w:t xml:space="preserve">An Lạc giật mình, im lặng chốc lát, nói: “Được rồi, vậy em ở tầng dưới.”</w:t>
      </w:r>
      <w:r>
        <w:br w:type="textWrapping"/>
      </w:r>
      <w:r>
        <w:br w:type="textWrapping"/>
      </w:r>
      <w:r>
        <w:t xml:space="preserve">Kỳ thực, An Trạch đã không nói ra nguyên nhân thật sự.</w:t>
      </w:r>
      <w:r>
        <w:br w:type="textWrapping"/>
      </w:r>
      <w:r>
        <w:br w:type="textWrapping"/>
      </w:r>
      <w:r>
        <w:t xml:space="preserve">Cậu nói muốn ở tầng dưới là bởi vì… nếu mình ở tầng dưới, anh có thể chọn được phòng ngủ tốt hơn.</w:t>
      </w:r>
      <w:r>
        <w:br w:type="textWrapping"/>
      </w:r>
      <w:r>
        <w:br w:type="textWrapping"/>
      </w:r>
      <w:r>
        <w:t xml:space="preserve">Nếu mình chọn cái không tốt trước, như vậy anh sẽ không phải khó xử.</w:t>
      </w:r>
      <w:r>
        <w:br w:type="textWrapping"/>
      </w:r>
      <w:r>
        <w:br w:type="textWrapping"/>
      </w:r>
      <w:r>
        <w:t xml:space="preserve">Trong ý thức của nhóc An Trạch, anh trai từ bé đã không có mẹ, hơn nữa lại tốt với mình như vậy, với việc nhỏ này, mình phải nhường cho anh mới đúng. Nói thẳng là “Em nhường cho anh” thì anh chắc chắn sẽ không đồng ý, bởi vậy An Trạch mới tìm cớ nói là mình không muốn leo cầu thang.</w:t>
      </w:r>
      <w:r>
        <w:br w:type="textWrapping"/>
      </w:r>
      <w:r>
        <w:br w:type="textWrapping"/>
      </w:r>
      <w:r>
        <w:t xml:space="preserve">Quan niệm đơn thuần “nhường cho anh” ấy, đã đi theo An Trạch nhỏ tuổi một khoảng thời gian rất dài. Toàn bộ thời thơ ấu, An Trạch luôn mang theo ý nghĩ “ưu tiên cho anh”, cậu thấy rằng, sau khi trở về quốc nội anh đã chiếu cố cậu rất nhiều, cậu lại tranh giành với anh thì có vẻ rất không biết điều.</w:t>
      </w:r>
      <w:r>
        <w:br w:type="textWrapping"/>
      </w:r>
      <w:r>
        <w:br w:type="textWrapping"/>
      </w:r>
      <w:r>
        <w:t xml:space="preserve">Bởi vậy, khi An Nham chọc giận anh, An Trạch mới đứng ra dốc sức bảo vệ.</w:t>
      </w:r>
      <w:r>
        <w:br w:type="textWrapping"/>
      </w:r>
      <w:r>
        <w:br w:type="textWrapping"/>
      </w:r>
      <w:r>
        <w:t xml:space="preserve">Dù cách bảo vệ đó trong mắt An Lạc vô cùng ấu trĩ và buồn cười, nhưng An Trạch vẫn cố chấp, kiên định, vĩnh viễn đứng bên cạnh anh.</w:t>
      </w:r>
      <w:r>
        <w:br w:type="textWrapping"/>
      </w:r>
      <w:r>
        <w:br w:type="textWrapping"/>
      </w:r>
      <w:r>
        <w:t xml:space="preserve">***</w:t>
      </w:r>
      <w:r>
        <w:br w:type="textWrapping"/>
      </w:r>
      <w:r>
        <w:br w:type="textWrapping"/>
      </w:r>
      <w:r>
        <w:t xml:space="preserve">An Trạch năm ấy 8 tuổi chính thức đến trường tiểu học của các anh.</w:t>
      </w:r>
      <w:r>
        <w:br w:type="textWrapping"/>
      </w:r>
      <w:r>
        <w:br w:type="textWrapping"/>
      </w:r>
      <w:r>
        <w:t xml:space="preserve">Không học mẫu giáo trong nước, cậu học thẳng lên chương trình lớp 1 nên tự nhiên sẽ không theo kịp, lời giáo viên giảng bài cũng hoàn toàn nghe không hiểu. Mà An Lạc 11 tuổi năm đó đã là học sinh lớp 5, thành tích luôn tốt. An Úc Đông bèn bảo An Lạc phụ đạo cho em trai, An Trạch gặp bài không hiểu liền đi hỏi An Lạc, An Lạc rất kiên trì trả lời cho cậu.</w:t>
      </w:r>
      <w:r>
        <w:br w:type="textWrapping"/>
      </w:r>
      <w:r>
        <w:br w:type="textWrapping"/>
      </w:r>
      <w:r>
        <w:t xml:space="preserve">Nhưng An Trạch hiểu chuyện lại nghĩ, mình thường xuyên hỏi bài sẽ làm phiền anh. Bởi vậy cậu nỗ lực gấp bội, hết sức chăm chỉ đọc sách, tư duy vốn đã thông minh, hơn nữa lại học tập cần cù, dần dần, An Trạch từ số một cuối sổ biến thành số một chân chính, điểm số trên phiếu điểm cũng từ hàng đơn vị thảm thương biến thành điểm tối đa khiến người ta phải tự hào.</w:t>
      </w:r>
      <w:r>
        <w:br w:type="textWrapping"/>
      </w:r>
      <w:r>
        <w:br w:type="textWrapping"/>
      </w:r>
      <w:r>
        <w:t xml:space="preserve">Lúc đó, An Lạc lên trung học, không còn chung một trường với An Trạch nữa.</w:t>
      </w:r>
      <w:r>
        <w:br w:type="textWrapping"/>
      </w:r>
      <w:r>
        <w:br w:type="textWrapping"/>
      </w:r>
      <w:r>
        <w:t xml:space="preserve">An Trạch rất muốn học cùng nội dung với anh trai, cùng nhau thảo luận ra đáp án đề bài, không cần phải lấy thân phận em trai lớp dưới đi hỏi mấy vấn đề ấu trĩ trong mắt anh nữa. Mỗi lần, sau mấy bài mình cảm thấy cực kỳ khó anh lại dễ dàng giải ra, An Trạch lại thấy trong lòng rất khó chịu.</w:t>
      </w:r>
      <w:r>
        <w:br w:type="textWrapping"/>
      </w:r>
      <w:r>
        <w:br w:type="textWrapping"/>
      </w:r>
      <w:r>
        <w:t xml:space="preserve">Anh lớn hơn cậu ba tuổi, nhập học sớm hơn cậu bốn năm, nền tảng tốt hơn cậu, mỗi lần họp phụ huynh lại được giáo viên biểu dương, trên phiếu điểm luôn xuất hiện điểm 100 đẹp mắt, thường xuyên đứng ở vị trí thứ nhất trong lớp… Cậu dường như mãi mãi không có cách nào để đuổi theo bước chân của anh.</w:t>
      </w:r>
      <w:r>
        <w:br w:type="textWrapping"/>
      </w:r>
      <w:r>
        <w:br w:type="textWrapping"/>
      </w:r>
      <w:r>
        <w:t xml:space="preserve">Sùng bái anh, và cùng với tâm trạng muốn đuổi kịp anh, An Trạch càng có động lực hơn, cũng càng siêng năng khắc khổ hơn.</w:t>
      </w:r>
      <w:r>
        <w:br w:type="textWrapping"/>
      </w:r>
      <w:r>
        <w:br w:type="textWrapping"/>
      </w:r>
      <w:r>
        <w:t xml:space="preserve">Vì vậy, trong mắt người lớn, thằng bé An Trạch này thực sự vô cùng hiểu chuyện.</w:t>
      </w:r>
      <w:r>
        <w:br w:type="textWrapping"/>
      </w:r>
      <w:r>
        <w:br w:type="textWrapping"/>
      </w:r>
      <w:r>
        <w:t xml:space="preserve">Hiểu chuyện đến mức căn bản chẳng cần quan tâm nữa.</w:t>
      </w:r>
      <w:r>
        <w:br w:type="textWrapping"/>
      </w:r>
      <w:r>
        <w:br w:type="textWrapping"/>
      </w:r>
      <w:r>
        <w:t xml:space="preserve">Dần dà, ông nội, cha mẹ, anh trai, không còn ai dành sự quan tâm với đứa út này nữa, An Trạch cũng quen với việc tự mình ngồi trong phòng chăm chỉ làm bài.</w:t>
      </w:r>
      <w:r>
        <w:br w:type="textWrapping"/>
      </w:r>
      <w:r>
        <w:br w:type="textWrapping"/>
      </w:r>
      <w:r>
        <w:t xml:space="preserve">Cậu cho rằng, chỉ có như vậy, cậu sẽ không bị anh coi thường. Nhưng quên mất rằng, trong mắt anh, em trai vừa hiểu chuyện vừa thông minh như vậy, là sự tồn tại khiến người ta yên tâm nhất, và không cần chú ý nhất.</w:t>
      </w:r>
      <w:r>
        <w:br w:type="textWrapping"/>
      </w:r>
      <w:r>
        <w:br w:type="textWrapping"/>
      </w:r>
      <w:r>
        <w:t xml:space="preserve">Lớp 1, An Trạch có một lần bị vấp ngã, cánh tay bị cành cây cắt qua, máu chảy không ngừng, An Lạc vội tới băng bó vết thương cho cậu. An Trạch thông minh nhanh chóng học được cách xử lý vết thương, lần đi học bị thương thứ hai đã tự mình băng bó.</w:t>
      </w:r>
      <w:r>
        <w:br w:type="textWrapping"/>
      </w:r>
      <w:r>
        <w:br w:type="textWrapping"/>
      </w:r>
      <w:r>
        <w:t xml:space="preserve">Cậu cho rằng, làm một đứa trẻ thông minh và chăm chỉ, anh trai sẽ thích nó. Nhưng quên mất rằng, em trai kiên cường học được cách tự xử lý vết thương, là sự tồn tại không cần anh trai quan tâm và nhớ đến nhất.</w:t>
      </w:r>
      <w:r>
        <w:br w:type="textWrapping"/>
      </w:r>
      <w:r>
        <w:br w:type="textWrapping"/>
      </w:r>
      <w:r>
        <w:t xml:space="preserve">Trẻ con khóc nhè mới có thể khiến người khác yêu thương, mà An Trạch lại không bao giờ khóc.</w:t>
      </w:r>
      <w:r>
        <w:br w:type="textWrapping"/>
      </w:r>
      <w:r>
        <w:br w:type="textWrapping"/>
      </w:r>
      <w:r>
        <w:t xml:space="preserve">Lớp 3 tiểu học, vì thành tích xuất sắc mà An Trạch nhảy thẳng lên lớp 5, trung học thì nhảy thẳng qua lớp 8. Thành tích của An Mạch luôn ở mức trung bình, còn An Nham vì thành tích quá kém nên ở lại một lớp, An Trạch liên tục nhảy lớp hai lần cùng vào lớp 10 với hai người anh.</w:t>
      </w:r>
      <w:r>
        <w:br w:type="textWrapping"/>
      </w:r>
      <w:r>
        <w:br w:type="textWrapping"/>
      </w:r>
      <w:r>
        <w:t xml:space="preserve">Thời gian đó, anh cả An Lạc đang học lớp 12, đồng thời là hội trưởng hội học sinh của trường.</w:t>
      </w:r>
      <w:r>
        <w:br w:type="textWrapping"/>
      </w:r>
      <w:r>
        <w:br w:type="textWrapping"/>
      </w:r>
      <w:r>
        <w:t xml:space="preserve">Thân là con trưởng của An gia, An Lạc vẫn luôn vâng theo tâm nguyện của ông nội và bố, là tấm gương tốt nhất cho các em, mà đứa thực sự chịu ảnh hưởng từ tấm gương đó là cậu em út An Trạch vẫn không được anh để tâm.</w:t>
      </w:r>
      <w:r>
        <w:br w:type="textWrapping"/>
      </w:r>
      <w:r>
        <w:br w:type="textWrapping"/>
      </w:r>
      <w:r>
        <w:t xml:space="preserve">Năm An Lạc tốt nghiệp, An Trạch lên lớp 11, đồng thời tiếp nhận chức vụ hội trưởng hội học sinh tiếp theo. Với thành tích thi cử đứng thứ nhất xuất sắc toàn trường, An Lạc vào Học viện Thương nghiệp nổi tiếng nhất thành phố, học chuyên ngành tốt nhất của trường là Quản lý công thương.</w:t>
      </w:r>
      <w:r>
        <w:br w:type="textWrapping"/>
      </w:r>
      <w:r>
        <w:br w:type="textWrapping"/>
      </w:r>
      <w:r>
        <w:t xml:space="preserve">Hai năm kế tiếp, An Trạch vẫn nỗ lực như trước, luôn luôn duy trì thành tích đứng thứ nhất toàn trường. Hai năm vội vã qua đi, An Trạch 16 tuổi, An Mạch 17, An Nham 18, ba anh em cùng lúc tham gia kỳ thi đại học năm đầu. Kết quả của An Nham vừa vặn qua điểm trúng tuyển, thành tích cảu An Mạch vẫn trung bình như trước, nhưng An Trạch lại giống anh cả An Lạc, đạt được thành tích đứng thứ nhất toàn trường, số học thậm chí đạt điểm tuyệt đối.</w:t>
      </w:r>
      <w:r>
        <w:br w:type="textWrapping"/>
      </w:r>
      <w:r>
        <w:br w:type="textWrapping"/>
      </w:r>
      <w:r>
        <w:t xml:space="preserve">An Trạch vẫn luôn lấy anh là tấm gương cho mình.</w:t>
      </w:r>
      <w:r>
        <w:br w:type="textWrapping"/>
      </w:r>
      <w:r>
        <w:br w:type="textWrapping"/>
      </w:r>
      <w:r>
        <w:t xml:space="preserve">Thời điểm điền nguyện vọng, An Trạch không chút do dự chọn trường của An Lạc, chuyên ngành Quản lý công thương —— Đó là mục tiêu cậu nỗ lực nhiều năm, cũng là cách duy nhất cậu có thể cảm nhận được khoảng cách gần gũi hơn với người anh mà cậu vẫn luôn thầm sùng bái.</w:t>
      </w:r>
      <w:r>
        <w:br w:type="textWrapping"/>
      </w:r>
      <w:r>
        <w:br w:type="textWrapping"/>
      </w:r>
      <w:r>
        <w:t xml:space="preserve">Thế nhưng, trước buổi tối nộp đơn nguyện vọng…</w:t>
      </w:r>
      <w:r>
        <w:br w:type="textWrapping"/>
      </w:r>
      <w:r>
        <w:br w:type="textWrapping"/>
      </w:r>
      <w:r>
        <w:t xml:space="preserve">Người lớn bàn bạc trong thư phòng không đóng cửa kỹ, An Trạch ở tầng một ra khỏi phòng đi lấy đồ uống trong tủ lạnh, lúc đi ngang qua thư phòng, vô tình nghe thấy cuộc đối thoại bên trong có nhắc tới tên anh.</w:t>
      </w:r>
      <w:r>
        <w:br w:type="textWrapping"/>
      </w:r>
      <w:r>
        <w:br w:type="textWrapping"/>
      </w:r>
      <w:r>
        <w:t xml:space="preserve">Dưới sự thúc đẩy của lòng hiếu kỳ, An Trạch dừng chân trước cửa thư phòng </w:t>
      </w:r>
      <w:r>
        <w:br w:type="textWrapping"/>
      </w:r>
      <w:r>
        <w:br w:type="textWrapping"/>
      </w:r>
      <w:r>
        <w:t xml:space="preserve">***</w:t>
      </w:r>
      <w:r>
        <w:br w:type="textWrapping"/>
      </w:r>
      <w:r>
        <w:br w:type="textWrapping"/>
      </w:r>
      <w:r>
        <w:t xml:space="preserve">“Bố à, An Trạch lần này thi tốt như vậy, con nghĩ nên cho nó ghi danh vào Học viện Thương nghiệp của An Lạc.” Giọng nói cực kỳ bình tĩnh của Chu Bích Trân vang lên, “Nói thực thì, bốn đứa đều rất thông minh, chỉ là thằng An Nham quá chủ quan và tùy hứng, An Mạch lại không quả quyết, hai đứa nó cũng không có khả năng lãnh đạo, gia nghiệp của An gia chỉ có An Lạc với An Trạch là có năng lực chống đỡ thôi.”</w:t>
      </w:r>
      <w:r>
        <w:br w:type="textWrapping"/>
      </w:r>
      <w:r>
        <w:br w:type="textWrapping"/>
      </w:r>
      <w:r>
        <w:t xml:space="preserve">An Quang Diệu chống gậy bước đi thong thả trong thư phòng, “Con nói không sai, nhưng con đã nghĩ là không được chưa? Nếu ý kiến của An Lạc và An Trạch nảy sinh bất đồng, với tính cách của hai đứa nó, không đứa nào phục đứa nào, một núi không dung hai hổ, cuối cùng nghe ai mới là đúng?”</w:t>
      </w:r>
      <w:r>
        <w:br w:type="textWrapping"/>
      </w:r>
      <w:r>
        <w:br w:type="textWrapping"/>
      </w:r>
      <w:r>
        <w:t xml:space="preserve">Chu Bích Trân trầm mặc trong chốc lát, rồi nói: “Bố nói là, An gia chỉ có thể quyết định một đứa, một đứa khác cho dù năng lực có tài giỏi cũng chỉ có thể làm trợ thủ để tồn tại. Bố cho rằng… Hai đứa nó đứa nào có năng lực hơn?”</w:t>
      </w:r>
      <w:r>
        <w:br w:type="textWrapping"/>
      </w:r>
      <w:r>
        <w:br w:type="textWrapping"/>
      </w:r>
      <w:r>
        <w:t xml:space="preserve">An Quang Diệu suy nghĩ một chút, nói: “Tính tình An Lạc chín chắn, hơn nữa trên phương diện kinh doanh rất có thiên phú, trước ta chọn một vài đề xuất đầu tư của nó, doanh thu hồi báo đều rất cao, ý kiến của thằng bé rất bình tĩnh thành thục, giao An gia cho nó ta rất yên tâm.”</w:t>
      </w:r>
      <w:r>
        <w:br w:type="textWrapping"/>
      </w:r>
      <w:r>
        <w:br w:type="textWrapping"/>
      </w:r>
      <w:r>
        <w:t xml:space="preserve">Chu Bích Trân nói: “Nhưng An Trạch về nước đi học nhảy hai lớp cũng đủ để chứng minh sự thông minh của nó, mặc dù hiện tại không thể đưa ra đề xuất kinh doanh sáng giá như anh, nhưng chỉ cần nó vào Học viện Thương nghiệp mấy năm, con tin nó sẽ tuyệt đối không kém cạnh hơn anh.”</w:t>
      </w:r>
      <w:r>
        <w:br w:type="textWrapping"/>
      </w:r>
      <w:r>
        <w:br w:type="textWrapping"/>
      </w:r>
      <w:r>
        <w:t xml:space="preserve">An Quang Diệu gật đầu, “Con nói không sai, đây cũng điều khiến ta khó xử, hai đứa cháu trai đều rất ưu tú, bởi vậy đến bây giờ ta vẫn không thể đưa ra quyết định.”</w:t>
      </w:r>
      <w:r>
        <w:br w:type="textWrapping"/>
      </w:r>
      <w:r>
        <w:br w:type="textWrapping"/>
      </w:r>
      <w:r>
        <w:t xml:space="preserve">Chu Bích Trân suy nghĩ chốc lát rồi nói: “Chi bằng đợi sau khi chúng nó tốt nghiệp, chúng ta cho cả hai đứa vào công ty làm việc cùng lúc, hai đứa cạnh tranh công bằng, đến lúc đó sẽ biết đứa nào có tư cách ngồi vào vị trí kia.”</w:t>
      </w:r>
      <w:r>
        <w:br w:type="textWrapping"/>
      </w:r>
      <w:r>
        <w:br w:type="textWrapping"/>
      </w:r>
      <w:r>
        <w:t xml:space="preserve">An Quang Diệu nhíu mày, “Như vậy liệu có thể gây ra bất hòa giữa hai anh em chúng nó không?”</w:t>
      </w:r>
      <w:r>
        <w:br w:type="textWrapping"/>
      </w:r>
      <w:r>
        <w:br w:type="textWrapping"/>
      </w:r>
      <w:r>
        <w:t xml:space="preserve">Chu Bích Trân nói: “Bố yên tâm, tính cách hai đứa đều rất mạnh mẽ, muốn để đứa kia nắm quyền thì phải khiến đứa còn lại tâm phục khẩu phục, cho chúng chút thời gian cạnh tranh, người thắng làm vua, đó là cách hợp lí nhất.”</w:t>
      </w:r>
      <w:r>
        <w:br w:type="textWrapping"/>
      </w:r>
      <w:r>
        <w:br w:type="textWrapping"/>
      </w:r>
      <w:r>
        <w:t xml:space="preserve">An Quang Diệu gật đầu, “Cách này có thể thử một lần, chỉ cần An Trạch học Thương nghiệp giống anh nó, cạnh tranh sau cùng chắc chắn là không thể tránh khỏi…”</w:t>
      </w:r>
      <w:r>
        <w:br w:type="textWrapping"/>
      </w:r>
      <w:r>
        <w:br w:type="textWrapping"/>
      </w:r>
      <w:r>
        <w:t xml:space="preserve">***</w:t>
      </w:r>
      <w:r>
        <w:br w:type="textWrapping"/>
      </w:r>
      <w:r>
        <w:br w:type="textWrapping"/>
      </w:r>
      <w:r>
        <w:t xml:space="preserve">An Trạch yên lặng xoay người, về phòng ngủ, nhẹ nhàng đóng cửa lại.</w:t>
      </w:r>
      <w:r>
        <w:br w:type="textWrapping"/>
      </w:r>
      <w:r>
        <w:br w:type="textWrapping"/>
      </w:r>
      <w:r>
        <w:t xml:space="preserve">Không biết có phải do lon Coke trong tay quá lạnh hay không mà cậu đột nhiên cảm thấy đáy lòng từ từ dâng lên một cảm giác lạnh lẽo, ngón tay nắm chặt lon Coke đến nỗi trở nên cứng ngắc.</w:t>
      </w:r>
      <w:r>
        <w:br w:type="textWrapping"/>
      </w:r>
      <w:r>
        <w:br w:type="textWrapping"/>
      </w:r>
      <w:r>
        <w:t xml:space="preserve">Cạnh tranh công bằng? Người thắng làm vua? Bọn họ coi An Lạc và An Trạch là cái gì? Trong lòng bọn họ, bất kể là An Lạc hay An Trạch, chẳng qua cũng chỉ là công cụ thừa kế gia nghiệp thôi ư? Bọn họ cho tới bây giờ chưa từng nghĩ đến tâm tình của hai người khi bị ép buộc đứng lên đài đánh hại lẫn nhau nhau sao?</w:t>
      </w:r>
      <w:r>
        <w:br w:type="textWrapping"/>
      </w:r>
      <w:r>
        <w:br w:type="textWrapping"/>
      </w:r>
      <w:r>
        <w:t xml:space="preserve">Bọn họ tuyệt nhiên không biết, người thua, cho dù có thể tiếp tục ở lại làm người phụ trợ bên cạnh người thắng, nhưng với lòng tự tôn của một người đàn ông mạnh mẽ, bản thân đã cạnh tranh thua cuộc chính là một sự sỉ nhục khó mà gạt bỏ được. Dù có là Phó tổng giám đốc dưới một người trên vạn người, nhưng mãi mãi không thể thoát khỏi danh từ ‘Phó’ kia. Từ ‘Phó’ ấy, trong mắt người khác, giống như cái danh hiệu nực cười “Tôi không bằng người kia” dính lên trán.</w:t>
      </w:r>
      <w:r>
        <w:br w:type="textWrapping"/>
      </w:r>
      <w:r>
        <w:br w:type="textWrapping"/>
      </w:r>
      <w:r>
        <w:t xml:space="preserve">An Trạch chưa bao giờ muốn tranh giành thứ gì với anh trai.</w:t>
      </w:r>
      <w:r>
        <w:br w:type="textWrapping"/>
      </w:r>
      <w:r>
        <w:br w:type="textWrapping"/>
      </w:r>
      <w:r>
        <w:t xml:space="preserve">Cậu vẫn cho rằng, chỉ cần mình nỗ lực đi theo bước chân của anh, một ngày nào đó, cậu có thể sánh vai đứng cạnh anh, và một ngày nào đó, ánh mắt của anh nhìn cậu sẽ không còn sự khinh miệt và coi thường nữa.</w:t>
      </w:r>
      <w:r>
        <w:br w:type="textWrapping"/>
      </w:r>
      <w:r>
        <w:br w:type="textWrapping"/>
      </w:r>
      <w:r>
        <w:t xml:space="preserve">Thế nhưng An Trạch đã quên rằng, một vương quốc chỉ có thể có một đức vua. Mà đức vua, chưa bao giờ cần bất kì kẻ nào sánh vai cùng.</w:t>
      </w:r>
      <w:r>
        <w:br w:type="textWrapping"/>
      </w:r>
      <w:r>
        <w:br w:type="textWrapping"/>
      </w:r>
      <w:r>
        <w:t xml:space="preserve">Hóa ra cậu đã sai, anh cũng chẳng cần cậu làm bạn.</w:t>
      </w:r>
      <w:r>
        <w:br w:type="textWrapping"/>
      </w:r>
      <w:r>
        <w:br w:type="textWrapping"/>
      </w:r>
      <w:r>
        <w:t xml:space="preserve">Hoặc là chấp nhận mình là kẻ yếu kém, yên tâm đứng sau anh, tồn tại vĩnh viễn như một ‘trợ thủ’; hoặc là lấy thực lực của mình đánh bại anh, coi nhẹ tôn nghiêm và nỗ lực của anh, trở thành kẻ duy nhất quyết định làm trái mệnh lệnh của anh.</w:t>
      </w:r>
      <w:r>
        <w:br w:type="textWrapping"/>
      </w:r>
      <w:r>
        <w:br w:type="textWrapping"/>
      </w:r>
      <w:r>
        <w:t xml:space="preserve">Dù kết quả có như thế nào, An Trạch cũng không muốn nghĩ đến.</w:t>
      </w:r>
      <w:r>
        <w:br w:type="textWrapping"/>
      </w:r>
      <w:r>
        <w:br w:type="textWrapping"/>
      </w:r>
      <w:r>
        <w:t xml:space="preserve">Giống như năm đó khi chọn phòng ngủ, phòng ngủ rộng hơn một chút chỉ còn lại một, hoặc là tranh giành, hoặc là nhượng lại cho đối phương. Nhưng với tính cách của anh An Lạc, nếu lúc đó hai anh em tranh cướp nhau, anh nhất định sẽ lấy thân phận là anh cả nhượng bộ, cứ như vậy, sự nỗ lực nhiều năm của cậu sẽ trở nên uổng phí.</w:t>
      </w:r>
      <w:r>
        <w:br w:type="textWrapping"/>
      </w:r>
      <w:r>
        <w:br w:type="textWrapping"/>
      </w:r>
      <w:r>
        <w:t xml:space="preserve">—— Nếu trước khi phát sinh cạnh tranh em rút lui, anh sẽ không khó xử, phải không?</w:t>
      </w:r>
      <w:r>
        <w:br w:type="textWrapping"/>
      </w:r>
      <w:r>
        <w:br w:type="textWrapping"/>
      </w:r>
      <w:r>
        <w:t xml:space="preserve">—— Nếu trước khi phát sinh cạnh tranh em rút lui, anh có thể an tâm mà tiếp tục đi tiếp trên con đường này, ý kiến của chúng ta sẽ mãi mãi không nảy sinh bất đồng, giữa chúng ta cũng sẽ không tồn tại mâu thuẫn, anh cũng sẽ không phải khổ sợ vì nỗ lực của mình hóa thành bọt nước… Phải không?</w:t>
      </w:r>
      <w:r>
        <w:br w:type="textWrapping"/>
      </w:r>
      <w:r>
        <w:br w:type="textWrapping"/>
      </w:r>
      <w:r>
        <w:t xml:space="preserve">—— Anh à, An Trạch sẽ không bao giờ làm anh khổ sở.</w:t>
      </w:r>
      <w:r>
        <w:br w:type="textWrapping"/>
      </w:r>
      <w:r>
        <w:br w:type="textWrapping"/>
      </w:r>
      <w:r>
        <w:t xml:space="preserve">—— Nếu giữa hai anh em chúng ta phải có một trận tranh đấu, như vậy, em sẽ chọn cách trước khi mọi thứ phát sinh, rút lui khỏi sân khấu tranh đấu kia ngay từ đầu, chúng ta sẽ không giống như các hoàng tử cổ đại tranh đoạt ngôi vị hoàng đế đến mức đầu rơi máu chảy.</w:t>
      </w:r>
      <w:r>
        <w:br w:type="textWrapping"/>
      </w:r>
      <w:r>
        <w:br w:type="textWrapping"/>
      </w:r>
      <w:r>
        <w:t xml:space="preserve">—— Anh thích gì, em sẽ không bao giờ tranh giành với anh.</w:t>
      </w:r>
      <w:r>
        <w:br w:type="textWrapping"/>
      </w:r>
      <w:r>
        <w:br w:type="textWrapping"/>
      </w:r>
      <w:r>
        <w:t xml:space="preserve">***</w:t>
      </w:r>
      <w:r>
        <w:br w:type="textWrapping"/>
      </w:r>
      <w:r>
        <w:br w:type="textWrapping"/>
      </w:r>
      <w:r>
        <w:t xml:space="preserve">Cuối cùng An Trạch cầm bút, trên tờ nguyện vọng thứ nhất, chăm chú điền chuyên ngành Học viện Quân sự.</w:t>
      </w:r>
      <w:r>
        <w:br w:type="textWrapping"/>
      </w:r>
      <w:r>
        <w:br w:type="textWrapping"/>
      </w:r>
      <w:r>
        <w:t xml:space="preserve">Từ nay về sau, cậu sẽ chọn một bầu trời tự do bay lượn khác, từ nay về sau, cơ hội xuất hiện cùng anh có thể sẽ càng ngày càng ít đi… Nhưng, cậu không hối hận.</w:t>
      </w:r>
      <w:r>
        <w:br w:type="textWrapping"/>
      </w:r>
      <w:r>
        <w:br w:type="textWrapping"/>
      </w:r>
      <w:r>
        <w:t xml:space="preserve">Cậu bằng lòng nhường bước cho anh.</w:t>
      </w:r>
      <w:r>
        <w:br w:type="textWrapping"/>
      </w:r>
      <w:r>
        <w:br w:type="textWrapping"/>
      </w:r>
      <w:r>
        <w:t xml:space="preserve">Bởi vì, trong lòng cậu, cái tên An Lạc của anh, vĩnh viễn đặt trước An Trạch.</w:t>
      </w:r>
      <w:r>
        <w:br w:type="textWrapping"/>
      </w:r>
      <w:r>
        <w:br w:type="textWrapping"/>
      </w:r>
      <w:r>
        <w:t xml:space="preserve">***</w:t>
      </w:r>
      <w:r>
        <w:br w:type="textWrapping"/>
      </w:r>
      <w:r>
        <w:br w:type="textWrapping"/>
      </w:r>
      <w:r>
        <w:t xml:space="preserve">Buối tối hôm đó, sau khi điền xong nguyện vọng, An Trạch nhẹ nhàng đẩy cửa phòng An Lạc.</w:t>
      </w:r>
      <w:r>
        <w:br w:type="textWrapping"/>
      </w:r>
      <w:r>
        <w:br w:type="textWrapping"/>
      </w:r>
      <w:r>
        <w:t xml:space="preserve">An Nham và An Mạch đang chen chúc trước máy vi tính, nhân dịp cuối tuần về nhà, An Lạc rất kiên trì cho hai đứa em tra cứu thông tin đăng ký trường học, còn giải thích cho bọn chúng những hạng mục cần chú ý khi ghi đăng ký nguyện vọng. Anh không gọi An Trạch sang, có thể anh cho rằng An Trạch không cần anh giúp đỡ.</w:t>
      </w:r>
      <w:r>
        <w:br w:type="textWrapping"/>
      </w:r>
      <w:r>
        <w:br w:type="textWrapping"/>
      </w:r>
      <w:r>
        <w:t xml:space="preserve">An Trạch bước vào phòng, thấy hình ảnh anh em thân thiết ấm áp kia, ngực đột nhiên xuất hiện một cơn đau đớn bé nhỏ.</w:t>
      </w:r>
      <w:r>
        <w:br w:type="textWrapping"/>
      </w:r>
      <w:r>
        <w:br w:type="textWrapping"/>
      </w:r>
      <w:r>
        <w:t xml:space="preserve">Thi đại học là bước ngoặt quan trọng của đời người… Thực sự cậu cũng cần sự quan tâm của anh trai, cậu mới 16 tuổi, cũng chẳng kiên cường và chín chắn như mọi người tưởng tượng, dù chỉ là một câu hỏi đơn gỉan: “Em muốn ghi danh vào trường nào,” cũng sẽ đủ để khiến tâm tình cậu nhảy nhót suốt một hồi lâu.</w:t>
      </w:r>
      <w:r>
        <w:br w:type="textWrapping"/>
      </w:r>
      <w:r>
        <w:br w:type="textWrapping"/>
      </w:r>
      <w:r>
        <w:t xml:space="preserve">Vậy mà không có.</w:t>
      </w:r>
      <w:r>
        <w:br w:type="textWrapping"/>
      </w:r>
      <w:r>
        <w:br w:type="textWrapping"/>
      </w:r>
      <w:r>
        <w:t xml:space="preserve">An Lạc cũng không có hứng thú trao đổi với cậu em này, vì cậu em này căn bản là chẳng cần trao đổi.</w:t>
      </w:r>
      <w:r>
        <w:br w:type="textWrapping"/>
      </w:r>
      <w:r>
        <w:br w:type="textWrapping"/>
      </w:r>
      <w:r>
        <w:t xml:space="preserve">An Nham phát hiện An Trạch đột nhiên xông vào, ngẩng đầu nhìn cậu, cười nói: “Lão tứ, lại đây lại đây, mau vào nói chuyện với tụi anh một cái, chú mày muốn ghi danh trường nào?”</w:t>
      </w:r>
      <w:r>
        <w:br w:type="textWrapping"/>
      </w:r>
      <w:r>
        <w:br w:type="textWrapping"/>
      </w:r>
      <w:r>
        <w:t xml:space="preserve">An Lạc cũng quay đầu lại, hờ hững hỏi: “Nguyện vọng điền được chưa?”</w:t>
      </w:r>
      <w:r>
        <w:br w:type="textWrapping"/>
      </w:r>
      <w:r>
        <w:br w:type="textWrapping"/>
      </w:r>
      <w:r>
        <w:t xml:space="preserve">An Trạch trầm mặc trong chốc lát, “Điền rồi ạ.”</w:t>
      </w:r>
      <w:r>
        <w:br w:type="textWrapping"/>
      </w:r>
      <w:r>
        <w:br w:type="textWrapping"/>
      </w:r>
      <w:r>
        <w:t xml:space="preserve">An Lạc dường như đã biết trước, “Vậy à” một tiếng, sau đó hỏi: “Điền trường nào?” WebTru yenOn line. com</w:t>
      </w:r>
      <w:r>
        <w:br w:type="textWrapping"/>
      </w:r>
      <w:r>
        <w:br w:type="textWrapping"/>
      </w:r>
      <w:r>
        <w:t xml:space="preserve">An Trạch âm thầm nắm chặt bàn tay, cố gắng duy trì giọng điệu bình tĩnh: “Em ghi danh vào Học viện Quân sự, sau này có thể làm phi công không quân.”</w:t>
      </w:r>
      <w:r>
        <w:br w:type="textWrapping"/>
      </w:r>
      <w:r>
        <w:br w:type="textWrapping"/>
      </w:r>
      <w:r>
        <w:t xml:space="preserve">“Hả?” An Nham kinh ngạc trợn to mắt, quả táo trong tay An Mạch cũng rơi xuống bàn.</w:t>
      </w:r>
      <w:r>
        <w:br w:type="textWrapping"/>
      </w:r>
      <w:r>
        <w:br w:type="textWrapping"/>
      </w:r>
      <w:r>
        <w:t xml:space="preserve">Vẻ mặt của An Lạc vẫn rất bình tĩnh, nhìn cậu: “Vào Học viện Quân sự tương đối khổ cực, sau này làm quân nhân, phải chịu quản chế nghiêm ngặt của quân đội, làm phi công cũng chắc chắn có nguy hiểm, em đã suy xét kỹ càng chưa?”</w:t>
      </w:r>
      <w:r>
        <w:br w:type="textWrapping"/>
      </w:r>
      <w:r>
        <w:br w:type="textWrapping"/>
      </w:r>
      <w:r>
        <w:t xml:space="preserve">An Trạch đáp: “Rồi ạ.”</w:t>
      </w:r>
      <w:r>
        <w:br w:type="textWrapping"/>
      </w:r>
      <w:r>
        <w:br w:type="textWrapping"/>
      </w:r>
      <w:r>
        <w:t xml:space="preserve">An Lạc gật đầu, “Được rồi, tùy em.”</w:t>
      </w:r>
      <w:r>
        <w:br w:type="textWrapping"/>
      </w:r>
      <w:r>
        <w:br w:type="textWrapping"/>
      </w:r>
      <w:r>
        <w:t xml:space="preserve">An Trạch dừng lại, không nhịn được mở miệng hỏi: “Anh không muốn biết… nguyên nhân em ghi danh vào Học viện Quân sự sao?”</w:t>
      </w:r>
      <w:r>
        <w:br w:type="textWrapping"/>
      </w:r>
      <w:r>
        <w:br w:type="textWrapping"/>
      </w:r>
      <w:r>
        <w:t xml:space="preserve">An Lạc nói: “Đó là chuyện riêng của em.”</w:t>
      </w:r>
      <w:r>
        <w:br w:type="textWrapping"/>
      </w:r>
      <w:r>
        <w:br w:type="textWrapping"/>
      </w:r>
      <w:r>
        <w:t xml:space="preserve">An Trạch im lặng, khẽ cười, rồi xoay người ra ngoài, tiện tay đóng cửa phòng cho bọn họ.</w:t>
      </w:r>
      <w:r>
        <w:br w:type="textWrapping"/>
      </w:r>
      <w:r>
        <w:br w:type="textWrapping"/>
      </w:r>
      <w:r>
        <w:t xml:space="preserve">—— Không sai, là chuyện riêng của mình.</w:t>
      </w:r>
      <w:r>
        <w:br w:type="textWrapping"/>
      </w:r>
      <w:r>
        <w:br w:type="textWrapping"/>
      </w:r>
      <w:r>
        <w:t xml:space="preserve">—— Thích anh, từ trước đến nay đều là chuyện riêng của em.</w:t>
      </w:r>
      <w:r>
        <w:br w:type="textWrapping"/>
      </w:r>
      <w:r>
        <w:br w:type="textWrapping"/>
      </w:r>
      <w:r>
        <w:t xml:space="preserve">***</w:t>
      </w:r>
      <w:r>
        <w:br w:type="textWrapping"/>
      </w:r>
      <w:r>
        <w:br w:type="textWrapping"/>
      </w:r>
      <w:r>
        <w:t xml:space="preserve">Sau đó, An Lạc vẫn không hỏi nguyên nhân An Trạch đột nhiên đăng ký vào Học viện Quân sự, bởi vì trong cảm nhận của anh, tính tình của cậu em này luôn rất khó nắm bắt, tính cách cũng càng ngày càng khiến người ta không hiểu được, trong đầu nó nghĩ gì dường như chẳng ai thấu hiểu nổi, An Lạc cũng không muốn lãng phí thời gian đi theo nó để giải đố.</w:t>
      </w:r>
      <w:r>
        <w:br w:type="textWrapping"/>
      </w:r>
      <w:r>
        <w:br w:type="textWrapping"/>
      </w:r>
      <w:r>
        <w:t xml:space="preserve">Mấy năm rèn luyện trong Học viện Quân sự đã khiến tính cách An Trạch trở nên ngày càng trầm mặc.</w:t>
      </w:r>
      <w:r>
        <w:br w:type="textWrapping"/>
      </w:r>
      <w:r>
        <w:br w:type="textWrapping"/>
      </w:r>
      <w:r>
        <w:t xml:space="preserve">Kỳ thực, lúc đó khi An Trạch hỏi “Anh không muốn biết nguyên nhân sao”, trong lòng cậu đã rất chờ mong An Lạc có thể hỏi tiếp, dù chỉ một hai câu thăm hỏi ân cần thôi, cũng đủ để an ủi cậu xóa bỏ đi cơn suy sụp sau khi phải thay đổi nguyện vọng của giấc mộng bao nhiêu năm…</w:t>
      </w:r>
      <w:r>
        <w:br w:type="textWrapping"/>
      </w:r>
      <w:r>
        <w:br w:type="textWrapping"/>
      </w:r>
      <w:r>
        <w:t xml:space="preserve">Nhưng An Lạc chỉ để lại cho cậu một câu: “Đó là chuyện riêng của em.”</w:t>
      </w:r>
      <w:r>
        <w:br w:type="textWrapping"/>
      </w:r>
      <w:r>
        <w:br w:type="textWrapping"/>
      </w:r>
      <w:r>
        <w:t xml:space="preserve">Đó thực sự là chuyện riêng của mình… Nhường bước cho anh, là lựa chọn của cậu, không cần ai phải biết.</w:t>
      </w:r>
      <w:r>
        <w:br w:type="textWrapping"/>
      </w:r>
      <w:r>
        <w:br w:type="textWrapping"/>
      </w:r>
      <w:r>
        <w:t xml:space="preserve">Sau khi tốt nghiệp cao trung, An Trạch đột nhiên vào Học viện Quân sự gian khổ nhất. Với lựa chọn này, mấy người lớn cũng trăm việc không phân giải được, lại càng không ngờ An Trạch tiền trảm hậu tấu, nộp đơn nguyện vọng cho nhà trường trước, đồng thời tỏ thái độ cực kỳ kiên quyết.</w:t>
      </w:r>
      <w:r>
        <w:br w:type="textWrapping"/>
      </w:r>
      <w:r>
        <w:br w:type="textWrapping"/>
      </w:r>
      <w:r>
        <w:t xml:space="preserve">Ngoài dự đoán của mọi người, sau cùng An Trạch trở thành một quân nhân xuất sắc.</w:t>
      </w:r>
      <w:r>
        <w:br w:type="textWrapping"/>
      </w:r>
      <w:r>
        <w:br w:type="textWrapping"/>
      </w:r>
      <w:r>
        <w:t xml:space="preserve">Bí mật của việc thay đổi nguyện vọng đó, đã bị An Trạch niên thiếu vĩnh viễn đè dưới đáy lòng. </w:t>
      </w:r>
      <w:r>
        <w:br w:type="textWrapping"/>
      </w:r>
      <w:r>
        <w:br w:type="textWrapping"/>
      </w:r>
      <w:r>
        <w:t xml:space="preserve">_________________</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An Lạc nhanh chóng tập trung vào chuyện tắm rửa quan trọng này hơn, chật vật cởi quần áo, dùng khăn mặt lau người một lượt, đôi chân bị bó thạch cao nên chỉ có thể lau qua. Mặc dù không tắm táp thỏa thích được như trước nhưng chí ít, sau khi lau tấm thân đầy mồi hôi, cảm giác trong người đã khoan khoái hơn rất nhiều.</w:t>
      </w:r>
      <w:r>
        <w:br w:type="textWrapping"/>
      </w:r>
      <w:r>
        <w:br w:type="textWrapping"/>
      </w:r>
      <w:r>
        <w:t xml:space="preserve">Gội đầu kỹ càng xong, ngồi trên xe lăn mặc quần áo trở thành một vấn đề nan giải khác.</w:t>
      </w:r>
      <w:r>
        <w:br w:type="textWrapping"/>
      </w:r>
      <w:r>
        <w:br w:type="textWrapping"/>
      </w:r>
      <w:r>
        <w:t xml:space="preserve">An Lạc đương nhiên sẽ không gọi An Trạch vào giúp đỡ, anh cau mày xỏ cái chân bó thạch vào quần lót, sau đó gian nan kéo lên, vì không thể đứng thẳng nên chỉ có thể mượn lực từ cánh tay. Vì vậy sản sinh ra tư thế “một tay chống xe lăn, một tay ra sức kéo quần”, trông hết sức kỳ quái…</w:t>
      </w:r>
      <w:r>
        <w:br w:type="textWrapping"/>
      </w:r>
      <w:r>
        <w:br w:type="textWrapping"/>
      </w:r>
      <w:r>
        <w:t xml:space="preserve">Nếu có ai thấy cảnh này thì nhất định sẽ cho rằng anh bị rút gân.</w:t>
      </w:r>
      <w:r>
        <w:br w:type="textWrapping"/>
      </w:r>
      <w:r>
        <w:br w:type="textWrapping"/>
      </w:r>
      <w:r>
        <w:t xml:space="preserve">An Lạc thở dài khe khẽ, khốn khổ mặc quần áo vào… Quần áo ngủ của An Trạch mặc lên người cũng hơi rộng, được cái vải vóc là chất liệu cotton, chạm vào da rất thoải mái, hơn nữa quần áo cũng được giặt rất sạch sẽ, An Lạc liền quên luôn vấn đề “quần áo mặc trên người là của An Trạch” kia đi.</w:t>
      </w:r>
      <w:r>
        <w:br w:type="textWrapping"/>
      </w:r>
      <w:r>
        <w:br w:type="textWrapping"/>
      </w:r>
      <w:r>
        <w:t xml:space="preserve">Người đang đứng dưới mái hiên không thể không cúi đầu, tình cảnh hôm nay, đã từ lâu không cho phép anh tùy tâm sở dục.</w:t>
      </w:r>
      <w:r>
        <w:br w:type="textWrapping"/>
      </w:r>
      <w:r>
        <w:br w:type="textWrapping"/>
      </w:r>
      <w:r>
        <w:t xml:space="preserve">Từ phòng tắm đi ra, thấy An Trạch đang ngồi bên giường gọi điện thoại, ánh vàng ấm áp của đèn bàn rọi chiếu, vẻ mặt của cậu dường như có chút đông cứng. An Lạc đẩy xe lăn đến gần giường, chợt thấy An Trạch khẽ nói: “Chuyện này cháu biết chừng mực, ông nội yên tâm, vâng, cháu đã biết… Ông nội ngủ ngon.”</w:t>
      </w:r>
      <w:r>
        <w:br w:type="textWrapping"/>
      </w:r>
      <w:r>
        <w:br w:type="textWrapping"/>
      </w:r>
      <w:r>
        <w:t xml:space="preserve">Đợi cậu cúp điện thoại, An Lạc mới hỏi: “Là điện thoại của ông nội? Ông nói gì?”</w:t>
      </w:r>
      <w:r>
        <w:br w:type="textWrapping"/>
      </w:r>
      <w:r>
        <w:br w:type="textWrapping"/>
      </w:r>
      <w:r>
        <w:t xml:space="preserve">Ông nội An Quang Diệu nghe đồn là người cực kỳ lợi hại, cũng cực kỳ thương yêu cháu đích tôn, từ lúc biết An Lạc bị mất trí nhớ thì bệnh tim tái phát, phải vào bệnh viện, An Lạc chỉ thấy ông qua tấm ảnh tư liệu trên mạng. Về phần bản thân ông, cho đến bây giờ anh cũng chưa từng gặp mặt, chỉ biết ông là gia trưởng của An gia, rất có uy tín trong nhà.</w:t>
      </w:r>
      <w:r>
        <w:br w:type="textWrapping"/>
      </w:r>
      <w:r>
        <w:br w:type="textWrapping"/>
      </w:r>
      <w:r>
        <w:t xml:space="preserve">An Trạch quay đầu lại, đôi mắt sâu thẳm nhìn thẳng An Lạc: “Anh à, ông nội xuất viện rồi, nói muốn gặp anh.”</w:t>
      </w:r>
      <w:r>
        <w:br w:type="textWrapping"/>
      </w:r>
      <w:r>
        <w:br w:type="textWrapping"/>
      </w:r>
      <w:r>
        <w:t xml:space="preserve">An Lạc hỏi: “Cậu có đưa tôi về không?”</w:t>
      </w:r>
      <w:r>
        <w:br w:type="textWrapping"/>
      </w:r>
      <w:r>
        <w:br w:type="textWrapping"/>
      </w:r>
      <w:r>
        <w:t xml:space="preserve">An Trạch không hề nghĩ ngợi mà mở miệng từ chối luôn, “Không.”</w:t>
      </w:r>
      <w:r>
        <w:br w:type="textWrapping"/>
      </w:r>
      <w:r>
        <w:br w:type="textWrapping"/>
      </w:r>
      <w:r>
        <w:t xml:space="preserve">Bầu không khí có phần cứng ngắc, An Trạch dừng một chút mới thấp giọng bổ sung: “Trước khi điều tra ra rõ chân tướng, em không thể yên tâm đưa anh trở về.”</w:t>
      </w:r>
      <w:r>
        <w:br w:type="textWrapping"/>
      </w:r>
      <w:r>
        <w:br w:type="textWrapping"/>
      </w:r>
      <w:r>
        <w:t xml:space="preserve">An Lạc đã sớm đoán được đáp án này, bèn gật đầu, “Máy nghe trộm trong phòng ngủ của tôi, cậu nghĩ là do ai đặt?”</w:t>
      </w:r>
      <w:r>
        <w:br w:type="textWrapping"/>
      </w:r>
      <w:r>
        <w:br w:type="textWrapping"/>
      </w:r>
      <w:r>
        <w:t xml:space="preserve">An Trạch trầm mặc chốc lát, rồi thấp giọng nói: “Anh à, hiện tại anh đang mất trí nhớ, không nhỡ rõ chuyện trước đây, ý kiến của em có thể sẽ ảnh hương đến phán đoán của anh, khi chưa có chứng cứ, em không muốn nói năng thiếu suy nghĩ, cũng không muốn đổ oan cho bất cứ ai.”</w:t>
      </w:r>
      <w:r>
        <w:br w:type="textWrapping"/>
      </w:r>
      <w:r>
        <w:br w:type="textWrapping"/>
      </w:r>
      <w:r>
        <w:t xml:space="preserve">An Lạc nhìn bộ dáng nghiêm túc của cậu, không nói gì.</w:t>
      </w:r>
      <w:r>
        <w:br w:type="textWrapping"/>
      </w:r>
      <w:r>
        <w:br w:type="textWrapping"/>
      </w:r>
      <w:r>
        <w:t xml:space="preserve">Cậu em này thật sự là một người rất có nguyên tắc, khi chưa có chứng cứ cậu ta sẽ không tự ý phỏng đoán và vu khống người khác, huống chi người kia hoàn toàn có thể là anh em thân thiết của cậu ta.</w:t>
      </w:r>
      <w:r>
        <w:br w:type="textWrapping"/>
      </w:r>
      <w:r>
        <w:br w:type="textWrapping"/>
      </w:r>
      <w:r>
        <w:t xml:space="preserve">Như vậy cũng tốt, chưa có chứng cứ mà tùy tiện hoài nghi một cậu em nào đó thì không công bằng, nếu An Trạch đang tìm chứng cứ, An Lạc đương nhiên không muốn phá vỡ sự cân bằng nhỏ bé này.</w:t>
      </w:r>
      <w:r>
        <w:br w:type="textWrapping"/>
      </w:r>
      <w:r>
        <w:br w:type="textWrapping"/>
      </w:r>
      <w:r>
        <w:t xml:space="preserve">An Nham, An Mạch, An Trạch, tính cách ba cậu em khác nhau, An Lạc sẽ không hoàn toàn tin tưởng bất kì một ai trong số đó, cũng sẽ chẳng tùy tiện hoài nghi bất cứ người nào.</w:t>
      </w:r>
      <w:r>
        <w:br w:type="textWrapping"/>
      </w:r>
      <w:r>
        <w:br w:type="textWrapping"/>
      </w:r>
      <w:r>
        <w:t xml:space="preserve">Hồ ly xảo quyệt một ngày nào đó cũng sẽ lòi đuôi, nếu An Lạc lần này không chết thành, kẻ ẩn náu đằng sau hiển nhiên sẽ không buông tha anh, hiện chỉ cần án binh bất động, im lặng quan sát thay đổi bên ngoài.</w:t>
      </w:r>
      <w:r>
        <w:br w:type="textWrapping"/>
      </w:r>
      <w:r>
        <w:br w:type="textWrapping"/>
      </w:r>
      <w:r>
        <w:t xml:space="preserve">Thật ra, đối với khả năng phát sinh nguy hiểm An Lạc không hề lo lắng chút nào, là người đã chết một lần, anh đã chẳng có gì phải sợ hãi.</w:t>
      </w:r>
      <w:r>
        <w:br w:type="textWrapping"/>
      </w:r>
      <w:r>
        <w:br w:type="textWrapping"/>
      </w:r>
      <w:r>
        <w:t xml:space="preserve">***</w:t>
      </w:r>
      <w:r>
        <w:br w:type="textWrapping"/>
      </w:r>
      <w:r>
        <w:br w:type="textWrapping"/>
      </w:r>
      <w:r>
        <w:t xml:space="preserve">Một ngày trôi qua rất nhanh, ngoại trừ An Nham hay An Mạch thỉnh thoảng gọi điện tới hỏi thăm tình hình gần đây, mấy ngày nay anh vẫn ở chung với An Trạch, còn đâu mọi ngày đều rất yên bình.</w:t>
      </w:r>
      <w:r>
        <w:br w:type="textWrapping"/>
      </w:r>
      <w:r>
        <w:br w:type="textWrapping"/>
      </w:r>
      <w:r>
        <w:t xml:space="preserve">Mỗi ngày tỉnh dậy, An Trạch hay bận rộn nên trên bàn thường đặt bữa sáng từ sớm, có đôi khi còn để lại giấy nhắn kẹp dưới cốc nước, viết đủ thứ: “Anh à, ăn sáng xong nếu thấy buồn chán thì xem phim nhé”, “Bữa trưa đặt trong tủ lạnh, anh đun nóng lại rồi mới ăn”, “3h chiều hôm nay em sẽ về đón anh đi bệnh viện”</w:t>
      </w:r>
      <w:r>
        <w:br w:type="textWrapping"/>
      </w:r>
      <w:r>
        <w:br w:type="textWrapping"/>
      </w:r>
      <w:r>
        <w:t xml:space="preserve">Nét chữ đẹp đẽ, cũng giống như tính cách đoan chính chỉnh tề của cậu.</w:t>
      </w:r>
      <w:r>
        <w:br w:type="textWrapping"/>
      </w:r>
      <w:r>
        <w:br w:type="textWrapping"/>
      </w:r>
      <w:r>
        <w:t xml:space="preserve">An Lạc đọc lướt qua rồi tiện tay vo thành một cục ném vào thùng rác. Tuy lớn tuổi hơn mà mọi chuyện đều phải ỷ vào cậu ta… Cảm giác được người khác chăm sóc này khiến tâm lý An Lạc không thoải mái. Dù sao cũng là một người trưởng thành rồi, mỗi ngày cơm đến tận miệng, quần áo đến tận tay, được em trai săn sóc chiếu cố khiến anh cảm thấy mình dường như đã biến thành một con lợn lười biếng vô dụng.</w:t>
      </w:r>
      <w:r>
        <w:br w:type="textWrapping"/>
      </w:r>
      <w:r>
        <w:br w:type="textWrapping"/>
      </w:r>
      <w:r>
        <w:t xml:space="preserve">***</w:t>
      </w:r>
      <w:r>
        <w:br w:type="textWrapping"/>
      </w:r>
      <w:r>
        <w:br w:type="textWrapping"/>
      </w:r>
      <w:r>
        <w:t xml:space="preserve">Chiều hôm nay An Trạch không có ở nhà, An Lạc nhàn rỗi buồn chán lấy laptop ra xem phim trực tuyến, phim kinh dị, phim tình cảm, phim siêu nhiên, loại nào cũng có. An Lạc tìm chọn một bộ phim cảm thấy hứng thú trong cả đống phim, đột nhiên một tấm áp-phích tuyên truyền phim rất độc đáo hiện ra thu hút sự chú ý của anh.</w:t>
      </w:r>
      <w:r>
        <w:br w:type="textWrapping"/>
      </w:r>
      <w:r>
        <w:br w:type="textWrapping"/>
      </w:r>
      <w:r>
        <w:t xml:space="preserve">“Endless City —— Vô tẫn chi thành.”</w:t>
      </w:r>
      <w:r>
        <w:br w:type="textWrapping"/>
      </w:r>
      <w:r>
        <w:br w:type="textWrapping"/>
      </w:r>
      <w:r>
        <w:t xml:space="preserve">Trong tấm áp-phích là một tòa thành vô cùng thần bí, toàn bộ tòa thành nổi trên không trung, phía dưới là hình ảnh của hai diễn viên chính đang đứng lưng tựa lưng, người đàn ông bên trái mặc áo blouse sạch sẽ gọn gàng, đeo một cặp kính gọng bạc, khóe môi mỉm cười trông giống như một người khiêm tốn; người đàn ông bên phải thì toàn thân mặc đồ da màu đen bó sát người, chiếc kính râm to lớn che gương mặt.</w:t>
      </w:r>
      <w:r>
        <w:br w:type="textWrapping"/>
      </w:r>
      <w:r>
        <w:br w:type="textWrapping"/>
      </w:r>
      <w:r>
        <w:t xml:space="preserve">Người đàn ông đeo kính râm ra vẻ tàn khốc hiển nhiên là cậu em thứ – An Nham, còn người sắm vai bác sĩ kia là ai? An Lạc nhìn phần thông tin diễn viên, thấy cái tên viết cùng hàng với An Nham —— Từ Thiếu Khiêm.</w:t>
      </w:r>
      <w:r>
        <w:br w:type="textWrapping"/>
      </w:r>
      <w:r>
        <w:br w:type="textWrapping"/>
      </w:r>
      <w:r>
        <w:t xml:space="preserve">Dưới sự thúc đẩy của lòng hiếu kỳ, An Lạc liền mở bộ phim đó, dùng đường truyền không dây kết nối với TV ở phòng khách, màn hình TV có độ nét cao và âm thanh lập thể bao quanh tạo hiệu ứng chân thực hệt như một rạp chiếu phim.</w:t>
      </w:r>
      <w:r>
        <w:br w:type="textWrapping"/>
      </w:r>
      <w:r>
        <w:br w:type="textWrapping"/>
      </w:r>
      <w:r>
        <w:t xml:space="preserve">Vô tẫn chi thành là một bộ phim về đề tài khoa học viễn tưởng, cốt truyện kể về một người nhân bản cố gắng sinh tồn trong thế giới hỗn loạn của mấy trăm năm sau, An Nham đóng vai người nhân bản kia, Từ Thiếu Khiêm vào vai vị bác sĩ bề ngoài ân cần dịu dàng nhưng nội tâm lại lạnh lùng không gì sánh được.</w:t>
      </w:r>
      <w:r>
        <w:br w:type="textWrapping"/>
      </w:r>
      <w:r>
        <w:br w:type="textWrapping"/>
      </w:r>
      <w:r>
        <w:t xml:space="preserve">Cảnh cuối của bộ phim là phân đoạn của hai diễn viên chính, bác sĩ đeo kính gọng bạc vẫn nở nụ cười nhàn nhạt như trước, đứng bên cạnh bàn thí nghiệm, tiêm thuốc gây mê trong suốt vào mạch máu người nhân bản vô tính, giọng nói dịu dàng vang lên: “Cậu là do tôi tự tay chế tạo, cũng là do tôi tự tay hủy diệt.”</w:t>
      </w:r>
      <w:r>
        <w:br w:type="textWrapping"/>
      </w:r>
      <w:r>
        <w:br w:type="textWrapping"/>
      </w:r>
      <w:r>
        <w:t xml:space="preserve">Người nhân bản trên bàn thí nghiệm sau khi bị thứ thuốc lạnh buốt tiêm vào người cuối cùng cũng bắt đầu run rẩy, bờ môi của hắn nhanh chóng mất huyết sắc, hầu kết cuộn lên cuộn xuống, giọng nói trở nên mơ hồ vì nghẹn ngào, “Chúng ta… biết nhau bao năm như vậy… Tôi vẫn… vào sinh ra tử vì anh… Anh… có từng… với tôi…”</w:t>
      </w:r>
      <w:r>
        <w:br w:type="textWrapping"/>
      </w:r>
      <w:r>
        <w:br w:type="textWrapping"/>
      </w:r>
      <w:r>
        <w:t xml:space="preserve">“Không có.” Bác sĩ lạnh lùng cắt đứt lời hắn, “Cậu là một người nhân bản, mục đích tôi chế tạo ra cậu khi đó chỉ là muốn cấy ghép cơ quan nội tạng của cậu cho người khác. Đây là sứ mệnh của cậu, cũng là ý nghĩa tồn tại của cậu, hiểu chưa?”</w:t>
      </w:r>
      <w:r>
        <w:br w:type="textWrapping"/>
      </w:r>
      <w:r>
        <w:br w:type="textWrapping"/>
      </w:r>
      <w:r>
        <w:t xml:space="preserve">Người nhân bản giật mình, sau đó, khóe môi vương lên thành một nụ cười cay đắng, “Tôi hiểu rồi.”</w:t>
      </w:r>
      <w:r>
        <w:br w:type="textWrapping"/>
      </w:r>
      <w:r>
        <w:br w:type="textWrapping"/>
      </w:r>
      <w:r>
        <w:t xml:space="preserve">Nhắm mắt lại, một giọt nước mắt trong suốt theo khóe mắt chảy xuống.</w:t>
      </w:r>
      <w:r>
        <w:br w:type="textWrapping"/>
      </w:r>
      <w:r>
        <w:br w:type="textWrapping"/>
      </w:r>
      <w:r>
        <w:t xml:space="preserve">Cảnh phim đột nhiên trở về những mẩu sinh hoạt từ nhỏ đến lớn của người nhân bản đáng thương cùng vị bác sĩ này, đã từng là những hình ảnh ấm áp và ngọt ngào, lúc này lại có vẻ mỉa mai hết sức.</w:t>
      </w:r>
      <w:r>
        <w:br w:type="textWrapping"/>
      </w:r>
      <w:r>
        <w:br w:type="textWrapping"/>
      </w:r>
      <w:r>
        <w:t xml:space="preserve">Hình ảnh bên kia, bác sĩ quả quyết cầm lấy dao giải phẫu, mổ toang lồng ngực hắn…</w:t>
      </w:r>
      <w:r>
        <w:br w:type="textWrapping"/>
      </w:r>
      <w:r>
        <w:br w:type="textWrapping"/>
      </w:r>
      <w:r>
        <w:t xml:space="preserve">*** </w:t>
      </w:r>
      <w:r>
        <w:br w:type="textWrapping"/>
      </w:r>
      <w:r>
        <w:br w:type="textWrapping"/>
      </w:r>
      <w:r>
        <w:t xml:space="preserve">Giai điệu bi thương của bộ phim kết thúc, nhưng tâm tình của An Lạc mãi mà chẳng thể bình tĩnh được…</w:t>
      </w:r>
      <w:r>
        <w:br w:type="textWrapping"/>
      </w:r>
      <w:r>
        <w:br w:type="textWrapping"/>
      </w:r>
      <w:r>
        <w:t xml:space="preserve">Endless love, không thể kết thúc, không có đáp lại, tình yêu tuyệt vọng…</w:t>
      </w:r>
      <w:r>
        <w:br w:type="textWrapping"/>
      </w:r>
      <w:r>
        <w:br w:type="textWrapping"/>
      </w:r>
      <w:r>
        <w:t xml:space="preserve">Giống như kiếp trước của anh.</w:t>
      </w:r>
      <w:r>
        <w:br w:type="textWrapping"/>
      </w:r>
      <w:r>
        <w:br w:type="textWrapping"/>
      </w:r>
      <w:r>
        <w:t xml:space="preserve">Mình kiếp trước vẫn luôn thầm mến anh cả An Dương, biết rõ mãi mãi sẽ không bao giờ nhận được câu đáp ứng nào, nhưng vẫn yên lặng đứng phía sau anh, giống như cách đối xử của người nhân bản trong phim với bác sĩ kia, không oán không hận mà vào sinh ra tử vì anh…</w:t>
      </w:r>
      <w:r>
        <w:br w:type="textWrapping"/>
      </w:r>
      <w:r>
        <w:br w:type="textWrapping"/>
      </w:r>
      <w:r>
        <w:t xml:space="preserve">Nhưng cuối cùng, An Lạc vẫn không thể nhận được tình yêu của anh. Chỉ khác với tâm tình mạnh mẽ của người nhân bản kia, An Lạc từ đầu đến cuối luôn cực kỳ yên lặng… Yên lặng, thậm chí ngay cả cảm giác rơi lệ cũng nhanh chóng quên mất.</w:t>
      </w:r>
      <w:r>
        <w:br w:type="textWrapping"/>
      </w:r>
      <w:r>
        <w:br w:type="textWrapping"/>
      </w:r>
      <w:r>
        <w:t xml:space="preserve">Trong giây phút gặp tai nạn trên không cùng An Dương, anh cũng chưa kịp nói ra lời “Em thích anh”… An Lạc cũng không cảm thấy tiếc nuối, bởi vì dù có nói ra, câu trả lời anh nhận được cũng chỉ là ánh mắt kinh ngạc của An Dương mà thôi.</w:t>
      </w:r>
      <w:r>
        <w:br w:type="textWrapping"/>
      </w:r>
      <w:r>
        <w:br w:type="textWrapping"/>
      </w:r>
      <w:r>
        <w:t xml:space="preserve">Trong bộ phim này, diễn xuất của An Nham và Từ Thiếu Khiêm đều vô cùng xuất sắc, nhất là nhân vật chính An Nham, hình ảnh cuối cùng khi cậu ta rơi nước mắt trước lời nói của vị bác sĩ đã nuôi lớn mình ấy, xuất sắc đến nỗi khiến An Lạc cũng cảm động lây. Cả nước mắt lẫn tâm tình của cậu ta đều được chế ngự thỏa đáng, chẳng trách có thể giành được giải thưởng Ảnh Đế.</w:t>
      </w:r>
      <w:r>
        <w:br w:type="textWrapping"/>
      </w:r>
      <w:r>
        <w:br w:type="textWrapping"/>
      </w:r>
      <w:r>
        <w:t xml:space="preserve">An Lạc nhìn phân cảnh cuối cùng của phim, chìm vào hồi ức nặng nề…</w:t>
      </w:r>
      <w:r>
        <w:br w:type="textWrapping"/>
      </w:r>
      <w:r>
        <w:br w:type="textWrapping"/>
      </w:r>
      <w:r>
        <w:t xml:space="preserve">***</w:t>
      </w:r>
      <w:r>
        <w:br w:type="textWrapping"/>
      </w:r>
      <w:r>
        <w:br w:type="textWrapping"/>
      </w:r>
      <w:r>
        <w:t xml:space="preserve">Phía sau đột nhiên vang lên tiếng cửa mở, An Trạch cầm theo một túi thức ăn đi vào, thấy trên màn hình TV là hình ảnh kết thúc của bộ phim, nao nao, thấp giọng hỏi: “Anh đang xem Vô tẫn chi thành đấy ư?”</w:t>
      </w:r>
      <w:r>
        <w:br w:type="textWrapping"/>
      </w:r>
      <w:r>
        <w:br w:type="textWrapping"/>
      </w:r>
      <w:r>
        <w:t xml:space="preserve">An Lạc thu hồi mạch suy nghĩ, bình tĩnh nói: “Ừ, bộ phim này không tệ.”</w:t>
      </w:r>
      <w:r>
        <w:br w:type="textWrapping"/>
      </w:r>
      <w:r>
        <w:br w:type="textWrapping"/>
      </w:r>
      <w:r>
        <w:t xml:space="preserve">An Trạch nhìn vẻ mặt chăm chú của anh, trầm mặc chốc lát, rồi nói: “Anh không nhớ rõ đúng không? Lễ ra mắt phim năm ấy là lần đầu chúng ta cùng đi xem, chính Thiếu Khiêm đã tặng vé cho anh.”</w:t>
      </w:r>
      <w:r>
        <w:br w:type="textWrapping"/>
      </w:r>
      <w:r>
        <w:br w:type="textWrapping"/>
      </w:r>
      <w:r>
        <w:t xml:space="preserve">“Thiếu Khiêm?” An Lạc nghi hoặc cau mày lại, “Là… diễn viên chính khác trong phim, Từ Thiếu Khiêm?”</w:t>
      </w:r>
      <w:r>
        <w:br w:type="textWrapping"/>
      </w:r>
      <w:r>
        <w:br w:type="textWrapping"/>
      </w:r>
      <w:r>
        <w:t xml:space="preserve">An Trạch gật đầu, “Anh cùng Chu Thái Bình và Từ Thiếu Khiêm là bạn học nhiều năm, quan hệ của ba người luôn rất tốt, trước đây anh cũng thường hay mời họ về nhà làm khách… An Nham có thể nhận được vai chính trong bộ phim này cũng chính là do anh chiếu cố.”</w:t>
      </w:r>
      <w:r>
        <w:br w:type="textWrapping"/>
      </w:r>
      <w:r>
        <w:br w:type="textWrapping"/>
      </w:r>
      <w:r>
        <w:t xml:space="preserve">An Lạc hoàn toàn không có bất kì ấn tượng nào với những chuyện cũ theo lời cậu.</w:t>
      </w:r>
      <w:r>
        <w:br w:type="textWrapping"/>
      </w:r>
      <w:r>
        <w:br w:type="textWrapping"/>
      </w:r>
      <w:r>
        <w:t xml:space="preserve">Lúc trước trong bệnh viện, khi đối mặt với Chu Thái Bình, An Lạc cũng cảm thấy rất xấu hổ, tuy Chu Thái Bình luôn luôn tỏ ra phiền muộn mà lải nhải mấy lời vô ích “Chúng ta là bạn nhiều năm như vậy”, nhưng An Lạc vẫn cảm thấy xa lạ đến nỗi không thể nói ra hai từ “Thái Bình”, chỉ gọi y là “Bác sĩ Chu”.</w:t>
      </w:r>
      <w:r>
        <w:br w:type="textWrapping"/>
      </w:r>
      <w:r>
        <w:br w:type="textWrapping"/>
      </w:r>
      <w:r>
        <w:t xml:space="preserve">Thật sự là bất khả tư nghị. Nếu là trước đây, rất khó tưởng tượng ra rằng bên cạnh mình sẽ tồn tại cái danh từ “bạn bè” này.</w:t>
      </w:r>
      <w:r>
        <w:br w:type="textWrapping"/>
      </w:r>
      <w:r>
        <w:br w:type="textWrapping"/>
      </w:r>
      <w:r>
        <w:t xml:space="preserve">An Trạch nhìn hình ảnh kết thúc phim, đột nhiên thấp giọng hỏi: “Anh, anh có ý kiến gì với chủ đề của bộ phim ‘Vô tẫn chi thành’ này không?”</w:t>
      </w:r>
      <w:r>
        <w:br w:type="textWrapping"/>
      </w:r>
      <w:r>
        <w:br w:type="textWrapping"/>
      </w:r>
      <w:r>
        <w:t xml:space="preserve">An Lạc khẽ nhíu mày, không trả lời.</w:t>
      </w:r>
      <w:r>
        <w:br w:type="textWrapping"/>
      </w:r>
      <w:r>
        <w:br w:type="textWrapping"/>
      </w:r>
      <w:r>
        <w:t xml:space="preserve">An Trạch tiếp tục nói: “Nhân vật của An Nham luôn thầm mến vị bác sĩ kia, nhưng đối phương trước sau không hề đáp lại. Tình yêu thầm kín không có kết quả như vậy, anh cho rằng có đáng giá không?”</w:t>
      </w:r>
      <w:r>
        <w:br w:type="textWrapping"/>
      </w:r>
      <w:r>
        <w:br w:type="textWrapping"/>
      </w:r>
      <w:r>
        <w:t xml:space="preserve">An Lạc nghiêm mặt cắt đứt lời cậu: “An Trạch, thứ tình cảm này rất phức tạp, cậu sẽ không thể hiểu được.”</w:t>
      </w:r>
      <w:r>
        <w:br w:type="textWrapping"/>
      </w:r>
      <w:r>
        <w:br w:type="textWrapping"/>
      </w:r>
      <w:r>
        <w:t xml:space="preserve">Anh dường như rất mất hứng, nói xong câu đó liền quay đầu đi, đẩy xe lăn vào thẳng phòng ngủ, “Rầm” một tiếng cửa đóng lại. Bởi vì cửa bị đóng quá mạnh mà đồng hồ báo thức trên tường cũng bị chấn động, lung lay.</w:t>
      </w:r>
      <w:r>
        <w:br w:type="textWrapping"/>
      </w:r>
      <w:r>
        <w:br w:type="textWrapping"/>
      </w:r>
      <w:r>
        <w:t xml:space="preserve">An Trạch đứng tại chỗ, trầm mặc nhìn cửa phòng bị đóng sập lại, bàn tay bên hông nắm chặt.</w:t>
      </w:r>
      <w:r>
        <w:br w:type="textWrapping"/>
      </w:r>
      <w:r>
        <w:br w:type="textWrapping"/>
      </w:r>
      <w:r>
        <w:t xml:space="preserve">Trong phòng khách, chiếc đồng hồ treo trên tường kêu tích tắc rõ rệt vang bên tai, câu nói để lại trước khi rời đi của anh là lời kết thúc lạnh lùng “Cậu sẽ không thể hiểu được.”</w:t>
      </w:r>
      <w:r>
        <w:br w:type="textWrapping"/>
      </w:r>
      <w:r>
        <w:br w:type="textWrapping"/>
      </w:r>
      <w:r>
        <w:t xml:space="preserve">Không biết trải qua bao lâu, rốt cục An Trạch cũng buông nắm tay ra, thở dài khe khẽ, xách túi rau vừa mua vào phòng bếp nấu cơm tối.</w:t>
      </w:r>
      <w:r>
        <w:br w:type="textWrapping"/>
      </w:r>
      <w:r>
        <w:br w:type="textWrapping"/>
      </w:r>
      <w:r>
        <w:t xml:space="preserve">Đồ ăn vừa mua hôm nay là món anh thích ăn nhất, đáng tiếc, anh chưa bao giờ để ý tới những chi tiết nhỏ nhặt này…</w:t>
      </w:r>
      <w:r>
        <w:br w:type="textWrapping"/>
      </w:r>
      <w:r>
        <w:br w:type="textWrapping"/>
      </w:r>
      <w:r>
        <w:t xml:space="preserve">Cậu sẽ không thể hiểu được…</w:t>
      </w:r>
      <w:r>
        <w:br w:type="textWrapping"/>
      </w:r>
      <w:r>
        <w:br w:type="textWrapping"/>
      </w:r>
      <w:r>
        <w:t xml:space="preserve">Buồn cười lắm không?</w:t>
      </w:r>
      <w:r>
        <w:br w:type="textWrapping"/>
      </w:r>
      <w:r>
        <w:br w:type="textWrapping"/>
      </w:r>
      <w:r>
        <w:t xml:space="preserve">Thích anh bao nhiêu năm như vậy, đổi lấy lại là một câu nói đó. </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Vào phòng ngủ An Lạc liền khóa trái cửa lại, ngón tay tái nhợt nắm chặt xe lăn, cảm giác nghẹt thở như thủy triều cuộn trào mãnh liệt, nhấn chìm toàn bộ trái tim, không chừa một khe hở.</w:t>
      </w:r>
      <w:r>
        <w:br w:type="textWrapping"/>
      </w:r>
      <w:r>
        <w:br w:type="textWrapping"/>
      </w:r>
      <w:r>
        <w:t xml:space="preserve">Mỗi lần hô hấp, buồng phổi như bị một đôi tay bóp chặt, khoang mũi trào lên cảm giác chua chát, hơi nước không ngừng nổi lên viền mắt, nhưng đều bị anh cố sức ép xuống ——</w:t>
      </w:r>
      <w:r>
        <w:br w:type="textWrapping"/>
      </w:r>
      <w:r>
        <w:br w:type="textWrapping"/>
      </w:r>
      <w:r>
        <w:t xml:space="preserve">Endlesslove, không thể kết thúc, không được đáp lại, tình yêu tuyệt vọng…</w:t>
      </w:r>
      <w:r>
        <w:br w:type="textWrapping"/>
      </w:r>
      <w:r>
        <w:br w:type="textWrapping"/>
      </w:r>
      <w:r>
        <w:t xml:space="preserve">An Trạch hỏi anh nghĩ thế nào về tình cảm đó, anh phải trả lời ra sao mới được? Yêu một người không nên yêu, yêu một người mãi mãi không bao giờ đáp lại mình, phải làm gì đây? Có thể làm gì đây?</w:t>
      </w:r>
      <w:r>
        <w:br w:type="textWrapping"/>
      </w:r>
      <w:r>
        <w:br w:type="textWrapping"/>
      </w:r>
      <w:r>
        <w:t xml:space="preserve">Kiếp trước khi gặp An Dương anh vẫn còn là một thiếu niên ngây ngô ngốc nghếch, còn An Dương thì đã trưởng thành chín chắn, phong độ nhanh nhẹn. An Dương trong trí nhớ luôn thích mặc âu phục màu trắng, nhìn rất ưu nhã ung dung, từ nhỏ lớn lên trong gia đình giàu sang quyền thế, sở hữu khí chất cao quý bẩm sinh, cho dù chỉ cần ngồi một chỗ mà không cần nói, một cái chớp mắt cũng đã đủ để hấp dẫn hết thảy ánh mắt của mọi người.</w:t>
      </w:r>
      <w:r>
        <w:br w:type="textWrapping"/>
      </w:r>
      <w:r>
        <w:br w:type="textWrapping"/>
      </w:r>
      <w:r>
        <w:t xml:space="preserve">An Dương có một em gái song sinh tên là An Phỉ, tình cảm của hai anh em rất tốt. Mỗi khi dự tiệc, anh trai An Dương tuấn tú dịu dàng, em gái An Phỉ mỹ lệ động lòng người, hai anh em sinh đôi ngay lập tức biến thành tiêu điểm của mọi người xung quanh.</w:t>
      </w:r>
      <w:r>
        <w:br w:type="textWrapping"/>
      </w:r>
      <w:r>
        <w:br w:type="textWrapping"/>
      </w:r>
      <w:r>
        <w:t xml:space="preserve">Hai anh em luôn được trai xinh gái đẹp mời nhảy một điệu waltz ưu nhã, di bước, xoay tròn, bước nhảy tuyệt đẹp kết hợp với âm nhạc bùi tai. An Dương tuấn tú, An Phỉ mỹ lệ, cặp con trai con gái là niềm tự hào lớn nhất của cha.</w:t>
      </w:r>
      <w:r>
        <w:br w:type="textWrapping"/>
      </w:r>
      <w:r>
        <w:br w:type="textWrapping"/>
      </w:r>
      <w:r>
        <w:t xml:space="preserve">Còn An Lạc chẳng biết khiêu vũ cũng chẳng hiểu xã giao, chỉ có thể yên lặng đứng trong góc uống rượu.</w:t>
      </w:r>
      <w:r>
        <w:br w:type="textWrapping"/>
      </w:r>
      <w:r>
        <w:br w:type="textWrapping"/>
      </w:r>
      <w:r>
        <w:t xml:space="preserve">Từng ngụm rượu lạnh buốt theo yết hầu chảy xuống, ngay cả lồng ngực cũng chẳng có lấy một hơi ấm.</w:t>
      </w:r>
      <w:r>
        <w:br w:type="textWrapping"/>
      </w:r>
      <w:r>
        <w:br w:type="textWrapping"/>
      </w:r>
      <w:r>
        <w:t xml:space="preserve">Uống rượu, là chuyện đầu tiên An Lạc thiếu niên được học sau khi trở về An gia.</w:t>
      </w:r>
      <w:r>
        <w:br w:type="textWrapping"/>
      </w:r>
      <w:r>
        <w:br w:type="textWrapping"/>
      </w:r>
      <w:r>
        <w:t xml:space="preserve">Cha nói, đàn ông nhất định phải biết uống rượu, sau này khi vào giới kinh doanh, con chỉ có thể giả vờ say, chứ không được say thực sự.</w:t>
      </w:r>
      <w:r>
        <w:br w:type="textWrapping"/>
      </w:r>
      <w:r>
        <w:br w:type="textWrapping"/>
      </w:r>
      <w:r>
        <w:t xml:space="preserve">An Lạc thiếu niên bị bắt ép phải uống tất cả các loại rượu bartender pha chế do cha mời về, rượu đế rượu đỏ rượu nho. Cha bắt anh trong một tháng phải học được cách phân biệt đủ loại nhãn hiệu và nồng độ rượu, ông thậm chí bất chấp trước đó An Lạc chưa bao giờ tiếp xúc với rượu.</w:t>
      </w:r>
      <w:r>
        <w:br w:type="textWrapping"/>
      </w:r>
      <w:r>
        <w:br w:type="textWrapping"/>
      </w:r>
      <w:r>
        <w:t xml:space="preserve">Lúc đầu An Lạc cũng không uống được, khi chất lỏng lạnh lẽo đó chảy xuống cổ họng thì bắt đầu ho sặc sụa, thậm chí nước mắt cũng chảy ròng ròng, dạ dày khó chịu như bị bỏng. Anh bò vào bồn cầu nôn thốc nôn tháo, nôn đến nỗi như muốn ứa ra toàn bộ dạ dày, nôn đến mức miệng đầy nước chua… Cảm giác dạ dày xoắn bệt co rút đau đớn đó, khắc thật sâu vào trong trí nhớ của An Lạc thiếu niên.</w:t>
      </w:r>
      <w:r>
        <w:br w:type="textWrapping"/>
      </w:r>
      <w:r>
        <w:br w:type="textWrapping"/>
      </w:r>
      <w:r>
        <w:t xml:space="preserve">Nôn xong, An Lạc sắc mặt tái nhợt chật vật lê thân thể mệt mỏi về phòng, nằm trên giường chỉ cảm thấy đau đầu muốn nứt ra… Ban đêm, cơn say rượu giày vò thống khổ, bên cạnh chẳng có lấy một ai làm bạn.</w:t>
      </w:r>
      <w:r>
        <w:br w:type="textWrapping"/>
      </w:r>
      <w:r>
        <w:br w:type="textWrapping"/>
      </w:r>
      <w:r>
        <w:t xml:space="preserve">Cũng chỉ có An Dương dịu dàng, ngày hôm sau tỉnh lại rót cho anh một chén nước ấm.</w:t>
      </w:r>
      <w:r>
        <w:br w:type="textWrapping"/>
      </w:r>
      <w:r>
        <w:br w:type="textWrapping"/>
      </w:r>
      <w:r>
        <w:t xml:space="preserve">Nước ấm chảy xuống dạ dày, cơn ấm áp duy nhất ấy dường như cũng chảy xuống đáy lòng.</w:t>
      </w:r>
      <w:r>
        <w:br w:type="textWrapping"/>
      </w:r>
      <w:r>
        <w:br w:type="textWrapping"/>
      </w:r>
      <w:r>
        <w:t xml:space="preserve">Anh yêu An Dương, có thể bởi An Dương đã dành cho anh sự ấm áp khiến người ta lưu luyến ấy.</w:t>
      </w:r>
      <w:r>
        <w:br w:type="textWrapping"/>
      </w:r>
      <w:r>
        <w:br w:type="textWrapping"/>
      </w:r>
      <w:r>
        <w:t xml:space="preserve">An Lạc là con ngoài giá thú của cha, từ nhỏ tới lớn vẫn luôn được gửi nuôi ở nhà bà ngoại, cho dù đến lúc trở lại An gia thì cũng là do quản gia lén lút tiếp nhận. Anh vốn tưởng rằng anh trai An Dương sẽ căm ghét đứa em thân phận bất minh này, nhưng An Dương lại đối xử với anh cực kỳ tốt, không hề có một chút phiến diện, giống như một người anh quan tâm và chăm sóc cho đứa em trai nhỏ tuổi.</w:t>
      </w:r>
      <w:r>
        <w:br w:type="textWrapping"/>
      </w:r>
      <w:r>
        <w:br w:type="textWrapping"/>
      </w:r>
      <w:r>
        <w:t xml:space="preserve">Song, tình cảm của An Dương với anh, cũng chỉ vẻn vẹn là một người anh cả đối đãi với một người em trai.</w:t>
      </w:r>
      <w:r>
        <w:br w:type="textWrapping"/>
      </w:r>
      <w:r>
        <w:br w:type="textWrapping"/>
      </w:r>
      <w:r>
        <w:t xml:space="preserve">An Lạc biết rất rõ, An Dương rực rỡ chói lòa là người nối nghiệp chính thức của An gia, còn An Lạc anh, chỉ là một cái lốp dự phòng được cha nhận về bồi dưỡng. Trong cả hai giới hắc đạo và bạch đạo An gia đều có quan hệ, ngộ nhỡ An Dương gặp chuyện không may thì sẽ có An Lạc, không đến mức không có người nối nghiệp, cha muốn giữ hai con át chủ bài, một ở ngoài sáng, một ở trong tối.</w:t>
      </w:r>
      <w:r>
        <w:br w:type="textWrapping"/>
      </w:r>
      <w:r>
        <w:br w:type="textWrapping"/>
      </w:r>
      <w:r>
        <w:t xml:space="preserve">Mặc dù chỉ tồn tại với tư cách “cái lốp phòng bị”, An Lạc cũng chưa bao giờ trách móc cha và anh trai, an tâm làm một tay sai đắc lực theo sau An Dương, cố gắng học tập tất cả mọi điều anh chỉ bảo. Cuộc sống chưa từng bất công nên tâm tình của An Lạc cũng rất an bình, làm một cái lốp dự phòng bên cạnh An Dương, hiệp trợ anh, chia sẻ áp lực với anh, như vậy An Lạc cũng rất thỏa mãn rồi.</w:t>
      </w:r>
      <w:r>
        <w:br w:type="textWrapping"/>
      </w:r>
      <w:r>
        <w:br w:type="textWrapping"/>
      </w:r>
      <w:r>
        <w:t xml:space="preserve">Vốn tưởng rằng mình có thể mãi là một tay sai đắc lực bên cạnh anh, nhưng thật không ngờ, An Dương đã yêu Tô Tử Hàng — người với thân phận vệ sĩ ở lại bên cạnh anh, thực ra là một sĩ quan trẻ tuổi được phái tới nằm vùng trong An gia, Tô Tử Hàng.</w:t>
      </w:r>
      <w:r>
        <w:br w:type="textWrapping"/>
      </w:r>
      <w:r>
        <w:br w:type="textWrapping"/>
      </w:r>
      <w:r>
        <w:t xml:space="preserve">Tình yêu của hai người bọn họ rất mãnh liệt, An Dương yêu Tô Tử Hàng một lòng sắt son, thậm chí còn muốn vứt bỏ mọi hoạt động của thế giới ngầm vì Tô Tử Hàng, đưa cậu ta ra nước ngoài để kết hôn, an tâm mở một cửa hàng nhỏ ở bên đó, sống một cuộc sống yên ả an bình…</w:t>
      </w:r>
      <w:r>
        <w:br w:type="textWrapping"/>
      </w:r>
      <w:r>
        <w:br w:type="textWrapping"/>
      </w:r>
      <w:r>
        <w:t xml:space="preserve">Khi An Dương mỉm cười nói với anh: “Tiểu Lạc, hôm nay anh đã cầu hôn Tô Tử Hàng, cậu ấy đã đồng ý. Anh dự định qua thời điểm này sẽ đưa Tô Tử Hàng ra nước ngoài nhận giấy kết hôn, sau đó sẽ bình định ở bên đó. Về sau, việc làm ăn của An gia sẽ giao cho em…”</w:t>
      </w:r>
      <w:r>
        <w:br w:type="textWrapping"/>
      </w:r>
      <w:r>
        <w:br w:type="textWrapping"/>
      </w:r>
      <w:r>
        <w:t xml:space="preserve">An Lạc mãi mãi không thể quên tâm tình của mình khi ấy.</w:t>
      </w:r>
      <w:r>
        <w:br w:type="textWrapping"/>
      </w:r>
      <w:r>
        <w:br w:type="textWrapping"/>
      </w:r>
      <w:r>
        <w:t xml:space="preserve">Đó là cảm giác trái tim bị xé toang thành từng mảnh nhỏ ném xuống đất.</w:t>
      </w:r>
      <w:r>
        <w:br w:type="textWrapping"/>
      </w:r>
      <w:r>
        <w:br w:type="textWrapping"/>
      </w:r>
      <w:r>
        <w:t xml:space="preserve">Anh nhớ rõ mình đã khốn khổ nở một nụ cười gượng gạo, cố gắng bình tĩnh nói: “Anh yên tâm, An gia có em sẽ không có bất kì vấn đề gì…” Trong lòng có bao nhiêu cay đắng, chỉ mình mình mới biết được.</w:t>
      </w:r>
      <w:r>
        <w:br w:type="textWrapping"/>
      </w:r>
      <w:r>
        <w:br w:type="textWrapping"/>
      </w:r>
      <w:r>
        <w:t xml:space="preserve">An Dương vỗ nhẹ bờ vai anh: “Anh tin tưởng em.”</w:t>
      </w:r>
      <w:r>
        <w:br w:type="textWrapping"/>
      </w:r>
      <w:r>
        <w:br w:type="textWrapping"/>
      </w:r>
      <w:r>
        <w:t xml:space="preserve">Nơi bờ vai An Dương vỗ lên khó chịu như bị kim châm, An Lạc không biết nên phản ứng ra sao, cười không được khóc cũng không xong, chỉ có thể im lặng đứng yên tại chỗ, nhìn bóng lưng An Dương biến mất trong tầm mắt mơ hồ.</w:t>
      </w:r>
      <w:r>
        <w:br w:type="textWrapping"/>
      </w:r>
      <w:r>
        <w:br w:type="textWrapping"/>
      </w:r>
      <w:r>
        <w:t xml:space="preserve">—— Anh à, anh quyết định cùng Tô Tử Hàng xuất ngoại kết hôn, còn An Lạc thì sao? Nó nhất định phải tiếp nhận gánh nặng anh giao phó, dùng bờ vai non nớt ấy chống đỡ gia nghiệp đồ sộ, ngay cả việc làm tay sai của anh cũng không thể làm được nữa, đúng không?</w:t>
      </w:r>
      <w:r>
        <w:br w:type="textWrapping"/>
      </w:r>
      <w:r>
        <w:br w:type="textWrapping"/>
      </w:r>
      <w:r>
        <w:t xml:space="preserve">Về sau xảy ra rất nhiều biến cố, An Dương không đưa được Tô Tử Hàng ra nước ngoài như nguyện vọng. Thân phận nằm vùng của Tô Tử Hàng đột nhiên bị bại lộ, cậu ta bị đồng bọn mafia của An gia giết hại tàn nhẫn trong căn nhà trọ của hai người. An Dương về nhà thấy thi thể của Tô Tử Hàng thì gần như sụp đổ… Còn An Lạc chỉ có thể yên lặng cưỡng ép đưa anh trai suy sụp rời đi.</w:t>
      </w:r>
      <w:r>
        <w:br w:type="textWrapping"/>
      </w:r>
      <w:r>
        <w:br w:type="textWrapping"/>
      </w:r>
      <w:r>
        <w:t xml:space="preserve">Sau đó, một vụ tai nạn xe có dàn dựng đã làm hai chân An Dương suýt chút nữa thì tàn phế, An Lạc liền đưa anh ra nước ngoài chữa trị. Từ đó, An Lạc thân là cái lốp dự phòng, đã chính thức trở thành người nối nghiệp của An gia.</w:t>
      </w:r>
      <w:r>
        <w:br w:type="textWrapping"/>
      </w:r>
      <w:r>
        <w:br w:type="textWrapping"/>
      </w:r>
      <w:r>
        <w:t xml:space="preserve">An Lạc ngày càng trở nên lạnh lùng, nhưng mỗi lần đối diện với anh trai An Dương, tấm lá chắn lạnh lùng anh luôn dùng để bao quanh chặt chẽ bên mình đó, lại bất giác tan biến…</w:t>
      </w:r>
      <w:r>
        <w:br w:type="textWrapping"/>
      </w:r>
      <w:r>
        <w:br w:type="textWrapping"/>
      </w:r>
      <w:r>
        <w:t xml:space="preserve">Bởi vì, An Dương là người duy nhất sưởi ấm cho anh trong bóng tối dài đằng đẵng.</w:t>
      </w:r>
      <w:r>
        <w:br w:type="textWrapping"/>
      </w:r>
      <w:r>
        <w:br w:type="textWrapping"/>
      </w:r>
      <w:r>
        <w:t xml:space="preserve">Cho đến giây phút kết thúc cuộc đời trong tai nạn máy bay đó, An Lạc khổ cực yêu say đắm một đời, kết cục trên bức tranh cuộc đời là một dấu chấm tròn không trọn vẹn.</w:t>
      </w:r>
      <w:r>
        <w:br w:type="textWrapping"/>
      </w:r>
      <w:r>
        <w:br w:type="textWrapping"/>
      </w:r>
      <w:r>
        <w:t xml:space="preserve">Sau khi trùng sinh, An Lạc quyết định quên đi chuyện quá khứ, bắt đầu một cuộc đời hoàn toàn mới.</w:t>
      </w:r>
      <w:r>
        <w:br w:type="textWrapping"/>
      </w:r>
      <w:r>
        <w:br w:type="textWrapping"/>
      </w:r>
      <w:r>
        <w:t xml:space="preserve">Tất cả về An Dương, anh đã tận lực chôn sâu dưới đáy lòng, ngày càng trở nên mờ nhạt.</w:t>
      </w:r>
      <w:r>
        <w:br w:type="textWrapping"/>
      </w:r>
      <w:r>
        <w:br w:type="textWrapping"/>
      </w:r>
      <w:r>
        <w:t xml:space="preserve">Thế nhưng, câu hỏi của An Trạch hôm nay trong nháy mắt đã khơi lại vết sẹo bí mật nhất mà anh đã chôn thật sâu dưới đáy lòng.</w:t>
      </w:r>
      <w:r>
        <w:br w:type="textWrapping"/>
      </w:r>
      <w:r>
        <w:br w:type="textWrapping"/>
      </w:r>
      <w:r>
        <w:t xml:space="preserve">Ký ức của ngày xưa bùng lên trong đầu, nỗi đau đã lâu không gặp lại một lần nữa cuộn trào mãnh liệt từ lỗ hổng bị khoét mở… Đáy lòng trống rỗng như có cơn giá lạnh sắc bén thổi qua.</w:t>
      </w:r>
      <w:r>
        <w:br w:type="textWrapping"/>
      </w:r>
      <w:r>
        <w:br w:type="textWrapping"/>
      </w:r>
      <w:r>
        <w:t xml:space="preserve">Không thể kết thúc, không được đáp lại, tình yêu tuyệt vọng.</w:t>
      </w:r>
      <w:r>
        <w:br w:type="textWrapping"/>
      </w:r>
      <w:r>
        <w:br w:type="textWrapping"/>
      </w:r>
      <w:r>
        <w:t xml:space="preserve">Hóa ra, anh chưa hề quên thực sự.</w:t>
      </w:r>
      <w:r>
        <w:br w:type="textWrapping"/>
      </w:r>
      <w:r>
        <w:br w:type="textWrapping"/>
      </w:r>
      <w:r>
        <w:t xml:space="preserve">An Lạc ngồi trong phòng ngủ, mất một khoảng thời gian rất dài mới bình tĩnh lại được.</w:t>
      </w:r>
      <w:r>
        <w:br w:type="textWrapping"/>
      </w:r>
      <w:r>
        <w:br w:type="textWrapping"/>
      </w:r>
      <w:r>
        <w:t xml:space="preserve">Lăn xe vào toilet, dùng nước lạnh rửa mặt, nhìn bản thân trong tấm gương, giống hệt khuôn mặt tái nhợt của kiếp trước mỗi khi giật mình tỉnh giấc khỏi cơn ác mộng.</w:t>
      </w:r>
      <w:r>
        <w:br w:type="textWrapping"/>
      </w:r>
      <w:r>
        <w:br w:type="textWrapping"/>
      </w:r>
      <w:r>
        <w:t xml:space="preserve">Tại sao dù trùng sinh mà diện mạo vẫn như vậy? Rốt cuộc phải như thế nào mới có thể triệt để dứt bỏ An Lạc quá khứ?</w:t>
      </w:r>
      <w:r>
        <w:br w:type="textWrapping"/>
      </w:r>
      <w:r>
        <w:br w:type="textWrapping"/>
      </w:r>
      <w:r>
        <w:t xml:space="preserve">Cuối cùng An Lạc cũng sắp xếp lại tâm trạng ổn thỏa và ra khỏi toilet, đúng lúc đó một tiếng đập cửa vang lên.</w:t>
      </w:r>
      <w:r>
        <w:br w:type="textWrapping"/>
      </w:r>
      <w:r>
        <w:br w:type="textWrapping"/>
      </w:r>
      <w:r>
        <w:t xml:space="preserve">“Anh ơi, ra ăn cơm.” Giọng nói của An Trạch dồn nén cực thấp, không thể nhận ra tâm trạng gì, cậu chỉ gõ một hồi rồi xoay người rời đi ngay.</w:t>
      </w:r>
      <w:r>
        <w:br w:type="textWrapping"/>
      </w:r>
      <w:r>
        <w:br w:type="textWrapping"/>
      </w:r>
      <w:r>
        <w:t xml:space="preserve">An Lạc thấy giọng cậu trầm thấp, đột nhiên cảm thấy phản ứng vừa rồi của mình có hơi quá đáng, có thể An Trạch chỉ thuận miệng hỏi, nhưng vì chạm phải nỗi đau mà anh đã không thể kiểm soát được tâm trạng, trước mặt em trai lại cư xử như vậy, nhớ lại mà thấy thật là ấu trĩ.</w:t>
      </w:r>
      <w:r>
        <w:br w:type="textWrapping"/>
      </w:r>
      <w:r>
        <w:br w:type="textWrapping"/>
      </w:r>
      <w:r>
        <w:t xml:space="preserve">Nhưng An Trạch không tức giận, còn xuống bếp nấu cơm tối…</w:t>
      </w:r>
      <w:r>
        <w:br w:type="textWrapping"/>
      </w:r>
      <w:r>
        <w:br w:type="textWrapping"/>
      </w:r>
      <w:r>
        <w:t xml:space="preserve">An Lạc mở cửa lăn xe vào phòng ăn, quả nhiên trên bàn đã bày một mâm cơm, đều là những món anh thích, trong nồi canh hầm còn đậm mùi hương của cánh gà ninh đậu.</w:t>
      </w:r>
      <w:r>
        <w:br w:type="textWrapping"/>
      </w:r>
      <w:r>
        <w:br w:type="textWrapping"/>
      </w:r>
      <w:r>
        <w:t xml:space="preserve">Bên cạnh bàn ăn thơm ngào ngạt, An Trạch không còn điềm đạm như thường ngày mà có chút lạnh nhạt và cứng ngắc. Nhìn cơm nước phong phú trên bàn, nhớ tới cảnh tượng vừa nổi giận với cậu ban nãy, trong lòng An Lạc khẽ xấu hổ. Vì vậy, anh bèn nở một nụ cười hiếm có với cậu em. Đáng tiếc, cậu đang cúi đầu ăn cơm, hoàn toàn không để ý tới người anh này.</w:t>
      </w:r>
      <w:r>
        <w:br w:type="textWrapping"/>
      </w:r>
      <w:r>
        <w:br w:type="textWrapping"/>
      </w:r>
      <w:r>
        <w:t xml:space="preserve">An Lạc cũng không phải là người khéo nói, càng không thể xin lỗi em trai, nếu An Trạch không nói lời nào thì An Lạc cũng không muốn chủ động phá tan sự im lặng, vậy nên chỉ có thể im lặng ăn cơm.</w:t>
      </w:r>
      <w:r>
        <w:br w:type="textWrapping"/>
      </w:r>
      <w:r>
        <w:br w:type="textWrapping"/>
      </w:r>
      <w:r>
        <w:t xml:space="preserve">Cũng không biết trải qua bao lâu, hai người mặt đối mặt yên lặng ăn cơm, thức ăn nhanh chóng vơi bớt, chỉ còn lại một miếng sườn lợn. An Lạc vươn đũa tới, định gắp miếng sườn cuối cùng thì đúng lúc đụng phải đôi đũa của An Trạch.</w:t>
      </w:r>
      <w:r>
        <w:br w:type="textWrapping"/>
      </w:r>
      <w:r>
        <w:br w:type="textWrapping"/>
      </w:r>
      <w:r>
        <w:t xml:space="preserve">Ngẩng đầu, đối diện với ánh mắt sâu thẳm dị thường của An Trạch.</w:t>
      </w:r>
      <w:r>
        <w:br w:type="textWrapping"/>
      </w:r>
      <w:r>
        <w:br w:type="textWrapping"/>
      </w:r>
      <w:r>
        <w:t xml:space="preserve">Hai người đều gắp miếng sườn, không ai chịu buông ra. Sau một hồi cố chấp giằng co, An Lạc cảm thấy tranh giành thức ăn với em trai thật là hết sức ấu trĩ, bèn chủ động nhả ra.</w:t>
      </w:r>
      <w:r>
        <w:br w:type="textWrapping"/>
      </w:r>
      <w:r>
        <w:br w:type="textWrapping"/>
      </w:r>
      <w:r>
        <w:t xml:space="preserve">An Trạch liền gấp miếng sườn đó lên, nhẹ nhàng đặt vào bát An Lạc.</w:t>
      </w:r>
      <w:r>
        <w:br w:type="textWrapping"/>
      </w:r>
      <w:r>
        <w:br w:type="textWrapping"/>
      </w:r>
      <w:r>
        <w:t xml:space="preserve">An Lạc thấy cậu thấp giọng nói: “Vốn gắp cho anh mà.”</w:t>
      </w:r>
      <w:r>
        <w:br w:type="textWrapping"/>
      </w:r>
      <w:r>
        <w:br w:type="textWrapping"/>
      </w:r>
      <w:r>
        <w:t xml:space="preserve">Khóe môi khẽ kéo lên, hình như là cười, nhưng nụ cười cô đơn ấy lại khiến An Lạc cảm thấy băn khoăn.</w:t>
      </w:r>
      <w:r>
        <w:br w:type="textWrapping"/>
      </w:r>
      <w:r>
        <w:br w:type="textWrapping"/>
      </w:r>
      <w:r>
        <w:t xml:space="preserve">An Lạc định mở miệng nói gì đó thì điện thoại của An Trạch đột nhiên vang lên, kiểu chuông riêng biệt đó hình như là hiệu lệnh triệu tập của quân đội bọn cậu, cậu lập tức đứng dậy: “Em có việc ra ngoài một chút.”</w:t>
      </w:r>
      <w:r>
        <w:br w:type="textWrapping"/>
      </w:r>
      <w:r>
        <w:br w:type="textWrapping"/>
      </w:r>
      <w:r>
        <w:t xml:space="preserve">An Lạc nghi ngờ hỏi: “Có nhiệm vụ khẩn cấp sao?”</w:t>
      </w:r>
      <w:r>
        <w:br w:type="textWrapping"/>
      </w:r>
      <w:r>
        <w:br w:type="textWrapping"/>
      </w:r>
      <w:r>
        <w:t xml:space="preserve">An Trạch đáp: “Vâng.”</w:t>
      </w:r>
      <w:r>
        <w:br w:type="textWrapping"/>
      </w:r>
      <w:r>
        <w:br w:type="textWrapping"/>
      </w:r>
      <w:r>
        <w:t xml:space="preserve">Cậu xoay người lấy quân trang treo giá áo, cấp tốc mặc vào rồi đội mũ lên, trên gương mặt anh tuấn của chàng sĩ quan trẻ tuổi cương nghị không có bất kì cảm xúc nào, cậu chỉ quay đầu lại nhìn An Lạc, nói: “Anh ăn cơm xong thì đi ngủ sớm một chút, không cần phải chờ em về.”</w:t>
      </w:r>
      <w:r>
        <w:br w:type="textWrapping"/>
      </w:r>
      <w:r>
        <w:br w:type="textWrapping"/>
      </w:r>
      <w:r>
        <w:t xml:space="preserve">An Lạc nhìn bóng lưng thẳng tắp của cậu em trai mặc quân trang, thắt lưng màu đen bên hông làm hiện lên dáng người tam giác hoàn mỹ của cậu, quân trang chỉnh tề không một nếp nhăn, như làm tăng thêm khí thế uy nghiêm trên người cậu. </w:t>
      </w:r>
      <w:r>
        <w:br w:type="textWrapping"/>
      </w:r>
      <w:r>
        <w:br w:type="textWrapping"/>
      </w:r>
      <w:r>
        <w:t xml:space="preserve">Tuy là một thiếu tá trẻ tuổi, cương nghị chính trực và bình tĩnh chín chắn, nhưng dù sao cũng vẫn chỉ là một cậu em nhỏ hơn mình ba tuổi… Em trai thì vẫn cần được anh quan tâm, hơn nữa cậu ta khẩn cấp ra ngoài chấp hành nhiệm vụ nhất định sẽ rất nguy hiểm.</w:t>
      </w:r>
      <w:r>
        <w:br w:type="textWrapping"/>
      </w:r>
      <w:r>
        <w:br w:type="textWrapping"/>
      </w:r>
      <w:r>
        <w:t xml:space="preserve">An Lạc suy nghĩ một thoáng, rồi mở miệng nói một câu mà một người anh cả nên nói: “An Trạch, chú ý an toàn.”</w:t>
      </w:r>
      <w:r>
        <w:br w:type="textWrapping"/>
      </w:r>
      <w:r>
        <w:br w:type="textWrapping"/>
      </w:r>
      <w:r>
        <w:t xml:space="preserve">An Trạch dừng chân, tấm lưng khẽ cứng ngắc mất tự nhiên.</w:t>
      </w:r>
      <w:r>
        <w:br w:type="textWrapping"/>
      </w:r>
      <w:r>
        <w:br w:type="textWrapping"/>
      </w:r>
      <w:r>
        <w:t xml:space="preserve">Lời nói quan tâm như vậy… Đã bao lâu chưa từng được nghe?</w:t>
      </w:r>
      <w:r>
        <w:br w:type="textWrapping"/>
      </w:r>
      <w:r>
        <w:br w:type="textWrapping"/>
      </w:r>
      <w:r>
        <w:t xml:space="preserve">Sau một chốc im lặng, bấy giờ giọng nói của An Trạch mới quay trở về, cậu khẽ nói: “Anh yên tâm, khi chưa đạt được thứ em muốn, em sẽ không để mình xảy ra chuyện.” Dừng lại, quay đầu nhìn An Lạc, “Em sẽ bình an trở về gặp anh.”</w:t>
      </w:r>
      <w:r>
        <w:br w:type="textWrapping"/>
      </w:r>
      <w:r>
        <w:br w:type="textWrapping"/>
      </w:r>
      <w:r>
        <w:t xml:space="preserve">Dứt lời liền xoay người, đóng cửa rời đi.</w:t>
      </w:r>
      <w:r>
        <w:br w:type="textWrapping"/>
      </w:r>
      <w:r>
        <w:br w:type="textWrapping"/>
      </w:r>
      <w:r>
        <w:t xml:space="preserve">Câu nói vừa rồi của cậu có một khí thế cương quyết kỳ lạ, thậm chí khiến An Lạc sản sinh ra lầm tưởng “Bất kể thứ cậu em này muốn là gì, thứ đó cũng tuyệt đối không thể trốn thoát khỏi lòng bàn tay cậu ta.”</w:t>
      </w:r>
      <w:r>
        <w:br w:type="textWrapping"/>
      </w:r>
      <w:r>
        <w:br w:type="textWrapping"/>
      </w:r>
      <w:r>
        <w:t xml:space="preserve">An Lạc cúi đầu nhìn miếng sườn cuối cùng trong bát mình —— Vừa nãy khi cùng gắp miếng sườn với An Trạch, ý nghĩ đầu tiên hiện lên trong đầu anh là “Cậu ta cũng muốn ăn nên mới giành”, nên mới chủ động buông đũa nhượng lại cho An Trạch, nhưng hoàn toàn không ngờ An Trạch vốn là định gấp cho mình.</w:t>
      </w:r>
      <w:r>
        <w:br w:type="textWrapping"/>
      </w:r>
      <w:r>
        <w:br w:type="textWrapping"/>
      </w:r>
      <w:r>
        <w:t xml:space="preserve">Cậu gấp miếng sườn đó lên, rồi đặt vào bát cơm của anh.</w:t>
      </w:r>
      <w:r>
        <w:br w:type="textWrapping"/>
      </w:r>
      <w:r>
        <w:br w:type="textWrapping"/>
      </w:r>
      <w:r>
        <w:t xml:space="preserve">An Trạch phức tạp, khiến người ta không thể hiểu nổi. Thứ cậu ta muốn đạt được, rốt cuộc là gì? </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An Trạch tới trung tâm chỉ huy, đến cửa thì gặp bạn học đại học – Vu Càn Khôn. Hiện tại quân hàm của Vu Càn Khôn là thượng úy, cấp bậc cao nhất trong sĩ quan cấp úy, tuy thấp hơn thiếu tá một bậc, nhưng với một quân nhân tuổi còn trẻ như cậu ta thì cũng được coi là kỳ tài đặc biệt hiếm có rồi.</w:t>
      </w:r>
      <w:r>
        <w:br w:type="textWrapping"/>
      </w:r>
      <w:r>
        <w:br w:type="textWrapping"/>
      </w:r>
      <w:r>
        <w:t xml:space="preserve">Gia cảnh nhà Vu Càn Khôn vững chắc hơn An Trạch rất nhiều, không giống như An gia mấy đời kinh doanh, ông nội của Vu Càn Khôn – Vu Lãng – là thượng tướng cực kỳ có danh tiếng trong quân đội, cũng là tư lệnh trực thuộc của quân khu Tây Lâm.</w:t>
      </w:r>
      <w:r>
        <w:br w:type="textWrapping"/>
      </w:r>
      <w:r>
        <w:br w:type="textWrapping"/>
      </w:r>
      <w:r>
        <w:t xml:space="preserve">An Trạch quen Vu Càn Khôn hồi học đại học, sau lại cùng được phân tới quân khu Tây Lâm, hai người ngưu tầm ngưu, mã tầm mã, dần dà trở thành bạn chí cốt. Vu Càn Khôn cũng là người duy nhất ngoài An Nham biết An Trạch thầm mến anh cả mình.</w:t>
      </w:r>
      <w:r>
        <w:br w:type="textWrapping"/>
      </w:r>
      <w:r>
        <w:br w:type="textWrapping"/>
      </w:r>
      <w:r>
        <w:t xml:space="preserve">Hai người nhìn nhau ở cửa, trao đổi ánh mắt ngắn ngủi để cùng ý thức được tính nghiêm trọng của tình hình.</w:t>
      </w:r>
      <w:r>
        <w:br w:type="textWrapping"/>
      </w:r>
      <w:r>
        <w:br w:type="textWrapping"/>
      </w:r>
      <w:r>
        <w:t xml:space="preserve">Cấp tốc dùng thang máy đi lên tầng ba, qua cửa quét dấu vân tay rồi vào phòng họp bí mật, quả nhiên đã thấy sư trưởng của quân khu Tây Lâm – thiếu tướng Chu Bành, cùng toàn bộ tổ trưởng của quân đoàn hàng không, tổ máy bay trinh sát và tổ máy bay chiến đấu đang đứng đợi lệnh.</w:t>
      </w:r>
      <w:r>
        <w:br w:type="textWrapping"/>
      </w:r>
      <w:r>
        <w:br w:type="textWrapping"/>
      </w:r>
      <w:r>
        <w:t xml:space="preserve">Thấy người đã đến đông đủ, Chu Bành mới mở miệng nói: “5 phút đồng hồ trước tôi mới nhận được yêu cầu viện trợ khẩn cấp của cảnh sát. Vào khoảng 10h đêm nay có một chiếc máy bay tư nhân đã tiến vào không phận bên ta. Chiếc máy bay đó là loại tàng hình tiên tiến nhất, radar không thể phát hiện vị trí, hơn nữa, rất có khả năng trên chiếc máy bay đó đang chở sấp sỉ nửa tấn ma túy loại mới! Nếu loại ma túy này thành công rơi vào tay bọn buôn ma túy trong nước, hậu quả sẽ không thể tưởng tượng nổi!”</w:t>
      </w:r>
      <w:r>
        <w:br w:type="textWrapping"/>
      </w:r>
      <w:r>
        <w:br w:type="textWrapping"/>
      </w:r>
      <w:r>
        <w:t xml:space="preserve">An Trạch và Vu Càn Khôn liếc nhìn nhau, khắc sâu nhiêm vụ kế tiếp vào lồng ngực.</w:t>
      </w:r>
      <w:r>
        <w:br w:type="textWrapping"/>
      </w:r>
      <w:r>
        <w:br w:type="textWrapping"/>
      </w:r>
      <w:r>
        <w:t xml:space="preserve">Hiển nhiên đây là tin tức do Interpol điều tra ra được, sau khi biết được hướng đi của ma túy thì họ liền khẩn cấp thông báo cho cảnh sát địa phương, cảnh sát lo sợ nếu sau khi máy bay hạ xuống mà không thể lấy được ma túy, như vậy sẽ dẫn đến hiện trạng ma túy chảy vào thị trường, nên mới khẩn cấp cầu trợ quân đội, đề xuất không quân trợ giúp, nhất định phải chặn đường trên không trung trước khi nó hạ xuống.</w:t>
      </w:r>
      <w:r>
        <w:br w:type="textWrapping"/>
      </w:r>
      <w:r>
        <w:br w:type="textWrapping"/>
      </w:r>
      <w:r>
        <w:t xml:space="preserve">Quả nhiên, Chu Bành tiếp tục nói: “Chúng ta phải chạy đua với thời gian, trong phạm vi gần 100,000 km trên không trung, chúng ta phải nhanh chóng tìm ra được chiếc máy bay đó, buộc đối phương phải hạ cánh xuống sân bay Tây Xuyên.” Ông chỉ lên bản đồ trên màn hình, dừng lại, dời ánh mắt về phía An Trạch, “Thiếu tá An Trạch, anh sẽ lái Black Hawk (Hắc Ưng) số 7, cấp tốc tra ra vị trí của mục tiêu rồi hồi báo cho tổng bộ!”</w:t>
      </w:r>
      <w:r>
        <w:br w:type="textWrapping"/>
      </w:r>
      <w:r>
        <w:br w:type="textWrapping"/>
      </w:r>
      <w:r>
        <w:t xml:space="preserve">An Trạch lập tức đứng nghiêm, giơ tay chào nghiêm theo đúng tiêu chuẩn, “Yes, sir!”</w:t>
      </w:r>
      <w:r>
        <w:br w:type="textWrapping"/>
      </w:r>
      <w:r>
        <w:br w:type="textWrapping"/>
      </w:r>
      <w:r>
        <w:t xml:space="preserve">“Thượng úy Vu Càn Khôn, chỉ huy tổ máy bay chiến đấu chuẩn bị sẵn sàng, một khi phát hiện mục tiêu thì lập tức thực thi hành động chặn đối tượng trên không!”</w:t>
      </w:r>
      <w:r>
        <w:br w:type="textWrapping"/>
      </w:r>
      <w:r>
        <w:br w:type="textWrapping"/>
      </w:r>
      <w:r>
        <w:t xml:space="preserve">“Yes! Sir!”</w:t>
      </w:r>
      <w:r>
        <w:br w:type="textWrapping"/>
      </w:r>
      <w:r>
        <w:br w:type="textWrapping"/>
      </w:r>
      <w:r>
        <w:t xml:space="preserve">“Các tổ vào vị trí, hành động!”</w:t>
      </w:r>
      <w:r>
        <w:br w:type="textWrapping"/>
      </w:r>
      <w:r>
        <w:br w:type="textWrapping"/>
      </w:r>
      <w:r>
        <w:t xml:space="preserve">***</w:t>
      </w:r>
      <w:r>
        <w:br w:type="textWrapping"/>
      </w:r>
      <w:r>
        <w:br w:type="textWrapping"/>
      </w:r>
      <w:r>
        <w:t xml:space="preserve">Black Hawk số 7, đây là loại máy bay trinh sát mới nhất vừa được nghiên cứu chế tạo thành công vào năm ngoái, toàn thân đen kịt, tạo hình giống như một con chim ưng oai hùng đang giương cánh bay lượn, bởi vậy mới được đặt tên là “Black Hawk”. Mỗi lần cất cánh, bóng dáng của nó lại hệt như một con chim ưng màu đen được phóng đại gấp trăm lần từ mặt đất vút thẳng lên trời xanh, tràn đầy khí thế, thậm chí còn trở thành một hình ảnh đặc biệt.</w:t>
      </w:r>
      <w:r>
        <w:br w:type="textWrapping"/>
      </w:r>
      <w:r>
        <w:br w:type="textWrapping"/>
      </w:r>
      <w:r>
        <w:t xml:space="preserve">Nhưng, ngoại trừ người trong quân khu ra, những người khác rất ít khi có thể tận mắt chứng kiến phong thái chiến đấu của Black Hawk, bởi vì nó thường xuyên bay ở độ cao 7,000 m trở lên, lặng lẽ và thần bí mà chấp hành nhiệm vụ trinh sát.</w:t>
      </w:r>
      <w:r>
        <w:br w:type="textWrapping"/>
      </w:r>
      <w:r>
        <w:br w:type="textWrapping"/>
      </w:r>
      <w:r>
        <w:t xml:space="preserve">Loại máy bay trinh sát tàng hình cao cấp này rất tốn kém chi phí, bởi vậy chỉ chế tạo ra 4 chiếc, ưu thế của nó là ở chỗ sử dụng toàn bộ hệ thống hướng dẫn điện tử và thiết bị trinh sát quang học, có thể dò xét ra máy bay tàng hình chống radar.</w:t>
      </w:r>
      <w:r>
        <w:br w:type="textWrapping"/>
      </w:r>
      <w:r>
        <w:br w:type="textWrapping"/>
      </w:r>
      <w:r>
        <w:t xml:space="preserve">Black Hawk là loại máy bay có tốc độ phi hành nhanh nhất trong tất cả máy bay quân dụng hiện nay, trong một thời gian ngắn có thể tìm ra vị trí cụ thể của quân địch, đồng thời bản thân nó cũng sở hữu hệ thống chống vệ tinh theo dõi và chống radar thăm dò, có thể im hơi lặng tiếng trên không trung thu thập những tin tình báo quan trọng.</w:t>
      </w:r>
      <w:r>
        <w:br w:type="textWrapping"/>
      </w:r>
      <w:r>
        <w:br w:type="textWrapping"/>
      </w:r>
      <w:r>
        <w:t xml:space="preserve">Trong cả quân khu, người có thể lái được nó chỉ đếm trên đầu ngón tay, và An Trạch là một trong số đó.</w:t>
      </w:r>
      <w:r>
        <w:br w:type="textWrapping"/>
      </w:r>
      <w:r>
        <w:br w:type="textWrapping"/>
      </w:r>
      <w:r>
        <w:t xml:space="preserve">Lấy mũ bảo hiểm đã lâu không dùng từ trong ngăn tủ phòng thay quần áo ra, khuôn mặt của An Trạch vẫn là vẻ ung dung bình tĩnh như thường ấy.</w:t>
      </w:r>
      <w:r>
        <w:br w:type="textWrapping"/>
      </w:r>
      <w:r>
        <w:br w:type="textWrapping"/>
      </w:r>
      <w:r>
        <w:t xml:space="preserve">Tuy Black Hawk không phải là máy bay chiến đấu của riêng mình, nhưng An Trạch có cảm tình cực kỳ sâu nặng với chiếc phi cơ trinh sát này, cậu đã từng lái nó bay lượn trên bầu trời cao mấy triệu km, và nó cũng đã từng vào sinh ra tử với cậu…</w:t>
      </w:r>
      <w:r>
        <w:br w:type="textWrapping"/>
      </w:r>
      <w:r>
        <w:br w:type="textWrapping"/>
      </w:r>
      <w:r>
        <w:t xml:space="preserve">Sau khoảng thời gian rất dài, Black Hawk đã bị phủ đầy bụi bặm, vì nhiệm vụ khẩn cấp hôm nay mà lại lần nữa khởi động nó, vẫn là cảm giác khiến kẻ khác say đắm như lần đầu mới thấy —— Thân máy bay đen kịt, hình dáng oai hùng giống chim ưng, bề ngoài là kim loại cứng rắn lạnh lẽo, sở hữu tốc độ nhanh nhất mà mọi máy bay đều ao ước.</w:t>
      </w:r>
      <w:r>
        <w:br w:type="textWrapping"/>
      </w:r>
      <w:r>
        <w:br w:type="textWrapping"/>
      </w:r>
      <w:r>
        <w:t xml:space="preserve">Ngoài cửa sổ mưa đột nhiên rơi và có xu hướng to dần, nhưng nhiệm vụ phi hành là cấp bách. An Trạch hiểu rất rõ, nếu để mặc cho chiếc máy bay kia hạ cánh ở địa điểm không xác định, chờ cảnh sát chạy tới hiện trường thì có lẽ ma túy đã mất tung tích từ lâu rồi, nhất định phải chặn nó lại trên không, tuyệt đối không để lộ một sai sót nào!</w:t>
      </w:r>
      <w:r>
        <w:br w:type="textWrapping"/>
      </w:r>
      <w:r>
        <w:br w:type="textWrapping"/>
      </w:r>
      <w:r>
        <w:t xml:space="preserve">An Trạch thong thả tới sân bay, trèo lên Black Hawk, ngồi vào vị trí phi công, qua cửa sổ trong suốt, nghiêm tay chào với các quân sĩ hiệp trợ dưới mắt đất. Vẻ mặt bình tĩnh của cậu từ đầu đến cuối đều không thay đổi, tựa như việc lái chiếc máy bay chiến đấu tối tân này cũng chẳng có gì đặc biệt với cậu cả.</w:t>
      </w:r>
      <w:r>
        <w:br w:type="textWrapping"/>
      </w:r>
      <w:r>
        <w:br w:type="textWrapping"/>
      </w:r>
      <w:r>
        <w:t xml:space="preserve">An Trạch đội mũ bảo vệ, cài dây an toàn, cấp tốc hoàn thành tất cả các công việc chuẩn bị.</w:t>
      </w:r>
      <w:r>
        <w:br w:type="textWrapping"/>
      </w:r>
      <w:r>
        <w:br w:type="textWrapping"/>
      </w:r>
      <w:r>
        <w:t xml:space="preserve">Máy trợ thính truyền đến tiếng gọi của tổng bộ: “Tổng bộ chỉ huy gọi thiếu tá An Trạch, thiếu tá An Trạch…”</w:t>
      </w:r>
      <w:r>
        <w:br w:type="textWrapping"/>
      </w:r>
      <w:r>
        <w:br w:type="textWrapping"/>
      </w:r>
      <w:r>
        <w:t xml:space="preserve">An Trạch nói vào đường vô tuyến: “Chuẩn bị hoàn tất, chờ chỉ thị của tổng bộ.”</w:t>
      </w:r>
      <w:r>
        <w:br w:type="textWrapping"/>
      </w:r>
      <w:r>
        <w:br w:type="textWrapping"/>
      </w:r>
      <w:r>
        <w:t xml:space="preserve">“Lập tức cất cánh.”</w:t>
      </w:r>
      <w:r>
        <w:br w:type="textWrapping"/>
      </w:r>
      <w:r>
        <w:br w:type="textWrapping"/>
      </w:r>
      <w:r>
        <w:t xml:space="preserve">“Đã rõ.”</w:t>
      </w:r>
      <w:r>
        <w:br w:type="textWrapping"/>
      </w:r>
      <w:r>
        <w:br w:type="textWrapping"/>
      </w:r>
      <w:r>
        <w:t xml:space="preserve">Âm thanh trầm thấp hạ xuống, An Trạch đặt tay lên bàn phím quen thuộc.</w:t>
      </w:r>
      <w:r>
        <w:br w:type="textWrapping"/>
      </w:r>
      <w:r>
        <w:br w:type="textWrapping"/>
      </w:r>
      <w:r>
        <w:t xml:space="preserve">Chiếc máy bay trinh sát màu đen từ từ trượt ra khỏi đường bay giữa cơn mưa phùn, tốc độ của nó càng lúc càng nhanh, cuối cùng nhanh nhẹn thoát khỏi sự ràng buộc của mặt đất, như một mũi kiếm sắc nhọn đâm thẳng vào bầu trời đêm, nhanh chóng biến mất trong làn mưa.</w:t>
      </w:r>
      <w:r>
        <w:br w:type="textWrapping"/>
      </w:r>
      <w:r>
        <w:br w:type="textWrapping"/>
      </w:r>
      <w:r>
        <w:t xml:space="preserve">***</w:t>
      </w:r>
      <w:r>
        <w:br w:type="textWrapping"/>
      </w:r>
      <w:r>
        <w:br w:type="textWrapping"/>
      </w:r>
      <w:r>
        <w:t xml:space="preserve">10h50 tối.</w:t>
      </w:r>
      <w:r>
        <w:br w:type="textWrapping"/>
      </w:r>
      <w:r>
        <w:br w:type="textWrapping"/>
      </w:r>
      <w:r>
        <w:t xml:space="preserve">Tổ máy bay chiến đấu dẫn đầu là Vu Càn Khôn, tất cả đều đã trang bị hoàn tất, đang đứng tại chỗ đợi lệnh, trung tâm chỉ huy khẩn cấp quản chế tin tức truyền từ vệ tinh, đồng thời liên lạc với cảnh sát và An Trạch đang chấp hành nhiệm vụ trinh sát.</w:t>
      </w:r>
      <w:r>
        <w:br w:type="textWrapping"/>
      </w:r>
      <w:r>
        <w:br w:type="textWrapping"/>
      </w:r>
      <w:r>
        <w:t xml:space="preserve">Đột nhiên, trong trung tâm chỉ huy vang lên một giọng nói khiến người ta thấy phấn chấn ——</w:t>
      </w:r>
      <w:r>
        <w:br w:type="textWrapping"/>
      </w:r>
      <w:r>
        <w:br w:type="textWrapping"/>
      </w:r>
      <w:r>
        <w:t xml:space="preserve">“An Trạch gọi tổng bộ, An Trạch gọi tổng bộ, 33.17 độ vĩ Bắc, 103.57 độ kinh Đông, phát hiện mục tiêu khả nghi, mục tiêu đang di chuyển theo hướng Nam!”</w:t>
      </w:r>
      <w:r>
        <w:br w:type="textWrapping"/>
      </w:r>
      <w:r>
        <w:br w:type="textWrapping"/>
      </w:r>
      <w:r>
        <w:t xml:space="preserve">“Tốt! Tiếp tục theo dõi!”</w:t>
      </w:r>
      <w:r>
        <w:br w:type="textWrapping"/>
      </w:r>
      <w:r>
        <w:br w:type="textWrapping"/>
      </w:r>
      <w:r>
        <w:t xml:space="preserve">Thân là tổng chỉ huy, Chu Bành rốt cục cũng thở phào nhẹ nhõm, giọng nói của An Trạch bình tĩnh vững vàng, dường như có thể khiến cho mọi người an tâm.</w:t>
      </w:r>
      <w:r>
        <w:br w:type="textWrapping"/>
      </w:r>
      <w:r>
        <w:br w:type="textWrapping"/>
      </w:r>
      <w:r>
        <w:t xml:space="preserve">Chỉ biết giao nhiệm vụ tối khẩn cấp này cho An Trạch là tuyệt đối không sai, cậu ta tuy tuổi còn trẻ nhưng lại vô cùng bình tĩnh và cơ trí, trong thời gian ngắn nhất luôn hoàn thành những nhiệm vụ bất khả thi nhất, hơn nữa, chiếc máy bay Black Hawk này dường như rất có duyên với cậu ta, cũng chỉ có cậu ta lái Black Hawk mới có cảm giác ăn ý kỳ diệu mà được gọi là ‘Nhân cơ hợp nhất’.</w:t>
      </w:r>
      <w:r>
        <w:br w:type="textWrapping"/>
      </w:r>
      <w:r>
        <w:br w:type="textWrapping"/>
      </w:r>
      <w:r>
        <w:t xml:space="preserve">Chu Bành thả khối cự thạch trong lòng xuống, vội vàng liên lạc Vu Càn Khôn, “Tổ máy bay chiến đấu lập tức cất cánh, vĩ độ Bắc 34.17 độ, kinh độ Đông 107.75 độ, mục tiêu đang di chuyển theo hướng Nam, duy trì liên lạc thường xuyên với tổng bộ!”</w:t>
      </w:r>
      <w:r>
        <w:br w:type="textWrapping"/>
      </w:r>
      <w:r>
        <w:br w:type="textWrapping"/>
      </w:r>
      <w:r>
        <w:t xml:space="preserve">“Đã rõ!”</w:t>
      </w:r>
      <w:r>
        <w:br w:type="textWrapping"/>
      </w:r>
      <w:r>
        <w:br w:type="textWrapping"/>
      </w:r>
      <w:r>
        <w:t xml:space="preserve">Ba chiếc máy bay chiến đấu được chuẩn bị sẵn liền cấp tốc cất cánh, bay tới vị trí chỗ An Trạch.</w:t>
      </w:r>
      <w:r>
        <w:br w:type="textWrapping"/>
      </w:r>
      <w:r>
        <w:br w:type="textWrapping"/>
      </w:r>
      <w:r>
        <w:t xml:space="preserve">Chiếc máy bay tưởng đã tàng hình tránh được sự dò xét của radar, đám người trên máy bay bắt đầu trở nên hưng phấn vì sắp đạt được mục đích, nhưng không hề mảy may phát hiện —— ngay trên đỉnh đầu mình, ở độ cao 7 km, có một bóng ma màu đen, giống như một con chim ưng đang chăm chú theo dõi con mồi của mình từ trên không, vẫn luôn im lặng theo sát bọn chúng, không một tiếng động.</w:t>
      </w:r>
      <w:r>
        <w:br w:type="textWrapping"/>
      </w:r>
      <w:r>
        <w:br w:type="textWrapping"/>
      </w:r>
      <w:r>
        <w:t xml:space="preserve">***</w:t>
      </w:r>
      <w:r>
        <w:br w:type="textWrapping"/>
      </w:r>
      <w:r>
        <w:br w:type="textWrapping"/>
      </w:r>
      <w:r>
        <w:t xml:space="preserve">10h55, cảnh sát thành phố Tây Lâm, tổng bộ tổ điều tra chuyên án đặc biệt.</w:t>
      </w:r>
      <w:r>
        <w:br w:type="textWrapping"/>
      </w:r>
      <w:r>
        <w:br w:type="textWrapping"/>
      </w:r>
      <w:r>
        <w:t xml:space="preserve">Ngồi ở ghế đầu phòng họp là một chàng trai trẻ tuổi có dung mạo tuấn tú, tuy là đội trưởng của tổ chuyên án đặc biệt, nhưng khuôn mặt lúc nào cũng nở nụ cười vô cùng thân thiết, dường như là một người rất tốt bụng.</w:t>
      </w:r>
      <w:r>
        <w:br w:type="textWrapping"/>
      </w:r>
      <w:r>
        <w:br w:type="textWrapping"/>
      </w:r>
      <w:r>
        <w:t xml:space="preserve">Anh ta chỉ lên bản đồ địa hình trên màn hình, nói: “Tôi vừa nhận được tin tức từ quân đội, bọn họ đã thành công trinh sát ra vị trí của chiếc máy bay trên không trung, 30 phút sau quân đội sẽ cưỡng chế nó hạ cánh xuống sân bay Tây Xuyên, hiện tại chúng ta lập tức xuất phát tới sân bay Tây Xuyên, tiến hành mai phục sẵn!”</w:t>
      </w:r>
      <w:r>
        <w:br w:type="textWrapping"/>
      </w:r>
      <w:r>
        <w:br w:type="textWrapping"/>
      </w:r>
      <w:r>
        <w:t xml:space="preserve">Mọi người chờ đợi đã lâu liền hô to: “Yes sir!”</w:t>
      </w:r>
      <w:r>
        <w:br w:type="textWrapping"/>
      </w:r>
      <w:r>
        <w:br w:type="textWrapping"/>
      </w:r>
      <w:r>
        <w:t xml:space="preserve">Dưới sự chỉ huy của đội trưởng, cảnh sát tổ chuyên án đặc biệt cấp tốc lên đường, như một mũi tên vội vã tới sân bay Tây Xuyên ——”</w:t>
      </w:r>
      <w:r>
        <w:br w:type="textWrapping"/>
      </w:r>
      <w:r>
        <w:br w:type="textWrapping"/>
      </w:r>
      <w:r>
        <w:t xml:space="preserve">***</w:t>
      </w:r>
      <w:r>
        <w:br w:type="textWrapping"/>
      </w:r>
      <w:r>
        <w:br w:type="textWrapping"/>
      </w:r>
      <w:r>
        <w:t xml:space="preserve">11h tối.</w:t>
      </w:r>
      <w:r>
        <w:br w:type="textWrapping"/>
      </w:r>
      <w:r>
        <w:br w:type="textWrapping"/>
      </w:r>
      <w:r>
        <w:t xml:space="preserve">Chiếc máy bay tư nhân lai lịch bất minh tiến vào không phận thành phố Tây Lâm, tổng bộ chỉ huy quân khu cuối cùng thông qua micro không dây tiếp nối với nó.</w:t>
      </w:r>
      <w:r>
        <w:br w:type="textWrapping"/>
      </w:r>
      <w:r>
        <w:br w:type="textWrapping"/>
      </w:r>
      <w:r>
        <w:t xml:space="preserve">“Máy bay số T-7417 xin chú ý, đây là tổng bộ quân khu Tây Lâu, đây là tổng bộ quân khu Tây Lâm, xin mời hạ cánh xuống sân bay Tây Xuyên phía trước, xin mời hạ cánh xuống sân bay Tây Xuyên phía trước, nếu không chúng tôi sẽ áp dụng hành động vũ lực…”</w:t>
      </w:r>
      <w:r>
        <w:br w:type="textWrapping"/>
      </w:r>
      <w:r>
        <w:br w:type="textWrapping"/>
      </w:r>
      <w:r>
        <w:t xml:space="preserve">Cơ trưởng quá sợ hãi vội nhìn ra ngoài cửa sổ, ba chiếc máy bay chiến đấu đang một tấc không rời bay ngay cạnh bọn họ, đường bay áp chế mạnh mẽ, thậm chí nếu không nghe lời sẽ lập tức thực thi hành động cương quyết.</w:t>
      </w:r>
      <w:r>
        <w:br w:type="textWrapping"/>
      </w:r>
      <w:r>
        <w:br w:type="textWrapping"/>
      </w:r>
      <w:r>
        <w:t xml:space="preserve">Dưới cơn áp lực bức bách, 10 phút sau, chiếc máy bay lai lịch bất minh hạ cánh xuống sân bay Tây Xuyên phía trước.</w:t>
      </w:r>
      <w:r>
        <w:br w:type="textWrapping"/>
      </w:r>
      <w:r>
        <w:br w:type="textWrapping"/>
      </w:r>
      <w:r>
        <w:t xml:space="preserve">Vừa đặt chân xuống mặt đất, còn chưa đứng vững gót chân thì đã thấy một nhóm cảnh sát mang theo súng vọt tới, người dẫn đầu mỉm cười: “Xin chào ngài Lâm, chúng tôi là cảnh sát của tổ điều tra chuyên án đặc biệt, chúng tôi nghi ngờ ngài đã tham gia vào việc buôn lậu ma túy quốc tế, chúng tôi cần lục soát máy bay của ngài, đây là lệnh lục soát.”</w:t>
      </w:r>
      <w:r>
        <w:br w:type="textWrapping"/>
      </w:r>
      <w:r>
        <w:br w:type="textWrapping"/>
      </w:r>
      <w:r>
        <w:t xml:space="preserve">“Đừng có đùa! Tôi chỉ về nước nghỉ phép thôi!”</w:t>
      </w:r>
      <w:r>
        <w:br w:type="textWrapping"/>
      </w:r>
      <w:r>
        <w:br w:type="textWrapping"/>
      </w:r>
      <w:r>
        <w:t xml:space="preserve">“Nghỉ phép hay buôn lậu ma túy, lục soát thì biết.” Trước khuôn mặt vặn vẹo của đối phương, anh chàng đội trưởng trẻ tuổi hất lông mày với cấp dưới phía sau, quả quyết hạ lệnh: “Hành động!”</w:t>
      </w:r>
      <w:r>
        <w:br w:type="textWrapping"/>
      </w:r>
      <w:r>
        <w:br w:type="textWrapping"/>
      </w:r>
      <w:r>
        <w:t xml:space="preserve">Anh ta nhìn vị Hoa kiều tuổi quá ngũ tuần kia, mỉm cười: “Ngài Lâm, tốt nhất ngài không nên nuôi ý định chạy trốn trong đầu, kỹ thuật bắn súng của tôi rất chuẩn, thậm chí có thể bắn trúng con muỗi cách xa 30 mét…”</w:t>
      </w:r>
      <w:r>
        <w:br w:type="textWrapping"/>
      </w:r>
      <w:r>
        <w:br w:type="textWrapping"/>
      </w:r>
      <w:r>
        <w:t xml:space="preserve">***</w:t>
      </w:r>
      <w:r>
        <w:br w:type="textWrapping"/>
      </w:r>
      <w:r>
        <w:br w:type="textWrapping"/>
      </w:r>
      <w:r>
        <w:t xml:space="preserve">11h30 tối, tổng bộ chỉ huy quân khu Tây Lâm.</w:t>
      </w:r>
      <w:r>
        <w:br w:type="textWrapping"/>
      </w:r>
      <w:r>
        <w:br w:type="textWrapping"/>
      </w:r>
      <w:r>
        <w:t xml:space="preserve">“Thiếu tá An Trạch, nhiệm vụ đã hoàn thành, xin mời trở về địa điểm xuất phát.”</w:t>
      </w:r>
      <w:r>
        <w:br w:type="textWrapping"/>
      </w:r>
      <w:r>
        <w:br w:type="textWrapping"/>
      </w:r>
      <w:r>
        <w:t xml:space="preserve">“Đã rõ.” Trên khuôn mặt nghiêm túc và lạnh lùng của chàng quân nhân trẻ tuổi, rốt cục cũng vương lên một nụ cười nhàn nhạt.</w:t>
      </w:r>
      <w:r>
        <w:br w:type="textWrapping"/>
      </w:r>
      <w:r>
        <w:br w:type="textWrapping"/>
      </w:r>
      <w:r>
        <w:t xml:space="preserve">Trong đêm mưa, An Trạch thong dong lái Black Hawk số 7 lặng yên không một tiếng động từ sân bay Tây Xuyên trở về quân khu.</w:t>
      </w:r>
      <w:r>
        <w:br w:type="textWrapping"/>
      </w:r>
      <w:r>
        <w:br w:type="textWrapping"/>
      </w:r>
      <w:r>
        <w:t xml:space="preserve">Lúc này, trong phòng ngủ, An Lạc đang nằm ngủ say trên chiếc giường đôi.</w:t>
      </w:r>
      <w:r>
        <w:br w:type="textWrapping"/>
      </w:r>
      <w:r>
        <w:br w:type="textWrapping"/>
      </w:r>
      <w:r>
        <w:t xml:space="preserve">Anh ngủ rất sâu, bởi vì anh vừa mới uống một viên thuốc ngủ. Mà lí do uống thuốc ngủ, cũng bởi vì anh không thể nào ngủ được.</w:t>
      </w:r>
      <w:r>
        <w:br w:type="textWrapping"/>
      </w:r>
      <w:r>
        <w:br w:type="textWrapping"/>
      </w:r>
      <w:r>
        <w:t xml:space="preserve">Chẳng biết vì sao, những lời nói trước khi rời đi của An Trạch lúc nào cũng từng câu từng chữ vọng lại nhiều lần bên tai. Tiếng gầm rú cất cánh của máy bay ngoài cửa sổ nhanh chóng vang lên, hiển nhiên là bọn cậu đã bắt đầu chấp hành nhiệm vụ không quân trong đêm, đáy lòng An Lạc đột nhiên dâng lên một nỗi bất an vô cùng mạnh mẽ…</w:t>
      </w:r>
      <w:r>
        <w:br w:type="textWrapping"/>
      </w:r>
      <w:r>
        <w:br w:type="textWrapping"/>
      </w:r>
      <w:r>
        <w:t xml:space="preserve">An Trạch sẽ gặp sự cố?</w:t>
      </w:r>
      <w:r>
        <w:br w:type="textWrapping"/>
      </w:r>
      <w:r>
        <w:br w:type="textWrapping"/>
      </w:r>
      <w:r>
        <w:t xml:space="preserve">Cậu em chín chắn chững chạc này, liệu có gặp sự cố trong lúc chấp hành nhiệm vụ không?</w:t>
      </w:r>
      <w:r>
        <w:br w:type="textWrapping"/>
      </w:r>
      <w:r>
        <w:br w:type="textWrapping"/>
      </w:r>
      <w:r>
        <w:t xml:space="preserve">Tác chiến dưới mặt đất còn có thể tránh bị thương, tác chiến trên biển còn có hy vọng bơi để thoát thân, nhưng một khi tác chiến trên không trung thì lại xuất hiện vấn đề, hậu quả của rơi máy bay chỉ có thể là thịt nát xương tan…</w:t>
      </w:r>
      <w:r>
        <w:br w:type="textWrapping"/>
      </w:r>
      <w:r>
        <w:br w:type="textWrapping"/>
      </w:r>
      <w:r>
        <w:t xml:space="preserve">Nếu cậu ta xảy ra chuyện thì làm sao đây?</w:t>
      </w:r>
      <w:r>
        <w:br w:type="textWrapping"/>
      </w:r>
      <w:r>
        <w:br w:type="textWrapping"/>
      </w:r>
      <w:r>
        <w:t xml:space="preserve">Tuy hiện tại nguyên bản là người xa lạ với cậu ta, nhưng trong khoảng thời gian này, cậu ta vẫn luôn cẩn thận săn sóc chiếu cố mình, nếu cậu ta chết thì trong lòng An Lạc cũng sẽ chẳng dễ chịu chút nào.</w:t>
      </w:r>
      <w:r>
        <w:br w:type="textWrapping"/>
      </w:r>
      <w:r>
        <w:br w:type="textWrapping"/>
      </w:r>
      <w:r>
        <w:t xml:space="preserve">Càng nghĩ càng thấy bất an, An Lạc không thể làm gì khác hơn là cau mày, lấy thuốc ngủ.</w:t>
      </w:r>
      <w:r>
        <w:br w:type="textWrapping"/>
      </w:r>
      <w:r>
        <w:br w:type="textWrapping"/>
      </w:r>
      <w:r>
        <w:t xml:space="preserve">An Lạc ngủ say, không thể nhận ra rằng, An Trạch hoàn thành nhiệm vụ đã trở về, cậu đang ngồi bên giường, chăm chú ngắm nhìn vẻ mặt yên bình trong giấc ngủ của anh.</w:t>
      </w:r>
      <w:r>
        <w:br w:type="textWrapping"/>
      </w:r>
      <w:r>
        <w:br w:type="textWrapping"/>
      </w:r>
      <w:r>
        <w:t xml:space="preserve">“Anh à, em đã trở về.” Âm thanh trầm thấp, tựa như đang kiềm nén một nỗi ưu tư sâu nặng. Khóe môi An Trạch khẽ cong lên, tiến gần đến tai anh, “Em đã nói rồi, trước khi đạt được thứ mình muốn, em sẽ không để mình xảy ra chuyện.”</w:t>
      </w:r>
      <w:r>
        <w:br w:type="textWrapping"/>
      </w:r>
      <w:r>
        <w:br w:type="textWrapping"/>
      </w:r>
      <w:r>
        <w:t xml:space="preserve">“Anh có biết… thứ em muốn là gì không?”</w:t>
      </w:r>
      <w:r>
        <w:br w:type="textWrapping"/>
      </w:r>
      <w:r>
        <w:br w:type="textWrapping"/>
      </w:r>
      <w:r>
        <w:t xml:space="preserve">An Lạc ngủ say không đáp lại.</w:t>
      </w:r>
      <w:r>
        <w:br w:type="textWrapping"/>
      </w:r>
      <w:r>
        <w:br w:type="textWrapping"/>
      </w:r>
      <w:r>
        <w:t xml:space="preserve">An Trạch ngồi bên giường nhìn anh, cuối cùng, sau một hồi rất lâu, cậu cúi xuống, nhẹ nhàng hôn lên bờ môi của anh.</w:t>
      </w:r>
      <w:r>
        <w:br w:type="textWrapping"/>
      </w:r>
      <w:r>
        <w:br w:type="textWrapping"/>
      </w:r>
      <w:r>
        <w:t xml:space="preserve">An Lạc đang ngủ say không hề kháng cự, khiến An Trạch không chút do dự cạy mở khoang miệng của anh, đưa lưỡi vào trong… Tâm tình kiềm nén đã lâu tựa như cuối cùng cũng tìm được cửa phát tiết, An Trạch vươn tay, giữ chặt ót An lạc, suồng sã hôn thật sâu.</w:t>
      </w:r>
      <w:r>
        <w:br w:type="textWrapping"/>
      </w:r>
      <w:r>
        <w:br w:type="textWrapping"/>
      </w:r>
      <w:r>
        <w:t xml:space="preserve">“Hưm… ưm…” An Lạc bị hôn sâu, cổ họng khẽ phát ra âm thanh phản kháng yếu ớt.</w:t>
      </w:r>
      <w:r>
        <w:br w:type="textWrapping"/>
      </w:r>
      <w:r>
        <w:br w:type="textWrapping"/>
      </w:r>
      <w:r>
        <w:t xml:space="preserve">An Trạch cũng không để ý, ngón tay siết càng thêm chặt, toàn bộ thân thể cũng áp sát, đầu lưỡi phóng túng liếm láp răng An Lạc, một tấc cũng không bỏ, đảo qua khoang miệng anh, cuốn lấy lưỡi anh, liên tục mút – hút.</w:t>
      </w:r>
      <w:r>
        <w:br w:type="textWrapping"/>
      </w:r>
      <w:r>
        <w:br w:type="textWrapping"/>
      </w:r>
      <w:r>
        <w:t xml:space="preserve">Nụ hôn điên cuồng khiến nỗi ưu tư và tâm tình phức tạp kìm nén của An Trạch dần bình tĩnh trở lại.</w:t>
      </w:r>
      <w:r>
        <w:br w:type="textWrapping"/>
      </w:r>
      <w:r>
        <w:br w:type="textWrapping"/>
      </w:r>
      <w:r>
        <w:t xml:space="preserve">Sau nụ hôn dài thỏa mãn, cuối cùng An Trạch cũng buông anh trai đã đỏ mặt vì khó thở ra.</w:t>
      </w:r>
      <w:r>
        <w:br w:type="textWrapping"/>
      </w:r>
      <w:r>
        <w:br w:type="textWrapping"/>
      </w:r>
      <w:r>
        <w:t xml:space="preserve">Nhẹ nhàng vươn ngón cái, chà lên đôi môi bị mình hôn đến ướt át. Trong bóng đêm không có ánh đèn, đôi mắt đen nhánh của An Trạch trở nên sâu sắc khác thường, khi nhìn ngắm người nằm trên giường, chúng cũng trở nên dịu dàng khác thường.</w:t>
      </w:r>
      <w:r>
        <w:br w:type="textWrapping"/>
      </w:r>
      <w:r>
        <w:br w:type="textWrapping"/>
      </w:r>
      <w:r>
        <w:t xml:space="preserve">Bằng âm thanh chỉ có mình mới nghe được, An Trạch kề sát bên môi An Lạc, khẽ khàng từng chữ từng câu, “Thứ em muốn, chỉ có mình anh… An Lạc.” </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ối hôm đó, vì đã uống thuốc ngủ nên An Lạc ngủ rất say. Một đêm không mộng mị, cho đến 7h30 sáng ngày hôm sau theo đồng hồ sinh học mà tỉnh dậy.</w:t>
      </w:r>
      <w:r>
        <w:br w:type="textWrapping"/>
      </w:r>
      <w:r>
        <w:br w:type="textWrapping"/>
      </w:r>
      <w:r>
        <w:t xml:space="preserve">Mở mắt ra, An Lạc phát hiện có một cánh tay xa lạ đang ôm lấy thắt lưng mình, còn tay kia thì bá đạo mà ôm ngang ngực…</w:t>
      </w:r>
      <w:r>
        <w:br w:type="textWrapping"/>
      </w:r>
      <w:r>
        <w:br w:type="textWrapping"/>
      </w:r>
      <w:r>
        <w:t xml:space="preserve">Khi ngủ An Lạc có thói quen quấn chăn, trong khoảng thời gian này lại nằm chung một giường với An Trạch, An Trạch đều phải lấy thảm lông để đắp, mà tối hôm qua, hiển nhiên cậu không có thảm, có thể nửa đêm quá lạnh không có chăn đắp nên cậu mới vươn tay ra, ôm cả anh lẫn chăn như ôm một cái gối, cuốn trọn vào trong lòng.</w:t>
      </w:r>
      <w:r>
        <w:br w:type="textWrapping"/>
      </w:r>
      <w:r>
        <w:br w:type="textWrapping"/>
      </w:r>
      <w:r>
        <w:t xml:space="preserve">Bị cậu ôm chặt từ phía sau như một con gấu koala ôm cây, An Lạc không khỏi cứng người.</w:t>
      </w:r>
      <w:r>
        <w:br w:type="textWrapping"/>
      </w:r>
      <w:r>
        <w:br w:type="textWrapping"/>
      </w:r>
      <w:r>
        <w:t xml:space="preserve">Cố sức kéo cái tay của cậu em đang vắt ngang ngực mình ra, An Lạc ngồi dậy, quay đầu lại, nhìn An Trạch nhắm mắt như đang ngủ rất ngon. An Lạc cũng chẳng muốn tính toán với cậu, cau mày ném cái chăn lên người cậu, sau đó vịn theo mép giường, gian nan trèo xuống xe đẩy, vào phòng vệ sinh rửa mặt.</w:t>
      </w:r>
      <w:r>
        <w:br w:type="textWrapping"/>
      </w:r>
      <w:r>
        <w:br w:type="textWrapping"/>
      </w:r>
      <w:r>
        <w:t xml:space="preserve">Đứng trước gương nhìn khuôn mặt của mình, hình như môi bị sưng đỏ một cách khó hiểu… Là do gần đây hay ăn mấy món nóng của An Trạch ư? Trong khoảng thời gian này, mỗi ngày An Trạch đều dựa theo dặn dò của bác sĩ mà bổ sung dinh dưỡng cho anh, thần sắc của An Lạc cũng ngày càng khá lên.</w:t>
      </w:r>
      <w:r>
        <w:br w:type="textWrapping"/>
      </w:r>
      <w:r>
        <w:br w:type="textWrapping"/>
      </w:r>
      <w:r>
        <w:t xml:space="preserve">An Lạc chạm lên đôi môi bị sưng nhẹ, rồi hất nước lạnh lên mặt.</w:t>
      </w:r>
      <w:r>
        <w:br w:type="textWrapping"/>
      </w:r>
      <w:r>
        <w:br w:type="textWrapping"/>
      </w:r>
      <w:r>
        <w:t xml:space="preserve">Trở lại phòng ngủ, An Trạch đã rời giường, tinh thần cậu dường như rất tốt, đang lanh lẹ gấp chăn chiếu. Có thể do học trong trường quân đội nên đã hình thành được thói quen tốt, ngày nào sau khi rời giường cậu cũng gấp chăn ngay ngắn thành một cái hộp vuông vức rồi đặt lên đầu giường, sau đó xếp gối để lên trên. Không như An Lạc, trải thẳng ra cho xong chuyện.</w:t>
      </w:r>
      <w:r>
        <w:br w:type="textWrapping"/>
      </w:r>
      <w:r>
        <w:br w:type="textWrapping"/>
      </w:r>
      <w:r>
        <w:t xml:space="preserve">An Trạch gấp chăn xong thì quay đầu lại, An Lạc chạm phải ánh mắt của cậu, chợt nhớ đến hình ảnh bị cậu ôm gọn vào ngực, lòng bất giác có chút mất tự nhiên, vội quay đi.</w:t>
      </w:r>
      <w:r>
        <w:br w:type="textWrapping"/>
      </w:r>
      <w:r>
        <w:br w:type="textWrapping"/>
      </w:r>
      <w:r>
        <w:t xml:space="preserve">Ánh mắt. Ngược lại, An Trạch dường như không hề phát giác ra chuyện đó, bước tới trước mặt An Lạc, cúi xuống nhìn anh, khẽ hỏi: “Anh dậy sớm như vậy, tối hôm qua có ngủ ngon không?”</w:t>
      </w:r>
      <w:r>
        <w:br w:type="textWrapping"/>
      </w:r>
      <w:r>
        <w:br w:type="textWrapping"/>
      </w:r>
      <w:r>
        <w:t xml:space="preserve">An Lạc gật đầu: “Ừm.”</w:t>
      </w:r>
      <w:r>
        <w:br w:type="textWrapping"/>
      </w:r>
      <w:r>
        <w:br w:type="textWrapping"/>
      </w:r>
      <w:r>
        <w:t xml:space="preserve">An Trạch nhìn đôi môi sưng đỏ của anh, khẽ mỉm cười.</w:t>
      </w:r>
      <w:r>
        <w:br w:type="textWrapping"/>
      </w:r>
      <w:r>
        <w:br w:type="textWrapping"/>
      </w:r>
      <w:r>
        <w:t xml:space="preserve">An Lạc thấy cậu cười không duyên cớ, khó hiểu nhìn cậu, hỏi: “Tối qua cậu về lúc nào?”</w:t>
      </w:r>
      <w:r>
        <w:br w:type="textWrapping"/>
      </w:r>
      <w:r>
        <w:br w:type="textWrapping"/>
      </w:r>
      <w:r>
        <w:t xml:space="preserve">An Trạch đáp: “Khoảng 12h.”</w:t>
      </w:r>
      <w:r>
        <w:br w:type="textWrapping"/>
      </w:r>
      <w:r>
        <w:br w:type="textWrapping"/>
      </w:r>
      <w:r>
        <w:t xml:space="preserve">An Lạc hỏi tiếp: “Là đi chấp hành nhiệm vụ đúng không? Thuận lợi chứ?”</w:t>
      </w:r>
      <w:r>
        <w:br w:type="textWrapping"/>
      </w:r>
      <w:r>
        <w:br w:type="textWrapping"/>
      </w:r>
      <w:r>
        <w:t xml:space="preserve">An Trạch nói: “Rất thuận lợi.”</w:t>
      </w:r>
      <w:r>
        <w:br w:type="textWrapping"/>
      </w:r>
      <w:r>
        <w:br w:type="textWrapping"/>
      </w:r>
      <w:r>
        <w:t xml:space="preserve">An Lạc gật đầu, “Vậy à.”</w:t>
      </w:r>
      <w:r>
        <w:br w:type="textWrapping"/>
      </w:r>
      <w:r>
        <w:br w:type="textWrapping"/>
      </w:r>
      <w:r>
        <w:t xml:space="preserve">Tuy rất muốn hỏi cụ thể quá trình nhiệm vụ của cậu ra sao, nhưng An Lạc vốn không quá quan tâm tới người khác, hỏi nhiều lại có vẻ dài dòng, vì vậy chỉ dùng một câu “Vậy à” để kết thúc cuộc trò chuyện.</w:t>
      </w:r>
      <w:r>
        <w:br w:type="textWrapping"/>
      </w:r>
      <w:r>
        <w:br w:type="textWrapping"/>
      </w:r>
      <w:r>
        <w:t xml:space="preserve">An Trạch nói: “Anh không tò mò em đi chấp hành nhiệm vụ gì ư?”</w:t>
      </w:r>
      <w:r>
        <w:br w:type="textWrapping"/>
      </w:r>
      <w:r>
        <w:br w:type="textWrapping"/>
      </w:r>
      <w:r>
        <w:t xml:space="preserve">An Lạc đáp: “Nếu là cơ mật quân sự thì không cần phải nói cho tôi biết.”</w:t>
      </w:r>
      <w:r>
        <w:br w:type="textWrapping"/>
      </w:r>
      <w:r>
        <w:br w:type="textWrapping"/>
      </w:r>
      <w:r>
        <w:t xml:space="preserve">An Trạch nói: “Lần này không phải là cơ mật. Nếu anh muốn biết, em có thể kể cho anh.”</w:t>
      </w:r>
      <w:r>
        <w:br w:type="textWrapping"/>
      </w:r>
      <w:r>
        <w:br w:type="textWrapping"/>
      </w:r>
      <w:r>
        <w:t xml:space="preserve">An Lạc ngẩng đầu nhìn cậu, “Vậy cậu kể xem nào.”</w:t>
      </w:r>
      <w:r>
        <w:br w:type="textWrapping"/>
      </w:r>
      <w:r>
        <w:br w:type="textWrapping"/>
      </w:r>
      <w:r>
        <w:t xml:space="preserve">Rõ ràng tò mò muốn chết lại giả vờ hờ hững không có hứng thú, An Trạch cực kỳ thích cái tính miệng nói một đằng tâm nghĩ một nẻo, mạnh miệng nhẹ dạ này của anh, không nhịn được mà mỉm cười, giải thích: “Tối hôm qua cảnh sát nhờ chúng em hiệp trợ, theo dõi và chặn đường một chiếc máy bay buôn lậu ma túy trên không.”</w:t>
      </w:r>
      <w:r>
        <w:br w:type="textWrapping"/>
      </w:r>
      <w:r>
        <w:br w:type="textWrapping"/>
      </w:r>
      <w:r>
        <w:t xml:space="preserve">Buôn lậu ma túy?</w:t>
      </w:r>
      <w:r>
        <w:br w:type="textWrapping"/>
      </w:r>
      <w:r>
        <w:br w:type="textWrapping"/>
      </w:r>
      <w:r>
        <w:t xml:space="preserve">An Lạc khẽ nhíu mày, anh cũng không xa lạ gì với thứ này, vì kiếp trước trong giới xã hội đen An gia cũng buôn bán thứ này, sau khi cha qua đời, anh trai thoái ẩn, An Lạc cũng dần xa rời xã hội đen, sau đó mang một khoản tiền lớn sang Vancouver kinh doanh đứng đắn. Không ngờ qua nhiều năm như vậy, những kẻ buôn ma túy vẫn khiến cảnh sát phải đau đầu, giờ còn dùng cả máy bay tư nhân để vận chuyển, đúng là càng ngày càng tinh vi.</w:t>
      </w:r>
      <w:r>
        <w:br w:type="textWrapping"/>
      </w:r>
      <w:r>
        <w:br w:type="textWrapping"/>
      </w:r>
      <w:r>
        <w:t xml:space="preserve">An Trạch tiếp tục nói: “Sau đó tổ chuyên án đặc biệt chạy tới hiện trường, quả nhiên tìm ra được gần nửa tấn ma túy, tên buôn lậu từ nước ngoài về nước kia đã phải vào tù, nhưng hiện giờ vẫn chưa có manh mối nào về tập đoàn buôn lậu trong nước, cảnh sát vẫn đang tiếp tục điều tra.”</w:t>
      </w:r>
      <w:r>
        <w:br w:type="textWrapping"/>
      </w:r>
      <w:r>
        <w:br w:type="textWrapping"/>
      </w:r>
      <w:r>
        <w:t xml:space="preserve">Thấy An Trạch lúc nhắc tới hai từ ‘ma túy’ thì tỏ ra ác cảm rõ rệt, lòng An Lạc đột nhiên có chút phức tạp.</w:t>
      </w:r>
      <w:r>
        <w:br w:type="textWrapping"/>
      </w:r>
      <w:r>
        <w:br w:type="textWrapping"/>
      </w:r>
      <w:r>
        <w:t xml:space="preserve">Nếu cậu ta biết anh cậu ta trước đây cũng từng là xã hội đen nhơ bẩn, liệu cậu ta có cảm thấy căm ghét không?</w:t>
      </w:r>
      <w:r>
        <w:br w:type="textWrapping"/>
      </w:r>
      <w:r>
        <w:br w:type="textWrapping"/>
      </w:r>
      <w:r>
        <w:t xml:space="preserve">Có điều, chỉ cần không nói ra thì mọi người trong gia đình sẽ không bao giờ biết được bí mật này. Có lẽ làm như vậy là có phần ích kỷ, nhưng so với việc để bọn họ biết được rằng An Lạc – người thừa kế của một thế gia trong xã hội đen – đã trùng sinh vào thân thể này mà nói, thì thà để cho họ tin rằng An Lạc chỉ là bị mất trí nhớ, như vậy sẽ tốt hơn với tất cả mọi người.</w:t>
      </w:r>
      <w:r>
        <w:br w:type="textWrapping"/>
      </w:r>
      <w:r>
        <w:br w:type="textWrapping"/>
      </w:r>
      <w:r>
        <w:t xml:space="preserve">An Lạc nhanh chóng áp chế nỗi bất an xuống đáy lòng, quay người nói: “Tôi đói rồi, ăn sáng được chưa.”</w:t>
      </w:r>
      <w:r>
        <w:br w:type="textWrapping"/>
      </w:r>
      <w:r>
        <w:br w:type="textWrapping"/>
      </w:r>
      <w:r>
        <w:t xml:space="preserve">An Trạch nói: “Em đi luộc cho anh hai quả trứng.”</w:t>
      </w:r>
      <w:r>
        <w:br w:type="textWrapping"/>
      </w:r>
      <w:r>
        <w:br w:type="textWrapping"/>
      </w:r>
      <w:r>
        <w:t xml:space="preserve">An Lạc muốn ngăn cậu lại, “Không cần phiền phức, trong tủ lạnh có bánh mì…”</w:t>
      </w:r>
      <w:r>
        <w:br w:type="textWrapping"/>
      </w:r>
      <w:r>
        <w:br w:type="textWrapping"/>
      </w:r>
      <w:r>
        <w:t xml:space="preserve">An Trạch khẽ cười, “Không phiền phức, anh thích ăn là được rồi.”</w:t>
      </w:r>
      <w:r>
        <w:br w:type="textWrapping"/>
      </w:r>
      <w:r>
        <w:br w:type="textWrapping"/>
      </w:r>
      <w:r>
        <w:t xml:space="preserve">Cậu nhanh chóng biến mất khỏi tầm mắt. Nhìn bóng dáng An Trạch bận rộn trong phòng bếp, ngực An Lạc đột nhiên trào lên một cảm giác ấm áp khó tả. Cậu em này thực sự đối xử với anh rất tốt, trong khoảng thời gian này, cậu ta còn chăm sóc anh tận tụy hơn cả người giúp việc cao cấp.</w:t>
      </w:r>
      <w:r>
        <w:br w:type="textWrapping"/>
      </w:r>
      <w:r>
        <w:br w:type="textWrapping"/>
      </w:r>
      <w:r>
        <w:t xml:space="preserve">Chiều thứ Hai, An Lạc lại được An Trạch đưa đến bệnh viện quân khu. Lúc này đang là tháng Sáu, mùa trăm hoa đua nở, ven đường của quân khu Tây Lâm trồng rất nhiều hoa, đủ loại tranh nhau khoe sắc, bầu trời xa xăm như được gột rửa thành một tấm vải xanh thẳm trong vắt, trong làn gió như cũng thoang thoảng mùi hoa.</w:t>
      </w:r>
      <w:r>
        <w:br w:type="textWrapping"/>
      </w:r>
      <w:r>
        <w:br w:type="textWrapping"/>
      </w:r>
      <w:r>
        <w:t xml:space="preserve">An Trạch hít ngửi không khí mới mẻ, tâm tình lập tức trở nên sáng sủa.</w:t>
      </w:r>
      <w:r>
        <w:br w:type="textWrapping"/>
      </w:r>
      <w:r>
        <w:br w:type="textWrapping"/>
      </w:r>
      <w:r>
        <w:t xml:space="preserve">Sau ngày hôm nay tháo thạch cao, ngày tiếp theo sẽ tuần tự đến bệnh viện làm trị liệu phục hồi, khoảng cách đến mục tiêu có thể đứng dậy bước đi ngày một gần.</w:t>
      </w:r>
      <w:r>
        <w:br w:type="textWrapping"/>
      </w:r>
      <w:r>
        <w:br w:type="textWrapping"/>
      </w:r>
      <w:r>
        <w:t xml:space="preserve">An Lạc cũng không sốt ruột, anh sẽ từ từ từng bước một, chăm sóc thân thể khỏe mạnh trước, sau đó mới trừng trị kẻ đã hại mình.</w:t>
      </w:r>
      <w:r>
        <w:br w:type="textWrapping"/>
      </w:r>
      <w:r>
        <w:br w:type="textWrapping"/>
      </w:r>
      <w:r>
        <w:t xml:space="preserve">Anh từ trước đến nay luôn biết nhẫn nhịn, nhưng cũng tuyệt đối không ngồi chờ chết.</w:t>
      </w:r>
      <w:r>
        <w:br w:type="textWrapping"/>
      </w:r>
      <w:r>
        <w:br w:type="textWrapping"/>
      </w:r>
      <w:r>
        <w:t xml:space="preserve">Đến khoa chỉnh hình, bác sĩ Tống đã chờ sẵn ở đó, thấy An Lạc thì nở một nụ cười cởi mở, “An Lạc, trông thần sắc cậu rất khá.”</w:t>
      </w:r>
      <w:r>
        <w:br w:type="textWrapping"/>
      </w:r>
      <w:r>
        <w:br w:type="textWrapping"/>
      </w:r>
      <w:r>
        <w:t xml:space="preserve">An Lạc gật đầu với hắn, “Giờ có thể tháo thạch cao rồi sao?”</w:t>
      </w:r>
      <w:r>
        <w:br w:type="textWrapping"/>
      </w:r>
      <w:r>
        <w:br w:type="textWrapping"/>
      </w:r>
      <w:r>
        <w:t xml:space="preserve">Bác sĩ Tống nói: “Có thể rồi, tôi đưa anh vào phòng trị liệu.”</w:t>
      </w:r>
      <w:r>
        <w:br w:type="textWrapping"/>
      </w:r>
      <w:r>
        <w:br w:type="textWrapping"/>
      </w:r>
      <w:r>
        <w:t xml:space="preserve">Đưa An Lạc vào phòng trị liệu, cẩn thận tháo thạch cao ra, thạch cao vừa nặng vừa dày bị gỡ xuống, An Lạc chỉ cảm thấy như vừa trút được gánh nặng, cả người đều trở nên nhẹ nhõm. Cẳng chân bị bó thạch cao trong một thời gian dài, giờ nhìn có vẻ tái nhợt bệnh tật, thậm chí làn da cũng trở nên nhăn nheo khó nhìn, nặng mùi… Nhưng An Lạc cũng không lo lắng, anh tin mình sẽ đứng dậy được.</w:t>
      </w:r>
      <w:r>
        <w:br w:type="textWrapping"/>
      </w:r>
      <w:r>
        <w:br w:type="textWrapping"/>
      </w:r>
      <w:r>
        <w:t xml:space="preserve">Đến tối sau khi được An Trạch mang về, An Lạc liền vào phòng tắm tắm rửa kỹ càng một lượt, dùng khăn mặt ấm nhẹ nhàng lau cẳng chân, tuy không có cảm giác gì nhưng đã tốt hơn rất nhiều so với lúc phải bó thạch cao, mọi chuyện vẫn luôn tiến triển theo hướng tốt, An Lạc không hề nản lòng.</w:t>
      </w:r>
      <w:r>
        <w:br w:type="textWrapping"/>
      </w:r>
      <w:r>
        <w:br w:type="textWrapping"/>
      </w:r>
      <w:r>
        <w:t xml:space="preserve">Cho dù trong lúc gian nan nhất, anh cũng chưa bao giờ để nỗi thất vọng quật ngã bản thân.</w:t>
      </w:r>
      <w:r>
        <w:br w:type="textWrapping"/>
      </w:r>
      <w:r>
        <w:br w:type="textWrapping"/>
      </w:r>
      <w:r>
        <w:t xml:space="preserve">Tắm rửa xong thì đi ra, thấy An Trạch đang sắp xếp đồ đạc trong phòng ngủ, đủ loại quần áo sạch sẽ được nhét đầy vali. Ngày mai sẽ chính thức vào bệnh viện quân khu trị liệu, đối với An Lạc thì chẳng qua chỉ là thay đổi một chỗ ngủ khác mà thôi, nhưng trông vẻ mặt của An Trạch thì lại có vẻ không đơn giản như vậy.</w:t>
      </w:r>
      <w:r>
        <w:br w:type="textWrapping"/>
      </w:r>
      <w:r>
        <w:br w:type="textWrapping"/>
      </w:r>
      <w:r>
        <w:t xml:space="preserve">Nhận thấy anh đang lại gần, An Trạch liền quay đầu lại, nhẹ giọng: “Anh à, sau khi vào viện, bác sĩ Tống sẽ chiếu cố cho anh, cử một y tá tên là Tống Nguyên tới phòng anh, đó là một cô gái rất chu đáo, trừ hai người họ, nếu có những người khác tiếp cận, anh nhất định phải chú ý.”</w:t>
      </w:r>
      <w:r>
        <w:br w:type="textWrapping"/>
      </w:r>
      <w:r>
        <w:br w:type="textWrapping"/>
      </w:r>
      <w:r>
        <w:t xml:space="preserve">Ánh mắt của cậu rất nghiêm túc, An Lạc cũng ý thức được tính nghiêm trọng của sự việc, thận trọng gật đầu: “Tôi biết rồi.”</w:t>
      </w:r>
      <w:r>
        <w:br w:type="textWrapping"/>
      </w:r>
      <w:r>
        <w:br w:type="textWrapping"/>
      </w:r>
      <w:r>
        <w:t xml:space="preserve">An Trạch đi tới trước xe lăn, cúi xuống, nhẹ nhàng cầm tay An Lạc, “Tuy bệnh viện quân khu rất an toàn, nhưng dù sao đó cũng là nơi công cộng, khó lòng phòng bị. Anh nhất thiết không được sơ suất.”</w:t>
      </w:r>
      <w:r>
        <w:br w:type="textWrapping"/>
      </w:r>
      <w:r>
        <w:br w:type="textWrapping"/>
      </w:r>
      <w:r>
        <w:t xml:space="preserve">An Lạc gật đầu, “Yên tâm, tôi sẽ chú ý đối phó.”</w:t>
      </w:r>
      <w:r>
        <w:br w:type="textWrapping"/>
      </w:r>
      <w:r>
        <w:br w:type="textWrapping"/>
      </w:r>
      <w:r>
        <w:t xml:space="preserve">An Trạch trầm mặc chốc lát, “Ngày mai anh bắt đầu ở lại bệnh viện trị liệu, phương pháp trị liệu tốt tân của bác sĩ Tống rất có hữu hiệu, mỗi ngày em sẽ đến thăm anh.”</w:t>
      </w:r>
      <w:r>
        <w:br w:type="textWrapping"/>
      </w:r>
      <w:r>
        <w:br w:type="textWrapping"/>
      </w:r>
      <w:r>
        <w:t xml:space="preserve">An Lạc đáp. “Được.”</w:t>
      </w:r>
      <w:r>
        <w:br w:type="textWrapping"/>
      </w:r>
      <w:r>
        <w:br w:type="textWrapping"/>
      </w:r>
      <w:r>
        <w:t xml:space="preserve">***</w:t>
      </w:r>
      <w:r>
        <w:br w:type="textWrapping"/>
      </w:r>
      <w:r>
        <w:br w:type="textWrapping"/>
      </w:r>
      <w:r>
        <w:t xml:space="preserve">Tối hôm đó, An Lạc nằm trên giường một lâu rồi mà vẫn không thể đi vào giấc ngủ, tuy một tuần nay vẫn nằm cùng một giường gối chung một chiếc với An Trạch, nhưng An Lạc vẫn không tài nào quen được với tình trạng bên cạnh có người mà an tâm chìm vào giấc ngủ. Mỗi tối, An Trạch đều nhanh chóng vào giấc, còn An Lạc thì toàn thân cứng ngắc, phải điều chỉnh hồi lâu mới dần dà ngủ được.</w:t>
      </w:r>
      <w:r>
        <w:br w:type="textWrapping"/>
      </w:r>
      <w:r>
        <w:br w:type="textWrapping"/>
      </w:r>
      <w:r>
        <w:t xml:space="preserve">Dù giường rất rộng, hai người có thể nằm cách nhau một khoảng cánh tay, nhưng trong đêm vắng vẻ vẫn vang lên tiếng hít thở đều đặn của người bên cạnh một cách rất rõ ràng, mùi vị ấm áp thuộc về An Trạch lấp kín khoang mũi, tiếng động khi xoay người, nhiệt độ nóng rực của cậu, tất cả đều khiến ngực An Lạc cực kỳ mất tự nhiên.</w:t>
      </w:r>
      <w:r>
        <w:br w:type="textWrapping"/>
      </w:r>
      <w:r>
        <w:br w:type="textWrapping"/>
      </w:r>
      <w:r>
        <w:t xml:space="preserve">Tới hừng đông, rốt cục An Lạc cũng ngủ được, trong giấc mơ lại xuất hiện những hình ảnh đáng sợ ——</w:t>
      </w:r>
      <w:r>
        <w:br w:type="textWrapping"/>
      </w:r>
      <w:r>
        <w:br w:type="textWrapping"/>
      </w:r>
      <w:r>
        <w:t xml:space="preserve">Một vụ tai nạn xe hơi, xe lăn mình từ đường cao tốc xuống phía dưới, anh nghe thấy An Lạc nhỏ tuổi khản giọng gọi mẹ, trước mặt là ánh lửa lóa mắt… Tiếp theo vụ tai nạn xe vừa rồi, anh nằm mơ thấy mình và An Dương cùng nhau lái xe ra ngoài, trên đường cao tốc xe bị đâm xuống sườn núi, An Dương khuôn mặt đẫm máu nắm chặt tay anh: Tiểu Lạc, em không sao là tốt rồi…</w:t>
      </w:r>
      <w:r>
        <w:br w:type="textWrapping"/>
      </w:r>
      <w:r>
        <w:br w:type="textWrapping"/>
      </w:r>
      <w:r>
        <w:t xml:space="preserve">Tiểu Lạc, Tiểu Lạc…</w:t>
      </w:r>
      <w:r>
        <w:br w:type="textWrapping"/>
      </w:r>
      <w:r>
        <w:br w:type="textWrapping"/>
      </w:r>
      <w:r>
        <w:t xml:space="preserve">Là ai gọi anh? Là người mẹ có nụ cười dịu dàng kia? Hay là anh An Dương của kiếp trước?</w:t>
      </w:r>
      <w:r>
        <w:br w:type="textWrapping"/>
      </w:r>
      <w:r>
        <w:br w:type="textWrapping"/>
      </w:r>
      <w:r>
        <w:t xml:space="preserve">Ngực như bị một tảng đá nặng trịch đè lên, An Lạc đến ngay cả thở cũng không được, hai tay ấn chặt trái tim. An Lạc như người chết đuối, cố sức há miệng hít thở…</w:t>
      </w:r>
      <w:r>
        <w:br w:type="textWrapping"/>
      </w:r>
      <w:r>
        <w:br w:type="textWrapping"/>
      </w:r>
      <w:r>
        <w:t xml:space="preserve">Bên tai đột nhiên vang lên một giọng nói trầm thấp, khẽ gọi: “Anh… Tỉnh lại đi…”</w:t>
      </w:r>
      <w:r>
        <w:br w:type="textWrapping"/>
      </w:r>
      <w:r>
        <w:br w:type="textWrapping"/>
      </w:r>
      <w:r>
        <w:t xml:space="preserve">An Lạc vùng vẫy thoát khỏi cơn ác mộng, phát hiện đèn đầu giường đã được bật lên, ánh vàng ấm áp đang chiếu xuống, kế bên, là An Trạch với đôi mắt đầy lo âu.</w:t>
      </w:r>
      <w:r>
        <w:br w:type="textWrapping"/>
      </w:r>
      <w:r>
        <w:br w:type="textWrapping"/>
      </w:r>
      <w:r>
        <w:t xml:space="preserve">“Anh gặp ác mộng sao?” An Trạch cầm khăn mặt tới, nhẹ nhàng lau mái đầu đầy mồ hôi lạnh của An Lạc.</w:t>
      </w:r>
      <w:r>
        <w:br w:type="textWrapping"/>
      </w:r>
      <w:r>
        <w:br w:type="textWrapping"/>
      </w:r>
      <w:r>
        <w:t xml:space="preserve">An Lạc nắm chặt tay, hồi phục nhịp tim, thở dài một hơi: “Ừ, tôi mơ thấy một vài hình ảnh kỳ quái.”</w:t>
      </w:r>
      <w:r>
        <w:br w:type="textWrapping"/>
      </w:r>
      <w:r>
        <w:br w:type="textWrapping"/>
      </w:r>
      <w:r>
        <w:t xml:space="preserve">An Trạch hỏi: “Hình ảnh gì?”</w:t>
      </w:r>
      <w:r>
        <w:br w:type="textWrapping"/>
      </w:r>
      <w:r>
        <w:br w:type="textWrapping"/>
      </w:r>
      <w:r>
        <w:t xml:space="preserve">An Lạc nhíu mày, không trả lời.</w:t>
      </w:r>
      <w:r>
        <w:br w:type="textWrapping"/>
      </w:r>
      <w:r>
        <w:br w:type="textWrapping"/>
      </w:r>
      <w:r>
        <w:t xml:space="preserve">An Trạch thấy anh không muốn trả lời thì cũng không hỏi nữa, dịu dàng xoa dịu: “Cảnh trong mơ có đôi khi không thể giải thích được, anh cũng đừng để ý quá nhiều.” Nói xong liền đứng dậy, rót một cốc nước ấm, tiện tay lấy một viên thuốc ngủ đưa cho anh, “Giờ mới có 3h, anh uống thuốc rồi ngủ một giấc cho khỏe nhé.”</w:t>
      </w:r>
      <w:r>
        <w:br w:type="textWrapping"/>
      </w:r>
      <w:r>
        <w:br w:type="textWrapping"/>
      </w:r>
      <w:r>
        <w:t xml:space="preserve">An Lạc gật đầu, nhận viên thuốc rồi uống cốc nước ấm.</w:t>
      </w:r>
      <w:r>
        <w:br w:type="textWrapping"/>
      </w:r>
      <w:r>
        <w:br w:type="textWrapping"/>
      </w:r>
      <w:r>
        <w:t xml:space="preserve">Sau khi tắt đèn ngủ tiếp, tinh thần An Lạc lại có chút không yên, anh không nói cho An Trạch biết những hình ảnh kỳ quái vừa rồi là gì… Hai vụ tai nạn xe trong mơ, cách phát sinh giống hệt nhau. Cùng ở trên đường cao tốc, cùng bị đâm xuống sườn núi, cùng bị lăn mình xuống dưới, sau đó nổ tan tành thành tro bụi.</w:t>
      </w:r>
      <w:r>
        <w:br w:type="textWrapping"/>
      </w:r>
      <w:r>
        <w:br w:type="textWrapping"/>
      </w:r>
      <w:r>
        <w:t xml:space="preserve">Chỉ có điều, An Dương năm ấy đã nhào ra bảo vệ anh, anh cũng cố sức kéo An Dương ra khỏi xe, mặc dù sau đó chiếc xe phát nổ, nhưng anh em hai người vẫn thoát chết suôn sẻ. Còn vụ tai nạn kia, mẹ của tiểu An Lạc và cha mẹ của tiểu An Mạch, không kịp chạy thoát thì đã bị nổ tung đến hôi phi yến diệt.</w:t>
      </w:r>
      <w:r>
        <w:br w:type="textWrapping"/>
      </w:r>
      <w:r>
        <w:br w:type="textWrapping"/>
      </w:r>
      <w:r>
        <w:t xml:space="preserve">Hai vụ tai nạn xe đó… Ngoại trừ hình thức phát sinh đặc biệt giống nhau ra, liệu có thể còn điểm nào liên quan đến nhau không?</w:t>
      </w:r>
      <w:r>
        <w:br w:type="textWrapping"/>
      </w:r>
      <w:r>
        <w:br w:type="textWrapping"/>
      </w:r>
      <w:r>
        <w:t xml:space="preserve">An Lạc khẽ nhíu mày.</w:t>
      </w:r>
      <w:r>
        <w:br w:type="textWrapping"/>
      </w:r>
      <w:r>
        <w:br w:type="textWrapping"/>
      </w:r>
      <w:r>
        <w:t xml:space="preserve">Theo lý thuyết, anh trùng sinh tới thành phố Tây Lâm của hơn hai mươi năm sau, không chỉ thời gian mà cả không gian cũng đều thay đổi rất nhiều, hơn nữa những người năm đó và các thành viên trong An gia hiện nay đều không có chút quan hệ nào với nhau, hai vụ tai nạn xe không thể tồn tại mối liên hệ khách quan.</w:t>
      </w:r>
      <w:r>
        <w:br w:type="textWrapping"/>
      </w:r>
      <w:r>
        <w:br w:type="textWrapping"/>
      </w:r>
      <w:r>
        <w:t xml:space="preserve">Thế nhưng, trong cơn mê liên tục mơ thấy hai vụ tai nạn, hình ảnh chiếc xe nổ tung thậm chí còn xuất hiện đè lên nhau… Chỉ bởi vì hai vụ tai nạn này quá giống nhau thôi ư? Hay… những ký ức vụn vặt mơ hồ đó định ám chỉ điều gì?</w:t>
      </w:r>
      <w:r>
        <w:br w:type="textWrapping"/>
      </w:r>
      <w:r>
        <w:br w:type="textWrapping"/>
      </w:r>
      <w:r>
        <w:t xml:space="preserve">Đúng rồi ——</w:t>
      </w:r>
      <w:r>
        <w:br w:type="textWrapping"/>
      </w:r>
      <w:r>
        <w:br w:type="textWrapping"/>
      </w:r>
      <w:r>
        <w:t xml:space="preserve">Trong đầu An Lạc đột nhiên hiện lên một điểm then chốt đáng ngờ!</w:t>
      </w:r>
      <w:r>
        <w:br w:type="textWrapping"/>
      </w:r>
      <w:r>
        <w:br w:type="textWrapping"/>
      </w:r>
      <w:r>
        <w:t xml:space="preserve">Năm ấy, anh và An Dượng gặp tai nạn xe là vì có kẻ mưu sát, phải chăng điều này có nghĩa là, cái chết của mẹ tiểu An Lạc năm 7 tuổi cũng là do có kẻ mưu sát? Nếu không, chiếc xe đang tốt lành thế nào lại đột ngột trượt bánh rơi xuống sườn núi rồi nổ tung? Cái chết của mẹ An Lạc lúc đó với vụ mất tích của An Lạc lần này có liên quan gì với nhau?</w:t>
      </w:r>
      <w:r>
        <w:br w:type="textWrapping"/>
      </w:r>
      <w:r>
        <w:br w:type="textWrapping"/>
      </w:r>
      <w:r>
        <w:t xml:space="preserve">Suy nghĩ có phần rối loạn chợt lóe lên trong đầu, giống như có một đáp án sẵn sàng được bung ra, nhưng vì tác dụng của thuốc ngủ mà suy nghĩ đó từ từ ngừng hoạt động, rốt cục An Lạc không thể cưỡng lại được cơn buồn ngủ, nhắm mắt lại, lần thứ hai rơi vào giấc ngủ sâu.</w:t>
      </w:r>
      <w:r>
        <w:br w:type="textWrapping"/>
      </w:r>
      <w:r>
        <w:br w:type="textWrapping"/>
      </w:r>
      <w:r>
        <w:t xml:space="preserve">***</w:t>
      </w:r>
      <w:r>
        <w:br w:type="textWrapping"/>
      </w:r>
      <w:r>
        <w:br w:type="textWrapping"/>
      </w:r>
      <w:r>
        <w:t xml:space="preserve">Hôm sau, An Lạc ngủ thẳng đến 2h chiều mới tỉnh dậy.</w:t>
      </w:r>
      <w:r>
        <w:br w:type="textWrapping"/>
      </w:r>
      <w:r>
        <w:br w:type="textWrapping"/>
      </w:r>
      <w:r>
        <w:t xml:space="preserve">Không hiểu sao những suy nghĩ lộn xộn thoảng qua trong đầu tối hôm qua khiến đáy lòng anh thấy cực kỳ bất an, anh nghĩ, dường như có một số sự việc nếu được xâu chuỗi với nhau thì sẽ thành một mạch hoàn chỉnh, chỉ cần tìm được đầu mối kia là có thể giải thích rất nhiều điểm đáng ngờ, nhưng nghĩ tới nghĩ lui mà không thể nghĩ ra được cái chết của mẹ An Lạc và vụ bắt cóc An Lạc có liên hệ gì với nhau.</w:t>
      </w:r>
      <w:r>
        <w:br w:type="textWrapping"/>
      </w:r>
      <w:r>
        <w:br w:type="textWrapping"/>
      </w:r>
      <w:r>
        <w:t xml:space="preserve">An Lạc này và An Lạc của 27 năm trước là hai sinh mệnh khác nhau, sự việc của An Lạc này anh không nên có cảm ứng mãnh liệt như thế này mới đúng chứ. Nhưng kỳ lạ là, sau khi trùng sinh, anh luôn nằm mơ thấy những giấc mơ xa lạ, luôn là những hình ảnh vui vẻ của tiểu An Lạc cùng mẹ chơi đùa…</w:t>
      </w:r>
      <w:r>
        <w:br w:type="textWrapping"/>
      </w:r>
      <w:r>
        <w:br w:type="textWrapping"/>
      </w:r>
      <w:r>
        <w:t xml:space="preserve">Cảnh tượng chân thực đến vậy, nụ cười thân thiết của người phụ nữ xa lạ kia, bàn tay vuốt ve mái tóc mình, tiếng gọi “Tiểu Lạc” dịu dàng… Tất cả khiến anh tưởng lầm, đứa trẻ trong mộng kia chính là mình.</w:t>
      </w:r>
      <w:r>
        <w:br w:type="textWrapping"/>
      </w:r>
      <w:r>
        <w:br w:type="textWrapping"/>
      </w:r>
      <w:r>
        <w:t xml:space="preserve">An Lạc không biết nên giải thích như thế nào về hiện tượng kỳ lạ này.</w:t>
      </w:r>
      <w:r>
        <w:br w:type="textWrapping"/>
      </w:r>
      <w:r>
        <w:br w:type="textWrapping"/>
      </w:r>
      <w:r>
        <w:t xml:space="preserve">Rửa mặt sạch sẽ xong, làm cho mình bình tĩnh lại, An Lạc liền ra phòng ngủ, phát hiện An Trạch đang ngồi trong phòng khách đọc báo, trên bàn cũng đã chuẩn bị xong bữa trưa. An Lạc không khỏi nghi ngờ, hỏi: “Hôm nay cậu không đi làm sao?”</w:t>
      </w:r>
      <w:r>
        <w:br w:type="textWrapping"/>
      </w:r>
      <w:r>
        <w:br w:type="textWrapping"/>
      </w:r>
      <w:r>
        <w:t xml:space="preserve">An Trạch đáp: “Vâng, hôm nay em nghỉ.” Nói xong thì buông tờ báo xuống, bước tới đẩy xe lăn của An Lạc sang phòng ăn, “Ăn trưa thôi, ăn xong em đưa anh đến bệnh viện nhé.”</w:t>
      </w:r>
      <w:r>
        <w:br w:type="textWrapping"/>
      </w:r>
      <w:r>
        <w:br w:type="textWrapping"/>
      </w:r>
      <w:r>
        <w:t xml:space="preserve">An Lạc gật đầu, cùng cậu dùng bữa trưa.</w:t>
      </w:r>
      <w:r>
        <w:br w:type="textWrapping"/>
      </w:r>
      <w:r>
        <w:br w:type="textWrapping"/>
      </w:r>
      <w:r>
        <w:t xml:space="preserve">Hơn một tuần nay, An Trạch lúc rảnh rỗi lại tự mình xuống bếp, thói quen ăn uống của An Lạc đã bị cậu phá hủy, quen ăn canh cậu nấu, An Lạc nguyên bản không khem ăn dường như đã biến thành một con mèo ham ăn. </w:t>
      </w:r>
      <w:r>
        <w:br w:type="textWrapping"/>
      </w:r>
      <w:r>
        <w:br w:type="textWrapping"/>
      </w:r>
      <w:r>
        <w:t xml:space="preserve">_________________</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Buổi chiều tới bệnh viện quân khu, An Lạc được đưa đến sớm để sắp xếp phòng bệnh VIP. Y tá phụ trách chăm sóc An Lạc tên là Tống Nguyên, là một cô gái rất khả ái, tay chân lanh lẹ, cũng rất chịu khó, khi mỉm cười với An Lạc còn để lộ hai lúm má đồng tiên nho nhỏ.</w:t>
      </w:r>
      <w:r>
        <w:br w:type="textWrapping"/>
      </w:r>
      <w:r>
        <w:br w:type="textWrapping"/>
      </w:r>
      <w:r>
        <w:t xml:space="preserve">“Xin chào, em là Tống Nguyên, Tống trong Đường Tống Nguyên Minh Thanh, Nguyên trong Đường Tống Nguyên Minh Thanh.” Cô nàng mỉm cười chìa tay ra, không giống những phụ nữ bình thường thích nuôi móng tay dài rồi tô tô vẽ vẽ trông đến phát sợ lên móng, ngón tay của cô y tá này rất sạch sẽ, móng tay cũng được cắt tỉa rất gọn gàng.</w:t>
      </w:r>
      <w:r>
        <w:br w:type="textWrapping"/>
      </w:r>
      <w:r>
        <w:br w:type="textWrapping"/>
      </w:r>
      <w:r>
        <w:t xml:space="preserve">Có thể là do yêu cầu của công việc chăm sóc bệnh nhân, một đôi tay trắng trẻo như vậy khiến An Lạc không thấy phản cảm, anh bèn vươn tay ra bắt tay với cô, ngẩng đầu nói: “Xin chào, tôi là An Lạc.”</w:t>
      </w:r>
      <w:r>
        <w:br w:type="textWrapping"/>
      </w:r>
      <w:r>
        <w:br w:type="textWrapping"/>
      </w:r>
      <w:r>
        <w:t xml:space="preserve">Tống Nguyên nở nụ cười, “Em biết tên anh là An Lạc, là anh trai mà An Trạch sùng bái nhất, hi.”</w:t>
      </w:r>
      <w:r>
        <w:br w:type="textWrapping"/>
      </w:r>
      <w:r>
        <w:br w:type="textWrapping"/>
      </w:r>
      <w:r>
        <w:t xml:space="preserve">Ánh mắt lạnh lùng của An Trạch đột nhiên quét về phía cô, “Tống Nguyên, đừng nói bậy.”</w:t>
      </w:r>
      <w:r>
        <w:br w:type="textWrapping"/>
      </w:r>
      <w:r>
        <w:br w:type="textWrapping"/>
      </w:r>
      <w:r>
        <w:t xml:space="preserve">Tống Nguyên le lưỡi, ngậm miệng lại.</w:t>
      </w:r>
      <w:r>
        <w:br w:type="textWrapping"/>
      </w:r>
      <w:r>
        <w:br w:type="textWrapping"/>
      </w:r>
      <w:r>
        <w:t xml:space="preserve">An Lạc khó hiểu nhìn hai người, không nói gì.</w:t>
      </w:r>
      <w:r>
        <w:br w:type="textWrapping"/>
      </w:r>
      <w:r>
        <w:br w:type="textWrapping"/>
      </w:r>
      <w:r>
        <w:t xml:space="preserve">Tống Nguyên đến gần chích ống kim tiêm truyền dịch lên mu bàn tay An Lạc, rồi cẩn thận dùng băng dính cố định, mỉm cười: “Anh An Lạc, em đi lấy thuốc, sau đó sẽ trở lại truyền dịch cho anh.”</w:t>
      </w:r>
      <w:r>
        <w:br w:type="textWrapping"/>
      </w:r>
      <w:r>
        <w:br w:type="textWrapping"/>
      </w:r>
      <w:r>
        <w:t xml:space="preserve">An Lạc gật đầu: “Được.”</w:t>
      </w:r>
      <w:r>
        <w:br w:type="textWrapping"/>
      </w:r>
      <w:r>
        <w:br w:type="textWrapping"/>
      </w:r>
      <w:r>
        <w:t xml:space="preserve">Chờ Tống Nguyên đi rồi An Trạch mới mang hết quần áo và đồ dùng hàng ngay ra, sắp xếp gọn gàng từng cái một trong phòng bệnh, xong mới tới gần xe lăn, thấp giọng nói: “Anh có muốn lên giường nằm một chút không?”</w:t>
      </w:r>
      <w:r>
        <w:br w:type="textWrapping"/>
      </w:r>
      <w:r>
        <w:br w:type="textWrapping"/>
      </w:r>
      <w:r>
        <w:t xml:space="preserve">An Lạc đáp: “Ừ.”</w:t>
      </w:r>
      <w:r>
        <w:br w:type="textWrapping"/>
      </w:r>
      <w:r>
        <w:br w:type="textWrapping"/>
      </w:r>
      <w:r>
        <w:t xml:space="preserve">An Trạch liền cúi người nhẹ nhàng ôm An Lạc đặt lên giường, đắp chăn cẩn thận rồi khẽ nói: “Em đi tìm bác sĩ Tống rồi sẽ quay lại ngay. Anh đợi ở đây, có việc gì thì rung chuông gọi Tống Nguyên tới giúp nhé.”</w:t>
      </w:r>
      <w:r>
        <w:br w:type="textWrapping"/>
      </w:r>
      <w:r>
        <w:br w:type="textWrapping"/>
      </w:r>
      <w:r>
        <w:t xml:space="preserve">An Lạc đáp: “Ừ, đi đi.”</w:t>
      </w:r>
      <w:r>
        <w:br w:type="textWrapping"/>
      </w:r>
      <w:r>
        <w:br w:type="textWrapping"/>
      </w:r>
      <w:r>
        <w:t xml:space="preserve">An Trạch quay người rời phòng. Một mình An Lạc ở trong phòng chờ đợi buồn chán, bèn lấy điều khiển bật TV.</w:t>
      </w:r>
      <w:r>
        <w:br w:type="textWrapping"/>
      </w:r>
      <w:r>
        <w:br w:type="textWrapping"/>
      </w:r>
      <w:r>
        <w:t xml:space="preserve">Trên TV đang phát tin tức giải trí, đôi nam nữ MC tung hứng nhau nói như súng liên thanh, biểu cảm cũng vô cùng khoa trương ——</w:t>
      </w:r>
      <w:r>
        <w:br w:type="textWrapping"/>
      </w:r>
      <w:r>
        <w:br w:type="textWrapping"/>
      </w:r>
      <w:r>
        <w:t xml:space="preserve">“Phần tiếp theo của Vô tẫn chi thành sắp sửa bấm máy, vậy mà nam diễn viên An Nham vào lúc này lại dứt khoát rời đoàn làm phim!”, “Gần đây có tin đồn, An Nham và Từ Thiếu Khiêm vì cạnh tranh vị trí nam diễn viên chính mà xích mích, liệu có căn cứ không…”, “Có người nói An Nham và Từ Thiếu Khiêm trong lúc quay Vô tẫn chi thành I đã đánh nhau…”</w:t>
      </w:r>
      <w:r>
        <w:br w:type="textWrapping"/>
      </w:r>
      <w:r>
        <w:br w:type="textWrapping"/>
      </w:r>
      <w:r>
        <w:t xml:space="preserve">Tin đồn bay đầy trời, An Nham không hổ là thần tượng hot nhất của giới giải trí, một cử động nhỏ cũng có thể được đưa thành tin thế này, ngay cả mấy cái suy đoán tình tay ba cũng nảy lòi.</w:t>
      </w:r>
      <w:r>
        <w:br w:type="textWrapping"/>
      </w:r>
      <w:r>
        <w:br w:type="textWrapping"/>
      </w:r>
      <w:r>
        <w:t xml:space="preserve">An Lạc tựa lên đầu giường, có chút hứng thú xem chương trình giải trí.</w:t>
      </w:r>
      <w:r>
        <w:br w:type="textWrapping"/>
      </w:r>
      <w:r>
        <w:br w:type="textWrapping"/>
      </w:r>
      <w:r>
        <w:t xml:space="preserve">Chẳng qua bao lâu, cánh cửa phía sau đột nhiên bị đẩy ra.</w:t>
      </w:r>
      <w:r>
        <w:br w:type="textWrapping"/>
      </w:r>
      <w:r>
        <w:br w:type="textWrapping"/>
      </w:r>
      <w:r>
        <w:t xml:space="preserve">Người đi vào phòng bệnh có bước chân rất nhẹ, đó là một cô gái mặc quần áo y tá và đeo khẩu trang. An Lạc nhìn cô ta, hỏi: “Tống Nguyên, lấy được thuốc rồi ư?”</w:t>
      </w:r>
      <w:r>
        <w:br w:type="textWrapping"/>
      </w:r>
      <w:r>
        <w:br w:type="textWrapping"/>
      </w:r>
      <w:r>
        <w:t xml:space="preserve">Đối phương không trả lời.</w:t>
      </w:r>
      <w:r>
        <w:br w:type="textWrapping"/>
      </w:r>
      <w:r>
        <w:br w:type="textWrapping"/>
      </w:r>
      <w:r>
        <w:t xml:space="preserve">Giữa bầu không khí lặng im, tiếng bước chân từ từ tới gần.</w:t>
      </w:r>
      <w:r>
        <w:br w:type="textWrapping"/>
      </w:r>
      <w:r>
        <w:br w:type="textWrapping"/>
      </w:r>
      <w:r>
        <w:t xml:space="preserve">An Lạc cảm thấy bất thường, quay đầu lại thì đối diện với một đôi mắt đen sẫm trong veo.</w:t>
      </w:r>
      <w:r>
        <w:br w:type="textWrapping"/>
      </w:r>
      <w:r>
        <w:br w:type="textWrapping"/>
      </w:r>
      <w:r>
        <w:t xml:space="preserve">“Ngài An, đến giờ tiêm thuốc rồi.” Y tá nhẹ giọng nói, vươn tay ra, châm kim vào ống truyền dịch đã chuẩn bị từ trước đó.</w:t>
      </w:r>
      <w:r>
        <w:br w:type="textWrapping"/>
      </w:r>
      <w:r>
        <w:br w:type="textWrapping"/>
      </w:r>
      <w:r>
        <w:t xml:space="preserve">Dáng người và diện mạo của cô ta cực kỳ giống Tống Nguyên, nhưng An Lạc lại nhạy cảm chú ý tới tay của cô ta —— Cũng là một đôi tay trắng trẻo gọn gàng sạch sẽ, không đeo bất cứ vật phẩm trang sức gì, cũng không sơn móng tay, chỉ là, ở eo bàn tay có một vết chai mỏng.</w:t>
      </w:r>
      <w:r>
        <w:br w:type="textWrapping"/>
      </w:r>
      <w:r>
        <w:br w:type="textWrapping"/>
      </w:r>
      <w:r>
        <w:t xml:space="preserve">—— Đó là vị trị cầm súng.</w:t>
      </w:r>
      <w:r>
        <w:br w:type="textWrapping"/>
      </w:r>
      <w:r>
        <w:br w:type="textWrapping"/>
      </w:r>
      <w:r>
        <w:t xml:space="preserve">An Lạc phát hiện điều bất thường, lập tức tóm lấy cổ tay cô nàng một cách chớp nhoáng. Anh ngẩng đầu nhìn cô ta, trầm giọng hỏi: “Cô là ai?”</w:t>
      </w:r>
      <w:r>
        <w:br w:type="textWrapping"/>
      </w:r>
      <w:r>
        <w:br w:type="textWrapping"/>
      </w:r>
      <w:r>
        <w:t xml:space="preserve">Cô ta cũng không mảy may lúng túng chút nào, khuôn mặt hạ khẩu trang xuống cũng không thấy rõ biểu cảm, nhưng ánh mắt lại vô cùng bình tĩnh, “Tống Nguyên đi toilet, tôi giúp cô ấy mang thuốc đến.” Đột nhiên chuyển đề tài, “Ngài An, kim tiêm trên tay anh lỏng ra rồi.” Nói xong liền cúi xuống, kéo tay An Lạc, dán băng dính cố định lại một chút, sau đó cô ta mỉm cười, xoay người rời đi.</w:t>
      </w:r>
      <w:r>
        <w:br w:type="textWrapping"/>
      </w:r>
      <w:r>
        <w:br w:type="textWrapping"/>
      </w:r>
      <w:r>
        <w:t xml:space="preserve">An Lạc nhìn bóng lưng cô ta nhanh chóng biến mất trước mặt, mở bàn tay ra, trong lòng bàn tay có một tờ giấy được gấp thành hình vuông cỡ bằng móng tay.</w:t>
      </w:r>
      <w:r>
        <w:br w:type="textWrapping"/>
      </w:r>
      <w:r>
        <w:br w:type="textWrapping"/>
      </w:r>
      <w:r>
        <w:t xml:space="preserve">Đột nhiên vang lên tiếng cửa mở, An Lạc vội nhét tờ giấy vào trong tay áo.</w:t>
      </w:r>
      <w:r>
        <w:br w:type="textWrapping"/>
      </w:r>
      <w:r>
        <w:br w:type="textWrapping"/>
      </w:r>
      <w:r>
        <w:t xml:space="preserve">An Trạch bước vào, nhìn thoáng qua An Lạc, nghi hoặc hỏi: “Anh à, vừa có người tới sao?”</w:t>
      </w:r>
      <w:r>
        <w:br w:type="textWrapping"/>
      </w:r>
      <w:r>
        <w:br w:type="textWrapping"/>
      </w:r>
      <w:r>
        <w:t xml:space="preserve">An Lạc không phủ nhận, thản nhiên nhìn cậu: “Vừa rồi có y tá tới, tôi bảo cô ấy xem qua máy truyền dịch trên mu bàn tay một chút, hình như kim tiêm bị lỏng.”</w:t>
      </w:r>
      <w:r>
        <w:br w:type="textWrapping"/>
      </w:r>
      <w:r>
        <w:br w:type="textWrapping"/>
      </w:r>
      <w:r>
        <w:t xml:space="preserve">An Trạch trầm mặc chốc lát rồi nói: “Em mới chào hỏi y tá trưởng, phòng này ngoại trừ bác sĩ Tống và Tống Nguyên ra thì không có bất cứ người ngoài bước vào, anh tốt hơn hết là nên cẩn thận một chút.”</w:t>
      </w:r>
      <w:r>
        <w:br w:type="textWrapping"/>
      </w:r>
      <w:r>
        <w:br w:type="textWrapping"/>
      </w:r>
      <w:r>
        <w:t xml:space="preserve">An Lạc bình tĩnh đáp: “Muốn lẻn vào bệnh viện quân khu rất khó, cậu cũng không cần phải quá lo lắng.”</w:t>
      </w:r>
      <w:r>
        <w:br w:type="textWrapping"/>
      </w:r>
      <w:r>
        <w:br w:type="textWrapping"/>
      </w:r>
      <w:r>
        <w:t xml:space="preserve">An Trạch bước tới, khẽ giọng: “Anh không có việc gì là tốt rồi.” Sau đó kéo tay phải châm kim truyền dịch của anh, nhìn kỹ, “Quả nhiên kim hơi bị lỏng, cố định lại một chút là ổn.”</w:t>
      </w:r>
      <w:r>
        <w:br w:type="textWrapping"/>
      </w:r>
      <w:r>
        <w:br w:type="textWrapping"/>
      </w:r>
      <w:r>
        <w:t xml:space="preserve">An Lạc thản nhiên rút tay về, nói sang chuyện khác: “Cậu thảo luận với bác sĩ Tống thế nào rồi? Khi nào tôi bắt đầu tiếp nhận trị liệu?”</w:t>
      </w:r>
      <w:r>
        <w:br w:type="textWrapping"/>
      </w:r>
      <w:r>
        <w:br w:type="textWrapping"/>
      </w:r>
      <w:r>
        <w:t xml:space="preserve">An Trạch đáp: “Trước đó anh bị tổn thương đến thần kinh, cho dù phẫu thuật rất thành công nhưng hai chân không có cảm giác, bác sĩ Tống sẽ dùng liệu pháp kích thích hai chân anh từ từ khôi phục tri giác, sau đó anh sẽ học cách đứng dậy và bước đi.” Dừng một chút, cậu thấp giọng an ủi, “Anh không nên lo lắng, từ từ rồi sẽ đến.”</w:t>
      </w:r>
      <w:r>
        <w:br w:type="textWrapping"/>
      </w:r>
      <w:r>
        <w:br w:type="textWrapping"/>
      </w:r>
      <w:r>
        <w:t xml:space="preserve">An Lạc gật đầu, “Tôi biết rồi. Nếu không còn việc gì thì cậu về trước đi.”</w:t>
      </w:r>
      <w:r>
        <w:br w:type="textWrapping"/>
      </w:r>
      <w:r>
        <w:br w:type="textWrapping"/>
      </w:r>
      <w:r>
        <w:t xml:space="preserve">An Trạch nói, “Đêm nay em ở lại đây cùng anh.”</w:t>
      </w:r>
      <w:r>
        <w:br w:type="textWrapping"/>
      </w:r>
      <w:r>
        <w:br w:type="textWrapping"/>
      </w:r>
      <w:r>
        <w:t xml:space="preserve">An Lạc tiếp lời: “Không cần.”</w:t>
      </w:r>
      <w:r>
        <w:br w:type="textWrapping"/>
      </w:r>
      <w:r>
        <w:br w:type="textWrapping"/>
      </w:r>
      <w:r>
        <w:t xml:space="preserve">An Trạch cố chấp: “Ngày đầu tiên nằm viện có người nhà ở lại vẫn tốt hơn, có vấn đề gì thì cũng có thể kịp thời xử lý.”</w:t>
      </w:r>
      <w:r>
        <w:br w:type="textWrapping"/>
      </w:r>
      <w:r>
        <w:br w:type="textWrapping"/>
      </w:r>
      <w:r>
        <w:t xml:space="preserve">“…” Người nhà? Từ này nghe sao lại có chút kỳ quái vậy?</w:t>
      </w:r>
      <w:r>
        <w:br w:type="textWrapping"/>
      </w:r>
      <w:r>
        <w:br w:type="textWrapping"/>
      </w:r>
      <w:r>
        <w:t xml:space="preserve">“Em ngủ trên ghế sô pha là được, sô pha ở đây có thể làm giường được.” An Trạch chỉ sô pha cạnh tường, vẻ mặt vô cùng nghiêm túc.</w:t>
      </w:r>
      <w:r>
        <w:br w:type="textWrapping"/>
      </w:r>
      <w:r>
        <w:br w:type="textWrapping"/>
      </w:r>
      <w:r>
        <w:t xml:space="preserve">Cậu em này cố chấp đến mức thực sự hết cách. An Lạc không thể làm gì khác là bất đắc dĩ gật đầu, “Được rồi, tùy cậu vậy.”</w:t>
      </w:r>
      <w:r>
        <w:br w:type="textWrapping"/>
      </w:r>
      <w:r>
        <w:br w:type="textWrapping"/>
      </w:r>
      <w:r>
        <w:t xml:space="preserve">***</w:t>
      </w:r>
      <w:r>
        <w:br w:type="textWrapping"/>
      </w:r>
      <w:r>
        <w:br w:type="textWrapping"/>
      </w:r>
      <w:r>
        <w:t xml:space="preserve">Buổi tối, An Trạch dùng lò vi ba đun nóng lại canh xương ức cậu mang theo. An Lạc thừa dịp vào phòng tắm tắm rửa liền lấy tờ giấy trong tay áo ra, mở xem nội dung bên trong.</w:t>
      </w:r>
      <w:r>
        <w:br w:type="textWrapping"/>
      </w:r>
      <w:r>
        <w:br w:type="textWrapping"/>
      </w:r>
      <w:r>
        <w:t xml:space="preserve">—— Ngày 17 tháng 6. </w:t>
      </w:r>
      <w:r>
        <w:br w:type="textWrapping"/>
      </w:r>
      <w:r>
        <w:br w:type="textWrapping"/>
      </w:r>
      <w:r>
        <w:t xml:space="preserve">Khó hiểu, tờ giấy chỉ viết duy nhất ngày này, hơn nữa chữ viết cực kỳ nắn nót, dù có bị phát hiện thì cũng sẽ không lộ ra bất cứ sơ hở nào, bên góc phải còn vẽ một ký hiệu giống hoa cỏ kỳ lạ.</w:t>
      </w:r>
      <w:r>
        <w:br w:type="textWrapping"/>
      </w:r>
      <w:r>
        <w:br w:type="textWrapping"/>
      </w:r>
      <w:r>
        <w:t xml:space="preserve">Kiếp trước An Lạc đã rất nhiều lần qua lại với cảnh sát, Tô Tử Hàng lúc đó thân là nằm vùng lúc đưa tin với cảnh sát cũng sử dụng đủ loại ký hiệu mật mã tương tự. Ký hiệu trên tờ giấy này tuy nhìn rất xa lạ, nhưng An Lạc lại có trực giác… Nó nhất định có liên quan đến cảnh sát.</w:t>
      </w:r>
      <w:r>
        <w:br w:type="textWrapping"/>
      </w:r>
      <w:r>
        <w:br w:type="textWrapping"/>
      </w:r>
      <w:r>
        <w:t xml:space="preserve">Cô gái ban nãy, nếu không phải là sát thủ đặc biệt tới giết anh thì còn có một giải thích khác, cô ta là điệp viên hoặc nằm vùng được cảnh sát gài vào bệnh viện quân khu.</w:t>
      </w:r>
      <w:r>
        <w:br w:type="textWrapping"/>
      </w:r>
      <w:r>
        <w:br w:type="textWrapping"/>
      </w:r>
      <w:r>
        <w:t xml:space="preserve">An Lạc khẽ nhíu mày, mở điện thoại ra xem lịch. Hôm nay là ngày 12 tháng 6, ngày 17 tháng 6 chính là cuối tuần, đó là ngày đặc biệt gì ư? An Lạc đầu rối như tơ vò, đành phải vứt tờ giấy xuống bồn cầu.</w:t>
      </w:r>
      <w:r>
        <w:br w:type="textWrapping"/>
      </w:r>
      <w:r>
        <w:br w:type="textWrapping"/>
      </w:r>
      <w:r>
        <w:t xml:space="preserve">***</w:t>
      </w:r>
      <w:r>
        <w:br w:type="textWrapping"/>
      </w:r>
      <w:r>
        <w:br w:type="textWrapping"/>
      </w:r>
      <w:r>
        <w:t xml:space="preserve">Sai khi tắm xong, An Trạch đã chuẩn bị xong cơm tối. Hai người yên lặng ăn trong phòng bệnh. Ăn được một nửa, An Lạc đột nhiên ngẩng đầu hỏi: “An Trạch, cuối tuần này cậu có thời gian không?”</w:t>
      </w:r>
      <w:r>
        <w:br w:type="textWrapping"/>
      </w:r>
      <w:r>
        <w:br w:type="textWrapping"/>
      </w:r>
      <w:r>
        <w:t xml:space="preserve">An Trạch giật mình, trả lời: “Anh hỏi cái này để làm gì vậy?”</w:t>
      </w:r>
      <w:r>
        <w:br w:type="textWrapping"/>
      </w:r>
      <w:r>
        <w:br w:type="textWrapping"/>
      </w:r>
      <w:r>
        <w:t xml:space="preserve">An Lạc nói: “Ở mãi đây ngột ngạt lắm, đưa tôi ra ngoài đi dạo một chút.”</w:t>
      </w:r>
      <w:r>
        <w:br w:type="textWrapping"/>
      </w:r>
      <w:r>
        <w:br w:type="textWrapping"/>
      </w:r>
      <w:r>
        <w:t xml:space="preserve">An Trạch nói: “Anh thấy ngột ngạt thì em có thể đưa anh xuống lầu đi dạo.”</w:t>
      </w:r>
      <w:r>
        <w:br w:type="textWrapping"/>
      </w:r>
      <w:r>
        <w:br w:type="textWrapping"/>
      </w:r>
      <w:r>
        <w:t xml:space="preserve">An Lạc tiếp lời: “Tôi muốn ra ngoài mua quần áo, mặc mãi của cậu không ổn lắm.”</w:t>
      </w:r>
      <w:r>
        <w:br w:type="textWrapping"/>
      </w:r>
      <w:r>
        <w:br w:type="textWrapping"/>
      </w:r>
      <w:r>
        <w:t xml:space="preserve">An Trạch thản nhiên nói: “Em đi mua giúp anh, anh mặc cỡ nào không phải em không biết.”</w:t>
      </w:r>
      <w:r>
        <w:br w:type="textWrapping"/>
      </w:r>
      <w:r>
        <w:br w:type="textWrapping"/>
      </w:r>
      <w:r>
        <w:t xml:space="preserve">An Lạc nhíu mày, “Nếu đổi lại là cậu bị người ta giam lỏng như thế này, đâu cũng không cho đi, mỗi ngày mở mắt ra lại thấy một cảnh tượng như nhau, cậu có vui vẻ không? An Trạch?”</w:t>
      </w:r>
      <w:r>
        <w:br w:type="textWrapping"/>
      </w:r>
      <w:r>
        <w:br w:type="textWrapping"/>
      </w:r>
      <w:r>
        <w:t xml:space="preserve">An Trạch đáp: “Vấn đề này không có cơ sở để thảo luận, anh không cần lấy em làm tương tự.”</w:t>
      </w:r>
      <w:r>
        <w:br w:type="textWrapping"/>
      </w:r>
      <w:r>
        <w:br w:type="textWrapping"/>
      </w:r>
      <w:r>
        <w:t xml:space="preserve">An Lạc trợn mắt nhìn cậu, cúi đầu ăn, không thèm để ý đến cậu nữa.</w:t>
      </w:r>
      <w:r>
        <w:br w:type="textWrapping"/>
      </w:r>
      <w:r>
        <w:br w:type="textWrapping"/>
      </w:r>
      <w:r>
        <w:t xml:space="preserve">An Trạch nhìn khuôn mặt lạnh như băng của anh, khẽ hỏi: “Anh giận à?”</w:t>
      </w:r>
      <w:r>
        <w:br w:type="textWrapping"/>
      </w:r>
      <w:r>
        <w:br w:type="textWrapping"/>
      </w:r>
      <w:r>
        <w:t xml:space="preserve">An Lạc không nói lời nào.</w:t>
      </w:r>
      <w:r>
        <w:br w:type="textWrapping"/>
      </w:r>
      <w:r>
        <w:br w:type="textWrapping"/>
      </w:r>
      <w:r>
        <w:t xml:space="preserve">An Trạch trầm mặc chốc lát rồi nói: “Anh à, thực ra cuối tuần này là lễ đại thọ 70 tuổi của ông nội, không chỉ có tất cả mọi người trong An gia mà còn có rất nhiều họ hàng và bạn bè khác đến dự, hôm trước ông nội gọi điện nói cho em biết chuyện này, ông muốn anh nhận điện thoại, nhưng em mượn cớ anh đang ngủ, không để anh nhận.”</w:t>
      </w:r>
      <w:r>
        <w:br w:type="textWrapping"/>
      </w:r>
      <w:r>
        <w:br w:type="textWrapping"/>
      </w:r>
      <w:r>
        <w:t xml:space="preserve">An Lạc thầm kinh ngạc, vừa rồi anh chỉ định thử An Trạch một chút với cách này thôi, không ngờ An Trạch lại nói ra thật. Nhưng anh càng không ngờ là, ngày 17 tháng 6 lại chính là sinh nhật của ông nội An Quang Diệu…</w:t>
      </w:r>
      <w:r>
        <w:br w:type="textWrapping"/>
      </w:r>
      <w:r>
        <w:br w:type="textWrapping"/>
      </w:r>
      <w:r>
        <w:t xml:space="preserve">“Đại thọ 70 tuổi của ông nội? Ngày quan trọng như vậy tôi cũng nên đến chúc mừng chứ?” An Lạc ngẩng đầu nhìn cậu.</w:t>
      </w:r>
      <w:r>
        <w:br w:type="textWrapping"/>
      </w:r>
      <w:r>
        <w:br w:type="textWrapping"/>
      </w:r>
      <w:r>
        <w:t xml:space="preserve">An Trạch nhíu mày, “Sinh nhật của ông nội năm nay được tổ chức cực kỳ long trọng, đại thọ 70 tuổi mời rất nhiều người đến, lúc đó tình hình nhất định sẽ rất hỗn loạn. Anh lại ngồi xe lăn, dự thọ yến không tiện lắm… Em không định đưa anh đi.”</w:t>
      </w:r>
      <w:r>
        <w:br w:type="textWrapping"/>
      </w:r>
      <w:r>
        <w:br w:type="textWrapping"/>
      </w:r>
      <w:r>
        <w:t xml:space="preserve">An Lạc trầm mặc, “Tôi muốn đi.”</w:t>
      </w:r>
      <w:r>
        <w:br w:type="textWrapping"/>
      </w:r>
      <w:r>
        <w:br w:type="textWrapping"/>
      </w:r>
      <w:r>
        <w:t xml:space="preserve">“Anh à…”</w:t>
      </w:r>
      <w:r>
        <w:br w:type="textWrapping"/>
      </w:r>
      <w:r>
        <w:br w:type="textWrapping"/>
      </w:r>
      <w:r>
        <w:t xml:space="preserve">An Lạc ngắt lời cậu: “Trừ khi cậu chuốc thuốc ngủ khiến tôi mê man, nếu không, tôi nhất định sẽ nghĩ cách dự thọ yến lần này.”</w:t>
      </w:r>
      <w:r>
        <w:br w:type="textWrapping"/>
      </w:r>
      <w:r>
        <w:br w:type="textWrapping"/>
      </w:r>
      <w:r>
        <w:t xml:space="preserve">Thấy An Trạch vẫn giữ yên lặng, An Lạc bèn vươn tay nhẹ nhàng cầm lấy tay cậu, nghiêm túc nói: “An Trạch, anh biết cậu lo anh gặp chuyện không may, nhưng anh đáp ứng cậu, lúc đó anh nhất định sẽ cẩn thận ứng phó.”</w:t>
      </w:r>
      <w:r>
        <w:br w:type="textWrapping"/>
      </w:r>
      <w:r>
        <w:br w:type="textWrapping"/>
      </w:r>
      <w:r>
        <w:t xml:space="preserve">“…”</w:t>
      </w:r>
      <w:r>
        <w:br w:type="textWrapping"/>
      </w:r>
      <w:r>
        <w:br w:type="textWrapping"/>
      </w:r>
      <w:r>
        <w:t xml:space="preserve">“Hơn nữa, thọ yến của ông nội có nhiều họ hàng bạn bè như vậy, dù có kẻ muốn hại anh cũng sẽ không ngu xuẩn đến mức động thủ ngay trước mặt nhiều người như thế.”</w:t>
      </w:r>
      <w:r>
        <w:br w:type="textWrapping"/>
      </w:r>
      <w:r>
        <w:br w:type="textWrapping"/>
      </w:r>
      <w:r>
        <w:t xml:space="preserve">“…”</w:t>
      </w:r>
      <w:r>
        <w:br w:type="textWrapping"/>
      </w:r>
      <w:r>
        <w:br w:type="textWrapping"/>
      </w:r>
      <w:r>
        <w:t xml:space="preserve">Thấy An Trạch vẫn cúi đầu im lặng, An Lạc nhíu mày hỏi: “Tại sao không nói?”</w:t>
      </w:r>
      <w:r>
        <w:br w:type="textWrapping"/>
      </w:r>
      <w:r>
        <w:br w:type="textWrapping"/>
      </w:r>
      <w:r>
        <w:t xml:space="preserve">Bấy giờ An Trạch mới ngẩng đầu lên, mỉm cười: “Nếu anh đã quyết định, vậy em cũng không có ý kiến gì nữa.”</w:t>
      </w:r>
      <w:r>
        <w:br w:type="textWrapping"/>
      </w:r>
      <w:r>
        <w:br w:type="textWrapping"/>
      </w:r>
      <w:r>
        <w:t xml:space="preserve">Về phần nguyên nhân vừa nãy hồi lâu không nói chuyện, An Trạch đương nhiên không tiện nói ra. Chỉ là bởi vì anh đã chủ động cầm tay cậu, cảm giác mát lạnh quen thuộc từ bàn tay của anh khiến huyết áp An Trạch tăng cao và tim đập mạnh… </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Đêm đó, quả nhiên An Trạch với tư cách là người thân ở lại bệnh viện.</w:t>
      </w:r>
      <w:r>
        <w:br w:type="textWrapping"/>
      </w:r>
      <w:r>
        <w:br w:type="textWrapping"/>
      </w:r>
      <w:r>
        <w:t xml:space="preserve">Nửa đêm, vì buồn đi vệ sinh nên An Lạc tỉnh dậy. Lần mò tìm bật công tắc đèn đầu giường, anh thấy trên chiếc sô pha cách đó không xa là An Trạch đang nằm ngủ.</w:t>
      </w:r>
      <w:r>
        <w:br w:type="textWrapping"/>
      </w:r>
      <w:r>
        <w:br w:type="textWrapping"/>
      </w:r>
      <w:r>
        <w:t xml:space="preserve">Sô pha của phòng bệnh tuy có thể làm giường ngủ, nhưng với một người thân cao 1m85 như An Trạch mà nói, chiếc giường bé như vậy căn bản không đủ cho cả cơ thể của cậu. Cậu cuộn người lại nằm trên sô pha như một con tôm, vì tư thế ngủ rất khó chịu nên hai đầu lông mày khẽ cau lại.</w:t>
      </w:r>
      <w:r>
        <w:br w:type="textWrapping"/>
      </w:r>
      <w:r>
        <w:br w:type="textWrapping"/>
      </w:r>
      <w:r>
        <w:t xml:space="preserve">Vẻ mặt khó chịu đó so với bộ dạng nghiêm túc và lạnh lùng trong bộ quân phục hàng ngày, trông lại có chút sinh động của một nam thanh niên. Rõ ràng có thể về nhà ngủ một giấc ngon lành, nhưng cậu lại nhất quyết ở lại bệnh viện ngủ trên sô pha. An Trạch vì lo cho anh mà khăng khăng đòi ở lại qua đêm, khiến ngực An Lạc có chút cảm động nho nhỏ.</w:t>
      </w:r>
      <w:r>
        <w:br w:type="textWrapping"/>
      </w:r>
      <w:r>
        <w:br w:type="textWrapping"/>
      </w:r>
      <w:r>
        <w:t xml:space="preserve">Không đành lòng đánh thức cậu em đang ngủ say, An Lạc bèn chống mép giường ngồi dậy, muốn tự mình ngồi lên xe lăn vào toilet. Không ngờ rằng, dù đã cố gắng rất nhẹ nhàng nhưng An Lạc vẫn đánh thức An Trạch đang ngủ lim dim.</w:t>
      </w:r>
      <w:r>
        <w:br w:type="textWrapping"/>
      </w:r>
      <w:r>
        <w:br w:type="textWrapping"/>
      </w:r>
      <w:r>
        <w:t xml:space="preserve">An Trạch mở mắt, thấy An Lạc đang cau mày nhích dần người lên xe lăn thì cậu liền vội vàng tung tấm thảm lông ra, bước nhanh tới giường bệnh, khẽ giọng hỏi: “Anh muốn gì vậy? Em đi lấy cho anh.”</w:t>
      </w:r>
      <w:r>
        <w:br w:type="textWrapping"/>
      </w:r>
      <w:r>
        <w:br w:type="textWrapping"/>
      </w:r>
      <w:r>
        <w:t xml:space="preserve">An Lạc im lặng một thoáng, xấu hổ nói: “Tôi muốn đi toilet.”</w:t>
      </w:r>
      <w:r>
        <w:br w:type="textWrapping"/>
      </w:r>
      <w:r>
        <w:br w:type="textWrapping"/>
      </w:r>
      <w:r>
        <w:t xml:space="preserve">An Trạch gật đầu, “Tại sao không gọi em dậy?” Trong giọng nói của cậu dường như còn chất chứa thêm một chút trách cứ. Dứt lời, cậu liền cúi xuống nhẹ nhàng bế An Lạc ra khỏi giường, “Em đưa anh đi.”</w:t>
      </w:r>
      <w:r>
        <w:br w:type="textWrapping"/>
      </w:r>
      <w:r>
        <w:br w:type="textWrapping"/>
      </w:r>
      <w:r>
        <w:t xml:space="preserve">An Lạc được An Trạch đưa vào toilet đi vệ sinh, sau đó lại được cậu bế về giường. Đang định mở miệng nói muốn uống một cốc nước, nhưng trước khi kịp mở miệng thì An Trạch đã xoay người rót nước, đưa tới bên môi An Lạc, thấp giọng: “Anh uống nước nhé.”</w:t>
      </w:r>
      <w:r>
        <w:br w:type="textWrapping"/>
      </w:r>
      <w:r>
        <w:br w:type="textWrapping"/>
      </w:r>
      <w:r>
        <w:t xml:space="preserve">“…” An Lạc hồi lâu không nói thành lời.</w:t>
      </w:r>
      <w:r>
        <w:br w:type="textWrapping"/>
      </w:r>
      <w:r>
        <w:br w:type="textWrapping"/>
      </w:r>
      <w:r>
        <w:t xml:space="preserve">An Lạc trước đây, bất luận là say rượu nôn đến thiên hôn địa ám*, hay bị ốm nặng đến mức thần trí mơ hồ, bên cạnh anh cũng sẽ chẳng có ai làm bạn. Anh đã quen một mình tỉnh dậy giữa đêm khuya, tự kéo lê thân thể mệt mỏi đi rót nước uống. Cho tới bây giờ anh chưa từng nghĩ rằng, có một ngày, sẽ có một người ở bên cạnh coi sóc anh, chủ động rót nước cho anh khi anh khát nước.</w:t>
      </w:r>
      <w:r>
        <w:br w:type="textWrapping"/>
      </w:r>
      <w:r>
        <w:br w:type="textWrapping"/>
      </w:r>
      <w:r>
        <w:t xml:space="preserve">* nguyên văn 昏天暗地: mê muội, rối loạn đến mức trời đất quay cuồng; diễn tả một sự việc/cảm giác rất kinh khủng (chém)</w:t>
      </w:r>
      <w:r>
        <w:br w:type="textWrapping"/>
      </w:r>
      <w:r>
        <w:br w:type="textWrapping"/>
      </w:r>
      <w:r>
        <w:t xml:space="preserve">Lúc này, cốc nước được rót đầy đang hiển hiện ở ngay trước mặt, bàn tay cầm cốc nước của An Trạch thon dài và mạnh mẽ, trong đôi mắt thâm thúy của cậu cũng ngập tràn vẻ ân cần —— Ngực An Lạc đột nhiên có cảm giác kỳ lạ không thể hình dung được.</w:t>
      </w:r>
      <w:r>
        <w:br w:type="textWrapping"/>
      </w:r>
      <w:r>
        <w:br w:type="textWrapping"/>
      </w:r>
      <w:r>
        <w:t xml:space="preserve">An Lạc nhận cốc nước từ tay cậu, nhẹ giọng nói: “Cảm ơn.”</w:t>
      </w:r>
      <w:r>
        <w:br w:type="textWrapping"/>
      </w:r>
      <w:r>
        <w:br w:type="textWrapping"/>
      </w:r>
      <w:r>
        <w:t xml:space="preserve">Nhìn dáng vẻ cúi đầu uống nước của anh, khóe môi An Trạch giương lên thành một nụ cười —— Anh à, được chăm sóc anh là một điều may mắn với em, em cũng không cần anh nói lời cảm ơn.</w:t>
      </w:r>
      <w:r>
        <w:br w:type="textWrapping"/>
      </w:r>
      <w:r>
        <w:br w:type="textWrapping"/>
      </w:r>
      <w:r>
        <w:t xml:space="preserve">Cái An Trạch muốn, từ trước đến nay đều không phải là câu cảm ơn của anh.</w:t>
      </w:r>
      <w:r>
        <w:br w:type="textWrapping"/>
      </w:r>
      <w:r>
        <w:br w:type="textWrapping"/>
      </w:r>
      <w:r>
        <w:t xml:space="preserve">***</w:t>
      </w:r>
      <w:r>
        <w:br w:type="textWrapping"/>
      </w:r>
      <w:r>
        <w:br w:type="textWrapping"/>
      </w:r>
      <w:r>
        <w:t xml:space="preserve">Sáng ngày hôm sau, khi An Lạc tỉnh dậy thì An Trạch đã không còn nằm ở sô pha nữa. Nhìn tấm thảm lông được gấp thành một chiếc hộp vuông vức trên sô pha, An Lạc không kìm được mà phì cười. Tác phong của cậu em này thật đúng là nghiêm cẩn, dù có ngủ tùy tiện trên ghế sô pha một đêm thôi mà lúc rời đi, cậu ta cũng phải gấp chăn chiếu chỉn chu mới được.</w:t>
      </w:r>
      <w:r>
        <w:br w:type="textWrapping"/>
      </w:r>
      <w:r>
        <w:br w:type="textWrapping"/>
      </w:r>
      <w:r>
        <w:t xml:space="preserve">Sau khi tự mình ngồi lên xe lăn vào phòng toilet vệ sinh cá nhân, bấy giờ An Lạc mới trở ra rung chuông gọi y tá. Tống Nguyên nhanh chóng đến, trong tay còn xách theo một hộp bánh ngọt, vẻ mặt xán lạn tươi cười, “Sớm vậy mà anh đã rời giường rồi ha! Ăn sáng thôi nào, trước khi đi An Trạch đã bảo em đi mua, nghe nói anh thích ăn cái này.”</w:t>
      </w:r>
      <w:r>
        <w:br w:type="textWrapping"/>
      </w:r>
      <w:r>
        <w:br w:type="textWrapping"/>
      </w:r>
      <w:r>
        <w:t xml:space="preserve">Tống Nguyên đặt chiếc hộp lên bàn, An Lạc cúi đầu nhìn, hóa ra đó chính là bánh ngọt mạt trà mà anh thích nhất.</w:t>
      </w:r>
      <w:r>
        <w:br w:type="textWrapping"/>
      </w:r>
      <w:r>
        <w:br w:type="textWrapping"/>
      </w:r>
      <w:r>
        <w:t xml:space="preserve">An Lạc bình thường rất ít khi ăn đồ ngọt, món tráng miệng ưa thích nhất của anh là bánh ngọt mạt trà, mùi vị của bánh không giống với chocolate có vị bơ nồng đậm, ngược lại, bánh có vị thơm dịu thấm nhuần. An Lạc rất thích vị này.</w:t>
      </w:r>
      <w:r>
        <w:br w:type="textWrapping"/>
      </w:r>
      <w:r>
        <w:br w:type="textWrapping"/>
      </w:r>
      <w:r>
        <w:t xml:space="preserve">Nhưng mà, tại sao An Trạch lại biết? Anh nhớ rõ mình chưa bao giờ từng nói cho An Trạch biết điều này mà.</w:t>
      </w:r>
      <w:r>
        <w:br w:type="textWrapping"/>
      </w:r>
      <w:r>
        <w:br w:type="textWrapping"/>
      </w:r>
      <w:r>
        <w:t xml:space="preserve">An Lạc thầm nghi hoặc, không kìm được mà hỏi: “Tống Nguyên, em và An Trạch quen nhau đã lâu rồi đúng không?” Anh nhớ cuộc đối thoại hôm trước của An Trạch với Tống Nguyên, nhìn có vẻ là bạn bè lâu năm.</w:t>
      </w:r>
      <w:r>
        <w:br w:type="textWrapping"/>
      </w:r>
      <w:r>
        <w:br w:type="textWrapping"/>
      </w:r>
      <w:r>
        <w:t xml:space="preserve">Tống Nguyên gật đầu: “Vâng ạ, em là bạn học cao trung của cậu ấy.” Dừng một chút rồi lại vui đùa nói, “Thực ra, em còn là fan của anh nữa đấy.”</w:t>
      </w:r>
      <w:r>
        <w:br w:type="textWrapping"/>
      </w:r>
      <w:r>
        <w:br w:type="textWrapping"/>
      </w:r>
      <w:r>
        <w:t xml:space="preserve">An Lạc ngẩng đầu nhìn cô, “Là sao?”</w:t>
      </w:r>
      <w:r>
        <w:br w:type="textWrapping"/>
      </w:r>
      <w:r>
        <w:br w:type="textWrapping"/>
      </w:r>
      <w:r>
        <w:t xml:space="preserve">Tống Nguyên nghiêm túc nói: “Hồi học cao trung, anh là hội trưởng hội học sinh của trường chúng ta, đẹp trai, thành tích tốt, thường xuyên đứng đầu kì thi, trường mình có nhiều người sùng bái anh lắm, bao gồm cả An Trạch.”</w:t>
      </w:r>
      <w:r>
        <w:br w:type="textWrapping"/>
      </w:r>
      <w:r>
        <w:br w:type="textWrapping"/>
      </w:r>
      <w:r>
        <w:t xml:space="preserve">An Lạc kinh ngạc: “An Trạch cũng rất sùng bái anh mình ư?”</w:t>
      </w:r>
      <w:r>
        <w:br w:type="textWrapping"/>
      </w:r>
      <w:r>
        <w:br w:type="textWrapping"/>
      </w:r>
      <w:r>
        <w:t xml:space="preserve">Tống Nguyên hình như nhớ ra chuyện vui, cười nói: “Vâng, An Trạch vẫn luôn rất sùng bái anh. Hồi lớp 10, có một lần thầy giáo ra đề văn là viết về người mình sùng bái nhất, hầu hết tụi em đều viết về mấy người nổi tiếng mình yêu thích linh tinh, cũng có người viết về cha mẹ thầy cô, duy chỉ có An Trạch là viết về anh trai mình.”</w:t>
      </w:r>
      <w:r>
        <w:br w:type="textWrapping"/>
      </w:r>
      <w:r>
        <w:br w:type="textWrapping"/>
      </w:r>
      <w:r>
        <w:t xml:space="preserve">“…” Cái tên ngu ngốc này cũng chẳng sợ bị người khác cười nhạo đấy nhỉ, An Lạc quả thực chẳng biết nói gì cho tốt nữa.</w:t>
      </w:r>
      <w:r>
        <w:br w:type="textWrapping"/>
      </w:r>
      <w:r>
        <w:br w:type="textWrapping"/>
      </w:r>
      <w:r>
        <w:t xml:space="preserve">Tống Nguyên cười hì hì: “Bài văn của An Trạch rất cảm động, được thầy giáo đọc mẫu ngay trước lớp, lúc đó An Trạch còn đỏ mặt nữa cơ.”</w:t>
      </w:r>
      <w:r>
        <w:br w:type="textWrapping"/>
      </w:r>
      <w:r>
        <w:br w:type="textWrapping"/>
      </w:r>
      <w:r>
        <w:t xml:space="preserve">“Thật không?” Lớp 10, khi ấy An Trạch mới 14 tuổi. Bộ dạng đỏ mặt của An Trạch 14 tuổi nhất định là rất đáng yêu? Đáng tiếc, anh cũng chẳng có cơ hội để nhìn.</w:t>
      </w:r>
      <w:r>
        <w:br w:type="textWrapping"/>
      </w:r>
      <w:r>
        <w:br w:type="textWrapping"/>
      </w:r>
      <w:r>
        <w:t xml:space="preserve">Nghe Tống Nguyên kể những chuyện cũ này, chẳng hiểu vì sao mà lồng ngực An Lạc lại có chút mất mát.</w:t>
      </w:r>
      <w:r>
        <w:br w:type="textWrapping"/>
      </w:r>
      <w:r>
        <w:br w:type="textWrapping"/>
      </w:r>
      <w:r>
        <w:t xml:space="preserve">Có thể là bởi vì, lúc này đang là An Lạc ngồi xe lăn, không phải là An Lạc được người khác sùng bái theo lời Tống Nguyên nói kia, lại càng không phải là người anh nguyên bản mà An Trạch tôn kính. Những hình ảnh nghe có vẻ rất ám áp ấy chỉ là những câu chuyện cũ thuộc về một An Lạc đã chết. Hiện tại mình đang hưởng thụ sự chăm sóc và yêu mến của An Trạch, cũng chỉ là bởi mình đã thay thế thân phận của anh trai cậu ta mà thôi.</w:t>
      </w:r>
      <w:r>
        <w:br w:type="textWrapping"/>
      </w:r>
      <w:r>
        <w:br w:type="textWrapping"/>
      </w:r>
      <w:r>
        <w:t xml:space="preserve">An Lạc rất khó tưởng tượng, nếu như An Trạch biết người anh mà cậu ta sùng bái đã chết, còn An Lạc trước mặt đây chỉ là một kẻ xa lạ… Cậu ta sẽ cảm thấy gì?</w:t>
      </w:r>
      <w:r>
        <w:br w:type="textWrapping"/>
      </w:r>
      <w:r>
        <w:br w:type="textWrapping"/>
      </w:r>
      <w:r>
        <w:t xml:space="preserve">***</w:t>
      </w:r>
      <w:r>
        <w:br w:type="textWrapping"/>
      </w:r>
      <w:r>
        <w:br w:type="textWrapping"/>
      </w:r>
      <w:r>
        <w:t xml:space="preserve">Chạng vạng, An Trạch mang một giỏ hoa quả tới bệnh viện. An Lạc đang ngồi trên xe lăn xem TV. An Trạch đi vào phòng rồi cởi quân trang, khuôn mặt mỉm cười, dưới ánh nắng của chạng vạng trông cậu lại càng thêm phần anh tuấn quyến rũ.</w:t>
      </w:r>
      <w:r>
        <w:br w:type="textWrapping"/>
      </w:r>
      <w:r>
        <w:br w:type="textWrapping"/>
      </w:r>
      <w:r>
        <w:t xml:space="preserve">“Anh à, đây là vải em mới đi ngang qua siêu thị mua được. Nào, nếm thử xem.” An Trạch lấy vải đặt vào đĩa rồi đưa đến trước mặt An Lạc, lấy quả to nhất ra, bóc vỏ rồi đưa tới bên môi An Lạc.</w:t>
      </w:r>
      <w:r>
        <w:br w:type="textWrapping"/>
      </w:r>
      <w:r>
        <w:br w:type="textWrapping"/>
      </w:r>
      <w:r>
        <w:t xml:space="preserve">An Lạc nhìn cậu, nhận quả vải rồi cho vào miệng ăn. Hai người mặt đối mặt bóc vải. Sau một lúc lâu, thấy cách An Trạch bóc vải rất vụng, An Lạc không nhịn được bèn nói: “Không nên bóc như vậy, bóc vậy sẽ khiến nước tràn hết ra tay. Ở giữa quả vải có một đường nhỏ, thấy không?”</w:t>
      </w:r>
      <w:r>
        <w:br w:type="textWrapping"/>
      </w:r>
      <w:r>
        <w:br w:type="textWrapping"/>
      </w:r>
      <w:r>
        <w:t xml:space="preserve">An Trạch không hiểu: “Ở đâu cơ?”</w:t>
      </w:r>
      <w:r>
        <w:br w:type="textWrapping"/>
      </w:r>
      <w:r>
        <w:br w:type="textWrapping"/>
      </w:r>
      <w:r>
        <w:t xml:space="preserve">An Lạc cầm tay cậu, làm mẫu, “Ở đây, cậu cầm quả vải bóp nhẹ một chút, nó sẽ tự động tách ra.”</w:t>
      </w:r>
      <w:r>
        <w:br w:type="textWrapping"/>
      </w:r>
      <w:r>
        <w:br w:type="textWrapping"/>
      </w:r>
      <w:r>
        <w:t xml:space="preserve">Nhìn anh cúi đầu chăm chú giảng giải cho mình, An Trạch đột nhiên nhớ lại cảnh tượng hồi còn bé cậu đã từng được anh dạy cách cầm đũa. Tay được anh nhẹ nhàng nắm lấy, mu bàn tay cảm nhận được vị mát lạnh thấm vào ruột gan quen thuộc. Cảm giác được anh nắm tay thoải mái đến mức, An Trạch vĩnh viễn không muốn buông ra.</w:t>
      </w:r>
      <w:r>
        <w:br w:type="textWrapping"/>
      </w:r>
      <w:r>
        <w:br w:type="textWrapping"/>
      </w:r>
      <w:r>
        <w:t xml:space="preserve">An Lạc không tỏ vẻ gì, nhưng khuôn mặt không có biểu cảm gì của anh như thế này lại có một sức hấp dẫn trí mạng với An Trạch… Ngực khẽ lay động, không kiềm được mà muốn cúi xuống hôn ngấu nghiến lấy anh… Nhưng anh đột nhiên ngẩng đầu lên hỏi: “Hiểu chưa?”</w:t>
      </w:r>
      <w:r>
        <w:br w:type="textWrapping"/>
      </w:r>
      <w:r>
        <w:br w:type="textWrapping"/>
      </w:r>
      <w:r>
        <w:t xml:space="preserve">Trong ánh mắt của anh không có một chút tạp niệm nào, hoàn toàn chỉ là tình cảm anh em thuần túy.</w:t>
      </w:r>
      <w:r>
        <w:br w:type="textWrapping"/>
      </w:r>
      <w:r>
        <w:br w:type="textWrapping"/>
      </w:r>
      <w:r>
        <w:t xml:space="preserve">An Trạch vội vàng đè nén ý nghĩ thất thường hỗn loạn trong lòng xuống, thấp giọng trả lời: “Rồi ạ.” </w:t>
      </w:r>
      <w:r>
        <w:br w:type="textWrapping"/>
      </w:r>
      <w:r>
        <w:br w:type="textWrapping"/>
      </w:r>
      <w:r>
        <w:t xml:space="preserve">Sợ rằng nếu còn cứ tiếp tục như vậy thì sẽ không khống chế được cảm xúc mãnh liệt của mình mà làm ra chuyện gì quá phận, An Trạch vội xoay người sang chỗ khác, mang một chậu nước nóng từ phòng vệ sinh ra, bế An Lạc lên giường, vén chăn sang bên rồi xắn cao ống quần của anh lên.</w:t>
      </w:r>
      <w:r>
        <w:br w:type="textWrapping"/>
      </w:r>
      <w:r>
        <w:br w:type="textWrapping"/>
      </w:r>
      <w:r>
        <w:t xml:space="preserve">Chân An Lạc thẳng tắp thon dài, chỉ là lâu ngày bị băng bó nên nhìn có chút tái nhợt, làn da máu chảy không thông cũng lộ vẻ khô nẻ.</w:t>
      </w:r>
      <w:r>
        <w:br w:type="textWrapping"/>
      </w:r>
      <w:r>
        <w:br w:type="textWrapping"/>
      </w:r>
      <w:r>
        <w:t xml:space="preserve">An Lạc nghi ngờ hỏi: “Cậu làm gì vậy?”</w:t>
      </w:r>
      <w:r>
        <w:br w:type="textWrapping"/>
      </w:r>
      <w:r>
        <w:br w:type="textWrapping"/>
      </w:r>
      <w:r>
        <w:t xml:space="preserve">An Trạch nhẹ nhàng xoa nắn cẳng chân An Lạc, hỏi: “Chân anh có cảm giác không?”</w:t>
      </w:r>
      <w:r>
        <w:br w:type="textWrapping"/>
      </w:r>
      <w:r>
        <w:br w:type="textWrapping"/>
      </w:r>
      <w:r>
        <w:t xml:space="preserve">An Lạc lắc đầu: “Không.”</w:t>
      </w:r>
      <w:r>
        <w:br w:type="textWrapping"/>
      </w:r>
      <w:r>
        <w:br w:type="textWrapping"/>
      </w:r>
      <w:r>
        <w:t xml:space="preserve">Ngón tay xê dịch lên trên, cho đến vị trí phía trên đầu gối An Lạc mới nói: “Chỗ này có cảm giác.”</w:t>
      </w:r>
      <w:r>
        <w:br w:type="textWrapping"/>
      </w:r>
      <w:r>
        <w:br w:type="textWrapping"/>
      </w:r>
      <w:r>
        <w:t xml:space="preserve">An Trạch gật đầu, “Em mát xa giúp anh, bác sĩ nói như vậy sẽ hỗ trợ cho việc khôi phục.” Nói xong cậu cầm khăn mặt nhấp vào nước nóng, vắt khô rồi nhẹ nhàng đắp lên cẳng chân An Lạc, sau đó lấy tay chậm rãi mát xa.</w:t>
      </w:r>
      <w:r>
        <w:br w:type="textWrapping"/>
      </w:r>
      <w:r>
        <w:br w:type="textWrapping"/>
      </w:r>
      <w:r>
        <w:t xml:space="preserve">“…” Nhìn cậu chăm chú lấy khăn ấm nhẹ nhàng lau chùi, rồi lại lấy tay khẽ khàng xoa bóp cẳng chân cho mình, động tác cực kỳ cẩn thận chú ý, An Lạc đột nhiên chẳng biết nên nói gì.</w:t>
      </w:r>
      <w:r>
        <w:br w:type="textWrapping"/>
      </w:r>
      <w:r>
        <w:br w:type="textWrapping"/>
      </w:r>
      <w:r>
        <w:t xml:space="preserve">An Trạch quả thực là một người em tốt, đáng tiếc, người em này chỉ thuộc về An Lạc, không phải chân chính thuộc về anh.</w:t>
      </w:r>
      <w:r>
        <w:br w:type="textWrapping"/>
      </w:r>
      <w:r>
        <w:br w:type="textWrapping"/>
      </w:r>
      <w:r>
        <w:t xml:space="preserve">Không biết trải qua bao lâu, hai chân đều được cậu mát xa kỹ càng một lượt, tuy trên đùi vẫn chưa có cảm giác, nhưng An Lạc cũng cảm thấy toàn bộ thân thể trở nên thư thái rất nhiều sau khi được mát xa.</w:t>
      </w:r>
      <w:r>
        <w:br w:type="textWrapping"/>
      </w:r>
      <w:r>
        <w:br w:type="textWrapping"/>
      </w:r>
      <w:r>
        <w:t xml:space="preserve">An Trạch cất chậu rửa mặt và khăn mặt đi, nói: “Anh đói bụng không? Em xuống dưới mua gì ăn.”</w:t>
      </w:r>
      <w:r>
        <w:br w:type="textWrapping"/>
      </w:r>
      <w:r>
        <w:br w:type="textWrapping"/>
      </w:r>
      <w:r>
        <w:t xml:space="preserve">Thấy cậu xoay người định đi, An Lạc đột nhiên mở miệng: “An Trạch, cậu rất thích anh cậu, đúng không?”</w:t>
      </w:r>
      <w:r>
        <w:br w:type="textWrapping"/>
      </w:r>
      <w:r>
        <w:br w:type="textWrapping"/>
      </w:r>
      <w:r>
        <w:t xml:space="preserve">Lưng An Trạch thình lình cứng đờ, thậm chí ngón tay cũng bắt đầu run nhè nhẹ.</w:t>
      </w:r>
      <w:r>
        <w:br w:type="textWrapping"/>
      </w:r>
      <w:r>
        <w:br w:type="textWrapping"/>
      </w:r>
      <w:r>
        <w:t xml:space="preserve">Thấy An Trạch không trả lời, An Lạc tiếp tục bình tĩnh hỏi: “Nếu lần trước bị bắt cóc, anh bất ngờ qua đời, cậu sẽ làm thế nào?”</w:t>
      </w:r>
      <w:r>
        <w:br w:type="textWrapping"/>
      </w:r>
      <w:r>
        <w:br w:type="textWrapping"/>
      </w:r>
      <w:r>
        <w:t xml:space="preserve">An Trạch quay đầu, thấp giọng nói: “Anh đừng nói lung tung, hiện tại không phải anh đang rất tốt sao?”</w:t>
      </w:r>
      <w:r>
        <w:br w:type="textWrapping"/>
      </w:r>
      <w:r>
        <w:br w:type="textWrapping"/>
      </w:r>
      <w:r>
        <w:t xml:space="preserve">An Lạc ngẩng đầu, nhìn thẳng vào đôi mắt của An Trạch, “Tôi nói là nếu như.”</w:t>
      </w:r>
      <w:r>
        <w:br w:type="textWrapping"/>
      </w:r>
      <w:r>
        <w:br w:type="textWrapping"/>
      </w:r>
      <w:r>
        <w:t xml:space="preserve">An Trạch nhíu mày, không trả lời.</w:t>
      </w:r>
      <w:r>
        <w:br w:type="textWrapping"/>
      </w:r>
      <w:r>
        <w:br w:type="textWrapping"/>
      </w:r>
      <w:r>
        <w:t xml:space="preserve">An Lạc nói: “Nếu lần trước không cứu sống được anh trong bệnh viện, anh không mất trí nhớ mà trực tiếp qua đời thì sao?”</w:t>
      </w:r>
      <w:r>
        <w:br w:type="textWrapping"/>
      </w:r>
      <w:r>
        <w:br w:type="textWrapping"/>
      </w:r>
      <w:r>
        <w:t xml:space="preserve">Ánh mắt hai người giao nhau giữa không trung, im lặng đối diện, không ai chịu nhượng bộ.</w:t>
      </w:r>
      <w:r>
        <w:br w:type="textWrapping"/>
      </w:r>
      <w:r>
        <w:br w:type="textWrapping"/>
      </w:r>
      <w:r>
        <w:t xml:space="preserve">Một lúc lâu sau, rốt cục An Trạch cũng mở miệng: “Xin lỗi, em không thể tiếp nhận trường hợp nếu này của anh được.”</w:t>
      </w:r>
      <w:r>
        <w:br w:type="textWrapping"/>
      </w:r>
      <w:r>
        <w:br w:type="textWrapping"/>
      </w:r>
      <w:r>
        <w:t xml:space="preserve">“An Trạch…”</w:t>
      </w:r>
      <w:r>
        <w:br w:type="textWrapping"/>
      </w:r>
      <w:r>
        <w:br w:type="textWrapping"/>
      </w:r>
      <w:r>
        <w:t xml:space="preserve">“Anh đừng suy nghĩ bậy bạ, em sẽ không để anh xảy ra chuyện.” An Trạch cắt đứt lời anh bằng khuôn mặt bình tĩnh, sau đó xoay người đi ra ngoài. Tới cửa, đột nhiên cậu dừng lại, nghiêm túc nói, “Anh à, lần này anh có thể sống sót, với em đó là may mắn lớn nhất… Xin anh đừng lấy chuyện này ra làm trò đùa.”</w:t>
      </w:r>
      <w:r>
        <w:br w:type="textWrapping"/>
      </w:r>
      <w:r>
        <w:br w:type="textWrapping"/>
      </w:r>
      <w:r>
        <w:t xml:space="preserve">Bóng lưng cứng ngắc của An Trạch nhanh chóng biến mất khỏi đường nhìn.</w:t>
      </w:r>
      <w:r>
        <w:br w:type="textWrapping"/>
      </w:r>
      <w:r>
        <w:br w:type="textWrapping"/>
      </w:r>
      <w:r>
        <w:t xml:space="preserve">Phòng bệnh chỉ còn lại sự im lặng đè nén, An Lạc nhìn cánh cửa bị đóng lại, hai đầu lông mày nhíu lại thật chặt.</w:t>
      </w:r>
      <w:r>
        <w:br w:type="textWrapping"/>
      </w:r>
      <w:r>
        <w:br w:type="textWrapping"/>
      </w:r>
      <w:r>
        <w:t xml:space="preserve">—— Đáng tiếc, đối với cậu là may mắn lớn nhất, nhưng với tôi lại là bất hạnh lớn nhất. Tôi thà chết trong tai nạn trên không kia, còn hơn là sống lại trong thân xác của An Lạc này và sống sót một cách mạc danh kỳ diệu*.</w:t>
      </w:r>
      <w:r>
        <w:br w:type="textWrapping"/>
      </w:r>
      <w:r>
        <w:br w:type="textWrapping"/>
      </w:r>
      <w:r>
        <w:t xml:space="preserve">Hồi tưởng lại mấy ngày trước đó khi hai người ở chung với nhau, từng chút ấm áp và yêu mến giống như ảo ảnh trong mơ, nhìn tốt đẹp như vậy, nhưng thực chất lại chỉ là những ảo tưởng không tồn tại.</w:t>
      </w:r>
      <w:r>
        <w:br w:type="textWrapping"/>
      </w:r>
      <w:r>
        <w:br w:type="textWrapping"/>
      </w:r>
      <w:r>
        <w:t xml:space="preserve">An Trạch, tôi nên nói thế nào với cậu đây… Rằng, anh của cậu, đã chết rồi? </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Một tuần trôi qua thật nhanh. An Lạc an tâm ở trong bệnh viện phối hợp cùng bác sĩ Tống tiến hành kế hoạch trị liệu. An Trạch cũng kiên nhẫn mỗi ngày đều mát-xa cho anh. Chiều thứ Sáu, An Trạch đang lấy khăn mặt nóng lau lại chân cho An Lạc thì anh đột nhiên cảm nhận được một chút ấm áp mỏng manh. Cảm giác ấm áp đó từ nơi bàn tay An Trạch tiếp xúc truyền đến. Tuy không rõ là gì, nhưng lòng An Lạc rất vui mừng. Anh biết, hai chân của mình đang dần khôi phục tri giác, có thể nhanh chóng thoát khỏi xe lăn, bước đi như một người bình thường rồi.</w:t>
      </w:r>
      <w:r>
        <w:br w:type="textWrapping"/>
      </w:r>
      <w:r>
        <w:br w:type="textWrapping"/>
      </w:r>
      <w:r>
        <w:t xml:space="preserve">Ngày kế là sinh nhật của ông nội An Quang Diệu. Tối hôm đó, An Trạch ở lại bệnh viện qua đêm một lần nữa. An Lạc thấy cậu mang theo một chiếc hộp được đóng gói tinh xảo, bèn hiếu kỳ hỏi: “Đó là gì vậy?”</w:t>
      </w:r>
      <w:r>
        <w:br w:type="textWrapping"/>
      </w:r>
      <w:r>
        <w:br w:type="textWrapping"/>
      </w:r>
      <w:r>
        <w:t xml:space="preserve">“Quà mừng thọ cho ông. Anh muốn xem không?” An Trạch nói xong liền cầm hộp quà tới trước mặt anh, mở ra. Bên trong là một viên ngọc chạm khắc cỡ bàn tay, viên ngọc cực đẹp, khi tiếp xúc với ánh sáng thì trở nên trong suốt lấp lánh.</w:t>
      </w:r>
      <w:r>
        <w:br w:type="textWrapping"/>
      </w:r>
      <w:r>
        <w:br w:type="textWrapping"/>
      </w:r>
      <w:r>
        <w:t xml:space="preserve">An Trạch giải thích: “Ông nội rất thích sưu tầm ngọc cổ, em bèn chọn ngọc chạm khắc làm quà sinh nhật cho ông.”</w:t>
      </w:r>
      <w:r>
        <w:br w:type="textWrapping"/>
      </w:r>
      <w:r>
        <w:br w:type="textWrapping"/>
      </w:r>
      <w:r>
        <w:t xml:space="preserve">An Lạc gật đầu, im lặng một chốc rồi nói: “Đúng rồi, tôi cũng nên chuẩn bị một món quà. Cậu nghĩ nên tặng cái gì thì tốt?” Thọ lễ của ông nội, anh là trưởng tôn của An gia không thể đến tay không được.</w:t>
      </w:r>
      <w:r>
        <w:br w:type="textWrapping"/>
      </w:r>
      <w:r>
        <w:br w:type="textWrapping"/>
      </w:r>
      <w:r>
        <w:t xml:space="preserve">An Trạch nói: “Anh không cần lo. Viên ngọc này coi như là quà hai anh em ta cùng mua. Em đã viết tên của anh vào thiệp chúc mừng rồi. Chúng ta cùng tặng một món quà cho ông nội, sẽ không sao đâu.”</w:t>
      </w:r>
      <w:r>
        <w:br w:type="textWrapping"/>
      </w:r>
      <w:r>
        <w:br w:type="textWrapping"/>
      </w:r>
      <w:r>
        <w:t xml:space="preserve">An Lạc mở thiệp chúc mừng. Quả nhiên trên đó viết tên hai anh em An Lạc, An Trạch song song với nhau. Không ngờ An Trạch lại suy nghĩ chu đáo đến vậy, việc quà cáp anh cũng chẳng phải bận tâm.</w:t>
      </w:r>
      <w:r>
        <w:br w:type="textWrapping"/>
      </w:r>
      <w:r>
        <w:br w:type="textWrapping"/>
      </w:r>
      <w:r>
        <w:t xml:space="preserve">An Lạc cất thiệp chúc mừng về chỗ cũ, ngẩng đầu nhìn An Trạch, nói: “Cậu thật sự rất cẩn thận.”</w:t>
      </w:r>
      <w:r>
        <w:br w:type="textWrapping"/>
      </w:r>
      <w:r>
        <w:br w:type="textWrapping"/>
      </w:r>
      <w:r>
        <w:t xml:space="preserve">An Trạch khẽ giật mình. Vì được anh khen ngợi ngay trước mặt mà tâm tình trở nên vui sướng, ánh mắt không khỏi hiện lên vẻ tươi cười, “Anh không trách em tự ý làm là tốt rồi.”</w:t>
      </w:r>
      <w:r>
        <w:br w:type="textWrapping"/>
      </w:r>
      <w:r>
        <w:br w:type="textWrapping"/>
      </w:r>
      <w:r>
        <w:t xml:space="preserve">An Lạc nói: “Đương nhiên là không rồi.”</w:t>
      </w:r>
      <w:r>
        <w:br w:type="textWrapping"/>
      </w:r>
      <w:r>
        <w:br w:type="textWrapping"/>
      </w:r>
      <w:r>
        <w:t xml:space="preserve">Dù tỏ ra bình tĩnh trầm ổn, nhưng bản chất vẫn là một cậu em, được khen ngợi vài câu mà tâm trạng đã vui vẻ hẳn lên. An Lạc thấy An Trạch như vậy rất đáng yêu, bèn vỗ nhẹ tay cậu, nói: “Cậu vất vả rồi, An Trạch.”</w:t>
      </w:r>
      <w:r>
        <w:br w:type="textWrapping"/>
      </w:r>
      <w:r>
        <w:br w:type="textWrapping"/>
      </w:r>
      <w:r>
        <w:t xml:space="preserve">An Trạch được vỗ tay mà đứng ngây ngẩn tại chỗ, một lúc sau mới nói, “Không có gì, là việc nên làm…”</w:t>
      </w:r>
      <w:r>
        <w:br w:type="textWrapping"/>
      </w:r>
      <w:r>
        <w:br w:type="textWrapping"/>
      </w:r>
      <w:r>
        <w:t xml:space="preserve">Đáng tiếc An Lạc đã quay xe vào toilet, không nghe được lời cậu nói.</w:t>
      </w:r>
      <w:r>
        <w:br w:type="textWrapping"/>
      </w:r>
      <w:r>
        <w:br w:type="textWrapping"/>
      </w:r>
      <w:r>
        <w:t xml:space="preserve">An Trạch nhìn mu bàn tay của mình, nơi vừa được chạm vào dường như còn giữ lại chút hơi ấm đặc biệt của An Lạc —— Kể từ khi mất trí nhớ, anh đối với cậu tốt hơn rất nhiều, không hề lạnh lùng thờ ơ như lúc trước. Anh hiện tại, dường như đã trở lại thời thơ ấu tươi đẹp khiến người ta thấy ấm áp đó, tự mình dạy em trai cách bóc vải, còn vỗ nhẹ tay em để tỏ ý khen ngợi và khích lệ…</w:t>
      </w:r>
      <w:r>
        <w:br w:type="textWrapping"/>
      </w:r>
      <w:r>
        <w:br w:type="textWrapping"/>
      </w:r>
      <w:r>
        <w:t xml:space="preserve">Anh như vậy khiến An Trạch cảm thấy cực kỳ dịu dàng, cũng cực kỳ khiến người khác rung động.</w:t>
      </w:r>
      <w:r>
        <w:br w:type="textWrapping"/>
      </w:r>
      <w:r>
        <w:br w:type="textWrapping"/>
      </w:r>
      <w:r>
        <w:t xml:space="preserve">***</w:t>
      </w:r>
      <w:r>
        <w:br w:type="textWrapping"/>
      </w:r>
      <w:r>
        <w:br w:type="textWrapping"/>
      </w:r>
      <w:r>
        <w:t xml:space="preserve">Sáng hôm sau, An Lạc tỉnh dậy thì thấy An Trạch đang ra sức bóp vai. Anh bèn hỏi: “Cậu đang làm gì vậy?”</w:t>
      </w:r>
      <w:r>
        <w:br w:type="textWrapping"/>
      </w:r>
      <w:r>
        <w:br w:type="textWrapping"/>
      </w:r>
      <w:r>
        <w:t xml:space="preserve">An Trạch thấp giọng nói: “Chắc là em bị sái cổ, ngủ dậy thì cổ cứng quá.”</w:t>
      </w:r>
      <w:r>
        <w:br w:type="textWrapping"/>
      </w:r>
      <w:r>
        <w:br w:type="textWrapping"/>
      </w:r>
      <w:r>
        <w:t xml:space="preserve">An Lạc thầm nghĩ: dám chắc là do tư thế nằm ngủ vặn vẹo nên cậu ta mới bị sái cổ, thân hình to cao như vậy mà lại nằm ngủ trên chiếc sô pha bé tẹo, đúng là rảnh rỗi sinh nông nỗi. An Lạc có chút không nỡ, im lặng chốc lát, rồi nói: “Lại đây.”</w:t>
      </w:r>
      <w:r>
        <w:br w:type="textWrapping"/>
      </w:r>
      <w:r>
        <w:br w:type="textWrapping"/>
      </w:r>
      <w:r>
        <w:t xml:space="preserve">An Trạch vẻ mặt khó hiểu tới bên giường, “Gì ạ?”</w:t>
      </w:r>
      <w:r>
        <w:br w:type="textWrapping"/>
      </w:r>
      <w:r>
        <w:br w:type="textWrapping"/>
      </w:r>
      <w:r>
        <w:t xml:space="preserve">An Lạc chỉ vào giường, “Ngồi xuống.”</w:t>
      </w:r>
      <w:r>
        <w:br w:type="textWrapping"/>
      </w:r>
      <w:r>
        <w:br w:type="textWrapping"/>
      </w:r>
      <w:r>
        <w:t xml:space="preserve">An Trạch ngồi xuống.</w:t>
      </w:r>
      <w:r>
        <w:br w:type="textWrapping"/>
      </w:r>
      <w:r>
        <w:br w:type="textWrapping"/>
      </w:r>
      <w:r>
        <w:t xml:space="preserve">An Lạc lại nói: “Xoay người sang chỗ khác.”</w:t>
      </w:r>
      <w:r>
        <w:br w:type="textWrapping"/>
      </w:r>
      <w:r>
        <w:br w:type="textWrapping"/>
      </w:r>
      <w:r>
        <w:t xml:space="preserve">An Trạch đưa lưng về phía anh. Lòng còn đang nghi hoặc thì đột nhiên cảm nhận được một đôi tay nhẹ nhàng đặt lên sau cổ mình. Cảm giác quen thuộc đó, hiển nhiên là tay của anh.</w:t>
      </w:r>
      <w:r>
        <w:br w:type="textWrapping"/>
      </w:r>
      <w:r>
        <w:br w:type="textWrapping"/>
      </w:r>
      <w:r>
        <w:t xml:space="preserve">Lưng An Trạch cứng đờ, lại thấy anh thấp giọng nói: “Thả lỏng.”</w:t>
      </w:r>
      <w:r>
        <w:br w:type="textWrapping"/>
      </w:r>
      <w:r>
        <w:br w:type="textWrapping"/>
      </w:r>
      <w:r>
        <w:t xml:space="preserve">“… Vâng.” An Trạch vâng lời thả lòng. Đôi bàn tay kia bắt đầu nhẹ nhàng xoa bóp cái cổ nhức mỏi của An Trạch.</w:t>
      </w:r>
      <w:r>
        <w:br w:type="textWrapping"/>
      </w:r>
      <w:r>
        <w:br w:type="textWrapping"/>
      </w:r>
      <w:r>
        <w:t xml:space="preserve">Tay anh rất nhẹ nhàng, cơ thể ban đầu cứng ngắc của cậu dần dần thả lỏng dưới sự xoa bóp của hai tay anh. Cảm giác thoải mái từ cổ kéo dài sang vai, ngay cả cơ thể cũng nhận được sự chăm sóc hết lòng.</w:t>
      </w:r>
      <w:r>
        <w:br w:type="textWrapping"/>
      </w:r>
      <w:r>
        <w:br w:type="textWrapping"/>
      </w:r>
      <w:r>
        <w:t xml:space="preserve">Ngón tay thon dài, động tác mềm mại. Một cái chạm đó, cả trái tim An Trạch cũng lơ lửng theo, cứ như thứ anh đang chạm vào không phải là bờ vai mà là trái tim cậu. An Trạch ngừng thở, thậm chí cậu có thể thấy được cả tiếng tim đập bình bịch ngày càng nhanh của mình, mạch máu toàn thân gần như tập trung lại hết tại nơi bàn tay anh tiếp xúc.</w:t>
      </w:r>
      <w:r>
        <w:br w:type="textWrapping"/>
      </w:r>
      <w:r>
        <w:br w:type="textWrapping"/>
      </w:r>
      <w:r>
        <w:t xml:space="preserve">Anh ấy mát-xa giúp mình… Anh ấy đang mát-xa giúp mình…</w:t>
      </w:r>
      <w:r>
        <w:br w:type="textWrapping"/>
      </w:r>
      <w:r>
        <w:br w:type="textWrapping"/>
      </w:r>
      <w:r>
        <w:t xml:space="preserve">Trong đầu An Trạch lặp đi lặp lại tiếng nói không thể tin nổi từ đáy lòng mình. Nếu là trước đây, ngay cả nằm mơ cậu cũng không dám tưởng tượng ra cảnh anh sẽ ngồi ở phía sau, nhẹ nhàng xoa bóp vai giúp cậu. Hình ảnh tốt đẹp như vậy, với An Trạch quả thực là quá mức xa xỉ.</w:t>
      </w:r>
      <w:r>
        <w:br w:type="textWrapping"/>
      </w:r>
      <w:r>
        <w:br w:type="textWrapping"/>
      </w:r>
      <w:r>
        <w:t xml:space="preserve">Nhưng mà lúc này, hy vọng xa vời đó đã biến thành hiện thực.</w:t>
      </w:r>
      <w:r>
        <w:br w:type="textWrapping"/>
      </w:r>
      <w:r>
        <w:br w:type="textWrapping"/>
      </w:r>
      <w:r>
        <w:t xml:space="preserve">An Trạch ngồi trên giường như một pho tượng, không dám nhúc nhích, cậu sợ cảnh tượng tuyệt vời này chỉ là ảo tưởng trong mộng.</w:t>
      </w:r>
      <w:r>
        <w:br w:type="textWrapping"/>
      </w:r>
      <w:r>
        <w:br w:type="textWrapping"/>
      </w:r>
      <w:r>
        <w:t xml:space="preserve">Không biết trải qua bao lâu, An Lạc mở miệng, nhẹ nhàng hỏi: “Đỡ hơn chưa?”</w:t>
      </w:r>
      <w:r>
        <w:br w:type="textWrapping"/>
      </w:r>
      <w:r>
        <w:br w:type="textWrapping"/>
      </w:r>
      <w:r>
        <w:t xml:space="preserve">An Trạch đột nhiên phục hồi tinh thần, đáp: “Vâng… Đỡ hơn rồi ạ.”</w:t>
      </w:r>
      <w:r>
        <w:br w:type="textWrapping"/>
      </w:r>
      <w:r>
        <w:br w:type="textWrapping"/>
      </w:r>
      <w:r>
        <w:t xml:space="preserve">Tìm về lý trí nhưng lại phát hiện toàn thân mình phát nhiệt, buổi sáng vốn là thời gian nam giới dễ bị kích thích nhất, được An Lạc nhẹ nhàng bóp vai nắn cổ, sau gáy còn cảm nhận được hô hấp ấm áp mềm mại của anh, bên tai vang lên giọng nói trầm thấp nhu hòa của anh, chỉ cần lùi lại về sau mấy cm là có thể nằm trọn trong lòng anh…</w:t>
      </w:r>
      <w:r>
        <w:br w:type="textWrapping"/>
      </w:r>
      <w:r>
        <w:br w:type="textWrapping"/>
      </w:r>
      <w:r>
        <w:t xml:space="preserve">Tư thế thân mật như vậy khiến An Trạch luôn có năng lực tự kiềm chế vô cùng tốt liền nổi lên phản ứng sinh lý.</w:t>
      </w:r>
      <w:r>
        <w:br w:type="textWrapping"/>
      </w:r>
      <w:r>
        <w:br w:type="textWrapping"/>
      </w:r>
      <w:r>
        <w:t xml:space="preserve">An Trạch vôi vàng đứng dậy, cứng ngắc nói: “Cảm ơn anh.”</w:t>
      </w:r>
      <w:r>
        <w:br w:type="textWrapping"/>
      </w:r>
      <w:r>
        <w:br w:type="textWrapping"/>
      </w:r>
      <w:r>
        <w:t xml:space="preserve">“Không cần.” An Trạch bình tĩnh thu hồi tay. Mấy ngày nay An Trạch tận tâm tận lực chăm sóc mình. An Lạc nghĩ, thân là anh cả, xoa bóp cho em trai bị sái cổ và nhức mỏi vai âu cũng là việc nên làm.</w:t>
      </w:r>
      <w:r>
        <w:br w:type="textWrapping"/>
      </w:r>
      <w:r>
        <w:br w:type="textWrapping"/>
      </w:r>
      <w:r>
        <w:t xml:space="preserve">Chỉ là, tại sao An Trạch lại đột nhiên đứng dậy vào toilet? Mót quá chăng?</w:t>
      </w:r>
      <w:r>
        <w:br w:type="textWrapping"/>
      </w:r>
      <w:r>
        <w:br w:type="textWrapping"/>
      </w:r>
      <w:r>
        <w:t xml:space="preserve">An Lạc nhìn bóng lưng cậu, không khỏi có chút khó hiểu.</w:t>
      </w:r>
      <w:r>
        <w:br w:type="textWrapping"/>
      </w:r>
      <w:r>
        <w:br w:type="textWrapping"/>
      </w:r>
      <w:r>
        <w:t xml:space="preserve">***</w:t>
      </w:r>
      <w:r>
        <w:br w:type="textWrapping"/>
      </w:r>
      <w:r>
        <w:br w:type="textWrapping"/>
      </w:r>
      <w:r>
        <w:t xml:space="preserve">Trong toilet, An Trạch chật vật tắm bằng nước lạnh.</w:t>
      </w:r>
      <w:r>
        <w:br w:type="textWrapping"/>
      </w:r>
      <w:r>
        <w:br w:type="textWrapping"/>
      </w:r>
      <w:r>
        <w:t xml:space="preserve">Tay An Lạc giống như trong trí nhớ, khiến người khác cảm thấy thư thái mềm mại. Cậu đột nhiên nghĩ, nếu có một ngày, tay anh cầm lấy dục vọng nóng rực của mình, nhẹ nhàng vuốt ve lên xuống… Vậy thì sẽ tuyệt vời đến cực hạn thế nào?</w:t>
      </w:r>
      <w:r>
        <w:br w:type="textWrapping"/>
      </w:r>
      <w:r>
        <w:br w:type="textWrapping"/>
      </w:r>
      <w:r>
        <w:t xml:space="preserve">Vừa nghĩ đến cảnh tưởng đó thì chỉ cảm thấy trong người dâng lên một trận huyết khí. An Trạch tựa lên tường, đưa tay cầm lấy nơi nào đó đã dựng thẳng lên, tưởng tượng ra khuôn mặt của An Lạc, hô hấp dần trở nên nặng nề…</w:t>
      </w:r>
      <w:r>
        <w:br w:type="textWrapping"/>
      </w:r>
      <w:r>
        <w:br w:type="textWrapping"/>
      </w:r>
      <w:r>
        <w:t xml:space="preserve">“Anh…”</w:t>
      </w:r>
      <w:r>
        <w:br w:type="textWrapping"/>
      </w:r>
      <w:r>
        <w:br w:type="textWrapping"/>
      </w:r>
      <w:r>
        <w:t xml:space="preserve">Vừa thấp giọng gọi anh, vừa đưa tay lên xuống liên hồi. Phản ứng sinh lý của buổi sáng hôm nay có vẻ đặc biệt mãnh liệt.</w:t>
      </w:r>
      <w:r>
        <w:br w:type="textWrapping"/>
      </w:r>
      <w:r>
        <w:br w:type="textWrapping"/>
      </w:r>
      <w:r>
        <w:t xml:space="preserve">An Trạch biết, tình cảm của mình với An Lạc đã mãnh liệt đến mức không thể khống chế, bị anh đụng chạm vài cái như vậy thôi mà đã có phản ứng. Cậu đã sa đọa đến nỗi không có thuốc nào cứu chữa được nữa rồi.</w:t>
      </w:r>
      <w:r>
        <w:br w:type="textWrapping"/>
      </w:r>
      <w:r>
        <w:br w:type="textWrapping"/>
      </w:r>
      <w:r>
        <w:t xml:space="preserve">“A…” Rốt cục cũng phóng ra tay. An Trạch dựa vào tường thở kịch liệt, tim đập nhanh mất kiểm soát. Tuy cả cơ thể rực nóng như sắp bốc cháy, nhưng ngực An Trạch lại là một mảng băng giá.</w:t>
      </w:r>
      <w:r>
        <w:br w:type="textWrapping"/>
      </w:r>
      <w:r>
        <w:br w:type="textWrapping"/>
      </w:r>
      <w:r>
        <w:t xml:space="preserve">Nếu An Lạc biết em trai anh ở trong phòng vệ sinh tưởng tượng ra khuôn mặt của anh rồi đạt cao trào, liệu anh có cảm thấy căm ghét, thậm chí là ghê tởm không? Nếu anh biết đứa em trai này ôm tâm tư như vậy với anh, liệu anh có tránh né An Trạch như tránh né ôn dịch không?</w:t>
      </w:r>
      <w:r>
        <w:br w:type="textWrapping"/>
      </w:r>
      <w:r>
        <w:br w:type="textWrapping"/>
      </w:r>
      <w:r>
        <w:t xml:space="preserve">Tình yêu vi phạm luân thường này, vốn không được phép tồn tại.</w:t>
      </w:r>
      <w:r>
        <w:br w:type="textWrapping"/>
      </w:r>
      <w:r>
        <w:br w:type="textWrapping"/>
      </w:r>
      <w:r>
        <w:t xml:space="preserve">Nhưng anh à… An Trạch yêu anh, chưa bao giờ cảm thấy hối hận.</w:t>
      </w:r>
      <w:r>
        <w:br w:type="textWrapping"/>
      </w:r>
      <w:r>
        <w:br w:type="textWrapping"/>
      </w:r>
      <w:r>
        <w:t xml:space="preserve">Nó chỉ sợ bởi vậy mà anh sẽ càng thêm chán ghét nó.</w:t>
      </w:r>
      <w:r>
        <w:br w:type="textWrapping"/>
      </w:r>
      <w:r>
        <w:br w:type="textWrapping"/>
      </w:r>
      <w:r>
        <w:t xml:space="preserve">***</w:t>
      </w:r>
      <w:r>
        <w:br w:type="textWrapping"/>
      </w:r>
      <w:r>
        <w:br w:type="textWrapping"/>
      </w:r>
      <w:r>
        <w:t xml:space="preserve">Đến lúc giải quyết hoàn tất, ra khỏi toilet thì An Trạch đã khôi phục lại vẻ mặt trầm ổn duy trì hàng ngày. Không ai ngờ, An Trạch vừa gọi tên anh trai vừa dùng dòng nước lạnh buốt điên cuồng chà xát thân thể, và thiếu tá An Trạch bình tĩnh chín chắn lúc này là cùng một người.</w:t>
      </w:r>
      <w:r>
        <w:br w:type="textWrapping"/>
      </w:r>
      <w:r>
        <w:br w:type="textWrapping"/>
      </w:r>
      <w:r>
        <w:t xml:space="preserve">Từ trước đến nay cậu luôn che giấu tình cảm này rất cẩn thận, nỗi thống khổ đó cũng chỉ khi một mình một người cậu mới bùng phát như con mãnh thú phá tung lồng giam. Cậu biết rõ An Lạc là anh cả của mình, cái chuyện yêu anh cả siêu việt lạ thường này phải dồn nén xuống tận đáy lòng, chỉ có thể áp chế xuống đó mà thôi.</w:t>
      </w:r>
      <w:r>
        <w:br w:type="textWrapping"/>
      </w:r>
      <w:r>
        <w:br w:type="textWrapping"/>
      </w:r>
      <w:r>
        <w:t xml:space="preserve">Ngẩng đầu nhìn lại đôi mắt của An Lạc, An Trạch bình tĩnh nói: “Anh rửa mặt chưa, em xuống dưới mua điểm tâm cho anh.”</w:t>
      </w:r>
      <w:r>
        <w:br w:type="textWrapping"/>
      </w:r>
      <w:r>
        <w:br w:type="textWrapping"/>
      </w:r>
      <w:r>
        <w:t xml:space="preserve">An Lạc trầm mặc nhìn cậu xoay người ra cửa. Chẳng biết vì sao, từ lúc ra khỏi toilet, An Trạch dường như tận lực lảng trách đường nhìn của anh. Bóng lưng cao lớn như có cảm giác cứng ngắc kỳ quái.</w:t>
      </w:r>
      <w:r>
        <w:br w:type="textWrapping"/>
      </w:r>
      <w:r>
        <w:br w:type="textWrapping"/>
      </w:r>
      <w:r>
        <w:t xml:space="preserve">An Lạc nghĩ thầm, có lẽ cậu ta bị sái cổ nên lưng mới cứng ngắc như thế, rồi không để tâm nữa.</w:t>
      </w:r>
      <w:r>
        <w:br w:type="textWrapping"/>
      </w:r>
      <w:r>
        <w:br w:type="textWrapping"/>
      </w:r>
      <w:r>
        <w:t xml:space="preserve">***</w:t>
      </w:r>
      <w:r>
        <w:br w:type="textWrapping"/>
      </w:r>
      <w:r>
        <w:br w:type="textWrapping"/>
      </w:r>
      <w:r>
        <w:t xml:space="preserve">An Trạch gặp được bạn tốt Vu Càn Khôn trong cửa hàng bánh Tây dưới lầu. Cậu ta đang ngồi bên cửa sổ ăn bánh trứng. Thấy An Trạch liền cười tươi tới chào hỏi: “An Trạch, mua điểm tâm hả?”</w:t>
      </w:r>
      <w:r>
        <w:br w:type="textWrapping"/>
      </w:r>
      <w:r>
        <w:br w:type="textWrapping"/>
      </w:r>
      <w:r>
        <w:t xml:space="preserve">An Trạch gật đầu, tới quầy hàng: “Cho tôi một bánh ngọt mạt trà.”</w:t>
      </w:r>
      <w:r>
        <w:br w:type="textWrapping"/>
      </w:r>
      <w:r>
        <w:br w:type="textWrapping"/>
      </w:r>
      <w:r>
        <w:t xml:space="preserve">Nhân viên cửa hàng nói: “Rất xin lỗi, bánh mạt trà vừa bán hết rồi ạ.”</w:t>
      </w:r>
      <w:r>
        <w:br w:type="textWrapping"/>
      </w:r>
      <w:r>
        <w:br w:type="textWrapping"/>
      </w:r>
      <w:r>
        <w:t xml:space="preserve">Vu Càn Khôn lại gần hỏi: “Bánh ngọt mạt trà? Tôi nhớ cậu đâu có ăn cái này?… Là mua cho anh ấy hả?”</w:t>
      </w:r>
      <w:r>
        <w:br w:type="textWrapping"/>
      </w:r>
      <w:r>
        <w:br w:type="textWrapping"/>
      </w:r>
      <w:r>
        <w:t xml:space="preserve">An Trạch nhíu mày, “Tống Nguyên nói cậu biết?”</w:t>
      </w:r>
      <w:r>
        <w:br w:type="textWrapping"/>
      </w:r>
      <w:r>
        <w:br w:type="textWrapping"/>
      </w:r>
      <w:r>
        <w:t xml:space="preserve">Vu Càn Khôn cười, đặt một hộp bánh ngọt vào tay An Trạch, “Cho cậu đấy, vừa nãy còn một cái, tôi nhân tiện mua hộ cậu luôn. Tôi đoán thể nào cậu cũng xuống lầu mua điểm tâm cho anh ấy mà.”</w:t>
      </w:r>
      <w:r>
        <w:br w:type="textWrapping"/>
      </w:r>
      <w:r>
        <w:br w:type="textWrapping"/>
      </w:r>
      <w:r>
        <w:t xml:space="preserve">An Trạch nhận, “Cảm ơn.”</w:t>
      </w:r>
      <w:r>
        <w:br w:type="textWrapping"/>
      </w:r>
      <w:r>
        <w:br w:type="textWrapping"/>
      </w:r>
      <w:r>
        <w:t xml:space="preserve">Hai người cùng nhau ra ngoài. Vu Càn Khôn đột nhiên hỏi: “Đúng rồi, hôm nay cuối tuần, chúng ta lâu rồi chưa chơi tennis, có muốn đi làm mấy trận không?”</w:t>
      </w:r>
      <w:r>
        <w:br w:type="textWrapping"/>
      </w:r>
      <w:r>
        <w:br w:type="textWrapping"/>
      </w:r>
      <w:r>
        <w:t xml:space="preserve">An Trạch nói: “Hôm nay không có thời gian, sinh nhật ông nội, tôi phải đưa anh về nhà tham dự thọ yến.”</w:t>
      </w:r>
      <w:r>
        <w:br w:type="textWrapping"/>
      </w:r>
      <w:r>
        <w:br w:type="textWrapping"/>
      </w:r>
      <w:r>
        <w:t xml:space="preserve">“Thế à.” Vu Càn Khôn dừng lại, “Vậy… Chuyện của cậu với anh cậu… Cậu định cứ kéo dài như thế sao?”</w:t>
      </w:r>
      <w:r>
        <w:br w:type="textWrapping"/>
      </w:r>
      <w:r>
        <w:br w:type="textWrapping"/>
      </w:r>
      <w:r>
        <w:t xml:space="preserve">An Trạch không trả lời.</w:t>
      </w:r>
      <w:r>
        <w:br w:type="textWrapping"/>
      </w:r>
      <w:r>
        <w:br w:type="textWrapping"/>
      </w:r>
      <w:r>
        <w:t xml:space="preserve">Vu Càn Khôn dừng bước, “An Trạch, cậu có nghĩ là cậu với anh ấy không có khả năng không. Nếu cứ tiếp tục như vậy thì chỉ có thể lưỡng bại câu thương* thôi. Tôi khuyên cậu nên sớm rút ra, đau dài không bằng đau ngắn, đừng kéo dài rồi đến cuối cùng không sửa được.”</w:t>
      </w:r>
      <w:r>
        <w:br w:type="textWrapping"/>
      </w:r>
      <w:r>
        <w:br w:type="textWrapping"/>
      </w:r>
      <w:r>
        <w:t xml:space="preserve">* Nguyên văn 两败俱伤: có nghĩa là cả hai đều bị thiệt, không ai được lợi hơn ai.</w:t>
      </w:r>
      <w:r>
        <w:br w:type="textWrapping"/>
      </w:r>
      <w:r>
        <w:br w:type="textWrapping"/>
      </w:r>
      <w:r>
        <w:t xml:space="preserve">An Trạch trầm mặc không nói gì, chỉ có ngón tay cầm hộp bánh là nắm chặt lại.</w:t>
      </w:r>
      <w:r>
        <w:br w:type="textWrapping"/>
      </w:r>
      <w:r>
        <w:br w:type="textWrapping"/>
      </w:r>
      <w:r>
        <w:t xml:space="preserve">Vu Càn Khôn nói tiếp: “Cậu ngẫm lại đi, hai người các cậu là anh em ruột, về tình về lý anh ấy đều không thể chấp nhận cậu. Dù anh ấy có miễn cưỡng chấp nhận thì vẫn còn ông nội cậu, bố mẹ cậu. Hai người các cậu thực sự có thể coi thường tất cả mà ở bên nhau được sao?”</w:t>
      </w:r>
      <w:r>
        <w:br w:type="textWrapping"/>
      </w:r>
      <w:r>
        <w:br w:type="textWrapping"/>
      </w:r>
      <w:r>
        <w:t xml:space="preserve">Sau một hồi lâu im lặng, An Trạch mới thấp giọng mở miệng: “Tôi chưa bao giờ nghĩ, mình thực sự có thể ở bên cạnh anh ấy.”</w:t>
      </w:r>
      <w:r>
        <w:br w:type="textWrapping"/>
      </w:r>
      <w:r>
        <w:br w:type="textWrapping"/>
      </w:r>
      <w:r>
        <w:t xml:space="preserve">Vu Càn Khôn kinh ngạc nhìn cậu, “Vậy cậu…”</w:t>
      </w:r>
      <w:r>
        <w:br w:type="textWrapping"/>
      </w:r>
      <w:r>
        <w:br w:type="textWrapping"/>
      </w:r>
      <w:r>
        <w:t xml:space="preserve">“Tôi chỉ muốn ở bên chăm sóc cho anh ấy, có thể được bao lâu thì được.”</w:t>
      </w:r>
      <w:r>
        <w:br w:type="textWrapping"/>
      </w:r>
      <w:r>
        <w:br w:type="textWrapping"/>
      </w:r>
      <w:r>
        <w:t xml:space="preserve">An Trạch đè nén âm thanh cực thấp, vẻ mặt cậu tỏ ra cực kỳ bình tĩnh.</w:t>
      </w:r>
      <w:r>
        <w:br w:type="textWrapping"/>
      </w:r>
      <w:r>
        <w:br w:type="textWrapping"/>
      </w:r>
      <w:r>
        <w:t xml:space="preserve">Vu Càn Khôn im lặng một hồi, “An Trạch…”</w:t>
      </w:r>
      <w:r>
        <w:br w:type="textWrapping"/>
      </w:r>
      <w:r>
        <w:br w:type="textWrapping"/>
      </w:r>
      <w:r>
        <w:t xml:space="preserve">“Đừng khuyên tôi.” An Trạch ngắt lời cậu ta, “Dù kết quả cuối cùng không phải là điều tôi chờ mong, nhưng đó cũng là điều mà chính tôi đã chọn, không liên quan đến anh ấy.”</w:t>
      </w:r>
      <w:r>
        <w:br w:type="textWrapping"/>
      </w:r>
      <w:r>
        <w:br w:type="textWrapping"/>
      </w:r>
      <w:r>
        <w:t xml:space="preserve">Nhìn bóng lưng An Trạch biến mất tại cửa bệnh viện, Vu Càn Khôn rốt cục không nhịn được mà thở dài một hơi.</w:t>
      </w:r>
      <w:r>
        <w:br w:type="textWrapping"/>
      </w:r>
      <w:r>
        <w:br w:type="textWrapping"/>
      </w:r>
      <w:r>
        <w:t xml:space="preserve">An Lạc, anh mãi mãi sẽ không biết, có một người thích thầm anh từ rất nhiều năm, vẫn luôn ở bên bảo vệ anh, nhưng cậu ta chưa giờ nghĩ, có thể chân chính ở bên cạnh anh. </w:t>
      </w:r>
      <w:r>
        <w:br w:type="textWrapping"/>
      </w:r>
      <w:r>
        <w:br w:type="textWrapping"/>
      </w:r>
      <w:r>
        <w:t xml:space="preserve">_________________</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10h sáng, cuối cùng xe của An Trạch cũng tới bãi đổ xe của khách sạn Hoa An.</w:t>
      </w:r>
      <w:r>
        <w:br w:type="textWrapping"/>
      </w:r>
      <w:r>
        <w:br w:type="textWrapping"/>
      </w:r>
      <w:r>
        <w:t xml:space="preserve">Cũng như công ty giải trí nổi tiếng của tập đoàn Hoa An, khách sạn Hoa An là một trong những sản nghiệp của An gia. Khách sạn 5 sao cao hơn 30 tầng, bề ngoài trông cực kỳ khí thế, thiết bị được lắp đặt bên trong cũng vô cùng xa hoa. Thọ yến của An Quang Diệu được tổ chức ở đại sảnh tầng ba, hội trường được bày biện tỉ mỉ, thảm trải sàn màu đỏ cùng một loạt bó hoa làm quang cảnh thọ yến có vẻ vô cùng náo nhiệt.</w:t>
      </w:r>
      <w:r>
        <w:br w:type="textWrapping"/>
      </w:r>
      <w:r>
        <w:br w:type="textWrapping"/>
      </w:r>
      <w:r>
        <w:t xml:space="preserve">Vì tránh để anh trai ngồi xe lăn khó xử trước mặt mọi người, An Trạch cố ý đến sớm. Khi hai người tới nơi thì mới chỉ có nhân viên tiếp đón và quản gia. An Trạch nói mấy câu với Ngô Bá, sau đó đẩy xe lăn của An Lạc tới bàn chính giữa, ghé xuống tai anh thấp giọng nói: “Anh ngồi ở đây là ổn rồi, những chuyện khác anh không cần phải bận tâm.”</w:t>
      </w:r>
      <w:r>
        <w:br w:type="textWrapping"/>
      </w:r>
      <w:r>
        <w:br w:type="textWrapping"/>
      </w:r>
      <w:r>
        <w:t xml:space="preserve">An Lạc gật đầu, An Trạch cũng tự nhiên ngồi xuống bên cạnh anh.</w:t>
      </w:r>
      <w:r>
        <w:br w:type="textWrapping"/>
      </w:r>
      <w:r>
        <w:br w:type="textWrapping"/>
      </w:r>
      <w:r>
        <w:t xml:space="preserve">Người tới hội trường dần tăng lên. Sinh nhật An Quang Diệu, không chỉ có họ hàng bạn bè của An gia, mà còn có rất nhiều minh tinh dưới trướng tập đoàn Hoa An cũng đích thân tới chúc mừng. Để tránh phát sinh nhiều sự cố, cửa vào hội trường có vệ sĩ chuyên nghiệp trấn giữ, người không có thư mời tuyệt nhiên không được vào, ngay cả phóng viên truyền thông tất cả cũng miễn vào.</w:t>
      </w:r>
      <w:r>
        <w:br w:type="textWrapping"/>
      </w:r>
      <w:r>
        <w:br w:type="textWrapping"/>
      </w:r>
      <w:r>
        <w:t xml:space="preserve">Ánh mắt An Lạc cấp tốc quét xung quanh một lượt. Thọ yến hôm nay được tổ chức theo phong tục truyền thống, đại sảnh rộng lớn sáng sủa bố trí một loạt bàn tròn dùng cơm ngay ngắn. Không giống tiệc rượu kiểu Tây mở cửa tự do, yến tiệc tập trung tại một chỗ như thế này sẽ không dễ dàng ẩn trốn, hơn nữa an ninh cửa ra vào được bảo vệ rất nghiêm ngặt, sự an toàn của hội trường hiển nhiên còn tốt hơn so với tưởng tượng của An Lạc.</w:t>
      </w:r>
      <w:r>
        <w:br w:type="textWrapping"/>
      </w:r>
      <w:r>
        <w:br w:type="textWrapping"/>
      </w:r>
      <w:r>
        <w:t xml:space="preserve">An Lạc thoáng yên lòng, bình tĩnh kiên trì chờ đợi. Đã có người ở bệnh viện thông tin bảo anh tham dự thọ yến lần này, bất kể người đó là ai, An Lạc đoán rằng, bọn họ nhất định sẽ có hành động.</w:t>
      </w:r>
      <w:r>
        <w:br w:type="textWrapping"/>
      </w:r>
      <w:r>
        <w:br w:type="textWrapping"/>
      </w:r>
      <w:r>
        <w:t xml:space="preserve">Không qua bao lâu, An Nham và An Mạch cũng tới. An Nham vừa thấy An Lạc là cười tủm tỉm sán lại gần, ôm chặt lấy anh, “Anh, đã lâu không gặp!” Cũng chưa được được nửa tháng mà hành động khoa trương của An Nham cứ như là bạn già mười năm không gặp.</w:t>
      </w:r>
      <w:r>
        <w:br w:type="textWrapping"/>
      </w:r>
      <w:r>
        <w:br w:type="textWrapping"/>
      </w:r>
      <w:r>
        <w:t xml:space="preserve">An Lạc khẽ nhíu mày, không thích đẩy trực tiếp cậu ra trước mặt nhiều người, chỉ có thể nhẫn nại để cậu dính chặt lên người mình như kẹo cao su. Trái ngược lại, An Trạch không như vậy, cậu lạnh lùng nhìn An Nham một cái.</w:t>
      </w:r>
      <w:r>
        <w:br w:type="textWrapping"/>
      </w:r>
      <w:r>
        <w:br w:type="textWrapping"/>
      </w:r>
      <w:r>
        <w:t xml:space="preserve">An Nham cười cợt buông tay ra, nói:” Em thấy anh hình như béo hơn rồi nha, trên người không chỉ có mỗi xương mà có chút thịt rồi đấy.”</w:t>
      </w:r>
      <w:r>
        <w:br w:type="textWrapping"/>
      </w:r>
      <w:r>
        <w:br w:type="textWrapping"/>
      </w:r>
      <w:r>
        <w:t xml:space="preserve">An Lạc thản nhiên nói: “Béo không tốt sao?”</w:t>
      </w:r>
      <w:r>
        <w:br w:type="textWrapping"/>
      </w:r>
      <w:r>
        <w:br w:type="textWrapping"/>
      </w:r>
      <w:r>
        <w:t xml:space="preserve">An Nham vội đáp: “Đương nhiên là tốt, anh vừa vặn như thế này, cực kỳ tiêu chuẩn, có dáng người mẫu lắm đó.”</w:t>
      </w:r>
      <w:r>
        <w:br w:type="textWrapping"/>
      </w:r>
      <w:r>
        <w:br w:type="textWrapping"/>
      </w:r>
      <w:r>
        <w:t xml:space="preserve">An Lạc quay đầu sang chỗ khác, không thèm để ý đến cậu nữa.</w:t>
      </w:r>
      <w:r>
        <w:br w:type="textWrapping"/>
      </w:r>
      <w:r>
        <w:br w:type="textWrapping"/>
      </w:r>
      <w:r>
        <w:t xml:space="preserve">An Mạch vẫn rất nhã nhặn như mọi khi, mỉm cười với An Lạc: “Thần sắc anh nhìn rốt hơn rất nhiều.”</w:t>
      </w:r>
      <w:r>
        <w:br w:type="textWrapping"/>
      </w:r>
      <w:r>
        <w:br w:type="textWrapping"/>
      </w:r>
      <w:r>
        <w:t xml:space="preserve">An Lạc gật đầu: “Ừ.” Nói xong quay sang nhìn An Trạch, “Mấy ngày nay là nhờ có An Trạch chăm sóc.”</w:t>
      </w:r>
      <w:r>
        <w:br w:type="textWrapping"/>
      </w:r>
      <w:r>
        <w:br w:type="textWrapping"/>
      </w:r>
      <w:r>
        <w:t xml:space="preserve">An Nham và An Mạch cùng đồng thời chuyển tầm nhìn sang “công thần” An Trạch.</w:t>
      </w:r>
      <w:r>
        <w:br w:type="textWrapping"/>
      </w:r>
      <w:r>
        <w:br w:type="textWrapping"/>
      </w:r>
      <w:r>
        <w:t xml:space="preserve">An Trạch mỉm cười, “Anh khách khí làm gì, việc nên làm mà.”</w:t>
      </w:r>
      <w:r>
        <w:br w:type="textWrapping"/>
      </w:r>
      <w:r>
        <w:br w:type="textWrapping"/>
      </w:r>
      <w:r>
        <w:t xml:space="preserve">An Mạch thu hồi đường nhìn, coi chuyện không liên quan đến mình, cúi đầu uống nước.</w:t>
      </w:r>
      <w:r>
        <w:br w:type="textWrapping"/>
      </w:r>
      <w:r>
        <w:br w:type="textWrapping"/>
      </w:r>
      <w:r>
        <w:t xml:space="preserve">An Nham dưới bàn đá mạnh một phát vào An Trạch, ghé vào tai cậu thầm nói: “Này, anh ấy thế mà nói giúp cho mày. Không phải đã thuận lợi rồi đấy chứ?”</w:t>
      </w:r>
      <w:r>
        <w:br w:type="textWrapping"/>
      </w:r>
      <w:r>
        <w:br w:type="textWrapping"/>
      </w:r>
      <w:r>
        <w:t xml:space="preserve">An Trạch không để ý đến cậu ta.</w:t>
      </w:r>
      <w:r>
        <w:br w:type="textWrapping"/>
      </w:r>
      <w:r>
        <w:br w:type="textWrapping"/>
      </w:r>
      <w:r>
        <w:t xml:space="preserve">An Nham cười xấu xa: “Đồ anh tặng mày đã dùng đến chưa? Đó là món quà anh đặc biệt mua cho mày đấy, sản phẩm mới nhất của Pháp, dùng tốt không?”</w:t>
      </w:r>
      <w:r>
        <w:br w:type="textWrapping"/>
      </w:r>
      <w:r>
        <w:br w:type="textWrapping"/>
      </w:r>
      <w:r>
        <w:t xml:space="preserve">An Trạch nói: “Anh im miệng đi.”</w:t>
      </w:r>
      <w:r>
        <w:br w:type="textWrapping"/>
      </w:r>
      <w:r>
        <w:br w:type="textWrapping"/>
      </w:r>
      <w:r>
        <w:t xml:space="preserve">An Nham không im miệng, tiếp tục nói: “Theo như anh nói thì mày sẽ trực tiếp ra tay, ăn vào miệng trước mới nói. Ăn rồi mới tốt, dù tắc nghẹn không nuốt trôi được xuống cổ họng, nhưng còn đỡ hơn là bị người khác cướp mất.”</w:t>
      </w:r>
      <w:r>
        <w:br w:type="textWrapping"/>
      </w:r>
      <w:r>
        <w:br w:type="textWrapping"/>
      </w:r>
      <w:r>
        <w:t xml:space="preserve">An Trạch nhíu mày, “Cướp mất?”</w:t>
      </w:r>
      <w:r>
        <w:br w:type="textWrapping"/>
      </w:r>
      <w:r>
        <w:br w:type="textWrapping"/>
      </w:r>
      <w:r>
        <w:t xml:space="preserve">An Nham nói: “Anh cả đã 27 tuổi rồi mà còn chưa có bạn gái, anh ấy không sốt ruột nhưng chẳng lẽ ông nội mày không sốt ruột? Nói thật với mày, ông nội đã tìm hiểu bạn gái cho anh ấy rồi. Tam tiểu thư nhà họ Từ, mày biết không?”</w:t>
      </w:r>
      <w:r>
        <w:br w:type="textWrapping"/>
      </w:r>
      <w:r>
        <w:br w:type="textWrapping"/>
      </w:r>
      <w:r>
        <w:t xml:space="preserve">Hai đầu lông mày An Trạch nhăn càng chặt hơn, “Anh nói là Từ Uyển?” Thoáng dừng lại, “Không phải cô ta ra nước ngoài du học rồi sao?”</w:t>
      </w:r>
      <w:r>
        <w:br w:type="textWrapping"/>
      </w:r>
      <w:r>
        <w:br w:type="textWrapping"/>
      </w:r>
      <w:r>
        <w:t xml:space="preserve">An Nham cười tủm tỉm: “Thế thì mày chẳng biết gì rồi, Từ Uyển học kinh doanh, vừa mới tốt nghiệp thạc sĩ, được chú ba nhà con bé gọi về nước hỗ trợ. Từ gia và An gia luôn làm ăn qua lại với nhau, tao thấy, nếu ông nội giới thiệu bạn gái cho anh cả thì người đầu tiên được chọn nhất định sẽ là con bé. Không tin mày cứ chờ xem, không chừng hôm nay nó sẽ đến chúc thọ ông nội đấy.”</w:t>
      </w:r>
      <w:r>
        <w:br w:type="textWrapping"/>
      </w:r>
      <w:r>
        <w:br w:type="textWrapping"/>
      </w:r>
      <w:r>
        <w:t xml:space="preserve">Hai người đang nói thì đột nhiên bên tai vang lên một giọng nói trong trẻo: “An Nham?”</w:t>
      </w:r>
      <w:r>
        <w:br w:type="textWrapping"/>
      </w:r>
      <w:r>
        <w:br w:type="textWrapping"/>
      </w:r>
      <w:r>
        <w:t xml:space="preserve">Đúng là nhắc đến Tào Tháo thì Tào Tháo đến.</w:t>
      </w:r>
      <w:r>
        <w:br w:type="textWrapping"/>
      </w:r>
      <w:r>
        <w:br w:type="textWrapping"/>
      </w:r>
      <w:r>
        <w:t xml:space="preserve">An Nham quay đầu, mỉm cười rất có phong độ: “Đây không phải là Tiểu Uyển đấy sao? Mấy năm không gặp, đúng là con gái, càng lớn càng khó nhận ra nha.”</w:t>
      </w:r>
      <w:r>
        <w:br w:type="textWrapping"/>
      </w:r>
      <w:r>
        <w:br w:type="textWrapping"/>
      </w:r>
      <w:r>
        <w:t xml:space="preserve">Từ Uyển đi tới, cười nói: “An Nham, miệng lưỡi của anh vẫn rất gợi đòn như trước.”</w:t>
      </w:r>
      <w:r>
        <w:br w:type="textWrapping"/>
      </w:r>
      <w:r>
        <w:br w:type="textWrapping"/>
      </w:r>
      <w:r>
        <w:t xml:space="preserve">An Nham đáp: “Đâu nào đâu nào, còn kém xa anh của em.”</w:t>
      </w:r>
      <w:r>
        <w:br w:type="textWrapping"/>
      </w:r>
      <w:r>
        <w:br w:type="textWrapping"/>
      </w:r>
      <w:r>
        <w:t xml:space="preserve">“An Nham đang nói tôi?” Bên cạnh đột nhiên vang lên một giọng nói bình thản.</w:t>
      </w:r>
      <w:r>
        <w:br w:type="textWrapping"/>
      </w:r>
      <w:r>
        <w:br w:type="textWrapping"/>
      </w:r>
      <w:r>
        <w:t xml:space="preserve">An Nham ngẩng đầu, chợt đối diện với một đôi mắt quen thuộc. Có thể do phản xạ của gọng kính bạc, ánh nhìn sắc bén của người đó xuyên thấu qua mắt kính chiếu thẳng lên người, dường như còn mang theo vẻ lạnh lùng kỳ quái.</w:t>
      </w:r>
      <w:r>
        <w:br w:type="textWrapping"/>
      </w:r>
      <w:r>
        <w:br w:type="textWrapping"/>
      </w:r>
      <w:r>
        <w:t xml:space="preserve">Xung quanh nháy mắt trở nên yên lặng, ngay cả An Lạc cũng nghi ngờ mà đưa ánh mắt về phía người đàn ông đeo kính kia.</w:t>
      </w:r>
      <w:r>
        <w:br w:type="textWrapping"/>
      </w:r>
      <w:r>
        <w:br w:type="textWrapping"/>
      </w:r>
      <w:r>
        <w:t xml:space="preserve">Anh nhận ra người này, người này chính là Từ Thiếu Khiêm đóng cùng An Nham trong Vô tẫn chi thành. Gần đây giới truyền thông đang ầm ầm thông tin “An Nham và Từ Thiếu Khiêm không hòa hợp”, “Hai người đánh nhau trên trường quay.”</w:t>
      </w:r>
      <w:r>
        <w:br w:type="textWrapping"/>
      </w:r>
      <w:r>
        <w:br w:type="textWrapping"/>
      </w:r>
      <w:r>
        <w:t xml:space="preserve">Không ngờ hôm nay hắn ta cũng tới tham dự thọ yến. An Nham da mặt lúc nào cũng dày giờ nhìn thấy hắn, điệu bộ cười cợt trên khuôn mặt dường như cũng có phần méo mó. Chuyện của giới giải trí tuy An Lạc không biết nhiều, nhưng anh có thể rõ ràng nhận ra bầu không khí cứng ngắc giữa hai người bọn họ.</w:t>
      </w:r>
      <w:r>
        <w:br w:type="textWrapping"/>
      </w:r>
      <w:r>
        <w:br w:type="textWrapping"/>
      </w:r>
      <w:r>
        <w:t xml:space="preserve">Giữa bầu không khí đột nhiên trở nên yên tĩnh kỳ lạ, Từ Thiếu Khiêm vẻ mặt bình tĩnh lấy một tấm card từ trong túi mình ra, đưa tới trước mặt An Nham, “Có một người bạn là fan của cậu, nhờ tôi xin chữ ký của cậu.”</w:t>
      </w:r>
      <w:r>
        <w:br w:type="textWrapping"/>
      </w:r>
      <w:r>
        <w:br w:type="textWrapping"/>
      </w:r>
      <w:r>
        <w:t xml:space="preserve">Nụ cười trên khuôn mặt An Nham có phần cứng ngắc, một lát sau mới thốt ra được một câu: “Tôi không mang theo bút.”</w:t>
      </w:r>
      <w:r>
        <w:br w:type="textWrapping"/>
      </w:r>
      <w:r>
        <w:br w:type="textWrapping"/>
      </w:r>
      <w:r>
        <w:t xml:space="preserve">“Chỗ này có.” Từ Thiếu Khiêm lấy bút từ trong túi ra, đưa cho An Nham cùng tấm card. An Nham vừa cầm tấm card thì thấy trên đó có vẽ một con khỉ đáng yêu.</w:t>
      </w:r>
      <w:r>
        <w:br w:type="textWrapping"/>
      </w:r>
      <w:r>
        <w:br w:type="textWrapping"/>
      </w:r>
      <w:r>
        <w:t xml:space="preserve">An Nham thầm chửi rủa trong lòng mười lần “Từ Thiếu Khiêm nhà mi đi chết đi”, “Nhà mi mới là khỉ”, “Đồ khốn khiếp* ngu ngốc”.</w:t>
      </w:r>
      <w:r>
        <w:br w:type="textWrapping"/>
      </w:r>
      <w:r>
        <w:br w:type="textWrapping"/>
      </w:r>
      <w:r>
        <w:t xml:space="preserve">“Sao vậy, không có mặt mũi để ký sao?” Từ Thiếu Khiêm vẫn mỉm cười, khóe môi cong lên, trông rất nho nhã lễ độ.</w:t>
      </w:r>
      <w:r>
        <w:br w:type="textWrapping"/>
      </w:r>
      <w:r>
        <w:br w:type="textWrapping"/>
      </w:r>
      <w:r>
        <w:t xml:space="preserve">An Nham cầm bút, xoẹt xoẹt vài nhát vào bức ảnh, viết ba chữ to tướng đầy tiêu sái “Từ Thiếu Khiêm” xuống, còn thuận tiện vẽ một mũi tên chỉ sang con khỉ bên cạnh, sau đó nhướn mày, mỉm cười trả Từ Thiếu Khiêm, “Ký xong rồi.”</w:t>
      </w:r>
      <w:r>
        <w:br w:type="textWrapping"/>
      </w:r>
      <w:r>
        <w:br w:type="textWrapping"/>
      </w:r>
      <w:r>
        <w:t xml:space="preserve">Từ Thiếu Khiêm nhìn tấm card, cất vào trong túi. Khi bước tới cạnh An Nham thì đột nhiên dùng một giọng nói mờ ám, để lại một câu, “Chữ ký của cậu rất đẹp, tôi sẽ cất giữ cẩn thận.”</w:t>
      </w:r>
      <w:r>
        <w:br w:type="textWrapping"/>
      </w:r>
      <w:r>
        <w:br w:type="textWrapping"/>
      </w:r>
      <w:r>
        <w:t xml:space="preserve">“…?” An Nham quay đầu, nhưng phát hiện Từ Thiếu Khiêm đã xoay người đi tới trước mặt An Lạc.</w:t>
      </w:r>
      <w:r>
        <w:br w:type="textWrapping"/>
      </w:r>
      <w:r>
        <w:br w:type="textWrapping"/>
      </w:r>
      <w:r>
        <w:t xml:space="preserve">Từ Thiếu Khiêm dừng bước trước xe lăn của An Lạc, vươn tay, “Đã lâu không gặp.”</w:t>
      </w:r>
      <w:r>
        <w:br w:type="textWrapping"/>
      </w:r>
      <w:r>
        <w:br w:type="textWrapping"/>
      </w:r>
      <w:r>
        <w:t xml:space="preserve">An Lạc cũng chìa tay ra, “Xin chào.”</w:t>
      </w:r>
      <w:r>
        <w:br w:type="textWrapping"/>
      </w:r>
      <w:r>
        <w:br w:type="textWrapping"/>
      </w:r>
      <w:r>
        <w:t xml:space="preserve">Từ Thiếu Khiêm cúi người, nhìn chằm chằm vào đôi mắt của An Lạc, hỏi: “Nghe nói cậu mất trí nhớ, đúng không?”</w:t>
      </w:r>
      <w:r>
        <w:br w:type="textWrapping"/>
      </w:r>
      <w:r>
        <w:br w:type="textWrapping"/>
      </w:r>
      <w:r>
        <w:t xml:space="preserve">An Lạc thản nhiên đáp: “Đúng, tôi mất trí nhớ, không nhớ rõ cậu.”</w:t>
      </w:r>
      <w:r>
        <w:br w:type="textWrapping"/>
      </w:r>
      <w:r>
        <w:br w:type="textWrapping"/>
      </w:r>
      <w:r>
        <w:t xml:space="preserve">Từ Thiếu Khiểm mỉm cười, “Không tệ, không nhớ chuyện trước đây thì sẽ tự nhiên không cần phải chịu trách với nó. Tiêu sái như cậu, một câu mất trí nhớ là có thể gạt bỏ sạch sẽ tất cả.”</w:t>
      </w:r>
      <w:r>
        <w:br w:type="textWrapping"/>
      </w:r>
      <w:r>
        <w:br w:type="textWrapping"/>
      </w:r>
      <w:r>
        <w:t xml:space="preserve">An Lạc khẽ nhíu mày, “Ý cậu là gì?”</w:t>
      </w:r>
      <w:r>
        <w:br w:type="textWrapping"/>
      </w:r>
      <w:r>
        <w:br w:type="textWrapping"/>
      </w:r>
      <w:r>
        <w:t xml:space="preserve">Từ Thiếu Khiêm nhún vai, “Chẳng có ý gì, nếu không nhớ thì làm quen lại từ đầu với tôi. Tôi là Từ Thiếu Khiêm, là bạn học trung học với cậu, coi như là một người bạn trong số ít bạn bè của cậu, đương nhiên, đó chỉ là trước đây.”</w:t>
      </w:r>
      <w:r>
        <w:br w:type="textWrapping"/>
      </w:r>
      <w:r>
        <w:br w:type="textWrapping"/>
      </w:r>
      <w:r>
        <w:t xml:space="preserve">Từ Thiếu Khiêm lấy danh thiếp từ trong túi ra đưa cho An Lạc, “Đây là cách thức liên lạc với tôi, muốn tiếp tục làm bạn thì có thể liên lạc với tôi, nếu không muốn thì cũng không hề gì. Dù sao, một người bạn như thế này với cậu có cũng được mà không có cũng được.”</w:t>
      </w:r>
      <w:r>
        <w:br w:type="textWrapping"/>
      </w:r>
      <w:r>
        <w:br w:type="textWrapping"/>
      </w:r>
      <w:r>
        <w:t xml:space="preserve">Nói xong liền đứng thẳng dậy, nhướn mày với em gái bên cạnh, “Tiểu Uyển, đi thôi.”</w:t>
      </w:r>
      <w:r>
        <w:br w:type="textWrapping"/>
      </w:r>
      <w:r>
        <w:br w:type="textWrapping"/>
      </w:r>
      <w:r>
        <w:t xml:space="preserve">Từ Uyển tới gần An Lạc, “An Lạc…” Hình như cô muốn nói gì đó nhưng bị ánh mắt lạnh lùng của Từ Thiếu Khiêm liếc nhìn, bèn vội vàng chạy theo sau anh trai.</w:t>
      </w:r>
      <w:r>
        <w:br w:type="textWrapping"/>
      </w:r>
      <w:r>
        <w:br w:type="textWrapping"/>
      </w:r>
      <w:r>
        <w:t xml:space="preserve">Chẳng biết vì sao, An Lạc cảm thấy trong lời nói của tên Từ Thiếu Khiêm này có chuyện. Hắn ta nhất định biết gì đó, giọng điệu nói chuyện ban nãy cũng không thân thiện chút nào. Theo như lời An Trạch, An Lạc, Từ Thiếu Khiêm và Chu Thái Bình là bạn thân quen biết lâu năm. Lần này An Lạc gặp chuyện, Chu Thái Bình tận lực cứu giúp, sau khi An Lạc tỉnh dậy y thường xuyên tới phòng bệnh kiểm tra. Nhưng Từ Thiếu Khiêm cũng là bạn thân, vậy mà từ đầu đến cuối hắn ta không hỏi qua lấy một tiếng, thái độ gặp mặt hôm nay lại khá lạnh nhạt.</w:t>
      </w:r>
      <w:r>
        <w:br w:type="textWrapping"/>
      </w:r>
      <w:r>
        <w:br w:type="textWrapping"/>
      </w:r>
      <w:r>
        <w:t xml:space="preserve">Chẳng lẽ trước khi mất trí nhớ, An Lạc và Từ Thiếu Khiêm đã xảy ra chuyện gì đó?</w:t>
      </w:r>
      <w:r>
        <w:br w:type="textWrapping"/>
      </w:r>
      <w:r>
        <w:br w:type="textWrapping"/>
      </w:r>
      <w:r>
        <w:t xml:space="preserve">An Lạc cúi đầu rơi vào trầm tư, nhưng thực sự anh không nghĩ ra nguyên do.</w:t>
      </w:r>
      <w:r>
        <w:br w:type="textWrapping"/>
      </w:r>
      <w:r>
        <w:br w:type="textWrapping"/>
      </w:r>
      <w:r>
        <w:t xml:space="preserve">An Trạch ngồi bên cạnh thấy An Lạc cau mày mãi, bèn tiến lại gần, thấp giọng an ủi: “Anh đừng để bụng, Từ Thiếu Khiêm luôn ăn nói khắc nghiệt, không phải nhằm vào anh đâu.”</w:t>
      </w:r>
      <w:r>
        <w:br w:type="textWrapping"/>
      </w:r>
      <w:r>
        <w:br w:type="textWrapping"/>
      </w:r>
      <w:r>
        <w:t xml:space="preserve">An Lạc lấy lại tinh thần: “Không sao, tôi không để ý.”</w:t>
      </w:r>
      <w:r>
        <w:br w:type="textWrapping"/>
      </w:r>
      <w:r>
        <w:br w:type="textWrapping"/>
      </w:r>
      <w:r>
        <w:t xml:space="preserve">Đúng lúc này, trong đại sảnh đột nhiên vang lên tiếng vỗ tay nhiệt liệt. An Quang Diệu giữa một đám người bao quanh tiến vào.</w:t>
      </w:r>
      <w:r>
        <w:br w:type="textWrapping"/>
      </w:r>
      <w:r>
        <w:br w:type="textWrapping"/>
      </w:r>
      <w:r>
        <w:t xml:space="preserve">“Chúc mừng sinh nhật An lão tiên sinh!”</w:t>
      </w:r>
      <w:r>
        <w:br w:type="textWrapping"/>
      </w:r>
      <w:r>
        <w:br w:type="textWrapping"/>
      </w:r>
      <w:r>
        <w:t xml:space="preserve">“Thần sắc An tiên sinh đúng là càng ngày càng tốt!”</w:t>
      </w:r>
      <w:r>
        <w:br w:type="textWrapping"/>
      </w:r>
      <w:r>
        <w:br w:type="textWrapping"/>
      </w:r>
      <w:r>
        <w:t xml:space="preserve">“Ông ngoại khỏe mạnh!”</w:t>
      </w:r>
      <w:r>
        <w:br w:type="textWrapping"/>
      </w:r>
      <w:r>
        <w:br w:type="textWrapping"/>
      </w:r>
      <w:r>
        <w:t xml:space="preserve">“Ông nội sinh nhật vui vẻ!”</w:t>
      </w:r>
      <w:r>
        <w:br w:type="textWrapping"/>
      </w:r>
      <w:r>
        <w:br w:type="textWrapping"/>
      </w:r>
      <w:r>
        <w:t xml:space="preserve">Dọc đường đi, họ hàng bạn bè và khách khứa đều đứng dậy chúc mừng sinh nhật ông cụ An.</w:t>
      </w:r>
      <w:r>
        <w:br w:type="textWrapping"/>
      </w:r>
      <w:r>
        <w:br w:type="textWrapping"/>
      </w:r>
      <w:r>
        <w:t xml:space="preserve">An Quang Diệu hôm nay mặc một bộ Đường trang cực kỳ vừa người. Vì thân thể chưa phục hồi nên ông cụ cũng ngồi xe lăn, được An Úc Đông đẩy đi. Mặc dù đã 70 tuổi, nhưng nhìn ông cụ vẫn rất dồi dào sinh lực.</w:t>
      </w:r>
      <w:r>
        <w:br w:type="textWrapping"/>
      </w:r>
      <w:r>
        <w:br w:type="textWrapping"/>
      </w:r>
      <w:r>
        <w:t xml:space="preserve">“Đa tạ đa tạ!” Dọc đường đi chào hỏi khách khứa, sau cùng xe lăn của An Quang Diệu cũng đứng lại trước bàn An Lạc.</w:t>
      </w:r>
      <w:r>
        <w:br w:type="textWrapping"/>
      </w:r>
      <w:r>
        <w:br w:type="textWrapping"/>
      </w:r>
      <w:r>
        <w:t xml:space="preserve">An Trạch, An Nham và An Mạch đều đứng lên, cung kính: “Ông nội, chúc mừng sinh nhật.”</w:t>
      </w:r>
      <w:r>
        <w:br w:type="textWrapping"/>
      </w:r>
      <w:r>
        <w:br w:type="textWrapping"/>
      </w:r>
      <w:r>
        <w:t xml:space="preserve">An Quang Diệu gật đầu, “Tất cả ngồi xuống đi, người trong nhà không cần khách khí.”</w:t>
      </w:r>
      <w:r>
        <w:br w:type="textWrapping"/>
      </w:r>
      <w:r>
        <w:br w:type="textWrapping"/>
      </w:r>
      <w:r>
        <w:t xml:space="preserve">An Lạc định lăn bánh tới thì bị An Quang Diệu ngăn lại, “Tiểu Lạc, chân cháu đang bất tiện, không cần phải di chuyển đâu.” Nói xong quay lại nói với An Úc Đông, “Đẩy ta tới cạnh Tiểu Lạc, ta muốn ngồi một chỗ với cháu trai của ta.”</w:t>
      </w:r>
      <w:r>
        <w:br w:type="textWrapping"/>
      </w:r>
      <w:r>
        <w:br w:type="textWrapping"/>
      </w:r>
      <w:r>
        <w:t xml:space="preserve">“Vâng, thưa bố.” An Úc Đông đẩy An Quang Diệu tới cạnh An Lạc. An Quang Diệu nhìn An Lạc ngồi trên xe lăn, vẻ mặt yêu thương mà nói: “Tiểu Lạc, lần này cháu chịu khổ rồi.”</w:t>
      </w:r>
      <w:r>
        <w:br w:type="textWrapping"/>
      </w:r>
      <w:r>
        <w:br w:type="textWrapping"/>
      </w:r>
      <w:r>
        <w:t xml:space="preserve">An Lạc vội nói: “Không có việc gì đâu, ông nội.”</w:t>
      </w:r>
      <w:r>
        <w:br w:type="textWrapping"/>
      </w:r>
      <w:r>
        <w:br w:type="textWrapping"/>
      </w:r>
      <w:r>
        <w:t xml:space="preserve">An Quang Diệu vỗ nhẹ lên tay An Lạc, “Cháu xem, hôm nay ông cũng ngồi trên xe lăn giống cháu. Qua vài ngày nữa, thân thể ông khỏe rồi, có thể đứng dậy, cháu cũng có thể đứng lên, đến lúc đó hai ông cháu ta sẽ lại cùng nhau đi câu cá nhé.” Nói xong liền nắm chặt tay An Lạc, thấp giọng nói,” Không được nóng vội, lại càng không được đau khổ. Bây giờ cháu phải chịu khổ, sau này sẽ càng ngày càng tốt hơn thôi.”</w:t>
      </w:r>
      <w:r>
        <w:br w:type="textWrapping"/>
      </w:r>
      <w:r>
        <w:br w:type="textWrapping"/>
      </w:r>
      <w:r>
        <w:t xml:space="preserve">An Lạc hiểu mục đích ông nội nói như vậy. Một người vốn khỏe mạnh đột nhiên biến thành một kẻ bán tàn phế, phải ngồi xe lăn đến tham dự một sự kiện nơi công cộng, trong lòng chắc chắn sẽ khó chịu. An Quang Diệu là nhân vật chính của ngày hôm nay, bản thân ông cụ cũng ngồi xe lăn, như vậy có thể làm cho An Lạc giảm bớt gánh nặng tâm lý, khách khứa cũng không ai dám cười nhạo anh.</w:t>
      </w:r>
      <w:r>
        <w:br w:type="textWrapping"/>
      </w:r>
      <w:r>
        <w:br w:type="textWrapping"/>
      </w:r>
      <w:r>
        <w:t xml:space="preserve">Quả nhiên như người ta nói, An Quang Diệu thực sự yêu thương đứa cháu đích tôn này nhất.</w:t>
      </w:r>
      <w:r>
        <w:br w:type="textWrapping"/>
      </w:r>
      <w:r>
        <w:br w:type="textWrapping"/>
      </w:r>
      <w:r>
        <w:t xml:space="preserve">Tuy An Lạc không để ý chuyện mình ngồi xe lăn, nhưng anh cũng không khỏi sinh lòng bội phục ông cụ đã bình tĩnh tự giải vây thế lúng túng cho mình. An Quang Diệu không hổ là gia trưởng của An gia, nói một lời là khiến xung quanh lặng ngắt như tờ.</w:t>
      </w:r>
      <w:r>
        <w:br w:type="textWrapping"/>
      </w:r>
      <w:r>
        <w:br w:type="textWrapping"/>
      </w:r>
      <w:r>
        <w:t xml:space="preserve">An Lạc ngẩng đầu, phát hiện có một người phụ nữ đang đứng bên cạnh An Quang Diệu. Bà sửa soạn khá tốt, phù hợp với bộ Đường trang của thọ tinh* hôm nay. Bà mặc một chiếc sườn xám màu xanh cổ điển, không hề mất đi vẻ thanh cao, trông rất có khí chất của người phụ nữ phương Đông. An Lạc tưởng rằng đây là chị họ nhà ai, vội đưa ánh mắt thắc mắc sang phía An Trạch.</w:t>
      </w:r>
      <w:r>
        <w:br w:type="textWrapping"/>
      </w:r>
      <w:r>
        <w:br w:type="textWrapping"/>
      </w:r>
      <w:r>
        <w:t xml:space="preserve">* Thọ tinh có nghĩa là người được chúc thọ.</w:t>
      </w:r>
      <w:r>
        <w:br w:type="textWrapping"/>
      </w:r>
      <w:r>
        <w:br w:type="textWrapping"/>
      </w:r>
      <w:r>
        <w:t xml:space="preserve">An Trạch cúi người ghé vào tai anh: “Đây là mẹ em, anh thường gọi bà là dì Trân.”</w:t>
      </w:r>
      <w:r>
        <w:br w:type="textWrapping"/>
      </w:r>
      <w:r>
        <w:br w:type="textWrapping"/>
      </w:r>
      <w:r>
        <w:t xml:space="preserve">An Lạc ngẩng đầu nhìn bà, lễ phép nói: “Dì Trân.”</w:t>
      </w:r>
      <w:r>
        <w:br w:type="textWrapping"/>
      </w:r>
      <w:r>
        <w:br w:type="textWrapping"/>
      </w:r>
      <w:r>
        <w:t xml:space="preserve">Chu Bích Trân gật đầu. An Nham đã sớm sán lại gần, niềm nở cầm túi xách trong tay bà, “Mẹ, mẹ về lúc nào mà không nói cho chúng con biết một tiếng?”</w:t>
      </w:r>
      <w:r>
        <w:br w:type="textWrapping"/>
      </w:r>
      <w:r>
        <w:br w:type="textWrapping"/>
      </w:r>
      <w:r>
        <w:t xml:space="preserve">Chu Bích Trân nói: “Hôm qua mới về. Mẹ có nói thì con có thể đi đón mẹ sao?”</w:t>
      </w:r>
      <w:r>
        <w:br w:type="textWrapping"/>
      </w:r>
      <w:r>
        <w:br w:type="textWrapping"/>
      </w:r>
      <w:r>
        <w:t xml:space="preserve">An Nham cười hì hì: “Nhiệm vụ đón mẹ giao cho bố là được rồi, con đi đón mẹ, mẹ lại không vui ấy chứ.”</w:t>
      </w:r>
      <w:r>
        <w:br w:type="textWrapping"/>
      </w:r>
      <w:r>
        <w:br w:type="textWrapping"/>
      </w:r>
      <w:r>
        <w:t xml:space="preserve">Chu Bích Trân nói: “Chẳng thấy tiến bộ cái gì, nhưng trình độ dẻo miệng thì cứ tăng vùn vụt ra.”</w:t>
      </w:r>
      <w:r>
        <w:br w:type="textWrapping"/>
      </w:r>
      <w:r>
        <w:br w:type="textWrapping"/>
      </w:r>
      <w:r>
        <w:t xml:space="preserve">An Nham đáp: “Con làm diễn viên, yêu cầu nghề nghiệp, con là chuyên nghiệp mà.”</w:t>
      </w:r>
      <w:r>
        <w:br w:type="textWrapping"/>
      </w:r>
      <w:r>
        <w:br w:type="textWrapping"/>
      </w:r>
      <w:r>
        <w:t xml:space="preserve">Chu Bích Trân trợn mắt, bèn quay sang An Trạch, “An Trạch, con ngồi chỗ anh, mẹ ngồi đây.”</w:t>
      </w:r>
      <w:r>
        <w:br w:type="textWrapping"/>
      </w:r>
      <w:r>
        <w:br w:type="textWrapping"/>
      </w:r>
      <w:r>
        <w:t xml:space="preserve">An Trạch tự động coi ‘anh’ là An Lạc, bèn xoay người ngồi xuống cạnh An Lạc. Chu Bích Trân liếc nhìn An Nham, im lặng một lúc, sau mới ngồi xuống vị trí cạnh An Trạch.</w:t>
      </w:r>
      <w:r>
        <w:br w:type="textWrapping"/>
      </w:r>
      <w:r>
        <w:br w:type="textWrapping"/>
      </w:r>
      <w:r>
        <w:t xml:space="preserve">Sau khi thọ tinh xuất hiện, bàn ăn bắt đầu được bày món. Trên bàn An gia chỉ có An Quang Diệu, vợ chồng An Úc Đông và bốn anh em An gia. An Lạc ngồi giữa ông nội và An Trạch, ông nội gắp cho anh một miếng xương sườn, An Trạch lại gấp vào bát anh một miếng đùi gà. An Lạc không tiện từ chối, chỉ có thể cúi đầu yên lặng ăn hết một bát được gấp đầy thức ăn.</w:t>
      </w:r>
      <w:r>
        <w:br w:type="textWrapping"/>
      </w:r>
      <w:r>
        <w:br w:type="textWrapping"/>
      </w:r>
      <w:r>
        <w:t xml:space="preserve">Chu Bích Trân đột nhiên đặt một đĩa tôm tới trước mặt An Lạc, mỉm cười: “Dì nhớ An Lạc thích ăn tôm, ăn nhiều một chút, bệnh nặng mới khỏi, phải khỏe mạnh mới chăm sóc thân thể tốt được.”</w:t>
      </w:r>
      <w:r>
        <w:br w:type="textWrapping"/>
      </w:r>
      <w:r>
        <w:br w:type="textWrapping"/>
      </w:r>
      <w:r>
        <w:t xml:space="preserve">An Lạc vội nói: “Cảm ơn dì Trân.”</w:t>
      </w:r>
      <w:r>
        <w:br w:type="textWrapping"/>
      </w:r>
      <w:r>
        <w:br w:type="textWrapping"/>
      </w:r>
      <w:r>
        <w:t xml:space="preserve">Mọi người gắp thức ăn cho nhau, thỉnh thoảng trò chuyện tình hình gần đây. Bữa cơm rất yên lặng, dường như mọi người trong An gia thực sự rất thân thiết, máu mủ tình thâm. Nhưng An Lạc lại cảm thấy có chút quái dị, bố và dì Trân thỉnh thoảng trao đổi ánh mắt với nhau, An Mạch từ đầu đến cuối chỉ cúi đầu, An Nham cười đùa cợt nhả thì dồn hết tâm trí vào món ngon, còn An Trạch không nói lời nào, chỉ trầm mặc.</w:t>
      </w:r>
      <w:r>
        <w:br w:type="textWrapping"/>
      </w:r>
      <w:r>
        <w:br w:type="textWrapping"/>
      </w:r>
      <w:r>
        <w:t xml:space="preserve">Bên ngoài là một gia đình hòa thuận, nhưng trong mắt An Lạc thì chỉ cảm thấy giả tạo.</w:t>
      </w:r>
      <w:r>
        <w:br w:type="textWrapping"/>
      </w:r>
      <w:r>
        <w:br w:type="textWrapping"/>
      </w:r>
      <w:r>
        <w:t xml:space="preserve">Yến tiệc kết thúc, khách khứa bắt đầu chậm rãi tản tác, cửa đại sảnh tầng ba cũng được mở ra.</w:t>
      </w:r>
      <w:r>
        <w:br w:type="textWrapping"/>
      </w:r>
      <w:r>
        <w:br w:type="textWrapping"/>
      </w:r>
      <w:r>
        <w:t xml:space="preserve">Mọi người trong An gia đang chuẩn bị đứng dậy rời đi, đột nhiên An Lạc nghe thấy tiếng nói của An Quang Diệu vang lên bên tai: “Tiểu Lạc, vào toilet.”</w:t>
      </w:r>
      <w:r>
        <w:br w:type="textWrapping"/>
      </w:r>
      <w:r>
        <w:br w:type="textWrapping"/>
      </w:r>
      <w:r>
        <w:t xml:space="preserve">An Lạc ngẩng đầu, phát hiện ánh mắt của ông nội đang hướng ra cửa, dường như không phải vừa rồi ông lên tiếng.</w:t>
      </w:r>
      <w:r>
        <w:br w:type="textWrapping"/>
      </w:r>
      <w:r>
        <w:br w:type="textWrapping"/>
      </w:r>
      <w:r>
        <w:t xml:space="preserve">An Lạc có chút nghi ngờ, nhưng vẫn mở miệng nói: “Cháu vào toilet trước.”</w:t>
      </w:r>
      <w:r>
        <w:br w:type="textWrapping"/>
      </w:r>
      <w:r>
        <w:br w:type="textWrapping"/>
      </w:r>
      <w:r>
        <w:t xml:space="preserve">An Trạch vội quay sang: “Em đưa anh đi.”</w:t>
      </w:r>
      <w:r>
        <w:br w:type="textWrapping"/>
      </w:r>
      <w:r>
        <w:br w:type="textWrapping"/>
      </w:r>
      <w:r>
        <w:t xml:space="preserve">“Không cần.”</w:t>
      </w:r>
      <w:r>
        <w:br w:type="textWrapping"/>
      </w:r>
      <w:r>
        <w:br w:type="textWrapping"/>
      </w:r>
      <w:r>
        <w:t xml:space="preserve">An Lạc lăn bánh xe theo hướng vào toilet. Đột nhiên, cảm giác lạnh lẽo như bị thợ săn theo dõi xuất hiện sau lưng. Gần như vô thức, An lạc cố sức lăn xe, đồng thời cúi đầu, chỉ nghe thấy một tiếng “Bang” lảnh lót vang lên. Một viên đạn bay sát qua tai An Lạc, bắn trúng bình hoa trong góc tường.</w:t>
      </w:r>
      <w:r>
        <w:br w:type="textWrapping"/>
      </w:r>
      <w:r>
        <w:br w:type="textWrapping"/>
      </w:r>
      <w:r>
        <w:t xml:space="preserve">“Á…” Đại sảnh bùng lên tiếng thét chói tai, lập tức rơi vào cảnh hỗn loạn. Tiếng bình hoa vỡ vụn, tiếng thét chói tai của mọi người trộn lẫn vào nhau, khiến lỗ tai ong ong quay cuồng.</w:t>
      </w:r>
      <w:r>
        <w:br w:type="textWrapping"/>
      </w:r>
      <w:r>
        <w:br w:type="textWrapping"/>
      </w:r>
      <w:r>
        <w:t xml:space="preserve">“Anh!” Trong đám người vang lên một giọng nói quen thuộc, mang theo sư lo âu, thậm chí là cả kinh hoàng.</w:t>
      </w:r>
      <w:r>
        <w:br w:type="textWrapping"/>
      </w:r>
      <w:r>
        <w:br w:type="textWrapping"/>
      </w:r>
      <w:r>
        <w:t xml:space="preserve">Hình như là tiếng An Trạch.</w:t>
      </w:r>
      <w:r>
        <w:br w:type="textWrapping"/>
      </w:r>
      <w:r>
        <w:br w:type="textWrapping"/>
      </w:r>
      <w:r>
        <w:t xml:space="preserve">An Lạc rất muốn quay lại nói với cậu là đừng lo, anh không có việc gì. Nhưng anh đột nhiên phát hiện, mình không có sức để quay đầu lại, cảnh tượng trước mắt dần trở nên mơ hồ không rõ, ý thức cũng bắt đầu rời rạc.</w:t>
      </w:r>
      <w:r>
        <w:br w:type="textWrapping"/>
      </w:r>
      <w:r>
        <w:br w:type="textWrapping"/>
      </w:r>
      <w:r>
        <w:t xml:space="preserve">Không đúng, rõ ràng đạn không bắn trúng chỗ hiểm, tại sao lại như vậy?</w:t>
      </w:r>
      <w:r>
        <w:br w:type="textWrapping"/>
      </w:r>
      <w:r>
        <w:br w:type="textWrapping"/>
      </w:r>
      <w:r>
        <w:t xml:space="preserve">Trước khi mất ý thức, trong đầu An Lạc đột nhiên hiện lên một từ: thuốc mê.</w:t>
      </w:r>
      <w:r>
        <w:br w:type="textWrapping"/>
      </w:r>
      <w:r>
        <w:br w:type="textWrapping"/>
      </w:r>
      <w:r>
        <w:t xml:space="preserve">Có lẽ, đối phương cũng không muốn lấy mạng của anh. </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Tiểu Lạc, mẹ đưa con đi ăn thịt nướng nhé?” Bàn tay mềm mại của người phụ nữ nhẹ nhàng vuốt ve mái đầu đứa trẻ, giọng nói của bà rất đỗi dịu dàng.</w:t>
      </w:r>
      <w:r>
        <w:br w:type="textWrapping"/>
      </w:r>
      <w:r>
        <w:br w:type="textWrapping"/>
      </w:r>
      <w:r>
        <w:t xml:space="preserve">“Con không muốn.” Tiểu An Lạc hình như đang giận dỗi, giọng nói trẻ con có vẻ hơi lạnh nhạt.</w:t>
      </w:r>
      <w:r>
        <w:br w:type="textWrapping"/>
      </w:r>
      <w:r>
        <w:br w:type="textWrapping"/>
      </w:r>
      <w:r>
        <w:t xml:space="preserve">“Tiểu Lạc, ngoan nào, mẹ với chú thím con đã hẹn nhau rồi, nếu không đi, tất cả đồ ăn đã chuẩn bị sẽ trở nên lãng phí mất. Hơn nữa, con với Tiểu Mạch cũng lâu chưa gặp nhau rồi, nhân dịp này chơi với nhau một ngày ha.”</w:t>
      </w:r>
      <w:r>
        <w:br w:type="textWrapping"/>
      </w:r>
      <w:r>
        <w:br w:type="textWrapping"/>
      </w:r>
      <w:r>
        <w:t xml:space="preserve">“…” Tiểu Lạc lắc đầu, không nói lời nào.</w:t>
      </w:r>
      <w:r>
        <w:br w:type="textWrapping"/>
      </w:r>
      <w:r>
        <w:br w:type="textWrapping"/>
      </w:r>
      <w:r>
        <w:t xml:space="preserve">“Mẹ, con cũng muốn đi!” Bên cạnh đột nhiên vang lên tiếng một đứa trẻ, “Mẹ cho con đi có được không? Con muốn ăn thịt nướng…”</w:t>
      </w:r>
      <w:r>
        <w:br w:type="textWrapping"/>
      </w:r>
      <w:r>
        <w:br w:type="textWrapping"/>
      </w:r>
      <w:r>
        <w:t xml:space="preserve">“Con không được đi, phải ở nhà chờ mẹ và anh về.”</w:t>
      </w:r>
      <w:r>
        <w:br w:type="textWrapping"/>
      </w:r>
      <w:r>
        <w:br w:type="textWrapping"/>
      </w:r>
      <w:r>
        <w:t xml:space="preserve">“Nhưng con muốn đi với anh…”</w:t>
      </w:r>
      <w:r>
        <w:br w:type="textWrapping"/>
      </w:r>
      <w:r>
        <w:br w:type="textWrapping"/>
      </w:r>
      <w:r>
        <w:t xml:space="preserve">“Nghe lời mẹ nào.”</w:t>
      </w:r>
      <w:r>
        <w:br w:type="textWrapping"/>
      </w:r>
      <w:r>
        <w:br w:type="textWrapping"/>
      </w:r>
      <w:r>
        <w:t xml:space="preserve">“Anh cho em đi, mang em đi cùng đi…” Đứa trẻ kéo tay An Lạc lúc lắc, đôi mắt to tròn ngập tràn chờ mong, “Anh, đi đi mà…”</w:t>
      </w:r>
      <w:r>
        <w:br w:type="textWrapping"/>
      </w:r>
      <w:r>
        <w:br w:type="textWrapping"/>
      </w:r>
      <w:r>
        <w:t xml:space="preserve">“…”</w:t>
      </w:r>
      <w:r>
        <w:br w:type="textWrapping"/>
      </w:r>
      <w:r>
        <w:br w:type="textWrapping"/>
      </w:r>
      <w:r>
        <w:t xml:space="preserve">An Lạc đột nhiên bừng tỉnh, sau lưng sợ hãi toát ra một lớp mồ hôi lạnh.</w:t>
      </w:r>
      <w:r>
        <w:br w:type="textWrapping"/>
      </w:r>
      <w:r>
        <w:br w:type="textWrapping"/>
      </w:r>
      <w:r>
        <w:t xml:space="preserve">Hình ảnh trong giấc mơ vô cùng rõ rệt, đôi mắt đen láy tỏa sáng của đứa bé kia, giọng nói mềm mại gọi anh trai, khiến ngực An Lạc chợt có cảm giác ngạt thở kỳ quái.</w:t>
      </w:r>
      <w:r>
        <w:br w:type="textWrapping"/>
      </w:r>
      <w:r>
        <w:br w:type="textWrapping"/>
      </w:r>
      <w:r>
        <w:t xml:space="preserve">Đứa bé kia là ai? Tại sao lại gọi mình là anh? Chẳng lẽ An Lạc còn một đứa em trai khác?! Tại sao lại mơ giấc mơ kỳ lạ đó?!</w:t>
      </w:r>
      <w:r>
        <w:br w:type="textWrapping"/>
      </w:r>
      <w:r>
        <w:br w:type="textWrapping"/>
      </w:r>
      <w:r>
        <w:t xml:space="preserve">Tim đập nhanh đến nỗi mất kiểm soát, An Lạc dùng tay đè chặt lồng ngực, há miệng thở gấp, làm cho bản thân nhanh chóng bình tĩnh lại.</w:t>
      </w:r>
      <w:r>
        <w:br w:type="textWrapping"/>
      </w:r>
      <w:r>
        <w:br w:type="textWrapping"/>
      </w:r>
      <w:r>
        <w:t xml:space="preserve">An Lạc nhớ mình đang ở trong thọ yến của ông nội thì bị bắn đạn gây mê, sau đó mất đi tri giác. Tại sao bỗng nhiên lại tới đây? Chẳng lẽ mình lại bị bắt cóc?</w:t>
      </w:r>
      <w:r>
        <w:br w:type="textWrapping"/>
      </w:r>
      <w:r>
        <w:br w:type="textWrapping"/>
      </w:r>
      <w:r>
        <w:t xml:space="preserve">Còn đang nghi ngờ thì cửa đột nhiên bị đẩy ra, một cô gái tóc ngắn bước vào, dừng chân trước giường, mỉm cười: “An Lạc, anh đã tỉnh lại rồi?”</w:t>
      </w:r>
      <w:r>
        <w:br w:type="textWrapping"/>
      </w:r>
      <w:r>
        <w:br w:type="textWrapping"/>
      </w:r>
      <w:r>
        <w:t xml:space="preserve">An Lạc cảm thấy cô gái này rất quen, quan sát cô kỹ càng một lượt, bấy giờ anh mới không chắc chắn mà hỏi: “Cô là… Từ Uyển?”</w:t>
      </w:r>
      <w:r>
        <w:br w:type="textWrapping"/>
      </w:r>
      <w:r>
        <w:br w:type="textWrapping"/>
      </w:r>
      <w:r>
        <w:t xml:space="preserve">Từ Uyển vừa rồi ở thọ yến có mái tóc dài và mặc một bộ váy liền thân màu trắng, nhìn trông có vẻ thanh tú dịu dàng của một tiểu thư khuê các, Từ Uyển lúc này lại là tóc ngắn ôm tai, quần jeans áo sơ-mi đơn giản, nhưng trông lanh lợi giỏi giang hơn vài phần.</w:t>
      </w:r>
      <w:r>
        <w:br w:type="textWrapping"/>
      </w:r>
      <w:r>
        <w:br w:type="textWrapping"/>
      </w:r>
      <w:r>
        <w:t xml:space="preserve">Cô gái gật đầu: “Trí nhớ của anh quả nhiên không tồi, mới gặp một lần, thay đổi kiểu tóc, vậy mà anh vẫn có thể nhìn một cái là nhận ra.” Thoáng dừng lại, sau đó cô mỉm cười, chìa tay, “Xin chào, tôi là cảnh sát Tô Tây của tổ chuyên án đặc biệt, giả trang là Từ Uyển tham dự vào thọ yến của ngài An, đó chỉ là vì muốn diễn kịch để mang anh đi thôi.”</w:t>
      </w:r>
      <w:r>
        <w:br w:type="textWrapping"/>
      </w:r>
      <w:r>
        <w:br w:type="textWrapping"/>
      </w:r>
      <w:r>
        <w:t xml:space="preserve">An Lạc giật mình, “Ý của cô là, tôi bị bắn trúng là do cảnh sát các cô diễn kịch?”</w:t>
      </w:r>
      <w:r>
        <w:br w:type="textWrapping"/>
      </w:r>
      <w:r>
        <w:br w:type="textWrapping"/>
      </w:r>
      <w:r>
        <w:t xml:space="preserve">“Đúng vậy.” Tô Tây gật đầu, giải thích, “ ‘Sự kiện bắt cóc’ lần này là một mình tổ trưởng của chúng tôi bố trí, ông nội anh cũng hiệp trợ cảnh sát trong khách sạn, các cảnh sát viên giả trang là nhân viên đến sớm để tham gia bữa tiệc, chúng tôi còn tìm người thế thân cho anh, người nhà của anh hiện tại có lẽ đang ở trong bệnh viện. Đương nhiên, An Lạc được đưa vào bệnh viện không phải là An Lạc thực sự.”</w:t>
      </w:r>
      <w:r>
        <w:br w:type="textWrapping"/>
      </w:r>
      <w:r>
        <w:br w:type="textWrapping"/>
      </w:r>
      <w:r>
        <w:t xml:space="preserve">An Lạc khẽ nhíu mày, cướp An Lạc thật sự đi, rồi mang An Lạc giả bị trọng thương vào bệnh viện, miễn thăm hỏi, sử dụng phương pháp treo đầu dê bán thịt chó* này, vị tổ trưởng tổ chuyên án đặc biệt kia quả nhiên cao minh. Như vậy, ánh mắt của mọi người sẽ chuyển sang An Lạc giả trong bệnh viện, còn An Lạc thật sự thì được bí mật mang đi, đương nhiên sẽ an toàn hơn.</w:t>
      </w:r>
      <w:r>
        <w:br w:type="textWrapping"/>
      </w:r>
      <w:r>
        <w:br w:type="textWrapping"/>
      </w:r>
      <w:r>
        <w:t xml:space="preserve">*Nguyên văn là 偷梁换柱</w:t>
      </w:r>
      <w:r>
        <w:br w:type="textWrapping"/>
      </w:r>
      <w:r>
        <w:br w:type="textWrapping"/>
      </w:r>
      <w:r>
        <w:t xml:space="preserve">Chỉ có điều…</w:t>
      </w:r>
      <w:r>
        <w:br w:type="textWrapping"/>
      </w:r>
      <w:r>
        <w:br w:type="textWrapping"/>
      </w:r>
      <w:r>
        <w:t xml:space="preserve">An Lạc có chút nghi ngờ bèn hỏi: “Nếu cảnh sát muốn tìm tôi nói chuyện thì đâu cần phải hao tâm tổn phí lớn như vậy, muốn che tai mắt kẻ khác ư?”</w:t>
      </w:r>
      <w:r>
        <w:br w:type="textWrapping"/>
      </w:r>
      <w:r>
        <w:br w:type="textWrapping"/>
      </w:r>
      <w:r>
        <w:t xml:space="preserve">Tô Tây khẽ cười, ngồi xuống sô pha bên cạnh, nói: “Đương nhiên không phải là tìm anh nói chuyện đơn giản như vậy rồi. Theo nguồn tin chúng tôi thu được, có kẻ ra giá cao mời sát thủ hàng đầu để ám sát anh, thời điểm được định là mấy ngày này, bởi vậy chúng tôi mới phải nghĩ ra cách khiến anh tới thọ yến, trước khi bọn chúng ra tay, cướp anh đi.”</w:t>
      </w:r>
      <w:r>
        <w:br w:type="textWrapping"/>
      </w:r>
      <w:r>
        <w:br w:type="textWrapping"/>
      </w:r>
      <w:r>
        <w:t xml:space="preserve">An Lạc rốt cục cũng hiểu ra bèn gật đầu. Xem ra suy luận của anh không sai, chuyện này quả nhiên có cảnh sát nhúng tay vào. Tờ giấy nhận được ở bệnh viện lúc trước hiển nhiên cũng là do cảnh sát nằm vùng đưa cho anh.</w:t>
      </w:r>
      <w:r>
        <w:br w:type="textWrapping"/>
      </w:r>
      <w:r>
        <w:br w:type="textWrapping"/>
      </w:r>
      <w:r>
        <w:t xml:space="preserve">An Lạc ngẩng đầu: “Nói như vậy, thực chất, tổ chuyên án đặc biệt điều tra vụ án này là các cô, tuyên bố trước truyền thông là không điều tra được bất cứ đầu mối nào cũng chỉ là một cách che mắt?”</w:t>
      </w:r>
      <w:r>
        <w:br w:type="textWrapping"/>
      </w:r>
      <w:r>
        <w:br w:type="textWrapping"/>
      </w:r>
      <w:r>
        <w:t xml:space="preserve">Tô Tây gật đầu, “Không sai, vụ án anh bị bắt cóc này, phạm vi liên quan rất rộng, quá trình điều tra nghiêm ngặt bảo mật, theo chứng cứ vững chắc của tổ chuyên án đặc biệt chúng tôi, có thể nó còn liên quan đến tập đoàn buôn lậu ma túy của xã hội đen.” Thoáng dừng lại, “Anh có nghe nói về vụ mới đây tổ chuyên án đặc biệt đã khám phá ra gần nửa tấn thuốc phiện ở sân bay Tây Xuyên* không?”</w:t>
      </w:r>
      <w:r>
        <w:br w:type="textWrapping"/>
      </w:r>
      <w:r>
        <w:br w:type="textWrapping"/>
      </w:r>
      <w:r>
        <w:t xml:space="preserve">An Lạc nao nao, “Ý cô là lượng ma túy đó do máy bay tư nhân vận chuyển vào quốc nội?” Anh nhớ An Trạch đã từng nói qua với anh, lúc đó không quân có hiệp trợ cho cảnh sát, chặn chiếc máy bay đó trên không trung, An Trạch đi chấp hành nhiệm vụ suốt đêm.</w:t>
      </w:r>
      <w:r>
        <w:br w:type="textWrapping"/>
      </w:r>
      <w:r>
        <w:br w:type="textWrapping"/>
      </w:r>
      <w:r>
        <w:t xml:space="preserve">“Đúng vậy.” Tô Tây nói, “Trước khi mất trí nhớ, chắc chắn anh phải biết rất nhiều bí mật của tập đoàn buôn bán ma túy kia, thế nên bọn chúng mới phải giết người diệt khẩu. Ông Lâm mà chúng tôi bắt được kia, trong lúc khẩu cung đã nhắc tới anh. Tin tức phái sát thủ đi ám sát anh cũng là do nội ứng ở bên kia của chúng tôi thăm dò ra được.”</w:t>
      </w:r>
      <w:r>
        <w:br w:type="textWrapping"/>
      </w:r>
      <w:r>
        <w:br w:type="textWrapping"/>
      </w:r>
      <w:r>
        <w:t xml:space="preserve">An Lạc trầm mặc.</w:t>
      </w:r>
      <w:r>
        <w:br w:type="textWrapping"/>
      </w:r>
      <w:r>
        <w:br w:type="textWrapping"/>
      </w:r>
      <w:r>
        <w:t xml:space="preserve">Anh vẫn cho rằng chuyện bắt cóc chỉ là tranh đoạt quyền lực trong nội bộ An gia, không ngờ lại có liên quan đến xã hội đen, thậm chí là cả ma túy. Chuyện bắt cóc ban đầu tưởng chừng đơn giản, giờ đột nhiên lại có vẻ trở nên khó bề phân biệt hơn.</w:t>
      </w:r>
      <w:r>
        <w:br w:type="textWrapping"/>
      </w:r>
      <w:r>
        <w:br w:type="textWrapping"/>
      </w:r>
      <w:r>
        <w:t xml:space="preserve">“Chúng tôi đưa anh tới đây, thứ nhất là để bảo vệ anh, thứ hai là hy vọng anh có thể hiệp trợ cảnh sát điều tra và phá giải vụ án này.” Tô Tây nói xong bèn rút một chiếc điện thoại di động từ hộp tùy thân ra, đưa cho An Lạc, “Sau khi anh mất tích không lâu, chúng tôi phát hiện ra xe của anh nằm dưới chân núi, đây là thứ tìm được trong xe của anh.”</w:t>
      </w:r>
      <w:r>
        <w:br w:type="textWrapping"/>
      </w:r>
      <w:r>
        <w:br w:type="textWrapping"/>
      </w:r>
      <w:r>
        <w:t xml:space="preserve">Là một chiếc điện thoại di động màu trắng, kiểu dáng rất đơn giản, màn hình có mấy vết xước nhưng không bị hỏng. An Lạc ấn chốt mở máy, màn hình xuất hiện một hàng mã khóa và dòng chữ “Xin mời nhập mật mã”.</w:t>
      </w:r>
      <w:r>
        <w:br w:type="textWrapping"/>
      </w:r>
      <w:r>
        <w:br w:type="textWrapping"/>
      </w:r>
      <w:r>
        <w:t xml:space="preserve">Tô Tây nói: “Đây là chiếc smart phone có tính năng cao cấp nhất, nhập sai mật mã thì không thể tiến nhập hệ thống. Anh An, anh có còn nhớ mật mã điện thoại của mình không?”</w:t>
      </w:r>
      <w:r>
        <w:br w:type="textWrapping"/>
      </w:r>
      <w:r>
        <w:br w:type="textWrapping"/>
      </w:r>
      <w:r>
        <w:t xml:space="preserve">An Lạc lắc đầu, “Không nhớ.”</w:t>
      </w:r>
      <w:r>
        <w:br w:type="textWrapping"/>
      </w:r>
      <w:r>
        <w:br w:type="textWrapping"/>
      </w:r>
      <w:r>
        <w:t xml:space="preserve">Tô Tây nói: “Anh có thể suy nghĩ kỹ một chút, tốt nhất là hãy nhớ lại. Tôi nghĩ, điện thoại của anh có thể có một vài thứ giúp chúng tôi phá án.”</w:t>
      </w:r>
      <w:r>
        <w:br w:type="textWrapping"/>
      </w:r>
      <w:r>
        <w:br w:type="textWrapping"/>
      </w:r>
      <w:r>
        <w:t xml:space="preserve">An Lạc gật đầu: “Tôi sẽ ngẫm lại cẩn thận.”</w:t>
      </w:r>
      <w:r>
        <w:br w:type="textWrapping"/>
      </w:r>
      <w:r>
        <w:br w:type="textWrapping"/>
      </w:r>
      <w:r>
        <w:t xml:space="preserve">Tô Tây nhìn anh, nói thêm: “Chúng tôi còn phát hiện trong xe của anh có dấu vân tay của An Trạch, nếu đoán không sai, anh đã gặp cậu em An Trạch của anh trước khi xảy ra chuyện, hơn nữa hai người đã có một trận cãi vã không vui vẻ.”</w:t>
      </w:r>
      <w:r>
        <w:br w:type="textWrapping"/>
      </w:r>
      <w:r>
        <w:br w:type="textWrapping"/>
      </w:r>
      <w:r>
        <w:t xml:space="preserve">An Lạc nhíu mày, “Chẳng lẽ các cô hoài nghi chuyện này có liên quan đến An Trạch?”</w:t>
      </w:r>
      <w:r>
        <w:br w:type="textWrapping"/>
      </w:r>
      <w:r>
        <w:br w:type="textWrapping"/>
      </w:r>
      <w:r>
        <w:t xml:space="preserve">Tô Tây im lặng.</w:t>
      </w:r>
      <w:r>
        <w:br w:type="textWrapping"/>
      </w:r>
      <w:r>
        <w:br w:type="textWrapping"/>
      </w:r>
      <w:r>
        <w:t xml:space="preserve">An Lạc dừng một chút, bình tĩnh nói: “Không thể là nó, nếu nó muốn hại tôi thì trong khoảng thời gian này đã có rất nhiều cơ hội động thủ rồi. Về chuyện cãi vã, anh em ăn nói không hợp nhau tranh cãi là chuyện bình thường, không thể chứng minh được điều gì.”</w:t>
      </w:r>
      <w:r>
        <w:br w:type="textWrapping"/>
      </w:r>
      <w:r>
        <w:br w:type="textWrapping"/>
      </w:r>
      <w:r>
        <w:t xml:space="preserve">Chẳng biết tại sao, An Lạc lại vô ý thức mở miệng bảo vệ An Trạch. Có thể khoảng thời gian ở chung với nhau này đã khiến An Lạc dần cởi bỏ lớp phòng ngự với cậu em An Trạch. Nếu đổi là An Nham hay An Mạch, anh nhất định sẽ không liều lĩnh mở miệng bảo vệ như vậy…</w:t>
      </w:r>
      <w:r>
        <w:br w:type="textWrapping"/>
      </w:r>
      <w:r>
        <w:br w:type="textWrapping"/>
      </w:r>
      <w:r>
        <w:t xml:space="preserve">Nghĩ tới đây, An Lạc vội ngậm miệng lại.</w:t>
      </w:r>
      <w:r>
        <w:br w:type="textWrapping"/>
      </w:r>
      <w:r>
        <w:br w:type="textWrapping"/>
      </w:r>
      <w:r>
        <w:t xml:space="preserve">Anh cũng có chút hoang mang với sự luống cuống của mình.</w:t>
      </w:r>
      <w:r>
        <w:br w:type="textWrapping"/>
      </w:r>
      <w:r>
        <w:br w:type="textWrapping"/>
      </w:r>
      <w:r>
        <w:t xml:space="preserve">Tại sao lại kích động mà bảo vệ một người như vậy? Cảnh sát đã nói như thế thì nhất định là có chứng cứ…</w:t>
      </w:r>
      <w:r>
        <w:br w:type="textWrapping"/>
      </w:r>
      <w:r>
        <w:br w:type="textWrapping"/>
      </w:r>
      <w:r>
        <w:t xml:space="preserve">Quả nhiên, Tô Tây nói: “Bên trong xe còn phát hiện ra vết máu của An Trạch, hai người có lẽ không chỉ đơn giản là cãi vã đơn giản, bởi vậy cảnh sát mới nghi ngờ vụ bắt cóc của anh có liên quan đến An Trạch, dù không có liên quan thì nó cũng là một đầu mối quan trọng.”</w:t>
      </w:r>
      <w:r>
        <w:br w:type="textWrapping"/>
      </w:r>
      <w:r>
        <w:br w:type="textWrapping"/>
      </w:r>
      <w:r>
        <w:t xml:space="preserve">An Lạc có chút phản cảm với Tô Tây vì cô xác định An Trạch là nhân vật tình nghi, anh không hài lòng, nhíu mày: “Chuyện này tôi cũng không nhớ, có lẽ các cô nên trực tiếp đi hỏi An Trạch.”</w:t>
      </w:r>
      <w:r>
        <w:br w:type="textWrapping"/>
      </w:r>
      <w:r>
        <w:br w:type="textWrapping"/>
      </w:r>
      <w:r>
        <w:t xml:space="preserve">“Chúng tôi đương nhiên đã hỏi qua An Trạch, sau khi anh gặp chuyện, tất cả mọi người trong An gia đều phải cung cấp lời khai cho cảnh sát.” Tô Tây dừng lại, “Nhưng lời khai của An Trạch lại là, ngày đó cậu ta không gặp anh.”</w:t>
      </w:r>
      <w:r>
        <w:br w:type="textWrapping"/>
      </w:r>
      <w:r>
        <w:br w:type="textWrapping"/>
      </w:r>
      <w:r>
        <w:t xml:space="preserve">“…” An Lạc im lặng.</w:t>
      </w:r>
      <w:r>
        <w:br w:type="textWrapping"/>
      </w:r>
      <w:r>
        <w:br w:type="textWrapping"/>
      </w:r>
      <w:r>
        <w:t xml:space="preserve">“Hiển nhiên cậu ta đang nói dối. Về phần tại sao lại nói dối, nếu anh có thể nhớ lại chuyện trước đây, thì những câu đố này sẽ có lời giải.” Tô Tây lấy một lọ thuốc ra, đưa tới trước mặt An Lạc, “Đây là thứ phát hiện được trong xe anh, thuốc chlorpromazine, thường dùng để điều trị bệnh tâm thần phân liệt.”</w:t>
      </w:r>
      <w:r>
        <w:br w:type="textWrapping"/>
      </w:r>
      <w:r>
        <w:br w:type="textWrapping"/>
      </w:r>
      <w:r>
        <w:t xml:space="preserve">An Lạc khẽ nhíu mày, “Cô nói là bệnh tâm thần phân liệt?”</w:t>
      </w:r>
      <w:r>
        <w:br w:type="textWrapping"/>
      </w:r>
      <w:r>
        <w:br w:type="textWrapping"/>
      </w:r>
      <w:r>
        <w:t xml:space="preserve">Tô Tây gật đầu, “Lúc trước anh đã từng nhiều lần tới phòng khám tâm lý xin cố vấn, bác sĩ tâm lý đã chuẩn đoán anh mắc bệnh tâm thần phân liệt mức độ nhẹ, anh có thể sản sinh ra ảo giác ‘mình là một An Lạc khác’. Buổi sáng ngày anh gặp chuyện, anh cũng đã đến phòng khám tâm lý, lọ thuốc này chính là thứ vừa mới được lấy, vẫn còn niêm phong hoàn hảo, chưa được mở ra.”</w:t>
      </w:r>
      <w:r>
        <w:br w:type="textWrapping"/>
      </w:r>
      <w:r>
        <w:br w:type="textWrapping"/>
      </w:r>
      <w:r>
        <w:t xml:space="preserve">“…” An Lạc cau mày nhìn lọ thuốc, ký tự kỳ lạ trên mặt lọ hình như có chút quen mắt.</w:t>
      </w:r>
      <w:r>
        <w:br w:type="textWrapping"/>
      </w:r>
      <w:r>
        <w:br w:type="textWrapping"/>
      </w:r>
      <w:r>
        <w:t xml:space="preserve">An Lạc này thực sự mắc bệnh tâm thần phân liệt sao?</w:t>
      </w:r>
      <w:r>
        <w:br w:type="textWrapping"/>
      </w:r>
      <w:r>
        <w:br w:type="textWrapping"/>
      </w:r>
      <w:r>
        <w:t xml:space="preserve">Lẽ nào mình thực ra chính là hắn, và ký ức trước đây, chỉ là ảo giác sản sinh sau khi tâm thần phân liệt?</w:t>
      </w:r>
      <w:r>
        <w:br w:type="textWrapping"/>
      </w:r>
      <w:r>
        <w:br w:type="textWrapping"/>
      </w:r>
      <w:r>
        <w:t xml:space="preserve">Sao có thể được? An Dương, Tô Tử Hàng, những người rất sống động trong trí nhớ, sao lại chỉ có thể là ảo giác?</w:t>
      </w:r>
      <w:r>
        <w:br w:type="textWrapping"/>
      </w:r>
      <w:r>
        <w:br w:type="textWrapping"/>
      </w:r>
      <w:r>
        <w:t xml:space="preserve">Tình yêu đau khổ hơn mười năm với An Dương, tình cảm khắc cốt ghi tâm như vậy, sao có thể chỉ là ảo giác?!</w:t>
      </w:r>
      <w:r>
        <w:br w:type="textWrapping"/>
      </w:r>
      <w:r>
        <w:br w:type="textWrapping"/>
      </w:r>
      <w:r>
        <w:t xml:space="preserve">Quãng đời tràn ngập máu tanh, giết chóc, phản bội, nhưng cũng có ấm áp và tươi đẹp đó, tuy không hoàn mỹ, nhưng đều thuộc về An Lạc anh, nhân sinh duy nhất của anh.</w:t>
      </w:r>
      <w:r>
        <w:br w:type="textWrapping"/>
      </w:r>
      <w:r>
        <w:br w:type="textWrapping"/>
      </w:r>
      <w:r>
        <w:t xml:space="preserve">Nếu chỉ là ảo giác, vậy chẳng phải bản thân mình là ảo ảnh không tồn tại sao? Trở thành ảo tưởng trong ảo giác ư?</w:t>
      </w:r>
      <w:r>
        <w:br w:type="textWrapping"/>
      </w:r>
      <w:r>
        <w:br w:type="textWrapping"/>
      </w:r>
      <w:r>
        <w:t xml:space="preserve">“Anh An, có thể vị bác sĩ tâm lý kia sẽ giúp anh khôi phục trí nhớ, nếu anh đồng ý, chúng tôi có thể sắp xếp cho anh gặp anh ta…”</w:t>
      </w:r>
      <w:r>
        <w:br w:type="textWrapping"/>
      </w:r>
      <w:r>
        <w:br w:type="textWrapping"/>
      </w:r>
      <w:r>
        <w:t xml:space="preserve">Giọng nói của Tô Tây kéo suy nghĩ của An Lạc trở lại. An Lạc lạnh lùng ngắt lời cô, “Tôi hơi đau đầu, muốn nghỉ ngơi trước.”</w:t>
      </w:r>
      <w:r>
        <w:br w:type="textWrapping"/>
      </w:r>
      <w:r>
        <w:br w:type="textWrapping"/>
      </w:r>
      <w:r>
        <w:t xml:space="preserve">Tô Tây im lặng một lát, rồi mới gật đầu: “Được rồi, anh hãy nghỉ ngơi cho khỏe. Tổ trưởng của chúng tôi hiện đang trong bệnh viện giao thiệp với người nhà anh, đến tối anh ấy trở về, hai người hãy nói chuyện kỹ càng lại nhé.”</w:t>
      </w:r>
      <w:r>
        <w:br w:type="textWrapping"/>
      </w:r>
      <w:r>
        <w:br w:type="textWrapping"/>
      </w:r>
      <w:r>
        <w:t xml:space="preserve">***</w:t>
      </w:r>
      <w:r>
        <w:br w:type="textWrapping"/>
      </w:r>
      <w:r>
        <w:br w:type="textWrapping"/>
      </w:r>
      <w:r>
        <w:t xml:space="preserve">Sau khi Tô Tây cất bước, An Lạc quay về giường nằm, theo thói quen quấn chặt mình trong chăn.</w:t>
      </w:r>
      <w:r>
        <w:br w:type="textWrapping"/>
      </w:r>
      <w:r>
        <w:br w:type="textWrapping"/>
      </w:r>
      <w:r>
        <w:t xml:space="preserve">Sự tình cho tới bây giờ, anh đột nhiên có phần không nắm rõ được thân phận và lai lịch của mình.</w:t>
      </w:r>
      <w:r>
        <w:br w:type="textWrapping"/>
      </w:r>
      <w:r>
        <w:br w:type="textWrapping"/>
      </w:r>
      <w:r>
        <w:t xml:space="preserve">Trước đó vẫn khẳng định mình là An Lạc của 27 năm trước, sau tai nạn máy bay thì trùng sinh vào An Lạc này. Nhưng hôm nay, An Lạc này được chuẩn đoán là mắc bệnh tâm thần phân liệt, mà dung mạo, sở thích, thói quen… Thậm chí cả tính cách của mình, tất cả đều giống hệt An Lạc này.</w:t>
      </w:r>
      <w:r>
        <w:br w:type="textWrapping"/>
      </w:r>
      <w:r>
        <w:br w:type="textWrapping"/>
      </w:r>
      <w:r>
        <w:t xml:space="preserve">Vậy có nghĩa là, sẽ tồn tại một khả năng khác.</w:t>
      </w:r>
      <w:r>
        <w:br w:type="textWrapping"/>
      </w:r>
      <w:r>
        <w:br w:type="textWrapping"/>
      </w:r>
      <w:r>
        <w:t xml:space="preserve">Ví dụ như, An Lạc này thực sự mất trí nhớ, thực sự quên chuyện trước kia, còn anh lại nhớ rõ cuộc đời trước của mình, và chúng chỉ là ảo giác được sản sinh ra trong lúc An Lạc bị tâm thần phân liệt.</w:t>
      </w:r>
      <w:r>
        <w:br w:type="textWrapping"/>
      </w:r>
      <w:r>
        <w:br w:type="textWrapping"/>
      </w:r>
      <w:r>
        <w:t xml:space="preserve">Là như thế sao?</w:t>
      </w:r>
      <w:r>
        <w:br w:type="textWrapping"/>
      </w:r>
      <w:r>
        <w:br w:type="textWrapping"/>
      </w:r>
      <w:r>
        <w:t xml:space="preserve">Chỉ là ảo giác thôi sao?</w:t>
      </w:r>
      <w:r>
        <w:br w:type="textWrapping"/>
      </w:r>
      <w:r>
        <w:br w:type="textWrapping"/>
      </w:r>
      <w:r>
        <w:t xml:space="preserve">Vậy tại sao, tất cả đều khắc cốt ghi tâm đến vậy?</w:t>
      </w:r>
      <w:r>
        <w:br w:type="textWrapping"/>
      </w:r>
      <w:r>
        <w:br w:type="textWrapping"/>
      </w:r>
      <w:r>
        <w:t xml:space="preserve">Thời thơ ấu vô lo vô nghĩ được gửi nuôi ở nhà bà ngoại, sau khi trở lại An gia thì phải chịu đựng tháng ngày giày vò vì bị ép phải học uống rượu, những năm tháng xanh tươi kề vai sát cánh cùng An Dương lang bạt, vũ hội hoa lệ quen biết Tô Tử Hàng, cái chết của Tô Tử Hàng, bia mộ lạnh lẽo, nước mắt của An Dương, và nụ cười thư thái cuối cùng của anh khi máy bay gặp nạn…</w:t>
      </w:r>
      <w:r>
        <w:br w:type="textWrapping"/>
      </w:r>
      <w:r>
        <w:br w:type="textWrapping"/>
      </w:r>
      <w:r>
        <w:t xml:space="preserve">Từng chi tiết, từng hình ảnh đều rõ ràng hiển hiện đến vậy, sao có thể dùng một từ “ảo giác” đơn giản mà gạt bỏ tất cả đi được chứ? Sao có thể dùng một chuẩn đoán “tâm thần phân liệt” tàn nhẫn như vậy mà phủ định toàn bộ từng trải mấy chục năm của An Lạc đi như vậy chứ?</w:t>
      </w:r>
      <w:r>
        <w:br w:type="textWrapping"/>
      </w:r>
      <w:r>
        <w:br w:type="textWrapping"/>
      </w:r>
      <w:r>
        <w:t xml:space="preserve">Không thể, mình chính là An Lạc của hai mươi bảy năm trước, tuyệt đối không thể là ảo giác…</w:t>
      </w:r>
      <w:r>
        <w:br w:type="textWrapping"/>
      </w:r>
      <w:r>
        <w:br w:type="textWrapping"/>
      </w:r>
      <w:r>
        <w:t xml:space="preserve">An Lạc nhìn đăm đăm nắm tay, nằm trên giường chỉ cảm thấy cả người lạnh run.</w:t>
      </w:r>
      <w:r>
        <w:br w:type="textWrapping"/>
      </w:r>
      <w:r>
        <w:br w:type="textWrapping"/>
      </w:r>
      <w:r>
        <w:t xml:space="preserve">“Anh…” An Lạc không nhịn được khẽ gọi, “Anh ơi…”</w:t>
      </w:r>
      <w:r>
        <w:br w:type="textWrapping"/>
      </w:r>
      <w:r>
        <w:br w:type="textWrapping"/>
      </w:r>
      <w:r>
        <w:t xml:space="preserve">Chưa bao giờ nhớ An Dương sâu sắc đến thế này.</w:t>
      </w:r>
      <w:r>
        <w:br w:type="textWrapping"/>
      </w:r>
      <w:r>
        <w:br w:type="textWrapping"/>
      </w:r>
      <w:r>
        <w:t xml:space="preserve">Tuy hai người không thể ở cạnh nhau nữa, tuy thứ tình cảm không được phép chấp nhận này, tuy cuối cùng hai người đều thi cốt vô hồn, nhưng chí ít, tất cả đều đã từng tồn tại chân thực.</w:t>
      </w:r>
      <w:r>
        <w:br w:type="textWrapping"/>
      </w:r>
      <w:r>
        <w:br w:type="textWrapping"/>
      </w:r>
      <w:r>
        <w:t xml:space="preserve">Bất kể là An Lạc, An Dương hay là Tô Tử Hàng cũng đều đã từng sống một đời thật sự, dù sợ rằng họ cuối cùng đã chết, không để lại một chút vết tích nào, nhưng tình cảm chân thành tha thiết và ấm áp đó, những thứ khắc cốt ghi tâm đó, tất cả cũng đều có thực. </w:t>
      </w:r>
      <w:r>
        <w:br w:type="textWrapping"/>
      </w:r>
      <w:r>
        <w:br w:type="textWrapping"/>
      </w:r>
      <w:r>
        <w:t xml:space="preserve">_________________</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Nóng quá… Xung quanh tất cả đều là ánh lửa chói mắt… Cơ thể như đang rung lắc dữ dội… Tiếng thét chói tai bên cạnh, tiếng gọi ầm ĩ khiến đầu óc đau nhức như muốn vỡ ra…</w:t>
      </w:r>
      <w:r>
        <w:br w:type="textWrapping"/>
      </w:r>
      <w:r>
        <w:br w:type="textWrapping"/>
      </w:r>
      <w:r>
        <w:t xml:space="preserve">“Anh ơi, đi mau!” Giọng nói của An Lạc vì căng thẳng mà lộ vẻ khô khan lạ thường. Ngược lại, An Dương vô cùng bình tĩnh, anh nhẹ nhàng đè lại bàn tay đang run rẩy của cậu: “Em có thể đi đâu?”</w:t>
      </w:r>
      <w:r>
        <w:br w:type="textWrapping"/>
      </w:r>
      <w:r>
        <w:br w:type="textWrapping"/>
      </w:r>
      <w:r>
        <w:t xml:space="preserve">“Anh…” An Lạc thấy giọng nói của mình có vẻ nghẹn ngào khó mà che giấu được.</w:t>
      </w:r>
      <w:r>
        <w:br w:type="textWrapping"/>
      </w:r>
      <w:r>
        <w:br w:type="textWrapping"/>
      </w:r>
      <w:r>
        <w:t xml:space="preserve">An Dương quay sang, mỉm cười: “Còn hơn chết già chết bệnh, chúng ta chết cùng nhau như thế này, kỳ thực cũng không tệ.”</w:t>
      </w:r>
      <w:r>
        <w:br w:type="textWrapping"/>
      </w:r>
      <w:r>
        <w:br w:type="textWrapping"/>
      </w:r>
      <w:r>
        <w:t xml:space="preserve">Bên tai vang lên tiếng nổ đinh tai nhức óc…</w:t>
      </w:r>
      <w:r>
        <w:br w:type="textWrapping"/>
      </w:r>
      <w:r>
        <w:br w:type="textWrapping"/>
      </w:r>
      <w:r>
        <w:t xml:space="preserve">“Anh ơi —— ” An Lạc đột nhiên ngồi dậy, trán chảy ra một lớp mồ hôi lạnh li ti. Cảnh tượng máy bay gặp nạn, đôi mắt mỉm cười của An Dương, tất cả như mới vừa xảy ra…</w:t>
      </w:r>
      <w:r>
        <w:br w:type="textWrapping"/>
      </w:r>
      <w:r>
        <w:br w:type="textWrapping"/>
      </w:r>
      <w:r>
        <w:t xml:space="preserve">An Lạc túm chặt áo, ra sức thở sâu. Đột nhiên bên tai vang lên một giọng nói trầm thấp: “Anh đã tỉnh rồi?”</w:t>
      </w:r>
      <w:r>
        <w:br w:type="textWrapping"/>
      </w:r>
      <w:r>
        <w:br w:type="textWrapping"/>
      </w:r>
      <w:r>
        <w:t xml:space="preserve">An Lạc ngẩng đầu, chợt đối diện với khuôn mặt của một người đàn ông trẻ tuổi.</w:t>
      </w:r>
      <w:r>
        <w:br w:type="textWrapping"/>
      </w:r>
      <w:r>
        <w:br w:type="textWrapping"/>
      </w:r>
      <w:r>
        <w:t xml:space="preserve">Mày kiếm phi dương lộ vẻ tiêu sái bất cần đời, đôi mắt sâu đậm mang theo nụ cười ấm áp như mùa xuân; đôi môi quen thuộc khẽ nhếch lên, bình tĩnh và ung dung; và cả áo sơ-mi trắng quen thuộc, gọn gàng sạch sẽ, lúc nào trông cũng như đồ mới.</w:t>
      </w:r>
      <w:r>
        <w:br w:type="textWrapping"/>
      </w:r>
      <w:r>
        <w:br w:type="textWrapping"/>
      </w:r>
      <w:r>
        <w:t xml:space="preserve">(Mày kiếm phi dương tức là lông mày có đuôi nhìn từ xa trông giống lưỡi kiếm ngược và hếch lên.)</w:t>
      </w:r>
      <w:r>
        <w:br w:type="textWrapping"/>
      </w:r>
      <w:r>
        <w:br w:type="textWrapping"/>
      </w:r>
      <w:r>
        <w:t xml:space="preserve">—— An Dương?!</w:t>
      </w:r>
      <w:r>
        <w:br w:type="textWrapping"/>
      </w:r>
      <w:r>
        <w:br w:type="textWrapping"/>
      </w:r>
      <w:r>
        <w:t xml:space="preserve">An Lạc khiếp sợ cứng người trên giường.</w:t>
      </w:r>
      <w:r>
        <w:br w:type="textWrapping"/>
      </w:r>
      <w:r>
        <w:br w:type="textWrapping"/>
      </w:r>
      <w:r>
        <w:t xml:space="preserve">Sao lại là anh ấy? Sao có thể là anh ấy? Lẽ nào vừa rồi chỉ là một giấc mơ?!</w:t>
      </w:r>
      <w:r>
        <w:br w:type="textWrapping"/>
      </w:r>
      <w:r>
        <w:br w:type="textWrapping"/>
      </w:r>
      <w:r>
        <w:t xml:space="preserve">“Hình như anh bị sốt.” Tay anh nhẹ nhàng chạm lên trán An Lạc kiểm tra nhiệt độ, sau đó, hàng lông mày đẹp đẽ khẽ cau lại, rồi anh xoay người, rót một cốc nước, trong lòng bàn tay cầm hai viên thuốc khác màu, “Đây, uống thuốc hạ sốt đi.”</w:t>
      </w:r>
      <w:r>
        <w:br w:type="textWrapping"/>
      </w:r>
      <w:r>
        <w:br w:type="textWrapping"/>
      </w:r>
      <w:r>
        <w:t xml:space="preserve">An Lạc kinh ngạc nhìn anh, để mặc anh đỡ dậy, để mặc anh đưa nước tới bờ môi, đút hai viên thuốc trôi xuống.</w:t>
      </w:r>
      <w:r>
        <w:br w:type="textWrapping"/>
      </w:r>
      <w:r>
        <w:br w:type="textWrapping"/>
      </w:r>
      <w:r>
        <w:t xml:space="preserve">Cho đến khi nước lạnh chảy xuống cổ họng, bấy giờ An Lạc mới hoàn toàn tỉnh táo. Anh nắm chặt lấy tay người kia: “Anh, anh chưa chết ư? Rốt cuộc chuyện gì đã xảy ra? Tại sao anh lại ở chỗ này…”</w:t>
      </w:r>
      <w:r>
        <w:br w:type="textWrapping"/>
      </w:r>
      <w:r>
        <w:br w:type="textWrapping"/>
      </w:r>
      <w:r>
        <w:t xml:space="preserve">Biểu cảm của đối phương dường như có phần ngạc nhiên, anh ta bình tĩnh rút tay về, mỉm cười, nói: “Có lẽ anh nhận sai người rồi, chúng ta chưa bao giờ gặp nhau.”</w:t>
      </w:r>
      <w:r>
        <w:br w:type="textWrapping"/>
      </w:r>
      <w:r>
        <w:br w:type="textWrapping"/>
      </w:r>
      <w:r>
        <w:t xml:space="preserve">“…” An Lạc ngờ vực.</w:t>
      </w:r>
      <w:r>
        <w:br w:type="textWrapping"/>
      </w:r>
      <w:r>
        <w:br w:type="textWrapping"/>
      </w:r>
      <w:r>
        <w:t xml:space="preserve">“Đúng rồi, giới thiệu một chút. Tôi là tổ trưởng tổ chuyên án đặc biệt An Dương, phụ trách vụ án bắt cóc này của anh. Có lẽ Susie đã nói qua với anh về tình hình rồi. Đừng lo, tôi cử người bắt anh đi là chỉ muốn bảo vệ anh tốt hơn thôi.”</w:t>
      </w:r>
      <w:r>
        <w:br w:type="textWrapping"/>
      </w:r>
      <w:r>
        <w:br w:type="textWrapping"/>
      </w:r>
      <w:r>
        <w:t xml:space="preserve">“…” An Lạc kinh ngạc nhìn anh ta.</w:t>
      </w:r>
      <w:r>
        <w:br w:type="textWrapping"/>
      </w:r>
      <w:r>
        <w:br w:type="textWrapping"/>
      </w:r>
      <w:r>
        <w:t xml:space="preserve">An Dương cảm thấy bộ dạng ngơ ngác của An Lạc rất đáng yêu, không kiềm được mà cười: “Có lẽ vì tôi rất giống với người nào đó chăng? Vừa nãy anh cứ cầm tay tôi gọi anh mãi. Nhưng An Lạc, anh là con trưởng của An gia, anh không có anh trai.”</w:t>
      </w:r>
      <w:r>
        <w:br w:type="textWrapping"/>
      </w:r>
      <w:r>
        <w:br w:type="textWrapping"/>
      </w:r>
      <w:r>
        <w:t xml:space="preserve">“…” An Lạc phục hồi tinh thần từ trạng thái ngây ngẩn, im lặng nhìn người kia, khẽ nhíu mày.</w:t>
      </w:r>
      <w:r>
        <w:br w:type="textWrapping"/>
      </w:r>
      <w:r>
        <w:br w:type="textWrapping"/>
      </w:r>
      <w:r>
        <w:t xml:space="preserve">An Dương thấp giọng nói: “Tôi biết, khiến một người chấp nhận việc mình có bệnh về tâm thần rất khó khăn và cũng rất tàn nhẫn. Anh đừng sợ, ngày mai tôi sẽ thu xếp bác sĩ tâm lý tới gặp anh, đến lúc đó hãy nói chuyện cẩn thận với họ, nhất định họ sẽ giúp được anh.” An Dương vỗ nhẹ lên mu bàn tay An Lạc, “Nghỉ ngơi cho khỏe đi.”</w:t>
      </w:r>
      <w:r>
        <w:br w:type="textWrapping"/>
      </w:r>
      <w:r>
        <w:br w:type="textWrapping"/>
      </w:r>
      <w:r>
        <w:t xml:space="preserve">Dứt lời liền quay người ra cửa.</w:t>
      </w:r>
      <w:r>
        <w:br w:type="textWrapping"/>
      </w:r>
      <w:r>
        <w:br w:type="textWrapping"/>
      </w:r>
      <w:r>
        <w:t xml:space="preserve">An Lạc vẫn chăm chú nhìn theo bóng lưng người kia, cho đến khi anh ta bước đến cửa mới bất thình lình mở miệng: “Những việc đã trải qua có thể là ảo giác, vậy còn tình cảm thì sao?”</w:t>
      </w:r>
      <w:r>
        <w:br w:type="textWrapping"/>
      </w:r>
      <w:r>
        <w:br w:type="textWrapping"/>
      </w:r>
      <w:r>
        <w:t xml:space="preserve">An Dương dừng chân.</w:t>
      </w:r>
      <w:r>
        <w:br w:type="textWrapping"/>
      </w:r>
      <w:r>
        <w:br w:type="textWrapping"/>
      </w:r>
      <w:r>
        <w:t xml:space="preserve">An Lạc nói: “Anh có yêu một ảo giác vốn không tồn tại không?”</w:t>
      </w:r>
      <w:r>
        <w:br w:type="textWrapping"/>
      </w:r>
      <w:r>
        <w:br w:type="textWrapping"/>
      </w:r>
      <w:r>
        <w:t xml:space="preserve">An Dương hơi nhíu mày, nhưng vẫn ôn tồn giải thích: “Người mắc bệnh về tâm thần thường không có khả năng tự nhận thức, bọn họ cũng không nghĩ rằng mình bị bệnh, trái lại, họ cảm thấy tất cả mọi thứ trong ảo giác đều là thực.”</w:t>
      </w:r>
      <w:r>
        <w:br w:type="textWrapping"/>
      </w:r>
      <w:r>
        <w:br w:type="textWrapping"/>
      </w:r>
      <w:r>
        <w:t xml:space="preserve">Quay đầu nhìn về phía An Lạc, An Dương không khỏi nhẹ nhàng, “Anh không nên cố chấp, đợi đến lúc bác sĩ tâm lý tới khám cho anh, khống chế được bệnh tình, chuyện trước đây có thể dần dần nhớ ra.”</w:t>
      </w:r>
      <w:r>
        <w:br w:type="textWrapping"/>
      </w:r>
      <w:r>
        <w:br w:type="textWrapping"/>
      </w:r>
      <w:r>
        <w:t xml:space="preserve">An Lạc không để ý đến lời anh ta nói, khẽ giọng: “Anh ấy rất thích hoa hồng đen, nhưng lại không thích các loài hoa khác; thích uống cà phê Blue Moutain, ghét vị Latté; thích ăn măng và cà tím, ghét tất cả các loại đồ ăn có vị cay; nấu cháo không bao giờ cho hành lá, nếu thấy có thì sẽ cau mày mà gấp ra hết…”</w:t>
      </w:r>
      <w:r>
        <w:br w:type="textWrapping"/>
      </w:r>
      <w:r>
        <w:br w:type="textWrapping"/>
      </w:r>
      <w:r>
        <w:t xml:space="preserve">“Anh ấy có một người yêu tên là Tô Tử Hàng, anh ấy sẵn sàng vì cậu ta mà từ bỏ tất cả, anh ấy đã mua nhẫn cưới, chọn được giáo đường đẹp nhất trên thế giới này, anh ấy muốn cùng cậu ta ra nước ngoài kết hôn. Bọn họ là cặp tình nhân yêu nhau nhất mà tôi từng thấy.”</w:t>
      </w:r>
      <w:r>
        <w:br w:type="textWrapping"/>
      </w:r>
      <w:r>
        <w:br w:type="textWrapping"/>
      </w:r>
      <w:r>
        <w:t xml:space="preserve">An Lạc ngẩng đầu lên, ánh mắt tĩnh lặng nhìn về phía An Dương đang đứng ở cửa, vẻ mặt nghiêm túc không gì sánh được, “Anh ấy là anh trai của tôi. Bất kể là ai cũng không có tư cách phủ định sự tồn tại của anh ấy, bao gồm cả anh.”</w:t>
      </w:r>
      <w:r>
        <w:br w:type="textWrapping"/>
      </w:r>
      <w:r>
        <w:br w:type="textWrapping"/>
      </w:r>
      <w:r>
        <w:t xml:space="preserve">An Dương lặng im nhìn An Lạc.</w:t>
      </w:r>
      <w:r>
        <w:br w:type="textWrapping"/>
      </w:r>
      <w:r>
        <w:br w:type="textWrapping"/>
      </w:r>
      <w:r>
        <w:t xml:space="preserve">Cả người An Lạc trông như một dây cung kéo căng, tuy cố gắng trấn định, nhưng sau một khắc, chỉ một lời nói đơn giản thôi cũng có thể khiến anh sụp đổ. Nắm tay ghìm chặt, đôi mắt khẽ đỏ, làn môi run run. Một người đàn ông giả vờ trấn định như vậy, trông lại có chút đau lòng.</w:t>
      </w:r>
      <w:r>
        <w:br w:type="textWrapping"/>
      </w:r>
      <w:r>
        <w:br w:type="textWrapping"/>
      </w:r>
      <w:r>
        <w:t xml:space="preserve">An Dương suy nghĩ một thoáng, rồi nói: “Được rồi, chuyện này chúng tạm thời không thảo luận nữa. Hiện tại anh cần nghỉ ngơi, không nên suy nghĩ nhiều.” Nói xong liền xoay người đi ra ngoài, nhẹ nhàng đóng cửa phòng lại.</w:t>
      </w:r>
      <w:r>
        <w:br w:type="textWrapping"/>
      </w:r>
      <w:r>
        <w:br w:type="textWrapping"/>
      </w:r>
      <w:r>
        <w:t xml:space="preserve">Không ai biết, giây phút cánh cửa đóng lại, An Lạc ở trong phòng sụp đổ ôm lấy đầu, đầu đau muốn nứt ra không đủ để miêu tả cảm giác của anh lúc này. Mỗi một mạch máu trong đầu đều khó chịu như muốn nổ tung.</w:t>
      </w:r>
      <w:r>
        <w:br w:type="textWrapping"/>
      </w:r>
      <w:r>
        <w:br w:type="textWrapping"/>
      </w:r>
      <w:r>
        <w:t xml:space="preserve">Buồn cười lắm nhỉ? Người có khuôn mặt giống hệt An Dương kia, vậy mà lại bình tĩnh tuyên bố tất cả chỉ là ảo giác sản sinh do tâm thần phân liệt. Bọn họ muốn dùng cái lí do tâm thần phân liệt này để phủ định tất thảy cuộc đời của An Lạc.</w:t>
      </w:r>
      <w:r>
        <w:br w:type="textWrapping"/>
      </w:r>
      <w:r>
        <w:br w:type="textWrapping"/>
      </w:r>
      <w:r>
        <w:t xml:space="preserve">Thế nhưng, dù mọi người có dùng ảo giác để giải thích tất cả, An Lạc cũng vẫn sẽ yên lặng kiên định với niềm tin của mình. Anh không tin đây là ảo giác. Bởi vì cái tên An Dương này, với anh mà nói, là sự tồn tại quý báu hệt như sinh mệnh.</w:t>
      </w:r>
      <w:r>
        <w:br w:type="textWrapping"/>
      </w:r>
      <w:r>
        <w:br w:type="textWrapping"/>
      </w:r>
      <w:r>
        <w:t xml:space="preserve">***</w:t>
      </w:r>
      <w:r>
        <w:br w:type="textWrapping"/>
      </w:r>
      <w:r>
        <w:br w:type="textWrapping"/>
      </w:r>
      <w:r>
        <w:t xml:space="preserve">An Dương ra phòng khách, Tô Tây đang sắp xếp một chồng văn kiện, thấy anh cô liền ngẩng đầu lên: “An sir, anh ta thế nào rồi? Hình như vừa gặp ác mộng, em thấy anh ta cứ gọi anh ơi suốt.”</w:t>
      </w:r>
      <w:r>
        <w:br w:type="textWrapping"/>
      </w:r>
      <w:r>
        <w:br w:type="textWrapping"/>
      </w:r>
      <w:r>
        <w:t xml:space="preserve">An Dương bình tĩnh nói: “Anh ta sốt nhẹ, anh cho anh ta uống thuốc hạ sốt rồi, nhân tiện uống thêm một viên thuốc ngủ, giờ có lẽ đang ngủ.”</w:t>
      </w:r>
      <w:r>
        <w:br w:type="textWrapping"/>
      </w:r>
      <w:r>
        <w:br w:type="textWrapping"/>
      </w:r>
      <w:r>
        <w:t xml:space="preserve">Tô Tây gật đầu, im lặng một lát rồi nói nhỏ: “Thực ra anh ta cũng rất đáng thương, cứ sống mãi trong thế giới ảo tưởng của mình, người anh trong tưởng tượng của anh ta vốn không tồn tại…”</w:t>
      </w:r>
      <w:r>
        <w:br w:type="textWrapping"/>
      </w:r>
      <w:r>
        <w:br w:type="textWrapping"/>
      </w:r>
      <w:r>
        <w:t xml:space="preserve">“Em về trước đi.” An Dương ngắt lời cô, “Bận bịu một ngày rồi, chắc em cũng mệt mỏi lắm.”</w:t>
      </w:r>
      <w:r>
        <w:br w:type="textWrapping"/>
      </w:r>
      <w:r>
        <w:br w:type="textWrapping"/>
      </w:r>
      <w:r>
        <w:t xml:space="preserve">Tô Tây vội nói: “Em nên ở lại đây chứ, sát thủ lần này chúng phái đi không dễ đối phó.”</w:t>
      </w:r>
      <w:r>
        <w:br w:type="textWrapping"/>
      </w:r>
      <w:r>
        <w:br w:type="textWrapping"/>
      </w:r>
      <w:r>
        <w:t xml:space="preserve">“Không sao, nơi này là biệt thự tư nhân của anh, người biết đến nó không vượt quá năm. Hơn nữa, đám sát thủ đó lúc này đang trà trộn vào bệnh viện để ám sát An Lạc giả kia.” An Dương cười nhẹ, “Em về trước đi, chỗ này có anh rồi, không có vấn đề gì nữa đâu.”</w:t>
      </w:r>
      <w:r>
        <w:br w:type="textWrapping"/>
      </w:r>
      <w:r>
        <w:br w:type="textWrapping"/>
      </w:r>
      <w:r>
        <w:t xml:space="preserve">Tô Tây mỉm cười, kính chào, “Vậy em đi đây, lão đại.”</w:t>
      </w:r>
      <w:r>
        <w:br w:type="textWrapping"/>
      </w:r>
      <w:r>
        <w:br w:type="textWrapping"/>
      </w:r>
      <w:r>
        <w:t xml:space="preserve">An Dương gật đầu, “Ừ, đi đường cẩn thận.”</w:t>
      </w:r>
      <w:r>
        <w:br w:type="textWrapping"/>
      </w:r>
      <w:r>
        <w:br w:type="textWrapping"/>
      </w:r>
      <w:r>
        <w:t xml:space="preserve">Chờ Tô Tây rời đi, An Dương mới khẽ cau mày ra phòng khách, cầm điện thoại ấn một dãy số quen thuộc.</w:t>
      </w:r>
      <w:r>
        <w:br w:type="textWrapping"/>
      </w:r>
      <w:r>
        <w:br w:type="textWrapping"/>
      </w:r>
      <w:r>
        <w:t xml:space="preserve">“Xin lỗi, thuê bao quý khách vừa gọi đã tắt máy.” Bên tai vang lên giọng nói bình tĩnh của một người đàn ông.</w:t>
      </w:r>
      <w:r>
        <w:br w:type="textWrapping"/>
      </w:r>
      <w:r>
        <w:br w:type="textWrapping"/>
      </w:r>
      <w:r>
        <w:t xml:space="preserve">An Dương thấp giọng: “Đừng giả vờ nữa, Duyệt Bình, tôi có việc gấp muốn gặp cậu đây, hiện tại có rảnh không?”</w:t>
      </w:r>
      <w:r>
        <w:br w:type="textWrapping"/>
      </w:r>
      <w:r>
        <w:br w:type="textWrapping"/>
      </w:r>
      <w:r>
        <w:t xml:space="preserve">Chu Duyệt Bình chán nản nói: “An sir, tổ chuyện án đặc biệt các ông chẳng phân biệt được thời gian hả? Giờ là 10h đêm rồi đó, tôi cũng phải nghỉ ngơi sau giờ làm chứ, có việc gì thì để mai kiểm tra đi.”</w:t>
      </w:r>
      <w:r>
        <w:br w:type="textWrapping"/>
      </w:r>
      <w:r>
        <w:br w:type="textWrapping"/>
      </w:r>
      <w:r>
        <w:t xml:space="preserve">“Không phải với tư cách là cảnh sát mà là bạn bè, tôi muốn gặp cậu.” An Dương thoáng dừng lại, “Lần này, là việc riêng của tôi.”</w:t>
      </w:r>
      <w:r>
        <w:br w:type="textWrapping"/>
      </w:r>
      <w:r>
        <w:br w:type="textWrapping"/>
      </w:r>
      <w:r>
        <w:t xml:space="preserve">Chu Duyệt Bình im lặng chốc lát, “Được rồi, quen cậu là xui xẻo của tôi. Cậu ở đâu, tôi đến thẳng chỗ cậu.”</w:t>
      </w:r>
      <w:r>
        <w:br w:type="textWrapping"/>
      </w:r>
      <w:r>
        <w:br w:type="textWrapping"/>
      </w:r>
      <w:r>
        <w:t xml:space="preserve">***</w:t>
      </w:r>
      <w:r>
        <w:br w:type="textWrapping"/>
      </w:r>
      <w:r>
        <w:br w:type="textWrapping"/>
      </w:r>
      <w:r>
        <w:t xml:space="preserve">Nửa giờ sau, xe của Chu Duyệt Bình dừng lại trước cửa biệt thự của An Dương.</w:t>
      </w:r>
      <w:r>
        <w:br w:type="textWrapping"/>
      </w:r>
      <w:r>
        <w:br w:type="textWrapping"/>
      </w:r>
      <w:r>
        <w:t xml:space="preserve">An Dương xuống lầu mời hắn vào phòng khách. Chu Duyệt Bình nhìn quanh bốn phía, nói: “Đàn ông ưa sạch sẽ đúng là đáng sợ, dọn dẹp sạch sẽ trông hệt như nhà tang.”</w:t>
      </w:r>
      <w:r>
        <w:br w:type="textWrapping"/>
      </w:r>
      <w:r>
        <w:br w:type="textWrapping"/>
      </w:r>
      <w:r>
        <w:t xml:space="preserve">“Cậu phải chọc tôi vài câu mới vui được hả?” An Dương khẽ cười, pha một cốc cà phê đưa cho hắn, “Uống cà phê không?”</w:t>
      </w:r>
      <w:r>
        <w:br w:type="textWrapping"/>
      </w:r>
      <w:r>
        <w:br w:type="textWrapping"/>
      </w:r>
      <w:r>
        <w:t xml:space="preserve">Chu Duyệt Bình lắc đầu, “Xin kiếu, tôi không thích uống cà phê, nhất là cà phê Blue Moutain.”</w:t>
      </w:r>
      <w:r>
        <w:br w:type="textWrapping"/>
      </w:r>
      <w:r>
        <w:br w:type="textWrapping"/>
      </w:r>
      <w:r>
        <w:t xml:space="preserve">An Dương ngồi đối diện với hắn, cầm tách cà phê lên uống một ngụm, nói: “Cậu biết đây chắc chắn là Blue Moutain?”</w:t>
      </w:r>
      <w:r>
        <w:br w:type="textWrapping"/>
      </w:r>
      <w:r>
        <w:br w:type="textWrapping"/>
      </w:r>
      <w:r>
        <w:t xml:space="preserve">Chu Duyệt Bình đáp: “Nói thừa, ai quen cậu chả biết cậu cực kỳ để ý đến cà phê, dùng cả đống tiền mua hạt cà phê chính tông về tự pha tự uống, hơn nữa lại chỉ uống Blue Mountain.” Hơi dừng lại, Chu Duyệt Bình nghiêm túc, “Theo góc độ tâm lý học mà nói, hành vi này của cậu có thể xem như là rối loạn nhân cách hoang tưởng* mức độ nhẹ.”</w:t>
      </w:r>
      <w:r>
        <w:br w:type="textWrapping"/>
      </w:r>
      <w:r>
        <w:br w:type="textWrapping"/>
      </w:r>
      <w:r>
        <w:t xml:space="preserve">An Dương nhìn cốc cà phê, trầm mặc giây lát, thấp giọng nói: “Thói quen của tôi, cũng chỉ có người thân và bạn bè biết được. Thế nhưng… làm thế nào mà anh ta lại biết?”</w:t>
      </w:r>
      <w:r>
        <w:br w:type="textWrapping"/>
      </w:r>
      <w:r>
        <w:br w:type="textWrapping"/>
      </w:r>
      <w:r>
        <w:t xml:space="preserve">“Anh ta?” Chu Duyệt Bình kinh ngạc ngẩng đầu, “Anh ta là ai?”</w:t>
      </w:r>
      <w:r>
        <w:br w:type="textWrapping"/>
      </w:r>
      <w:r>
        <w:br w:type="textWrapping"/>
      </w:r>
      <w:r>
        <w:t xml:space="preserve">An Dương khẽ nhíu mày, “Một người xa lạ, nhưng một lời có thể nói ra hết thói quen của tôi. Thích hoa hồng đen, thích uống cà phê Blue Moutain, nấu cháo không bao giờ cho hành. Cậu nghĩ điều này là có thể không?”</w:t>
      </w:r>
      <w:r>
        <w:br w:type="textWrapping"/>
      </w:r>
      <w:r>
        <w:br w:type="textWrapping"/>
      </w:r>
      <w:r>
        <w:t xml:space="preserve">Chu Duyệt Bình lắc đầu, “Không thể nào? Mấy cái thói quen kỳ lạ đó của cậu, rất nhiều cái ngay cả tôi cũng không biết.”</w:t>
      </w:r>
      <w:r>
        <w:br w:type="textWrapping"/>
      </w:r>
      <w:r>
        <w:br w:type="textWrapping"/>
      </w:r>
      <w:r>
        <w:t xml:space="preserve">“Bởi vậy chỉ có hai cách giải thích, một là anh ta đoán mò, nhưng tất cả đều đúng; còn lại, anh ta thực sự biết tôi, mà tôi không nhớ ra anh ta.”</w:t>
      </w:r>
      <w:r>
        <w:br w:type="textWrapping"/>
      </w:r>
      <w:r>
        <w:br w:type="textWrapping"/>
      </w:r>
      <w:r>
        <w:t xml:space="preserve">“…” Chu Duyệt Bình im lặng một chốc, “Nói mãi, thế rốt cuộc anh ta là ai?”</w:t>
      </w:r>
      <w:r>
        <w:br w:type="textWrapping"/>
      </w:r>
      <w:r>
        <w:br w:type="textWrapping"/>
      </w:r>
      <w:r>
        <w:t xml:space="preserve">An Dương thoáng ngừng lại, “Là một người đáng thương bị chuẩn đoán mắc bệnh tâm thần phân liệt. Anh ta luôn xuất hiện ảo giác, trong thế giới ảo giác, anh ta có một người anh trai đối xử rất tốt với mình. Nhưng vấn đề hiện tại là, người anh trong ảo giác của anh ta, tất cả thói quen đều giống hệt tôi.”</w:t>
      </w:r>
      <w:r>
        <w:br w:type="textWrapping"/>
      </w:r>
      <w:r>
        <w:br w:type="textWrapping"/>
      </w:r>
      <w:r>
        <w:t xml:space="preserve">Chu Duyệt Bình khẽ nhíu mày, “Sao có thể?”</w:t>
      </w:r>
      <w:r>
        <w:br w:type="textWrapping"/>
      </w:r>
      <w:r>
        <w:br w:type="textWrapping"/>
      </w:r>
      <w:r>
        <w:t xml:space="preserve">“Tôi cũng cảm thấy bất khả tư nghị. Cậu cũng biết tôi là con một, không có em trai. Nhưng hôm nay khi gặp anh ta, tôi lại có một cảm giác quen thuộc kỳ lạ. Anh ta nhắc tới tên của một người khác, dường như tôi cũng từng nghe thấy ở đâu rồi.”</w:t>
      </w:r>
      <w:r>
        <w:br w:type="textWrapping"/>
      </w:r>
      <w:r>
        <w:br w:type="textWrapping"/>
      </w:r>
      <w:r>
        <w:t xml:space="preserve">“Chẳng lẽ cậu cho rằng, vấn đề là nằm ở cậu?”</w:t>
      </w:r>
      <w:r>
        <w:br w:type="textWrapping"/>
      </w:r>
      <w:r>
        <w:br w:type="textWrapping"/>
      </w:r>
      <w:r>
        <w:t xml:space="preserve">An Dương gật đầu, “Tôi nghi ngờ mình đã từng bị thôi miên.”</w:t>
      </w:r>
      <w:r>
        <w:br w:type="textWrapping"/>
      </w:r>
      <w:r>
        <w:br w:type="textWrapping"/>
      </w:r>
      <w:r>
        <w:t xml:space="preserve">“Sao đột nhiên lại nảy ra ý nghĩ này?”</w:t>
      </w:r>
      <w:r>
        <w:br w:type="textWrapping"/>
      </w:r>
      <w:r>
        <w:br w:type="textWrapping"/>
      </w:r>
      <w:r>
        <w:t xml:space="preserve">“Bởi vì ký ức của tôi luôn chỉ có một đoạn không hơn. Lúc còn nhỏ, hình như có một năm ký ức của tôi bị bỏ trống.” An Dương quay đầu nhìn về phía Chu Duyệt Bình, “Nguyên nhân tôi tìm cậu hôm nay chính là cái này, nếu thực sự tôi đã bị thôi miên, một phần ký ức đó, liệu có thể tìm lại được không?”</w:t>
      </w:r>
      <w:r>
        <w:br w:type="textWrapping"/>
      </w:r>
      <w:r>
        <w:br w:type="textWrapping"/>
      </w:r>
      <w:r>
        <w:t xml:space="preserve">Chu Duyệt Bình suy nghĩ một lát rồi nói: “Tốt nhất nên tìm lại vị bác sĩ tâm lý đã thôi miên cho cậu hồi đấy. Nếu đổi sang người khác, rất có thể sẽ dẫn đến việc trí nhớ của cậu bị rối loạn.”</w:t>
      </w:r>
      <w:r>
        <w:br w:type="textWrapping"/>
      </w:r>
      <w:r>
        <w:br w:type="textWrapping"/>
      </w:r>
      <w:r>
        <w:t xml:space="preserve">“Nếu là cậu, với trình độ chuyện nghiệp của cậu thì có thể giảm thiểu nguy cơ này xuống mức thấp nhất.”</w:t>
      </w:r>
      <w:r>
        <w:br w:type="textWrapping"/>
      </w:r>
      <w:r>
        <w:br w:type="textWrapping"/>
      </w:r>
      <w:r>
        <w:t xml:space="preserve">Chu Duyệt Bình nói: “Dù nguy cơ có thấp nhưng vẫn còn cái khác tồn tại, tôi không thể đảm bảo cho sự an toàn của cậu.” Dừng một chút, Chu Duyệt Bình nghiêm túc, “An Dương, tôi khuyên cậu không nên mạo hiểm như vậy. Hiện tại không phải cậu đang sống rất tốt đấy sao? Ký ức lúc nhỏ đã mất thì cũng mất rồi, còn nhiều thứ khác quan trọng hơn.”</w:t>
      </w:r>
      <w:r>
        <w:br w:type="textWrapping"/>
      </w:r>
      <w:r>
        <w:br w:type="textWrapping"/>
      </w:r>
      <w:r>
        <w:t xml:space="preserve">An Dương cầm cốc cà phê lên uống một ngụm, thấp giọng: “Đúng là tôi sống rất ổn, nhưng tôi không muốn mắc nợ bất cứ ai. Nếu chuyện này thực sự có liên quan đến tôi, tôi tuyệt đối không thể chọn cách trốn tránh.” Hãy vào DĐLQĐ.com để đọc truyện nhanh hơn!</w:t>
      </w:r>
      <w:r>
        <w:br w:type="textWrapping"/>
      </w:r>
      <w:r>
        <w:br w:type="textWrapping"/>
      </w:r>
      <w:r>
        <w:t xml:space="preserve">Tuy trên mặt mỉm cười, nhưng ánh mắt của An Dương lại tỏa ra sự cứng rắn và kiên quyết.</w:t>
      </w:r>
      <w:r>
        <w:br w:type="textWrapping"/>
      </w:r>
      <w:r>
        <w:br w:type="textWrapping"/>
      </w:r>
      <w:r>
        <w:t xml:space="preserve">Chu Duyệt Bình nhìn anh, bất đắc dĩ thở dài, “Được rồi, cái tính tồi tệ này của cậu, đã ra quyết định là đố ai thuyết phục nổi. Nếu đã như vậy, tôi sẽ giúp cậu việc này. Tôi cần biết rõ thời gian cụ thể lúc cậu bị thôi miên.”</w:t>
      </w:r>
      <w:r>
        <w:br w:type="textWrapping"/>
      </w:r>
      <w:r>
        <w:br w:type="textWrapping"/>
      </w:r>
      <w:r>
        <w:t xml:space="preserve">An Dương gật đầu, “Nếu như tôi đoán không lầm, lúc tôi bị thôi miên có lẽ là khoảng 20 năm trước…” </w:t>
      </w:r>
      <w:r>
        <w:br w:type="textWrapping"/>
      </w:r>
      <w:r>
        <w:br w:type="textWrapping"/>
      </w:r>
      <w:r>
        <w:t xml:space="preserve">_________________</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10h tối, hành lang bệnh viện.</w:t>
      </w:r>
      <w:r>
        <w:br w:type="textWrapping"/>
      </w:r>
      <w:r>
        <w:br w:type="textWrapping"/>
      </w:r>
      <w:r>
        <w:t xml:space="preserve">Một chàng trai với thân hình cao lớn từ cuối hành lang đi tới, bước chân dừng lại trước cửa phòng chăm sóc đặc biệt ICU.</w:t>
      </w:r>
      <w:r>
        <w:br w:type="textWrapping"/>
      </w:r>
      <w:r>
        <w:br w:type="textWrapping"/>
      </w:r>
      <w:r>
        <w:t xml:space="preserve">Trông cậu rất mệt mỏi, khi ngồi xuống hàng ghế trên hàng lang, thân thể cũng không còn thẳng tắp như thường nữa. Cậu cứng ngắc dựa người lên tường, ánh mắt một giây không rời khỏi phòng bệnh.</w:t>
      </w:r>
      <w:r>
        <w:br w:type="textWrapping"/>
      </w:r>
      <w:r>
        <w:br w:type="textWrapping"/>
      </w:r>
      <w:r>
        <w:t xml:space="preserve">Trong phòng chăm sóc đặc biệt, người nằm trên giường bệnh toàn thân đều được quấn băng chặt kín, người cắm đầy các loại ống truyền dịch, dường như, bất cứ lúc nào cũng có thể rời khỏi cõi đời này.</w:t>
      </w:r>
      <w:r>
        <w:br w:type="textWrapping"/>
      </w:r>
      <w:r>
        <w:br w:type="textWrapping"/>
      </w:r>
      <w:r>
        <w:t xml:space="preserve">“Anh ơi…” Tiếng nói phát ra từ cổ họng khàn đục, mệt nhọc vì một ngày dài, trong ánh mắt sâu thẳm cũng chứa đầy tơ máu, “Anh không sao, em tin anh có thể vượt qua được…”</w:t>
      </w:r>
      <w:r>
        <w:br w:type="textWrapping"/>
      </w:r>
      <w:r>
        <w:br w:type="textWrapping"/>
      </w:r>
      <w:r>
        <w:t xml:space="preserve">An Trạch vốn cho rằng, đã trải qua một lần chấn động, cậu đã đủ kiên cường, có thể bình tĩnh nói trong điện thoại giống như lần trước: “Anh nghĩ em nên ngồi ngây ngẩn nhìn hàng chữ ‘Xin miễn thăm hỏi’ trước cửa phòng chăm sóc đặc biệt như một tên đần độn sao?”</w:t>
      </w:r>
      <w:r>
        <w:br w:type="textWrapping"/>
      </w:r>
      <w:r>
        <w:br w:type="textWrapping"/>
      </w:r>
      <w:r>
        <w:t xml:space="preserve">Vậy mà hiện tại, cậu đích xác đang ngồi như một tên đần độn trước cửa phòng chăm sóc đặc biệt, ngây ngẩn nhìn hàng chữ ‘Xin miễn thăm hỏi’.</w:t>
      </w:r>
      <w:r>
        <w:br w:type="textWrapping"/>
      </w:r>
      <w:r>
        <w:br w:type="textWrapping"/>
      </w:r>
      <w:r>
        <w:t xml:space="preserve">Cậu không muốn rời đi, lại càng không dám bỏ đi. Cậu sợ khi mình quay đi, An Lạc sẽ xảy ra chuyện; cậu sợ khi mình vừa rời đi, cậu sẽ không còn được gặp lại người kia nữa.</w:t>
      </w:r>
      <w:r>
        <w:br w:type="textWrapping"/>
      </w:r>
      <w:r>
        <w:br w:type="textWrapping"/>
      </w:r>
      <w:r>
        <w:t xml:space="preserve">Hoá ra, nói thì dễ như vậy, nhưng đến lúc xảy ra, mới thấy khó khăn làm sao.</w:t>
      </w:r>
      <w:r>
        <w:br w:type="textWrapping"/>
      </w:r>
      <w:r>
        <w:br w:type="textWrapping"/>
      </w:r>
      <w:r>
        <w:t xml:space="preserve">Lần trước có thể kiềm chế mà không bay tới bệnh viện gặp anh, chỉ vì có nhiệm vụ khẩn cấp cần chấp hành, thân là một quân nhân, phải phục tùng mệnh lệnh thượng cấp vô điều kiện, cậu phải lấy nhiệm vụ làm trọng. Cho nên, sau khi gọi điện cho Chu Thái Bình xác nhận anh đã được cấp cứu, cậu mới có thể nhanh chóng chỉnh đốn tâm tình, chuyên tâm theo sát đồng đội đi chấp hành nhiệm vụ.</w:t>
      </w:r>
      <w:r>
        <w:br w:type="textWrapping"/>
      </w:r>
      <w:r>
        <w:br w:type="textWrapping"/>
      </w:r>
      <w:r>
        <w:t xml:space="preserve">Nhưng lần này lại không giống vậy.</w:t>
      </w:r>
      <w:r>
        <w:br w:type="textWrapping"/>
      </w:r>
      <w:r>
        <w:br w:type="textWrapping"/>
      </w:r>
      <w:r>
        <w:t xml:space="preserve">Trơ mắt nhìn anh ngã vào khoảng không ngay trước mắt, muốn xông lên ôm lấy anh, nhưng đột nhiên lại bị đám đông hỗn loạn ngăn trở. Khoảng cách chỉ là 10 mét mà bỗng trở nên xa vời không thể với tới, khản giọng gào thét gọi tên anh, nhưng anh không có một chút phản ứng.</w:t>
      </w:r>
      <w:r>
        <w:br w:type="textWrapping"/>
      </w:r>
      <w:r>
        <w:br w:type="textWrapping"/>
      </w:r>
      <w:r>
        <w:t xml:space="preserve">Khoảnh khắc đó, An Trạch thậm chí nghĩ trái tim mình đã ngừng đập.</w:t>
      </w:r>
      <w:r>
        <w:br w:type="textWrapping"/>
      </w:r>
      <w:r>
        <w:br w:type="textWrapping"/>
      </w:r>
      <w:r>
        <w:t xml:space="preserve">Bằng không, cái cảm giác đau đớn tới mức không thể thở nổi này là vì sao?</w:t>
      </w:r>
      <w:r>
        <w:br w:type="textWrapping"/>
      </w:r>
      <w:r>
        <w:br w:type="textWrapping"/>
      </w:r>
      <w:r>
        <w:t xml:space="preserve">Xe cứu thương, bệnh viện, cảnh sát thẩm vấn, những âm thanh ồn ào bên tai…</w:t>
      </w:r>
      <w:r>
        <w:br w:type="textWrapping"/>
      </w:r>
      <w:r>
        <w:br w:type="textWrapping"/>
      </w:r>
      <w:r>
        <w:t xml:space="preserve">Một buổi sáng hỗn loạn, An Trạch thậm chí không biết bản thân mình đã vượt qua như thế nào. Trong đầu chạy đi chạy lại hình ảnh anh ngã xuống trước mắt, An Trạch rất muốn nhào lên đỡ thay tất cả thương tổn cho anh. Nhưng cuối cùng, cậu chỉ có thể trơ mắt nhìn anh được xe cứu thương mang đi.</w:t>
      </w:r>
      <w:r>
        <w:br w:type="textWrapping"/>
      </w:r>
      <w:r>
        <w:br w:type="textWrapping"/>
      </w:r>
      <w:r>
        <w:t xml:space="preserve">Hối hận và tự trách mình vô cùng, gần như nhấn chìm toàn bộ con người An Trạch.</w:t>
      </w:r>
      <w:r>
        <w:br w:type="textWrapping"/>
      </w:r>
      <w:r>
        <w:br w:type="textWrapping"/>
      </w:r>
      <w:r>
        <w:t xml:space="preserve">Lúc này, khi đêm khuya vắng người, rốt cục cậu mới bình tĩnh lại được, An Trạch bèn kéo thân thể mệt mỏi của mình trở lại trước cửa phòng bệnh ngồi một mình. Nếu đây là thời khắc khốn khổ nhất của anh, An Trạch thầm nghĩ, cậu sẽ ở ngoài cửa yên lặng cùng vượt qua với anh.</w:t>
      </w:r>
      <w:r>
        <w:br w:type="textWrapping"/>
      </w:r>
      <w:r>
        <w:br w:type="textWrapping"/>
      </w:r>
      <w:r>
        <w:t xml:space="preserve">Bên anh là ổn rồi.</w:t>
      </w:r>
      <w:r>
        <w:br w:type="textWrapping"/>
      </w:r>
      <w:r>
        <w:br w:type="textWrapping"/>
      </w:r>
      <w:r>
        <w:t xml:space="preserve">***</w:t>
      </w:r>
      <w:r>
        <w:br w:type="textWrapping"/>
      </w:r>
      <w:r>
        <w:br w:type="textWrapping"/>
      </w:r>
      <w:r>
        <w:t xml:space="preserve">Không biết trải qua bao lâu, điện thoại trong túi đột nhiên vang lên. An Trạch nhìn tên người gọi tới, là điện thoại của mẹ, màn hình hiển thị 11h30. Bất tri bất giác, cậu đã ngồi tại đây tròn một giờ.</w:t>
      </w:r>
      <w:r>
        <w:br w:type="textWrapping"/>
      </w:r>
      <w:r>
        <w:br w:type="textWrapping"/>
      </w:r>
      <w:r>
        <w:t xml:space="preserve">An Trạch nhận điện thoại, chợt nghe bên tai vang lên giọng nói nguội lạnh của Chu Bích Trân: “An Trạch, con đang ở đâu?”</w:t>
      </w:r>
      <w:r>
        <w:br w:type="textWrapping"/>
      </w:r>
      <w:r>
        <w:br w:type="textWrapping"/>
      </w:r>
      <w:r>
        <w:t xml:space="preserve">An Trạch đáp: “Con đang ở bệnh viện.”</w:t>
      </w:r>
      <w:r>
        <w:br w:type="textWrapping"/>
      </w:r>
      <w:r>
        <w:br w:type="textWrapping"/>
      </w:r>
      <w:r>
        <w:t xml:space="preserve">Chu Bích Trân nhíu mày, “Bác sĩ nói anh con không còn nguy hiểm đến tính mạng nữa, phòng chăm sóc đặc biệt cũng không được vào, con còn ở lại bệnh viện làm gì? Mau về nhà đi.”</w:t>
      </w:r>
      <w:r>
        <w:br w:type="textWrapping"/>
      </w:r>
      <w:r>
        <w:br w:type="textWrapping"/>
      </w:r>
      <w:r>
        <w:t xml:space="preserve">An Trạch nói: “Không việc gì, đêm nay con ở lại bệnh viện, ngộ nhỡ nửa đêm anh gặp bất trắc cần phải phẫu thuật, con ở đây cũng xử lý kịp thời được.”</w:t>
      </w:r>
      <w:r>
        <w:br w:type="textWrapping"/>
      </w:r>
      <w:r>
        <w:br w:type="textWrapping"/>
      </w:r>
      <w:r>
        <w:t xml:space="preserve">“An Trạch…”</w:t>
      </w:r>
      <w:r>
        <w:br w:type="textWrapping"/>
      </w:r>
      <w:r>
        <w:br w:type="textWrapping"/>
      </w:r>
      <w:r>
        <w:t xml:space="preserve">“Mẹ đi ngủ sớm một chút đi, không cần lo lắng cho con.” Giọng nói của An Trạch mang theo vẻ cố chấp không chịu khước từ.</w:t>
      </w:r>
      <w:r>
        <w:br w:type="textWrapping"/>
      </w:r>
      <w:r>
        <w:br w:type="textWrapping"/>
      </w:r>
      <w:r>
        <w:t xml:space="preserve">Chu Bích Trân trầm mặc chốc lát, rồi cúp điện thoại.</w:t>
      </w:r>
      <w:r>
        <w:br w:type="textWrapping"/>
      </w:r>
      <w:r>
        <w:br w:type="textWrapping"/>
      </w:r>
      <w:r>
        <w:t xml:space="preserve">Một lát sau, Chu Thái Bình một thân mặc áo blouse trắng hấp tấp đi tới.</w:t>
      </w:r>
      <w:r>
        <w:br w:type="textWrapping"/>
      </w:r>
      <w:r>
        <w:br w:type="textWrapping"/>
      </w:r>
      <w:r>
        <w:t xml:space="preserve">An Trạch thấy y, nghi hoặc hỏi: “Thái Bình? Anh tới đây làm gì?”</w:t>
      </w:r>
      <w:r>
        <w:br w:type="textWrapping"/>
      </w:r>
      <w:r>
        <w:br w:type="textWrapping"/>
      </w:r>
      <w:r>
        <w:t xml:space="preserve">Chu Thái Bình bất đắc dĩ nói: “Cô vừa gọi điện cho anh, nói là em vẫn còn trong bệnh viện, ngay cả cơm tối cũng chưa ăn. Đúng lúc anh vừa mua xong bữa khuya, đi thôi, đi ăn một chút nào.”</w:t>
      </w:r>
      <w:r>
        <w:br w:type="textWrapping"/>
      </w:r>
      <w:r>
        <w:br w:type="textWrapping"/>
      </w:r>
      <w:r>
        <w:t xml:space="preserve">An Trạch lắc đầu, “Em không muốn ăn.”</w:t>
      </w:r>
      <w:r>
        <w:br w:type="textWrapping"/>
      </w:r>
      <w:r>
        <w:br w:type="textWrapping"/>
      </w:r>
      <w:r>
        <w:t xml:space="preserve">Chu Thái Bình nhìn cậu một cái, rồi quay đầu nhìn phòng bệnh: “Yên tâm đi, An Lạc đã không còn nguy hiểm đến tính mạng nữa rồi, em ở đây cũng vô dụng thôi, theo anh đi ăn đi, không được để đói bụng.”</w:t>
      </w:r>
      <w:r>
        <w:br w:type="textWrapping"/>
      </w:r>
      <w:r>
        <w:br w:type="textWrapping"/>
      </w:r>
      <w:r>
        <w:t xml:space="preserve">An Trạch đứng dậy khỏi ghế, bước tới trước cửa sổ nhìn vào trong. Phòng bệnh bị rèm cửa sổ ngăn cách, người đang nằm trên giường, trên người nối đủ loại dây ống từ máy theo dõi, cách cửa sổ chỉ có thể thấy một bên mặt không rõ.</w:t>
      </w:r>
      <w:r>
        <w:br w:type="textWrapping"/>
      </w:r>
      <w:r>
        <w:br w:type="textWrapping"/>
      </w:r>
      <w:r>
        <w:t xml:space="preserve">An Trạch thấp giọng hỏi: “Em có thể vào nhìn anh ấy không?”</w:t>
      </w:r>
      <w:r>
        <w:br w:type="textWrapping"/>
      </w:r>
      <w:r>
        <w:br w:type="textWrapping"/>
      </w:r>
      <w:r>
        <w:t xml:space="preserve">Chu Thái Bình lắc đầu: “Không được, phòng chăm sóc đặc biệt miễn thăm hỏi, hiện tại thể trạng của anh ấy không tốt, ngộ nhỡ bị nhiễm trùng thì càng nghiêm trọng hơn.”</w:t>
      </w:r>
      <w:r>
        <w:br w:type="textWrapping"/>
      </w:r>
      <w:r>
        <w:br w:type="textWrapping"/>
      </w:r>
      <w:r>
        <w:t xml:space="preserve">An Trạch khẽ nhíu mày, “Khoảng thời gian này em vẫn điều dưỡng cho anh ấy theo thực đơn của chuyên gia dinh dưỡng đưa, thân thể đã tốt hơn rất nhiều, theo lý thuyết thì không còn nghiêm trọng như lần trước nữa…” Thoáng dừng lại, cậu nghi ngờ hỏi, “Viên đạn rốt cuộc bắn trúng vào đâu?”</w:t>
      </w:r>
      <w:r>
        <w:br w:type="textWrapping"/>
      </w:r>
      <w:r>
        <w:br w:type="textWrapping"/>
      </w:r>
      <w:r>
        <w:t xml:space="preserve">Chu Thái Bình nói: “Phẫu thuật không phải do anh làm, anh cũng không rõ lắm, có lẽ là bị tổn thương tới các cơ quan trọng yếu như tim phổi, nếu không đã chẳng đưa tới ICU rồi.”</w:t>
      </w:r>
      <w:r>
        <w:br w:type="textWrapping"/>
      </w:r>
      <w:r>
        <w:br w:type="textWrapping"/>
      </w:r>
      <w:r>
        <w:t xml:space="preserve">An Trạch tiếp: “Anh đưa em quần áo vô khuẩn, em mặc vào vào xem anh ấy.”</w:t>
      </w:r>
      <w:r>
        <w:br w:type="textWrapping"/>
      </w:r>
      <w:r>
        <w:br w:type="textWrapping"/>
      </w:r>
      <w:r>
        <w:t xml:space="preserve">Chu Thái Bình vội nói: “Không được.”</w:t>
      </w:r>
      <w:r>
        <w:br w:type="textWrapping"/>
      </w:r>
      <w:r>
        <w:br w:type="textWrapping"/>
      </w:r>
      <w:r>
        <w:t xml:space="preserve">An Trạch hỏi: “Tại sao không được? Lần trước anh ấy nằm viện, bố em lúc đó chẳng phải mặc quần áo vô khuẩn vào xem anh ấy sao?”</w:t>
      </w:r>
      <w:r>
        <w:br w:type="textWrapping"/>
      </w:r>
      <w:r>
        <w:br w:type="textWrapping"/>
      </w:r>
      <w:r>
        <w:t xml:space="preserve">Chu Thái Bình im lặng chốc lát, rồi nói: “Lần này khác, lần này là do cảnh sát hạ lệnh. Chiều hôm nay tổ trưởng tổ chuyên án đặc biệt đã tự mình tới dặn dò với lãnh đạo bệnh viện, tránh có kẻ nhân cơ hội ám sát anh trai em. Anh trai em ở trong bệnh viện nhất định phải được bảo vệ nghiêm ngặt, không cho phép bất cứ ai khác ngoài bác sĩ phụ trách thăm hỏi, người thân cũng không được.”</w:t>
      </w:r>
      <w:r>
        <w:br w:type="textWrapping"/>
      </w:r>
      <w:r>
        <w:br w:type="textWrapping"/>
      </w:r>
      <w:r>
        <w:t xml:space="preserve">An Trạch trong lòng còn chút nghi ngờ, nhưng bị Chu Thái Bình dứt khoát lôi đi, “Thôi nào, đi ăn thôi.”</w:t>
      </w:r>
      <w:r>
        <w:br w:type="textWrapping"/>
      </w:r>
      <w:r>
        <w:br w:type="textWrapping"/>
      </w:r>
      <w:r>
        <w:t xml:space="preserve">***</w:t>
      </w:r>
      <w:r>
        <w:br w:type="textWrapping"/>
      </w:r>
      <w:r>
        <w:br w:type="textWrapping"/>
      </w:r>
      <w:r>
        <w:t xml:space="preserve">Hôm nay vừa đúng ngày Chu Thái Bình trực ca đêm. Lúc này đã là 11h30, bệnh nhân trong khoa điều trị đã ngủ hết, ánh sáng rất tối, An Trạch và Chu Thái Bình đi qua khu bệnh tới phòng trực ban, quả nhiên trên bàn đã bày sẵn hai suất cơm ngoài.</w:t>
      </w:r>
      <w:r>
        <w:br w:type="textWrapping"/>
      </w:r>
      <w:r>
        <w:br w:type="textWrapping"/>
      </w:r>
      <w:r>
        <w:t xml:space="preserve">Chu Thái Bình gạt đống tạp chí trên ghế sô pha sang một bên, nói: “Ngồi đi, chỗ anh có hơi bừa bộn.”</w:t>
      </w:r>
      <w:r>
        <w:br w:type="textWrapping"/>
      </w:r>
      <w:r>
        <w:br w:type="textWrapping"/>
      </w:r>
      <w:r>
        <w:t xml:space="preserve">An Trạch nhìn bốn phía chung quanh một chút, gật đầu: “Vâng, cực kỳ bừa bộn.”</w:t>
      </w:r>
      <w:r>
        <w:br w:type="textWrapping"/>
      </w:r>
      <w:r>
        <w:br w:type="textWrapping"/>
      </w:r>
      <w:r>
        <w:t xml:space="preserve">Chu Thái Bình bất đắc dĩ liếc cậu một cái, “Em với An Nham đúng là hai thái cực, một đứa thì miệng lưỡi trơn tru, chết có thể nói thành sống, đứa kia thì nghiêm túc đứng đắn, chưa bao giờ biết nói một lời tán dương làm người ta vui vẻ. Bởi vậy mới nói, đàn bà con gái theo đuổi An Nham có thể xếp thành một hàng dài, còn chú mày thì, đến bây giờ vẫn còn độc thân.” </w:t>
      </w:r>
      <w:r>
        <w:br w:type="textWrapping"/>
      </w:r>
      <w:r>
        <w:br w:type="textWrapping"/>
      </w:r>
      <w:r>
        <w:t xml:space="preserve">An Trạch ngắt lời y: “Em đói bụng.”</w:t>
      </w:r>
      <w:r>
        <w:br w:type="textWrapping"/>
      </w:r>
      <w:r>
        <w:br w:type="textWrapping"/>
      </w:r>
      <w:r>
        <w:t xml:space="preserve">Chu Thái Bình đẩy đồ ăn đến trước mặt cậu, “Ăn đi, cơm thịt bò mười đồng đấy, ăn lót dạ trước, lúc sau thấy đói thì ăn thêm bữa khuya, ở cổng bệnh viện có một quán bán cháo bán suốt đêm đấy.”</w:t>
      </w:r>
      <w:r>
        <w:br w:type="textWrapping"/>
      </w:r>
      <w:r>
        <w:br w:type="textWrapping"/>
      </w:r>
      <w:r>
        <w:t xml:space="preserve">An Trạch gật đầu, cầm đôi đũa dùng một lần lên, mở hộp cơm bắt đầu ăn.</w:t>
      </w:r>
      <w:r>
        <w:br w:type="textWrapping"/>
      </w:r>
      <w:r>
        <w:br w:type="textWrapping"/>
      </w:r>
      <w:r>
        <w:t xml:space="preserve">Từ buổi sáng sau khi An Lạc xảy ra chuyện, cả ngày An Trạch cũng chưa ăn cái gì, tối đến quả thật có đói bụng, cậu nhanh chóng giải quyết một hộp cơm. Nhưng vì tâm tình không tốt, cơm trong miệng cũng chẳng thấy có vị gì.</w:t>
      </w:r>
      <w:r>
        <w:br w:type="textWrapping"/>
      </w:r>
      <w:r>
        <w:br w:type="textWrapping"/>
      </w:r>
      <w:r>
        <w:t xml:space="preserve">Chu Thái Bình cũng ăn hết hộp cơm, ném vào thùng rác, sau quay lại nói: “An Trạch, em về đi, mẹ em lo cho em lắm đấy, khuya như thế này còn gọi điện bảo anh đi mua cơm cho em.”</w:t>
      </w:r>
      <w:r>
        <w:br w:type="textWrapping"/>
      </w:r>
      <w:r>
        <w:br w:type="textWrapping"/>
      </w:r>
      <w:r>
        <w:t xml:space="preserve">An Trạch lắc đầu, “Không được, đêm nay em phải ở lại bệnh viện.”</w:t>
      </w:r>
      <w:r>
        <w:br w:type="textWrapping"/>
      </w:r>
      <w:r>
        <w:br w:type="textWrapping"/>
      </w:r>
      <w:r>
        <w:t xml:space="preserve">Chu Thái Bình cào tóc, “Nhưng mà, bệnh viện không có chỗ cho em ngủ… Nếu không thì ngủ ở phòng trực ban của anh?”</w:t>
      </w:r>
      <w:r>
        <w:br w:type="textWrapping"/>
      </w:r>
      <w:r>
        <w:br w:type="textWrapping"/>
      </w:r>
      <w:r>
        <w:t xml:space="preserve">An Trạch nói: “Không cần, có giường em cũng không ngủ được.”</w:t>
      </w:r>
      <w:r>
        <w:br w:type="textWrapping"/>
      </w:r>
      <w:r>
        <w:br w:type="textWrapping"/>
      </w:r>
      <w:r>
        <w:t xml:space="preserve">Chu Thái Bình ngớ người, khẽ thở dài, “An Lạc rõ thật là lắm tai nạn, từ nhỏ đến lớn tình trạng cũng không dứt. Tai nạn xe, bị bắt cóc, rồi mất trí nhớ, thêm một viên đạn hôm nay nữa, đúng là hệt Tiểu Cường đánh không chết.”</w:t>
      </w:r>
      <w:r>
        <w:br w:type="textWrapping"/>
      </w:r>
      <w:r>
        <w:br w:type="textWrapping"/>
      </w:r>
      <w:r>
        <w:t xml:space="preserve">An Trạch cau mày, “Đừng nói lung tung.”</w:t>
      </w:r>
      <w:r>
        <w:br w:type="textWrapping"/>
      </w:r>
      <w:r>
        <w:br w:type="textWrapping"/>
      </w:r>
      <w:r>
        <w:t xml:space="preserve">Chu Thái Bình cười, “Anh nói cũng không sai mà, tuy rằng luôn gặp chuyện không may, nhưng anh ấy lần nào cũng có thể gặp dữ hoá lành. Em đừng lo lắng, lần này cũng vậy thôi, anh ấy sẽ vượt qua.”</w:t>
      </w:r>
      <w:r>
        <w:br w:type="textWrapping"/>
      </w:r>
      <w:r>
        <w:br w:type="textWrapping"/>
      </w:r>
      <w:r>
        <w:t xml:space="preserve">An Trạch trầm mặc chốc lát, rồi đột nhiên mở miệng: “Chuyện ngày hôm nay anh ấy bị lập mưu, anh thấy thế nào?”</w:t>
      </w:r>
      <w:r>
        <w:br w:type="textWrapping"/>
      </w:r>
      <w:r>
        <w:br w:type="textWrapping"/>
      </w:r>
      <w:r>
        <w:t xml:space="preserve">Chu Thái Bình suy nghĩ một chút rồi nói: “Cảnh sát đang điều tra, không phải họ bảo còn chưa có đầu mối sao? Lẽ nào em có ý kiến gì?”</w:t>
      </w:r>
      <w:r>
        <w:br w:type="textWrapping"/>
      </w:r>
      <w:r>
        <w:br w:type="textWrapping"/>
      </w:r>
      <w:r>
        <w:t xml:space="preserve">An Trạch thấp giọng: “Em nghĩ không đơn giản như vậy. Người tới dự tiệc hôm nay, ngoại trừ họ hàng bạn bè của An gia, thêm mấy ngôi sao nổi tiếng của công ty giải trí, ông nội lo xảy ra chuyện nên cử người đứng canh ngoài cửa rất nghiêm ngặt, một con ruồi cũng không thể lọt vào, thế thì làm sao có kẻ mang theo súng lẻn vào được?”</w:t>
      </w:r>
      <w:r>
        <w:br w:type="textWrapping"/>
      </w:r>
      <w:r>
        <w:br w:type="textWrapping"/>
      </w:r>
      <w:r>
        <w:t xml:space="preserve">Chu Thái Bình sờ cằm, có chút đăm chiêu mà gật đầu, “Nói cũng đúng.”</w:t>
      </w:r>
      <w:r>
        <w:br w:type="textWrapping"/>
      </w:r>
      <w:r>
        <w:br w:type="textWrapping"/>
      </w:r>
      <w:r>
        <w:t xml:space="preserve">Ánh mắt An Trạch dần trở nên thâm trầm, “Bởi vậy, chỉ có một giải thích, đó chính là trong An gia có nội gián, có người âm thầm hiệp trợ, để sát thủ thuận lợi ẩn nấp vào trong.”</w:t>
      </w:r>
      <w:r>
        <w:br w:type="textWrapping"/>
      </w:r>
      <w:r>
        <w:br w:type="textWrapping"/>
      </w:r>
      <w:r>
        <w:t xml:space="preserve">Chu Thái Bình khiếp sợ: “Nội gián? Điều này sao có thể?”</w:t>
      </w:r>
      <w:r>
        <w:br w:type="textWrapping"/>
      </w:r>
      <w:r>
        <w:br w:type="textWrapping"/>
      </w:r>
      <w:r>
        <w:t xml:space="preserve">Đúng lúc này, điện thoại đột nhiên vang lên, Chu Thái Bình lấy điện thoại ra nhìn tên người gọi đến, ra ngoài cửa nhận điện, “Alo, đại ca, tìm em có việc hả?… Giáo sư Lâm khoa tâm thần của bệnh viện tụi em hả?… Em không quen ai ở khoa tâm thần, chờ chút, em đi tra chút thông tin sổ sách cho anh…”</w:t>
      </w:r>
      <w:r>
        <w:br w:type="textWrapping"/>
      </w:r>
      <w:r>
        <w:br w:type="textWrapping"/>
      </w:r>
      <w:r>
        <w:t xml:space="preserve">Bước chân Chu Thái Bình dần dần đi xa, An Trạch nhìn bóng lưng y biến mất ở cuối hành lang, sau đó mới xoay người đi đến trước bàn để máy vi tính, di chuột.</w:t>
      </w:r>
      <w:r>
        <w:br w:type="textWrapping"/>
      </w:r>
      <w:r>
        <w:br w:type="textWrapping"/>
      </w:r>
      <w:r>
        <w:t xml:space="preserve">Màn hình sáng lên, đúng lúc hiện lên hệ thống quản lý bệnh án của bệnh viện. An Trạch đánh tên An Lạc vào ô tìm kiếm, quả nhiên hiện ra một bản ghi chép bệnh lịch mới nhất.</w:t>
      </w:r>
      <w:r>
        <w:br w:type="textWrapping"/>
      </w:r>
      <w:r>
        <w:br w:type="textWrapping"/>
      </w:r>
      <w:r>
        <w:t xml:space="preserve">Thời gian nhập viện, 11:00 AM ngày 17 tháng 6, bác sĩ tiếp nhận: Chu Thái Bình.</w:t>
      </w:r>
      <w:r>
        <w:br w:type="textWrapping"/>
      </w:r>
      <w:r>
        <w:br w:type="textWrapping"/>
      </w:r>
      <w:r>
        <w:t xml:space="preserve">“Phẫu thuật không phải do anh làm, anh cũng không rõ lắm…”, “Có lẽ là bị tổn thương tới các cơ quan trọng yếu như tim phổi, nếu không đã chẳng đưa tới ICU rồi…” Nhớ lại những lời Chu Thái Bình vừa nói, An Trạch không khỏi khẽ nhíu mày.</w:t>
      </w:r>
      <w:r>
        <w:br w:type="textWrapping"/>
      </w:r>
      <w:r>
        <w:br w:type="textWrapping"/>
      </w:r>
      <w:r>
        <w:t xml:space="preserve">Nếu Chu Thái Bình là bác sĩ tiếp nhận của An Lạc, nói cách khác, lúc An Lạc nhập viện anh ấy hẳn sẽ biết ngày hôm nay đã xảy ra sự kiện tập kích. An Lạc là anh họ của anh ấy, cũng là bạn bè tốt nhất, theo lý thuyết thì anh ấy chắc chắn phải cực kỳ quan tâm tới An Lạc mới đúng chứ, tại sao ngay cả vị trí trúng đạn ở đâu cũng không biết?</w:t>
      </w:r>
      <w:r>
        <w:br w:type="textWrapping"/>
      </w:r>
      <w:r>
        <w:br w:type="textWrapping"/>
      </w:r>
      <w:r>
        <w:t xml:space="preserve">Chu Thái Bình lần trước kiên trì cứu giúp, một giây một phút cũng nhất định không từ bỏ, vậy mà lúc này đến việc An Lạc bị thương ra sao cũng đều không nói rõ? Điều này rất bất hợp lý.</w:t>
      </w:r>
      <w:r>
        <w:br w:type="textWrapping"/>
      </w:r>
      <w:r>
        <w:br w:type="textWrapping"/>
      </w:r>
      <w:r>
        <w:t xml:space="preserve">Tại sao Chu Thái Bình phải nói dối?</w:t>
      </w:r>
      <w:r>
        <w:br w:type="textWrapping"/>
      </w:r>
      <w:r>
        <w:br w:type="textWrapping"/>
      </w:r>
      <w:r>
        <w:t xml:space="preserve">Đầu An Trạch đột nhiên xuất hiện một cảm giác bất an kỳ quái.</w:t>
      </w:r>
      <w:r>
        <w:br w:type="textWrapping"/>
      </w:r>
      <w:r>
        <w:br w:type="textWrapping"/>
      </w:r>
      <w:r>
        <w:t xml:space="preserve">Thừa dịp lúc ăn Chu Thái Bình cởi áo blouse trắng treo lên giá, An Trạch quả quyết gỡ xuống mặc vào người, lấy chiếc khẩu trang vô khuẩn duy nhất từ trong ngăn kéo đeo lên mặt, chỉ lộ ra đôi mắt, sau đó nhanh chóng xoay người đi ra cửa.</w:t>
      </w:r>
      <w:r>
        <w:br w:type="textWrapping"/>
      </w:r>
      <w:r>
        <w:br w:type="textWrapping"/>
      </w:r>
      <w:r>
        <w:t xml:space="preserve">Bệnh viện giữa đêm khuya, yên tĩnh tới mức tiếng kim rơi cũng có thể nghe thấy được.</w:t>
      </w:r>
      <w:r>
        <w:br w:type="textWrapping"/>
      </w:r>
      <w:r>
        <w:br w:type="textWrapping"/>
      </w:r>
      <w:r>
        <w:t xml:space="preserve">An Trạch mặc áo blouse trắng bước nhanh qua hành lang, đi thẳng đến cửa phòng chăm sóc đặc biệt. Y tá trực ban đang gà gật ở bàn trực, đột nhiên thấy trước mặt xuất hiện một bác sĩ mang khẩu trang không rõ là ai, y tá híp mắt nhìn tấm thẻ trước ngực, sau nói: “Bác sĩ Chu đấy ạ, khuya như thế này rồi còn có việc sao?”</w:t>
      </w:r>
      <w:r>
        <w:br w:type="textWrapping"/>
      </w:r>
      <w:r>
        <w:br w:type="textWrapping"/>
      </w:r>
      <w:r>
        <w:t xml:space="preserve">An Trạch hạ giọng, bắt chước ngữ điệu của Chu Thái Bình: “Vâng, tôi đến xem tình trạng bệnh nhân.”</w:t>
      </w:r>
      <w:r>
        <w:br w:type="textWrapping"/>
      </w:r>
      <w:r>
        <w:br w:type="textWrapping"/>
      </w:r>
      <w:r>
        <w:t xml:space="preserve">Y tá nở nụ cười, “ Nhiệm vụ của bác sĩ Chu đúng là khổ cực, khuya thế này mà còn đến xem bệnh nhân.”</w:t>
      </w:r>
      <w:r>
        <w:br w:type="textWrapping"/>
      </w:r>
      <w:r>
        <w:br w:type="textWrapping"/>
      </w:r>
      <w:r>
        <w:t xml:space="preserve">An Trạch gật đầu, đi tới trước cửa phòng bệnh, lấy thẻ nhân viên trong túi áo Chu Thái Bình ra, quẹt nhẹ nhàng lên cửa. Quả nhiên, cánh cửa phòng bệnh cách ly chậm rãi mở ra.</w:t>
      </w:r>
      <w:r>
        <w:br w:type="textWrapping"/>
      </w:r>
      <w:r>
        <w:br w:type="textWrapping"/>
      </w:r>
      <w:r>
        <w:t xml:space="preserve">An Trạch bước vào phòng rồi đóng cửa lại, nhanh chân đi tới trước giường bệnh, khẽ nói: “Anh, em đến thăm anh.”</w:t>
      </w:r>
      <w:r>
        <w:br w:type="textWrapping"/>
      </w:r>
      <w:r>
        <w:br w:type="textWrapping"/>
      </w:r>
      <w:r>
        <w:t xml:space="preserve">Người trên giường bệnh không có phản ứng.</w:t>
      </w:r>
      <w:r>
        <w:br w:type="textWrapping"/>
      </w:r>
      <w:r>
        <w:br w:type="textWrapping"/>
      </w:r>
      <w:r>
        <w:t xml:space="preserve">An Trạch nghi ngờ ghé sát lại, vươn tay xốc tấm chăn dày lên ——</w:t>
      </w:r>
      <w:r>
        <w:br w:type="textWrapping"/>
      </w:r>
      <w:r>
        <w:br w:type="textWrapping"/>
      </w:r>
      <w:r>
        <w:t xml:space="preserve">Nằm trên giường bệnh, không phải là người anh cậu lo lắng nhớ nhung khôn nguôi, mà là một hình nhân giả bằng plastic. </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An Trạch cứng người tại chỗ, im lặng nhìn mô hình người trên giường hồi lâu, sau mới bình tĩnh đắp lại chăn, xoay người ra cửa.</w:t>
      </w:r>
      <w:r>
        <w:br w:type="textWrapping"/>
      </w:r>
      <w:r>
        <w:br w:type="textWrapping"/>
      </w:r>
      <w:r>
        <w:t xml:space="preserve">Sau khi trở lại khu cấp cứu khẩn, An Trạch cấp tốc treo lại áo blouse lên giá, vừa định ra ngoài thì đụng phải Chu Thái Bình đang hấp ta hấp tấp trở về.</w:t>
      </w:r>
      <w:r>
        <w:br w:type="textWrapping"/>
      </w:r>
      <w:r>
        <w:br w:type="textWrapping"/>
      </w:r>
      <w:r>
        <w:t xml:space="preserve">Chu Thái Bình khó hiểu hỏi: “Sao vậy An Trạch, vội đi đâu thế?”</w:t>
      </w:r>
      <w:r>
        <w:br w:type="textWrapping"/>
      </w:r>
      <w:r>
        <w:br w:type="textWrapping"/>
      </w:r>
      <w:r>
        <w:t xml:space="preserve">An Trạch đáp: “Em về nhà một chuyến.”</w:t>
      </w:r>
      <w:r>
        <w:br w:type="textWrapping"/>
      </w:r>
      <w:r>
        <w:br w:type="textWrapping"/>
      </w:r>
      <w:r>
        <w:t xml:space="preserve">Nhìn bóng lưng cậu nhanh chóng biến mất trong đêm, Chu Thái Bình không khỏi bối rối mà gãi đầu.</w:t>
      </w:r>
      <w:r>
        <w:br w:type="textWrapping"/>
      </w:r>
      <w:r>
        <w:br w:type="textWrapping"/>
      </w:r>
      <w:r>
        <w:t xml:space="preserve">Điện thoại di động vang lên, Chu Thái Bình tiếp máy: “Anh à, giáo sư kia mà anh nói, ba năm trước ông ấy đã ra nước ngoài dưỡng lão rồi… Vâng, đêm nay em trực, cúp trước nha…”</w:t>
      </w:r>
      <w:r>
        <w:br w:type="textWrapping"/>
      </w:r>
      <w:r>
        <w:br w:type="textWrapping"/>
      </w:r>
      <w:r>
        <w:t xml:space="preserve">“Ừ, bye.” Chu Duyệt Bình cúp điện thoại, quay đầu lại nói, “Bác sĩ khoa tâm thần ở bệnh viện cậu làm thôi miên ngày trước đã về hưu và xuất ngoại rồi, hiện tại không còn ai nữa. Xem ra muốn tìm bác sĩ kia cũng chẳng dễ dàng.”</w:t>
      </w:r>
      <w:r>
        <w:br w:type="textWrapping"/>
      </w:r>
      <w:r>
        <w:br w:type="textWrapping"/>
      </w:r>
      <w:r>
        <w:t xml:space="preserve">An Dương gật đầu, “Không sao, cậu làm nhé, tôi tin tấm bằng bác sĩ tâm lý học của cậu không phải để không.”</w:t>
      </w:r>
      <w:r>
        <w:br w:type="textWrapping"/>
      </w:r>
      <w:r>
        <w:br w:type="textWrapping"/>
      </w:r>
      <w:r>
        <w:t xml:space="preserve">Chu Duyệt Bình nhướn mày, “Trình độ của tôi đương nhiên không tệ, nhưng làm vậy thì chắc chắn sẽ có rủi ro. Cậu ngẫm lại cho kỹ, tôi cũng cần chuẩn bị một số thứ.”</w:t>
      </w:r>
      <w:r>
        <w:br w:type="textWrapping"/>
      </w:r>
      <w:r>
        <w:br w:type="textWrapping"/>
      </w:r>
      <w:r>
        <w:t xml:space="preserve">An Dương nói: “Được, thời gian cụ thể cậu định nhé.”</w:t>
      </w:r>
      <w:r>
        <w:br w:type="textWrapping"/>
      </w:r>
      <w:r>
        <w:br w:type="textWrapping"/>
      </w:r>
      <w:r>
        <w:t xml:space="preserve">“Ừ, tôi về trước đây.” Chu Duyệt Bình đứng đậy, cầm áo khoác trên ghế sô pha, “Hôm nay đi dự thọ yến của ông lão An, vậy mà xảy ra chuyện có kẻ mang súng tập kích, tôi bị đám anh em của cậu giam giữ trong khách sạn suốt một buổi chiều, hỏi hết cái này đến cái kia, đầu như muốn nổ tung.”</w:t>
      </w:r>
      <w:r>
        <w:br w:type="textWrapping"/>
      </w:r>
      <w:r>
        <w:br w:type="textWrapping"/>
      </w:r>
      <w:r>
        <w:t xml:space="preserve">An Dương mỉm cười, “Cảnh sát điều tra đều như vậy mà, quen rồi thì không sao.”</w:t>
      </w:r>
      <w:r>
        <w:br w:type="textWrapping"/>
      </w:r>
      <w:r>
        <w:br w:type="textWrapping"/>
      </w:r>
      <w:r>
        <w:t xml:space="preserve">Chu Duyệt Bình liếc anh ta một cái, “Vâng, An sir, tôi rất hài lòng khi được hợp tác cùng các anh.”</w:t>
      </w:r>
      <w:r>
        <w:br w:type="textWrapping"/>
      </w:r>
      <w:r>
        <w:br w:type="textWrapping"/>
      </w:r>
      <w:r>
        <w:t xml:space="preserve">An Dương mỉm cười tiễn Chu Duyệt Bình ra cửa, rồi thấp giọng nói: “Được rồi, chuyện này tạm thời đừng cho bố mẹ tôi biết.”</w:t>
      </w:r>
      <w:r>
        <w:br w:type="textWrapping"/>
      </w:r>
      <w:r>
        <w:br w:type="textWrapping"/>
      </w:r>
      <w:r>
        <w:t xml:space="preserve">“Cái này là đương nhiên, từ giờ trở đi cậu là bệnh nhân của tôi, là một bác sĩ tâm lý, tôi có đạo đức nghề nghiệp là phải giữ bí mật cho bệnh nhân của mình.” Chu Duyệt Bình ra hiệu yên tâm, “Đi đây, bye.”</w:t>
      </w:r>
      <w:r>
        <w:br w:type="textWrapping"/>
      </w:r>
      <w:r>
        <w:br w:type="textWrapping"/>
      </w:r>
      <w:r>
        <w:t xml:space="preserve">“Ừ, tạm biệt.”</w:t>
      </w:r>
      <w:r>
        <w:br w:type="textWrapping"/>
      </w:r>
      <w:r>
        <w:br w:type="textWrapping"/>
      </w:r>
      <w:r>
        <w:t xml:space="preserve">***</w:t>
      </w:r>
      <w:r>
        <w:br w:type="textWrapping"/>
      </w:r>
      <w:r>
        <w:br w:type="textWrapping"/>
      </w:r>
      <w:r>
        <w:t xml:space="preserve">Sau khi trở lại biệt thự, An Dương chậm rãi uống hết cốc cà phê trong phòng khách, sau mới đứng dậy tới phòng ngủ của An Lạc, nhẹ nhàng đẩy cửa ra.</w:t>
      </w:r>
      <w:r>
        <w:br w:type="textWrapping"/>
      </w:r>
      <w:r>
        <w:br w:type="textWrapping"/>
      </w:r>
      <w:r>
        <w:t xml:space="preserve">Nương theo ánh trăng, có thể thấy người nằm trên giường đang yên giấc. Vì uống thuốc ngủ nên anh ta ngủ rất sâu, chỉ là theo thói quen nắm chặt chăn, làn môi tái nhợt bị hàm răng cắn nhẹ, dường như có chút bất an.</w:t>
      </w:r>
      <w:r>
        <w:br w:type="textWrapping"/>
      </w:r>
      <w:r>
        <w:br w:type="textWrapping"/>
      </w:r>
      <w:r>
        <w:t xml:space="preserve">An Dương đi tới bên giường, nhẹ nhàng đặt tay lên trán kiểm tra nhiệt độ cơ thể An Lạc, khá tốt, đã hết sốt.</w:t>
      </w:r>
      <w:r>
        <w:br w:type="textWrapping"/>
      </w:r>
      <w:r>
        <w:br w:type="textWrapping"/>
      </w:r>
      <w:r>
        <w:t xml:space="preserve">Dù anh ta bị tâm thần phân liệt, nhưng thực sự với mình vẫn có cái gì đó rất sâu xa… Lúc này, đứng cạnh giường, nhìn sắc mặt tái nhợt của An Lạc, An Dương đột nhiên nghĩ, người ngay cả trong giấc ngủ cũng cau mày như vậy, quả thực có chút khiến người ta đau lòng.</w:t>
      </w:r>
      <w:r>
        <w:br w:type="textWrapping"/>
      </w:r>
      <w:r>
        <w:br w:type="textWrapping"/>
      </w:r>
      <w:r>
        <w:t xml:space="preserve">Không kiềm được mà nhẹ nhàng vuốt ve mái tóc mềm mại của An Lạc, An Dương khẽ cười, mở miệng thầm nói: “An Lạc, yên tâm, tôi nhất định sẽ tra ra chân tướng, trả lại cho anh một phần bình an.”</w:t>
      </w:r>
      <w:r>
        <w:br w:type="textWrapping"/>
      </w:r>
      <w:r>
        <w:br w:type="textWrapping"/>
      </w:r>
      <w:r>
        <w:t xml:space="preserve">***</w:t>
      </w:r>
      <w:r>
        <w:br w:type="textWrapping"/>
      </w:r>
      <w:r>
        <w:br w:type="textWrapping"/>
      </w:r>
      <w:r>
        <w:t xml:space="preserve">Biệt thự An gia.</w:t>
      </w:r>
      <w:r>
        <w:br w:type="textWrapping"/>
      </w:r>
      <w:r>
        <w:br w:type="textWrapping"/>
      </w:r>
      <w:r>
        <w:t xml:space="preserve">Sau khi lái xe về nhà, cả căn nhà vẫn sáng đèn, hiển nhiên mọi người trong nhà cũng chưa đi ngủ. An Trạch cấp tốc mang xe đi cất, lấy chìa khoá mở cửa vào nhà, vừa bước vào thì thấy ông nội và bố mẹ đang ngồi trong phòng khách, có vẻ như đang thảo luận chuyện gì đó. Thấy An Trạch bước vào, tất cả mọi người đều rất có ăn ý mà ngừng cuộc trò chuyện.</w:t>
      </w:r>
      <w:r>
        <w:br w:type="textWrapping"/>
      </w:r>
      <w:r>
        <w:br w:type="textWrapping"/>
      </w:r>
      <w:r>
        <w:t xml:space="preserve">An Quang Diệu mở miệng nói: “An Trạch, anh cháu thế nào rồi?”</w:t>
      </w:r>
      <w:r>
        <w:br w:type="textWrapping"/>
      </w:r>
      <w:r>
        <w:br w:type="textWrapping"/>
      </w:r>
      <w:r>
        <w:t xml:space="preserve">An Trạch đáp: “Bác sĩ nói anh ấy không còn nguy hiểm đến tính mạng nữa.”</w:t>
      </w:r>
      <w:r>
        <w:br w:type="textWrapping"/>
      </w:r>
      <w:r>
        <w:br w:type="textWrapping"/>
      </w:r>
      <w:r>
        <w:t xml:space="preserve">An Quang Diệu gật đầu, “Vậy là tốt. Cũng bận bịu cả ngày rồi, mọi người đi ngủ thôi.” Nói xong liền lăn bánh về phòng mình.</w:t>
      </w:r>
      <w:r>
        <w:br w:type="textWrapping"/>
      </w:r>
      <w:r>
        <w:br w:type="textWrapping"/>
      </w:r>
      <w:r>
        <w:t xml:space="preserve">An Trạch tiến lên một bước, bắt lấy xe lăn của ông, “Ông nội, để cháu đưa ông về phòng ngủ.”</w:t>
      </w:r>
      <w:r>
        <w:br w:type="textWrapping"/>
      </w:r>
      <w:r>
        <w:br w:type="textWrapping"/>
      </w:r>
      <w:r>
        <w:t xml:space="preserve">Sau khi đẩy xe vào phòng ngủ, An Trạch đột nhiên khoá trái cửa lại.</w:t>
      </w:r>
      <w:r>
        <w:br w:type="textWrapping"/>
      </w:r>
      <w:r>
        <w:br w:type="textWrapping"/>
      </w:r>
      <w:r>
        <w:t xml:space="preserve">An Quang Diệu quay đầu lại, nghi ngờ hỏi: “Sao vậy? Có chuyện cần nói với ông?”</w:t>
      </w:r>
      <w:r>
        <w:br w:type="textWrapping"/>
      </w:r>
      <w:r>
        <w:br w:type="textWrapping"/>
      </w:r>
      <w:r>
        <w:t xml:space="preserve">An Trạch gật đầu, thấp giọng hỏi: “Ông nội, chuyện này là do ông sắp đặt?”</w:t>
      </w:r>
      <w:r>
        <w:br w:type="textWrapping"/>
      </w:r>
      <w:r>
        <w:br w:type="textWrapping"/>
      </w:r>
      <w:r>
        <w:t xml:space="preserve">An Quang Diệu cười, “Đầu óc ông nội hết sáng suốt rồi, nghe không hiểu ý tứ của cháu.”</w:t>
      </w:r>
      <w:r>
        <w:br w:type="textWrapping"/>
      </w:r>
      <w:r>
        <w:br w:type="textWrapping"/>
      </w:r>
      <w:r>
        <w:t xml:space="preserve">An Trạch nói: “Lúc đó mọi người đều bị cảnh sát giữ lại tại hiện trường, anh được đích thân ông đưa đi bệnh viện. Lẽ nào ông không phát hiện có chỗ nào bất thường?”</w:t>
      </w:r>
      <w:r>
        <w:br w:type="textWrapping"/>
      </w:r>
      <w:r>
        <w:br w:type="textWrapping"/>
      </w:r>
      <w:r>
        <w:t xml:space="preserve">An Quang Diệu tiếp tục giả vờ mơ hồ: “Bất thường? Chỗ nào bất thường?”</w:t>
      </w:r>
      <w:r>
        <w:br w:type="textWrapping"/>
      </w:r>
      <w:r>
        <w:br w:type="textWrapping"/>
      </w:r>
      <w:r>
        <w:t xml:space="preserve">An Trạch nghiêm túc hỏi: “Ông nội, nói cho cháu biết, anh được ông đưa đi đâu?”</w:t>
      </w:r>
      <w:r>
        <w:br w:type="textWrapping"/>
      </w:r>
      <w:r>
        <w:br w:type="textWrapping"/>
      </w:r>
      <w:r>
        <w:t xml:space="preserve">An Quang Diệu nói: “Nó bị trọng thương, ông đương nhiên đưa nó vào bệnh viện rồi.”</w:t>
      </w:r>
      <w:r>
        <w:br w:type="textWrapping"/>
      </w:r>
      <w:r>
        <w:br w:type="textWrapping"/>
      </w:r>
      <w:r>
        <w:t xml:space="preserve">“Nhưng thứ trong bệnh viện tuyệt nhiên không phải là anh ấy.”</w:t>
      </w:r>
      <w:r>
        <w:br w:type="textWrapping"/>
      </w:r>
      <w:r>
        <w:br w:type="textWrapping"/>
      </w:r>
      <w:r>
        <w:t xml:space="preserve">Nhìn An Trạch vẻ mặt sốt ruột trước mặt, An Quang Diệu khẽ vuốt cằm, đáy lòng bất đắc dĩ nghĩ: Nếu biết trước không giấu được thằng út thông minh này, hẳn là phải cho nó một liều thuốc mê mới đúng.</w:t>
      </w:r>
      <w:r>
        <w:br w:type="textWrapping"/>
      </w:r>
      <w:r>
        <w:br w:type="textWrapping"/>
      </w:r>
      <w:r>
        <w:t xml:space="preserve">“Ông nội, anh ấy…”</w:t>
      </w:r>
      <w:r>
        <w:br w:type="textWrapping"/>
      </w:r>
      <w:r>
        <w:br w:type="textWrapping"/>
      </w:r>
      <w:r>
        <w:t xml:space="preserve">An Quang DIệu ngắt lời, “Anh cháu hiện đang rất an toàn, những chuyện khác của nó cháu không cần hỏi nhiều.”</w:t>
      </w:r>
      <w:r>
        <w:br w:type="textWrapping"/>
      </w:r>
      <w:r>
        <w:br w:type="textWrapping"/>
      </w:r>
      <w:r>
        <w:t xml:space="preserve">“Nhưng mà ông nội…”</w:t>
      </w:r>
      <w:r>
        <w:br w:type="textWrapping"/>
      </w:r>
      <w:r>
        <w:br w:type="textWrapping"/>
      </w:r>
      <w:r>
        <w:t xml:space="preserve">“Đi ngủ đi.” An Quang Diệu ngáp, “Ông mệt rồi.”</w:t>
      </w:r>
      <w:r>
        <w:br w:type="textWrapping"/>
      </w:r>
      <w:r>
        <w:br w:type="textWrapping"/>
      </w:r>
      <w:r>
        <w:t xml:space="preserve">An Trạch thấy ông nhắm mắt lại không nói nữa, không thể làm gì hơn là xoay người ra khỏi phòng ngủ.</w:t>
      </w:r>
      <w:r>
        <w:br w:type="textWrapping"/>
      </w:r>
      <w:r>
        <w:br w:type="textWrapping"/>
      </w:r>
      <w:r>
        <w:t xml:space="preserve">Chờ cho An Trạch đi rồi, An Quang Diệu ngồi trên xe lăn mới đột nhiên mở mắt, cau mày đi qua đi lại trong phòng, nghĩ biện pháp, rồi vội vàng lấy di động gọi một cú điện thoại.</w:t>
      </w:r>
      <w:r>
        <w:br w:type="textWrapping"/>
      </w:r>
      <w:r>
        <w:br w:type="textWrapping"/>
      </w:r>
      <w:r>
        <w:t xml:space="preserve">“Alô, tướng quân Lâm, muộn thế này rồi mà còn quấy rồi ông thực sự là không nên… Khụ khụ, thằng cháu An Trạch của tôi, cả ngày cứ vút qua vút lại trước mắt tôi, làm tôi đau hết cả đầu. Ông xem, có nhiệm vụ gì sắp xếp cho nó, để nó hoạt động gân cốt…”</w:t>
      </w:r>
      <w:r>
        <w:br w:type="textWrapping"/>
      </w:r>
      <w:r>
        <w:br w:type="textWrapping"/>
      </w:r>
      <w:r>
        <w:t xml:space="preserve">***</w:t>
      </w:r>
      <w:r>
        <w:br w:type="textWrapping"/>
      </w:r>
      <w:r>
        <w:br w:type="textWrapping"/>
      </w:r>
      <w:r>
        <w:t xml:space="preserve">Sáng sớm ngày kế tiếp, An Trạch đột nhiên nhận được mệnh lệnh của quân đội, yêu cầu cậu từ thứ Hai tuần tới bắt đầu vào ngày mai, phụ trách nhiệm vụ tuần tra không vực hằng ngày trong hai tuần tiếp theo. An Trạch nhíu mày gọi điện cho Vu Càn Khôn: “Càn Khôn, nhiệm vụ tuần tra hằng ngày không phải là do cậu phụ trách từ xưa đến nay sao? Thế nào đột nhiên lại đổ nhiệm vụ này lên đầu tôi?”</w:t>
      </w:r>
      <w:r>
        <w:br w:type="textWrapping"/>
      </w:r>
      <w:r>
        <w:br w:type="textWrapping"/>
      </w:r>
      <w:r>
        <w:t xml:space="preserve">Vu Càn Khôn nói: “Mệnh lệnh sáng sớm nay mới xuống, tôi cũng thấy rất quái lạ.”</w:t>
      </w:r>
      <w:r>
        <w:br w:type="textWrapping"/>
      </w:r>
      <w:r>
        <w:br w:type="textWrapping"/>
      </w:r>
      <w:r>
        <w:t xml:space="preserve">An Trạch trầm mặc chốc lát, nói: “Có thể giúp tôi một việc không? Hiện tại tôi đang có việc gấp không thể ra ngoài, muốn xin nghỉ hai tuần, giấy phép xin nghỉ lát nữa tôi sẽ fax qua cho cậu, phiền cậu chuyển giúp tôi.”</w:t>
      </w:r>
      <w:r>
        <w:br w:type="textWrapping"/>
      </w:r>
      <w:r>
        <w:br w:type="textWrapping"/>
      </w:r>
      <w:r>
        <w:t xml:space="preserve">Vu Càn Khôn đáp: “Đương nhiên không thành vấn đề. Có điều, nếu cấp trên không phê thì sao đây ta?’</w:t>
      </w:r>
      <w:r>
        <w:br w:type="textWrapping"/>
      </w:r>
      <w:r>
        <w:br w:type="textWrapping"/>
      </w:r>
      <w:r>
        <w:t xml:space="preserve">An Trạch khẽ nhếch khoé miệng, “Sẽ phê.”</w:t>
      </w:r>
      <w:r>
        <w:br w:type="textWrapping"/>
      </w:r>
      <w:r>
        <w:br w:type="textWrapping"/>
      </w:r>
      <w:r>
        <w:t xml:space="preserve">***</w:t>
      </w:r>
      <w:r>
        <w:br w:type="textWrapping"/>
      </w:r>
      <w:r>
        <w:br w:type="textWrapping"/>
      </w:r>
      <w:r>
        <w:t xml:space="preserve">Bữa sáng, điện thoại di động của An Quang Diệu đột nhiên vang lên, là cuộc gọi đến từ ông bạn già tướng quân Lâm, “Lão An à, An Trạch vừa xin nghỉ hai tuần, nói là thân thể ông nội không khoẻ, ngồi xe lăn đi lại bất tiện, anh cả lại bị trọng thương đang ở bệnh viện, anh hai bận quay phim, trong nhà không có ai chăm sóc, bởi vậy cậu ta muốn xin nghỉ để về nhà chăm sóc ông nội…”</w:t>
      </w:r>
      <w:r>
        <w:br w:type="textWrapping"/>
      </w:r>
      <w:r>
        <w:br w:type="textWrapping"/>
      </w:r>
      <w:r>
        <w:t xml:space="preserve">An Quang Diệu trợn mắt: “Ông… Chắc là ông sẽ không phê chuẩn chứ?”</w:t>
      </w:r>
      <w:r>
        <w:br w:type="textWrapping"/>
      </w:r>
      <w:r>
        <w:br w:type="textWrapping"/>
      </w:r>
      <w:r>
        <w:t xml:space="preserve">Tướng quân Lâm nói: “Như vậy sao được, An Trạch nhà ông trong quân đội biểu hiện vẫn luôn vô cùng xuất sắc, bình thường cần cù chăm chỉ, từ trước đến giờ chưa từng xin nghỉ lần nào. Lần này có hiếu xin nghỉ về nhà chăm sóc ông như thế, tôi không phê chuẩn thì về tình về lý nói thế nào cho trôi đây?”</w:t>
      </w:r>
      <w:r>
        <w:br w:type="textWrapping"/>
      </w:r>
      <w:r>
        <w:br w:type="textWrapping"/>
      </w:r>
      <w:r>
        <w:t xml:space="preserve">An Quang Diệu: “…”</w:t>
      </w:r>
      <w:r>
        <w:br w:type="textWrapping"/>
      </w:r>
      <w:r>
        <w:br w:type="textWrapping"/>
      </w:r>
      <w:r>
        <w:t xml:space="preserve">“Cậu ta nói ông đi lại không tiện, vẫn còn ngồi xe lăn. Lão An này, bệnh tình của ông có nghiêm trọng không đấy?”</w:t>
      </w:r>
      <w:r>
        <w:br w:type="textWrapping"/>
      </w:r>
      <w:r>
        <w:br w:type="textWrapping"/>
      </w:r>
      <w:r>
        <w:t xml:space="preserve">“Khụ khụ, cũng có chút nghiêm trọng…”</w:t>
      </w:r>
      <w:r>
        <w:br w:type="textWrapping"/>
      </w:r>
      <w:r>
        <w:br w:type="textWrapping"/>
      </w:r>
      <w:r>
        <w:t xml:space="preserve">Đúng lúc này, An Trạch đột nhiên ở ngoài gõ cửa: “Ông nội, ông rời giường chưa ạ?”</w:t>
      </w:r>
      <w:r>
        <w:br w:type="textWrapping"/>
      </w:r>
      <w:r>
        <w:br w:type="textWrapping"/>
      </w:r>
      <w:r>
        <w:t xml:space="preserve">An Quang Diệu vội vàng cúp điện thoại, xoay người ngồi ngay lại trên xe lăn, vẻ mặt nghiêm túc: “Vào đi.”</w:t>
      </w:r>
      <w:r>
        <w:br w:type="textWrapping"/>
      </w:r>
      <w:r>
        <w:br w:type="textWrapping"/>
      </w:r>
      <w:r>
        <w:t xml:space="preserve">An Trạch đẩy cửa bước vào, đi tới trước mặt An Quang Diệu, thấp giọng: “Ông nội, ông đừng giả vờ nữa, cháu đã vào phòng chăm sóc đặc biệt kiểm tra rồi, trên giường là người giả, anh ấy nhất định đã bị ông bí mật đưa đi.”</w:t>
      </w:r>
      <w:r>
        <w:br w:type="textWrapping"/>
      </w:r>
      <w:r>
        <w:br w:type="textWrapping"/>
      </w:r>
      <w:r>
        <w:t xml:space="preserve">“…” Nhìn lại ánh mắt nghiêm túc của An Trạch, An Quang Diệu không khỏi giật giật khoé miệng.</w:t>
      </w:r>
      <w:r>
        <w:br w:type="textWrapping"/>
      </w:r>
      <w:r>
        <w:br w:type="textWrapping"/>
      </w:r>
      <w:r>
        <w:t xml:space="preserve">“Nói cho cháu biết anh ấy ở đâu đi?” An Trạch rất ngoan cố.</w:t>
      </w:r>
      <w:r>
        <w:br w:type="textWrapping"/>
      </w:r>
      <w:r>
        <w:br w:type="textWrapping"/>
      </w:r>
      <w:r>
        <w:t xml:space="preserve">Sau một hồi im lặng, An Quang Diệu lúc này mới tiến gần đến bên tai An Trạch, thì thầm: “Anh cháu được cảnh sát bảo vệ đưa đi rồi, cụ thể chỗ nào ông cũng không biết. Nói chung, nó hiện tại đang rất an toàn, cháu yên tâm đi.”</w:t>
      </w:r>
      <w:r>
        <w:br w:type="textWrapping"/>
      </w:r>
      <w:r>
        <w:br w:type="textWrapping"/>
      </w:r>
      <w:r>
        <w:t xml:space="preserve">An Trạch khẽ nhíu mày, “Việc anh ấy bị trúng đạn trong thọ yến hôm qua, cũng là do ông nội sắp đặt?”</w:t>
      </w:r>
      <w:r>
        <w:br w:type="textWrapping"/>
      </w:r>
      <w:r>
        <w:br w:type="textWrapping"/>
      </w:r>
      <w:r>
        <w:t xml:space="preserve">An Quang Diệu gật đầu, “Anh cháu trước khi xảy ra chuyện đã hẹn gặp ông, nói là có chuyện quan trọng cần nói cho ông biết. Ông nghĩ, điện thoại của nó nhất định là bị kẻ khác đặt máy nghe trộm, bởi vậy trên đường đến gặp ông nó mới bị bắt cóc. Cháu phải giúp anh cháu tìm lại ký ức, chúng ta mới có thể biết rõ rốt cuộc nó muốn cho ông biết cái gì.”</w:t>
      </w:r>
      <w:r>
        <w:br w:type="textWrapping"/>
      </w:r>
      <w:r>
        <w:br w:type="textWrapping"/>
      </w:r>
      <w:r>
        <w:t xml:space="preserve">An Trạch thận trọng gật đầu, “Ông nội yên tâm, cháu sẽ không để anh ấy gặp tai nạn nữa đâu.” </w:t>
      </w:r>
      <w:r>
        <w:br w:type="textWrapping"/>
      </w:r>
      <w:r>
        <w:br w:type="textWrapping"/>
      </w:r>
      <w:r>
        <w:t xml:space="preserve">An Quang Diệu vẫy vẫy An Trạch, bảo cậu ghé tai lại gần, rồi nhỏ giọng: “Đi theo như tổ trưởng tổ chuyên án đặc biệt An Dương, có thể tìm ra chỗ của anh cháu.”</w:t>
      </w:r>
      <w:r>
        <w:br w:type="textWrapping"/>
      </w:r>
      <w:r>
        <w:br w:type="textWrapping"/>
      </w:r>
      <w:r>
        <w:t xml:space="preserve">An Trạch định nói thì thấy An Quang Diệu đột nhiên ho khan một tiếng.</w:t>
      </w:r>
      <w:r>
        <w:br w:type="textWrapping"/>
      </w:r>
      <w:r>
        <w:br w:type="textWrapping"/>
      </w:r>
      <w:r>
        <w:t xml:space="preserve">Cửa bị đẩy ra, An Úc Đông giật mình: “Sớm như vậy mà bố đã dậy rồi ạ?”</w:t>
      </w:r>
      <w:r>
        <w:br w:type="textWrapping"/>
      </w:r>
      <w:r>
        <w:br w:type="textWrapping"/>
      </w:r>
      <w:r>
        <w:t xml:space="preserve">An Quang Diệu mỉm cười, gật đầu, “Ừ, chuẩn bị bữa sáng đi.”</w:t>
      </w:r>
      <w:r>
        <w:br w:type="textWrapping"/>
      </w:r>
      <w:r>
        <w:br w:type="textWrapping"/>
      </w:r>
      <w:r>
        <w:t xml:space="preserve">***</w:t>
      </w:r>
      <w:r>
        <w:br w:type="textWrapping"/>
      </w:r>
      <w:r>
        <w:br w:type="textWrapping"/>
      </w:r>
      <w:r>
        <w:t xml:space="preserve">8h sáng, cảnh cục thành phố Tây Lâm.</w:t>
      </w:r>
      <w:r>
        <w:br w:type="textWrapping"/>
      </w:r>
      <w:r>
        <w:br w:type="textWrapping"/>
      </w:r>
      <w:r>
        <w:t xml:space="preserve">Một chiếc xe màu trắng vững vàng đỗ lại trong bãi đỗ xe của cảnh cục, một chàng trai trẻ mặc áo sơ-mi trắng bước xuống từ trên xe, xoay người bước vào sở cảnh sát, dọc đường đi gặp người quen chào “An sir”, anh ta nở một nụ cười nhã nhặn, gật đầu lại: “Chào buổi sáng.”</w:t>
      </w:r>
      <w:r>
        <w:br w:type="textWrapping"/>
      </w:r>
      <w:r>
        <w:br w:type="textWrapping"/>
      </w:r>
      <w:r>
        <w:t xml:space="preserve">Con đường đối diện, quán cà phê tầng hai, An Trạch cầm tách cà phê, ánh mắt thâm trầm vẫn luôn đuổi theo bóng lưng người kia.</w:t>
      </w:r>
      <w:r>
        <w:br w:type="textWrapping"/>
      </w:r>
      <w:r>
        <w:br w:type="textWrapping"/>
      </w:r>
      <w:r>
        <w:t xml:space="preserve">Sĩ quan cảnh sát trẻ tuổi, dung mạo anh tuấn bất phàm, anh ta chính là tổ trưởng tổ chuyên án đặc biệt, An Dương.</w:t>
      </w:r>
      <w:r>
        <w:br w:type="textWrapping"/>
      </w:r>
      <w:r>
        <w:br w:type="textWrapping"/>
      </w:r>
      <w:r>
        <w:t xml:space="preserve">An Trạch từng nghe bạn thân Vu Càn Khôn nhắc tới người này, nghe đâu sau khi tốt nghiệp Học viện Cảnh sát anh ta liền sang Interpol huấn luyện chuyên nghiệp mấy năm, sau về nước gia nhập tổ chuyên án đặc biệt, điều tra phá án vài vụ trọng án, tuổi còn trẻ như vậy mà đã làm tổ trưởng tổ chuyên án đặc biệt, khả năng suy luận cực kỳ xuất sắc.</w:t>
      </w:r>
      <w:r>
        <w:br w:type="textWrapping"/>
      </w:r>
      <w:r>
        <w:br w:type="textWrapping"/>
      </w:r>
      <w:r>
        <w:t xml:space="preserve">Cảnh sát Tây Lâm thiết lập một vài tổ chuyên ngành, tổ chuyên án đặc biệt chính là tổ đặc biệt nhất, bọn họ chịu sắp xếp của tổng bộ, thời gian làm việc rất bất ổn định, những vụ án đặc biệt đều được tiếp nhận trực tiếp từ thượng cấp, quá trình phá án cũng được bảo mật nghiêm ngặt.</w:t>
      </w:r>
      <w:r>
        <w:br w:type="textWrapping"/>
      </w:r>
      <w:r>
        <w:br w:type="textWrapping"/>
      </w:r>
      <w:r>
        <w:t xml:space="preserve">Vụ án An Lạc bị bắt cóc chuyển giao cho tổ chuyên án đặc biệt, việc này nhất định là có ông nội ở sau lưng trợ giúp. An Quang Diệu giao thiệp lâu năm, quân đội, sở cảnh sát, ngành y, đều có người quen của ông. Có ông âm thầm tham gia việc này, An Trạch cũng yên tâm không ít.</w:t>
      </w:r>
      <w:r>
        <w:br w:type="textWrapping"/>
      </w:r>
      <w:r>
        <w:br w:type="textWrapping"/>
      </w:r>
      <w:r>
        <w:t xml:space="preserve">An Lạc hiện tại hiển nhiên đang được cảnh sát bí mật bảo vệ. Tuy biết anh rất an toàn, nhưng An Trạch vẫn không yên lòng, cậu bức thiết muốn gặp anh, muốn biết rốt cuộc anh có bị thương hay không. Chân anh còn chưa khoẻ, đi lại bất tiện, không có cậu ở bên cạnh, những lúc lên giường xuống giường, đi vệ sinh… có ai chăm sóc? Hơn nữa, anh đang tiếp nhận điều trị phục hồi tại bệnh viện quân khu, bây giờ điều trị đột nhiên bị gián đoạn, liệu có bị ảnh hưởng đến quá trình hồi phục không…</w:t>
      </w:r>
      <w:r>
        <w:br w:type="textWrapping"/>
      </w:r>
      <w:r>
        <w:br w:type="textWrapping"/>
      </w:r>
      <w:r>
        <w:t xml:space="preserve">An Trạch càng nghĩ càng thấy rối bời. Cũng chỉ có chuyện liên quan đến An Lạc, cậu mới có thể mất bình tĩnh đến vậy.</w:t>
      </w:r>
      <w:r>
        <w:br w:type="textWrapping"/>
      </w:r>
      <w:r>
        <w:br w:type="textWrapping"/>
      </w:r>
      <w:r>
        <w:t xml:space="preserve">***</w:t>
      </w:r>
      <w:r>
        <w:br w:type="textWrapping"/>
      </w:r>
      <w:r>
        <w:br w:type="textWrapping"/>
      </w:r>
      <w:r>
        <w:t xml:space="preserve">5h chiều, rốt cục An Dương cũng từ sở cảnh sát đi ra. An Trạch vội vàng từ quán cà phê đi xuống, ngồi vào xe của mình. Thấy xe An Dương từ từ ra khỏi bãi đỗ xe, An Trạch khởi động máy, lặng lẽ theo sát phía sau.</w:t>
      </w:r>
      <w:r>
        <w:br w:type="textWrapping"/>
      </w:r>
      <w:r>
        <w:br w:type="textWrapping"/>
      </w:r>
      <w:r>
        <w:t xml:space="preserve">Chiếc xe màu trắng chậm rãi đi qua đường phố phồn hoa của thành phố, dừng lại tại ngã tư đường, phía sau, một chiếc xe màu đen lén lút đuổi theo.</w:t>
      </w:r>
      <w:r>
        <w:br w:type="textWrapping"/>
      </w:r>
      <w:r>
        <w:br w:type="textWrapping"/>
      </w:r>
      <w:r>
        <w:t xml:space="preserve">“An sir, chúng ta bị theo dõi.” Tô Tây ngồi trong xe căng thẳng nói.</w:t>
      </w:r>
      <w:r>
        <w:br w:type="textWrapping"/>
      </w:r>
      <w:r>
        <w:br w:type="textWrapping"/>
      </w:r>
      <w:r>
        <w:t xml:space="preserve">An Dương nhìn chiếc xe con màu đen qua gương chiếu hậu, khoé môi khẽ nhếch lên, “Xem tôi cắt đuôi hắn.”</w:t>
      </w:r>
      <w:r>
        <w:br w:type="textWrapping"/>
      </w:r>
      <w:r>
        <w:br w:type="textWrapping"/>
      </w:r>
      <w:r>
        <w:t xml:space="preserve">Vừa dứt lời, vô-lăng chuyển vòng, chiếc xe màu trắng đột nhiên phóng vụt về phía trước như mũi tên bắn khỏi dây cung.</w:t>
      </w:r>
      <w:r>
        <w:br w:type="textWrapping"/>
      </w:r>
      <w:r>
        <w:br w:type="textWrapping"/>
      </w:r>
      <w:r>
        <w:t xml:space="preserve">Phía trước chính là cầu vượt lớn nhất của thành phố, có mười sáu lối ra khác nhau. Xe của An Dương ngoặt một khúc rộng trên cầu vượt, rẽ ra lối phía đông nam. Giờ tan tầm cao điểm, giao lộ đúng lúc có đèn đỏ, An Dương cấp tốc lái xe lẫn vào dòng xe hỗn hợp. Từ gương chiếu hậu, chiếc xe con màu đen kia quả nhiên đã không còn thấy bóng.</w:t>
      </w:r>
      <w:r>
        <w:br w:type="textWrapping"/>
      </w:r>
      <w:r>
        <w:br w:type="textWrapping"/>
      </w:r>
      <w:r>
        <w:t xml:space="preserve">Tô Tây thở phào nhẹ nhõm: “Muốn theo dõi An sir của chúng ta ư, hắn đúng là không biết tự lượng sức.”</w:t>
      </w:r>
      <w:r>
        <w:br w:type="textWrapping"/>
      </w:r>
      <w:r>
        <w:br w:type="textWrapping"/>
      </w:r>
      <w:r>
        <w:t xml:space="preserve">An Dương mỉm cười, không nói gì.</w:t>
      </w:r>
      <w:r>
        <w:br w:type="textWrapping"/>
      </w:r>
      <w:r>
        <w:br w:type="textWrapping"/>
      </w:r>
      <w:r>
        <w:t xml:space="preserve">Đèn đỏ chuyển sang màu xanh, An Dương khởi động xe quẹo vào đường cao tốc đi ngoại thành.</w:t>
      </w:r>
      <w:r>
        <w:br w:type="textWrapping"/>
      </w:r>
      <w:r>
        <w:br w:type="textWrapping"/>
      </w:r>
      <w:r>
        <w:t xml:space="preserve">Sau một lát, Tô Tây đột nhiên kinh ngạc nói: “Anh nhìn kìa, chiếc xe đó!”</w:t>
      </w:r>
      <w:r>
        <w:br w:type="textWrapping"/>
      </w:r>
      <w:r>
        <w:br w:type="textWrapping"/>
      </w:r>
      <w:r>
        <w:t xml:space="preserve">An Dương nhìn gương chiếu hậu, phát hiện chiếc xe màu đen kia lại một lần nữa yên lặng theo sát phía sau, như con báo cắn chặt con mồi của mình, một khắc cũng không nhả ra.</w:t>
      </w:r>
      <w:r>
        <w:br w:type="textWrapping"/>
      </w:r>
      <w:r>
        <w:br w:type="textWrapping"/>
      </w:r>
      <w:r>
        <w:t xml:space="preserve">“Ha, thú vị lắm, vậy mà không thoát được.” An Dương khẽ cười, đột nhiên nhấn ga, vượt qua ba chiếc xe phía trước.</w:t>
      </w:r>
      <w:r>
        <w:br w:type="textWrapping"/>
      </w:r>
      <w:r>
        <w:br w:type="textWrapping"/>
      </w:r>
      <w:r>
        <w:t xml:space="preserve">“Thằng nào kia, lái xe không muốn sống nữa hả!” Chiếc xe bị vượt qua không nhịn được tức giận, “… Cái đệt! Lại thêm một thằng nữa?!”</w:t>
      </w:r>
      <w:r>
        <w:br w:type="textWrapping"/>
      </w:r>
      <w:r>
        <w:br w:type="textWrapping"/>
      </w:r>
      <w:r>
        <w:t xml:space="preserve">Một trắng một đen, một trước một sau, hai chiếc xe phi nhanh như bay, chạy đua nhau trên đường cao tốc!</w:t>
      </w:r>
      <w:r>
        <w:br w:type="textWrapping"/>
      </w:r>
      <w:r>
        <w:br w:type="textWrapping"/>
      </w:r>
      <w:r>
        <w:t xml:space="preserve">An Dương vốn nghĩ tốc độ xe như thế này đã là quá nhanh, hơn nữa kỹ năng đua xe tột đỉnh, có thể thoải mái bỏ xa chiếc xe phía sau, nhưng ngoài dự tính là, bất kể An Dương ngoặt lên rẽ xuống thế nào, chiếc xe đó vẫn vững vàng theo sát phía sau như thường, trước sau duy trì khoảng cách hơn 10m. Hiển nhiên, hôm nay anh đã gặp phải một cao thủ sở trường về theo dõi.</w:t>
      </w:r>
      <w:r>
        <w:br w:type="textWrapping"/>
      </w:r>
      <w:r>
        <w:br w:type="textWrapping"/>
      </w:r>
      <w:r>
        <w:t xml:space="preserve">***</w:t>
      </w:r>
      <w:r>
        <w:br w:type="textWrapping"/>
      </w:r>
      <w:r>
        <w:br w:type="textWrapping"/>
      </w:r>
      <w:r>
        <w:t xml:space="preserve">Một giờ sau, An Dương lái xe ra khỏi đường cao tốc, đỗ lại ven đường.</w:t>
      </w:r>
      <w:r>
        <w:br w:type="textWrapping"/>
      </w:r>
      <w:r>
        <w:br w:type="textWrapping"/>
      </w:r>
      <w:r>
        <w:t xml:space="preserve">Chiếc xe phía sau cũng dừng lại. Tô Tây cảnh giác giữ súng lục bên hông, An Dương thì bình tĩnh hơn, mở rộng cửa xe bước xuống, đi tới chiếc xe con trước mặt, nhẹ nhàng gõ cửa xe.</w:t>
      </w:r>
      <w:r>
        <w:br w:type="textWrapping"/>
      </w:r>
      <w:r>
        <w:br w:type="textWrapping"/>
      </w:r>
      <w:r>
        <w:t xml:space="preserve">Cửa xe được hạ xuống, An Dương chợt đối diện với một đôi mắt đen sẫm thâm trầm.</w:t>
      </w:r>
      <w:r>
        <w:br w:type="textWrapping"/>
      </w:r>
      <w:r>
        <w:br w:type="textWrapping"/>
      </w:r>
      <w:r>
        <w:t xml:space="preserve">Người trong chiếc xe còn rất trẻ, mày kiếm mắt sáng, có khí chất cương nghị đặc biệt của bậc nam nhi chính trực, mũi cao, đôi môi đẹp đẽ đang mím chặt khiến cả khuôn mặt có vẻ nghiêm túc mà lạnh lùng.</w:t>
      </w:r>
      <w:r>
        <w:br w:type="textWrapping"/>
      </w:r>
      <w:r>
        <w:br w:type="textWrapping"/>
      </w:r>
      <w:r>
        <w:t xml:space="preserve">Hoá ra là em trai của An Lạc, cậu tư của An gia – An Trạch.</w:t>
      </w:r>
      <w:r>
        <w:br w:type="textWrapping"/>
      </w:r>
      <w:r>
        <w:br w:type="textWrapping"/>
      </w:r>
      <w:r>
        <w:t xml:space="preserve">An Dương trong lòng có chút kinh ngạc, nhưng trên mặt tỏ vẻ bình thường, dùng giọng điệu vui đùa nói: “An Trạch, bao nhiêu năm như vậy, cậu là người duy nhất có khả năng liên tục theo dõi tôi suốt mấy tiếng đồng hồ mà không hề từ bỏ đấy.”</w:t>
      </w:r>
      <w:r>
        <w:br w:type="textWrapping"/>
      </w:r>
      <w:r>
        <w:br w:type="textWrapping"/>
      </w:r>
      <w:r>
        <w:t xml:space="preserve">An Trạch rất bình tĩnh, thấp giọng nói: “Quá khen, tôi đã từng được huấn luyện chuyên nghiệp rồi.”</w:t>
      </w:r>
      <w:r>
        <w:br w:type="textWrapping"/>
      </w:r>
      <w:r>
        <w:br w:type="textWrapping"/>
      </w:r>
      <w:r>
        <w:t xml:space="preserve">An Dương mỉm cười gật đầu, “Cậu thực sự rất thẳng thắn. Như vậy, nói thẳng đi, rốt cuộc cậu theo tôi có chuyện gì?”</w:t>
      </w:r>
      <w:r>
        <w:br w:type="textWrapping"/>
      </w:r>
      <w:r>
        <w:br w:type="textWrapping"/>
      </w:r>
      <w:r>
        <w:t xml:space="preserve">“Tôi muốn biết tăm tích của anh trai tôi.”</w:t>
      </w:r>
      <w:r>
        <w:br w:type="textWrapping"/>
      </w:r>
      <w:r>
        <w:br w:type="textWrapping"/>
      </w:r>
      <w:r>
        <w:t xml:space="preserve">“Anh trai cậu?” An Dương dừng lại, “Không phải anh ta đang ở trong bệnh viện sao?”</w:t>
      </w:r>
      <w:r>
        <w:br w:type="textWrapping"/>
      </w:r>
      <w:r>
        <w:br w:type="textWrapping"/>
      </w:r>
      <w:r>
        <w:t xml:space="preserve">“Đó là một vở kịch do anh và ông nội tôi bắt tay nhau dựng lên, không cần phải gạt tôi.” An Trạch thoáng ngừng lại, ánh mắt thẳng tắp nhìn An Dương, “Đưa tôi đi gặp anh tôi.”</w:t>
      </w:r>
      <w:r>
        <w:br w:type="textWrapping"/>
      </w:r>
      <w:r>
        <w:br w:type="textWrapping"/>
      </w:r>
      <w:r>
        <w:t xml:space="preserve">An Dương lắc đầu: “Không được, hiện tại anh cậu đang bị theo dõi, tôi phải đảm bảo sự an toàn cho anh ta.”</w:t>
      </w:r>
      <w:r>
        <w:br w:type="textWrapping"/>
      </w:r>
      <w:r>
        <w:br w:type="textWrapping"/>
      </w:r>
      <w:r>
        <w:t xml:space="preserve">“Nếu anh không tin tôi thì có thể còng tay tôi lại, chĩa súng vào sau lưng tôi, áp giải tôi đến nơi gặp anh ấy.”</w:t>
      </w:r>
      <w:r>
        <w:br w:type="textWrapping"/>
      </w:r>
      <w:r>
        <w:br w:type="textWrapping"/>
      </w:r>
      <w:r>
        <w:t xml:space="preserve">“…” An Dương im lặng.</w:t>
      </w:r>
      <w:r>
        <w:br w:type="textWrapping"/>
      </w:r>
      <w:r>
        <w:br w:type="textWrapping"/>
      </w:r>
      <w:r>
        <w:t xml:space="preserve">“Anh thậm chí có thể giam giữ tôi, cắt đứt mọi liên lạc của tôi với bên ngoài.” An Trạch hơi nhướn mày, “Hôm nay trước khi ra ngoài tôi đã thay sang một bộ quần áo mới, điện thoại di động cũng để lại nhà, trên người không có máy nghe trộm.”</w:t>
      </w:r>
      <w:r>
        <w:br w:type="textWrapping"/>
      </w:r>
      <w:r>
        <w:br w:type="textWrapping"/>
      </w:r>
      <w:r>
        <w:t xml:space="preserve">“…”</w:t>
      </w:r>
      <w:r>
        <w:br w:type="textWrapping"/>
      </w:r>
      <w:r>
        <w:br w:type="textWrapping"/>
      </w:r>
      <w:r>
        <w:t xml:space="preserve">“Nếu An sir không đồng ý, tôi buộc phải chờ anh tan tầm ở sở cảnh sát mỗi ngày. Tôi theo dõi người khác, cho tới bây giờ chưa từng một lần để mất dấu đâu.”</w:t>
      </w:r>
      <w:r>
        <w:br w:type="textWrapping"/>
      </w:r>
      <w:r>
        <w:br w:type="textWrapping"/>
      </w:r>
      <w:r>
        <w:t xml:space="preserve">Một lúc lâu sau, An Dương rốt cục bất đắc dĩ nở nụ cười: “Cậu thật đúng là cố chấp.” Rồi quay người trở về xe, sau khi mở cửa thì quay lại vẫy tay, “Đi thôi, theo sát một chút.”</w:t>
      </w:r>
      <w:r>
        <w:br w:type="textWrapping"/>
      </w:r>
      <w:r>
        <w:br w:type="textWrapping"/>
      </w:r>
      <w:r>
        <w:t xml:space="preserve">***</w:t>
      </w:r>
      <w:r>
        <w:br w:type="textWrapping"/>
      </w:r>
      <w:r>
        <w:br w:type="textWrapping"/>
      </w:r>
      <w:r>
        <w:t xml:space="preserve">Nửa tiếng đồng hồ sau, hai chiếc xe một trước một sau dừng lại trước cửa biệt thự của An Dương.</w:t>
      </w:r>
      <w:r>
        <w:br w:type="textWrapping"/>
      </w:r>
      <w:r>
        <w:br w:type="textWrapping"/>
      </w:r>
      <w:r>
        <w:t xml:space="preserve">An Trạch mở cửa xuống xe, nhìn toà biệt thự hai tầng trước mặt, hỏi: “Anh ấy ở đây?”</w:t>
      </w:r>
      <w:r>
        <w:br w:type="textWrapping"/>
      </w:r>
      <w:r>
        <w:br w:type="textWrapping"/>
      </w:r>
      <w:r>
        <w:t xml:space="preserve">An Dương gật đầu: “Đây là biệt thự tư nhân của tôi, trước mắt mà nói thì nó rất an toàn.” Lấy chìa khoá mở cửa, An Dương quay đầu lại, mỉm cười, “Vào thôi, anh cậu đang ở trong phòng ngủ tầng một.”</w:t>
      </w:r>
      <w:r>
        <w:br w:type="textWrapping"/>
      </w:r>
      <w:r>
        <w:br w:type="textWrapping"/>
      </w:r>
      <w:r>
        <w:t xml:space="preserve">An Trạch tiến vào, vội vã bước tới trước cửa phòng ngủ.</w:t>
      </w:r>
      <w:r>
        <w:br w:type="textWrapping"/>
      </w:r>
      <w:r>
        <w:br w:type="textWrapping"/>
      </w:r>
      <w:r>
        <w:t xml:space="preserve">Mở cửa, quả nhiên An Lạc đang ở trong, đang tựa lên đầu giường đọc sách.</w:t>
      </w:r>
      <w:r>
        <w:br w:type="textWrapping"/>
      </w:r>
      <w:r>
        <w:br w:type="textWrapping"/>
      </w:r>
      <w:r>
        <w:t xml:space="preserve">Nghe tiếng có người bước vào, An Lạc ngẩng đầu, bắt gặp một đôi mắt quen thuộc – An Trạch? Làm sao cậu ta tới được đây? An Lạc kinh ngạc chưa kịp mở miệng, chỉ thấy An Trạch bất chợt nhào thẳng tới như một con thú lớn.</w:t>
      </w:r>
      <w:r>
        <w:br w:type="textWrapping"/>
      </w:r>
      <w:r>
        <w:br w:type="textWrapping"/>
      </w:r>
      <w:r>
        <w:t xml:space="preserve">“Anh.” An Trạch ôm chầm An Lạc vào trong lòng, cằm gác lên vai anh, siết chặt vòng tay, “Em đến gặp anh đây.”</w:t>
      </w:r>
      <w:r>
        <w:br w:type="textWrapping"/>
      </w:r>
      <w:r>
        <w:br w:type="textWrapping"/>
      </w:r>
      <w:r>
        <w:t xml:space="preserve">“…” Cuốn sách trong tay An Lạc “Bịch” một tiếng, rơi xuống đất. </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An Dương và Tô Tây đúng lúc xuất hiện trước cửa phòng, thấy An Trạch đang ôm chặt anh trai của mình, còn An Lạc thì tỏ ra bối rối, đến nỗi trở nên lúng túng vì đột nhiên nhận được một cái ôm nhiệt tình, ngay cả quyển sách trong tay cũng rơi xuống mặt đất…</w:t>
      </w:r>
      <w:r>
        <w:br w:type="textWrapping"/>
      </w:r>
      <w:r>
        <w:br w:type="textWrapping"/>
      </w:r>
      <w:r>
        <w:t xml:space="preserve">An Dương mỉm cười, gãi mũi, nhẹ nhàng đóng cửa phòng giúp bọn họ.</w:t>
      </w:r>
      <w:r>
        <w:br w:type="textWrapping"/>
      </w:r>
      <w:r>
        <w:br w:type="textWrapping"/>
      </w:r>
      <w:r>
        <w:t xml:space="preserve">Trong phòng ngủ, An Trạch ôm siết An Lạc, thân thể hai người gần như dính chặt vào nhau, khiến An Lạc có chút khó thở. An Lạc khẽ ngọ nguậy, vòng tay quấn quanh người anh càng chặt hơn.</w:t>
      </w:r>
      <w:r>
        <w:br w:type="textWrapping"/>
      </w:r>
      <w:r>
        <w:br w:type="textWrapping"/>
      </w:r>
      <w:r>
        <w:t xml:space="preserve">An Lạc khó chịu nhíu mày, vừa định mở miệng bảo An Trạch buông ra thì bên tai vang lên một giọng nói trầm thấp khàn khàn: “Anh, em cứ nghĩ anh đã thực sự xảy ra chuyện…”</w:t>
      </w:r>
      <w:r>
        <w:br w:type="textWrapping"/>
      </w:r>
      <w:r>
        <w:br w:type="textWrapping"/>
      </w:r>
      <w:r>
        <w:t xml:space="preserve">An Lạc giật mình, nghe giọng An Trạch rõ ràng vì thiếu ngủ nên mới bị khàn, trong lòng không khỏi có chút cảm động. Anh vươn tay, an ủi vỗ nhẹ lên lưng cậu, thấp giọng: “Tôi không sao, cậu buông ra trước đi.”</w:t>
      </w:r>
      <w:r>
        <w:br w:type="textWrapping"/>
      </w:r>
      <w:r>
        <w:br w:type="textWrapping"/>
      </w:r>
      <w:r>
        <w:t xml:space="preserve">An Trạch lúc này mới buông ra, nhìn chăm chú vào khuôn mặt An Lạc, nghiêm túc hỏi: “Thực sự không bị thương chứ?”</w:t>
      </w:r>
      <w:r>
        <w:br w:type="textWrapping"/>
      </w:r>
      <w:r>
        <w:br w:type="textWrapping"/>
      </w:r>
      <w:r>
        <w:t xml:space="preserve">Khoảng cách mơ hồ như vậy, mũi cách nhau chưa đến 5cm, khẽ nhướn lên phía trước một chút là có thể hôn lên môi đối phương… Hơi thở ấm áp khi nói của cậu toả lên mặt, trong đôi mắt sâu thẳm kia là lo lắng, quan tâm, những cảm xúc mãnh liệt trộn lẫn với nhau. Phòng ngủ yên tĩnh, thậm chí có thể nghe được tiếng tim đập kịch liệt của cậu.</w:t>
      </w:r>
      <w:r>
        <w:br w:type="textWrapping"/>
      </w:r>
      <w:r>
        <w:br w:type="textWrapping"/>
      </w:r>
      <w:r>
        <w:t xml:space="preserve">Bị nhìn chăm chú ở khoảng cách gần như vậy, An Lạc có chút bối rối, nhưng kỳ lạ là… anh cũng không muốn tránh đi.</w:t>
      </w:r>
      <w:r>
        <w:br w:type="textWrapping"/>
      </w:r>
      <w:r>
        <w:br w:type="textWrapping"/>
      </w:r>
      <w:r>
        <w:t xml:space="preserve">Hai ngày nay xảy ra quá nhiều chuyện, thọ yến của ông nội bị tập kích, tỉnh lại ở một nơi xa lạ, rồi có người nói rằng anh bị bệnh tâm thần phân liệt, sau đó thì gặp An Dương…</w:t>
      </w:r>
      <w:r>
        <w:br w:type="textWrapping"/>
      </w:r>
      <w:r>
        <w:br w:type="textWrapping"/>
      </w:r>
      <w:r>
        <w:t xml:space="preserve">Tất cả đều đến bất ngờ, đầu óc cũng trở nên quay cuồng.</w:t>
      </w:r>
      <w:r>
        <w:br w:type="textWrapping"/>
      </w:r>
      <w:r>
        <w:br w:type="textWrapping"/>
      </w:r>
      <w:r>
        <w:t xml:space="preserve">An Lạc giả vờ tỏ ra bình tĩnh, nhưng trong lòng thì vô cùng bất an, anh rất mong có người ở bên cạnh, nhưng những người thân trong An gia, đến bây giờ ngay cả một cú điện thoại cũng không có… Bọn họ nhất định cho rằng An Lạc đang được cấp cứu trong bệnh viện, hoàn toàn không nghi ngờ An Lạc trong bệnh viện là giả.</w:t>
      </w:r>
      <w:r>
        <w:br w:type="textWrapping"/>
      </w:r>
      <w:r>
        <w:br w:type="textWrapping"/>
      </w:r>
      <w:r>
        <w:t xml:space="preserve">Cho đến khi An Trạch đột nhiên xuất hiện trước mặt, An Lạc lúc này mới phát hiện, hoá ra trong hai ngày vừa qua, kỳ thực anh mơ hồ chờ mong giây phút này… Ánh mắt mang theo quan tâm của An Trạch, khiến chỗ trống trong lòng An Lạc như được lấp đầy thứ nào đó.</w:t>
      </w:r>
      <w:r>
        <w:br w:type="textWrapping"/>
      </w:r>
      <w:r>
        <w:br w:type="textWrapping"/>
      </w:r>
      <w:r>
        <w:t xml:space="preserve">“Anh à.” An Trạch thắc mắc hỏi, “Rõ ràng em thấy anh bị đạn bắn trúng, vì sao anh không bị thương?”</w:t>
      </w:r>
      <w:r>
        <w:br w:type="textWrapping"/>
      </w:r>
      <w:r>
        <w:br w:type="textWrapping"/>
      </w:r>
      <w:r>
        <w:t xml:space="preserve">An Lạc bị tiếng nói của cậu kéo khỏi suy nghĩ, bèn thấp giọng giải thích: “Tôi bị đạn gây mê bắn trúng sau đó mất tri giác, tiếng súng mọi người nghe thấy có lẽ là do người khác làm giả, hiện trường lúc đó có rất nhiều cảnh sát giả làm nhân viên khách sạn, cố ý gây hỗn loạn, nhân cơ hội mang tôi đi.”</w:t>
      </w:r>
      <w:r>
        <w:br w:type="textWrapping"/>
      </w:r>
      <w:r>
        <w:br w:type="textWrapping"/>
      </w:r>
      <w:r>
        <w:t xml:space="preserve">“Vậy sao, thì ra là như thế.” An Trạch gật đầu, nhìn An Lạc, nhẹ nhàng cầm tay anh, “Anh không bị sao là tốt rồi.”</w:t>
      </w:r>
      <w:r>
        <w:br w:type="textWrapping"/>
      </w:r>
      <w:r>
        <w:br w:type="textWrapping"/>
      </w:r>
      <w:r>
        <w:t xml:space="preserve">Hai người trầm mặc đối diện nhau, một lát sau, An Lạc đột nhiên hỏi: “Đúng rồi, sao cậu lại tới được đây?”</w:t>
      </w:r>
      <w:r>
        <w:br w:type="textWrapping"/>
      </w:r>
      <w:r>
        <w:br w:type="textWrapping"/>
      </w:r>
      <w:r>
        <w:t xml:space="preserve">An Trạch ho nhẹ một tiếng, “Em theo dõi cảnh sát, đi theo đường của họ tới đây.”</w:t>
      </w:r>
      <w:r>
        <w:br w:type="textWrapping"/>
      </w:r>
      <w:r>
        <w:br w:type="textWrapping"/>
      </w:r>
      <w:r>
        <w:t xml:space="preserve">“… Thật liều lĩnh.” An Lạc lo lắng nhíu mày, “Bọn họ không làm khó dễ cậu chứ?”</w:t>
      </w:r>
      <w:r>
        <w:br w:type="textWrapping"/>
      </w:r>
      <w:r>
        <w:br w:type="textWrapping"/>
      </w:r>
      <w:r>
        <w:t xml:space="preserve">An Trạch lắc đầu, “Không có, bọn họ đồng ý để em tới gặp anh.”</w:t>
      </w:r>
      <w:r>
        <w:br w:type="textWrapping"/>
      </w:r>
      <w:r>
        <w:br w:type="textWrapping"/>
      </w:r>
      <w:r>
        <w:t xml:space="preserve">“Còn bên quân khu…”</w:t>
      </w:r>
      <w:r>
        <w:br w:type="textWrapping"/>
      </w:r>
      <w:r>
        <w:br w:type="textWrapping"/>
      </w:r>
      <w:r>
        <w:t xml:space="preserve">“Yên tâm, em đã xin nghỉ phép rồi.” An Trạch khẽ cười, không ngờ anh lại quan tâm tới mình, không nhịn được cầm tay anh thật chặt.</w:t>
      </w:r>
      <w:r>
        <w:br w:type="textWrapping"/>
      </w:r>
      <w:r>
        <w:br w:type="textWrapping"/>
      </w:r>
      <w:r>
        <w:t xml:space="preserve">An Lạc bị cậu nắm tay, trong lòng có chút mất tự nhiên. Sau lại nghĩ… tình cảm anh em, nắm tay một chút cũng không có gì to tát lắm, An Trạch quan tâm tới mình như vậy, đặc biệt xin nghỉ chạy tới đây, mình cũng không nên lạnh lùng rút khỏi tay cậu ta, phải không?</w:t>
      </w:r>
      <w:r>
        <w:br w:type="textWrapping"/>
      </w:r>
      <w:r>
        <w:br w:type="textWrapping"/>
      </w:r>
      <w:r>
        <w:t xml:space="preserve">Bỏ qua cảm giác quái dị trong lòng, mặc cậu nắm chặt tay, An Lạc chẳng biết nói gì cho hay, chỉ biết im lặng.</w:t>
      </w:r>
      <w:r>
        <w:br w:type="textWrapping"/>
      </w:r>
      <w:r>
        <w:br w:type="textWrapping"/>
      </w:r>
      <w:r>
        <w:t xml:space="preserve">Hai người không nói gì nữa, hơi thở hoà quyện vào nhau, bầu không khí dường như trở nên có chút ám muội.</w:t>
      </w:r>
      <w:r>
        <w:br w:type="textWrapping"/>
      </w:r>
      <w:r>
        <w:br w:type="textWrapping"/>
      </w:r>
      <w:r>
        <w:t xml:space="preserve">Cứ lẳng lặng cùng với cậu như vậy, An Lạc phát hiện, bản thân mình cũng không thấy phản cảm.</w:t>
      </w:r>
      <w:r>
        <w:br w:type="textWrapping"/>
      </w:r>
      <w:r>
        <w:br w:type="textWrapping"/>
      </w:r>
      <w:r>
        <w:t xml:space="preserve">Đột nhiên cửa bị đẩy ra, bên tai vang lên tiếng nói vui vẻ quen thuộc của một người: “Anh em hai người đã ôn chuyện xong chưa?”</w:t>
      </w:r>
      <w:r>
        <w:br w:type="textWrapping"/>
      </w:r>
      <w:r>
        <w:br w:type="textWrapping"/>
      </w:r>
      <w:r>
        <w:t xml:space="preserve">An Lạc cấp tốc rút tay về, sắc mặt có chút xấu hổ.</w:t>
      </w:r>
      <w:r>
        <w:br w:type="textWrapping"/>
      </w:r>
      <w:r>
        <w:br w:type="textWrapping"/>
      </w:r>
      <w:r>
        <w:t xml:space="preserve">An Trạch bị quấy rầy, tự nhiên rất khó chịu, quay lại lạnh lùng nói: “An sir có việc gì vậy?”</w:t>
      </w:r>
      <w:r>
        <w:br w:type="textWrapping"/>
      </w:r>
      <w:r>
        <w:br w:type="textWrapping"/>
      </w:r>
      <w:r>
        <w:t xml:space="preserve">An Dương khẽ cười, “Nói chuyện có thể lấp đầy bụng được không? Ra ăn cơm chiều thôi, ăn no rồi từ từ trò chuyện sau.”</w:t>
      </w:r>
      <w:r>
        <w:br w:type="textWrapping"/>
      </w:r>
      <w:r>
        <w:br w:type="textWrapping"/>
      </w:r>
      <w:r>
        <w:t xml:space="preserve">An Trạch bấy giờ mới phản ứng, vội vàng quay lại nói: “Anh đói bụng chưa? Đi ăn cơm trước nhé.”</w:t>
      </w:r>
      <w:r>
        <w:br w:type="textWrapping"/>
      </w:r>
      <w:r>
        <w:br w:type="textWrapping"/>
      </w:r>
      <w:r>
        <w:t xml:space="preserve">Dứt lời liền vươn tay rất tự nhiên, xốc chăn ra, bế An Lạc lên.</w:t>
      </w:r>
      <w:r>
        <w:br w:type="textWrapping"/>
      </w:r>
      <w:r>
        <w:br w:type="textWrapping"/>
      </w:r>
      <w:r>
        <w:t xml:space="preserve">“…” Ánh mắt An Dương tràn đầy kinh ngạc.</w:t>
      </w:r>
      <w:r>
        <w:br w:type="textWrapping"/>
      </w:r>
      <w:r>
        <w:br w:type="textWrapping"/>
      </w:r>
      <w:r>
        <w:t xml:space="preserve">“…” An Lạc càng xấu hổ hơn, hận không thể một cước đá bay An Trạch ra ngoài cửa sổ, thân thể cứng đờ, “An Trạch, mau buông tôi xuống.” Cậu ta thế nào mà trước mặt người khác ôm đi ôm lại như vậy…</w:t>
      </w:r>
      <w:r>
        <w:br w:type="textWrapping"/>
      </w:r>
      <w:r>
        <w:br w:type="textWrapping"/>
      </w:r>
      <w:r>
        <w:t xml:space="preserve">An Trạch lại tỏ ra trấn định, thấp giọng nói: “Chân của anh không thể đi được, em bế anh đi. Lúc ở nhà cũng thế này, không phải đã quen rồi sao?”</w:t>
      </w:r>
      <w:r>
        <w:br w:type="textWrapping"/>
      </w:r>
      <w:r>
        <w:br w:type="textWrapping"/>
      </w:r>
      <w:r>
        <w:t xml:space="preserve">“…” An Lạc tâm tình phức tạp liếc nhìn An Dương, phát hiện An Dương vẻ mặt chuyện không liên quan đến mình, mỉm cười, giống một khán giả đang đứng xem kịch vui vậy.</w:t>
      </w:r>
      <w:r>
        <w:br w:type="textWrapping"/>
      </w:r>
      <w:r>
        <w:br w:type="textWrapping"/>
      </w:r>
      <w:r>
        <w:t xml:space="preserve">Ngực An Lạc có chút phiền muộn, ngoảnh mặt, mặc An Trạch bế mình tới phòng ăn.</w:t>
      </w:r>
      <w:r>
        <w:br w:type="textWrapping"/>
      </w:r>
      <w:r>
        <w:br w:type="textWrapping"/>
      </w:r>
      <w:r>
        <w:t xml:space="preserve">***</w:t>
      </w:r>
      <w:r>
        <w:br w:type="textWrapping"/>
      </w:r>
      <w:r>
        <w:br w:type="textWrapping"/>
      </w:r>
      <w:r>
        <w:t xml:space="preserve">Phòng ăn đã chuẩn bị xong cơm tối, hộp cơm một lần được đóng gói hiển nhiên là mua ở ngoài, nhưng đồ ăn rất phong phú, bày ra đầy một bàn.</w:t>
      </w:r>
      <w:r>
        <w:br w:type="textWrapping"/>
      </w:r>
      <w:r>
        <w:br w:type="textWrapping"/>
      </w:r>
      <w:r>
        <w:t xml:space="preserve">Tô Tây thấy ba người đi ra thì mỉm cười: “May là hôm nay mua ba hộp cơm, nếu không thì thiếu rồi.”</w:t>
      </w:r>
      <w:r>
        <w:br w:type="textWrapping"/>
      </w:r>
      <w:r>
        <w:br w:type="textWrapping"/>
      </w:r>
      <w:r>
        <w:t xml:space="preserve">An Trạch thấy cô, khẽ kinh ngạc: “… Tiểu Uyển?”</w:t>
      </w:r>
      <w:r>
        <w:br w:type="textWrapping"/>
      </w:r>
      <w:r>
        <w:br w:type="textWrapping"/>
      </w:r>
      <w:r>
        <w:t xml:space="preserve">Tô Tây lắc đầu, “Tôi không phải là Từ Uyển, chuyện này đợi lát nữa đi, ăn cơm trước đã, nào.”</w:t>
      </w:r>
      <w:r>
        <w:br w:type="textWrapping"/>
      </w:r>
      <w:r>
        <w:br w:type="textWrapping"/>
      </w:r>
      <w:r>
        <w:t xml:space="preserve">Bốn người ngồi quanh bàn ăn. An Trạch theo thói quen gấp thức ăn cho An Lạc, An Lạc vội vàng chặn đũa cậu lại, “Để tôi tự…” nhưng chưa nói xong thì An Trạch đã nhanh gọn gấp một miếng sườn lợn vào bát anh, “Anh ăn nhiều một chút.”</w:t>
      </w:r>
      <w:r>
        <w:br w:type="textWrapping"/>
      </w:r>
      <w:r>
        <w:br w:type="textWrapping"/>
      </w:r>
      <w:r>
        <w:t xml:space="preserve">Tô Tây và An Dương hai mắt liếc nhìn nhau.</w:t>
      </w:r>
      <w:r>
        <w:br w:type="textWrapping"/>
      </w:r>
      <w:r>
        <w:br w:type="textWrapping"/>
      </w:r>
      <w:r>
        <w:t xml:space="preserve">Một bữa ăn với bầu không khí kỳ quặc kết thúc, sắc mặt An Lạc có phần cứng ngắc, còn An Trạch thì vẫn trấn định như thường, bước tới chỗ ngồi của An Lạc, trước mặt hai vị cảnh sát, bế anh về phòng ngủ.</w:t>
      </w:r>
      <w:r>
        <w:br w:type="textWrapping"/>
      </w:r>
      <w:r>
        <w:br w:type="textWrapping"/>
      </w:r>
      <w:r>
        <w:t xml:space="preserve">Tô Tây nhìn cửa phòng ngủ đóng chặt, im lặng một hồi, rốt cục không nhịn được mà hỏi: “Lão đại, anh không cảm thấy, bọn họ có điểm kỳ quái ư?”</w:t>
      </w:r>
      <w:r>
        <w:br w:type="textWrapping"/>
      </w:r>
      <w:r>
        <w:br w:type="textWrapping"/>
      </w:r>
      <w:r>
        <w:t xml:space="preserve">An Dương khẽ mỉm cười, “Chỉ là tình cảm anh em của bọn họ tốt thôi mà, xem ra An Trạch rất quan tâm anh của mình. Hơn nữa, An Trạch không bế anh cậu ta đi, chẳng lẽ để hai viên cảnh sát chúng ta đi bế sao?”</w:t>
      </w:r>
      <w:r>
        <w:br w:type="textWrapping"/>
      </w:r>
      <w:r>
        <w:br w:type="textWrapping"/>
      </w:r>
      <w:r>
        <w:t xml:space="preserve">“…” Tô Tây bối rối gãi đầu, “Em vẫn thấy không ổn. Trong xe An Lạc có phát hiện dấu vân tay và vết máu của An Trạch, nếu tình cảm anh em của bọn họ thật sự tốt như vậy, cũng không đến mức động tay động chân, đánh nhau chảy máu chứ.”</w:t>
      </w:r>
      <w:r>
        <w:br w:type="textWrapping"/>
      </w:r>
      <w:r>
        <w:br w:type="textWrapping"/>
      </w:r>
      <w:r>
        <w:t xml:space="preserve">An Dương nói: “Đây cũng là lý do tôi đưa An Trạch tới đây.”</w:t>
      </w:r>
      <w:r>
        <w:br w:type="textWrapping"/>
      </w:r>
      <w:r>
        <w:br w:type="textWrapping"/>
      </w:r>
      <w:r>
        <w:t xml:space="preserve">Tô Tây chợt nhận ra, “Hoá ra là anh cố ý dẫn anh ta về.”</w:t>
      </w:r>
      <w:r>
        <w:br w:type="textWrapping"/>
      </w:r>
      <w:r>
        <w:br w:type="textWrapping"/>
      </w:r>
      <w:r>
        <w:t xml:space="preserve">An Dương gật đầu, “Tôi cũng muốn biết rõ ràng, ngày An Lạc xảy ra chuyện, An Lạc và An Trạch gặp nhau rốt cuộc đã nói những gì. Nếu An Trạch nói dối, vậy nhất định phải có lý do.”</w:t>
      </w:r>
      <w:r>
        <w:br w:type="textWrapping"/>
      </w:r>
      <w:r>
        <w:br w:type="textWrapping"/>
      </w:r>
      <w:r>
        <w:t xml:space="preserve">Trong phòng ngủ, An Trạch đặt An Lạc lên giường, sau đó ngồi xuống bên cạnh, khẽ hỏi: “Chân anh thế nào rồi?” Vén ống quần lên, chạm vào bắp chân bóp nhẹ, “Có cảm giác không?”</w:t>
      </w:r>
      <w:r>
        <w:br w:type="textWrapping"/>
      </w:r>
      <w:r>
        <w:br w:type="textWrapping"/>
      </w:r>
      <w:r>
        <w:t xml:space="preserve">An Lạc gật đầu, “Có một chút.”</w:t>
      </w:r>
      <w:r>
        <w:br w:type="textWrapping"/>
      </w:r>
      <w:r>
        <w:br w:type="textWrapping"/>
      </w:r>
      <w:r>
        <w:t xml:space="preserve">An Trạch cười rộ lên, “Xem ra đã khôi phục rồi, bắt đầu từ ngày mai em sẽ xoa bóp cho anh, rồi sẽ mau chóng lành lại thôi.”</w:t>
      </w:r>
      <w:r>
        <w:br w:type="textWrapping"/>
      </w:r>
      <w:r>
        <w:br w:type="textWrapping"/>
      </w:r>
      <w:r>
        <w:t xml:space="preserve">An Lạc vẫn có chút lo lắng, “Cậu ở đây, bên quân khu thực sự không sao chứ?”</w:t>
      </w:r>
      <w:r>
        <w:br w:type="textWrapping"/>
      </w:r>
      <w:r>
        <w:br w:type="textWrapping"/>
      </w:r>
      <w:r>
        <w:t xml:space="preserve">An Trạch đáp: “Không sao, gần đây không có việc gì, giấy phép xin nghỉ của em cũng đã được duyệt rồi.”</w:t>
      </w:r>
      <w:r>
        <w:br w:type="textWrapping"/>
      </w:r>
      <w:r>
        <w:br w:type="textWrapping"/>
      </w:r>
      <w:r>
        <w:t xml:space="preserve">“Vậy à.” An Lạc im lặng chốc lát, “Vậy mọi người trong nhà thế nào?”</w:t>
      </w:r>
      <w:r>
        <w:br w:type="textWrapping"/>
      </w:r>
      <w:r>
        <w:br w:type="textWrapping"/>
      </w:r>
      <w:r>
        <w:t xml:space="preserve">“Bọn họ đều nghĩ anh đang ở bệnh viện, công ty của bố mẹ có rất nhiều việc, An Nham và An Mạch cũng có việc riêng, dù có đến bệnh viện thăm anh thì bác sĩ cũng sẽ mượn cớ ngăn cản, hơn nữa vẫn còn ông nội. Anh yên tâm đi, sẽ không bị lộ đâu.”</w:t>
      </w:r>
      <w:r>
        <w:br w:type="textWrapping"/>
      </w:r>
      <w:r>
        <w:br w:type="textWrapping"/>
      </w:r>
      <w:r>
        <w:t xml:space="preserve">Lúc này An Lạc mới yên lòng.</w:t>
      </w:r>
      <w:r>
        <w:br w:type="textWrapping"/>
      </w:r>
      <w:r>
        <w:br w:type="textWrapping"/>
      </w:r>
      <w:r>
        <w:t xml:space="preserve">Hai người đều trầm mặc không nói gì. An Trạch cúi đầu chăm chú xoa bóp hai chân An Lạc, mái tóc đen sẫm rũ xuống trán, An Trạch như vậy, đột nhiên khiến đáy lòng An Lạc xuất hiện một cảm giác ấm áp kỳ lạ, định vươn tay chạm lên đầu cậu, nhưng lại cứng ngắc rụt trở lại.</w:t>
      </w:r>
      <w:r>
        <w:br w:type="textWrapping"/>
      </w:r>
      <w:r>
        <w:br w:type="textWrapping"/>
      </w:r>
      <w:r>
        <w:t xml:space="preserve">Chỉ có An Trạch là phát hiện An Lạc trong bệnh viện kia là giả. Cũng chỉ có An Trạch là tìm mọi cách chạy tới đây gặp anh.</w:t>
      </w:r>
      <w:r>
        <w:br w:type="textWrapping"/>
      </w:r>
      <w:r>
        <w:br w:type="textWrapping"/>
      </w:r>
      <w:r>
        <w:t xml:space="preserve">Những người khác, bình thường có vẻ quan tâm chu toàn, nhưng đến thời khắc mấu chốt thì bận chuyện này chuyện nọ, hoàn toàn không biết An Lạc đã được bí mật đưa đi. Bọn họ không để ý An Lạc có ăn ngủ tốt không, lại càng không quan tâm hai chân tàn phế của An Lạc đã khôi phục như thế nào.</w:t>
      </w:r>
      <w:r>
        <w:br w:type="textWrapping"/>
      </w:r>
      <w:r>
        <w:br w:type="textWrapping"/>
      </w:r>
      <w:r>
        <w:t xml:space="preserve">Nhìn An Trạch cúi đầu chăm chú xoa bóp cho mình, An Lạc như bị thứ gì đó ngăn cản, không thể thốt ra một lời.</w:t>
      </w:r>
      <w:r>
        <w:br w:type="textWrapping"/>
      </w:r>
      <w:r>
        <w:br w:type="textWrapping"/>
      </w:r>
      <w:r>
        <w:t xml:space="preserve">— Nếu cậu biết, tôi không phải là anh cậu, liệu cậu có còn quan tâm tôi sống chết, quan tâm hai chân tôi có đi lại được nữa hay không?</w:t>
      </w:r>
      <w:r>
        <w:br w:type="textWrapping"/>
      </w:r>
      <w:r>
        <w:br w:type="textWrapping"/>
      </w:r>
      <w:r>
        <w:t xml:space="preserve">Ngực An Lạc đột nhiên có chút khó chịu.</w:t>
      </w:r>
      <w:r>
        <w:br w:type="textWrapping"/>
      </w:r>
      <w:r>
        <w:br w:type="textWrapping"/>
      </w:r>
      <w:r>
        <w:t xml:space="preserve">Vốn chắc chắn cho rằng mình không thể là anh trai của An Trạch, nhất định là sống lại vào thân thể của người tên An Lạc này, tất cả mọi người trong An gia đều không có quan hệ đến mình. Thế nhưng hiện tại An Lạc lại có chút mâu thuẫn, nếu thật sự như vậy, An Trạch và anh hoàn toàn không có quan hệ, tuy có thể bảo vệ đoạn hồi ức về An Dương, nhưng nhất định sẽ mất đi An Trạch.</w:t>
      </w:r>
      <w:r>
        <w:br w:type="textWrapping"/>
      </w:r>
      <w:r>
        <w:br w:type="textWrapping"/>
      </w:r>
      <w:r>
        <w:t xml:space="preserve">Vốn chắc chắn tưởng rằng mình sống sót một lần nữa, sẽ một thân một mình, tiêu sái tự tại, không quan tâm đến bất cứ chuyện gì, cũng chẳng cần để ý đến bất kỳ ai. Thế nhưng hiện tại, An Lạc phát hiện, mình đã bắt đầu để tâm đến An Trạch.</w:t>
      </w:r>
      <w:r>
        <w:br w:type="textWrapping"/>
      </w:r>
      <w:r>
        <w:br w:type="textWrapping"/>
      </w:r>
      <w:r>
        <w:t xml:space="preserve">Người em tốt như vậy, tình nghĩa chân thật đến vậy, quan tâm và chiếu cố cẩn thận đến vậy… An Lạc tuy lạnh lùng nhưng cũng không phải là sắt đá, mấy ngày ở chung, anh đã sớm đối xử với An Trạch như một người em trai của chính mình rồi.</w:t>
      </w:r>
      <w:r>
        <w:br w:type="textWrapping"/>
      </w:r>
      <w:r>
        <w:br w:type="textWrapping"/>
      </w:r>
      <w:r>
        <w:t xml:space="preserve">Muốn dứt bỏ toàn bộ, trở thành người xa lạ không quan hệ, dường như có chút… luyến tiếc.</w:t>
      </w:r>
      <w:r>
        <w:br w:type="textWrapping"/>
      </w:r>
      <w:r>
        <w:br w:type="textWrapping"/>
      </w:r>
      <w:r>
        <w:t xml:space="preserve">Nhận thấy cái nhìn chăm chú dịu dàng của anh, An Trạch nghi hoặc ngẩng đầu lên, khẽ hỏi: “Anh à, sao vậy?”</w:t>
      </w:r>
      <w:r>
        <w:br w:type="textWrapping"/>
      </w:r>
      <w:r>
        <w:br w:type="textWrapping"/>
      </w:r>
      <w:r>
        <w:t xml:space="preserve">“À… không có gì.” Nghe cậu gọi mình, ngực An Lạc có chút không thoải mái.</w:t>
      </w:r>
      <w:r>
        <w:br w:type="textWrapping"/>
      </w:r>
      <w:r>
        <w:br w:type="textWrapping"/>
      </w:r>
      <w:r>
        <w:t xml:space="preserve">Không phải là anh trai của cậu ta, chiếm cứ thân thể của An Lạc này, còn muốn chiếm lấy thân tình thuộc về anh ta, làm như vậy là quá mức ích kỷ, đối với An Trạch mà nói cũng rất không công bằng. Dù sao anh trai thực sự của An Trạch cũng đã mất, thân thể này từ lâu đã thay đổi linh hồn, là người nhà thân mật nhất, An Trạch có quyền biết chân tướng này.</w:t>
      </w:r>
      <w:r>
        <w:br w:type="textWrapping"/>
      </w:r>
      <w:r>
        <w:br w:type="textWrapping"/>
      </w:r>
      <w:r>
        <w:t xml:space="preserve">“An Trạch, tôi…” An Lạc vừa định mở miệng, cửa đột nhiên bị đẩy ra.</w:t>
      </w:r>
      <w:r>
        <w:br w:type="textWrapping"/>
      </w:r>
      <w:r>
        <w:br w:type="textWrapping"/>
      </w:r>
      <w:r>
        <w:t xml:space="preserve">An Dương đứng ở cửa, mỉm cười: “An Trạch, có thời gian nói chuyện với tôi không?” </w:t>
      </w:r>
      <w:r>
        <w:br w:type="textWrapping"/>
      </w:r>
      <w:r>
        <w:br w:type="textWrapping"/>
      </w:r>
      <w:r>
        <w:t xml:space="preserve">_________________</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An Dương đứng ngoài cửa, mỉm cười: “An Trạch, có thời gian nói chuyện với tôi không?”</w:t>
      </w:r>
      <w:r>
        <w:br w:type="textWrapping"/>
      </w:r>
      <w:r>
        <w:br w:type="textWrapping"/>
      </w:r>
      <w:r>
        <w:t xml:space="preserve">An Trạch có chút phản cảm vị cảnh sát này luôn xuất hiện ở những thời điểm quan trọng, phá hỏng bầu không khí, vô cùng mất hứng mà nhíu mày: “An sir có gì cần nói thì nói trước mặt anh tôi luôn đi.”</w:t>
      </w:r>
      <w:r>
        <w:br w:type="textWrapping"/>
      </w:r>
      <w:r>
        <w:br w:type="textWrapping"/>
      </w:r>
      <w:r>
        <w:t xml:space="preserve">An Dương im lặng một hồi, “Nếu cậu không ngại, đương nhiên là được.”</w:t>
      </w:r>
      <w:r>
        <w:br w:type="textWrapping"/>
      </w:r>
      <w:r>
        <w:br w:type="textWrapping"/>
      </w:r>
      <w:r>
        <w:t xml:space="preserve">An Dương bước vào, ngồi xuống chiếc ghế sô pha trong phòng, rồi ngẩng đầu nhìn An Trạch, vẻ mặt bình tĩnh hỏi: “Ngày 22 tháng trước, 3h chiều, cậu đã ở đâu?”</w:t>
      </w:r>
      <w:r>
        <w:br w:type="textWrapping"/>
      </w:r>
      <w:r>
        <w:br w:type="textWrapping"/>
      </w:r>
      <w:r>
        <w:t xml:space="preserve">“Tôi đã nói rồi, lúc đó tôi đang mua đồ ở cửa hàng bách hoá cao ốc.”</w:t>
      </w:r>
      <w:r>
        <w:br w:type="textWrapping"/>
      </w:r>
      <w:r>
        <w:br w:type="textWrapping"/>
      </w:r>
      <w:r>
        <w:t xml:space="preserve">“Không sai, quả thực trong khẩu cung của mình cậu đã nói hôm đó đang đi mua đồ, không gặp anh cậu, chúng tôi cũng đã kiểm tra thẻ tín dụng của cậu đích xác được sử dụng vào hôm đó.” An Dương thoáng dừng lại, “Thế nhưng, chúng tôi phát hiện có dấu vân tay và vết máu của cậu trong xe của anh cậu, điều này giải thích thế nào?”</w:t>
      </w:r>
      <w:r>
        <w:br w:type="textWrapping"/>
      </w:r>
      <w:r>
        <w:br w:type="textWrapping"/>
      </w:r>
      <w:r>
        <w:t xml:space="preserve">Thấy An Trạch im lặng không nói gì, cả thân thể trở nên cứng ngắc, An Lạc có chút đau lòng, bèn vỗ nhẹ lên mu bàn tay cậu, thấp giọng: “An Trạch, rốt cuộc chuyện gì đã xảy ra, tại sao cậu phải nói dối?”</w:t>
      </w:r>
      <w:r>
        <w:br w:type="textWrapping"/>
      </w:r>
      <w:r>
        <w:br w:type="textWrapping"/>
      </w:r>
      <w:r>
        <w:t xml:space="preserve">“…” An Trạch hé môi, dường như rất khó mở miệng.</w:t>
      </w:r>
      <w:r>
        <w:br w:type="textWrapping"/>
      </w:r>
      <w:r>
        <w:br w:type="textWrapping"/>
      </w:r>
      <w:r>
        <w:t xml:space="preserve">An Lạc cầm tay cậu, khẽ nói: “Không sao, dù là nguyên nhân nào thì hãy cứ nói thẳng ra đi, tôi tin vụ bắt cóc kia không có liên quan gì đến cậu.”</w:t>
      </w:r>
      <w:r>
        <w:br w:type="textWrapping"/>
      </w:r>
      <w:r>
        <w:br w:type="textWrapping"/>
      </w:r>
      <w:r>
        <w:t xml:space="preserve">An Dương cũng nói: “An Trạch, nói dối với cảnh sát không phải là một chuyện tốt, nếu cậu cố ý không hợp tác, tôi chỉ có thể bắt cậu với tội danh nghi phạm. Cậu phải biết rằng, những bằng chứng chúng tôi đang nắm giữ trong tay rất không có lợi cho cậu.”</w:t>
      </w:r>
      <w:r>
        <w:br w:type="textWrapping"/>
      </w:r>
      <w:r>
        <w:br w:type="textWrapping"/>
      </w:r>
      <w:r>
        <w:t xml:space="preserve">An Trạch trầm mặc một hồi, lúc này mới mặt không đổi sắc nói: “Ngày đó, tôi thấy anh tôi nghe theo lời bố tôi sắp đặt, thân cận với một cô gái họ Lâm, tôi cho rằng cô gái kia không xứng với anh tôi, anh ấy lại nói tôi xen vào việc của người khác, chúng tôi nảy sinh tranh cãi trong xe. Anh tôi giận dữ đấm vào mặt tôi, khoé miệng tôi chảy một ít máu, có lẽ vì thế mới có vết máu lưu lại trong xe.”</w:t>
      </w:r>
      <w:r>
        <w:br w:type="textWrapping"/>
      </w:r>
      <w:r>
        <w:br w:type="textWrapping"/>
      </w:r>
      <w:r>
        <w:t xml:space="preserve">“…” An Dương và An Lạc đưa mắt nhìn nhau, hiển nhiên hai người không quá tin vào lời giải thích như vậy.</w:t>
      </w:r>
      <w:r>
        <w:br w:type="textWrapping"/>
      </w:r>
      <w:r>
        <w:br w:type="textWrapping"/>
      </w:r>
      <w:r>
        <w:t xml:space="preserve">An Trạch nhíu mày: “Nếu không tin, các anh có thể tìm cô gái kia đối chất, ngày đó cô ta cùng ăn cơm trưa với anh tôi ở nhà hàng cơm Tây, đúng lúc bị tôi trông thấy.”</w:t>
      </w:r>
      <w:r>
        <w:br w:type="textWrapping"/>
      </w:r>
      <w:r>
        <w:br w:type="textWrapping"/>
      </w:r>
      <w:r>
        <w:t xml:space="preserve">An Dương dường như có chút suy nghĩ mà im lặng một lúc, rồi đột nhiên mở miệng: “Cậu nói cô gái họ Lâm kia, tên là Lâm Hiểu Đồng đúng không?”</w:t>
      </w:r>
      <w:r>
        <w:br w:type="textWrapping"/>
      </w:r>
      <w:r>
        <w:br w:type="textWrapping"/>
      </w:r>
      <w:r>
        <w:t xml:space="preserve">An Trạch cúi đầu suy nghĩ, đáp: “Không sai, chính là cô ta.”</w:t>
      </w:r>
      <w:r>
        <w:br w:type="textWrapping"/>
      </w:r>
      <w:r>
        <w:br w:type="textWrapping"/>
      </w:r>
      <w:r>
        <w:t xml:space="preserve">An Dương bình tĩnh nói: “Cô ta đã chết.”</w:t>
      </w:r>
      <w:r>
        <w:br w:type="textWrapping"/>
      </w:r>
      <w:r>
        <w:br w:type="textWrapping"/>
      </w:r>
      <w:r>
        <w:t xml:space="preserve">“…” An Trạch sắc mặt cứng ngắc, “Từ khi nào?”</w:t>
      </w:r>
      <w:r>
        <w:br w:type="textWrapping"/>
      </w:r>
      <w:r>
        <w:br w:type="textWrapping"/>
      </w:r>
      <w:r>
        <w:t xml:space="preserve">“Thứ Tư tuần trước, thi thể được phát hiện ở bờ sông. Vì Lâm Hiểu Đồng vẫn luôn ở nước ngoài nên cũng không có nhiều người quen biết cô ta, vụ án này chúng tôi tra xét rất lâu rồi mà vẫn chưa tìm ra được đầu mối, chỉ biết là cô ta bị bắn chết.” An Dương khẽ dừng lại, “Không ngờ trước khi mất tích An Lạc đã gặp cô ta, nói như vậy, vụ án của hai người có thể có liên quan.”</w:t>
      </w:r>
      <w:r>
        <w:br w:type="textWrapping"/>
      </w:r>
      <w:r>
        <w:br w:type="textWrapping"/>
      </w:r>
      <w:r>
        <w:t xml:space="preserve">An Lạc trầm mặc, hai đầu lông mày nhíu lại, trong đầu anh phảng phất hiện lên vài hình ảnh kỳ quái, những hình ảnh đó như bước ra từ một bộ phim cũ mơ hồ, có tiếng nói, và khuôn mặt của một cô gái…</w:t>
      </w:r>
      <w:r>
        <w:br w:type="textWrapping"/>
      </w:r>
      <w:r>
        <w:br w:type="textWrapping"/>
      </w:r>
      <w:r>
        <w:t xml:space="preserve">“Đáng tiếc An Lạc lại mất trí nhớ, rất nhiều chuyện cũng chỉ có An Lạc mới có thể đưa ra giải thích hợp lý. Bởi vậy, tôi nghĩ anh nên mau chóng hẹn gặp bác sĩ tâm lý…”</w:t>
      </w:r>
      <w:r>
        <w:br w:type="textWrapping"/>
      </w:r>
      <w:r>
        <w:br w:type="textWrapping"/>
      </w:r>
      <w:r>
        <w:t xml:space="preserve">“Bác sĩ tâm lý?” An Trạch nghi ngờ hỏi, “Tại sao anh tôi phải gặp bác sĩ tâm lý?”</w:t>
      </w:r>
      <w:r>
        <w:br w:type="textWrapping"/>
      </w:r>
      <w:r>
        <w:br w:type="textWrapping"/>
      </w:r>
      <w:r>
        <w:t xml:space="preserve">An Lạc vội vàng ngắt lời cậu, “Mời bác sĩ nói chuyện với tôi, có thể khiến tôi nhớ lại những chuyện trước đây.”</w:t>
      </w:r>
      <w:r>
        <w:br w:type="textWrapping"/>
      </w:r>
      <w:r>
        <w:br w:type="textWrapping"/>
      </w:r>
      <w:r>
        <w:t xml:space="preserve">An Trạch quay đầu nhìn An Dương, An Dương khẽ cười: “Như lời anh cậu nói đấy.”</w:t>
      </w:r>
      <w:r>
        <w:br w:type="textWrapping"/>
      </w:r>
      <w:r>
        <w:br w:type="textWrapping"/>
      </w:r>
      <w:r>
        <w:t xml:space="preserve">An Trạch tuy có phần hoài nghi nhưng cũng không hỏi nhiều, thấy An Lạc thần sắc mệt mỏi liền mở miệng: “Anh à, đi nghỉ sớm thôi.”</w:t>
      </w:r>
      <w:r>
        <w:br w:type="textWrapping"/>
      </w:r>
      <w:r>
        <w:br w:type="textWrapping"/>
      </w:r>
      <w:r>
        <w:t xml:space="preserve">An Lạc gật đầu, nằm trên giường nhắm mắt lại.</w:t>
      </w:r>
      <w:r>
        <w:br w:type="textWrapping"/>
      </w:r>
      <w:r>
        <w:br w:type="textWrapping"/>
      </w:r>
      <w:r>
        <w:t xml:space="preserve">An Trạch đắp chăn giúp anh, sau đó mới xoay người ra ngoài cùng An Dương.</w:t>
      </w:r>
      <w:r>
        <w:br w:type="textWrapping"/>
      </w:r>
      <w:r>
        <w:br w:type="textWrapping"/>
      </w:r>
      <w:r>
        <w:t xml:space="preserve">Ra tới phòng khách, An Dương đột nhiên nói: “Nếu ngay cả nói thật và nói dối cũng không thể phân biệt được, vậy chức tổ trưởng tổ chuyên án đặc biệt này của tôi chẳng phải là vớ vẩn sao?”</w:t>
      </w:r>
      <w:r>
        <w:br w:type="textWrapping"/>
      </w:r>
      <w:r>
        <w:br w:type="textWrapping"/>
      </w:r>
      <w:r>
        <w:t xml:space="preserve">An Trạch bình tĩnh nhìn anh ta, “Ý anh là gì?”</w:t>
      </w:r>
      <w:r>
        <w:br w:type="textWrapping"/>
      </w:r>
      <w:r>
        <w:br w:type="textWrapping"/>
      </w:r>
      <w:r>
        <w:t xml:space="preserve">An Dương khẽ cười, “Nguyên nhân tranh cãi giữa cậu và anh cậu ngày hôm đó, cậu vẫn không định nói thật với tôi?”</w:t>
      </w:r>
      <w:r>
        <w:br w:type="textWrapping"/>
      </w:r>
      <w:r>
        <w:br w:type="textWrapping"/>
      </w:r>
      <w:r>
        <w:t xml:space="preserve">An Trạch thấp giọng: “Đó là việc riêng giữa hai anh em chúng tôi, không liên quan gì tới vụ án, tôi có quyền không tiết lộ.”</w:t>
      </w:r>
      <w:r>
        <w:br w:type="textWrapping"/>
      </w:r>
      <w:r>
        <w:br w:type="textWrapping"/>
      </w:r>
      <w:r>
        <w:t xml:space="preserve">An Dương nói: “Đại não của anh cậu thực chất không bị tổn hại, anh ta đột nhiên mất trí nhớ nhất định là do tâm lý, một ngày nào đó anh ta nhớ lại chuyện trước đây, cậu nghĩ là cậu có thể giấu diếm được sao?”</w:t>
      </w:r>
      <w:r>
        <w:br w:type="textWrapping"/>
      </w:r>
      <w:r>
        <w:br w:type="textWrapping"/>
      </w:r>
      <w:r>
        <w:t xml:space="preserve">An Trạch khẽ cứng người, im lặng một hồi mới nói: “Đó cũng là chuyện của chúng tôi, không liên quan đến anh.”</w:t>
      </w:r>
      <w:r>
        <w:br w:type="textWrapping"/>
      </w:r>
      <w:r>
        <w:br w:type="textWrapping"/>
      </w:r>
      <w:r>
        <w:t xml:space="preserve">An Dương nhìn cậu một lúc lâu, rốt cục bất đắc dĩ mà thở dài, “Cậu thật đúng là rất cố chấp.” Nói đến đây, đột nhiên chuyển câu chuyện, “Cũng may là tôi không nghi ngờ cậu, nếu không, hiện tại cậu đang bị còng tay ngồi trong cục cảnh sát rồi, với bằng chứng mà tôi nắm giữ, cậu là nghi phạm số một đấy.”</w:t>
      </w:r>
      <w:r>
        <w:br w:type="textWrapping"/>
      </w:r>
      <w:r>
        <w:br w:type="textWrapping"/>
      </w:r>
      <w:r>
        <w:t xml:space="preserve">An Trạch ngờ vực hỏi: “Vì sao không nghi ngờ tôi?”</w:t>
      </w:r>
      <w:r>
        <w:br w:type="textWrapping"/>
      </w:r>
      <w:r>
        <w:br w:type="textWrapping"/>
      </w:r>
      <w:r>
        <w:t xml:space="preserve">An Dương cười: “Một người quan tâm tới anh trai như vậy, lí nào lại ra tay sát hại anh mình?”</w:t>
      </w:r>
      <w:r>
        <w:br w:type="textWrapping"/>
      </w:r>
      <w:r>
        <w:br w:type="textWrapping"/>
      </w:r>
      <w:r>
        <w:t xml:space="preserve">An Trạch nhíu mày: “Có thể tôi chỉ đang giả vờ thân thiết với anh ấy, nhân lúc anh ấy không phòng bị thì sát hại anh ấy.”</w:t>
      </w:r>
      <w:r>
        <w:br w:type="textWrapping"/>
      </w:r>
      <w:r>
        <w:br w:type="textWrapping"/>
      </w:r>
      <w:r>
        <w:t xml:space="preserve">An Dương lắc đầu, “Một người không thể sát hại một người khác mà không có lý do, việc đầu tiên chúng tôi điều tra là phải biết động cơ gây án của hung thủ, cậu giết anh mình cũng không có bất cứ động cơ nào.”</w:t>
      </w:r>
      <w:r>
        <w:br w:type="textWrapping"/>
      </w:r>
      <w:r>
        <w:br w:type="textWrapping"/>
      </w:r>
      <w:r>
        <w:t xml:space="preserve">An Trạch cảm thấy nguỵ biện của vị cảnh sát này rất có lý, không kiềm được mà nói: “Tranh giành gia sản không phải là động cơ sao?”</w:t>
      </w:r>
      <w:r>
        <w:br w:type="textWrapping"/>
      </w:r>
      <w:r>
        <w:br w:type="textWrapping"/>
      </w:r>
      <w:r>
        <w:t xml:space="preserve">“Vậy thì cần gì phải đổi nguyện vọng từ học viện kinh doanh sang trường quân đội không chút liên quan?”</w:t>
      </w:r>
      <w:r>
        <w:br w:type="textWrapping"/>
      </w:r>
      <w:r>
        <w:br w:type="textWrapping"/>
      </w:r>
      <w:r>
        <w:t xml:space="preserve">An Trạch nao nao.</w:t>
      </w:r>
      <w:r>
        <w:br w:type="textWrapping"/>
      </w:r>
      <w:r>
        <w:br w:type="textWrapping"/>
      </w:r>
      <w:r>
        <w:t xml:space="preserve">An Dương thấp giọng: “An Trạch, tôi đã điều tra cậu rồi, tôi biết rất rõ căn nguyên của cậu, đó là một trong những nguyên nhân khiến tôi chưa từng nghi ngờ cậu. Thứ hai, biểu cảm có thể nguỵ trang, nói dối cũng có thể tạo ra, nhưng tôi tin, tình cảm thì không thể là giả được… Tình cảm của cậu với anh cậu, không giả vờ được.”</w:t>
      </w:r>
      <w:r>
        <w:br w:type="textWrapping"/>
      </w:r>
      <w:r>
        <w:br w:type="textWrapping"/>
      </w:r>
      <w:r>
        <w:t xml:space="preserve">“…” Cho đến khi An Dương lên phòng ngủ ở tầng trên, An Trạch vẫn còn lẳng lặng đứng tại chỗ trầm mặc.</w:t>
      </w:r>
      <w:r>
        <w:br w:type="textWrapping"/>
      </w:r>
      <w:r>
        <w:br w:type="textWrapping"/>
      </w:r>
      <w:r>
        <w:t xml:space="preserve">Tình cảm của cậu với anh, là phát ra từ nội tâm không nén nổi, cho dù là Ảnh Đế cũng không thể đóng giả được.</w:t>
      </w:r>
      <w:r>
        <w:br w:type="textWrapping"/>
      </w:r>
      <w:r>
        <w:br w:type="textWrapping"/>
      </w:r>
      <w:r>
        <w:t xml:space="preserve">Chỉ tiếc, người ngoài coi là anh em thân thiết, cũng đơn thuần chỉ là tình cảm anh em. Cậu muốn ôm anh, chiếm giữ anh, ở bên anh suốt đời… Tình cảm bất dung ấy, không có ai thông hiểu, lại càng không có ai ủng hộ và chúc phúc.</w:t>
      </w:r>
      <w:r>
        <w:br w:type="textWrapping"/>
      </w:r>
      <w:r>
        <w:br w:type="textWrapping"/>
      </w:r>
      <w:r>
        <w:t xml:space="preserve">An Trạch yêu anh, mãi mãi là chuyện chỉ của mình An Trạch.</w:t>
      </w:r>
      <w:r>
        <w:br w:type="textWrapping"/>
      </w:r>
      <w:r>
        <w:br w:type="textWrapping"/>
      </w:r>
      <w:r>
        <w:t xml:space="preserve">***</w:t>
      </w:r>
      <w:r>
        <w:br w:type="textWrapping"/>
      </w:r>
      <w:r>
        <w:br w:type="textWrapping"/>
      </w:r>
      <w:r>
        <w:t xml:space="preserve">“Cậu nói cô gái họ Lâm kia, tên là Lâm Hiểu Đồng đúng không?”, “Cô ta đã chết…”, “An Lạc, hẹn gặp lại…”, “Tiểu Lạc ngoan, nghe lời nào…”, “Anh ơi, cho em đi cùng với…”</w:t>
      </w:r>
      <w:r>
        <w:br w:type="textWrapping"/>
      </w:r>
      <w:r>
        <w:br w:type="textWrapping"/>
      </w:r>
      <w:r>
        <w:t xml:space="preserve">— Là ai đang gọi? Tiếng nói bên tai sao lại hỗn loạn như vậy?</w:t>
      </w:r>
      <w:r>
        <w:br w:type="textWrapping"/>
      </w:r>
      <w:r>
        <w:br w:type="textWrapping"/>
      </w:r>
      <w:r>
        <w:t xml:space="preserve">An Lạc nhăn mày, ôm chặt đầu.</w:t>
      </w:r>
      <w:r>
        <w:br w:type="textWrapping"/>
      </w:r>
      <w:r>
        <w:br w:type="textWrapping"/>
      </w:r>
      <w:r>
        <w:t xml:space="preserve">Đầu óc rối loạn, toàn bộ huyết quản như muốn nổ tung, máu tràn ra trong đầu, mọi thứ trước mắt đều biến thành máu đỏ chói mắt, khoang miệng tràn ngập vị máu khó chịu.</w:t>
      </w:r>
      <w:r>
        <w:br w:type="textWrapping"/>
      </w:r>
      <w:r>
        <w:br w:type="textWrapping"/>
      </w:r>
      <w:r>
        <w:t xml:space="preserve">“Ha ha ha, cậu nghĩ chỉ với mình cậu mà có thể đập tan toàn bộ kế hoạch của chúng ta sao?”, “An đại thiếu gia, cậu ngây thơ quá rồi đấy! Dạy dỗ nó cho ta!”</w:t>
      </w:r>
      <w:r>
        <w:br w:type="textWrapping"/>
      </w:r>
      <w:r>
        <w:br w:type="textWrapping"/>
      </w:r>
      <w:r>
        <w:t xml:space="preserve">— Thứ gì đánh lên người, mà lồng ngực đau đớn như bị xé toang?</w:t>
      </w:r>
      <w:r>
        <w:br w:type="textWrapping"/>
      </w:r>
      <w:r>
        <w:br w:type="textWrapping"/>
      </w:r>
      <w:r>
        <w:t xml:space="preserve">“Mang thứ đó ra đây! Cậu nghĩ mình là trưởng tôn của An gia mà ta không dám động vào ư? An Lạc, đừng coi mình là nhất!”, “Thế nào, còn không chịu nói? Đánh mạnh nữa lên! Đánh cho tới khi nó mở miệng mới thôi!”</w:t>
      </w:r>
      <w:r>
        <w:br w:type="textWrapping"/>
      </w:r>
      <w:r>
        <w:br w:type="textWrapping"/>
      </w:r>
      <w:r>
        <w:t xml:space="preserve">“Không… Đừng ép tôi… Tôi không phải là An Lạc… Tôi không phải là An Lạc…”</w:t>
      </w:r>
      <w:r>
        <w:br w:type="textWrapping"/>
      </w:r>
      <w:r>
        <w:br w:type="textWrapping"/>
      </w:r>
      <w:r>
        <w:t xml:space="preserve">***</w:t>
      </w:r>
      <w:r>
        <w:br w:type="textWrapping"/>
      </w:r>
      <w:r>
        <w:br w:type="textWrapping"/>
      </w:r>
      <w:r>
        <w:t xml:space="preserve">“Anh ơi, tỉnh lại đi!”</w:t>
      </w:r>
      <w:r>
        <w:br w:type="textWrapping"/>
      </w:r>
      <w:r>
        <w:br w:type="textWrapping"/>
      </w:r>
      <w:r>
        <w:t xml:space="preserve">An Trạch không ngờ, vừa trở lại phòng ngủ thì chứng kiến cảnh tượng này!</w:t>
      </w:r>
      <w:r>
        <w:br w:type="textWrapping"/>
      </w:r>
      <w:r>
        <w:br w:type="textWrapping"/>
      </w:r>
      <w:r>
        <w:t xml:space="preserve">An Lạc đang dùng hai tay ra sức đánh lên đầu mình, hai mắt đầy tơ máu, miệng liên tục thì thào: “Đừng ép tôi… Đừng ép tôi…”</w:t>
      </w:r>
      <w:r>
        <w:br w:type="textWrapping"/>
      </w:r>
      <w:r>
        <w:br w:type="textWrapping"/>
      </w:r>
      <w:r>
        <w:t xml:space="preserve">Trái tim bị bóp chặt, nắm tay tự đánh vào đầu mình, An Trạch đau lòng đến mức khó thở.</w:t>
      </w:r>
      <w:r>
        <w:br w:type="textWrapping"/>
      </w:r>
      <w:r>
        <w:br w:type="textWrapping"/>
      </w:r>
      <w:r>
        <w:t xml:space="preserve">Chạy nhanh tới giường, bắt lấy cánh tay đang khua khoắng loạn xa của An Lạc, kéo chặt anh vào lòng, An Trạch đau đớn: “Anh, tỉnh lại đi, là ác mộng thôi…”</w:t>
      </w:r>
      <w:r>
        <w:br w:type="textWrapping"/>
      </w:r>
      <w:r>
        <w:br w:type="textWrapping"/>
      </w:r>
      <w:r>
        <w:t xml:space="preserve">— Nhà máy hoang tàn tối tăm, đằng sau bức tường lạnh lẽo, mùi máu tươi nồng đậm, xương cốt khắp cơ thể đau đớn như muốn vỡ vụn… Trái tim đang đập chậm dần, mỗi một lần hô hấp là mỗi lần buồng phổi thống khổ như bị đè ép…</w:t>
      </w:r>
      <w:r>
        <w:br w:type="textWrapping"/>
      </w:r>
      <w:r>
        <w:br w:type="textWrapping"/>
      </w:r>
      <w:r>
        <w:t xml:space="preserve">— Không, không thể cứ như vậy mà chết đi… An Lạc, mày phải chống đỡ, mày không thể chết được…</w:t>
      </w:r>
      <w:r>
        <w:br w:type="textWrapping"/>
      </w:r>
      <w:r>
        <w:br w:type="textWrapping"/>
      </w:r>
      <w:r>
        <w:t xml:space="preserve">Hình như có người đang ôm mình? Là một hơi ấm quen thuộc.</w:t>
      </w:r>
      <w:r>
        <w:br w:type="textWrapping"/>
      </w:r>
      <w:r>
        <w:br w:type="textWrapping"/>
      </w:r>
      <w:r>
        <w:t xml:space="preserve">“Tôi… không chết?” An Lạc mở mắt, ngơ ngác nhìn An Trạch trước mặt.</w:t>
      </w:r>
      <w:r>
        <w:br w:type="textWrapping"/>
      </w:r>
      <w:r>
        <w:br w:type="textWrapping"/>
      </w:r>
      <w:r>
        <w:t xml:space="preserve">An Trạch ôm siết anh, “Anh không có việc gì, chỉ là mơ thôi… Đừng sợ… Anh không có việc gì…” Bàn tay dịu dàng xoa nhẹ lưng, hết lần này đến lần khác, tựa như đang an ủi con thú bị hoảng sợ, nhẹ nhàng vuốt ve.</w:t>
      </w:r>
      <w:r>
        <w:br w:type="textWrapping"/>
      </w:r>
      <w:r>
        <w:br w:type="textWrapping"/>
      </w:r>
      <w:r>
        <w:t xml:space="preserve">An Lạc rốt cục tỉnh lại khỏi cơn ác mộng khủng khiếp, cảm nhận được ôm ấp trong lồng ngực ấm áp của An Trạch, An Lạc run rẩy vươn hai tay, khẽ ôm lấy lưng cậu, “An Trạch…”</w:t>
      </w:r>
      <w:r>
        <w:br w:type="textWrapping"/>
      </w:r>
      <w:r>
        <w:br w:type="textWrapping"/>
      </w:r>
      <w:r>
        <w:t xml:space="preserve">“Em đây, anh tỉnh lại chưa?” An Trạch nới rộng vòng tay, nâng mặt An Lạc lên, khuôn mặt luôn tỏ ra lạnh lùng vì gặp ác mộng đáng sợ mà ánh mắt đầy tơ máu đỏ hồng, vầng trán lấm tấm mồ hôi lạnh.</w:t>
      </w:r>
      <w:r>
        <w:br w:type="textWrapping"/>
      </w:r>
      <w:r>
        <w:br w:type="textWrapping"/>
      </w:r>
      <w:r>
        <w:t xml:space="preserve">An Trạch cầm khăn tay, đau lòng lau mồ hôi trên trán anh, thuận tiện rót chén nước, lấy một viên thuốc ngủ cho anh uống, khẽ nói: “Đừng lo lắng, chỉ là mộng thôi.”</w:t>
      </w:r>
      <w:r>
        <w:br w:type="textWrapping"/>
      </w:r>
      <w:r>
        <w:br w:type="textWrapping"/>
      </w:r>
      <w:r>
        <w:t xml:space="preserve">An Lạc nhíu mày, “Tôi… Đầu tôi rất đau, đầu óc hỗn loạn, tôi… mơ mình bị…”</w:t>
      </w:r>
      <w:r>
        <w:br w:type="textWrapping"/>
      </w:r>
      <w:r>
        <w:br w:type="textWrapping"/>
      </w:r>
      <w:r>
        <w:t xml:space="preserve">“Anh không có việc gì nữa rồi.” An Trạch ngắt lời anh, lần thứ hai kéo anh vào trong lòng, để đầu anh vùi vào lồng ngực mình, một tay ôm chặt bờ vai anh, một tay nhẹ nhàng vuốt ve tóc anh, “Không sao… Có em ở đây rồi… Em vẫn luôn ở cạnh anh…”</w:t>
      </w:r>
      <w:r>
        <w:br w:type="textWrapping"/>
      </w:r>
      <w:r>
        <w:br w:type="textWrapping"/>
      </w:r>
      <w:r>
        <w:t xml:space="preserve">“Đừng nghĩ nữa, chỉ là mộng thôi…”</w:t>
      </w:r>
      <w:r>
        <w:br w:type="textWrapping"/>
      </w:r>
      <w:r>
        <w:br w:type="textWrapping"/>
      </w:r>
      <w:r>
        <w:t xml:space="preserve">An Lạc rốt cục xác định vừa rồi chỉ cảnh trong mơ, cánh tay siết chặt lấy An Trạch, vùi thật sâu vào lồng ngực cậu.</w:t>
      </w:r>
      <w:r>
        <w:br w:type="textWrapping"/>
      </w:r>
      <w:r>
        <w:br w:type="textWrapping"/>
      </w:r>
      <w:r>
        <w:t xml:space="preserve">Phần áo trước ngực An Trạch nhanh chóng bị thấm ướt một lớp mồ hôi.</w:t>
      </w:r>
      <w:r>
        <w:br w:type="textWrapping"/>
      </w:r>
      <w:r>
        <w:br w:type="textWrapping"/>
      </w:r>
      <w:r>
        <w:t xml:space="preserve">Cậu không biết anh đã mơ thấy gì, cậu chỉ biết, An Lạc lúc này đã cởi bỏ lớp mặt nạ lạnh lùng cứng rắn bên ngoài, để lộ phần đáy lòng yếu ớt nhất, mềm mỏng nhất.</w:t>
      </w:r>
      <w:r>
        <w:br w:type="textWrapping"/>
      </w:r>
      <w:r>
        <w:br w:type="textWrapping"/>
      </w:r>
      <w:r>
        <w:t xml:space="preserve">An Lạc lúc này, cần có cậu bên cạnh, cần sự an ủi và xoa dịu của cậu.</w:t>
      </w:r>
      <w:r>
        <w:br w:type="textWrapping"/>
      </w:r>
      <w:r>
        <w:br w:type="textWrapping"/>
      </w:r>
      <w:r>
        <w:t xml:space="preserve">Không biết làm như thế nào cho tốt, An Trạch chỉ có thể ôm chặt An Lạc, hết lần này đến lần khác, kiên nhẫn lặp đi lặp lại vài câu thoại ngốc nghếch: “Anh à, không có việc gì… Có em ở đây…”</w:t>
      </w:r>
      <w:r>
        <w:br w:type="textWrapping"/>
      </w:r>
      <w:r>
        <w:br w:type="textWrapping"/>
      </w:r>
      <w:r>
        <w:t xml:space="preserve">Bàn tay An Trạch vuốt ve mái tóc An Lạc, dùng chính sự dịu dàng, kiên trì nhất của mình giải thoát cho anh khỏi giấc mộng đáng sợ.</w:t>
      </w:r>
      <w:r>
        <w:br w:type="textWrapping"/>
      </w:r>
      <w:r>
        <w:br w:type="textWrapping"/>
      </w:r>
      <w:r>
        <w:t xml:space="preserve">Không biết trải qua bao lâu, An Lạc rốt cục yên lặng, thân thể run nhẹ vẫn không nhúc nhích.</w:t>
      </w:r>
      <w:r>
        <w:br w:type="textWrapping"/>
      </w:r>
      <w:r>
        <w:br w:type="textWrapping"/>
      </w:r>
      <w:r>
        <w:t xml:space="preserve">An Trạch cúi đầu, phát hiện anh đã nhắm hai mắt từ lúc nào.</w:t>
      </w:r>
      <w:r>
        <w:br w:type="textWrapping"/>
      </w:r>
      <w:r>
        <w:br w:type="textWrapping"/>
      </w:r>
      <w:r>
        <w:t xml:space="preserve">Lần uống thuốc ngủ này, anh ngủ dường như rất sâu.</w:t>
      </w:r>
      <w:r>
        <w:br w:type="textWrapping"/>
      </w:r>
      <w:r>
        <w:br w:type="textWrapping"/>
      </w:r>
      <w:r>
        <w:t xml:space="preserve">An Trạch cuối cùng cũng yên lòng, nằm xuống giường, nhẹ nhàng ôm An Lạc say ngủ vào trong lòng. </w:t>
      </w:r>
      <w:r>
        <w:br w:type="textWrapping"/>
      </w:r>
      <w:r>
        <w:br w:type="textWrapping"/>
      </w:r>
      <w:r>
        <w:t xml:space="preserve">_________________</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Sáng hôm sau khi tỉnh lại, An Lạc phát hiện trước mắt mình là một khuôn ngực màu mật ong, hít một hơi, là mùi hương quen thuộc. Anh vùi đầu vào ngực cậu ngủ say cả một đêm…</w:t>
      </w:r>
      <w:r>
        <w:br w:type="textWrapping"/>
      </w:r>
      <w:r>
        <w:br w:type="textWrapping"/>
      </w:r>
      <w:r>
        <w:t xml:space="preserve">“Anh dậy rồi ư?” Giọng nói của An Trạch đột nhiên vang lên bên tai, mặt An Lạc vẫn đang dán vào ngực cậu, thậm chí có thể cảm nhận được sự rung động của lồng ngực khi tiếng nói phát ra, giọng nói trầm thấp khiến da đầu An Lạc tê dại.</w:t>
      </w:r>
      <w:r>
        <w:br w:type="textWrapping"/>
      </w:r>
      <w:r>
        <w:br w:type="textWrapping"/>
      </w:r>
      <w:r>
        <w:t xml:space="preserve">An Lạc toàn thân cứng đơ, vội vàng lùi mặt ra xa, xoay người ngồi dậy. Nhớ lại cảnh tượng mình run rẩy ôm cậu tối hôm qua, sắc mặt An Lạc khẽ đỏ lên vì xấu hổ, ho một tiếng: “Tôi… Tối hôm qua…”</w:t>
      </w:r>
      <w:r>
        <w:br w:type="textWrapping"/>
      </w:r>
      <w:r>
        <w:br w:type="textWrapping"/>
      </w:r>
      <w:r>
        <w:t xml:space="preserve">An Trạch cũng ngồi dậy, nhìn An Lạc, khẽ cười, giải vây giúp anh: “Em biết, tối hôm qua anh chỉ là gặp ác mộng thôi.”</w:t>
      </w:r>
      <w:r>
        <w:br w:type="textWrapping"/>
      </w:r>
      <w:r>
        <w:br w:type="textWrapping"/>
      </w:r>
      <w:r>
        <w:t xml:space="preserve">An Lạc trầm mặc một hồi, lắc đầu, “Có lẽ… không chỉ là một giấc mộng đơn giản như vậy.”</w:t>
      </w:r>
      <w:r>
        <w:br w:type="textWrapping"/>
      </w:r>
      <w:r>
        <w:br w:type="textWrapping"/>
      </w:r>
      <w:r>
        <w:t xml:space="preserve">An Trạch khó hiểu, “Anh?”</w:t>
      </w:r>
      <w:r>
        <w:br w:type="textWrapping"/>
      </w:r>
      <w:r>
        <w:br w:type="textWrapping"/>
      </w:r>
      <w:r>
        <w:t xml:space="preserve">An Lạc không biết nên nói ra như thế nào. Chuyện bị chẩn đoán mắc bệnh tâm thần phân liệt, anh đặc biệt không muốn nói cho An Trạch biết. Cũng chẳng biết tại sao, anh cảm thấy nói chuyện này cho An Trạch rất khó, hơn nữa, ngay cả bản thân anh cũng không xác định được rốt cuộc người nào mới là An Lạc thật sự, người nào mới là ảo giác do tinh thần phân liệt sản sinh, chuyện này càng khó nói hơn.</w:t>
      </w:r>
      <w:r>
        <w:br w:type="textWrapping"/>
      </w:r>
      <w:r>
        <w:br w:type="textWrapping"/>
      </w:r>
      <w:r>
        <w:t xml:space="preserve">Trong giấc mơ tối hôm qua, một loạt những hình ảnh tàn nhẫn và cực kỳ đẫm máu tái hiện, anh thấy mình bị vứt vào nhà máy, những gương mặt mơ hồ, tiếng cười dữ tợn đáng sợ, có kẻ trói tay chân anh lại, cầm một cây roi, ra sức quất lên người anh.</w:t>
      </w:r>
      <w:r>
        <w:br w:type="textWrapping"/>
      </w:r>
      <w:r>
        <w:br w:type="textWrapping"/>
      </w:r>
      <w:r>
        <w:t xml:space="preserve">Quần áo đều bị quất rách bươm, người lằn lên những vệt máu dài. An Lạc cắn chặt răng, không phát ra bất cứ một âm thanh phản kháng nào, những kẻ đó dường như không cam tâm, cầm lấy một thanh sắt, nện mạnh lên chân anh.</w:t>
      </w:r>
      <w:r>
        <w:br w:type="textWrapping"/>
      </w:r>
      <w:r>
        <w:br w:type="textWrapping"/>
      </w:r>
      <w:r>
        <w:t xml:space="preserve">Tiếng thanh sắt nện xuống xương cốt vang bên tai rõ mồn một, cả cơ thể bị đánh đập thống khổ, cuối cùng khiến anh hôn mê bất tỉnh hoàn toàn.</w:t>
      </w:r>
      <w:r>
        <w:br w:type="textWrapping"/>
      </w:r>
      <w:r>
        <w:br w:type="textWrapping"/>
      </w:r>
      <w:r>
        <w:t xml:space="preserve">Trước khi mất ý thức, anh vẫn luôn tự ám chỉ mình, không được chết, phải sống, nhất định không được chết…</w:t>
      </w:r>
      <w:r>
        <w:br w:type="textWrapping"/>
      </w:r>
      <w:r>
        <w:br w:type="textWrapping"/>
      </w:r>
      <w:r>
        <w:t xml:space="preserve">An Lạc nhớ lại giây phút sống lại kia của mình, sau khi tỉnh lại trong bệnh viện, trên người đích xác có rất nhiều vết roi vụt, hơn nữa hai chân cũng bị đánh gãy. Như vậy có thể suy ra rằng, giấc mộng tối hôm qua — có thể không nên gọi là mộng, mà là thuộc về ký ức của An Lạc trước.</w:t>
      </w:r>
      <w:r>
        <w:br w:type="textWrapping"/>
      </w:r>
      <w:r>
        <w:br w:type="textWrapping"/>
      </w:r>
      <w:r>
        <w:t xml:space="preserve">Xem ra, An Lạc này sau khi bị bắt cóc thì bị đánh đập, nhưng anh ta từ đầu tới cuối đều mạnh mẽ đấu tranh bằng hơi thở cuối cùng, không để mình bị chết.</w:t>
      </w:r>
      <w:r>
        <w:br w:type="textWrapping"/>
      </w:r>
      <w:r>
        <w:br w:type="textWrapping"/>
      </w:r>
      <w:r>
        <w:t xml:space="preserve">Như vậy, rốt cuộc anh ta đã chết hay chưa?</w:t>
      </w:r>
      <w:r>
        <w:br w:type="textWrapping"/>
      </w:r>
      <w:r>
        <w:br w:type="textWrapping"/>
      </w:r>
      <w:r>
        <w:t xml:space="preserve">Mình là ai? Là ảo giác sản sinh từ tinh thần phân liệt? Hay là An Lạc mượn thân thể của anh ta để sống lại?</w:t>
      </w:r>
      <w:r>
        <w:br w:type="textWrapping"/>
      </w:r>
      <w:r>
        <w:br w:type="textWrapping"/>
      </w:r>
      <w:r>
        <w:t xml:space="preserve">Hai khả năng này, cái nào mới là thật? Nếu là tinh thần phân liệt, vậy những chuyện cũ về An Dương làm sau giải thích thông suốt? Nếu là tá thi hoàn hồn (mượn xác hoàn hồn), vì sao lại sản sinh cộng hưởng với thân thể này?</w:t>
      </w:r>
      <w:r>
        <w:br w:type="textWrapping"/>
      </w:r>
      <w:r>
        <w:br w:type="textWrapping"/>
      </w:r>
      <w:r>
        <w:t xml:space="preserve">An Lạc càng nghĩ càng đau đầu, không kiềm được đưa tay lên vỗ vỗ thái dương đang đập thình thịch.</w:t>
      </w:r>
      <w:r>
        <w:br w:type="textWrapping"/>
      </w:r>
      <w:r>
        <w:br w:type="textWrapping"/>
      </w:r>
      <w:r>
        <w:t xml:space="preserve">Đột nhiên, bàn tay bị nắm lấy nhẹ nhàng, tiếng nói trầm thấp của An Trạch vang lên: “Anh à, không cần nhớ lại, không nhớ lại cũng đừng lo, đừng tự ép mình.”</w:t>
      </w:r>
      <w:r>
        <w:br w:type="textWrapping"/>
      </w:r>
      <w:r>
        <w:br w:type="textWrapping"/>
      </w:r>
      <w:r>
        <w:t xml:space="preserve">Đừng tự ép mình…</w:t>
      </w:r>
      <w:r>
        <w:br w:type="textWrapping"/>
      </w:r>
      <w:r>
        <w:br w:type="textWrapping"/>
      </w:r>
      <w:r>
        <w:t xml:space="preserve">Tất cả mọi người đang ép An Lạc, tất cả mọi người đều muốn An Lạc có thể nhớ lại quá khứ. Người nhà muốn anh nhớ lại quá khứ, trở lại là An Lạc quen thuộc của bọn họ, cảnh sát càng muốn anh nhớ lại hơn để giúp họ phá án. Nhưng An Trạch, chỉ nói là đừng lo, đừng tự ép mình…</w:t>
      </w:r>
      <w:r>
        <w:br w:type="textWrapping"/>
      </w:r>
      <w:r>
        <w:br w:type="textWrapping"/>
      </w:r>
      <w:r>
        <w:t xml:space="preserve">Bởi vì chỉ có mình Trạch là thật tâm yêu thương anh. Bất kể anh biến thành cái gì, bất kể anh có nhớ lại quá khứ hay không, cậu vẫn như cũ, vẫn yêu anh như lúc ban đầu.</w:t>
      </w:r>
      <w:r>
        <w:br w:type="textWrapping"/>
      </w:r>
      <w:r>
        <w:br w:type="textWrapping"/>
      </w:r>
      <w:r>
        <w:t xml:space="preserve">Tình cảm của An Trạch với anh trai còn sâu sắc hơn nhiều so với tưởng tượng…</w:t>
      </w:r>
      <w:r>
        <w:br w:type="textWrapping"/>
      </w:r>
      <w:r>
        <w:br w:type="textWrapping"/>
      </w:r>
      <w:r>
        <w:t xml:space="preserve">An Lạc đột nhiên có chút không nỡ nhẫn tâm mà nói cho An Trạch biết sự thực tàn nhẫn: “Anh cậu đã chết rồi.”</w:t>
      </w:r>
      <w:r>
        <w:br w:type="textWrapping"/>
      </w:r>
      <w:r>
        <w:br w:type="textWrapping"/>
      </w:r>
      <w:r>
        <w:t xml:space="preserve">***</w:t>
      </w:r>
      <w:r>
        <w:br w:type="textWrapping"/>
      </w:r>
      <w:r>
        <w:br w:type="textWrapping"/>
      </w:r>
      <w:r>
        <w:t xml:space="preserve">Sau khi ăn xong bữa sáng, An Dương gọi An Lạc vào thư phòng nói chuyện, An Trạch bị chặn ngoài cửa, đành phải trở lại phòng khách xem TV cùng Tô Tây.</w:t>
      </w:r>
      <w:r>
        <w:br w:type="textWrapping"/>
      </w:r>
      <w:r>
        <w:br w:type="textWrapping"/>
      </w:r>
      <w:r>
        <w:t xml:space="preserve">Tô Tây là một cô gái rất đặc biệt, đội tóc giả mặc váy vào thì biến thành một tiểu thư khuê các dịu dàng thanh tú, nhưng khi bỏ tóc giả xuống cầm súng lên, cô lại là một nữ cảnh sát trẻ tuổi khôn khéo giỏi giang.</w:t>
      </w:r>
      <w:r>
        <w:br w:type="textWrapping"/>
      </w:r>
      <w:r>
        <w:br w:type="textWrapping"/>
      </w:r>
      <w:r>
        <w:t xml:space="preserve">An Trạch nhìn cô, im lặng một hồi, cuối cùng không nhịn được mà hỏi: “Cô giả trang Từ Uyển mà không ai nhận ra sao?”</w:t>
      </w:r>
      <w:r>
        <w:br w:type="textWrapping"/>
      </w:r>
      <w:r>
        <w:br w:type="textWrapping"/>
      </w:r>
      <w:r>
        <w:t xml:space="preserve">Tô Tây cười: “Từ Uyển mười năm nay đã được gửi ra nước ngoài du học rồi, thời gian ở nhà không quá bảy ngày, khi tôi giả trang thành Từ Uyển, bố nuôi của cô ấy bận đến nỗi không rảnh để gặp tôi, người anh Từ Thiếu Khiêm cũng là một người rất bận rộn*, vất vả lắm mới gặp mặt được một lần thì cũng không nói quá năm câu. Nếu như vậy mà còn bị nhận ra thì tôi đây chỉ có nước nhảy xuống Trường Giang thôi.”</w:t>
      </w:r>
      <w:r>
        <w:br w:type="textWrapping"/>
      </w:r>
      <w:r>
        <w:br w:type="textWrapping"/>
      </w:r>
      <w:r>
        <w:t xml:space="preserve">An Trạch im lặng chốc lát, gật đầu, “Sau khi Tiểu Uyển xuất ngoại, quả thực rất ít khi liên lạc về quốc nội, giả trang cô ấy rất dễ, ngoại hình của cô cũng giống cô ấy bảy phần.” Thoáng dừng lại, “Hiện tại cô không cần giả trang cô ấy nữa sao?”</w:t>
      </w:r>
      <w:r>
        <w:br w:type="textWrapping"/>
      </w:r>
      <w:r>
        <w:br w:type="textWrapping"/>
      </w:r>
      <w:r>
        <w:t xml:space="preserve">Tô Tây nói: “Không cần, tiểu thư Từ sáng nay đã lên máy bay xuất ngoại rồi, tôi muốn điều tra cô ấy cái gì cũng xong rồi.”</w:t>
      </w:r>
      <w:r>
        <w:br w:type="textWrapping"/>
      </w:r>
      <w:r>
        <w:br w:type="textWrapping"/>
      </w:r>
      <w:r>
        <w:t xml:space="preserve">An Trạch hỏi: “Cô giả trang cô ấy cũng là để điều tra vụ án của anh tôi?”</w:t>
      </w:r>
      <w:r>
        <w:br w:type="textWrapping"/>
      </w:r>
      <w:r>
        <w:br w:type="textWrapping"/>
      </w:r>
      <w:r>
        <w:t xml:space="preserve">Tô Tây đáp: “Đúng, là để điều tra Từ Thiếu Khiêm.”</w:t>
      </w:r>
      <w:r>
        <w:br w:type="textWrapping"/>
      </w:r>
      <w:r>
        <w:br w:type="textWrapping"/>
      </w:r>
      <w:r>
        <w:t xml:space="preserve">An Trạch khẽ nhíu mày, “Từ Thiếu Khiêm cũng có liên quan đến vụ này?”</w:t>
      </w:r>
      <w:r>
        <w:br w:type="textWrapping"/>
      </w:r>
      <w:r>
        <w:br w:type="textWrapping"/>
      </w:r>
      <w:r>
        <w:t xml:space="preserve">Tô Tây đáp: “Anh ta quen biết anh cậu nhiều năm liền, hơn nữa, tình cảm của anh ta với anh cậu dường như không giống như bạn bè bình thường.”</w:t>
      </w:r>
      <w:r>
        <w:br w:type="textWrapping"/>
      </w:r>
      <w:r>
        <w:br w:type="textWrapping"/>
      </w:r>
      <w:r>
        <w:t xml:space="preserve">An Trạch đột nhiên quay đầu lại, “Cô nói gì?”</w:t>
      </w:r>
      <w:r>
        <w:br w:type="textWrapping"/>
      </w:r>
      <w:r>
        <w:br w:type="textWrapping"/>
      </w:r>
      <w:r>
        <w:t xml:space="preserve">Tô Tây bị giật mình vì phản ứng của cậu, ngẩn người, rồi trả lời: “A, ý tôi là, tình cảm của anh ta với anh cậu cũng không đơn giản, trong ví của anh ta có hình của anh cậu, trong phòng ngủ cũng có rất nhiều ảnh hai người chụp chung, tình cảm chắc là phải thân hơn rất nhiều so với bạn bè bình thường. Có điều, khi anh cậu xảy ra tai nạn, anh ta ở suốt Paris đóng quảng cáo, hẳn là không có nghi ngờ.”</w:t>
      </w:r>
      <w:r>
        <w:br w:type="textWrapping"/>
      </w:r>
      <w:r>
        <w:br w:type="textWrapping"/>
      </w:r>
      <w:r>
        <w:t xml:space="preserve">An Trạch khẽ nhíu mày.</w:t>
      </w:r>
      <w:r>
        <w:br w:type="textWrapping"/>
      </w:r>
      <w:r>
        <w:br w:type="textWrapping"/>
      </w:r>
      <w:r>
        <w:t xml:space="preserve">Tô Tây khó hiểu nhìn cậu, “Cậu có quen Từ Thiếu Khiêm không?”</w:t>
      </w:r>
      <w:r>
        <w:br w:type="textWrapping"/>
      </w:r>
      <w:r>
        <w:br w:type="textWrapping"/>
      </w:r>
      <w:r>
        <w:t xml:space="preserve">An Trạch lạnh lùng đáp: “Không quen.”</w:t>
      </w:r>
      <w:r>
        <w:br w:type="textWrapping"/>
      </w:r>
      <w:r>
        <w:br w:type="textWrapping"/>
      </w:r>
      <w:r>
        <w:t xml:space="preserve">***</w:t>
      </w:r>
      <w:r>
        <w:br w:type="textWrapping"/>
      </w:r>
      <w:r>
        <w:br w:type="textWrapping"/>
      </w:r>
      <w:r>
        <w:t xml:space="preserve">Trong thư phòng, An Lạc mặt không biểu cảm ngồi trên xe lăn.</w:t>
      </w:r>
      <w:r>
        <w:br w:type="textWrapping"/>
      </w:r>
      <w:r>
        <w:br w:type="textWrapping"/>
      </w:r>
      <w:r>
        <w:t xml:space="preserve">An Dương rót cà phê đưa cho anh, “Uống cà phê không?”</w:t>
      </w:r>
      <w:r>
        <w:br w:type="textWrapping"/>
      </w:r>
      <w:r>
        <w:br w:type="textWrapping"/>
      </w:r>
      <w:r>
        <w:t xml:space="preserve">An Lạc lắc đầu, “Không cần.”</w:t>
      </w:r>
      <w:r>
        <w:br w:type="textWrapping"/>
      </w:r>
      <w:r>
        <w:br w:type="textWrapping"/>
      </w:r>
      <w:r>
        <w:t xml:space="preserve">An Dương khẽ cười, thu lại cốc cà phê, uống mấy ngụm, “Lúc trước anh nói, anh của anh thích uống cà phê Blue Moutain, có nguyên nhân đặc biệt nào khác không?”</w:t>
      </w:r>
      <w:r>
        <w:br w:type="textWrapping"/>
      </w:r>
      <w:r>
        <w:br w:type="textWrapping"/>
      </w:r>
      <w:r>
        <w:t xml:space="preserve">An Lạc im lặng một hồi, rồi đáp: “Anh ấy thích thứ nào đó thì không bao giờ đi tìm nguyên nhân, chỉ đơn thuần là thích thôi. Như hoa hồng đen, một lần anh ấy thấy nó ở một cuộc triển lãm thì thích luôn. Tính cách của anh ấy là như vậy, rất tuỳ tiện làm liều.” </w:t>
      </w:r>
      <w:r>
        <w:br w:type="textWrapping"/>
      </w:r>
      <w:r>
        <w:br w:type="textWrapping"/>
      </w:r>
      <w:r>
        <w:t xml:space="preserve">An Dương như có chút đăm chiêu suy nghĩ, vuốt cằm “Hình như hơi giống tôi.”</w:t>
      </w:r>
      <w:r>
        <w:br w:type="textWrapping"/>
      </w:r>
      <w:r>
        <w:br w:type="textWrapping"/>
      </w:r>
      <w:r>
        <w:t xml:space="preserve">An Lạc lạnh lùng nhìn anh ta.</w:t>
      </w:r>
      <w:r>
        <w:br w:type="textWrapping"/>
      </w:r>
      <w:r>
        <w:br w:type="textWrapping"/>
      </w:r>
      <w:r>
        <w:t xml:space="preserve">An Dương mỉm cười, “Anh không chịu gặp bác sĩ tâm lý sao?”</w:t>
      </w:r>
      <w:r>
        <w:br w:type="textWrapping"/>
      </w:r>
      <w:r>
        <w:br w:type="textWrapping"/>
      </w:r>
      <w:r>
        <w:t xml:space="preserve">An Lạc lắc đầu, “Không cần, bởi vì tôi xác định, ký ức của tôi không phải là ảo giác sản sinh từ tinh thần phân liệt.”</w:t>
      </w:r>
      <w:r>
        <w:br w:type="textWrapping"/>
      </w:r>
      <w:r>
        <w:br w:type="textWrapping"/>
      </w:r>
      <w:r>
        <w:t xml:space="preserve">An Dương hứng thú nhìn anh, “Nhưng mà An Lạc này, những người mắc bệnh tâm thần không bao giờ cho mình là mắc bệnh, anh không nên cố chấp, chỉ cần để bác sĩ tâm lý đánh giá anh một lần là có thể xác định rốt cục anh có sinh bệnh hay không.”</w:t>
      </w:r>
      <w:r>
        <w:br w:type="textWrapping"/>
      </w:r>
      <w:r>
        <w:br w:type="textWrapping"/>
      </w:r>
      <w:r>
        <w:t xml:space="preserve">An Lạc cúi đầu trầm tư một hồi, đột nhiên nói: “Nếu tôi bị tâm thần phân liệt, như vậy, ảo giác sản sinh nhất định có liên quan với công năng đại não, kiểu dị thường này có thể dùng thuốc tương ứng trị liệu, nói cách khác, sau khi tôi uống thuốc, triệu chứng ảo giác trong đầu sẽ giảm bớt, thậm chí là biến mất.”</w:t>
      </w:r>
      <w:r>
        <w:br w:type="textWrapping"/>
      </w:r>
      <w:r>
        <w:br w:type="textWrapping"/>
      </w:r>
      <w:r>
        <w:t xml:space="preserve">An Dương gật đầu, “Theo góc độ y học mà nói thì đích xác là như vậy.”</w:t>
      </w:r>
      <w:r>
        <w:br w:type="textWrapping"/>
      </w:r>
      <w:r>
        <w:br w:type="textWrapping"/>
      </w:r>
      <w:r>
        <w:t xml:space="preserve">An Lạc lấy một lọ thuốc từ trong túi ra, “Đây là lọ thuốc cô Tô đã đưa cho tôi, có người nói tôi bị mất trí nhớ nên phải uống thuốc chlorpromazine** để trị bệnh tâm thần phân liệt, nếu hiện tại tôi tiếp tục dùng nó mà những ký ức của tôi về anh mình vẫn tồn tại và không biến mất, liệu có thể chứng minh chúng không phải là ảo giác?”</w:t>
      </w:r>
      <w:r>
        <w:br w:type="textWrapping"/>
      </w:r>
      <w:r>
        <w:br w:type="textWrapping"/>
      </w:r>
      <w:r>
        <w:t xml:space="preserve">An Dương suy nghĩ một chút rồi nói: “Nếu bệnh tình cực kỳ nghiêm trọng thì thuốc cũng có thể không có tác dụng.”</w:t>
      </w:r>
      <w:r>
        <w:br w:type="textWrapping"/>
      </w:r>
      <w:r>
        <w:br w:type="textWrapping"/>
      </w:r>
      <w:r>
        <w:t xml:space="preserve">An Lạc lạnh mặt: “Anh có chắc chắn tôi bị tâm thần phân liệt không?”</w:t>
      </w:r>
      <w:r>
        <w:br w:type="textWrapping"/>
      </w:r>
      <w:r>
        <w:br w:type="textWrapping"/>
      </w:r>
      <w:r>
        <w:t xml:space="preserve">An Dương đáp: “Tôi chỉ tin tưởng chẩn đoán của bác sĩ thôi.”</w:t>
      </w:r>
      <w:r>
        <w:br w:type="textWrapping"/>
      </w:r>
      <w:r>
        <w:br w:type="textWrapping"/>
      </w:r>
      <w:r>
        <w:t xml:space="preserve">An Lạc im lặng một hồi, ngẩng đầu: “Anh nói tất cả ký ức trong đầu tôi đều là ảo giác, vậy người và sự việc trong ảo giác của tôi đều không tồn tại chân thực, đúng không?”</w:t>
      </w:r>
      <w:r>
        <w:br w:type="textWrapping"/>
      </w:r>
      <w:r>
        <w:br w:type="textWrapping"/>
      </w:r>
      <w:r>
        <w:t xml:space="preserve">An Dương gật đầu, “Ảo giác đương nhiên là không tồn tại rồi.”</w:t>
      </w:r>
      <w:r>
        <w:br w:type="textWrapping"/>
      </w:r>
      <w:r>
        <w:br w:type="textWrapping"/>
      </w:r>
      <w:r>
        <w:t xml:space="preserve">“Nếu người trong ảo giác của tôi thực sự tồn tại, vả lại… miêu tả của người đó và ký ức của tôi hoàn toàn nhất trí thì sao?”</w:t>
      </w:r>
      <w:r>
        <w:br w:type="textWrapping"/>
      </w:r>
      <w:r>
        <w:br w:type="textWrapping"/>
      </w:r>
      <w:r>
        <w:t xml:space="preserve">An Dương lắc đầu, “Chuyện đó không có khả năng.”</w:t>
      </w:r>
      <w:r>
        <w:br w:type="textWrapping"/>
      </w:r>
      <w:r>
        <w:br w:type="textWrapping"/>
      </w:r>
      <w:r>
        <w:t xml:space="preserve">An Lạc chống cằm, dường như đang suy nghĩ mông lung, như nghĩ ra cách, anh ngẩng đầu lên, trong mắt ẩn chứa sự vui sướng hiếm có, “Được rồi, tôi có thể tìm ra chứng cứ. Tôi mượn máy vi tính của anh một lát được không?”</w:t>
      </w:r>
      <w:r>
        <w:br w:type="textWrapping"/>
      </w:r>
      <w:r>
        <w:br w:type="textWrapping"/>
      </w:r>
      <w:r>
        <w:t xml:space="preserve">An Dương nghi hoặc nhìn anh, nhưng vẫn đưa máy vi tính tới trước mặt An Lạc.</w:t>
      </w:r>
      <w:r>
        <w:br w:type="textWrapping"/>
      </w:r>
      <w:r>
        <w:br w:type="textWrapping"/>
      </w:r>
      <w:r>
        <w:t xml:space="preserve">An Lạc mở máy vi tính: “Có thể nhân tiện cho tôi mượn hòm thư của anh gửi một cái mail được không?”</w:t>
      </w:r>
      <w:r>
        <w:br w:type="textWrapping"/>
      </w:r>
      <w:r>
        <w:br w:type="textWrapping"/>
      </w:r>
      <w:r>
        <w:t xml:space="preserve">“Đương nhiên.” An Dương gật đầu, mở trang web đăng nhập hòm thư của mình.</w:t>
      </w:r>
      <w:r>
        <w:br w:type="textWrapping"/>
      </w:r>
      <w:r>
        <w:br w:type="textWrapping"/>
      </w:r>
      <w:r>
        <w:t xml:space="preserve">An Lạc nhanh chóng gõ địa chỉ người nhận: </w:t>
      </w:r>
      <w:r>
        <w:t xml:space="preserve">shaorong@xxx.com</w:t>
      </w:r>
      <w:r>
        <w:t xml:space="preserve">, sau đó viết mấy câu đơn giản trong ô nội dung: “Tiểu Vinh, cháu có khoẻ không? Cháu có nhớ hai người bác và cậu của cháu đã gặp tai nạn máy bay không? An Lạc đã từng lập di chúc, toàn bộ tài sản đều do An Dương thừa kế, nhưng cả hai anh em bọn họ đều chết trong tai nạn, cháu là người duy nhất được quyền thừa kế tài sản, về sau luật sư có đi tìm cháu không? Nếu cháu vẫn còn dùng địa chỉ mail này thì hồi âm nhanh chóng nhé.”</w:t>
      </w:r>
      <w:r>
        <w:br w:type="textWrapping"/>
      </w:r>
      <w:r>
        <w:br w:type="textWrapping"/>
      </w:r>
      <w:r>
        <w:t xml:space="preserve">An Lạc ấn nút gửi, sau đó bắt đầu im lặng chờ đợi.</w:t>
      </w:r>
      <w:r>
        <w:br w:type="textWrapping"/>
      </w:r>
      <w:r>
        <w:br w:type="textWrapping"/>
      </w:r>
      <w:r>
        <w:t xml:space="preserve">An Dương cũng có phần hiếu kỳ, “Tiểu Vinh này, cũng là người trong ảo giác của anh sao?”</w:t>
      </w:r>
      <w:r>
        <w:br w:type="textWrapping"/>
      </w:r>
      <w:r>
        <w:br w:type="textWrapping"/>
      </w:r>
      <w:r>
        <w:t xml:space="preserve">An Lạc lạnh lùng nhìn anh ta, “Tiểu Vinh không phải là người trong ảo giác, nó là cháu ngoại của tôi. Lúc tôi chết, nó còn chưa được 20, hiện tại chắc chắn nó còn sống.”</w:t>
      </w:r>
      <w:r>
        <w:br w:type="textWrapping"/>
      </w:r>
      <w:r>
        <w:br w:type="textWrapping"/>
      </w:r>
      <w:r>
        <w:t xml:space="preserve">An Dương sờ mũi, “Lúc anh chết…” Anh cảm thấy cái người tên An Lạc này đã bị tâm thần phân liệt nghiêm trọng đến mức phải cho vào bệnh viện tâm thần giám sát 24/7 rồi, chắc phải mau chóng gọi bác sĩ tới khám cho anh ta thôi.</w:t>
      </w:r>
      <w:r>
        <w:br w:type="textWrapping"/>
      </w:r>
      <w:r>
        <w:br w:type="textWrapping"/>
      </w:r>
      <w:r>
        <w:t xml:space="preserve">An Lạc quay lại nhìn An Dương: “Tôi biết anh sẽ không tin, chuyện này đến ngay cả tôi cũng không thể tưởng tượng nổi. 20 năm trước tôi ngồi máy bay từ Vancouver về nước thì gặp tai nạn, khi tỉnh lại thì không hiểu sao mình lại có mặt ở đây.”</w:t>
      </w:r>
      <w:r>
        <w:br w:type="textWrapping"/>
      </w:r>
      <w:r>
        <w:br w:type="textWrapping"/>
      </w:r>
      <w:r>
        <w:t xml:space="preserve">An Dương lại sờ mũi, “Trùng sinh xuyên việt, kiểu này phim truyền hình đã chiếu nhiều lần rồi, hiện tại đề tài khoa học viễn tưởng tương đối thịnh hành.”</w:t>
      </w:r>
      <w:r>
        <w:br w:type="textWrapping"/>
      </w:r>
      <w:r>
        <w:br w:type="textWrapping"/>
      </w:r>
      <w:r>
        <w:t xml:space="preserve">Kê đồng áp giảng, An Lạc mặc xác anh ta.</w:t>
      </w:r>
      <w:r>
        <w:br w:type="textWrapping"/>
      </w:r>
      <w:r>
        <w:br w:type="textWrapping"/>
      </w:r>
      <w:r>
        <w:t xml:space="preserve">Quay lại nhìn máy vi tính, hòm thư vẫn không có phản ứng, An Dương không nhịn được bèn nói: “Tiểu Vinh của anh không hồi âm, hiện tại anh đã hết hy vọng chưa?”</w:t>
      </w:r>
      <w:r>
        <w:br w:type="textWrapping"/>
      </w:r>
      <w:r>
        <w:br w:type="textWrapping"/>
      </w:r>
      <w:r>
        <w:t xml:space="preserve">An Lạc im lặng một chốc, “Sẽ không… Giờ này chắc là nó đang ở trong phòng giải phẫu, không thấy mail cũng không nhất định.”</w:t>
      </w:r>
      <w:r>
        <w:br w:type="textWrapping"/>
      </w:r>
      <w:r>
        <w:br w:type="textWrapping"/>
      </w:r>
      <w:r>
        <w:t xml:space="preserve">An Dương cười, hỏi: “Cậu ta là bác sĩ?”</w:t>
      </w:r>
      <w:r>
        <w:br w:type="textWrapping"/>
      </w:r>
      <w:r>
        <w:br w:type="textWrapping"/>
      </w:r>
      <w:r>
        <w:t xml:space="preserve">An Lạc trả lời: “Đúng vậy, nó đang làm bác sĩ ở Anh, sống cùng bố nó, chuyên môn nghiên cứu cấy ghép bộ phận cơ thể.” Hơi dừng lại, “Nó là một đứa trẻ rất thông minh, thực ra, tôi và anh tôi trước đây đã làm rất nhiều chuyện có lỗi với nó, nhưng nó không trách chúng tôi, vẫn đối xử thân thiết với chúng tôi… Không biết hiện giờ nó sao rồi…”</w:t>
      </w:r>
      <w:r>
        <w:br w:type="textWrapping"/>
      </w:r>
      <w:r>
        <w:br w:type="textWrapping"/>
      </w:r>
      <w:r>
        <w:t xml:space="preserve">An Dương nghe anh kể lại những chuyện này, rốt cục cũng chậm rãi thu lại điệu bộ cười cợt.</w:t>
      </w:r>
      <w:r>
        <w:br w:type="textWrapping"/>
      </w:r>
      <w:r>
        <w:br w:type="textWrapping"/>
      </w:r>
      <w:r>
        <w:t xml:space="preserve">Ảo giác của người mắc tâm thần thông thường là những mẩu chuyện vụn vặt, rất khó liên kết với nhau, cũng rất khó giải thích theo lẽ thường, vậy mà ảo giác của An Lạc lại là một đoạn nhân sinh vô cùng hoàn chỉnh, thậm chí ngay cả mỗi một người trong ảo giác cũng đều có tính cách, nghề nghiệp, thậm chí là ái hận tình cừu tương ứng với họ…</w:t>
      </w:r>
      <w:r>
        <w:br w:type="textWrapping"/>
      </w:r>
      <w:r>
        <w:br w:type="textWrapping"/>
      </w:r>
      <w:r>
        <w:t xml:space="preserve">Thực sự chỉ là ảo giác thôi sao?</w:t>
      </w:r>
      <w:r>
        <w:br w:type="textWrapping"/>
      </w:r>
      <w:r>
        <w:br w:type="textWrapping"/>
      </w:r>
      <w:r>
        <w:t xml:space="preserve">An Lạc nhìn có vẻ rất bình thường, rất bình tĩnh, cũng rất lý trí, hoàn toàn không giống một người mắc bệnh tâm thần.</w:t>
      </w:r>
      <w:r>
        <w:br w:type="textWrapping"/>
      </w:r>
      <w:r>
        <w:br w:type="textWrapping"/>
      </w:r>
      <w:r>
        <w:t xml:space="preserve">Nhìn vẻ mặt nghiêm túc của An Lạc, lòng An Dương mềm nhũn, không thể làm gì khác là thoả hiệp, nói: “Được rồi, tôi tạm thời tin lời anh nói, cho anh thêm hai ngày. Nếu đến tối ngày kia mà cái mail này không có hồi đáp thì anh sẽ phải nghe theo sắp xếp của tôi, đi gặp bác sĩ tâm lý.”</w:t>
      </w:r>
      <w:r>
        <w:br w:type="textWrapping"/>
      </w:r>
      <w:r>
        <w:br w:type="textWrapping"/>
      </w:r>
      <w:r>
        <w:t xml:space="preserve">“Được, chờ hai ngày sau.” An Lạc gật đầu, chuyển động xe lăn, xoay người ra ngoài.</w:t>
      </w:r>
      <w:r>
        <w:br w:type="textWrapping"/>
      </w:r>
      <w:r>
        <w:br w:type="textWrapping"/>
      </w:r>
      <w:r>
        <w:t xml:space="preserve">Xe lăn tới cửa thì máy vi tính đột nhiên phát ra một âm thanh. An Dương quay lại di chuột, bên dưới góc phải màn hình hiển thị một mail chưa đọc, gửi đến từ: Doctor Avin.</w:t>
      </w:r>
      <w:r>
        <w:br w:type="textWrapping"/>
      </w:r>
      <w:r>
        <w:br w:type="textWrapping"/>
      </w:r>
      <w:r>
        <w:t xml:space="preserve">“An Lạc, khoan đã,” An Dương đẩy xe lăn An Lạc trở lại, vẻ mặt có chút ngưng trọng.</w:t>
      </w:r>
      <w:r>
        <w:br w:type="textWrapping"/>
      </w:r>
      <w:r>
        <w:br w:type="textWrapping"/>
      </w:r>
      <w:r>
        <w:t xml:space="preserve">An Lạc khó hiểu quay đầu, chỉ thấy An Dương nghiêm túc nói: “Người tên Thiệu Vinh như lời anh nói kia, đã hồi âm rồi.” </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Không chỉ có mình An Dương tỏ ra cực kỳ ngưng trọng, ngay cả An Lạc cũng đột nhiên trở nên hết sức phứa tạp.</w:t>
      </w:r>
      <w:r>
        <w:br w:type="textWrapping"/>
      </w:r>
      <w:r>
        <w:br w:type="textWrapping"/>
      </w:r>
      <w:r>
        <w:t xml:space="preserve">Không ngờ Thiệu Vinh vẫn dùng địa chỉ e-mail này, cậu ta quả nhiên là một người tương đối hoài niệm… Hoảng nhược cách thế, khước ngộ cố nhân*, cảm giác này thật sự là vô cùng kỳ diệu.</w:t>
      </w:r>
      <w:r>
        <w:br w:type="textWrapping"/>
      </w:r>
      <w:r>
        <w:br w:type="textWrapping"/>
      </w:r>
      <w:r>
        <w:t xml:space="preserve">*Nguyên văn 恍若隔世, 却遇故人, có nghĩa là xa cách tưởng chừng như cả một thế hệ, vậy mà vẫn tương phùng được người xưa.</w:t>
      </w:r>
      <w:r>
        <w:br w:type="textWrapping"/>
      </w:r>
      <w:r>
        <w:br w:type="textWrapping"/>
      </w:r>
      <w:r>
        <w:t xml:space="preserve">Mang theo tâm trạng thấp thỏm, An Lạc mở mail —</w:t>
      </w:r>
      <w:r>
        <w:br w:type="textWrapping"/>
      </w:r>
      <w:r>
        <w:br w:type="textWrapping"/>
      </w:r>
      <w:r>
        <w:t xml:space="preserve">“Xin chào, thư của bạn đã được gửi đi thành công, tôi sẽ đọc kỹ và trả lời cho bạn trong vòng ba ngày sau, thân ái.”</w:t>
      </w:r>
      <w:r>
        <w:br w:type="textWrapping"/>
      </w:r>
      <w:r>
        <w:br w:type="textWrapping"/>
      </w:r>
      <w:r>
        <w:t xml:space="preserve">“…” An Dương và An Lạc liếc nhìn nhau, vẻ mặt có phần lúng túng.</w:t>
      </w:r>
      <w:r>
        <w:br w:type="textWrapping"/>
      </w:r>
      <w:r>
        <w:br w:type="textWrapping"/>
      </w:r>
      <w:r>
        <w:t xml:space="preserve">Im lặng một hồi, sau An Dương mới mở miệng: “Hoá ra là thư trả lời tự động.”</w:t>
      </w:r>
      <w:r>
        <w:br w:type="textWrapping"/>
      </w:r>
      <w:r>
        <w:br w:type="textWrapping"/>
      </w:r>
      <w:r>
        <w:t xml:space="preserve">An Lạc gật đầu: “Ừm. Nó bề bộn nhiều việc, cài thư trả lời tự động cũng là bình thường, tôi cũng thấy kỳ là sao lại hồi âm nhanh đến vậy…”</w:t>
      </w:r>
      <w:r>
        <w:br w:type="textWrapping"/>
      </w:r>
      <w:r>
        <w:br w:type="textWrapping"/>
      </w:r>
      <w:r>
        <w:t xml:space="preserve">An Dương ho nhẹ một tiếng, “Vậy tiếp tục ngồi chờ thôi, có tin tức gì tôi sẽ báo cho anh biết.”</w:t>
      </w:r>
      <w:r>
        <w:br w:type="textWrapping"/>
      </w:r>
      <w:r>
        <w:br w:type="textWrapping"/>
      </w:r>
      <w:r>
        <w:t xml:space="preserve">“Được.”</w:t>
      </w:r>
      <w:r>
        <w:br w:type="textWrapping"/>
      </w:r>
      <w:r>
        <w:br w:type="textWrapping"/>
      </w:r>
      <w:r>
        <w:t xml:space="preserve">Một cái mail trả lời tự động mà cũng khiến hai người thấp thỏm, nhớ lại mà thấy buồn cười.</w:t>
      </w:r>
      <w:r>
        <w:br w:type="textWrapping"/>
      </w:r>
      <w:r>
        <w:br w:type="textWrapping"/>
      </w:r>
      <w:r>
        <w:t xml:space="preserve">An Dương vỗ vỗ trán, mình nhất định là bị điên rồi, tự nhiên lại đi tin cái lời giải thích điên rồ của An Lạc, gì mà “Tai nạn máy bay 27 năm trước, tỉnh lại đã có mặt ở đây”, đây đúng thật là hoang đường, hoang đường hơn nữa là, mình lại bán tin bán nghi điều này, thậm chí còn chờ mong nhận được hồi âm để chứng thực lời nói của An Lạc…</w:t>
      </w:r>
      <w:r>
        <w:br w:type="textWrapping"/>
      </w:r>
      <w:r>
        <w:br w:type="textWrapping"/>
      </w:r>
      <w:r>
        <w:t xml:space="preserve">An Dương bất đắc dĩ thở dài, tư duy của mình cũng bị anh ta làm cho rối loạn rồi ư?</w:t>
      </w:r>
      <w:r>
        <w:br w:type="textWrapping"/>
      </w:r>
      <w:r>
        <w:br w:type="textWrapping"/>
      </w:r>
      <w:r>
        <w:t xml:space="preserve">***</w:t>
      </w:r>
      <w:r>
        <w:br w:type="textWrapping"/>
      </w:r>
      <w:r>
        <w:br w:type="textWrapping"/>
      </w:r>
      <w:r>
        <w:t xml:space="preserve">Tối ngày hôm sau, An Trạch đang mát-xa hai chân cho An Lạc trong phòng ngủ, bên ngoài đột nhiên vang lên tiếng gõ cửa.</w:t>
      </w:r>
      <w:r>
        <w:br w:type="textWrapping"/>
      </w:r>
      <w:r>
        <w:br w:type="textWrapping"/>
      </w:r>
      <w:r>
        <w:t xml:space="preserve">An Trạch quay đầu: “Mời vào.”</w:t>
      </w:r>
      <w:r>
        <w:br w:type="textWrapping"/>
      </w:r>
      <w:r>
        <w:br w:type="textWrapping"/>
      </w:r>
      <w:r>
        <w:t xml:space="preserve">Người bước vào là An Dương, vẻ mặt anh ta nhìn có vẻ phức tạp. An Dương nhìn hai người, nói: “An Lạc, mail có tin tức.”</w:t>
      </w:r>
      <w:r>
        <w:br w:type="textWrapping"/>
      </w:r>
      <w:r>
        <w:br w:type="textWrapping"/>
      </w:r>
      <w:r>
        <w:t xml:space="preserve">An Lạc vội vàng nhướn người dậy: “Mau đưa tôi đi xem.”</w:t>
      </w:r>
      <w:r>
        <w:br w:type="textWrapping"/>
      </w:r>
      <w:r>
        <w:br w:type="textWrapping"/>
      </w:r>
      <w:r>
        <w:t xml:space="preserve">An Trạch không hiểu ra sao, nhìn An Lạc hỏi: “Mail nào?”</w:t>
      </w:r>
      <w:r>
        <w:br w:type="textWrapping"/>
      </w:r>
      <w:r>
        <w:br w:type="textWrapping"/>
      </w:r>
      <w:r>
        <w:t xml:space="preserve">Vừa nghe cậu hỏi vậy, ngực An Lạc đột nhiên có phần không thoải mái. Mail có tin tức, như vậy chứng minh anh thực sự đã trùng sinh, cũng chứng minh anh và An Trạch không có quan hệ gì.</w:t>
      </w:r>
      <w:r>
        <w:br w:type="textWrapping"/>
      </w:r>
      <w:r>
        <w:br w:type="textWrapping"/>
      </w:r>
      <w:r>
        <w:t xml:space="preserve">Nhìn lại ánh mắt khó hiểu của An Trạch, lòng An Lạc thoáng đau xót, tâm trạng vốn vui sướng vì nhận được mail, vậy mà trong nháy mắt như bị dội một gáo nước lạnh, biến mất gần như không còn.</w:t>
      </w:r>
      <w:r>
        <w:br w:type="textWrapping"/>
      </w:r>
      <w:r>
        <w:br w:type="textWrapping"/>
      </w:r>
      <w:r>
        <w:t xml:space="preserve">“Anh?” An Trạch truy vấn, “Hai người đang nói cái mail nào vậy?”</w:t>
      </w:r>
      <w:r>
        <w:br w:type="textWrapping"/>
      </w:r>
      <w:r>
        <w:br w:type="textWrapping"/>
      </w:r>
      <w:r>
        <w:t xml:space="preserve">An Lạc trầm mặc một hồi, sau mới giải thích: “Không có gì, cảnh sát An chỉ đang điều tra một vài tư liệu, có gửi mail cho một người bạn nước ngoài, giờ nhận được hồi âm thôi.” Thấy An Trạch bán tín bán nghi, An Lạc bèn xốc chăn lên, nói: “Cậu ở đây chờ tôi, tôi đi xem.”</w:t>
      </w:r>
      <w:r>
        <w:br w:type="textWrapping"/>
      </w:r>
      <w:r>
        <w:br w:type="textWrapping"/>
      </w:r>
      <w:r>
        <w:t xml:space="preserve">An Trạch gật đầu, cúi người bế An Lạc lên xe lăn.</w:t>
      </w:r>
      <w:r>
        <w:br w:type="textWrapping"/>
      </w:r>
      <w:r>
        <w:br w:type="textWrapping"/>
      </w:r>
      <w:r>
        <w:t xml:space="preserve">***</w:t>
      </w:r>
      <w:r>
        <w:br w:type="textWrapping"/>
      </w:r>
      <w:r>
        <w:br w:type="textWrapping"/>
      </w:r>
      <w:r>
        <w:t xml:space="preserve">Trong thư phòng, máy vi tính đang mở, bức thư được hiển thị trên màn hình đã mở ra, lần này không phải mấy dòng chữ đơn giản, mà là một tràng dài —</w:t>
      </w:r>
      <w:r>
        <w:br w:type="textWrapping"/>
      </w:r>
      <w:r>
        <w:br w:type="textWrapping"/>
      </w:r>
      <w:r>
        <w:t xml:space="preserve">“Xin chào, tôi là Thiệu Trường Canh, bố của Thiệu Vinh.</w:t>
      </w:r>
      <w:r>
        <w:br w:type="textWrapping"/>
      </w:r>
      <w:r>
        <w:br w:type="textWrapping"/>
      </w:r>
      <w:r>
        <w:t xml:space="preserve">Sau khi An Lạc và An Dương gặp tai nạn, tôi đã cùng Thiệu Vinh tới Vancouver xử lý hậu sự, hai người họ mất vì tai nạn máy bay, thi cốt vô hồn, chúng tôi không thể làm gì khác là tìm một ít quần áo và đồ dùng hàng ngày của họ tại nơi ở làm đồ hoả táng, lấy tro cốt mang về Luân Đôn. Mấy năm nay, mỗi lần đến ngày 23 tháng 5, ngày giỗ của họ, Thiệu Vinh lại đến mộ viên tảo mộ cho họ.</w:t>
      </w:r>
      <w:r>
        <w:br w:type="textWrapping"/>
      </w:r>
      <w:r>
        <w:br w:type="textWrapping"/>
      </w:r>
      <w:r>
        <w:t xml:space="preserve">An Lạc từng lập di chúc, nhượng toàn bộ tài sản cho An Dương thừa kế, trong di chúc của An Dương lại nói toàn bộ tài sản sẽ do Thiệu Vinh thừa kế. Sau khi hai anh em họ qua đời, luật sư có tới tìm chúng tôi, dựa theo quy định của luật thừa kế, tất cả tài sản còn lại của họ đều giao cho Thiệu Vinh.</w:t>
      </w:r>
      <w:r>
        <w:br w:type="textWrapping"/>
      </w:r>
      <w:r>
        <w:br w:type="textWrapping"/>
      </w:r>
      <w:r>
        <w:t xml:space="preserve">Thiệu Vinh không thích công việc kinh doanh, nhận được số tài sản đó chẳng biết xử lý ra sao, tôi bèn quyết định lấy một phần quyên góp cho hiệp hội bác sĩ quốc tế, một phần đầu tư vào trung tâm nghiên cứu của chúng tôi, cứu trợ những bệnh nhân cần giúp đỡ.</w:t>
      </w:r>
      <w:r>
        <w:br w:type="textWrapping"/>
      </w:r>
      <w:r>
        <w:br w:type="textWrapping"/>
      </w:r>
      <w:r>
        <w:t xml:space="preserve">Anh biết rõ sự tình của anh em An Lạc như vậy, chắc là bạn bè sinh thời của bọn họ?</w:t>
      </w:r>
      <w:r>
        <w:br w:type="textWrapping"/>
      </w:r>
      <w:r>
        <w:br w:type="textWrapping"/>
      </w:r>
      <w:r>
        <w:t xml:space="preserve">Chúng tôi sống rất tốt, cũng chúc anh mọi sự tốt đẹp.</w:t>
      </w:r>
      <w:r>
        <w:br w:type="textWrapping"/>
      </w:r>
      <w:r>
        <w:br w:type="textWrapping"/>
      </w:r>
      <w:r>
        <w:t xml:space="preserve">19/6 From Steven Shao.”</w:t>
      </w:r>
      <w:r>
        <w:br w:type="textWrapping"/>
      </w:r>
      <w:r>
        <w:br w:type="textWrapping"/>
      </w:r>
      <w:r>
        <w:t xml:space="preserve">Đọc xong bức thư, lòng An Lạc thực sự vô cùng cảm khái.</w:t>
      </w:r>
      <w:r>
        <w:br w:type="textWrapping"/>
      </w:r>
      <w:r>
        <w:br w:type="textWrapping"/>
      </w:r>
      <w:r>
        <w:t xml:space="preserve">Thiệu Trường Canh vẫn còn sống, vẫn là phong cách nói chuyện vừa lạnh nhạt lại vừa bình tĩnh này. Anh trùng sinh một cách mạc danh kỳ diệu, gặp phải một đống vấn đề đau đầu, không nên quấy rầy bọn họ, đối với bọn họ mà nói, An Dương và An Lạc đã qua đời từ nhiều năm trước, hiện tại bất ngờ xuất hiện sẽ khiến cuộc sống yên ổn của bọn họ bị rối loạn.</w:t>
      </w:r>
      <w:r>
        <w:br w:type="textWrapping"/>
      </w:r>
      <w:r>
        <w:br w:type="textWrapping"/>
      </w:r>
      <w:r>
        <w:t xml:space="preserve">Thấy An Lạc trầm mặc nhìn chằm chằm vào màn hình, vẻ mặt tựa như có chút mất mát, An Dương không khỏi lo lắng mà hỏi han: “Làm sao vậy?”</w:t>
      </w:r>
      <w:r>
        <w:br w:type="textWrapping"/>
      </w:r>
      <w:r>
        <w:br w:type="textWrapping"/>
      </w:r>
      <w:r>
        <w:t xml:space="preserve">An Lạc phục hồi tinh thần, bình tĩnh đáp: “Không có việc gì. Nếu nhận được hồi âm rồi, như vậy, tất cả mọi thứ như lời tôi nói đều không phải là ảo giác.”</w:t>
      </w:r>
      <w:r>
        <w:br w:type="textWrapping"/>
      </w:r>
      <w:r>
        <w:br w:type="textWrapping"/>
      </w:r>
      <w:r>
        <w:t xml:space="preserve">“…” An Dương khẽ nhíu mày.</w:t>
      </w:r>
      <w:r>
        <w:br w:type="textWrapping"/>
      </w:r>
      <w:r>
        <w:br w:type="textWrapping"/>
      </w:r>
      <w:r>
        <w:t xml:space="preserve">Chuyện này quả thực là bất khả tư nghị, không ngờ rằng, Thiệu Vinh như lời An Lạc thật sự có tồn tại, càng ký quái hơn là, trong thư cũng nhắc tới “Hai anh em An Lạc và An Dương”, nói cách khác, người anh trong trí nhớ của An Lạc không phải là ảo giác.</w:t>
      </w:r>
      <w:r>
        <w:br w:type="textWrapping"/>
      </w:r>
      <w:r>
        <w:br w:type="textWrapping"/>
      </w:r>
      <w:r>
        <w:t xml:space="preserve">An Lạc chỉ bức thư, nói: “Người hồi âm là Thiệu Trường Canh, bố của Thiệu Vinh, anh có thể tra ra được bố con bọn họ sở hữu một trung tâm nghiên cứu cấy ghép bộ phận cơ thể ở Anh. Còn nữa, tai nạn máy bay 27 năm trước ở Vancouver, trong danh sách những người gặp nạn nhất định cũng có hai cái tên An Lạc và An Dương.”</w:t>
      </w:r>
      <w:r>
        <w:br w:type="textWrapping"/>
      </w:r>
      <w:r>
        <w:br w:type="textWrapping"/>
      </w:r>
      <w:r>
        <w:t xml:space="preserve">Hai đầu lông mày An Dương nhíu chặt hơn.</w:t>
      </w:r>
      <w:r>
        <w:br w:type="textWrapping"/>
      </w:r>
      <w:r>
        <w:br w:type="textWrapping"/>
      </w:r>
      <w:r>
        <w:t xml:space="preserve">Khoé môi An Lạc nhếch lên thành một nụ cười cay đắng, “Kỳ thực, tôi cũng hy vọng mình chết thật ở tai nạn máy bay đó.”</w:t>
      </w:r>
      <w:r>
        <w:br w:type="textWrapping"/>
      </w:r>
      <w:r>
        <w:br w:type="textWrapping"/>
      </w:r>
      <w:r>
        <w:t xml:space="preserve">Như vậy sẽ không tiếp diễn nỗi thống khổ của kiếp trước, sẽ không biết An Trạch, cũng không phải đối mặt với khốn cảnh tiến thoái lưỡng nan hiện tại này. Sau khi xác định mình thật sự là An Lạc vốn đã chết của 27 năm trước, thật lạ lùng là, trong lòng lại chẳng có bao nhiêu cảm giác thoải mái. Xác định thì sao? An Lạc kia, khổ cực một đời, yêu khổ một đời, đến lúc chết, ngay cả tro cốt cũng không còn.</w:t>
      </w:r>
      <w:r>
        <w:br w:type="textWrapping"/>
      </w:r>
      <w:r>
        <w:br w:type="textWrapping"/>
      </w:r>
      <w:r>
        <w:t xml:space="preserve">An Lạc kia kỳ thực sống rất thất bại, bên cạnh không có thân nhân, không có bạn bè, chỉ có đứa cháu ngoại Thiệu Vinh là hàng năm đến ngày giỗ đi tảo mộ cho anh. Tình cảm ngu ngốc dành cho anh trai không bao giờ dám nói ra, không có ai biết, anh cũng chỉ biết nghiêm túc, cố gắng để yêu.</w:t>
      </w:r>
      <w:r>
        <w:br w:type="textWrapping"/>
      </w:r>
      <w:r>
        <w:br w:type="textWrapping"/>
      </w:r>
      <w:r>
        <w:t xml:space="preserve">Mình chính là An Lạc đó… Vậy có cái gì tốt mà hài lòng?</w:t>
      </w:r>
      <w:r>
        <w:br w:type="textWrapping"/>
      </w:r>
      <w:r>
        <w:br w:type="textWrapping"/>
      </w:r>
      <w:r>
        <w:t xml:space="preserve">An Lạc nhìn màn hình máy vi tính, trầm mặc một lúc lâu, rồi chậm rãi viết thư hồi âm —</w:t>
      </w:r>
      <w:r>
        <w:br w:type="textWrapping"/>
      </w:r>
      <w:r>
        <w:br w:type="textWrapping"/>
      </w:r>
      <w:r>
        <w:t xml:space="preserve">“Tôi gửi bức thư này cũng chỉ muốn xác định một việc, hôm nay đã có được đáp án, tôi đương nhiên sẽ không quấy rầy hai người nữa. Nhiều năm như vậy, anh và Thiệu Vinh sống cùng nhau ở Anh nhất định phải rất yên ổn và hạnh phúc, tôi rất mừng khi biết được điều này.</w:t>
      </w:r>
      <w:r>
        <w:br w:type="textWrapping"/>
      </w:r>
      <w:r>
        <w:br w:type="textWrapping"/>
      </w:r>
      <w:r>
        <w:t xml:space="preserve">Chúc hai người mọi sự tốt đẹp.</w:t>
      </w:r>
      <w:r>
        <w:br w:type="textWrapping"/>
      </w:r>
      <w:r>
        <w:br w:type="textWrapping"/>
      </w:r>
      <w:r>
        <w:t xml:space="preserve">Một người bạn cũ.”</w:t>
      </w:r>
      <w:r>
        <w:br w:type="textWrapping"/>
      </w:r>
      <w:r>
        <w:br w:type="textWrapping"/>
      </w:r>
      <w:r>
        <w:t xml:space="preserve">Gửi thư xong, An Lạc quay lại hòm thư, quả quyết ấn phím xoá bỏ, cho bức thư của Thiệu Trường Canh vào thùng rác.</w:t>
      </w:r>
      <w:r>
        <w:br w:type="textWrapping"/>
      </w:r>
      <w:r>
        <w:br w:type="textWrapping"/>
      </w:r>
      <w:r>
        <w:t xml:space="preserve">Chuyện cần xác định đã được chứng thực, vấn đề tài sản khiến mình lo lắng trước đây cũng được luật sư xử lý thích đáng, về kiếp trước, rốt cục cũng có thể hoàn toàn từ bỏ. Để An Lạc tiếp tục làm một người đã chết nằm dưới bia mộ, còn An Lạc trùng sinh một cách khó hiểu này, tiếp tục rồi lại tiếp tục đối mặt với tất cả những vấn đề rắc rối của An Lạc kia.</w:t>
      </w:r>
      <w:r>
        <w:br w:type="textWrapping"/>
      </w:r>
      <w:r>
        <w:br w:type="textWrapping"/>
      </w:r>
      <w:r>
        <w:t xml:space="preserve">Quay đầu lại, thấy An Dương đang nhìn mình có chút suy tư, An Lạc nhíu mày: “Hiện tại anh đã tin tôi chưa, cảnh sát An?”</w:t>
      </w:r>
      <w:r>
        <w:br w:type="textWrapping"/>
      </w:r>
      <w:r>
        <w:br w:type="textWrapping"/>
      </w:r>
      <w:r>
        <w:t xml:space="preserve">An Dương gật đầu, “Rồi, tuy rất khó tin… Chỉ có thể nói rằng, thế giới vô kì bất hữu*.” Im lặng chốc lát, anh nói thêm, “Vậy theo lời anh nói, trưởng tôn của An Quang Diệu thực ra đã chết, linh hồn đã bị anh thay thế?”</w:t>
      </w:r>
      <w:r>
        <w:br w:type="textWrapping"/>
      </w:r>
      <w:r>
        <w:br w:type="textWrapping"/>
      </w:r>
      <w:r>
        <w:t xml:space="preserve">*Nguyên văn 无奇不有, có nghĩa là không thiếu cái lạ, đủ điều kỳ lạ.</w:t>
      </w:r>
      <w:r>
        <w:br w:type="textWrapping"/>
      </w:r>
      <w:r>
        <w:br w:type="textWrapping"/>
      </w:r>
      <w:r>
        <w:t xml:space="preserve">An Lạc nói: “Đích xác là vậy, tôi cũng không phải An Lạc các anh cần tìm, không thể nhớ được chuyện trước đây, tôi không thể giúp gì cho việc điều tra của các anh. Còn nữa, tâm lý của tôi không hề có bất cứ vấn đề nào, không cần gặp bác sĩ tâm lý.”</w:t>
      </w:r>
      <w:r>
        <w:br w:type="textWrapping"/>
      </w:r>
      <w:r>
        <w:br w:type="textWrapping"/>
      </w:r>
      <w:r>
        <w:t xml:space="preserve">An Dương nhìn anh: “Chuyện này, anh định nói cho An gia thế nào?”</w:t>
      </w:r>
      <w:r>
        <w:br w:type="textWrapping"/>
      </w:r>
      <w:r>
        <w:br w:type="textWrapping"/>
      </w:r>
      <w:r>
        <w:t xml:space="preserve">An Lạc đáp: “Tuy rất khó để khiến họ tin tôi không phải là An Lạc của bọn họ, nhưng điều này là sự thực không thể thay đổi. Tôi sẽ tìm một thời điểm thích hợp rồi nói cho họ biết.”</w:t>
      </w:r>
      <w:r>
        <w:br w:type="textWrapping"/>
      </w:r>
      <w:r>
        <w:br w:type="textWrapping"/>
      </w:r>
      <w:r>
        <w:t xml:space="preserve">An Dương như nhận ra được ý đồ của anh, “Anh định rời khỏi đây?”</w:t>
      </w:r>
      <w:r>
        <w:br w:type="textWrapping"/>
      </w:r>
      <w:r>
        <w:br w:type="textWrapping"/>
      </w:r>
      <w:r>
        <w:t xml:space="preserve">An Lạc khẽ nhíu mày, im lặng một hồi, rồi nói một cách chắc chắn: “Tất cả mọi thứ của An Lạc này đều không có liên quan đến tôi, tôi đương nhiên không nên lấy thân phận An Lạc tiếp tục ở lại An gia… Có điều, nếu hiện tại An Lạc đang gặp nguy hiểm, tôi sẽ ở lại cho đến khi các anh điều tra xong vụ án này mới thôi.”</w:t>
      </w:r>
      <w:r>
        <w:br w:type="textWrapping"/>
      </w:r>
      <w:r>
        <w:br w:type="textWrapping"/>
      </w:r>
      <w:r>
        <w:t xml:space="preserve">An Dương gật đầu, “Xem ra anh rất lý trí, đã nghĩ đến đường lui cho mình rồi.”</w:t>
      </w:r>
      <w:r>
        <w:br w:type="textWrapping"/>
      </w:r>
      <w:r>
        <w:br w:type="textWrapping"/>
      </w:r>
      <w:r>
        <w:t xml:space="preserve">An Lạc nhếch khoé môi, “Tôi quen chuẩn bị cho những điều tồi tệ nhất rồi.”</w:t>
      </w:r>
      <w:r>
        <w:br w:type="textWrapping"/>
      </w:r>
      <w:r>
        <w:br w:type="textWrapping"/>
      </w:r>
      <w:r>
        <w:t xml:space="preserve">Sau khi trùng sinh, anh đã suy tính kỹ càng, cho đến khi cơ thể bình phục anh sẽ tìm cơ hội rời khỏi đây, sống một cuộc sống yên ổn, an bình. Nhưng không ngờ, sau khi xuất viện thì tầng tầng lớp lớp nguy hiểm kề cận bên người, liên tiếp rơi vào khốn cảnh, hơn nữa hai chân không thể đi lại, An Lạc đành phải nhẫn nại, tiếp tục ở lại An gia với thân phận trưởng nam của họ.</w:t>
      </w:r>
      <w:r>
        <w:br w:type="textWrapping"/>
      </w:r>
      <w:r>
        <w:br w:type="textWrapping"/>
      </w:r>
      <w:r>
        <w:t xml:space="preserve">Dù sao anh cũng không phải trưởng nam chân chính của họ, anh không muốn thế chỗ người kia cả đời.</w:t>
      </w:r>
      <w:r>
        <w:br w:type="textWrapping"/>
      </w:r>
      <w:r>
        <w:br w:type="textWrapping"/>
      </w:r>
      <w:r>
        <w:t xml:space="preserve">Hai người ngồi im lặng đối diện nhau trong thư phòng. Sau một hồi lâu trầm mặc, An Dương mới nói: “Tuy anh không phải là An Lạc, nhưng dù sao hiện giờ anh cũng đang mượn thân thể của anh ta trùng sinh. Nếu anh thực sự rời đi, thân nhân của An Lạc có thể rất đau buồn.”</w:t>
      </w:r>
      <w:r>
        <w:br w:type="textWrapping"/>
      </w:r>
      <w:r>
        <w:br w:type="textWrapping"/>
      </w:r>
      <w:r>
        <w:t xml:space="preserve">An Lạc giật mình, trong đầu đột nhiên hiện lên hình ảnh của An Trạch khi cậu nghiêm túc gọi anh, đáy lòng khẽ đau nhói. Những người khác trong An gia sẽ nghĩ như thế nào An Lạc không nói chính xác được, nhưng An Trạch nhất định là sẽ rất đau khổ. Người anh cậu ta kính trọng, trong thân thế lại chứa ngụ một linh hồn khác, sự thực đó làm sao cậu ta có thể tiếp nhận?</w:t>
      </w:r>
      <w:r>
        <w:br w:type="textWrapping"/>
      </w:r>
      <w:r>
        <w:br w:type="textWrapping"/>
      </w:r>
      <w:r>
        <w:t xml:space="preserve">Cố gắng quên đi sự khó chịu dưới dáy lòng, An Lạc bình tĩnh nói: “Đó là việc không có cách nào khác, linh hồn của An Lạc này đã chết, tôi cũng không muốn trở thành vật thay thế của anh ta.”</w:t>
      </w:r>
      <w:r>
        <w:br w:type="textWrapping"/>
      </w:r>
      <w:r>
        <w:br w:type="textWrapping"/>
      </w:r>
      <w:r>
        <w:t xml:space="preserve">An Dương khẽ thở dài, “Cứ như vậy, vụ án của chúng tôi cũng trở nên càng nan giải hơn. Vốn tưởng rằng chỉ cần anh khôi phục ký ức, tất cả bí ẩn sẽ được giải đáp, vậy mà hiện tại… Nếu anh không phải An Lạc, vậy cũng không thể khôi phục ký ức của An Lạc.”</w:t>
      </w:r>
      <w:r>
        <w:br w:type="textWrapping"/>
      </w:r>
      <w:r>
        <w:br w:type="textWrapping"/>
      </w:r>
      <w:r>
        <w:t xml:space="preserve">An Lạc cúi đầu trầm mặc chốc lát, liên tưởng đến những cảnh tượng trong mơ mấy ngày qua, đột nhiên nói: “Có thể vẫn còn một chút ký ức thuộc về thân thể này sót lại trong não, tôi đã từng mơ thấy một vài hình ảnh kỳ lạ, có thể liên quan đến ký ức của An Lạc.”</w:t>
      </w:r>
      <w:r>
        <w:br w:type="textWrapping"/>
      </w:r>
      <w:r>
        <w:br w:type="textWrapping"/>
      </w:r>
      <w:r>
        <w:t xml:space="preserve">An Dương kinh ngạc: “Nói tôi nghe một chút xem nào.”</w:t>
      </w:r>
      <w:r>
        <w:br w:type="textWrapping"/>
      </w:r>
      <w:r>
        <w:br w:type="textWrapping"/>
      </w:r>
      <w:r>
        <w:t xml:space="preserve">“Tôi mơ năm bảy tuổi, mẹ của tiểu An Lạc muốn dẫn con trai đi ăn thịt nướng, có một đứa nhóc gọi anh ta là anh, quấn quít đòi đi cùng anh ta, mẹ anh ta qua đời vì tai nạn xe xảy ra vào ngày đi ăn thịt nướng đó. Nếu tất cả những chuyện này không phải là mơ, mà là ký ức thật sự của An Lạc, như vậy… anh ta nhất định còn có một đứa em trai.”</w:t>
      </w:r>
      <w:r>
        <w:br w:type="textWrapping"/>
      </w:r>
      <w:r>
        <w:br w:type="textWrapping"/>
      </w:r>
      <w:r>
        <w:t xml:space="preserve">An Dương cúi đầu suy nghĩ, sau mới nói: “Nhưng An gia chỉ có bốn anh em, anh là trưởng nam, An Nham và An Trạch là em cùng cha khác mẹ, An Mạch là em họ, ngoài ra không còn ai khác.”</w:t>
      </w:r>
      <w:r>
        <w:br w:type="textWrapping"/>
      </w:r>
      <w:r>
        <w:br w:type="textWrapping"/>
      </w:r>
      <w:r>
        <w:t xml:space="preserve">An Lạc hơi nhướn mày, “An gia không có anh em khác, không có nghĩa là… An Lạc cũng không có em trai khác.”</w:t>
      </w:r>
      <w:r>
        <w:br w:type="textWrapping"/>
      </w:r>
      <w:r>
        <w:br w:type="textWrapping"/>
      </w:r>
      <w:r>
        <w:t xml:space="preserve">An Dương giật mình, đột nhiên ngộ ra, vỗ mạnh lên đầu mình, “Đúng, làm sao mà tôi lại không nghĩ ra điểm này chứ. Em trai của An Lạc không nhất định phải mang họ An, cha mẹ anh ta đã ly hôn từ rất sớm.” Nói xong liền đứng dậy, lấy điện thoại di động ấn gọi một số, “Xin chào, tôi là An Dương của tổ đặc án, xin tra giúp tôi một người tên là An Chi, đã qua đời vào 20 năm trước vì tai nạn xe… Đúng, tôi cần toàn bộ tư liệu về mgười phụ nữ này, càng tỉ mỉ càng tốt.”</w:t>
      </w:r>
      <w:r>
        <w:br w:type="textWrapping"/>
      </w:r>
      <w:r>
        <w:br w:type="textWrapping"/>
      </w:r>
      <w:r>
        <w:t xml:space="preserve">Sau khi cúp điện thoại, khoé môi An Dương lộ ra một nụ cười tán thưởng, “An Lạc, trước đây coi anh là người bị bệnh tâm thần phân liệt, xem ra là tôi có mắt không tròng, anh so với kẻ làm cảnh sát là tôi đây còn bình tĩnh hơn.”</w:t>
      </w:r>
      <w:r>
        <w:br w:type="textWrapping"/>
      </w:r>
      <w:r>
        <w:br w:type="textWrapping"/>
      </w:r>
      <w:r>
        <w:t xml:space="preserve">An Lạc mặt không cảm xúc nói: “Cảm ơn lời khen.”</w:t>
      </w:r>
      <w:r>
        <w:br w:type="textWrapping"/>
      </w:r>
      <w:r>
        <w:br w:type="textWrapping"/>
      </w:r>
      <w:r>
        <w:t xml:space="preserve">An Dương mỉm cười, “Anh của anh tên là An Dương, tôi cũng tên là An Dương, rất nhiều thói quen của tôi giống anh ta, lẽ nào… Tôi cũng trùng sinh?”</w:t>
      </w:r>
      <w:r>
        <w:br w:type="textWrapping"/>
      </w:r>
      <w:r>
        <w:br w:type="textWrapping"/>
      </w:r>
      <w:r>
        <w:t xml:space="preserve">An Lạc nhìn anh ta, “Việc này tôi cũng không biết.”</w:t>
      </w:r>
      <w:r>
        <w:br w:type="textWrapping"/>
      </w:r>
      <w:r>
        <w:br w:type="textWrapping"/>
      </w:r>
      <w:r>
        <w:t xml:space="preserve">An Dương đăm chiêu sờ cằm, “Nếu đúng như vậy, chúng ta thực sự là một cặp anh không ra anh, em không ra em, ngồi máy bay cùng chết với nhau, nhưng không chết mà cùng trùng sinh?”</w:t>
      </w:r>
      <w:r>
        <w:br w:type="textWrapping"/>
      </w:r>
      <w:r>
        <w:br w:type="textWrapping"/>
      </w:r>
      <w:r>
        <w:t xml:space="preserve">“…” An Lạc lờ tảng lời nói đùa của An Dương. Đột nhiên nghĩ đến cái tên anh ta vừa nhắc tới trong điện thoại, không kiềm được nghi hoặc, hỏi: “Anh vừa nói người phụ nữ kia tên là An Chi? Mẹ của An Lạc tại sao cũng họ An?”</w:t>
      </w:r>
      <w:r>
        <w:br w:type="textWrapping"/>
      </w:r>
      <w:r>
        <w:br w:type="textWrapping"/>
      </w:r>
      <w:r>
        <w:t xml:space="preserve">An Dương bèn giải thích: “À, là thế này, mẹ của An Lạc – An Chi, thực ra là con nuôi của An Quang Diệu.” </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Hoá ra, An Chi vốn không phải họ An, cha mẹ bà và An Quang Diệu là bạn bè lâu năm. Về sau, vợ chồng hai người gặp tai nạn bất ngờ trong một lần ra nước ngoài, lúc đó bà mới 10 tuổi bỗng chốc trở thành cô nhi, An Quang Diệu thương xót con gái nhỏ tuổi không nơi nương tựa của bạn mình, bèn đưa bà về nước tự mình nuôi nấng, đồng thời nhận bà làm con gái nuôi, đổi thành họ An.</w:t>
      </w:r>
      <w:r>
        <w:br w:type="textWrapping"/>
      </w:r>
      <w:r>
        <w:br w:type="textWrapping"/>
      </w:r>
      <w:r>
        <w:t xml:space="preserve">Về sau, An Chi lớn lên trở thành một cô gái xinh đẹp xuất chúng, người theo đuổi bà nhiều không đếm xuể, nhưng yêu cầu của An Quang Diệu rất cao, thấy ai ai tới cửa làm mai cũng chướng mắt, ông lại luyến tiếc gả An Chi cho nhà người khác, bèn nghĩ ra cách “Phì thuỷ bất lưu ngoại nhân điền”* – Nước phù sa không chảy vào ruộng người ngoài, quyết định xúc tiến hôn sự giữa An Úc Đông và An Chi, biến con gái nuôi thành con dâu nhà mình.</w:t>
      </w:r>
      <w:r>
        <w:br w:type="textWrapping"/>
      </w:r>
      <w:r>
        <w:br w:type="textWrapping"/>
      </w:r>
      <w:r>
        <w:t xml:space="preserve">An Úc Đông và An Chi từ nhỏ lớn lên cùng nhau, tình cảm phần lớn là anh trai em gái thanh mai trúc mã, sau khi thành hôn vẫn tương kính như tân**, căn bản là khó phát sinh tình yêu. Sau đó, trong một buổi vũ hội An Úc Đông tình cờ gặp nữ thứ Chu gia, Chu Bích Trân. Hai người vừa gặp đã yêu, An Chi sau khi biết được chuyện này bèn chủ động đề xuất ly hôn, chia tay An Úc Đông trong hoà bình, mang theo con trai rời khỏi An gia.</w:t>
      </w:r>
      <w:r>
        <w:br w:type="textWrapping"/>
      </w:r>
      <w:r>
        <w:br w:type="textWrapping"/>
      </w:r>
      <w:r>
        <w:t xml:space="preserve">Nghe chuyện cũ từ miệng An Dương, cuối cùng An Lạc cũng tháo gỡ được không ít nghi vấn trong lòng.</w:t>
      </w:r>
      <w:r>
        <w:br w:type="textWrapping"/>
      </w:r>
      <w:r>
        <w:br w:type="textWrapping"/>
      </w:r>
      <w:r>
        <w:t xml:space="preserve">Bởi vậy, có thể giải thích tại sao An Nham chỉ kém An Lạc có một tuổi, là do sau khi An Lạc ra đời không lâu thì cha mẹ anh ly hôn, mà An Quang Diệu vẫn đối xử với An Chi như con gái thân sinh. Sau khi An Chi chết, An Quang Diệu hiển nhiên càng thêm yêu thương đứa con mà con gái nuôi mình đã sinh hạ, Đây cũng là nguyên nhân vì sao trong số các anh em của An gia, An Quang Diệu đặc biệt yêu quý An Lạc.</w:t>
      </w:r>
      <w:r>
        <w:br w:type="textWrapping"/>
      </w:r>
      <w:r>
        <w:br w:type="textWrapping"/>
      </w:r>
      <w:r>
        <w:t xml:space="preserve">Mặc dù đã ly hôn với An Úc Đông, nhưng An Chi vốn lớn lên từ nhỏ ở An gia, nên tình cảm của bà với mọi người trong An gia vẫn rất tốt, bởi vậy bà mới có thể không chút kiêng kị nào mà cùng chú thím của An Lạc ra ngoại ô ăn thịt nướng. Chỉ là không ngờ, An Chi và vợ chồng An Úc Thu cùng ra đi trong vụ tai nạn xe bất trắc.</w:t>
      </w:r>
      <w:r>
        <w:br w:type="textWrapping"/>
      </w:r>
      <w:r>
        <w:br w:type="textWrapping"/>
      </w:r>
      <w:r>
        <w:t xml:space="preserve">Nghĩ tới đây, An Lạc đột nhiên hỏi: “Vụ tai nạn xe năm đó, cảnh sát có điều tra kỹ càng không?”</w:t>
      </w:r>
      <w:r>
        <w:br w:type="textWrapping"/>
      </w:r>
      <w:r>
        <w:br w:type="textWrapping"/>
      </w:r>
      <w:r>
        <w:t xml:space="preserve">An Dương gật đầu, “Kết luận điều tra là sự cố bất ngờ, xe lăn xuống sườn núi đột nhiên phát nổ, hai vợ chồng An Úc Thu và kể cả An Chi, tất cả đều chết ngay tại chỗ.”</w:t>
      </w:r>
      <w:r>
        <w:br w:type="textWrapping"/>
      </w:r>
      <w:r>
        <w:br w:type="textWrapping"/>
      </w:r>
      <w:r>
        <w:t xml:space="preserve">An Lạc nhíu mày: “Lúc đó tiểu An Lạc giận dỗi, mẹ anh ta mới đổi vị trí với An Mạch, nếu không đổi, kết quả nguyên bản hẳn là cả nhà ba người An Úc Thu chết tập thể.”</w:t>
      </w:r>
      <w:r>
        <w:br w:type="textWrapping"/>
      </w:r>
      <w:r>
        <w:br w:type="textWrapping"/>
      </w:r>
      <w:r>
        <w:t xml:space="preserve">Hai đầu lông mày An Dương cũng khẽ nhíu lại, “Nói như vậy là có kẻ muốn giết cả nhà An Úc Thu, còn An Chi chỉ là ngộ thương.” Thoáng dừng lại, “Nhưng theo tư liệu điều tra, vợ chồng An Úc Thu kinh doanh phòng vẽ, không can dự vào công việc làm ăn của An gia, hẳn là sẽ không có thâm thù với người nào đó.”</w:t>
      </w:r>
      <w:r>
        <w:br w:type="textWrapping"/>
      </w:r>
      <w:r>
        <w:br w:type="textWrapping"/>
      </w:r>
      <w:r>
        <w:t xml:space="preserve">An Lạc trầm mặc một hồi, “Đó gọi là thất phu vô tội, hoài bích có tội***.”</w:t>
      </w:r>
      <w:r>
        <w:br w:type="textWrapping"/>
      </w:r>
      <w:r>
        <w:br w:type="textWrapping"/>
      </w:r>
      <w:r>
        <w:t xml:space="preserve">An Dương quay sang nhìn anh: “Ý của anh là, hai người bọn họ đã nắm được thứ gì đó quan trọng, hoặc là đã biết bí mật không nên biết, do đó dẫn đến hoạ sát vào thân&gt;”</w:t>
      </w:r>
      <w:r>
        <w:br w:type="textWrapping"/>
      </w:r>
      <w:r>
        <w:br w:type="textWrapping"/>
      </w:r>
      <w:r>
        <w:t xml:space="preserve">An Lạc gật đầu: “Lời giải thích này rất hợp lý, không phải sao?”</w:t>
      </w:r>
      <w:r>
        <w:br w:type="textWrapping"/>
      </w:r>
      <w:r>
        <w:br w:type="textWrapping"/>
      </w:r>
      <w:r>
        <w:t xml:space="preserve">Nhìn vẻ tự tin bình tĩnh trên khuôn mặt của anh, An Dương không nhịn được mà mỉm cười: “Suy luận của anh thực sự rất hợp lý, nhưng với công việc điều tra của chúng tôi thì vẫn cần phải có chứng cứ.”</w:t>
      </w:r>
      <w:r>
        <w:br w:type="textWrapping"/>
      </w:r>
      <w:r>
        <w:br w:type="textWrapping"/>
      </w:r>
      <w:r>
        <w:t xml:space="preserve">An Lạc nhìn An Dương, nói: “Vẫn còn một đầu mối khác, lúc tôi ở An gia, tôi phát hiện trong phòng mình bị lắp đặt máy theo dõi.”</w:t>
      </w:r>
      <w:r>
        <w:br w:type="textWrapping"/>
      </w:r>
      <w:r>
        <w:br w:type="textWrapping"/>
      </w:r>
      <w:r>
        <w:t xml:space="preserve">An Dương gật đầu, “Xem ra suy đoán của chúng ta không sai, kẻ muốn diệt trừ anh, chính là người trong nhà cực kỳ hiểu rõ anh.”</w:t>
      </w:r>
      <w:r>
        <w:br w:type="textWrapping"/>
      </w:r>
      <w:r>
        <w:br w:type="textWrapping"/>
      </w:r>
      <w:r>
        <w:t xml:space="preserve">Hai người liếc nhau, không hẹn mà cùng im lặng.</w:t>
      </w:r>
      <w:r>
        <w:br w:type="textWrapping"/>
      </w:r>
      <w:r>
        <w:br w:type="textWrapping"/>
      </w:r>
      <w:r>
        <w:t xml:space="preserve">An Lạc tuy cũng không có bao nhiêu tình cảm với những “người nhà” họ An này, nhưng suy đoán ra kết quả như vậy, trong lòng anh cũng không cảm thấy tốt đẹp gì lắm. Nếu An gia thực sự có nội gián, An Mạch là người đáng nghi nhất, nói cho cùng thì năm đó cậu ta đã tận mắt chứng kiến cái chết của cha mẹ mình, nói không chừng bởi vậy mà nuôi hận trong lòng. Chỉ là An Mạch có vẻ rất ngoan, tính tình cực kỳ ôn hoà, từ nhỏ mất song thân nên phải ăn nhờ ở đậu rất đáng thương. An Lạc thực sự không thể tượng tượng ra nổi bộ mặt sát thủ độc ác của cậu ta.</w:t>
      </w:r>
      <w:r>
        <w:br w:type="textWrapping"/>
      </w:r>
      <w:r>
        <w:br w:type="textWrapping"/>
      </w:r>
      <w:r>
        <w:t xml:space="preserve">Nếu không phải là An Mạch, vậy còn có thể là ai?</w:t>
      </w:r>
      <w:r>
        <w:br w:type="textWrapping"/>
      </w:r>
      <w:r>
        <w:br w:type="textWrapping"/>
      </w:r>
      <w:r>
        <w:t xml:space="preserve">An Lạc vừa định nói với An Dương ý nghĩ này của mình thì đúng lúc điện thoại của anh ta đột nhiên vang lên, An Dương bắt điện thoại, nói: “Nhanh vậy mà đã tra ra được? Được… Cảm phiền fax sang cho tôi, cảm ơn.”</w:t>
      </w:r>
      <w:r>
        <w:br w:type="textWrapping"/>
      </w:r>
      <w:r>
        <w:br w:type="textWrapping"/>
      </w:r>
      <w:r>
        <w:t xml:space="preserve">Tư liệu nhanh chóng được fax tới, An Dương xoay người cầm tập tư liệu rồi quay sang nhìn lại ánh mắt khó hiểu của An Lạc, giải thích: “Đồng sự phòng tình báo đã tra ra được tư liệu về An Chi.”</w:t>
      </w:r>
      <w:r>
        <w:br w:type="textWrapping"/>
      </w:r>
      <w:r>
        <w:br w:type="textWrapping"/>
      </w:r>
      <w:r>
        <w:t xml:space="preserve">An Lạc gật đầu, “Có phát hiện gì không?”</w:t>
      </w:r>
      <w:r>
        <w:br w:type="textWrapping"/>
      </w:r>
      <w:r>
        <w:br w:type="textWrapping"/>
      </w:r>
      <w:r>
        <w:t xml:space="preserve">An Dương lắc đầu, “Có vẻ tất cả đều bình thường, sau khi ly hôn với An Úc Đông, bà ấy thuê một căn hộ sống một mình, rất ít khi qua lại An gia, cũng không có ghi chép sinh con thêm lần nào.”</w:t>
      </w:r>
      <w:r>
        <w:br w:type="textWrapping"/>
      </w:r>
      <w:r>
        <w:br w:type="textWrapping"/>
      </w:r>
      <w:r>
        <w:t xml:space="preserve">An Lạc khẽ nhíu mày, như vậy, đứa nhóc kéo tay gọi anh trong giấc mơ kia thì giải thích thế nào? Chẳng lẽ chỉ là một giấc mơ kỳ lạ thôi sao?</w:t>
      </w:r>
      <w:r>
        <w:br w:type="textWrapping"/>
      </w:r>
      <w:r>
        <w:br w:type="textWrapping"/>
      </w:r>
      <w:r>
        <w:t xml:space="preserve">An Lạc đang trăm mối không lý giải được thì bên ngoài đột nhiên vang lên tiếng gõ cửa, giọng của An Trạch truyền vào: “Anh à, có muốn ăn chút bữa khuya không?”</w:t>
      </w:r>
      <w:r>
        <w:br w:type="textWrapping"/>
      </w:r>
      <w:r>
        <w:br w:type="textWrapping"/>
      </w:r>
      <w:r>
        <w:t xml:space="preserve">An Lạc nhìn đồng hồ, bấy giờ mới phát hiện lúc này đã là 11h đêm, anh đã bất tri bất giác ở trong thư phòng đến bốn giờ.</w:t>
      </w:r>
      <w:r>
        <w:br w:type="textWrapping"/>
      </w:r>
      <w:r>
        <w:br w:type="textWrapping"/>
      </w:r>
      <w:r>
        <w:t xml:space="preserve">An Dương cảm thán: “Cậu em An Trạch này đối xử với anh tốt thật, khuya vậy mà còn chuẩn bị thức ăn cho anh.”</w:t>
      </w:r>
      <w:r>
        <w:br w:type="textWrapping"/>
      </w:r>
      <w:r>
        <w:br w:type="textWrapping"/>
      </w:r>
      <w:r>
        <w:t xml:space="preserve">An Lạc thấp giọng: “Cậu ta chỉ là tốt với anh trai mình, chứ không phải là tôi.”</w:t>
      </w:r>
      <w:r>
        <w:br w:type="textWrapping"/>
      </w:r>
      <w:r>
        <w:br w:type="textWrapping"/>
      </w:r>
      <w:r>
        <w:t xml:space="preserve">An Dương khẽ cười, “Kỳ thực, chỉ cần anh không nói ra thì An Trạch sẽ không bao giờ biết. Nếu anh bằng lòng thì vẫn có thể tiếp tục làm anh em với cậu ta. Như vậy, cậu ta sẽ không phải đau khổ vì anh trai đã qua đời, vẹn cả đôi đường, phải không nào?”</w:t>
      </w:r>
      <w:r>
        <w:br w:type="textWrapping"/>
      </w:r>
      <w:r>
        <w:br w:type="textWrapping"/>
      </w:r>
      <w:r>
        <w:t xml:space="preserve">An Lạc trầm mặc một hồi, rồi nói: “Tôi không muốn lừa dối cậu ta.”</w:t>
      </w:r>
      <w:r>
        <w:br w:type="textWrapping"/>
      </w:r>
      <w:r>
        <w:br w:type="textWrapping"/>
      </w:r>
      <w:r>
        <w:t xml:space="preserve">Dứt lời liền đẩy xe ra cửa.</w:t>
      </w:r>
      <w:r>
        <w:br w:type="textWrapping"/>
      </w:r>
      <w:r>
        <w:br w:type="textWrapping"/>
      </w:r>
      <w:r>
        <w:t xml:space="preserve">An Dương đăm chiêu nhìn bóng lưng anh, cảm thấy An Lạc như vậy hết sức kiêu ngạo, nhưng cũng hết sức cô quạnh.</w:t>
      </w:r>
      <w:r>
        <w:br w:type="textWrapping"/>
      </w:r>
      <w:r>
        <w:br w:type="textWrapping"/>
      </w:r>
      <w:r>
        <w:t xml:space="preserve">Dù biết quyết định lý trí như vậy chắc chắn sẽ khiến mình đánh mất tất cả thân tình, sẽ khiến mình trở nên lẻ loi một mình trong thế giới này, anh ta cũng không từ bỏ tự tôn để trở thành một vật thay thế. </w:t>
      </w:r>
      <w:r>
        <w:br w:type="textWrapping"/>
      </w:r>
      <w:r>
        <w:br w:type="textWrapping"/>
      </w:r>
      <w:r>
        <w:t xml:space="preserve">An Lạc hiển nhiên là loại người lý trí hơn tình cảm, loại người này một khi đã quyết định thì sẽ rất khó thay đổi, An Dương cũng không muốn thuyết phục anh thay đổi, chỉ là thấy có chút đáng tiếc.</w:t>
      </w:r>
      <w:r>
        <w:br w:type="textWrapping"/>
      </w:r>
      <w:r>
        <w:br w:type="textWrapping"/>
      </w:r>
      <w:r>
        <w:t xml:space="preserve">An Trạch đáng tiếc cũng không biết An Lạc trước mặt từ lâu đã không còn là người anh trai mà mình kính yêu. Và An Lạc cũng đáng tiếc, rõ ràng rất để tâm tới cảm nhận của An Trạch, rất yêu mến cậu em này, nhưng xuất phát từ kiêu ngạo và tự tôn, không thể không chặt đứt phần tình cảm anh em đó.</w:t>
      </w:r>
      <w:r>
        <w:br w:type="textWrapping"/>
      </w:r>
      <w:r>
        <w:br w:type="textWrapping"/>
      </w:r>
      <w:r>
        <w:t xml:space="preserve">***</w:t>
      </w:r>
      <w:r>
        <w:br w:type="textWrapping"/>
      </w:r>
      <w:r>
        <w:br w:type="textWrapping"/>
      </w:r>
      <w:r>
        <w:t xml:space="preserve">Vừa mở cửa thì bắt gặp ánh nhìn của An Trạch, chẳng biết tại sao, An Lạc không dám nhìn thẳng vào mắt cậu, vô thức dời đường nhìn, nhẹ giọng nói: “Đã trễ thế này, cậu còn chưa ngủ sao?”</w:t>
      </w:r>
      <w:r>
        <w:br w:type="textWrapping"/>
      </w:r>
      <w:r>
        <w:br w:type="textWrapping"/>
      </w:r>
      <w:r>
        <w:t xml:space="preserve">An Trạch nhìn anh, thấp giọng: “Sợ anh đói bụng, em nấu cháo cá anh thích ăn.”</w:t>
      </w:r>
      <w:r>
        <w:br w:type="textWrapping"/>
      </w:r>
      <w:r>
        <w:br w:type="textWrapping"/>
      </w:r>
      <w:r>
        <w:t xml:space="preserve">An Lạc vội vàng lắc đầu: “Không sao, tôi không đói.”</w:t>
      </w:r>
      <w:r>
        <w:br w:type="textWrapping"/>
      </w:r>
      <w:r>
        <w:br w:type="textWrapping"/>
      </w:r>
      <w:r>
        <w:t xml:space="preserve">Đáng tiếc cái dạ dày rỗng tuếch đã bán đứng An Lạc, ngay khi vừa nói ra những lời trên thì bụng anh đột nhiên kêu “ùng ục”.</w:t>
      </w:r>
      <w:r>
        <w:br w:type="textWrapping"/>
      </w:r>
      <w:r>
        <w:br w:type="textWrapping"/>
      </w:r>
      <w:r>
        <w:t xml:space="preserve">“…” Bởi vì xấu hổ mà tai An Lạc trở nên đỏ bừng.</w:t>
      </w:r>
      <w:r>
        <w:br w:type="textWrapping"/>
      </w:r>
      <w:r>
        <w:br w:type="textWrapping"/>
      </w:r>
      <w:r>
        <w:t xml:space="preserve">An Trạch nhìn cái tai đỏ của anh, ánh mắt trở nên dịu dàng, khẽ cười: “Về phòng đi, em mang vào cho anh.”</w:t>
      </w:r>
      <w:r>
        <w:br w:type="textWrapping"/>
      </w:r>
      <w:r>
        <w:br w:type="textWrapping"/>
      </w:r>
      <w:r>
        <w:t xml:space="preserve">“Ừm.” An Lạc xoay người về phòng ngủ, vừa dừng bánh thì cửa phòng đã bị đẩy ra, An Trạch nhanh chóng bưng một bát cháo cá tới tay anh.</w:t>
      </w:r>
      <w:r>
        <w:br w:type="textWrapping"/>
      </w:r>
      <w:r>
        <w:br w:type="textWrapping"/>
      </w:r>
      <w:r>
        <w:t xml:space="preserve">An Lạc vốn hơi đói bụng, hơn nữa trước mặt lại là món cháo mình thích ăn nhất, hương thơm đậm đà nhanh chóng khơi gợi cảm giác thèm ăn, An Lạc không khách khí nữa, cầm thìa, cúi đầu một thìa lại một thìa ăn sạch bát cháo.</w:t>
      </w:r>
      <w:r>
        <w:br w:type="textWrapping"/>
      </w:r>
      <w:r>
        <w:br w:type="textWrapping"/>
      </w:r>
      <w:r>
        <w:t xml:space="preserve">An Trạch nhìn anh hỏi: “Ăn no chưa?”</w:t>
      </w:r>
      <w:r>
        <w:br w:type="textWrapping"/>
      </w:r>
      <w:r>
        <w:br w:type="textWrapping"/>
      </w:r>
      <w:r>
        <w:t xml:space="preserve">An Lạc gật đầu, “Ừ.”</w:t>
      </w:r>
      <w:r>
        <w:br w:type="textWrapping"/>
      </w:r>
      <w:r>
        <w:br w:type="textWrapping"/>
      </w:r>
      <w:r>
        <w:t xml:space="preserve">An Trạch tiếp nhận cái bát không rồi đặt sang một bên, quan tâm mà hỏi: “Vừa rồi anh nói chuyện với An sir lâu như vậy, có phải vụ án đã có tiến triển gì rồi không?”</w:t>
      </w:r>
      <w:r>
        <w:br w:type="textWrapping"/>
      </w:r>
      <w:r>
        <w:br w:type="textWrapping"/>
      </w:r>
      <w:r>
        <w:t xml:space="preserve">An Lạc lắc đầu: “Vẫn chưa.”</w:t>
      </w:r>
      <w:r>
        <w:br w:type="textWrapping"/>
      </w:r>
      <w:r>
        <w:br w:type="textWrapping"/>
      </w:r>
      <w:r>
        <w:t xml:space="preserve">An Trạch trầm mặc một chốc, “Hai người ở trong thư phòng tròn bốn tiếng, em không tin hai người chỉ nói chuyện phiếm.”</w:t>
      </w:r>
      <w:r>
        <w:br w:type="textWrapping"/>
      </w:r>
      <w:r>
        <w:br w:type="textWrapping"/>
      </w:r>
      <w:r>
        <w:t xml:space="preserve">Thấy An Lạc vẫn im lặng, An Trạch bèn bước tới giường ngồi xuống, nhẹ nhàng cầm tay anh: “Anh có chuyện giấu em đúng không?”</w:t>
      </w:r>
      <w:r>
        <w:br w:type="textWrapping"/>
      </w:r>
      <w:r>
        <w:br w:type="textWrapping"/>
      </w:r>
      <w:r>
        <w:t xml:space="preserve">Cảm nhận được hơi ấm trên bàn tay, tâm trạng An Lạc đột nhiên có chút mâu thuẫn.</w:t>
      </w:r>
      <w:r>
        <w:br w:type="textWrapping"/>
      </w:r>
      <w:r>
        <w:br w:type="textWrapping"/>
      </w:r>
      <w:r>
        <w:t xml:space="preserve">Thực ra, cho dù có nói ra chân tướng trùng sinh, An Lạc tin rằng An Trạch cũng sẽ không đối xử không ra gì với anh. Chỉ là, người anh trai mà An Trạch vẫn luôn kính yêu, nếu biết anh ta đã qua đời thì cậu nhất định sẽ cực kỳ đau khổ, An Lạc cũng không muốn thấy bộ dạng đau khổ của An Trạch.</w:t>
      </w:r>
      <w:r>
        <w:br w:type="textWrapping"/>
      </w:r>
      <w:r>
        <w:br w:type="textWrapping"/>
      </w:r>
      <w:r>
        <w:t xml:space="preserve">Từ lúc trùng sinh tới nay, An Trạch là người duy nhất quan tâm đến anh, cũng là người duy nhất sưởi ấm cho anh.</w:t>
      </w:r>
      <w:r>
        <w:br w:type="textWrapping"/>
      </w:r>
      <w:r>
        <w:br w:type="textWrapping"/>
      </w:r>
      <w:r>
        <w:t xml:space="preserve">Có thể trong khoảng thời gian này, An Trạch đã chăm sóc quá mức dịu dàng cho anh, khiến anh mềm lòng với cậu, điều mà hiếm khi anh thể hiện, đồng thời anh cũng rất để ý đến cảm nhận của cậu, không muốn lừa dối cậu, cũng không muốn thẳng thừng tổn thương cậu, cho nên anh mới rơi vào hoàn cảnh tiến thoái lưỡng nan này.</w:t>
      </w:r>
      <w:r>
        <w:br w:type="textWrapping"/>
      </w:r>
      <w:r>
        <w:br w:type="textWrapping"/>
      </w:r>
      <w:r>
        <w:t xml:space="preserve">Thấy An Lạc rơi vào trầm tư, An Trạch bèn vỗ nhẹ lên vài anh, thấp giọng: “Anh, rốt cuộc xảy ra chuyện gì? Anh như vậy em sẽ rất lo lắng.”</w:t>
      </w:r>
      <w:r>
        <w:br w:type="textWrapping"/>
      </w:r>
      <w:r>
        <w:br w:type="textWrapping"/>
      </w:r>
      <w:r>
        <w:t xml:space="preserve">An Lạc nhìn vào đôi mắt của cậu, trầm mặc một lúc lâu mới nói: “Chờ đến khi thích hợp, tôi sẽ nói cho cậu tất cả.”</w:t>
      </w:r>
      <w:r>
        <w:br w:type="textWrapping"/>
      </w:r>
      <w:r>
        <w:br w:type="textWrapping"/>
      </w:r>
      <w:r>
        <w:t xml:space="preserve">An Trạch định nói gì đó thì đã thấy An Lạc xoay người chống tay muốn trèo lên giường, cậu đành phải tạm thời buông nghi hoặc trong lòng xuống, dìu anh lên giường, rồi nói sang chuyện khác: “Chân của anh đỡ hơn nhiều chưa?”</w:t>
      </w:r>
      <w:r>
        <w:br w:type="textWrapping"/>
      </w:r>
      <w:r>
        <w:br w:type="textWrapping"/>
      </w:r>
      <w:r>
        <w:t xml:space="preserve">An Lạc gật đầu, “Hai chân đều có cảm giác rồi.”</w:t>
      </w:r>
      <w:r>
        <w:br w:type="textWrapping"/>
      </w:r>
      <w:r>
        <w:br w:type="textWrapping"/>
      </w:r>
      <w:r>
        <w:t xml:space="preserve">An Trạch nói: “Em mát-xa giúp anh một chút nhé.”</w:t>
      </w:r>
      <w:r>
        <w:br w:type="textWrapping"/>
      </w:r>
      <w:r>
        <w:br w:type="textWrapping"/>
      </w:r>
      <w:r>
        <w:t xml:space="preserve">Dứt lời An Trạch liền ngồi xuống mép giường, xắn ống quần An Lạc lên, nhẹ nhàng xoa bóp hai chân anh.</w:t>
      </w:r>
      <w:r>
        <w:br w:type="textWrapping"/>
      </w:r>
      <w:r>
        <w:br w:type="textWrapping"/>
      </w:r>
      <w:r>
        <w:t xml:space="preserve">An Lạc nằm trên giường thả lỏng thân thể, cảm nhận sự thoải mái khi những ngón tay cậu xoa bóp cẳng chân.</w:t>
      </w:r>
      <w:r>
        <w:br w:type="textWrapping"/>
      </w:r>
      <w:r>
        <w:br w:type="textWrapping"/>
      </w:r>
      <w:r>
        <w:t xml:space="preserve">Có lẽ do An Trạch mát-xa quá nhẹ nhàng mà dần dần, cơn buồn ngủ đột kích, An Lạc chìm vào giấc ngủ.</w:t>
      </w:r>
      <w:r>
        <w:br w:type="textWrapping"/>
      </w:r>
      <w:r>
        <w:br w:type="textWrapping"/>
      </w:r>
      <w:r>
        <w:t xml:space="preserve">“Anh à, chân của anh khôi phục rất tốt, chi bằng ngày mai thử đứng dậy xem có được không?” An Trạch vừa mát-xa vừa nói, thấy hồi lâu mà không có trả lời bèn ngẩng đầu lên, An Lạc đã nhắm mắt lại, hơi thở đều đặn, hiển nhiên là đang ngủ.</w:t>
      </w:r>
      <w:r>
        <w:br w:type="textWrapping"/>
      </w:r>
      <w:r>
        <w:br w:type="textWrapping"/>
      </w:r>
      <w:r>
        <w:t xml:space="preserve">An Trạch không kiềm được mà mỉm cười, ngừng tay, đắp chăn cho anh, rồi cúi người nhẹ nhàng hôn lên trán anh: “Ngủ ngon.”</w:t>
      </w:r>
      <w:r>
        <w:br w:type="textWrapping"/>
      </w:r>
      <w:r>
        <w:br w:type="textWrapping"/>
      </w:r>
      <w:r>
        <w:t xml:space="preserve">An Lạc không cảm nhận được sự thay đổi vô hình. Trong sinh mệnh của mười mấy năm trước, lúc anh cảnh giác cực độ, anh chưa từng thiếp ngủ khi có người bên cạnh, nhưng tại lúc này đây, anh lại có thể ngủ ngon lành mà không hề phòng bị bên cạnh An Trạch. Rốt cuộc là do thói quen, hay vì cái khác? </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Sáng hôm sau, khi tỉnh lại, An Lạc phát hiện An Trạch đang ngủ say bên cạnh, còn anh thì đang dựa sát vào lòng cậu, vòng hai tay ôm chặt thắt lưng cậu như ôm một cái gối.</w:t>
      </w:r>
      <w:r>
        <w:br w:type="textWrapping"/>
      </w:r>
      <w:r>
        <w:br w:type="textWrapping"/>
      </w:r>
      <w:r>
        <w:t xml:space="preserve">Có thể là do trời sinh nhiệt độ cơ thể hơi thấp, nên khi ngủ An Lạc luôn vô thức tìm kiếm nguồn nhiệt, mà thân thể An Trạch lại cực kỳ ấm áp. Vì vậy, An Lạc bất giác tiến lại gần, coi An Trạch như cái gối mà ôm dính lấy.</w:t>
      </w:r>
      <w:r>
        <w:br w:type="textWrapping"/>
      </w:r>
      <w:r>
        <w:br w:type="textWrapping"/>
      </w:r>
      <w:r>
        <w:t xml:space="preserve">Mấy ngày nay vẫn thường ngủ chung giường với An Trạch, An Lạc đã dần quen với tình cảnh xấu hổ lúc rời giường này, đối diện với ánh mắt của An Trạch, An Lạc rất bình thản mà thu tay lại, cất tiếng: “Chào.”</w:t>
      </w:r>
      <w:r>
        <w:br w:type="textWrapping"/>
      </w:r>
      <w:r>
        <w:br w:type="textWrapping"/>
      </w:r>
      <w:r>
        <w:t xml:space="preserve">An Trạch cũng vừa mới tỉnh, nhìn An Lạc rồi nở một nụ cười, thấp giọng hỏi: “Ngủ ngon không?”</w:t>
      </w:r>
      <w:r>
        <w:br w:type="textWrapping"/>
      </w:r>
      <w:r>
        <w:br w:type="textWrapping"/>
      </w:r>
      <w:r>
        <w:t xml:space="preserve">An Lạc gật đầu: “Ừm.”</w:t>
      </w:r>
      <w:r>
        <w:br w:type="textWrapping"/>
      </w:r>
      <w:r>
        <w:br w:type="textWrapping"/>
      </w:r>
      <w:r>
        <w:t xml:space="preserve">An Trạch vén chăn ra đứng dậy, định bế An Lạc lên xe thì bị anh ngăn lại, “Để tôi tự làm.”</w:t>
      </w:r>
      <w:r>
        <w:br w:type="textWrapping"/>
      </w:r>
      <w:r>
        <w:br w:type="textWrapping"/>
      </w:r>
      <w:r>
        <w:t xml:space="preserve">Dứt lời An Lạc liền vịn vào đầu giường, lấy cánh tay làm vật chống đỡ trọng lượng cơ thể, thử đứng thẳng dậy.</w:t>
      </w:r>
      <w:r>
        <w:br w:type="textWrapping"/>
      </w:r>
      <w:r>
        <w:br w:type="textWrapping"/>
      </w:r>
      <w:r>
        <w:t xml:space="preserve">Hai chân đã lâu không vận động, hơn nữa vết thương lại nghiêm trọng, hiện tại tuy đã khôi phục tri giác, nhưng muốn đứng lên vẫn còn rất khổ cực. An Lạc cắn chặt răng, chịu đựng cơn đau khủng khiếp từ chân truyền lên, rốt cục từ từ đứng dậy.</w:t>
      </w:r>
      <w:r>
        <w:br w:type="textWrapping"/>
      </w:r>
      <w:r>
        <w:br w:type="textWrapping"/>
      </w:r>
      <w:r>
        <w:t xml:space="preserve">Nhìn An Lạc đổ đầy mồ hôi, An Trạch có chút đau lòng, muốn vươn tay ra đỡ nhưng lại bị vẻ mặt kiên quyết của anh cự tuyệt, “Đừng đỡ, tôi thử tự đi một chút.”</w:t>
      </w:r>
      <w:r>
        <w:br w:type="textWrapping"/>
      </w:r>
      <w:r>
        <w:br w:type="textWrapping"/>
      </w:r>
      <w:r>
        <w:t xml:space="preserve">An Lạc thử bước một bước, nhưng vì trọng tâm không vững nên ngã khuỵ về phía trước, An Trạch lập tức nhanh tay lẹ mắt đỡ lấy anh. Xuất phát từ quán tính, An Lạc nhào thẳng vào lòng An Trạch.</w:t>
      </w:r>
      <w:r>
        <w:br w:type="textWrapping"/>
      </w:r>
      <w:r>
        <w:br w:type="textWrapping"/>
      </w:r>
      <w:r>
        <w:t xml:space="preserve">An Trạch đỡ lấy tay anh, khẽ hỏi: “Không sao chứ?”</w:t>
      </w:r>
      <w:r>
        <w:br w:type="textWrapping"/>
      </w:r>
      <w:r>
        <w:br w:type="textWrapping"/>
      </w:r>
      <w:r>
        <w:t xml:space="preserve">An Lạc cau mày: “Đã bảo đừng đỡ tôi cơ mà.”</w:t>
      </w:r>
      <w:r>
        <w:br w:type="textWrapping"/>
      </w:r>
      <w:r>
        <w:br w:type="textWrapping"/>
      </w:r>
      <w:r>
        <w:t xml:space="preserve">An Trạch mỉm cười: “Chẳng nhẽ cứ để em trừng mắt nhìn anh ngã xuống như thế sao?”</w:t>
      </w:r>
      <w:r>
        <w:br w:type="textWrapping"/>
      </w:r>
      <w:r>
        <w:br w:type="textWrapping"/>
      </w:r>
      <w:r>
        <w:t xml:space="preserve">An Lạc cố chấp: “Tôi có thể tự đi được.”</w:t>
      </w:r>
      <w:r>
        <w:br w:type="textWrapping"/>
      </w:r>
      <w:r>
        <w:br w:type="textWrapping"/>
      </w:r>
      <w:r>
        <w:t xml:space="preserve">An Trạch bất đắc dĩ đè lại bả vai của anh, “Được rồi, em biết anh rất muốn đứng dậy bước đi, nhưng chuyện này cũng không thể muốn làm ngay là được. Hôm nay có thể đứng dậy là rất khá rồi, từ từ sẽ đến, không nên gấp gáp.”</w:t>
      </w:r>
      <w:r>
        <w:br w:type="textWrapping"/>
      </w:r>
      <w:r>
        <w:br w:type="textWrapping"/>
      </w:r>
      <w:r>
        <w:t xml:space="preserve">An Trạch vừa nói vừa dìu An Lạc đến chiếc xe lăn, “Anh rửa mặt trước đi, em đi chuẩn bị bữa sáng.”</w:t>
      </w:r>
      <w:r>
        <w:br w:type="textWrapping"/>
      </w:r>
      <w:r>
        <w:br w:type="textWrapping"/>
      </w:r>
      <w:r>
        <w:t xml:space="preserve">Cho đến khi bóng lưng An Trạch biến mất ở cửa phòng ngủ, hai đầu lông mày đang nhăn lại của An Lạc mới giãn ra. Anh hiểu rõ, muốn bình phục chân cần phải có một quá trình tuần tự, thế nhưng, anh không còn quá nhiều thời gian để lãng phí, anh phải mau chóng đứng dậy, hiệp trợ An Dương phá vụ án này, sau đó rời An gia, trở về làm một An Lạc của riêng mình.</w:t>
      </w:r>
      <w:r>
        <w:br w:type="textWrapping"/>
      </w:r>
      <w:r>
        <w:br w:type="textWrapping"/>
      </w:r>
      <w:r>
        <w:t xml:space="preserve">Lòng An Lạc có dự cảm không tốt, anh nghĩ, ở cùng An Trạch càng lâu, khi chân tướng sáng tỏ, cục diện sẽ trở nên khó khăn hơn để có thể sửa chữa được.</w:t>
      </w:r>
      <w:r>
        <w:br w:type="textWrapping"/>
      </w:r>
      <w:r>
        <w:br w:type="textWrapping"/>
      </w:r>
      <w:r>
        <w:t xml:space="preserve">An Lạc ghét cảm giác ngoài tầm kiểm soát này.</w:t>
      </w:r>
      <w:r>
        <w:br w:type="textWrapping"/>
      </w:r>
      <w:r>
        <w:br w:type="textWrapping"/>
      </w:r>
      <w:r>
        <w:t xml:space="preserve">Nhất là, tất cả nguyên nhân căn bản của sự ngoài tầm kiểm soát này đều là vì cậu em “An Trạch” kia.</w:t>
      </w:r>
      <w:r>
        <w:br w:type="textWrapping"/>
      </w:r>
      <w:r>
        <w:br w:type="textWrapping"/>
      </w:r>
      <w:r>
        <w:t xml:space="preserve">Nếu đổi lại là An Lạc kiếp trước, sau khi tỉnh dậy mà phát hiện mình đang bị người khác ôm vào trong lòng, anh nhất định sẽ không chút do dự mà cầm súng bắn thủng đầu đối phương. (biết chưa cậu Trạch, số cậu may lắm đấy nhá!!!). Vậy mà hôm nay, anh nhận ra, trong giây phút tỉnh dậy khi nhìn thấy An Trạch, anh cũng không phản cảm với cái ôm của cậu, thậm chí còn cảm thấy cái ôm đó cực kỳ ấm áp và yên tâm.</w:t>
      </w:r>
      <w:r>
        <w:br w:type="textWrapping"/>
      </w:r>
      <w:r>
        <w:br w:type="textWrapping"/>
      </w:r>
      <w:r>
        <w:t xml:space="preserve">Ví dụ như, đêm trước nằm mơ bị đánh đập bằng roi, khi cảm xúc gần như vỡ tan, anh đã bình tĩnh lại được nhờ cái ôm của An Trạch, thậm chí chìm vào giấc ngủ mà không hề đề phòng trong lòng cậu. Bị An Trạch thấy được phần thảm hại nhất, vậy mà anh vẫn không biết làm thế nào với An Trạch.</w:t>
      </w:r>
      <w:r>
        <w:br w:type="textWrapping"/>
      </w:r>
      <w:r>
        <w:br w:type="textWrapping"/>
      </w:r>
      <w:r>
        <w:t xml:space="preserve">Mỗi lần nhìn vào đôi mắt ân cần của An Trạch, An Lạc lại cảm thấy vô cùng chột dạ, chẳng phải vì anh không phải là anh trai của An Trạch, mà anh không muốn lừa dối cậu, chiếm lấy sự quan tâm vốn phải thuộc về anh trai thực sự của cậu. Bởi vậy An Lạc mới muốn nhanh chóng đứng đậy, nhanh chóng thích ứng cuộc sống một người, sau đó dao sắc chặt đay rối*, làm tất cả trở lại quỹ đạo trong kế hoạch của mình.</w:t>
      </w:r>
      <w:r>
        <w:br w:type="textWrapping"/>
      </w:r>
      <w:r>
        <w:br w:type="textWrapping"/>
      </w:r>
      <w:r>
        <w:t xml:space="preserve">*Nguyên văn: 快刀斩乱麻 – khoái đao trảm loạn ma: có nghĩa là giải quyết nhanh chóng, dứt khoát một chuyện gì đó.</w:t>
      </w:r>
      <w:r>
        <w:br w:type="textWrapping"/>
      </w:r>
      <w:r>
        <w:br w:type="textWrapping"/>
      </w:r>
      <w:r>
        <w:t xml:space="preserve">***</w:t>
      </w:r>
      <w:r>
        <w:br w:type="textWrapping"/>
      </w:r>
      <w:r>
        <w:br w:type="textWrapping"/>
      </w:r>
      <w:r>
        <w:t xml:space="preserve">Mấy ngày nay An Dương cực kỳ bận rộn, hình như là vụ án có đầu mối mới, anh liên tục vài ngày không trở về, ở đây do Susie và một cảnh sát trẻ thay phiên canh gác, mấy ngày qua mọi sự cũng bình ổn.</w:t>
      </w:r>
      <w:r>
        <w:br w:type="textWrapping"/>
      </w:r>
      <w:r>
        <w:br w:type="textWrapping"/>
      </w:r>
      <w:r>
        <w:t xml:space="preserve">An Lạc nhân lúc này mỗi ngày đều kiên trì tập đi, rốt cục cũng có thể một mạch đi được sáu bước.</w:t>
      </w:r>
      <w:r>
        <w:br w:type="textWrapping"/>
      </w:r>
      <w:r>
        <w:br w:type="textWrapping"/>
      </w:r>
      <w:r>
        <w:t xml:space="preserve">Chiều hôm nay, khi An Trạch đẩy cửa ra thì phát hiện An Lạc đang đứng ở cửa phòng ngủ, nhìn anh đổ đầy mồ hơi, cậu chỉ biết anh cố chấp tập đi bằng được. Với sự cố chấp của An Lạc, An Trạch cũng đành chịu, nhìn đôi chân anh run rẩy khe khẽ, cậu không nén được đau lòng: “Luyện tập với cường độ cao như vậy, chân của anh sẽ không chịu được mất.”</w:t>
      </w:r>
      <w:r>
        <w:br w:type="textWrapping"/>
      </w:r>
      <w:r>
        <w:br w:type="textWrapping"/>
      </w:r>
      <w:r>
        <w:t xml:space="preserve">Nhưng vẻ mặt của An Lạc vẫn rất trấn định, anh nhàn nhạt nói: “Còn đỡ hơn kiểu huấn luyện ma quỷ của trường quân đội các cậu, cường độ này của tôi không đáng kể chút nào, chẳng lẽ cậu cho rằng tôi không bằng cậu ư?”</w:t>
      </w:r>
      <w:r>
        <w:br w:type="textWrapping"/>
      </w:r>
      <w:r>
        <w:br w:type="textWrapping"/>
      </w:r>
      <w:r>
        <w:t xml:space="preserve">“…” An Trạch bị chặn miệng không còn lời nào để nói, đành phải xoay người rót nước cho anh, “Anh mệt rồi, uống nước đi đã.”</w:t>
      </w:r>
      <w:r>
        <w:br w:type="textWrapping"/>
      </w:r>
      <w:r>
        <w:br w:type="textWrapping"/>
      </w:r>
      <w:r>
        <w:t xml:space="preserve">“Ừ.” An Lạc tiếp nhận cốc nước rồi uống hai ngụm, ngẩng đầu lên, đúng lúc chạm tới ánh mắt của An Trạch.</w:t>
      </w:r>
      <w:r>
        <w:br w:type="textWrapping"/>
      </w:r>
      <w:r>
        <w:br w:type="textWrapping"/>
      </w:r>
      <w:r>
        <w:t xml:space="preserve">Đây là lần đầu tiên An Lạc đối diện với An Trạch bằng tư thế đứng thẳng, không giống như trước đây khi còn ngồi trên xe lăn, mỗi lần nhìn cậu anh đều phải ngẩng mặt lên, hiện tại thì đã có thể nhìn thẳng. Cậu cao hơn anh vài cm, bờ môi của cậu vừa đúng ngang bằng với cái mũi của anh…</w:t>
      </w:r>
      <w:r>
        <w:br w:type="textWrapping"/>
      </w:r>
      <w:r>
        <w:br w:type="textWrapping"/>
      </w:r>
      <w:r>
        <w:t xml:space="preserve">“Anh đang nghĩ gì vậy?” An Trạch đột nhiên mở miệng cắt đứt dòng tư lự của An Lạc.</w:t>
      </w:r>
      <w:r>
        <w:br w:type="textWrapping"/>
      </w:r>
      <w:r>
        <w:br w:type="textWrapping"/>
      </w:r>
      <w:r>
        <w:t xml:space="preserve">An Lạc trả lại cái cốc cho cậu, nói: “Không có gì.”</w:t>
      </w:r>
      <w:r>
        <w:br w:type="textWrapping"/>
      </w:r>
      <w:r>
        <w:br w:type="textWrapping"/>
      </w:r>
      <w:r>
        <w:t xml:space="preserve">Dứt lời liền xoay người, cầm gậy, từng bước một chậm rãi trở về bên giường.</w:t>
      </w:r>
      <w:r>
        <w:br w:type="textWrapping"/>
      </w:r>
      <w:r>
        <w:br w:type="textWrapping"/>
      </w:r>
      <w:r>
        <w:t xml:space="preserve">Nhìn anh cẩn thận chăm chú tập đi, An Trạch tuy có vui mừng khi anh có thể đứng dậy trở lại, nhưng trong lòng cậu lại có một chút mất mát không nói nên lời. Bởi vì khi An Lạc có thể đứng thẳng, cậu sẽ không thể quang minh chính đại bế anh đi, hiện tại thậm chí cả dìu cũng không được.</w:t>
      </w:r>
      <w:r>
        <w:br w:type="textWrapping"/>
      </w:r>
      <w:r>
        <w:br w:type="textWrapping"/>
      </w:r>
      <w:r>
        <w:t xml:space="preserve">***</w:t>
      </w:r>
      <w:r>
        <w:br w:type="textWrapping"/>
      </w:r>
      <w:r>
        <w:br w:type="textWrapping"/>
      </w:r>
      <w:r>
        <w:t xml:space="preserve">Cơm tối, An Dương và Susie trở về, thấy An Lạc chống gậy thở hổn hển tập đi trong phòng khách, còn An Trạch thì vẻ mặt nghiêm túc đứng ở một bên, làm vẻ chuẩn bị nếu An Lạc mà trượt chân thì sẽ lập tức nhào tới cứu viện.</w:t>
      </w:r>
      <w:r>
        <w:br w:type="textWrapping"/>
      </w:r>
      <w:r>
        <w:br w:type="textWrapping"/>
      </w:r>
      <w:r>
        <w:t xml:space="preserve">An Dương và Susie liếc nhìn nhau, ngơ ngác.</w:t>
      </w:r>
      <w:r>
        <w:br w:type="textWrapping"/>
      </w:r>
      <w:r>
        <w:br w:type="textWrapping"/>
      </w:r>
      <w:r>
        <w:t xml:space="preserve">Susie bước tới gần An Lạc đang nhón chân đi khập khiễng, cười nói: “An Lạc, trước anh vẫn ngồi xe lăn nên không ngờ anh lại cao như thế này, trên 1m8 chứ?”</w:t>
      </w:r>
      <w:r>
        <w:br w:type="textWrapping"/>
      </w:r>
      <w:r>
        <w:br w:type="textWrapping"/>
      </w:r>
      <w:r>
        <w:t xml:space="preserve">An Lạc gật đầu: “Ừ.”</w:t>
      </w:r>
      <w:r>
        <w:br w:type="textWrapping"/>
      </w:r>
      <w:r>
        <w:br w:type="textWrapping"/>
      </w:r>
      <w:r>
        <w:t xml:space="preserve">An Dương cũng đã bước tới, vỗ vai An Lạc, mỉm cười: “Khôi phục chân nhanh thật, vậy mà đã có thể bước đi được rồi.”</w:t>
      </w:r>
      <w:r>
        <w:br w:type="textWrapping"/>
      </w:r>
      <w:r>
        <w:br w:type="textWrapping"/>
      </w:r>
      <w:r>
        <w:t xml:space="preserve">An Lạc lau cái trán đầy mồ hôi, nói: “Hiện tại mới chỉ đi được vài bước, đi hơn nữa chân sẽ không chịu được.” Nói xong thì dừng bước, quay đầu nhìn anh ta, “Mấy ngày nay anh có vẻ bề bộn nhiều việc, vụ án có phát hiện mới gì không?”</w:t>
      </w:r>
      <w:r>
        <w:br w:type="textWrapping"/>
      </w:r>
      <w:r>
        <w:br w:type="textWrapping"/>
      </w:r>
      <w:r>
        <w:t xml:space="preserve">An Dương nghĩ một hồi rồi đáp: “Anh muốn nghe tin tốt hay tin xấu trước?”</w:t>
      </w:r>
      <w:r>
        <w:br w:type="textWrapping"/>
      </w:r>
      <w:r>
        <w:br w:type="textWrapping"/>
      </w:r>
      <w:r>
        <w:t xml:space="preserve">An Lạc nhìn anh, “Tin xấu trước.”</w:t>
      </w:r>
      <w:r>
        <w:br w:type="textWrapping"/>
      </w:r>
      <w:r>
        <w:br w:type="textWrapping"/>
      </w:r>
      <w:r>
        <w:t xml:space="preserve">An Dương mỉm cười, “Tin xấu là, cô gái tên Lâm Hiểu Đồng bị giết ở bờ sông kia, từ điện thoại mà chúng tôi vớt được từ tay cô ta, sau khi nhân viên chuyên nghiệp sửa chữa thì đã tìm được một vài số liệu trong đó.” Thoáng dừng lại, anh chuyển hướng sang An Trạch, “Lâm Hiểu Đồng trước khi chết, đã gửi tin nhắn hẹn gặp An Trạch.”</w:t>
      </w:r>
      <w:r>
        <w:br w:type="textWrapping"/>
      </w:r>
      <w:r>
        <w:br w:type="textWrapping"/>
      </w:r>
      <w:r>
        <w:t xml:space="preserve">Ngực An Lạc căng thẳng, anh lập tức quay đầu nhìn về phía An Trạch, phát hiện cậu vẫn mặt không biểu cảm đứng nguyên tại chỗ, im lặng không nói gì.</w:t>
      </w:r>
      <w:r>
        <w:br w:type="textWrapping"/>
      </w:r>
      <w:r>
        <w:br w:type="textWrapping"/>
      </w:r>
      <w:r>
        <w:t xml:space="preserve">An Lạc nhìn An Trạch, rồi quay lại nói với An Dương: “Không thể là An Trạch, anh đã nói thời gian Lâm Hiểu Đồng tử vong là thứ Tư, thứ Tư tôi và An Trạch ở cùng nhau trong bệnh viện quân khu, tôi có thể làm chứng cho nó, tôi…”</w:t>
      </w:r>
      <w:r>
        <w:br w:type="textWrapping"/>
      </w:r>
      <w:r>
        <w:br w:type="textWrapping"/>
      </w:r>
      <w:r>
        <w:t xml:space="preserve">An Trạch thấp giọng cắt đứt lời anh, “Anh, em cũng không ở bên cạnh anh từ sáng đến tối.”</w:t>
      </w:r>
      <w:r>
        <w:br w:type="textWrapping"/>
      </w:r>
      <w:r>
        <w:br w:type="textWrapping"/>
      </w:r>
      <w:r>
        <w:t xml:space="preserve">An Lạc giật mình, quay lại nhìn cậu, trầm giọng nói: “Cậu nói bậy bạ gì đó?”</w:t>
      </w:r>
      <w:r>
        <w:br w:type="textWrapping"/>
      </w:r>
      <w:r>
        <w:br w:type="textWrapping"/>
      </w:r>
      <w:r>
        <w:t xml:space="preserve">“Anh, ngày đó quả thực em có hẹn gặp cô ta, nhưng em vẫn chưa gặp được.” An Trạch quay đầu nhìn về phía An Dương, bình tĩnh nói: “Cảnh sát An, anh cho rằng tôi đã giết Lâm Hiểu Đồng? Tôi có lý do gì để giết cô ta?”</w:t>
      </w:r>
      <w:r>
        <w:br w:type="textWrapping"/>
      </w:r>
      <w:r>
        <w:br w:type="textWrapping"/>
      </w:r>
      <w:r>
        <w:t xml:space="preserve">An Dương cười: “Cái này thì phải trở lại vấn đề lần trước, ngày anh trai cậu mất tích, nguyên nhân cậu và anh cậu cãi nhau rốt cuộc là cái gì?”</w:t>
      </w:r>
      <w:r>
        <w:br w:type="textWrapping"/>
      </w:r>
      <w:r>
        <w:br w:type="textWrapping"/>
      </w:r>
      <w:r>
        <w:t xml:space="preserve">An Lạc nghiêm mặt: “Tôi nhớ An Trạch đã giải thích rồi, nó cho rằng tôi và Lâm Hiểu Đồng không hợp nhau, hai anh em nói chuyện không hợp thì cãi nhau, chẳng lẽ vì lý dó đó mà anh nghi ngờ An Trạch sẽ giết người sao?”</w:t>
      </w:r>
      <w:r>
        <w:br w:type="textWrapping"/>
      </w:r>
      <w:r>
        <w:br w:type="textWrapping"/>
      </w:r>
      <w:r>
        <w:t xml:space="preserve">An Dương im lặng một hồi, “Lời giải thích trước của An Trạch chỉ là lời nói của một bên, anh mất trí nhớ, không thể chứng minh, rốt cuộc là thật hay giả, cũng chỉ có An Trạch mới rõ nhất.”</w:t>
      </w:r>
      <w:r>
        <w:br w:type="textWrapping"/>
      </w:r>
      <w:r>
        <w:br w:type="textWrapping"/>
      </w:r>
      <w:r>
        <w:t xml:space="preserve">An Lạc nhíu mày, “Anh nghi ngờ An Trạch là hung thủ, có chứng cứ gì không?”</w:t>
      </w:r>
      <w:r>
        <w:br w:type="textWrapping"/>
      </w:r>
      <w:r>
        <w:br w:type="textWrapping"/>
      </w:r>
      <w:r>
        <w:t xml:space="preserve">An Dương mỉm cười, “An Lạc, nếu tôi có chứng cứ thì trên tay An Trạch đã đeo còng số tám rồi.” Dừng lại, “Lâm Hiểu Đồng trước khi chết có hẹn gặp cậu ấy, tôi tự nhiên phải điều tra rõ nguyên do, đây chỉ là trình tự đương nhiên của việc phá án mà thôi, anh không cần phải căng thẳng như vậy.”</w:t>
      </w:r>
      <w:r>
        <w:br w:type="textWrapping"/>
      </w:r>
      <w:r>
        <w:br w:type="textWrapping"/>
      </w:r>
      <w:r>
        <w:t xml:space="preserve">An Lạc xấu hổ ngậm miệng lại, thực ra anh cũng không phải là căng thẳng, chỉ là… An Trạch trở thành kẻ bị tình nghi khiến ngực anh có phần khó chịu mà thôi.</w:t>
      </w:r>
      <w:r>
        <w:br w:type="textWrapping"/>
      </w:r>
      <w:r>
        <w:br w:type="textWrapping"/>
      </w:r>
      <w:r>
        <w:t xml:space="preserve">An Trạch im lặng một hồi rồi đột nhiên nói: “Tôi có chứng cứ.”</w:t>
      </w:r>
      <w:r>
        <w:br w:type="textWrapping"/>
      </w:r>
      <w:r>
        <w:br w:type="textWrapping"/>
      </w:r>
      <w:r>
        <w:t xml:space="preserve">An Dương nhìn cậu, “Vậy ư?”</w:t>
      </w:r>
      <w:r>
        <w:br w:type="textWrapping"/>
      </w:r>
      <w:r>
        <w:br w:type="textWrapping"/>
      </w:r>
      <w:r>
        <w:t xml:space="preserve">An Trạch bình tĩnh đáp: “Lúc đó Lâm Hiểu Đồng hẹn gặp tôi, nói rằng có chuyện rất quan trọng muốn nói cho tôi biết, 12h trưa tôi tới nhà hàng cơm Âu chờ cô ta, đợi hơn một tiếng đồng hồ mà cô ta vẫn chưa xuất hiện.”</w:t>
      </w:r>
      <w:r>
        <w:br w:type="textWrapping"/>
      </w:r>
      <w:r>
        <w:br w:type="textWrapping"/>
      </w:r>
      <w:r>
        <w:t xml:space="preserve">An Dương suy nghĩ một chút rồi nói: “Cậu ở nhà hàng chờ cô ta, vậy có ai có thể làm chứng cho cậu không?”</w:t>
      </w:r>
      <w:r>
        <w:br w:type="textWrapping"/>
      </w:r>
      <w:r>
        <w:br w:type="textWrapping"/>
      </w:r>
      <w:r>
        <w:t xml:space="preserve">An Trạch nghĩ một hồi rồi đáp: “Tôi có một người bạn tên là Vu Càn Khôn, ngày đó cậu ta ngồi xe tôi cùng vào nội thành mua điện thoại di động, sau khi mua được thì cậu ta gọi điện hỏi chỗ tôi, sau đó tới nhà hàng ăn trưa cùng tôi. Lúc đó là 1h, cho đến 1h30 chúng tôi ăn trưa xong mà Lâm Hiểu Đồng vẫn chưa xuất hiện.”</w:t>
      </w:r>
      <w:r>
        <w:br w:type="textWrapping"/>
      </w:r>
      <w:r>
        <w:br w:type="textWrapping"/>
      </w:r>
      <w:r>
        <w:t xml:space="preserve">An Dương trầm mặc, “Thời gian Lâm Hiểu Đồng tử vong là khoảng 1h, cậu không hề có chứng cứ ngoại phạm.”</w:t>
      </w:r>
      <w:r>
        <w:br w:type="textWrapping"/>
      </w:r>
      <w:r>
        <w:br w:type="textWrapping"/>
      </w:r>
      <w:r>
        <w:t xml:space="preserve">An Trạch gật đầu, “Tôi nói rồi, tôi hoàn toàn không gặp cô ta.”</w:t>
      </w:r>
      <w:r>
        <w:br w:type="textWrapping"/>
      </w:r>
      <w:r>
        <w:br w:type="textWrapping"/>
      </w:r>
      <w:r>
        <w:t xml:space="preserve">An Dương lại hỏi: “Cậu có biết cô ta hẹn gặp cậu là muốn nói chuyện gì không?”</w:t>
      </w:r>
      <w:r>
        <w:br w:type="textWrapping"/>
      </w:r>
      <w:r>
        <w:br w:type="textWrapping"/>
      </w:r>
      <w:r>
        <w:t xml:space="preserve">An Trạch lắc đầu, “Cô ta cũng không nói rõ, chỉ nói rằng chuyện này có liện quan tới anh tôi, tôi mới đồng ý hẹn gặp cô ta. Ngày đó cô ta không xuất hiện, tôi tưởng là có việc bận, không ngờ rằng…”</w:t>
      </w:r>
      <w:r>
        <w:br w:type="textWrapping"/>
      </w:r>
      <w:r>
        <w:br w:type="textWrapping"/>
      </w:r>
      <w:r>
        <w:t xml:space="preserve">“Không ngờ rằng cô ta đã chết.” An Dương khẽ thở dài: “Nói như vậy, chuyện cô ta muốn nói cho cậu biết rốt cuộc là chuyện gì, hiện tại đã trở thành bí mật không một ai biết rồi.”</w:t>
      </w:r>
      <w:r>
        <w:br w:type="textWrapping"/>
      </w:r>
      <w:r>
        <w:br w:type="textWrapping"/>
      </w:r>
      <w:r>
        <w:t xml:space="preserve">Ba người im lặng. Một lát sau, An Lạc đột nhiên mở miệng: “Đúng rồi, trước anh nói tin tốt là tin gì?”</w:t>
      </w:r>
      <w:r>
        <w:br w:type="textWrapping"/>
      </w:r>
      <w:r>
        <w:br w:type="textWrapping"/>
      </w:r>
      <w:r>
        <w:t xml:space="preserve">An Dương mỉm cười, ‘Tin tốt là, tôi đã xác định cái chết của Lâm Hiểu Đồng không liên quan đến An Trạch.”</w:t>
      </w:r>
      <w:r>
        <w:br w:type="textWrapping"/>
      </w:r>
      <w:r>
        <w:br w:type="textWrapping"/>
      </w:r>
      <w:r>
        <w:t xml:space="preserve">“…” Sắc mặt An Lạc trong nháy mắt trở nên lạnh lùng.</w:t>
      </w:r>
      <w:r>
        <w:br w:type="textWrapping"/>
      </w:r>
      <w:r>
        <w:br w:type="textWrapping"/>
      </w:r>
      <w:r>
        <w:t xml:space="preserve">An Dương cười nói: “An Lạc, anh hẳn là nên nghe tin tốt trước.” An Lạc không thèm để ý tới anh ta nữa, xoay người trở về phòng, khi đi ngang qua An Trạch thì mở miệng nói: “An Trạch, cậu theo tôi.”</w:t>
      </w:r>
      <w:r>
        <w:br w:type="textWrapping"/>
      </w:r>
      <w:r>
        <w:br w:type="textWrapping"/>
      </w:r>
      <w:r>
        <w:t xml:space="preserve">***</w:t>
      </w:r>
      <w:r>
        <w:br w:type="textWrapping"/>
      </w:r>
      <w:r>
        <w:br w:type="textWrapping"/>
      </w:r>
      <w:r>
        <w:t xml:space="preserve">Vì hai chân không còn chút sức lực nào, nên An Lạc vừa vào phòng ngủ là ngồi luôn xuống giường, An Trạch dừng lại trước mặt anh, trầm mặc không nói gì.</w:t>
      </w:r>
      <w:r>
        <w:br w:type="textWrapping"/>
      </w:r>
      <w:r>
        <w:br w:type="textWrapping"/>
      </w:r>
      <w:r>
        <w:t xml:space="preserve">Hai người đối diện trong giây lát, An Lạc rốt cục không nhịn được mà hỏi: “An Trạch, nguyên nhân thật sự của cuộc cãi vã ngày hôm đó giữa tôi với cậu là gì?”</w:t>
      </w:r>
      <w:r>
        <w:br w:type="textWrapping"/>
      </w:r>
      <w:r>
        <w:br w:type="textWrapping"/>
      </w:r>
      <w:r>
        <w:t xml:space="preserve">Giọng An Trạch kiên định: “Em đã nói rồi, đó là việc riêng giữa hai chúng ta, hoàn toàn không có liên quan gì tới vụ án.”</w:t>
      </w:r>
      <w:r>
        <w:br w:type="textWrapping"/>
      </w:r>
      <w:r>
        <w:br w:type="textWrapping"/>
      </w:r>
      <w:r>
        <w:t xml:space="preserve">An Lạc nhíu mày: “Nếu là chuyện riêng của chúng ta, cậu không thể nói cho người ngoài biết nhưng với tôi, tại sao cậu cũng muốn giấu diếm?” Trực giác An Lạc mách bảo, chuyện đó nhất định rất quan trọng, tuy anh không phải anh trai của cậu ta, nhưng để biết chân tướng, nên tạm thời thay thế một chút.</w:t>
      </w:r>
      <w:r>
        <w:br w:type="textWrapping"/>
      </w:r>
      <w:r>
        <w:br w:type="textWrapping"/>
      </w:r>
      <w:r>
        <w:t xml:space="preserve">Thấy An Trạch vẫn lạnh mặt không nói lời nào, An Lạc cố chấp hỏi tiếp: “Chúng ta đánh nhau, thậm chí còn lưu lại vết máu trong xe, nhất định không phải là chuyện đơn giản như lời cậu nói. An Trạch, nói cho tôi biết, đến tột cùng thì đó là nguyên nhân gì?”</w:t>
      </w:r>
      <w:r>
        <w:br w:type="textWrapping"/>
      </w:r>
      <w:r>
        <w:br w:type="textWrapping"/>
      </w:r>
      <w:r>
        <w:t xml:space="preserve">An Trạch nhìn anh, trầm mặc một hồi lâu, rồi mới thấp giọng: “Có đôi khi, biết chân tướng cũng sẽ không khiến tâm tình người ta trở nên tốt hơn. Ngược lại sẽ làm anh cực kỳ thất vọng.”</w:t>
      </w:r>
      <w:r>
        <w:br w:type="textWrapping"/>
      </w:r>
      <w:r>
        <w:br w:type="textWrapping"/>
      </w:r>
      <w:r>
        <w:t xml:space="preserve">An Lạc nói: “Chẳng sao, tôi muốn biết.”</w:t>
      </w:r>
      <w:r>
        <w:br w:type="textWrapping"/>
      </w:r>
      <w:r>
        <w:br w:type="textWrapping"/>
      </w:r>
      <w:r>
        <w:t xml:space="preserve">An Trạch đến gần vài bước, dừng lại trước mặt An Lạc, ánh mắt dần trở nên thâm trầm, “Anh thực sự muốn biết vì sao?”</w:t>
      </w:r>
      <w:r>
        <w:br w:type="textWrapping"/>
      </w:r>
      <w:r>
        <w:br w:type="textWrapping"/>
      </w:r>
      <w:r>
        <w:t xml:space="preserve">An Lạc gật đầu.</w:t>
      </w:r>
      <w:r>
        <w:br w:type="textWrapping"/>
      </w:r>
      <w:r>
        <w:br w:type="textWrapping"/>
      </w:r>
      <w:r>
        <w:t xml:space="preserve">An Trạch im lặng một lúc, rồi đột nhiên cúi xuống, hôn lên môi anh.</w:t>
      </w:r>
      <w:r>
        <w:br w:type="textWrapping"/>
      </w:r>
      <w:r>
        <w:br w:type="textWrapping"/>
      </w:r>
      <w:r>
        <w:t xml:space="preserve">“Ưm… Cậu…” An Lạc kinh ngạc muốn né tránh, nhưng bị cậu chiếm được quyền chủ động, nắm lấy cằm.</w:t>
      </w:r>
      <w:r>
        <w:br w:type="textWrapping"/>
      </w:r>
      <w:r>
        <w:br w:type="textWrapping"/>
      </w:r>
      <w:r>
        <w:t xml:space="preserve">An Trạch thuận lợi đẩy vào, đẩy cả người An Lạc không hề phòng bị nằm xuống giường, đầu lưỡi cũng nhân cơ hôi cạy mở khớp hàm, không chút khách khí tiến thẳng vào trong.</w:t>
      </w:r>
      <w:r>
        <w:br w:type="textWrapping"/>
      </w:r>
      <w:r>
        <w:br w:type="textWrapping"/>
      </w:r>
      <w:r>
        <w:t xml:space="preserve">“Ưm… Buông ra…” An Lạc muốn phản kháng, nhưng đáng tiếc, hai chân vốn không có chút hơi sức nào, lại bị An Trạch đè lên, căn bản là không thể thoát ra. An Trạch suồng sã liếm láp trong miệng An Lạc, cuốn mút lấy đầu lưỡi anh, An Lạc bị hôn đến tê lưỡi, đại não cũng trở nên trống rỗng.</w:t>
      </w:r>
      <w:r>
        <w:br w:type="textWrapping"/>
      </w:r>
      <w:r>
        <w:br w:type="textWrapping"/>
      </w:r>
      <w:r>
        <w:t xml:space="preserve">Anh hoàn toàn không hiểu chuyện gì đang xảy ra, đột nhiên bị An Trạch cưỡng hôn. An Trạch cậu ta làm sao vậy? Sao lại dám làm cái trò hôn môi vượt quá ranh giới với anh mình thế này?!</w:t>
      </w:r>
      <w:r>
        <w:br w:type="textWrapping"/>
      </w:r>
      <w:r>
        <w:br w:type="textWrapping"/>
      </w:r>
      <w:r>
        <w:t xml:space="preserve">Nụ hôn mạnh mẽ như bị nuốt trôi hết thảy, khiến sống lưng An Lạc hoảng sợ, khắp nơi trong khoang miệng đều là mùi vị của An Trạch, chuyển biến mất kiểm soát như vậy khiến đầu óc An Lạc nhất thời mất đi năng lực suy nghĩ.</w:t>
      </w:r>
      <w:r>
        <w:br w:type="textWrapping"/>
      </w:r>
      <w:r>
        <w:br w:type="textWrapping"/>
      </w:r>
      <w:r>
        <w:t xml:space="preserve">“An… An Trạch…” Cổ họng An Lạc phát ra giọng nói bị ngắt quãng vì nụ hôn mãnh liệt, “Ưm… Buông… Haa…”</w:t>
      </w:r>
      <w:r>
        <w:br w:type="textWrapping"/>
      </w:r>
      <w:r>
        <w:br w:type="textWrapping"/>
      </w:r>
      <w:r>
        <w:t xml:space="preserve">Muốn đẩy ra nhưng hai tay đã bị tóm chặt lên đỉnh đầu, kinh nghiệm hôn của An Lạc ít đến đáng thương, anh nhanh chóng bị hôn đến nói không ra lời.</w:t>
      </w:r>
      <w:r>
        <w:br w:type="textWrapping"/>
      </w:r>
      <w:r>
        <w:br w:type="textWrapping"/>
      </w:r>
      <w:r>
        <w:t xml:space="preserve">Không biết trải qua bao lâu, An Trạch mới rời khỏi khoang miệng hít thở không thông và khuôn mặt đỏ bừng của An Lạc.</w:t>
      </w:r>
      <w:r>
        <w:br w:type="textWrapping"/>
      </w:r>
      <w:r>
        <w:br w:type="textWrapping"/>
      </w:r>
      <w:r>
        <w:t xml:space="preserve">Nhìn An Lạc đỏ mặt há miệng thở dốc, ánh mắt An Trạch dần trở nên dịu dàng, vươn đầu lưỡi liếm sạch sẽ dịch thể trong suốt bên môi An Lạc, rồi dán lên bờ môi anh, thì thầm: “Anh à, anh chưa bao giờ hôn người khác, đúng không?”</w:t>
      </w:r>
      <w:r>
        <w:br w:type="textWrapping"/>
      </w:r>
      <w:r>
        <w:br w:type="textWrapping"/>
      </w:r>
      <w:r>
        <w:t xml:space="preserve">“…” An Lạc há miệng hít sâu mấy hơi, bình phục kịch liệt đến mức không thể khống chế nổi tim đập, thấy An Trạch nói vậy, tức giận vung tay đấm vào mặt An Trạch nhưng lại bị cậu nhanh nhẹn nắm lại được.</w:t>
      </w:r>
      <w:r>
        <w:br w:type="textWrapping"/>
      </w:r>
      <w:r>
        <w:br w:type="textWrapping"/>
      </w:r>
      <w:r>
        <w:t xml:space="preserve">An Trạch nhìn anh, thấp giọng: “Hôm đó, anh cũng cực kỳ tức giạn, cũng đấm một cú thế này, em chưa kịp né tránh.” </w:t>
      </w:r>
      <w:r>
        <w:br w:type="textWrapping"/>
      </w:r>
      <w:r>
        <w:br w:type="textWrapping"/>
      </w:r>
      <w:r>
        <w:t xml:space="preserve">An Lạc giật mình, “Cậu nói là…”</w:t>
      </w:r>
      <w:r>
        <w:br w:type="textWrapping"/>
      </w:r>
      <w:r>
        <w:br w:type="textWrapping"/>
      </w:r>
      <w:r>
        <w:t xml:space="preserve">An Trạch buông anh ra, đứng dậy, bình tĩnh nói: “Đây là sự thật mà anh muốn biết.” </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Đó là ngày 22 tháng 5, hôm sau là sinh nhật của anh, nhưng em lại nhận được một nhiệm vụ vô vùng nguy hiểm. Trước khi xuất phát, em chợt nghĩ, nếu em chết, sẽ có một bí mật bị mang xuống mồ, không một ai biết đến.</w:t>
      </w:r>
      <w:r>
        <w:br w:type="textWrapping"/>
      </w:r>
      <w:r>
        <w:br w:type="textWrapping"/>
      </w:r>
      <w:r>
        <w:t xml:space="preserve">“Bởi vậy em hẹn gặp anh, muốn trải qua sinh nhật cuối cùng với anh, muốn nói cho anh biết, em vẫn luôn yêu anh. Em biết anh sẽ không chấp nhận, nhưng em nghĩ, ít nhất, anh sẽ mãi mãi nhớ đến An Trạch.</w:t>
      </w:r>
      <w:r>
        <w:br w:type="textWrapping"/>
      </w:r>
      <w:r>
        <w:br w:type="textWrapping"/>
      </w:r>
      <w:r>
        <w:t xml:space="preserve">“Anh sẽ nhớ kỹ, đứa em mình ít quan tâm nhất, đã lặng lẽ… thích anh từ rất lâu.”</w:t>
      </w:r>
      <w:r>
        <w:br w:type="textWrapping"/>
      </w:r>
      <w:r>
        <w:br w:type="textWrapping"/>
      </w:r>
      <w:r>
        <w:t xml:space="preserve">Nói đến đây, vẻ mặt An Trạch buồn bã, khoé môi nhếch lên thành một nụ cười cay đắng khó che dấu, “Chỉ là không ngờ rằng, khi em bình an trở về, anh lại xảy ra chuyện. Anh mất trí nhớ, không nhớ rằng em đã từng hôn anh, cũng không còn nhớ tới lời thú nhận của em…”</w:t>
      </w:r>
      <w:r>
        <w:br w:type="textWrapping"/>
      </w:r>
      <w:r>
        <w:br w:type="textWrapping"/>
      </w:r>
      <w:r>
        <w:t xml:space="preserve">“Anh có cảm thấy rất kỳ lạ không, rằng trong khoảng thời gian này tại sao em lại đối xử rất tốt với anh như vậy?” An Trạch thoáng dừng lại, từng chữ từng câu nghiêm túc nói, “Bởi vì em thích anh, bất kể chuyện nào của anh, cũng đều rất quan trọng với em.”</w:t>
      </w:r>
      <w:r>
        <w:br w:type="textWrapping"/>
      </w:r>
      <w:r>
        <w:br w:type="textWrapping"/>
      </w:r>
      <w:r>
        <w:t xml:space="preserve">“…” Đối mặt với đôi mắt nghiêm túc của An Trạch, An Lạc kinh ngạc đến nỗi gần như mất đi năng lực suy nghĩ.</w:t>
      </w:r>
      <w:r>
        <w:br w:type="textWrapping"/>
      </w:r>
      <w:r>
        <w:br w:type="textWrapping"/>
      </w:r>
      <w:r>
        <w:t xml:space="preserve">Điều, điều này sao có thể xảy ra?</w:t>
      </w:r>
      <w:r>
        <w:br w:type="textWrapping"/>
      </w:r>
      <w:r>
        <w:br w:type="textWrapping"/>
      </w:r>
      <w:r>
        <w:t xml:space="preserve">Cứ nghĩ rằng An Trạch chỉ là yêu quý anh cả của mình với thân phận thuần tuý là em trai, cứ nghĩ rằng tình cảm anh em giữa bọn họ rất khắng khít nên An Trạch mới quan tâm đến anh trai như vậy, An Lạc hoàn toàn không ngờ, An Trạch lại thầm mến anh trai mình…</w:t>
      </w:r>
      <w:r>
        <w:br w:type="textWrapping"/>
      </w:r>
      <w:r>
        <w:br w:type="textWrapping"/>
      </w:r>
      <w:r>
        <w:t xml:space="preserve">“Rất kinh ngạc phải không?” An Trạch nhìn An Lạc, thấp giọng nói, “Anh đã cố chấp muốn biết chân tướng đến vậy, em cũng không ngại nói cho anh biết sự thật. Dù anh có cảm thấy thế nào, em vẫn thích anh, đây là sự thực không thể thay đổi.”</w:t>
      </w:r>
      <w:r>
        <w:br w:type="textWrapping"/>
      </w:r>
      <w:r>
        <w:br w:type="textWrapping"/>
      </w:r>
      <w:r>
        <w:t xml:space="preserve">“…” An Lạc đóng băng tại chỗ, không nói nên lời một câu.</w:t>
      </w:r>
      <w:r>
        <w:br w:type="textWrapping"/>
      </w:r>
      <w:r>
        <w:br w:type="textWrapping"/>
      </w:r>
      <w:r>
        <w:t xml:space="preserve">Nhìn bộ dạng choáng váng ngỡ ngàng của An Lạc, đáy lòng An Trạch đột nhiên hiện lên một nỗi đau đớn.</w:t>
      </w:r>
      <w:r>
        <w:br w:type="textWrapping"/>
      </w:r>
      <w:r>
        <w:br w:type="textWrapping"/>
      </w:r>
      <w:r>
        <w:t xml:space="preserve">Cậu đã biết trước, bất kể là khi nào, một khi nói ra chân tướng thì phản ứng của anh chỉ có thể là kinh ngạc, phẫn nộ, và không thể tin nổi. Tuy đã sớm chuẩn bị tâm lý bị cự tuyệt, nhưng khi thấy ánh mắt khiếp sợ như thấy quái vật của anh, tim An Trạch vẫn cực kỳ khó chịu.</w:t>
      </w:r>
      <w:r>
        <w:br w:type="textWrapping"/>
      </w:r>
      <w:r>
        <w:br w:type="textWrapping"/>
      </w:r>
      <w:r>
        <w:t xml:space="preserve">Một quãng im lặng ngột ngạt kéo dài, thấy An Lạc mãi không nói gì, An Trạch đành phải nhẹ giọng: “Không còn sớm nữa, anh nghỉ ngơi đi.”</w:t>
      </w:r>
      <w:r>
        <w:br w:type="textWrapping"/>
      </w:r>
      <w:r>
        <w:br w:type="textWrapping"/>
      </w:r>
      <w:r>
        <w:t xml:space="preserve">Nói xong liền xoay người ra khỏi phòng ngủ, khi tới cửa thì bước chân dừng lại, An Trạch không quay đầu lại, chỉ đè thấp âm thanh, bình tĩnh nói: “Thật xin lỗi, em chưa bao giờ coi giữa hai chúng ta là tình cảm anh em.”</w:t>
      </w:r>
      <w:r>
        <w:br w:type="textWrapping"/>
      </w:r>
      <w:r>
        <w:br w:type="textWrapping"/>
      </w:r>
      <w:r>
        <w:t xml:space="preserve">Cửa phòng được nhẹ nhàng đóng lại, căn phòng lại trở nên yên tĩnh.</w:t>
      </w:r>
      <w:r>
        <w:br w:type="textWrapping"/>
      </w:r>
      <w:r>
        <w:br w:type="textWrapping"/>
      </w:r>
      <w:r>
        <w:t xml:space="preserve">Em chưa bao giờ coi giữa hai chúng ta là tình cảm anh em.</w:t>
      </w:r>
      <w:r>
        <w:br w:type="textWrapping"/>
      </w:r>
      <w:r>
        <w:br w:type="textWrapping"/>
      </w:r>
      <w:r>
        <w:t xml:space="preserve">Lời An Trạch nói lặp đi lặp lại bên tai, như tiếng sấm đánh trên đỉnh đầu. An Lạc rốt cục phục hồi tinh thần khỏi trạng thái kinh ngạc, nhìn cánh cửa phòng đóng chặt, nuốt nước bọt, không nói nên lời nổi một câu.</w:t>
      </w:r>
      <w:r>
        <w:br w:type="textWrapping"/>
      </w:r>
      <w:r>
        <w:br w:type="textWrapping"/>
      </w:r>
      <w:r>
        <w:t xml:space="preserve">Tâm trạng phức tạp ngồi trên giường một hồi, An Lạc đưa tay chạm lên bờ môi vừa mới bị hôn một cách mạnh mẽ, bên môi tựa như vẫn còn giữ lại hơi nóng hừng hực như muốn thiêu đốt người khác, hơi nóng đó cũng nhắc An Lạc nhớ rõ, anh đích xác vừa bị An Trạch hôn, tất cả đều không phải là mộng, mà là sự thật không thể tin được.</w:t>
      </w:r>
      <w:r>
        <w:br w:type="textWrapping"/>
      </w:r>
      <w:r>
        <w:br w:type="textWrapping"/>
      </w:r>
      <w:r>
        <w:t xml:space="preserve">Sự thật đó chính là, An Trạch yêu chính anh trai của mình…</w:t>
      </w:r>
      <w:r>
        <w:br w:type="textWrapping"/>
      </w:r>
      <w:r>
        <w:br w:type="textWrapping"/>
      </w:r>
      <w:r>
        <w:t xml:space="preserve">An Lạc đột nhiên cảm thấy một cái đầu biến thành hai cái.</w:t>
      </w:r>
      <w:r>
        <w:br w:type="textWrapping"/>
      </w:r>
      <w:r>
        <w:br w:type="textWrapping"/>
      </w:r>
      <w:r>
        <w:t xml:space="preserve">Muốn suy nghĩ một chút gì đó giữa đống lộn xộn trong đầu, lại phát hiện đầu óc đã trở nên rối loạn, căn bản là chẳng thể giữ nổi sự bình tĩnh như trước nữa.</w:t>
      </w:r>
      <w:r>
        <w:br w:type="textWrapping"/>
      </w:r>
      <w:r>
        <w:br w:type="textWrapping"/>
      </w:r>
      <w:r>
        <w:t xml:space="preserve">Chưa nói đến thứ tình cảm ấy không được người đời chấp nhận, vi phạm luân thường, mà vấn đề quan trọng hơn, anh không phải là anh trai của An Trạch. Để An Lạc đóng vai anh cả của An Trạch một thời gian thì không hề gì, nhưng làm người yêu thì đó lại là chuyện vượt quá ranh giới.</w:t>
      </w:r>
      <w:r>
        <w:br w:type="textWrapping"/>
      </w:r>
      <w:r>
        <w:br w:type="textWrapping"/>
      </w:r>
      <w:r>
        <w:t xml:space="preserve">Mạnh mẽ đến mức khiến An Lạc trở tay không kịp, đến bây giờ tim vẫn còn đập loạn xa… Loại chuyện mất kiểm soát này, về sau tuyệt đối không thể để phát sinh thêm lần thứ hai.</w:t>
      </w:r>
      <w:r>
        <w:br w:type="textWrapping"/>
      </w:r>
      <w:r>
        <w:br w:type="textWrapping"/>
      </w:r>
      <w:r>
        <w:t xml:space="preserve">An Lạc xoa huyệt thái dương, vốn tưởng có thể nói rõ chân tướng cho An Trạch sau khi vụ án kết thúc, nhưng hiện tại không thể không đẩy kế hoạch lên sớm hơn. Bởi vì An Lạc hiểu rõ, thứ tình cảm gút mắc này nếu để càng lâu thì sẽ càng trở nên khó vãn hồi.</w:t>
      </w:r>
      <w:r>
        <w:br w:type="textWrapping"/>
      </w:r>
      <w:r>
        <w:br w:type="textWrapping"/>
      </w:r>
      <w:r>
        <w:t xml:space="preserve">Tối hôm đó, An Lạc nằm trằn trọc trên giường, mãi cho đến rạng sáng 3h mới ngủ được.</w:t>
      </w:r>
      <w:r>
        <w:br w:type="textWrapping"/>
      </w:r>
      <w:r>
        <w:br w:type="textWrapping"/>
      </w:r>
      <w:r>
        <w:t xml:space="preserve">Trong mơ, cảnh tượng mơ hồ, anh thấy những hình ảnh vô cùng kỳ lạ.</w:t>
      </w:r>
      <w:r>
        <w:br w:type="textWrapping"/>
      </w:r>
      <w:r>
        <w:br w:type="textWrapping"/>
      </w:r>
      <w:r>
        <w:t xml:space="preserve">Đó là một nhà cơm Âu, anh thấy mình đang ngồi trong góc, ăn trưa cùng với một cô gái.</w:t>
      </w:r>
      <w:r>
        <w:br w:type="textWrapping"/>
      </w:r>
      <w:r>
        <w:br w:type="textWrapping"/>
      </w:r>
      <w:r>
        <w:t xml:space="preserve">Thịt bò thơm ngào ngạt trên bàn, đối diện với cô gái trang điểm xinh đẹp, bên tai là tiếng nhạc nhẹ nhàng, nụ cười chiêu bài của bồi bàn… Tất cả đều rõ ràng đến mức như đang lạc vào một thế giới khác.</w:t>
      </w:r>
      <w:r>
        <w:br w:type="textWrapping"/>
      </w:r>
      <w:r>
        <w:br w:type="textWrapping"/>
      </w:r>
      <w:r>
        <w:t xml:space="preserve">Nhưng kỳ lạ là, trong giấc mơ, An Lạc chứng kiến tất cả như một người ngoài, thậm chí anh có thể thấy rõ từng biểu cảm một cách tinh tường.</w:t>
      </w:r>
      <w:r>
        <w:br w:type="textWrapping"/>
      </w:r>
      <w:r>
        <w:br w:type="textWrapping"/>
      </w:r>
      <w:r>
        <w:t xml:space="preserve">An Lạc trong giấc mơ dường như đang rất sốt ruột, luôn cúi đầu xem giờ, anh cũng chẳng nghe rõ cô gái đối diện nói gì, cho đến khi cô đột nhiên dừng lại, nhìn anh, tăng thêm âm lượng mà nói: “An Lạc, rốt cuộc anh có đang nghe em nói không?”</w:t>
      </w:r>
      <w:r>
        <w:br w:type="textWrapping"/>
      </w:r>
      <w:r>
        <w:br w:type="textWrapping"/>
      </w:r>
      <w:r>
        <w:t xml:space="preserve">Lúc đó An Lạc mới phục hồi tinh thần, ngẩng đầu nhìn cô: “Xin lỗi, Hiểu Đồng, tôi có việc gấp, hôm nào chúng ta nói chuyện tiếp nhé?”</w:t>
      </w:r>
      <w:r>
        <w:br w:type="textWrapping"/>
      </w:r>
      <w:r>
        <w:br w:type="textWrapping"/>
      </w:r>
      <w:r>
        <w:t xml:space="preserve">Cô gái được gọi là Hiểu Đồng bất đắc dĩ cười: “Được rồi, anh đã có việc thì đi đi.” Nói xong bèn vẫy tay gọi bồi bàn, “Tính tiền.”</w:t>
      </w:r>
      <w:r>
        <w:br w:type="textWrapping"/>
      </w:r>
      <w:r>
        <w:br w:type="textWrapping"/>
      </w:r>
      <w:r>
        <w:t xml:space="preserve">Sau khi ra khỏi nhà hàng thì trời đã xuống hoàng hôn, sắc vàng của nắng chiều nhuộm toàn bộ thành phố thành một màu sắc ảo mộng.</w:t>
      </w:r>
      <w:r>
        <w:br w:type="textWrapping"/>
      </w:r>
      <w:r>
        <w:br w:type="textWrapping"/>
      </w:r>
      <w:r>
        <w:t xml:space="preserve">Đó là một con đường rất đẹp, dài thẳng tắp không thấy điểm dừng, hai bên đường trồng đủ loại ngô đồng to lớn, cành lá hứng ánh mặt trời tản ra những ánh vàng đẹp mắt. Rất nhiều các cặp tình nhân đang nắm tay nhau nhàn nhã đi tản bộ trên đường, còn An Lạc thì chẳng có tâm trạng thưởng thức cảnh đẹp, anh dường như có chuyện rất quan trọng, ra khỏi nhà hàng lập tức đi thẳng tới xe.</w:t>
      </w:r>
      <w:r>
        <w:br w:type="textWrapping"/>
      </w:r>
      <w:r>
        <w:br w:type="textWrapping"/>
      </w:r>
      <w:r>
        <w:t xml:space="preserve">Mở cửa xe, ngồi xuống ghế lái chuẩn bị khởi động, đột nhiên có người khẽ gõ cửa xe. An Lạc nghi ngờ quay đầu, đúng lúc thấy đôi mắt đen sẫm của An Trạch.</w:t>
      </w:r>
      <w:r>
        <w:br w:type="textWrapping"/>
      </w:r>
      <w:r>
        <w:br w:type="textWrapping"/>
      </w:r>
      <w:r>
        <w:t xml:space="preserve">An Trạch mỉm cười với anh, sau đó mở cửa, ngồi xuống vị trí phó lái.</w:t>
      </w:r>
      <w:r>
        <w:br w:type="textWrapping"/>
      </w:r>
      <w:r>
        <w:br w:type="textWrapping"/>
      </w:r>
      <w:r>
        <w:t xml:space="preserve">An Lạc khó hiểu nhìn cậu, “An Trạch, sao cậu lại ở đây?”</w:t>
      </w:r>
      <w:r>
        <w:br w:type="textWrapping"/>
      </w:r>
      <w:r>
        <w:br w:type="textWrapping"/>
      </w:r>
      <w:r>
        <w:t xml:space="preserve">An Trạch nói: “Anh à, mai là sinh nhật anh, em có mua bánh mạt trà mà anh thích ăn nhất ở cửa hàng bánh phía tây gần đây, tối nay chúng ta cùng nhau ăn, chúc mừng sinh nhật sớm cho anh, được không?”</w:t>
      </w:r>
      <w:r>
        <w:br w:type="textWrapping"/>
      </w:r>
      <w:r>
        <w:br w:type="textWrapping"/>
      </w:r>
      <w:r>
        <w:t xml:space="preserve">An Lạc im lặng một hồi, rồi bình tĩnh nói: “Bánh ngọt cậu cầm về đi, tôi vừa ăn xong cơm chiều rồi.”</w:t>
      </w:r>
      <w:r>
        <w:br w:type="textWrapping"/>
      </w:r>
      <w:r>
        <w:br w:type="textWrapping"/>
      </w:r>
      <w:r>
        <w:t xml:space="preserve">Ánh mắt An Trạch đột nhiên chuyển lạnh, “Là cùng Lâm Hiểu Đồng? Anh thực sự nghe lời bố hẹn gặp cô ta sao?”</w:t>
      </w:r>
      <w:r>
        <w:br w:type="textWrapping"/>
      </w:r>
      <w:r>
        <w:br w:type="textWrapping"/>
      </w:r>
      <w:r>
        <w:t xml:space="preserve">“…” An Lạc vừa định mở miệng thì đúng lúc này, điện thoại di động chợt vang lên. Anh không để ý đến An Trạch, cúi đầu lấy điện thoại ra khỏi túi, màn hình hiển thị dòng chữ “Xin hãy nhập mật khẩu”, ngón tay An Lạc cấp tốc ấn mấy con số, sau đó nhập vào hệ thống điện thoại, nhìn lướt qua cái tên ở chính giữa màn hình.</w:t>
      </w:r>
      <w:r>
        <w:br w:type="textWrapping"/>
      </w:r>
      <w:r>
        <w:br w:type="textWrapping"/>
      </w:r>
      <w:r>
        <w:t xml:space="preserve">Tên người gọi đến trở nên mờ ảo, An Lạc muốn nhìn kỹ cái tên đó nhưng không thể thấy rõ. Đúng vào lúc này, An Lạc trong mơ nhìn lướt cái tên rồi ấn nút từ chối nghe, sau đó đút điện thoại vào túi.</w:t>
      </w:r>
      <w:r>
        <w:br w:type="textWrapping"/>
      </w:r>
      <w:r>
        <w:br w:type="textWrapping"/>
      </w:r>
      <w:r>
        <w:t xml:space="preserve">An Trạch thấp giọng hỏi: “Là điện thoại của ai vậy? Tại sao anh không nghe?”</w:t>
      </w:r>
      <w:r>
        <w:br w:type="textWrapping"/>
      </w:r>
      <w:r>
        <w:br w:type="textWrapping"/>
      </w:r>
      <w:r>
        <w:t xml:space="preserve">An Lạc lạnh lùng đáp: “Cậu về đi, tôi còn có việc, hôm khác nói chuyện.”</w:t>
      </w:r>
      <w:r>
        <w:br w:type="textWrapping"/>
      </w:r>
      <w:r>
        <w:br w:type="textWrapping"/>
      </w:r>
      <w:r>
        <w:t xml:space="preserve">An Trạch tiếp tục hỏi: “Anh có việc gì vậy? Em thấy anh có vẻ không yên. Anh, có chuyện gì xảy ra không?”</w:t>
      </w:r>
      <w:r>
        <w:br w:type="textWrapping"/>
      </w:r>
      <w:r>
        <w:br w:type="textWrapping"/>
      </w:r>
      <w:r>
        <w:t xml:space="preserve">An Lạc bực mình nhíu mày, “Cũng không liên quan đến cậu.”</w:t>
      </w:r>
      <w:r>
        <w:br w:type="textWrapping"/>
      </w:r>
      <w:r>
        <w:br w:type="textWrapping"/>
      </w:r>
      <w:r>
        <w:t xml:space="preserve">An Trạch đột nhiên nhìn thẳng về phía anh, tuy chỉ là trong mơ, nhưng An Lạc lại cảm thấy, ánh mắt phức tạp kia như đang nhìn thẳng vào đáy lòng mình. Anh bị giật mình bởi ánh mắt ấy, trong lúc nhất thời quên mất mình nên nói gì.</w:t>
      </w:r>
      <w:r>
        <w:br w:type="textWrapping"/>
      </w:r>
      <w:r>
        <w:br w:type="textWrapping"/>
      </w:r>
      <w:r>
        <w:t xml:space="preserve">Anh thấy hầu kết An Trạch cuộn lên cuộn xuống, sau đó, cổ họng cậu phát ra tiếng nói trầm thấp mà bình tĩnh: “Người mình thích ở cạnh người khác, sao anh lại nói không liên quan đến em? Em cũng biết ghen đấy.”</w:t>
      </w:r>
      <w:r>
        <w:br w:type="textWrapping"/>
      </w:r>
      <w:r>
        <w:br w:type="textWrapping"/>
      </w:r>
      <w:r>
        <w:t xml:space="preserve">An Lạc giật mình, kinh ngạc hỏi: “Người mình thích cái gì? Chẳng lẽ cậu thích Lâm Hiểu…”</w:t>
      </w:r>
      <w:r>
        <w:br w:type="textWrapping"/>
      </w:r>
      <w:r>
        <w:br w:type="textWrapping"/>
      </w:r>
      <w:r>
        <w:t xml:space="preserve">“Người em thích chính là anh.” An Trạch thẳng thừng cắt đứt lời anh.</w:t>
      </w:r>
      <w:r>
        <w:br w:type="textWrapping"/>
      </w:r>
      <w:r>
        <w:br w:type="textWrapping"/>
      </w:r>
      <w:r>
        <w:t xml:space="preserve">Như muốn chứng minh lời nói, An Trạch đột nhiên áp môi xuống, thậm chí suồng sã sục đầu lưỡi vào trong khoang miệng An Lạc, bàn tay cũng thuận thế giữ ót An Lạc, áp sát hai người vào với nhau.</w:t>
      </w:r>
      <w:r>
        <w:br w:type="textWrapping"/>
      </w:r>
      <w:r>
        <w:br w:type="textWrapping"/>
      </w:r>
      <w:r>
        <w:t xml:space="preserve">“Ưm…”</w:t>
      </w:r>
      <w:r>
        <w:br w:type="textWrapping"/>
      </w:r>
      <w:r>
        <w:br w:type="textWrapping"/>
      </w:r>
      <w:r>
        <w:t xml:space="preserve">An Lạc bị hôn không kịp chuẩn bị.</w:t>
      </w:r>
      <w:r>
        <w:br w:type="textWrapping"/>
      </w:r>
      <w:r>
        <w:br w:type="textWrapping"/>
      </w:r>
      <w:r>
        <w:t xml:space="preserve">Anh có lẽ hoàn toàn không ngờ sẽ bị em trai cưỡng hôn, sững sờ tại chỗ.</w:t>
      </w:r>
      <w:r>
        <w:br w:type="textWrapping"/>
      </w:r>
      <w:r>
        <w:br w:type="textWrapping"/>
      </w:r>
      <w:r>
        <w:t xml:space="preserve">Không gian trong xe vốn rất chật hẹp, hơn nữa An Lạc đã cài dây an toàn, lại bị An Trạch đè xuống ghế, nên tuyệt nhiên không có đường chạy trốn.</w:t>
      </w:r>
      <w:r>
        <w:br w:type="textWrapping"/>
      </w:r>
      <w:r>
        <w:br w:type="textWrapping"/>
      </w:r>
      <w:r>
        <w:t xml:space="preserve">An Lạc kinh ngạc nhìn khuôn mặt An Trạch phóng đại trước mắt, sau một hồi sửng sốt, cảm nhận được đầu lưỡi bị cậu cuốn lấy, lúc này rốt cục mới phản ứng lại sự thật đáng sợ “bị em trai hôn”.</w:t>
      </w:r>
      <w:r>
        <w:br w:type="textWrapping"/>
      </w:r>
      <w:r>
        <w:br w:type="textWrapping"/>
      </w:r>
      <w:r>
        <w:t xml:space="preserve">An Lạc tức giận đến đỏ mặt, cố sức đẩy An Trạch ra, nhân tiện đánh một cú thật mạnh lên mặt cậu, “Đốn mạt! Cậu điên rồi!”</w:t>
      </w:r>
      <w:r>
        <w:br w:type="textWrapping"/>
      </w:r>
      <w:r>
        <w:br w:type="textWrapping"/>
      </w:r>
      <w:r>
        <w:t xml:space="preserve">Bởi vì quá mức phẫn nộ, môi An Lạc thậm chí còn run lên khe khẽ.</w:t>
      </w:r>
      <w:r>
        <w:br w:type="textWrapping"/>
      </w:r>
      <w:r>
        <w:br w:type="textWrapping"/>
      </w:r>
      <w:r>
        <w:t xml:space="preserve">An Trạch bị đấm mạnh một cú, khoé môi rỉ ra một vệt máu chói mắt, nhưng cậu không để ý, đưa tay quệt đi, quay đầu nhìn An Lạc, nghiêm túc nói: “Anh à, em không điên, em rất tỉnh táo. Hôm nay em hẹn anh ra đây là muốn nói cho anh biết sự thật, em thích anh, thích từ rất lâu rồi…”</w:t>
      </w:r>
      <w:r>
        <w:br w:type="textWrapping"/>
      </w:r>
      <w:r>
        <w:br w:type="textWrapping"/>
      </w:r>
      <w:r>
        <w:t xml:space="preserve">“Đủ rồi! Tôi là anh của cậu! Sao cậu có thể…”</w:t>
      </w:r>
      <w:r>
        <w:br w:type="textWrapping"/>
      </w:r>
      <w:r>
        <w:br w:type="textWrapping"/>
      </w:r>
      <w:r>
        <w:t xml:space="preserve">“Vậy thì sao?” An Trạch ngắt lời anh, “Thích một người không phải là sai trái. Huống hồ, em chưa bao giờ nghĩ rằng em có thể ở bên anh. Chỉ là lặng lẽ thích anh, điều này cũng không thể sao?”</w:t>
      </w:r>
      <w:r>
        <w:br w:type="textWrapping"/>
      </w:r>
      <w:r>
        <w:br w:type="textWrapping"/>
      </w:r>
      <w:r>
        <w:t xml:space="preserve">An Lạc lạnh mặt nói: “Lập tức xuống xe, tôi không muốn thấy cậu nữa.”</w:t>
      </w:r>
      <w:r>
        <w:br w:type="textWrapping"/>
      </w:r>
      <w:r>
        <w:br w:type="textWrapping"/>
      </w:r>
      <w:r>
        <w:t xml:space="preserve">“Anh…”</w:t>
      </w:r>
      <w:r>
        <w:br w:type="textWrapping"/>
      </w:r>
      <w:r>
        <w:br w:type="textWrapping"/>
      </w:r>
      <w:r>
        <w:t xml:space="preserve">“Đừng gọi tôi là anh.” An Lạc quay đầu nhìn An Trạch, ánh mắt lạnh buốt như kiếm, “Hiện tại, lập tức, cút ngay cho tôi.”</w:t>
      </w:r>
      <w:r>
        <w:br w:type="textWrapping"/>
      </w:r>
      <w:r>
        <w:br w:type="textWrapping"/>
      </w:r>
      <w:r>
        <w:t xml:space="preserve">An Trạch nhìn ánh mắt lạnh lùng của An Lạc, trầm mặc một lúc lâu, rồi đột nhiên khẽ nhếch khoé miệng bị rách lên, cậu thấp giọng: “Nếu, đây có thể là lần cuối cùng chúng ta gặp nhau… anh cũng sẽ bảo em cút đi, phải không?”</w:t>
      </w:r>
      <w:r>
        <w:br w:type="textWrapping"/>
      </w:r>
      <w:r>
        <w:br w:type="textWrapping"/>
      </w:r>
      <w:r>
        <w:t xml:space="preserve">“An Trạch, lập tức xuống xe, tôi không muốn nói lại lần thứ ba.” Vẻ mặt An Lạc cực kỳ khó chịu, tức giận đến nỗi môi trắng bệch.</w:t>
      </w:r>
      <w:r>
        <w:br w:type="textWrapping"/>
      </w:r>
      <w:r>
        <w:br w:type="textWrapping"/>
      </w:r>
      <w:r>
        <w:t xml:space="preserve">An Trạch khẽ nhếch khoé môi, “Em biết, anh chưa bao giờ để ý tới đứa em này. Nhưng không sao, hiện tại cuối cùng anh cũng biết tình cảm của em với anh rồi, ít nhất, anh sẽ mãi mãi nhớ đến em. Và cả… nụ hôn của em nữa.” Nói xong, cậu tiến lại gần, hôn nhẹ lên môi An Lạc một cái.</w:t>
      </w:r>
      <w:r>
        <w:br w:type="textWrapping"/>
      </w:r>
      <w:r>
        <w:br w:type="textWrapping"/>
      </w:r>
      <w:r>
        <w:t xml:space="preserve">“Cậu…”</w:t>
      </w:r>
      <w:r>
        <w:br w:type="textWrapping"/>
      </w:r>
      <w:r>
        <w:br w:type="textWrapping"/>
      </w:r>
      <w:r>
        <w:t xml:space="preserve">“Ngày mai không thể mừng sinh nhật cùng anh, nói sớm một câu, sinh nhật vui vẻ, anh.”</w:t>
      </w:r>
      <w:r>
        <w:br w:type="textWrapping"/>
      </w:r>
      <w:r>
        <w:br w:type="textWrapping"/>
      </w:r>
      <w:r>
        <w:t xml:space="preserve">An Trạch dứt lời liền mở cửa bước xuống xe, tiện tay cầm theo chiếc bánh ngọt mạt trà đã mua.</w:t>
      </w:r>
      <w:r>
        <w:br w:type="textWrapping"/>
      </w:r>
      <w:r>
        <w:br w:type="textWrapping"/>
      </w:r>
      <w:r>
        <w:t xml:space="preserve">An Lạc có thể thấy rõ, trong mơ, mặt trên của chiếc bánh ngọt ấy có một dòng chữ đẹp đẽ màu đỏ được viết bằng mứt hoa quả: “Anh, sinh nhật vui vẻ.”</w:t>
      </w:r>
      <w:r>
        <w:br w:type="textWrapping"/>
      </w:r>
      <w:r>
        <w:br w:type="textWrapping"/>
      </w:r>
      <w:r>
        <w:t xml:space="preserve">Nét chữ quen thuộc hẳn là chữ viết của An Trạch, có thể, chiếc bánh ngọt cũng là do cậu tự tay làm. Đáng tiếc, cuối cùng, chiếc bánh ngọt sinh nhật tỉ mỉ làm ra đã bị cậu ném vào thùng rác gần bãi đỗ xe, biến thành một đống nhão nhoẹt.</w:t>
      </w:r>
      <w:r>
        <w:br w:type="textWrapping"/>
      </w:r>
      <w:r>
        <w:br w:type="textWrapping"/>
      </w:r>
      <w:r>
        <w:t xml:space="preserve">Bóng lưng thẳng tắp của An Trạch đi về khu phố xa xa, từ đầu đến cuối không quay đầu lại một lần.</w:t>
      </w:r>
      <w:r>
        <w:br w:type="textWrapping"/>
      </w:r>
      <w:r>
        <w:br w:type="textWrapping"/>
      </w:r>
      <w:r>
        <w:t xml:space="preserve">Mà An Lạc trong xe vẫn cứ nhìn theo bóng lưng cậu.</w:t>
      </w:r>
      <w:r>
        <w:br w:type="textWrapping"/>
      </w:r>
      <w:r>
        <w:br w:type="textWrapping"/>
      </w:r>
      <w:r>
        <w:t xml:space="preserve">Hình ảnh đó như một lời vĩnh biệt, dưới buổi hoàng hôn vàng nhuộm đẫm ánh mặt trời, mùi vị bi thương như lan toả khắp chốn.</w:t>
      </w:r>
      <w:r>
        <w:br w:type="textWrapping"/>
      </w:r>
      <w:r>
        <w:br w:type="textWrapping"/>
      </w:r>
      <w:r>
        <w:t xml:space="preserve">Thành phố chẳng biết từ lúc nào mà có gió thổi, làm mái đóc đen sẫm của An Trạch rối bời, lá cây ngô đồng đong đưa theo gió, ánh dương lấp láy dưới mặt đất rung động nhẹ nhàng theo tiết tấu, chói chang đến mức khiến người ta loá cả mắt.</w:t>
      </w:r>
      <w:r>
        <w:br w:type="textWrapping"/>
      </w:r>
      <w:r>
        <w:br w:type="textWrapping"/>
      </w:r>
      <w:r>
        <w:t xml:space="preserve">Toàn bộ cảnh trong mơ về sau càng lúc càng trở nên mơ hồ, giống như trôi tuột từ một cuốn phim cũ, nhưng bóng lưng rời đi của An Trạch vẫn rõ ràng hiển hiện ngay trước mắt, trở thành tiêu điểm của toàn bộ thế giới.</w:t>
      </w:r>
      <w:r>
        <w:br w:type="textWrapping"/>
      </w:r>
      <w:r>
        <w:br w:type="textWrapping"/>
      </w:r>
      <w:r>
        <w:t xml:space="preserve">An Trạch trong mơ, bóng lưng nhìn cô đơn như vậy.</w:t>
      </w:r>
      <w:r>
        <w:br w:type="textWrapping"/>
      </w:r>
      <w:r>
        <w:br w:type="textWrapping"/>
      </w:r>
      <w:r>
        <w:t xml:space="preserve">Con đường rất dài, tấm lưng An Trạch thẳng tắp, đi thật lâu. Bóng lưng cao lớn của chàng trai trẻ tuổi, dần dần thu nhỏ lại thành một chấm đen không thấy rõ.</w:t>
      </w:r>
      <w:r>
        <w:br w:type="textWrapping"/>
      </w:r>
      <w:r>
        <w:br w:type="textWrapping"/>
      </w:r>
      <w:r>
        <w:t xml:space="preserve">Cậu cứ như vậy bước từng bước một ra khỏi đường nhìn của An Lạc, như thể lần phân ly ấy thực sự trở thành vĩnh biệt. </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Lúc An Lạc giât mình tỉnh giấc khỏi cơn mê cũng là lúc trời hừng đông.</w:t>
      </w:r>
      <w:r>
        <w:br w:type="textWrapping"/>
      </w:r>
      <w:r>
        <w:br w:type="textWrapping"/>
      </w:r>
      <w:r>
        <w:t xml:space="preserve">Rèm cửa phòng ngủ che khuất ánh trăng, căn phòng chìm trong đêm tối, An Lạc lần mò tìm chiếc điện thoại để cạnh gối soi sáng cảnh vật xung quanh. Bốn giờ sáng, còn vài tiếng nữa là bình minh.</w:t>
      </w:r>
      <w:r>
        <w:br w:type="textWrapping"/>
      </w:r>
      <w:r>
        <w:br w:type="textWrapping"/>
      </w:r>
      <w:r>
        <w:t xml:space="preserve">An Lạc cảm thấy hơi lạnh, bèn mở đèn bàn, cầm điều khiển định điều chỉnh nhiêt độ, ngẩng đầu lên nhìn thì phát hiện nhiệt độ vẫn là 27 như mọi khi. Cảm giác lạnh lẽo, có lẽ là bởi cảnh tượng trong giấc mơ kia quá chân thực khến anh ngạt thở, làm mồ hôi ướt đẫm cả người.</w:t>
      </w:r>
      <w:r>
        <w:br w:type="textWrapping"/>
      </w:r>
      <w:r>
        <w:br w:type="textWrapping"/>
      </w:r>
      <w:r>
        <w:t xml:space="preserve">Chẳng biết vì sao, sau khi tỉnh giấc, ngực An Lạc đột nhiên có cảm giác khó thở kỳ lạ.</w:t>
      </w:r>
      <w:r>
        <w:br w:type="textWrapping"/>
      </w:r>
      <w:r>
        <w:br w:type="textWrapping"/>
      </w:r>
      <w:r>
        <w:t xml:space="preserve">Hình ảnh trong giấc mơ chân thực quá mức rõ ràng, con đường thẳng tắp, cánh đồng ngô trải dài, bóng lưng rời đi tịch mịch của An Trạch… Những hình ảnh đó, cứ như chỉ mới xảy ra ngày hôm qua, ngay cả cảm xúc phức tạp của An Lạc trong mơ cũng truyền hết sang anh.</w:t>
      </w:r>
      <w:r>
        <w:br w:type="textWrapping"/>
      </w:r>
      <w:r>
        <w:br w:type="textWrapping"/>
      </w:r>
      <w:r>
        <w:t xml:space="preserve">Chẳng lẽ là ký ức của thân thể này đang dần dần thức tỉnh?</w:t>
      </w:r>
      <w:r>
        <w:br w:type="textWrapping"/>
      </w:r>
      <w:r>
        <w:br w:type="textWrapping"/>
      </w:r>
      <w:r>
        <w:t xml:space="preserve">Nếu không, tại sao lại cộng hưởng với An Lạc kia một cách mãnh liệt như vậy?</w:t>
      </w:r>
      <w:r>
        <w:br w:type="textWrapping"/>
      </w:r>
      <w:r>
        <w:br w:type="textWrapping"/>
      </w:r>
      <w:r>
        <w:t xml:space="preserve">Điện thoại đột nhiên nhận được một tin nhắn, An Lạc mở ra xem, hóa ra là của An Nham, lải nhải dong dài cả một đoạn: “Anh ơi, Vô Tẫn 2 bấm máy rồi, em phải cùng đoàn làm phim bay sang Luân Đôn, chắc cũng phải đi mất một tháng. Ông bảo thể trạng hiện tại của anh cơ bản đã ổn định, nhưng vẫn phải cách ly, không cho thăm hỏi, bởi vậy em không đến chào anh được, nhanh chóng khỏi chân nhé — by An Nham thân iu của anh ^_^”</w:t>
      </w:r>
      <w:r>
        <w:br w:type="textWrapping"/>
      </w:r>
      <w:r>
        <w:br w:type="textWrapping"/>
      </w:r>
      <w:r>
        <w:t xml:space="preserve">“…” An Lạc bị câu cuối “An Nham thân iu của anh” làm cho nổi da gà, nhíu mày, không thèm nhìn icon tươi cười của cậu, bấm nút back.</w:t>
      </w:r>
      <w:r>
        <w:br w:type="textWrapping"/>
      </w:r>
      <w:r>
        <w:br w:type="textWrapping"/>
      </w:r>
      <w:r>
        <w:t xml:space="preserve">Màn hình hiện ra một tin nhắn mới, từ một dãy số lạ, An Lạc nghi hoặc mở, chỉ có vài câu đơn giản: “Tôi đang ở sân bay, sắp phải đi Luân Đôn, hy vọng khi tôi trở về cậu đã xuất viện. Từ Thiếu Khiêm.”</w:t>
      </w:r>
      <w:r>
        <w:br w:type="textWrapping"/>
      </w:r>
      <w:r>
        <w:br w:type="textWrapping"/>
      </w:r>
      <w:r>
        <w:t xml:space="preserve">So với tràng thao thao bất tuyệt của An Nham, tin nhắn của Từ Thiếu Khiêm lại ngắn ngọn rõ ràng, còn ẩn chứa chút lạnh lùng kỳ quái.</w:t>
      </w:r>
      <w:r>
        <w:br w:type="textWrapping"/>
      </w:r>
      <w:r>
        <w:br w:type="textWrapping"/>
      </w:r>
      <w:r>
        <w:t xml:space="preserve">An Lạc nghĩ thầm, có lẽ lúc này cả hai người đó đang ở sân bay, trước khi lên đường nhắn cho anh môt cái tin.</w:t>
      </w:r>
      <w:r>
        <w:br w:type="textWrapping"/>
      </w:r>
      <w:r>
        <w:br w:type="textWrapping"/>
      </w:r>
      <w:r>
        <w:t xml:space="preserve">An Lạc cảm thấy thái độ của Từ Thiếu Khiêm không quá thân thiết với anh, rốt cuộc nguyên nhân là gì anh cũng chẳng rõ. Anh chỉ có thể suy đoán. Quan hệ giữa An Nham và Từ Thiếu Khiêm có chút phức tạm, An Nham lúc đầu vẫn không chịu quay tiếp Vô Tẫn 2, không hiểu sao giờ lại thay đổi ý định? Quan hê giữa Từ Thiếu Khiêm với An Lạc trước khi mất trí nhớ chỉ đơn giản là bạn bè?</w:t>
      </w:r>
      <w:r>
        <w:br w:type="textWrapping"/>
      </w:r>
      <w:r>
        <w:br w:type="textWrapping"/>
      </w:r>
      <w:r>
        <w:t xml:space="preserve">An Lạc hồi tưởng kỹ càng một hồi, ký ức trong đầu về Từ Thiếu Khiêm vẫn trống rỗng, anh đành tạm thời bỏ qua mối nghi ngờ này.</w:t>
      </w:r>
      <w:r>
        <w:br w:type="textWrapping"/>
      </w:r>
      <w:r>
        <w:br w:type="textWrapping"/>
      </w:r>
      <w:r>
        <w:t xml:space="preserve">Lúc ngủ mồ hôi ra nhiều, An Lạc cảm thấy khát nước, bèn cầm gậy chống dậy, chậm rãi từng bước một ra phòng khách rót chén nước.</w:t>
      </w:r>
      <w:r>
        <w:br w:type="textWrapping"/>
      </w:r>
      <w:r>
        <w:br w:type="textWrapping"/>
      </w:r>
      <w:r>
        <w:t xml:space="preserve">Tới phòng khách, đột nhiên thấy một bóng đen bên cửa sổ, An Lạc xuất phát từ cảnh giác, theo bản năng bèn nắm chặt cây gậy trong tay. Vừa định mở miệng thì phát hiện, bóng lưng đứng bên cửa sổ kia rất quen thuộc… Hình như là An Trạch?</w:t>
      </w:r>
      <w:r>
        <w:br w:type="textWrapping"/>
      </w:r>
      <w:r>
        <w:br w:type="textWrapping"/>
      </w:r>
      <w:r>
        <w:t xml:space="preserve">An Lạc dừng chân, nương theo ánh trắng nhìn kỹ, quả nhiên là An Trạch.</w:t>
      </w:r>
      <w:r>
        <w:br w:type="textWrapping"/>
      </w:r>
      <w:r>
        <w:br w:type="textWrapping"/>
      </w:r>
      <w:r>
        <w:t xml:space="preserve">Cậu lẳng lặng đứng bên cửa sổ, ngón tay thon dài khẽ chống lên bệ cửa sổ, ánh trăng màu bạc xuyên thấu qua cửa sổ rọi lên người cậu, như bao phủ thêm một lớp băng lạnh giá quanh người.</w:t>
      </w:r>
      <w:r>
        <w:br w:type="textWrapping"/>
      </w:r>
      <w:r>
        <w:br w:type="textWrapping"/>
      </w:r>
      <w:r>
        <w:t xml:space="preserve">Ánh mắt cậu hướng xa xa, không biết là đang nhìn cảnh đêm ngoài cửa sổ, hay là đang suy nghĩ tâm sự gì. Nương ánh trăng, lúc này, khuôn mặt cậu không biểu lộ chút biểu cảm nào.</w:t>
      </w:r>
      <w:r>
        <w:br w:type="textWrapping"/>
      </w:r>
      <w:r>
        <w:br w:type="textWrapping"/>
      </w:r>
      <w:r>
        <w:t xml:space="preserve">Con người tịch mịch một mình đứng trước cửa sổ giữa đêm khuya như vậy, đột nhiên khiến An Lạc có cảm giác giống như đã từng quen biết.</w:t>
      </w:r>
      <w:r>
        <w:br w:type="textWrapping"/>
      </w:r>
      <w:r>
        <w:br w:type="textWrapping"/>
      </w:r>
      <w:r>
        <w:t xml:space="preserve">Trong rất nhiều đêm khuya của kiếp trước, sau mỗi lần giật mình tỉnh giấc, anh cũng giống như An Trạch lúc này, lẳng lặng đứng trước cửa sổ, hoặc suy nghĩ tâm sự, hoặc đứng ngẩn người, hoặc chỉ là đợi bình minh.</w:t>
      </w:r>
      <w:r>
        <w:br w:type="textWrapping"/>
      </w:r>
      <w:r>
        <w:br w:type="textWrapping"/>
      </w:r>
      <w:r>
        <w:t xml:space="preserve">Trong màn đêm trước bình minh này, rất nhiều người đang say giấc nồng, còn An Lạc thì rất ít khi có thể ngủ đến lúc trời sáng, anh thường tỉnh dậy giữa đêm, không buồn ngủ, chỉ có thể yên lặng nhìn ra ngoài cửa sổ, ngắm bầu trời trong bóng đêm dần hiện lên ánh sáng của bình minh.</w:t>
      </w:r>
      <w:r>
        <w:br w:type="textWrapping"/>
      </w:r>
      <w:r>
        <w:br w:type="textWrapping"/>
      </w:r>
      <w:r>
        <w:t xml:space="preserve">Bởi vì chính anh đã từng trải qua cơn giày vò này, nên lúc này đây, nhìn An Trạch lẳng lặng đứng trước cửa sổ, đáy lòng An Lạc đột nhiên xuất hiện cảm giác đau đớn kỳ lạ. Một nửa là đau cho An Trạch, còn một nửa là đau cho chính bản thân anh đã từng chịu dằn vặt vì yêu thầm anh trai giống cậu.</w:t>
      </w:r>
      <w:r>
        <w:br w:type="textWrapping"/>
      </w:r>
      <w:r>
        <w:br w:type="textWrapping"/>
      </w:r>
      <w:r>
        <w:t xml:space="preserve">Kỳ thực, bọn họ là đồng loại.</w:t>
      </w:r>
      <w:r>
        <w:br w:type="textWrapping"/>
      </w:r>
      <w:r>
        <w:br w:type="textWrapping"/>
      </w:r>
      <w:r>
        <w:t xml:space="preserve">An Lạc có thể hiểu rõ cảm giác của An Trạch, bởi vậy, anh phải mau chóng cắt đứt hy vọng của An Trạch, giải thoát An Trạch khỏi khốn cảnh này.</w:t>
      </w:r>
      <w:r>
        <w:br w:type="textWrapping"/>
      </w:r>
      <w:r>
        <w:br w:type="textWrapping"/>
      </w:r>
      <w:r>
        <w:t xml:space="preserve">Anh không thể cứ đứng nhìn An Trạch hãm sâu xuống bùn, đi trên con đường chết đã định sẵn không có kết quả này giống mình kiếp trước.</w:t>
      </w:r>
      <w:r>
        <w:br w:type="textWrapping"/>
      </w:r>
      <w:r>
        <w:br w:type="textWrapping"/>
      </w:r>
      <w:r>
        <w:t xml:space="preserve">An Lạc trầm mặc một hồi, cuối cùng nhẹ giọng mở miệng: “An Trạch, còn chưa đi ngủ sao?”</w:t>
      </w:r>
      <w:r>
        <w:br w:type="textWrapping"/>
      </w:r>
      <w:r>
        <w:br w:type="textWrapping"/>
      </w:r>
      <w:r>
        <w:t xml:space="preserve">An Trạch quay lại, giọng nói mang theo vẻ kinh ngạc, “Anh?”</w:t>
      </w:r>
      <w:r>
        <w:br w:type="textWrapping"/>
      </w:r>
      <w:r>
        <w:br w:type="textWrapping"/>
      </w:r>
      <w:r>
        <w:t xml:space="preserve">An Lạc chống gậy tiến lên vài bước, dừng lại trước mặt cậu, ngẩng đầu nhìn sâu vào đôi mắt An Trạch: “Tôi có một số việc, muốn nói với cậu.”</w:t>
      </w:r>
      <w:r>
        <w:br w:type="textWrapping"/>
      </w:r>
      <w:r>
        <w:br w:type="textWrapping"/>
      </w:r>
      <w:r>
        <w:t xml:space="preserve">An Trạch nhìn An Lạc trước mặt, im lặng một hồi, rồi mới thấp giọng: “Em biết anh muốn nói gì. Em quả thực… rất thích anh, nhưng, thích thứ gì đó không nhất định phải làm của riêng. Anh yên tâm, em sẽ không ép buộc anh phải chấp nhận em.”</w:t>
      </w:r>
      <w:r>
        <w:br w:type="textWrapping"/>
      </w:r>
      <w:r>
        <w:br w:type="textWrapping"/>
      </w:r>
      <w:r>
        <w:t xml:space="preserve">“…” An Trạch thấu tình hợp lý như vậy, trái lại khiến An Lạc vụng nói không tìm ra câu đối đáp.</w:t>
      </w:r>
      <w:r>
        <w:br w:type="textWrapping"/>
      </w:r>
      <w:r>
        <w:br w:type="textWrapping"/>
      </w:r>
      <w:r>
        <w:t xml:space="preserve">An Trạch như đang an ủi, nhẹ nhàng đặt tay lên vai An Lạc, nhìn vào mắt anh, dịu dàng nói: “Anh muốn nói, rằng giữa chúng ta, căn bản là không có kết quả?”</w:t>
      </w:r>
      <w:r>
        <w:br w:type="textWrapping"/>
      </w:r>
      <w:r>
        <w:br w:type="textWrapping"/>
      </w:r>
      <w:r>
        <w:t xml:space="preserve">“Tôi…”</w:t>
      </w:r>
      <w:r>
        <w:br w:type="textWrapping"/>
      </w:r>
      <w:r>
        <w:br w:type="textWrapping"/>
      </w:r>
      <w:r>
        <w:t xml:space="preserve">“Em biết, anh à, em biết anh không thể chấp nhận em, em biết rõ chúng ta là anh em, không thể chân chính ở bên nhau. Em chỉ mong có thể tiếp tục ở cạnh anh. Em chỉ hy vọng, anh không bởi vậy mà ghét bỏ đứa em này.”</w:t>
      </w:r>
      <w:r>
        <w:br w:type="textWrapping"/>
      </w:r>
      <w:r>
        <w:br w:type="textWrapping"/>
      </w:r>
      <w:r>
        <w:t xml:space="preserve">“…”</w:t>
      </w:r>
      <w:r>
        <w:br w:type="textWrapping"/>
      </w:r>
      <w:r>
        <w:br w:type="textWrapping"/>
      </w:r>
      <w:r>
        <w:t xml:space="preserve">“Vậy là đủ rồi… Thực sự.”</w:t>
      </w:r>
      <w:r>
        <w:br w:type="textWrapping"/>
      </w:r>
      <w:r>
        <w:br w:type="textWrapping"/>
      </w:r>
      <w:r>
        <w:t xml:space="preserve">Ánh mắt dịu dàng, giọng nói trầm thấp, lời nói chân thành như vậy, làm đáy lòng An Lạc đột ngột rung động.</w:t>
      </w:r>
      <w:r>
        <w:br w:type="textWrapping"/>
      </w:r>
      <w:r>
        <w:br w:type="textWrapping"/>
      </w:r>
      <w:r>
        <w:t xml:space="preserve">Thậm chí còn có chút cảm động.</w:t>
      </w:r>
      <w:r>
        <w:br w:type="textWrapping"/>
      </w:r>
      <w:r>
        <w:br w:type="textWrapping"/>
      </w:r>
      <w:r>
        <w:t xml:space="preserve">Cái giá không óan không hận như vậy, giống mình ở kiếp trước đến cỡ nào? Bởi vì là anh em, lý trí biết cực kỳ rõ rằng hai người không có kết quả, nhưng vẫn không thể từ bỏ được tình yêu với anh trai, nên chọn cách đứng sau anh, lặng lẽ bảo vệ.</w:t>
      </w:r>
      <w:r>
        <w:br w:type="textWrapping"/>
      </w:r>
      <w:r>
        <w:br w:type="textWrapping"/>
      </w:r>
      <w:r>
        <w:t xml:space="preserve">Si tình vậy, quả thực rất cảm động.</w:t>
      </w:r>
      <w:r>
        <w:br w:type="textWrapping"/>
      </w:r>
      <w:r>
        <w:br w:type="textWrapping"/>
      </w:r>
      <w:r>
        <w:t xml:space="preserve">— Nhưng Anh Trạch à, tôi sao có thể nhận tình cảm này của cậu đây?</w:t>
      </w:r>
      <w:r>
        <w:br w:type="textWrapping"/>
      </w:r>
      <w:r>
        <w:br w:type="textWrapping"/>
      </w:r>
      <w:r>
        <w:t xml:space="preserve">An Lạc mất tự nhiên rời đường nhìn, thấp giọng nói: “An Trạch, thực ra tôi…”</w:t>
      </w:r>
      <w:r>
        <w:br w:type="textWrapping"/>
      </w:r>
      <w:r>
        <w:br w:type="textWrapping"/>
      </w:r>
      <w:r>
        <w:t xml:space="preserve">“Cẩn thận!”</w:t>
      </w:r>
      <w:r>
        <w:br w:type="textWrapping"/>
      </w:r>
      <w:r>
        <w:br w:type="textWrapping"/>
      </w:r>
      <w:r>
        <w:t xml:space="preserve">Phía trước đột nhiên xuất hiện một xung lượng mãnh liệt, xuất phát từ quán tính, An Lạc bị An Trạch đẩy ngã xuống mặt đất, cùng lúc, bên tai vang lên một tiếng súng “Pằng” chói tai, đạn xuyên qua cửa sổ, những mảnh thủy tinh vỡ vụn rơi đầy mặt đất!</w:t>
      </w:r>
      <w:r>
        <w:br w:type="textWrapping"/>
      </w:r>
      <w:r>
        <w:br w:type="textWrapping"/>
      </w:r>
      <w:r>
        <w:t xml:space="preserve">“…”</w:t>
      </w:r>
      <w:r>
        <w:br w:type="textWrapping"/>
      </w:r>
      <w:r>
        <w:br w:type="textWrapping"/>
      </w:r>
      <w:r>
        <w:t xml:space="preserve">Lời An Lạc chưa kịp nói còn vương lại bên môi.</w:t>
      </w:r>
      <w:r>
        <w:br w:type="textWrapping"/>
      </w:r>
      <w:r>
        <w:br w:type="textWrapping"/>
      </w:r>
      <w:r>
        <w:t xml:space="preserve">Nằm trên sàn nhà lạnh lẽo, nhìn thẳng vào đôi mắt đen sẫm của An Trạch, An Lạc thoáng run rẩy, lúc này mới phản ứng lại rằng An Trạch đã nhanh nhạy phát hiện ra nguy hiểm, kịp thời đẩy anh ngã xuống, còn mình thì luôn luôn cảnh giác, lại vì tâm trạng rối loạn mà quên mất hiểm họa…</w:t>
      </w:r>
      <w:r>
        <w:br w:type="textWrapping"/>
      </w:r>
      <w:r>
        <w:br w:type="textWrapping"/>
      </w:r>
      <w:r>
        <w:t xml:space="preserve">Nếu như không nhờ An Trạch, có lẽ trên đầu bây giờ đã bị đục mấy lỗ rồi!</w:t>
      </w:r>
      <w:r>
        <w:br w:type="textWrapping"/>
      </w:r>
      <w:r>
        <w:br w:type="textWrapping"/>
      </w:r>
      <w:r>
        <w:t xml:space="preserve">An Lạc vẫn còn sợ, thở sâu, xê dịch cơ thể tê dại bị đè xuống, khẽ hỏi: “Cậu không sao chứ?”</w:t>
      </w:r>
      <w:r>
        <w:br w:type="textWrapping"/>
      </w:r>
      <w:r>
        <w:br w:type="textWrapping"/>
      </w:r>
      <w:r>
        <w:t xml:space="preserve">“Có bị sao không?”</w:t>
      </w:r>
      <w:r>
        <w:br w:type="textWrapping"/>
      </w:r>
      <w:r>
        <w:br w:type="textWrapping"/>
      </w:r>
      <w:r>
        <w:t xml:space="preserve">Gần như không hẹn mà cùng lúc mở miệng, lại cùng lúc ngậm miệng.</w:t>
      </w:r>
      <w:r>
        <w:br w:type="textWrapping"/>
      </w:r>
      <w:r>
        <w:br w:type="textWrapping"/>
      </w:r>
      <w:r>
        <w:t xml:space="preserve">An Trạch im lặng một chốc, nhìn vào mắt An Lạc, khẽ cười, rồi nói: “Anh yên tâm, em không sao.”</w:t>
      </w:r>
      <w:r>
        <w:br w:type="textWrapping"/>
      </w:r>
      <w:r>
        <w:br w:type="textWrapping"/>
      </w:r>
      <w:r>
        <w:t xml:space="preserve">“Ừ, không bị sao là tốt rồi.” An Lạc nghiêng đầu nhìn cửa sổ kính bị bắn thủng, thấp giọng, “Bên ngoài có người…”</w:t>
      </w:r>
      <w:r>
        <w:br w:type="textWrapping"/>
      </w:r>
      <w:r>
        <w:br w:type="textWrapping"/>
      </w:r>
      <w:r>
        <w:t xml:space="preserve">“Suỵt…” An Trạch đặt ngón trỏ lên môi An Lạc, cúi gần xuống tai anh, hạ giọng: “Có lẽ là sát thủ được phái tới để giết anh, chúng ta trốn ra phía sau ghế sô pha, góc đó có thể tránh được ánh trăng, tương đối an toàn.”</w:t>
      </w:r>
      <w:r>
        <w:br w:type="textWrapping"/>
      </w:r>
      <w:r>
        <w:br w:type="textWrapping"/>
      </w:r>
      <w:r>
        <w:t xml:space="preserve">“Được.” An Lạc gật đầu.</w:t>
      </w:r>
      <w:r>
        <w:br w:type="textWrapping"/>
      </w:r>
      <w:r>
        <w:br w:type="textWrapping"/>
      </w:r>
      <w:r>
        <w:t xml:space="preserve">Tuy hai chân không tiện bước đi như trước, nhưng An Lạc dù sao cũng là người đã trải qua vô số hiểm cảnh, dưới sự trợ giúp của An Trạch, anh cấp tốc di chuyển tới vị trí tương đối an toàn.</w:t>
      </w:r>
      <w:r>
        <w:br w:type="textWrapping"/>
      </w:r>
      <w:r>
        <w:br w:type="textWrapping"/>
      </w:r>
      <w:r>
        <w:t xml:space="preserve">Hai người trốn trong góc tối phía sau ghế sô pha, liếc mắt nhìn nhau.</w:t>
      </w:r>
      <w:r>
        <w:br w:type="textWrapping"/>
      </w:r>
      <w:r>
        <w:br w:type="textWrapping"/>
      </w:r>
      <w:r>
        <w:t xml:space="preserve">Ngoài cửa sổ có tiếng bước chân dần dần tới gần, An Lạc ngừng thở, thậm chí có thể nghe được tiếng tim đập thình thịch của mình.</w:t>
      </w:r>
      <w:r>
        <w:br w:type="textWrapping"/>
      </w:r>
      <w:r>
        <w:br w:type="textWrapping"/>
      </w:r>
      <w:r>
        <w:t xml:space="preserve">Nếu có một khẩu súng thì ổn rồi, nếu không, hai người tay không tấc sắt đụng độ sát thủ mang súng, thì chỉ có nước biến thành con cừu đợi làm thịt…</w:t>
      </w:r>
      <w:r>
        <w:br w:type="textWrapping"/>
      </w:r>
      <w:r>
        <w:br w:type="textWrapping"/>
      </w:r>
      <w:r>
        <w:t xml:space="preserve">Ngay khi An Lạc đang lo lắng sốt ruột, đèn phòng khách đột nhiên “Cạch” một tiếng sáng bừng lên, An Lạc thấy An Dương xuất hiện ở góc phòng, còn kẻ xông vào nhà, vì đột nhiên có đèn sáng nên nheo mắt lại theo phản xạ.</w:t>
      </w:r>
      <w:r>
        <w:br w:type="textWrapping"/>
      </w:r>
      <w:r>
        <w:br w:type="textWrapping"/>
      </w:r>
      <w:r>
        <w:t xml:space="preserve">Ngay trong giây phút ấy, khẩu súng lục của An Dương nhắm bắn chuẩn xác ngay ngực hắn!</w:t>
      </w:r>
      <w:r>
        <w:br w:type="textWrapping"/>
      </w:r>
      <w:r>
        <w:br w:type="textWrapping"/>
      </w:r>
      <w:r>
        <w:t xml:space="preserve">Kỹ thuật bắn súng của An Dương rất nhanh, rất chuẩn, tên kia còn chưa kịp phản ứng đã chợt nghe một tiếng súng “Pằng” vang lên, đạn bắn vào tim, ngực đột nhiên tuôn ra một dòng máu tươi xối xả!</w:t>
      </w:r>
      <w:r>
        <w:br w:type="textWrapping"/>
      </w:r>
      <w:r>
        <w:br w:type="textWrapping"/>
      </w:r>
      <w:r>
        <w:t xml:space="preserve">An Dương lập tức tắt đèn, tránh ánh trăng, bước nhanh tới chỗ An Lạc và An Trạch.</w:t>
      </w:r>
      <w:r>
        <w:br w:type="textWrapping"/>
      </w:r>
      <w:r>
        <w:br w:type="textWrapping"/>
      </w:r>
      <w:r>
        <w:t xml:space="preserve">“Hai người không có việc gì chứ?” An Dương hỏi.</w:t>
      </w:r>
      <w:r>
        <w:br w:type="textWrapping"/>
      </w:r>
      <w:r>
        <w:br w:type="textWrapping"/>
      </w:r>
      <w:r>
        <w:t xml:space="preserve">Anh hiển nhiên cũng vừa mới ngủ dậy, tóc tai chưa trải lộn xộn, nhưng giọng điệu vẫn cực kỳ bình tĩnh trầm ổn.</w:t>
      </w:r>
      <w:r>
        <w:br w:type="textWrapping"/>
      </w:r>
      <w:r>
        <w:br w:type="textWrapping"/>
      </w:r>
      <w:r>
        <w:t xml:space="preserve">An Dương nhỏ giọng nói: “Vừa nhận được điện thoại của ông hai người, có kẻ lẻn vào bệnh viện, hình nhân giả chúng tôi bố trí bị lộ rồi, bọn chúng đã biết vị trí của cậu, những tên sát thủ khác sẽ nhanh chóng tới đây, chúng ta phải lập tức rời đi!”</w:t>
      </w:r>
      <w:r>
        <w:br w:type="textWrapping"/>
      </w:r>
      <w:r>
        <w:br w:type="textWrapping"/>
      </w:r>
      <w:r>
        <w:t xml:space="preserve">An Lạc chần chừ, “Giờ đi đâu?” Hai chân anh không tiện đi, trong tình hình trốn chạy như thế này, hiển nhiên rất bất lợi.</w:t>
      </w:r>
      <w:r>
        <w:br w:type="textWrapping"/>
      </w:r>
      <w:r>
        <w:br w:type="textWrapping"/>
      </w:r>
      <w:r>
        <w:t xml:space="preserve">An Dương lại rất quyết đoán, “Không sao, tôi đi lấy xe. An Trạch, cậu dìu anh cậu đi ra, cẩn thận một chút.” Dừng lại, An Dương lấy một vật từ trong túi, nhẹ nhàng đặt vào tay An Lạc, “Cầm lấy cái này.”</w:t>
      </w:r>
      <w:r>
        <w:br w:type="textWrapping"/>
      </w:r>
      <w:r>
        <w:br w:type="textWrapping"/>
      </w:r>
      <w:r>
        <w:t xml:space="preserve">Vât nằm trong lòng bàn tay lạnh lẽo… Là một khẩu súng.</w:t>
      </w:r>
      <w:r>
        <w:br w:type="textWrapping"/>
      </w:r>
      <w:r>
        <w:br w:type="textWrapping"/>
      </w:r>
      <w:r>
        <w:t xml:space="preserve">An Lạc cẩn thận đút súng vào túi, sau đó quay đầu nói: “An Trạch, dìu tôi ra ngoài.”</w:t>
      </w:r>
      <w:r>
        <w:br w:type="textWrapping"/>
      </w:r>
      <w:r>
        <w:br w:type="textWrapping"/>
      </w:r>
      <w:r>
        <w:t xml:space="preserve">“Vâng.” An Trạch đứng đậy, dùng tay phải nâng An Lạc đứng lên, cấp tốc đi ra cửa ——</w:t>
      </w:r>
      <w:r>
        <w:br w:type="textWrapping"/>
      </w:r>
      <w:r>
        <w:br w:type="textWrapping"/>
      </w:r>
      <w:r>
        <w:t xml:space="preserve">Ngoài cửa, đêm lạnh như nước.</w:t>
      </w:r>
      <w:r>
        <w:br w:type="textWrapping"/>
      </w:r>
      <w:r>
        <w:br w:type="textWrapping"/>
      </w:r>
      <w:r>
        <w:t xml:space="preserve">Ánh trăng bạc vung vẩy khắp nơi, như dệt một tấm lụa mỏng mềm mại lên tòa biệt thự, cạnh biệt thự có một rừng cây, một trận gió thổi qua, làm lá cây lay động xào xạc, bóng cành cây in trên mặt đất lắc lư theo gió, trông như ma quỷ dữ tợn.</w:t>
      </w:r>
      <w:r>
        <w:br w:type="textWrapping"/>
      </w:r>
      <w:r>
        <w:br w:type="textWrapping"/>
      </w:r>
      <w:r>
        <w:t xml:space="preserve">Ban đêm vắng vẻ, đột nhiên vang lên tiếng súng chói tai, ba tiếng nổ liên tục, tiếp đó là tiếng vỡ vụn của thủy tinh!</w:t>
      </w:r>
      <w:r>
        <w:br w:type="textWrapping"/>
      </w:r>
      <w:r>
        <w:br w:type="textWrapping"/>
      </w:r>
      <w:r>
        <w:t xml:space="preserve">Hiển nhiên, những kẻ đó đã tới.</w:t>
      </w:r>
      <w:r>
        <w:br w:type="textWrapping"/>
      </w:r>
      <w:r>
        <w:br w:type="textWrapping"/>
      </w:r>
      <w:r>
        <w:t xml:space="preserve">Cách đó không xa, chiếc áo sơmi trắng của An Dương nhuộm một mảng máu lớn, dưới ánh trăng trông đỏ đến chói mắt.</w:t>
      </w:r>
      <w:r>
        <w:br w:type="textWrapping"/>
      </w:r>
      <w:r>
        <w:br w:type="textWrapping"/>
      </w:r>
      <w:r>
        <w:t xml:space="preserve">Hô hấp An Lạc cứng lại, “Anh bị thương?”</w:t>
      </w:r>
      <w:r>
        <w:br w:type="textWrapping"/>
      </w:r>
      <w:r>
        <w:br w:type="textWrapping"/>
      </w:r>
      <w:r>
        <w:t xml:space="preserve">Bởi vì quá lo lắng nên giọng nói của An Lạc nghe có phần run rẩy, anh chống gậy, dùng tốc độ nhanh nhất khập khiễng bước đến cạnh An Dương, cúi đầu kiểm tra vết thương, “Thương ở đâu, có nghiêm trọng không?”</w:t>
      </w:r>
      <w:r>
        <w:br w:type="textWrapping"/>
      </w:r>
      <w:r>
        <w:br w:type="textWrapping"/>
      </w:r>
      <w:r>
        <w:t xml:space="preserve">Sắc mặt An Dương tái nhợt, khóe môi mỉm cười vẫn rất nhẹ nhàng, “Rời khỏi đây rồi nói sau.” An Dương ném một chùm chìa khóa cho An Trạch, “Tay của tôi bị thương, An Trạch, cậu ra mở đi. An Lạc, anh mau lên xe.”</w:t>
      </w:r>
      <w:r>
        <w:br w:type="textWrapping"/>
      </w:r>
      <w:r>
        <w:br w:type="textWrapping"/>
      </w:r>
      <w:r>
        <w:t xml:space="preserve">An Lạc cũng không nói nhiều, cùng An Dương ngồi ở ghế hậu.</w:t>
      </w:r>
      <w:r>
        <w:br w:type="textWrapping"/>
      </w:r>
      <w:r>
        <w:br w:type="textWrapping"/>
      </w:r>
      <w:r>
        <w:t xml:space="preserve">An Trạch liếc nhìn hai người họ, ngực đột nhiên có chút khó chịu kỳ quái, phản ứng căng thẳng của An Lạc khi An Dương bị thương, sự quan tâm khó mà che dấu của anh cho An Dương, dường như có phần…</w:t>
      </w:r>
      <w:r>
        <w:br w:type="textWrapping"/>
      </w:r>
      <w:r>
        <w:br w:type="textWrapping"/>
      </w:r>
      <w:r>
        <w:t xml:space="preserve">“An Trạch?” Bên trong xe vang lên tiếng nói nghi hoặc của An Lạc.</w:t>
      </w:r>
      <w:r>
        <w:br w:type="textWrapping"/>
      </w:r>
      <w:r>
        <w:br w:type="textWrapping"/>
      </w:r>
      <w:r>
        <w:t xml:space="preserve">An Trạch vội đè nén cơn chập chờn xuống đáy lòng, xoay người lên xe khởi động máy.</w:t>
      </w:r>
      <w:r>
        <w:br w:type="textWrapping"/>
      </w:r>
      <w:r>
        <w:br w:type="textWrapping"/>
      </w:r>
      <w:r>
        <w:t xml:space="preserve">Chiếc xe màu trắng vừa đi ra khỏi cổng biệt thự liền hứng chịu một trận tập kích mãnh liệt, tiếng súng liên tiếp vang lên đến mức màng nhĩ phát đau, đạn bắn vào xe, một mảnh kim loại vỡ vụn rơi từ cửa sổ xe.</w:t>
      </w:r>
      <w:r>
        <w:br w:type="textWrapping"/>
      </w:r>
      <w:r>
        <w:br w:type="textWrapping"/>
      </w:r>
      <w:r>
        <w:t xml:space="preserve">“Xe của anh được lắp kính chống đạn?” An Lạc quay đầu nhìn vết rạn trên cửa sổ.</w:t>
      </w:r>
      <w:r>
        <w:br w:type="textWrapping"/>
      </w:r>
      <w:r>
        <w:br w:type="textWrapping"/>
      </w:r>
      <w:r>
        <w:t xml:space="preserve">An Dương gật đầu, “Đúng vậy. Nhưng chỉ cần bị bắn trúng nhiều lần vào một chỗ thì cuối cùng kính chống đạn cũng chẳng làm nên cơm cháo gì…”</w:t>
      </w:r>
      <w:r>
        <w:br w:type="textWrapping"/>
      </w:r>
      <w:r>
        <w:br w:type="textWrapping"/>
      </w:r>
      <w:r>
        <w:t xml:space="preserve">Vừa dứt lời, bên tai đột nhiên vang lên một tiếng “Pằng”, ở giữa cửa sổ, lần thứ hai trúng thêm một phát đạn!</w:t>
      </w:r>
      <w:r>
        <w:br w:type="textWrapping"/>
      </w:r>
      <w:r>
        <w:br w:type="textWrapping"/>
      </w:r>
      <w:r>
        <w:t xml:space="preserve">An Dương quay đầu nhìn chỗ bị lần lượt bắn trúng hai lần, cười bất đắc dĩ, “Xem ra kỹ thuật bắn súng của bọn chúng chuẩn hơn tôi tưởng.” Dừng một chút, nói thêm, “Bất quá, tôi tin vào kỹ thuật lái xe của An Trạch, cậu hẳn là sẽ không để bọn chúng bắn nát kính chống đạn của tôi trong lúc di chuyển chứ?”</w:t>
      </w:r>
      <w:r>
        <w:br w:type="textWrapping"/>
      </w:r>
      <w:r>
        <w:br w:type="textWrapping"/>
      </w:r>
      <w:r>
        <w:t xml:space="preserve">An Trạch im lặng nhìn anh một cái, rồi quay vô-lăng, lái xe vào đường cái nội thành.</w:t>
      </w:r>
      <w:r>
        <w:br w:type="textWrapping"/>
      </w:r>
      <w:r>
        <w:br w:type="textWrapping"/>
      </w:r>
      <w:r>
        <w:t xml:space="preserve">Một chiếc xe màu đen có rèm che truy đuổi sát phía sau, thỉnh thoảng còn có kẻ nhô đầu ra khỏi xe bắn vào xe ba người, tiếng súng pằng pằng không dứt bên tai.</w:t>
      </w:r>
      <w:r>
        <w:br w:type="textWrapping"/>
      </w:r>
      <w:r>
        <w:br w:type="textWrapping"/>
      </w:r>
      <w:r>
        <w:t xml:space="preserve">An Lạc đột nhiên nhớ lại trước đây, anh cũng từng lái xe chạy trối chết trong mưa bom bão đạn. Với anh mà nói, tình huống này xảy ra như cơm bữa, nhưng có điều, không ngờ trong hoàn cảnh gay go như thế này, An Trạch cũng có vẻ khá bình tĩnh. Tốc độ lái xe của cậu cực nhanh, cũng cực ổn, ánh mắt sâu xa thỉnh thoảng nhìn lại chiếc xe truy đuổi trong gương chiếu hậu, né phải tránh trái, thoát được mấy đợt tập kích trí mạng!</w:t>
      </w:r>
      <w:r>
        <w:br w:type="textWrapping"/>
      </w:r>
      <w:r>
        <w:br w:type="textWrapping"/>
      </w:r>
      <w:r>
        <w:t xml:space="preserve">Vậy nhưng, người lái xe của đối phương cũng là một tay lái lụa, khoảng cách giữa hai xe liên tục duy trì trong vòng 20m, theo sát đến cùng.</w:t>
      </w:r>
      <w:r>
        <w:br w:type="textWrapping"/>
      </w:r>
      <w:r>
        <w:br w:type="textWrapping"/>
      </w:r>
      <w:r>
        <w:t xml:space="preserve">Đối phương nhiều người, đồng thời còn mang theo đủ súng ống, nếu cứ như thế này thì mấy người An Lạc sẽ nhanh chóng bị rơi vào thế bất lợi. Nếu kính chống đạn hay bánh xe bị thủng, hậu quả thật không thể tưởng tượng nổi…</w:t>
      </w:r>
      <w:r>
        <w:br w:type="textWrapping"/>
      </w:r>
      <w:r>
        <w:br w:type="textWrapping"/>
      </w:r>
      <w:r>
        <w:t xml:space="preserve">Phải mau chóng nghĩ cách thoát ly khỏi đối phương…</w:t>
      </w:r>
      <w:r>
        <w:br w:type="textWrapping"/>
      </w:r>
      <w:r>
        <w:br w:type="textWrapping"/>
      </w:r>
      <w:r>
        <w:t xml:space="preserve">An Lạc quay đầu quan sát vị trí xe đối phương, tốc độ nhanh như vậy, vị trí luôn thay đổi thất thường, mở cửa sổ ló đầu ra, với tư thế nhoài người về phía sau bắn trúng bánh xe đối phương hiển nhiên là cực kỳ khó…</w:t>
      </w:r>
      <w:r>
        <w:br w:type="textWrapping"/>
      </w:r>
      <w:r>
        <w:br w:type="textWrapping"/>
      </w:r>
      <w:r>
        <w:t xml:space="preserve">Nếu xoay người đối mặt hậu phương bắn thẳng, cơ hội chắc chắn sẽ lớn hơn một chút.</w:t>
      </w:r>
      <w:r>
        <w:br w:type="textWrapping"/>
      </w:r>
      <w:r>
        <w:br w:type="textWrapping"/>
      </w:r>
      <w:r>
        <w:t xml:space="preserve">An Lạc chú ý vết rạn xuất hiện trên cửa sổ xe sau vài lần bị bắn trúng.</w:t>
      </w:r>
      <w:r>
        <w:br w:type="textWrapping"/>
      </w:r>
      <w:r>
        <w:br w:type="textWrapping"/>
      </w:r>
      <w:r>
        <w:t xml:space="preserve">Đột nhiên một ý tưởng hiện lên trong đầu, An Lạc không hề do dự, bình tĩnh lấy súng lục ra, quay đầu nói: “An Trạch, lái xe cho chắc, tôi có cách giải quyết bọn chúng!”</w:t>
      </w:r>
      <w:r>
        <w:br w:type="textWrapping"/>
      </w:r>
      <w:r>
        <w:br w:type="textWrapping"/>
      </w:r>
      <w:r>
        <w:t xml:space="preserve">Vừa dứt lời, An Lạc nhắm thẳng vào chính giữa vết rạn trên kính chống đạn mà bóp cò!</w:t>
      </w:r>
      <w:r>
        <w:br w:type="textWrapping"/>
      </w:r>
      <w:r>
        <w:br w:type="textWrapping"/>
      </w:r>
      <w:r>
        <w:t xml:space="preserve">Pằng ——!</w:t>
      </w:r>
      <w:r>
        <w:br w:type="textWrapping"/>
      </w:r>
      <w:r>
        <w:br w:type="textWrapping"/>
      </w:r>
      <w:r>
        <w:t xml:space="preserve">Một tiếng nổ chói tai vang lên, kính chống đạn bị An Lạc đục thủng một lỗ!</w:t>
      </w:r>
      <w:r>
        <w:br w:type="textWrapping"/>
      </w:r>
      <w:r>
        <w:br w:type="textWrapping"/>
      </w:r>
      <w:r>
        <w:t xml:space="preserve">Pằng pằng ——!</w:t>
      </w:r>
      <w:r>
        <w:br w:type="textWrapping"/>
      </w:r>
      <w:r>
        <w:br w:type="textWrapping"/>
      </w:r>
      <w:r>
        <w:t xml:space="preserve">Ngay sau đó là hai tiếng súng, đạn từ khe hở trên kính vỡ được bắn ra chính xác, hai lốp xe của đối phương nổ tung!</w:t>
      </w:r>
      <w:r>
        <w:br w:type="textWrapping"/>
      </w:r>
      <w:r>
        <w:br w:type="textWrapping"/>
      </w:r>
      <w:r>
        <w:t xml:space="preserve">Két ——</w:t>
      </w:r>
      <w:r>
        <w:br w:type="textWrapping"/>
      </w:r>
      <w:r>
        <w:br w:type="textWrapping"/>
      </w:r>
      <w:r>
        <w:t xml:space="preserve">Tiếng phanh the thé, chiếc xe bị nổ lốp đột nhiên dừng lại tại chỗ!</w:t>
      </w:r>
      <w:r>
        <w:br w:type="textWrapping"/>
      </w:r>
      <w:r>
        <w:br w:type="textWrapping"/>
      </w:r>
      <w:r>
        <w:t xml:space="preserve">Phía trước vừa lúc là cổng vào đường cao tốc, An Trạch thuận thế tăng tốc độ, nhanh chóng thoát khỏi phạm vi truy đuổi của đối phương.</w:t>
      </w:r>
      <w:r>
        <w:br w:type="textWrapping"/>
      </w:r>
      <w:r>
        <w:br w:type="textWrapping"/>
      </w:r>
      <w:r>
        <w:t xml:space="preserve">Chuyện chỉ xảy ra trong mười giây ngắn ngủi.</w:t>
      </w:r>
      <w:r>
        <w:br w:type="textWrapping"/>
      </w:r>
      <w:r>
        <w:br w:type="textWrapping"/>
      </w:r>
      <w:r>
        <w:t xml:space="preserve">Cho đến khi trên kính chiếu hậu không còn hình bóng chiếc xe truy đuổi nữa, hai người còn lại trong xe dường như vẫn còn chưa thể tin nổi.</w:t>
      </w:r>
      <w:r>
        <w:br w:type="textWrapping"/>
      </w:r>
      <w:r>
        <w:br w:type="textWrapping"/>
      </w:r>
      <w:r>
        <w:t xml:space="preserve">An Lạc với cơ hội đúng lúc, cộng thêm kỹ thuật bắn súng chính xác đến mức khiến người khác líu lưỡi, trong vòng mười giây, dễ dàng giải quyết nguy hiểm nhanh chóng! </w:t>
      </w:r>
      <w:r>
        <w:br w:type="textWrapping"/>
      </w:r>
      <w:r>
        <w:br w:type="textWrapping"/>
      </w:r>
      <w:r>
        <w:t xml:space="preserve">_________________</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Nhìn khuôn mặt bình tĩnh mà lạnh lùng từ đầu đến cuối của An Lạc, An Dương không nhịn được mà tán tụng, “Kỹ thuật bắn súng của anh khủng thật.”</w:t>
      </w:r>
      <w:r>
        <w:br w:type="textWrapping"/>
      </w:r>
      <w:r>
        <w:br w:type="textWrapping"/>
      </w:r>
      <w:r>
        <w:t xml:space="preserve">An Lạc thấy vết máu trên ngón tay cái An Dương thì lập tức nắm lấy cổ tay anh: “Đưa tôi xem vết thương.”</w:t>
      </w:r>
      <w:r>
        <w:br w:type="textWrapping"/>
      </w:r>
      <w:r>
        <w:br w:type="textWrapping"/>
      </w:r>
      <w:r>
        <w:t xml:space="preserve">Thuận tay vén tay áo lên, trông thấy dòng máu đỏ tươi chói mắt và vết thương dữ tợn lưu lại trên cánh tay An Dương, An Lạc không kiềm được mà nhíu mày, thấp giọng: “Còn bảo không nghiêm trọng? Chảy nhiều máu thế này.”</w:t>
      </w:r>
      <w:r>
        <w:br w:type="textWrapping"/>
      </w:r>
      <w:r>
        <w:br w:type="textWrapping"/>
      </w:r>
      <w:r>
        <w:t xml:space="preserve">An Dương mỉm cười, “Vết thương nhỏ thôi mà, chảy chút máu cũng không chết được đâu.”</w:t>
      </w:r>
      <w:r>
        <w:br w:type="textWrapping"/>
      </w:r>
      <w:r>
        <w:br w:type="textWrapping"/>
      </w:r>
      <w:r>
        <w:t xml:space="preserve">“Đừng nhúc nhích.” An Lạc nghiêm mặt cắt lời anh, nhưng giọng nói đã trở nên dịu dàng hơn rất nhiều, “Tôi băng bó trước một chút cho anh.”</w:t>
      </w:r>
      <w:r>
        <w:br w:type="textWrapping"/>
      </w:r>
      <w:r>
        <w:br w:type="textWrapping"/>
      </w:r>
      <w:r>
        <w:t xml:space="preserve">Nói xong liền cúi đầu, dùng răng xé một mảnh vải, cẩn thận băng bó bết thương trên cánh tay cho An Dương.</w:t>
      </w:r>
      <w:r>
        <w:br w:type="textWrapping"/>
      </w:r>
      <w:r>
        <w:br w:type="textWrapping"/>
      </w:r>
      <w:r>
        <w:t xml:space="preserve">An Lạc không để ý, An Trạch ngồi ở phía trước từ đầu đến cuối không nói một câu, chỉ thỉnh thoảng liếc mắt sang gương chiếu hậu nhìn cảnh tượng cúi đầu băng bó cho An Dương của An Lạc ở phía sau.</w:t>
      </w:r>
      <w:r>
        <w:br w:type="textWrapping"/>
      </w:r>
      <w:r>
        <w:br w:type="textWrapping"/>
      </w:r>
      <w:r>
        <w:t xml:space="preserve">Trong lòng An Trạch dần dâng lên một mối nghi hoặc, cùng một cảm giác khó chịu kỳ lạ.</w:t>
      </w:r>
      <w:r>
        <w:br w:type="textWrapping"/>
      </w:r>
      <w:r>
        <w:br w:type="textWrapping"/>
      </w:r>
      <w:r>
        <w:t xml:space="preserve">—— Anh và An Dương, từ lúc nào mà thân thiết đến vậy?</w:t>
      </w:r>
      <w:r>
        <w:br w:type="textWrapping"/>
      </w:r>
      <w:r>
        <w:br w:type="textWrapping"/>
      </w:r>
      <w:r>
        <w:t xml:space="preserve">—— Tại sao anh ấy lại căng thẳng như vậy vì một gã cảnh sát xa lạ?</w:t>
      </w:r>
      <w:r>
        <w:br w:type="textWrapping"/>
      </w:r>
      <w:r>
        <w:br w:type="textWrapping"/>
      </w:r>
      <w:r>
        <w:t xml:space="preserve">***</w:t>
      </w:r>
      <w:r>
        <w:br w:type="textWrapping"/>
      </w:r>
      <w:r>
        <w:br w:type="textWrapping"/>
      </w:r>
      <w:r>
        <w:t xml:space="preserve">Xe chạy theo chỉ thị của An Dương tới một khu nhà ở trung tâm thành phố.</w:t>
      </w:r>
      <w:r>
        <w:br w:type="textWrapping"/>
      </w:r>
      <w:r>
        <w:br w:type="textWrapping"/>
      </w:r>
      <w:r>
        <w:t xml:space="preserve">An Lạc không hiểu sao lại cảm thấy cảnh tượng ngoài cửa sổ có chút quen quen, nhất là quảng trường vừa đi ngang qua, tựa như gặp ở đâu đó rồi thì phải. Có điều lúc này đang là đêm khuya, cảnh sắc bên ngoài không rõ ràng lắm, An Lạc cũng không bận tâm suy nghĩ nhiều. Sau khi An Trạch đỗ xe xong, anh cùng An Dương xuống xe đi đến thang máy phía trước.</w:t>
      </w:r>
      <w:r>
        <w:br w:type="textWrapping"/>
      </w:r>
      <w:r>
        <w:br w:type="textWrapping"/>
      </w:r>
      <w:r>
        <w:t xml:space="preserve">Thang máy dừng ở tầng cao nhất – tầng 40. An Dương đi tới trước cửa phòng truyền đạt 12, rút thẻ ra quét, rồi nhập mật khẩu mở hai cửa chống trộm ra, sau đó mới mời hai người vào nhà, thuận tay bật đèn phòng khách.</w:t>
      </w:r>
      <w:r>
        <w:br w:type="textWrapping"/>
      </w:r>
      <w:r>
        <w:br w:type="textWrapping"/>
      </w:r>
      <w:r>
        <w:t xml:space="preserve">Đây là một căn nhà rộng 120m2, ba phòng hai sảnh, bố cục hợp lí, trông cực kỳ rộng rãi.</w:t>
      </w:r>
      <w:r>
        <w:br w:type="textWrapping"/>
      </w:r>
      <w:r>
        <w:br w:type="textWrapping"/>
      </w:r>
      <w:r>
        <w:t xml:space="preserve">Đồ vật và thiết bị trong nhà đều mang phong cách châu Âu, trần phòng khách được lắp đèn trùm thủy tinh hai tầng, khi bật đèn lên thì ánh sáng tỏa ra lộng lẫy mỹ miều như những ngọn nến. Ngoài ra, sô pha, bàn và tủ rượu đều thống nhất một màu ngà, góc bàn còn được chạm trổ hoa văn tinh xảo, dưới mặt đất cũng được trải bằng thảm trắng mềm mại.</w:t>
      </w:r>
      <w:r>
        <w:br w:type="textWrapping"/>
      </w:r>
      <w:r>
        <w:br w:type="textWrapping"/>
      </w:r>
      <w:r>
        <w:t xml:space="preserve">Chủ nhân của căn nhà này hiển nhiên rất biết hưởng thụ cuộc sống, toàn bộ căn phòng đều được bài trí cực kỳ thư thái.</w:t>
      </w:r>
      <w:r>
        <w:br w:type="textWrapping"/>
      </w:r>
      <w:r>
        <w:br w:type="textWrapping"/>
      </w:r>
      <w:r>
        <w:t xml:space="preserve">An Trạch vừa vào cửa đã lạnh lùng nói: “Các anh trò chuyện, em vào toilet.”</w:t>
      </w:r>
      <w:r>
        <w:br w:type="textWrapping"/>
      </w:r>
      <w:r>
        <w:br w:type="textWrapping"/>
      </w:r>
      <w:r>
        <w:t xml:space="preserve">Nhìn bóng lưng của cậu tựa như rất sổt ruột, An Lạc nghĩ thầm: chắc uống hơi nhiều nước, ở trên xe nhịn lâu như vậy nên mót quá. Nhìn theo phòng toilet, An Lạc cũng không bận tâm nữa, quay lại hỏi An Dương: “Đây cũng là cứ điểm bí mật của anh?”</w:t>
      </w:r>
      <w:r>
        <w:br w:type="textWrapping"/>
      </w:r>
      <w:r>
        <w:br w:type="textWrapping"/>
      </w:r>
      <w:r>
        <w:t xml:space="preserve">An Dương mỉm cười: “Đây là nhà của tôi.”</w:t>
      </w:r>
      <w:r>
        <w:br w:type="textWrapping"/>
      </w:r>
      <w:r>
        <w:br w:type="textWrapping"/>
      </w:r>
      <w:r>
        <w:t xml:space="preserve">An Lạc có chút kinh ngạc, “Vậy ngôi nhà ở ngoại ô phía tây là…”</w:t>
      </w:r>
      <w:r>
        <w:br w:type="textWrapping"/>
      </w:r>
      <w:r>
        <w:br w:type="textWrapping"/>
      </w:r>
      <w:r>
        <w:t xml:space="preserve">An Dương đáp: “Đó là của bố mẹ tôi để lại, tôi thỉnh thoảng đến đấy. Đây mới là nơi ở thật sự của tôi, bình thường tan tầm tôi đều về đây, đồng nghiệp, bạn bè, rất nhiều người biết chỗ này. Ở đây đưa lưng với cảnh cục thành phố Tây Lâm, đối diện là bệnh viên nhân dân trung tâm thành phố lúc trước anh nằm.”</w:t>
      </w:r>
      <w:r>
        <w:br w:type="textWrapping"/>
      </w:r>
      <w:r>
        <w:br w:type="textWrapping"/>
      </w:r>
      <w:r>
        <w:t xml:space="preserve">Thảo nào vừa lái xe đến đây đã thấy cảnh vật có chút quen mắt rồi, hóa ra đây chính là trung tâm thành phố.</w:t>
      </w:r>
      <w:r>
        <w:br w:type="textWrapping"/>
      </w:r>
      <w:r>
        <w:br w:type="textWrapping"/>
      </w:r>
      <w:r>
        <w:t xml:space="preserve">An Dương nhìn ra ngoài cửa sổ: “Chắc bọn chúng không ngờ tôi lại đưa thẳng anh đến nơi nguy hiểm nhất này.”</w:t>
      </w:r>
      <w:r>
        <w:br w:type="textWrapping"/>
      </w:r>
      <w:r>
        <w:br w:type="textWrapping"/>
      </w:r>
      <w:r>
        <w:t xml:space="preserve">An Lạc gật đầu: “Tôi cũng không nghĩ anh lại gan đến vậy. Có thể, bọn chúng đang tiếp tục lục soát những nơi ẩn thân của anh, không nghĩ rằng anh đưa tôi về lại trung tâm thành phố.”</w:t>
      </w:r>
      <w:r>
        <w:br w:type="textWrapping"/>
      </w:r>
      <w:r>
        <w:br w:type="textWrapping"/>
      </w:r>
      <w:r>
        <w:t xml:space="preserve">An Dương cười cười: “Ở làng du lịch cạnh biển tôi cũng có một ngôi nhà, chắc có lẽ lúc này bọn chúng đang đuổi tới đó.”</w:t>
      </w:r>
      <w:r>
        <w:br w:type="textWrapping"/>
      </w:r>
      <w:r>
        <w:br w:type="textWrapping"/>
      </w:r>
      <w:r>
        <w:t xml:space="preserve">An Lạc im lặng một hồi, rốt cuộc không kiềm được thắc mắc, hỏi: “Sao anh có nhiều nhà cửa như vậy?”</w:t>
      </w:r>
      <w:r>
        <w:br w:type="textWrapping"/>
      </w:r>
      <w:r>
        <w:br w:type="textWrapping"/>
      </w:r>
      <w:r>
        <w:t xml:space="preserve">An Dương bình thản trả lời: “Bố mẹ tôi là dân kinh doanh, bọn họ có rất nhiều tiền, hai ngôi nhà này đều là của bọn họ để lại khi xuất ngoại.”</w:t>
      </w:r>
      <w:r>
        <w:br w:type="textWrapping"/>
      </w:r>
      <w:r>
        <w:br w:type="textWrapping"/>
      </w:r>
      <w:r>
        <w:t xml:space="preserve">An Lạc không tin: “Bố mẹ anh là thương nhân, vậy tại sao anh lại đi làm cảnh sát?”</w:t>
      </w:r>
      <w:r>
        <w:br w:type="textWrapping"/>
      </w:r>
      <w:r>
        <w:br w:type="textWrapping"/>
      </w:r>
      <w:r>
        <w:t xml:space="preserve">An Dương như có chút khổ não mà day day ấn đường, “Nói là mộng tưởng chắc sẽ bị anh chê cười mất… Nhưng kỳ lạ là, tôi từ bé đã rất có thiện cảm với nghề cảnh sát này, thấy người ta mặc cảnh phục mà cảm giác rất thân thiết, sau lại ma xui quỷ khiến làm cảnh sát, tôi cũng cảm thấy bất khả tư nghị (khó tin).” Thoáng dừng lại, “Tất nhiên là tôi rất thích công việc này rồi.”</w:t>
      </w:r>
      <w:r>
        <w:br w:type="textWrapping"/>
      </w:r>
      <w:r>
        <w:br w:type="textWrapping"/>
      </w:r>
      <w:r>
        <w:t xml:space="preserve">An Lạc trầm mặc.</w:t>
      </w:r>
      <w:r>
        <w:br w:type="textWrapping"/>
      </w:r>
      <w:r>
        <w:br w:type="textWrapping"/>
      </w:r>
      <w:r>
        <w:t xml:space="preserve">Kỳ thực chuyện An Dương làm cảnh sát, có thể cũng không phải là ngẫu nhiên.</w:t>
      </w:r>
      <w:r>
        <w:br w:type="textWrapping"/>
      </w:r>
      <w:r>
        <w:br w:type="textWrapping"/>
      </w:r>
      <w:r>
        <w:t xml:space="preserve">Trong phút chốc khi bước vào căn nhà này, An Lạc đã hoảng hốt có ảo giác như bước vào nơi ở của anh trai.</w:t>
      </w:r>
      <w:r>
        <w:br w:type="textWrapping"/>
      </w:r>
      <w:r>
        <w:br w:type="textWrapping"/>
      </w:r>
      <w:r>
        <w:t xml:space="preserve">Đồ vật phong cách châu Âu, đèn treo phòng khách, bích họa trên tường, thảm sàn mềm mại, sô pha màu trắng… Bài trí căn nhà và kiểu ưa thích đều giống hệt An Dương, thậm chí màu sắc rèm cửa sổ hay ghế dựa trên sân thượng cũng giống y chang.</w:t>
      </w:r>
      <w:r>
        <w:br w:type="textWrapping"/>
      </w:r>
      <w:r>
        <w:br w:type="textWrapping"/>
      </w:r>
      <w:r>
        <w:t xml:space="preserve">An Lạc còn nhớ rõ, trước đây An Dương rất thích nằm phơi nắng ở sân thượng, Tô Tử Hàng ngồi cạnh anh vừa ăn táo vừa im lặng đọc sách, có đôi khi ngủ thiếp đi, Tô Tử Hàng tựa vào anh ngáy ngủ khe khẽ, quả táo còn ăn dở rơi vào tay An Dương, anh cũng không ngại mà cầm lên ăn hết nửa còn lại.</w:t>
      </w:r>
      <w:r>
        <w:br w:type="textWrapping"/>
      </w:r>
      <w:r>
        <w:br w:type="textWrapping"/>
      </w:r>
      <w:r>
        <w:t xml:space="preserve">Rất nhiều những buổi chiều, An Lạc ôm một đống tư liệu đi tìm anh nhờ cố vấn, rồi bắt gặp một hình ảnh ấm áp mà điềm tĩnh như vậy.</w:t>
      </w:r>
      <w:r>
        <w:br w:type="textWrapping"/>
      </w:r>
      <w:r>
        <w:br w:type="textWrapping"/>
      </w:r>
      <w:r>
        <w:t xml:space="preserve">Và mỗi lần, An Dương lại đặt ngón trỏ lên môi, ra hiệu đừng lên tiếng.</w:t>
      </w:r>
      <w:r>
        <w:br w:type="textWrapping"/>
      </w:r>
      <w:r>
        <w:br w:type="textWrapping"/>
      </w:r>
      <w:r>
        <w:t xml:space="preserve">Anh sợ tiếng bước chân của An Lạc sẽ đánh thức Tô Tử Hàng đang say ngủ.</w:t>
      </w:r>
      <w:r>
        <w:br w:type="textWrapping"/>
      </w:r>
      <w:r>
        <w:br w:type="textWrapping"/>
      </w:r>
      <w:r>
        <w:t xml:space="preserve">Anh rất chu đáo khi luôn cúi xuống bế Tô Tử Hàng vào phòng ngủ sát vách, nhẹ nhàng đắp chăn cho cậu, sau đó mới quay trở lại, bình tĩnh, thậm chí lạnh lùng cùng An Lạc phân tích vấn đề của An gia, thậm chí, có đôi khi chỉ dùng một câu nói duy nhất quyết định sự sống chết của một người khác.</w:t>
      </w:r>
      <w:r>
        <w:br w:type="textWrapping"/>
      </w:r>
      <w:r>
        <w:br w:type="textWrapping"/>
      </w:r>
      <w:r>
        <w:t xml:space="preserve">Vẻ dịu dàng trong mắt anh, tựa như chỉ là một ảo giác.</w:t>
      </w:r>
      <w:r>
        <w:br w:type="textWrapping"/>
      </w:r>
      <w:r>
        <w:br w:type="textWrapping"/>
      </w:r>
      <w:r>
        <w:t xml:space="preserve">An Dương từ trước đến nay luôn là một hợp thể của những mâu thuẩn. Anh thích áo sơ mi trắng, nhưng lại thích hoa hồng đen, hai màu trắng đen pha trộn lẫn nhau trên người anh, mâu thuẫn mà lại phù hợp. Anh kiếp trước, là Thái Tử lạnh lùng tàn nhẫn của thế giới ngầm, anh của kiếp này, lại thay đổi đến chóng mặt, trở thành một cảnh sát chính nghĩa.</w:t>
      </w:r>
      <w:r>
        <w:br w:type="textWrapping"/>
      </w:r>
      <w:r>
        <w:br w:type="textWrapping"/>
      </w:r>
      <w:r>
        <w:t xml:space="preserve">Nhìn phong cách bài trí quen thuộc trước mắt, ngực An Lạc đột nhiên hiện lên một cơn đau nhói.</w:t>
      </w:r>
      <w:r>
        <w:br w:type="textWrapping"/>
      </w:r>
      <w:r>
        <w:br w:type="textWrapping"/>
      </w:r>
      <w:r>
        <w:t xml:space="preserve">Kia là An Dương.</w:t>
      </w:r>
      <w:r>
        <w:br w:type="textWrapping"/>
      </w:r>
      <w:r>
        <w:br w:type="textWrapping"/>
      </w:r>
      <w:r>
        <w:t xml:space="preserve">Người cảnh sát trẻ tuổi trước mặt, thực sự là An Dương.</w:t>
      </w:r>
      <w:r>
        <w:br w:type="textWrapping"/>
      </w:r>
      <w:r>
        <w:br w:type="textWrapping"/>
      </w:r>
      <w:r>
        <w:t xml:space="preserve">An Lạc đột nhiên cảm thấy vô cùng châm chọc.</w:t>
      </w:r>
      <w:r>
        <w:br w:type="textWrapping"/>
      </w:r>
      <w:r>
        <w:br w:type="textWrapping"/>
      </w:r>
      <w:r>
        <w:t xml:space="preserve">Đã chết một lần, ngỡ rằng có thể hoàn toàn thoát khỏi thứ tình cảm rắc rối tuyệt vọng của kiếp trước, nhưng chẳng ngờ, khi trùng sinh lại gặp lại An Dương. Đáng buồn hơn là, mặc kệ là kiếp trước hay kiếp này, An Lạc mãi mãi chỉ là một kẻ qua đường trong tâm trí của An Dương, thậm chí trong trí nhớ của An Dương cũng chẳng giữ lại bất cứ vết tích nào về anh.</w:t>
      </w:r>
      <w:r>
        <w:br w:type="textWrapping"/>
      </w:r>
      <w:r>
        <w:br w:type="textWrapping"/>
      </w:r>
      <w:r>
        <w:t xml:space="preserve">Tới lúc này rồi mới biết, dù An Dương sống hay chết, dù An Dương biến thành bộ dạng nào, trong tim anh duy nhất cũng chỉ có Tô Tử Hàng, anh vì Tô Tử Hàng mà trở thành một cảnh sát ưu tú, còn cái tên An Lạc này thì hoàn toàn lãng quên.</w:t>
      </w:r>
      <w:r>
        <w:br w:type="textWrapping"/>
      </w:r>
      <w:r>
        <w:br w:type="textWrapping"/>
      </w:r>
      <w:r>
        <w:t xml:space="preserve">An Lạc chỉ là em trai.</w:t>
      </w:r>
      <w:r>
        <w:br w:type="textWrapping"/>
      </w:r>
      <w:r>
        <w:br w:type="textWrapping"/>
      </w:r>
      <w:r>
        <w:t xml:space="preserve">Chỉ có thể là một câu em trai mà thôi.</w:t>
      </w:r>
      <w:r>
        <w:br w:type="textWrapping"/>
      </w:r>
      <w:r>
        <w:br w:type="textWrapping"/>
      </w:r>
      <w:r>
        <w:t xml:space="preserve">“Sao vậy?” Nhìn sắc mặt tái nhợt của An Lạc, An Dương lo lắng hỏi thăm, “An Lạc?”</w:t>
      </w:r>
      <w:r>
        <w:br w:type="textWrapping"/>
      </w:r>
      <w:r>
        <w:br w:type="textWrapping"/>
      </w:r>
      <w:r>
        <w:t xml:space="preserve">An Lạc phục hồi tinh thần, ngẩng đầu nhìn An Dương.</w:t>
      </w:r>
      <w:r>
        <w:br w:type="textWrapping"/>
      </w:r>
      <w:r>
        <w:br w:type="textWrapping"/>
      </w:r>
      <w:r>
        <w:t xml:space="preserve">Người đàn ông trẻ tuổi trước mặt này, mặc áo sơ mi trắng giống như trong trí nhớ, ánh mắt tràn đầy thân thiết quen thuộc… Nhưng lúc này, An Lạc lại cảm thấy xa lạ không gì sánh được.</w:t>
      </w:r>
      <w:r>
        <w:br w:type="textWrapping"/>
      </w:r>
      <w:r>
        <w:br w:type="textWrapping"/>
      </w:r>
      <w:r>
        <w:t xml:space="preserve">“Không có gì, tôi hơi đau đầu…” An Lạc day day huyệt thái dương đập thỉnh thịch, lạnh lùng nói, “Tôi đi nghỉ trước.”</w:t>
      </w:r>
      <w:r>
        <w:br w:type="textWrapping"/>
      </w:r>
      <w:r>
        <w:br w:type="textWrapping"/>
      </w:r>
      <w:r>
        <w:t xml:space="preserve">An Dương gật đầu, “Được, tôi dìu anh vào phòng ngủ.”</w:t>
      </w:r>
      <w:r>
        <w:br w:type="textWrapping"/>
      </w:r>
      <w:r>
        <w:br w:type="textWrapping"/>
      </w:r>
      <w:r>
        <w:t xml:space="preserve">***</w:t>
      </w:r>
      <w:r>
        <w:br w:type="textWrapping"/>
      </w:r>
      <w:r>
        <w:br w:type="textWrapping"/>
      </w:r>
      <w:r>
        <w:t xml:space="preserve">An Lạc nằm xuống giường, nhắm mắt lại, nhưng không có cảm giác buồn ngủ một chút nào.</w:t>
      </w:r>
      <w:r>
        <w:br w:type="textWrapping"/>
      </w:r>
      <w:r>
        <w:br w:type="textWrapping"/>
      </w:r>
      <w:r>
        <w:t xml:space="preserve">Nếu An Dương không xuất hiện, An Lạc đã có thể từ từ quên đi quá khứ, vậy mà hôm nay, An Dương liên tục xuất hiện trước mắt. Vừa thấy anh ta An Lạc lại nhớ tới rất nhiều chuyện trong quá khứ, những ký ức cũ này vẫn mới mẻ như lúc ban đầu, tuyệt nhiên chẳng thể xóa bỏ.</w:t>
      </w:r>
      <w:r>
        <w:br w:type="textWrapping"/>
      </w:r>
      <w:r>
        <w:br w:type="textWrapping"/>
      </w:r>
      <w:r>
        <w:t xml:space="preserve">Có lẽ phải mau chóng rời khỏi đây, dù phải lẻ loi một mình đến một quốc gia xa lạ cũng tốt hơn là mỗi ngày phải chịu đủ dày vò vì trông thấy gương mặt giống như đúc An Dương này.</w:t>
      </w:r>
      <w:r>
        <w:br w:type="textWrapping"/>
      </w:r>
      <w:r>
        <w:br w:type="textWrapping"/>
      </w:r>
      <w:r>
        <w:t xml:space="preserve">Chỉ là vụ án này đến giờ vẫn chưa có đầu mối…</w:t>
      </w:r>
      <w:r>
        <w:br w:type="textWrapping"/>
      </w:r>
      <w:r>
        <w:br w:type="textWrapping"/>
      </w:r>
      <w:r>
        <w:t xml:space="preserve">Đúng rồi, An Lạc ngồi dậy, một hình ảnh đột nhiên xẹt qua trong đầu.</w:t>
      </w:r>
      <w:r>
        <w:br w:type="textWrapping"/>
      </w:r>
      <w:r>
        <w:br w:type="textWrapping"/>
      </w:r>
      <w:r>
        <w:t xml:space="preserve">Anh lấy điện thoại di động từ bên giường, ngón tay bắt chước theo hình ảnh trong giấc mơ di chuyển trên bàn phím.</w:t>
      </w:r>
      <w:r>
        <w:br w:type="textWrapping"/>
      </w:r>
      <w:r>
        <w:br w:type="textWrapping"/>
      </w:r>
      <w:r>
        <w:t xml:space="preserve">Cảnh trong mơ, lúc mở điện thoại thì mật khẩu hiện lên, nó giống một hình vẽ kỳ quái…</w:t>
      </w:r>
      <w:r>
        <w:br w:type="textWrapping"/>
      </w:r>
      <w:r>
        <w:br w:type="textWrapping"/>
      </w:r>
      <w:r>
        <w:t xml:space="preserve">Là hình tam giác… Là…</w:t>
      </w:r>
      <w:r>
        <w:br w:type="textWrapping"/>
      </w:r>
      <w:r>
        <w:br w:type="textWrapping"/>
      </w:r>
      <w:r>
        <w:t xml:space="preserve">Thời khắc mấu chốt trong giấc mơ tối qua trở nên mơ hồ, anh không nhớ ra rốt cuộc đó là hình gì, đau đầu phải day day huyệt thái dương. An Lạc đưa hai tay túm chặt cái đầu đau đớn như sắp nổ tung, ngón tay đâm sâu vào từng thớ tóc.</w:t>
      </w:r>
      <w:r>
        <w:br w:type="textWrapping"/>
      </w:r>
      <w:r>
        <w:br w:type="textWrapping"/>
      </w:r>
      <w:r>
        <w:t xml:space="preserve">Đúng lúc này, cửa phòng ngủ đột nhiên mở ra, An Trạch bước vào.</w:t>
      </w:r>
      <w:r>
        <w:br w:type="textWrapping"/>
      </w:r>
      <w:r>
        <w:br w:type="textWrapping"/>
      </w:r>
      <w:r>
        <w:t xml:space="preserve">Thấy An Lạc ngồi trên giường ôm chặt lấy đầu, An Trạch liền vội vàng bước tới ngồi xuống bên giường cạnh anh, nhẹ nhàng ôm anh vào lòng, “Anh à, đừng tự ép buộc mình nhớ lại những chuyện không nhớ rđược, nghỉ sớm một chút nhé.”</w:t>
      </w:r>
      <w:r>
        <w:br w:type="textWrapping"/>
      </w:r>
      <w:r>
        <w:br w:type="textWrapping"/>
      </w:r>
      <w:r>
        <w:t xml:space="preserve">An Lạc nhanh chóng khôi phục sự điềm tĩnh, đẩy cậu ra: “Không sao, tôi không mệt.”</w:t>
      </w:r>
      <w:r>
        <w:br w:type="textWrapping"/>
      </w:r>
      <w:r>
        <w:br w:type="textWrapping"/>
      </w:r>
      <w:r>
        <w:t xml:space="preserve">An Trạch nhìn anh trở nên trầm mặc.</w:t>
      </w:r>
      <w:r>
        <w:br w:type="textWrapping"/>
      </w:r>
      <w:r>
        <w:br w:type="textWrapping"/>
      </w:r>
      <w:r>
        <w:t xml:space="preserve">An Lạc ngẩng đầu nhìn vào mắt An Trạch, cảm thấy cậu có gì đó không bình thường. Dọc đường đi vừa nãy cậu đều không nói gì, giống như có tâm sự? An Lạc nhìn cậu, không nhịn được hỏi: “An Trạch, làm sao vậy?”</w:t>
      </w:r>
      <w:r>
        <w:br w:type="textWrapping"/>
      </w:r>
      <w:r>
        <w:br w:type="textWrapping"/>
      </w:r>
      <w:r>
        <w:t xml:space="preserve">An Trạch không trả lời.</w:t>
      </w:r>
      <w:r>
        <w:br w:type="textWrapping"/>
      </w:r>
      <w:r>
        <w:br w:type="textWrapping"/>
      </w:r>
      <w:r>
        <w:t xml:space="preserve">An Lạc nhíu mày: “Có chuyện gì cứ nói thẳng đi.”</w:t>
      </w:r>
      <w:r>
        <w:br w:type="textWrapping"/>
      </w:r>
      <w:r>
        <w:br w:type="textWrapping"/>
      </w:r>
      <w:r>
        <w:t xml:space="preserve">An Trạch im lặng thật lâu, rồi mới thấp giọng: “Anh, em rất muốn biết, anh học được cách dùng súng từ lúc nào?”</w:t>
      </w:r>
      <w:r>
        <w:br w:type="textWrapping"/>
      </w:r>
      <w:r>
        <w:br w:type="textWrapping"/>
      </w:r>
      <w:r>
        <w:t xml:space="preserve">Lưng An Lạc đột nhiên cứng đờ.</w:t>
      </w:r>
      <w:r>
        <w:br w:type="textWrapping"/>
      </w:r>
      <w:r>
        <w:br w:type="textWrapping"/>
      </w:r>
      <w:r>
        <w:t xml:space="preserve">Đến tận lúc này anh mới nhớ ra, vừa nãy trên đường lẩn trốn, anh đã chuẩn xác nổ súng bắn thủng kính chống đạn, đồng thời lần lượt bắn trúng hai lốp xe đằng sau trong lúc xe chạy với tốc độ cao. Nếu chưa từng trải qua huấn luyện chuyên nghiệp, tuyệt nhiên không có người nào có được kỹ thuật bắn súng tinh chuẩn như vậy.</w:t>
      </w:r>
      <w:r>
        <w:br w:type="textWrapping"/>
      </w:r>
      <w:r>
        <w:br w:type="textWrapping"/>
      </w:r>
      <w:r>
        <w:t xml:space="preserve">Sắc mặt An Lạc dần trở nên tái nhợt.</w:t>
      </w:r>
      <w:r>
        <w:br w:type="textWrapping"/>
      </w:r>
      <w:r>
        <w:br w:type="textWrapping"/>
      </w:r>
      <w:r>
        <w:t xml:space="preserve">Ánh mắt của An Trạch cũng dần lạnh xuống, “Em nhớ rõ từ nhỏ tới lớn bên cạnh anh lúc nào cũng có bảo vệ, bố chưa bao giờ cho anh chạm vào súng một lần nào.”</w:t>
      </w:r>
      <w:r>
        <w:br w:type="textWrapping"/>
      </w:r>
      <w:r>
        <w:br w:type="textWrapping"/>
      </w:r>
      <w:r>
        <w:t xml:space="preserve">“…”</w:t>
      </w:r>
      <w:r>
        <w:br w:type="textWrapping"/>
      </w:r>
      <w:r>
        <w:br w:type="textWrapping"/>
      </w:r>
      <w:r>
        <w:t xml:space="preserve">“Tại sao kỹ thuật bắn súng của anh lại chuẩn xác đến vậy? Thậm chí trong thời gian bị truy đuổi như vậy mà vẫn bình tĩnh nổ súng, liên tục bắn trúng hai lốp xe phía sau?” Thoáng dừng lại, giọng điệu của An Trạch cũng dần mất đi sự nhẹ nhàng, “Lúc còn ở quân đội em cũng từng được huấn luyện bắn súng chuyện nghiệp, nhưng trong tình huống kia thì em không thể bắn chuẩn xác như anh được, anh làm thế nào vậy?”</w:t>
      </w:r>
      <w:r>
        <w:br w:type="textWrapping"/>
      </w:r>
      <w:r>
        <w:br w:type="textWrapping"/>
      </w:r>
      <w:r>
        <w:t xml:space="preserve">“…”</w:t>
      </w:r>
      <w:r>
        <w:br w:type="textWrapping"/>
      </w:r>
      <w:r>
        <w:br w:type="textWrapping"/>
      </w:r>
      <w:r>
        <w:t xml:space="preserve">“Rất khó trả lời ư?” An Trạch mặt vô cảm nhìn An Lạc.</w:t>
      </w:r>
      <w:r>
        <w:br w:type="textWrapping"/>
      </w:r>
      <w:r>
        <w:br w:type="textWrapping"/>
      </w:r>
      <w:r>
        <w:t xml:space="preserve">Ánh mắt sắc bén và lạnh lẽo như vậy, khiến đáy lòng An Lạc đột nhiên trở nên lạnh toát.</w:t>
      </w:r>
      <w:r>
        <w:br w:type="textWrapping"/>
      </w:r>
      <w:r>
        <w:br w:type="textWrapping"/>
      </w:r>
      <w:r>
        <w:t xml:space="preserve">Từ lúc anh sống lại cho tới lúc này, ánh mắt của An Trạch hầu hết luôn là ấm áp, thỉnh thoảng có chút dịu dàng, mang theo sự yêu thương và quan tâm tới anh trai của cậu. Nhưng lúc này, đôi mắt đó lại lạnh lẽo và sắc nhọn thế kia… Có thể, đây mới chính là bản mặt thật của thiếu tá An Trạch.</w:t>
      </w:r>
      <w:r>
        <w:br w:type="textWrapping"/>
      </w:r>
      <w:r>
        <w:br w:type="textWrapping"/>
      </w:r>
      <w:r>
        <w:t xml:space="preserve">Kỳ thực, tất cả sự dịu dàng của An Trạch đều là giả dối, và nó vốn không thuộc về anh.</w:t>
      </w:r>
      <w:r>
        <w:br w:type="textWrapping"/>
      </w:r>
      <w:r>
        <w:br w:type="textWrapping"/>
      </w:r>
      <w:r>
        <w:t xml:space="preserve">An Lạc quên đi cơn chấn động trong lòng, nhìn vào đôi mắt cậu, bình tĩnh nói: “Việc này không khó trả lời, chỉ là, đáp án của tôi có thể khiến cậu khó chấp nhận.”</w:t>
      </w:r>
      <w:r>
        <w:br w:type="textWrapping"/>
      </w:r>
      <w:r>
        <w:br w:type="textWrapping"/>
      </w:r>
      <w:r>
        <w:t xml:space="preserve">“Nói cho em biết chân tướng.” Vẻ mặt của An Trạch rất cố chấp.</w:t>
      </w:r>
      <w:r>
        <w:br w:type="textWrapping"/>
      </w:r>
      <w:r>
        <w:br w:type="textWrapping"/>
      </w:r>
      <w:r>
        <w:t xml:space="preserve">An Lạc trầm mặc một hồi, sau đó bình tĩnh nói, “Sở dĩ kỹ thuật bắn súng của tôi chuẩn đến vậy, là bởi, tôi đã từng có hơn 10 năm kinh nghiệm dùng súng.”</w:t>
      </w:r>
      <w:r>
        <w:br w:type="textWrapping"/>
      </w:r>
      <w:r>
        <w:br w:type="textWrapping"/>
      </w:r>
      <w:r>
        <w:t xml:space="preserve">“…”</w:t>
      </w:r>
      <w:r>
        <w:br w:type="textWrapping"/>
      </w:r>
      <w:r>
        <w:br w:type="textWrapping"/>
      </w:r>
      <w:r>
        <w:t xml:space="preserve">“Cảnh tượng chạy trốn như hôm nay, tôi ít nhất đã gặp phải sáu lần, trong đó có lần chân tôi bị đối phương bắn trúng, máu chảy không ngừng. Tôi mang theo cái chân bị thương, lái xe chạy khỏi sự vây bọc của ba người. Nếu hôm nay chân tôi không bất tiện phải nhờ các cậu dìu lên xe, có lẽ mấy tên sát thủ kia, đã chết dưới họng súng của tôi rồi.”</w:t>
      </w:r>
      <w:r>
        <w:br w:type="textWrapping"/>
      </w:r>
      <w:r>
        <w:br w:type="textWrapping"/>
      </w:r>
      <w:r>
        <w:t xml:space="preserve">An Trạch không nói gì, căn phòng tĩnh mịch đến mức khiến kẻ khác phải ngẹt thở.</w:t>
      </w:r>
      <w:r>
        <w:br w:type="textWrapping"/>
      </w:r>
      <w:r>
        <w:br w:type="textWrapping"/>
      </w:r>
      <w:r>
        <w:t xml:space="preserve">An Lạc ngẩng đầu nhìn An Trạch, vẻ mặt vô cùng bình tĩnh, tựa như thẩm phán chuẩn bị tuyên bố kết quá xét xử, anh thong thả mà điềm tĩnh mở miệng: “An Trạch, tôi không phải là anh trai của cậu.” </w:t>
      </w:r>
      <w:r>
        <w:br w:type="textWrapping"/>
      </w:r>
      <w:r>
        <w:br w:type="textWrapping"/>
      </w:r>
      <w:r>
        <w:t xml:space="preserve">_________________</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Thấy An Trạch không phản ứng, An Lạc tiếp tục nhỏ giọng: “Có lẽ chuyện này rất khó tin cho cậu, nhưng sự thật là như vậy, tôi không phải là anh trai của cậu, mà là một An Lạc xa lạ đến từ tai nạn máy bay 27 năm trước.</w:t>
      </w:r>
      <w:r>
        <w:br w:type="textWrapping"/>
      </w:r>
      <w:r>
        <w:br w:type="textWrapping"/>
      </w:r>
      <w:r>
        <w:t xml:space="preserve">“Khi tỉnh lại tôi thấy mình đang nằm trong bệnh viện, còn tưởng rằng mình bị tai nạn mà chưa chết, sau mới biết, nơi này không phải là thời đại tôi sống. Chuyện này quá đỗi kỳ lạ, cho nên tôi phải giả vờ bị mất trí nhớ, tạm thời lấy thân phận anh trai của cậu ở lại An gia.”</w:t>
      </w:r>
      <w:r>
        <w:br w:type="textWrapping"/>
      </w:r>
      <w:r>
        <w:br w:type="textWrapping"/>
      </w:r>
      <w:r>
        <w:t xml:space="preserve">An Lạc dừng lại, rồi bình tĩnh nói: “Tôi không phải là anh trai cậu, hiểu không?”</w:t>
      </w:r>
      <w:r>
        <w:br w:type="textWrapping"/>
      </w:r>
      <w:r>
        <w:br w:type="textWrapping"/>
      </w:r>
      <w:r>
        <w:t xml:space="preserve">“…” An Trạch như vẫn còn chết lặng, không biết nên phản ứng thế nào.</w:t>
      </w:r>
      <w:r>
        <w:br w:type="textWrapping"/>
      </w:r>
      <w:r>
        <w:br w:type="textWrapping"/>
      </w:r>
      <w:r>
        <w:t xml:space="preserve">Kéo dài im lặng một hồi, hai mắt An Trạch mới tìm lại được tiêu cự, cậu nhẹ nhàng đặt tay lên vai An Lạc, chăm chú nhìn vào mắt anh, khẽ nói: “Anh à, có phải anh bị áp lực quá lớn, nên mới nói với em mấy lời kỳ quái như vậy phải không?”</w:t>
      </w:r>
      <w:r>
        <w:br w:type="textWrapping"/>
      </w:r>
      <w:r>
        <w:br w:type="textWrapping"/>
      </w:r>
      <w:r>
        <w:t xml:space="preserve">An Trạch hiển nhiên vẫn còn chìm trong thế giới của mình, hoàn toàn không để tâm đến lời giải thích của An Lạc.</w:t>
      </w:r>
      <w:r>
        <w:br w:type="textWrapping"/>
      </w:r>
      <w:r>
        <w:br w:type="textWrapping"/>
      </w:r>
      <w:r>
        <w:t xml:space="preserve">“Anh là anh trai của em, anh bị mất trí nhớ, không nên lấy chuyện này ra đùa em…”</w:t>
      </w:r>
      <w:r>
        <w:br w:type="textWrapping"/>
      </w:r>
      <w:r>
        <w:br w:type="textWrapping"/>
      </w:r>
      <w:r>
        <w:t xml:space="preserve">Nhìn An Trạch trước mắt mất đi bình tĩnh, thậm chí gương mặt có chút bối rối, trong lòng An Lạc cũng rất khó chịu. Anh biết chuyện này là một đả kích rất lớn với An Trạch, có điều, chân tướng này cũng không thể chôn giấu mãi mãi được, một ngày nào đó rồi cũng phải nói ra khỏi miệng thôi.</w:t>
      </w:r>
      <w:r>
        <w:br w:type="textWrapping"/>
      </w:r>
      <w:r>
        <w:br w:type="textWrapping"/>
      </w:r>
      <w:r>
        <w:t xml:space="preserve">An Lạc nhẹ nhàng ngăn tay An Trạch lại, làm cho cậu nhìn thẳng vào mắt mình, gằn từng tiếng, bình tĩnh mà rõ ràng: “An Trạch, những điều tôi nói với cậu đều là sự thật, tôi không phải là anh trai của cậu.”</w:t>
      </w:r>
      <w:r>
        <w:br w:type="textWrapping"/>
      </w:r>
      <w:r>
        <w:br w:type="textWrapping"/>
      </w:r>
      <w:r>
        <w:t xml:space="preserve">“…”</w:t>
      </w:r>
      <w:r>
        <w:br w:type="textWrapping"/>
      </w:r>
      <w:r>
        <w:br w:type="textWrapping"/>
      </w:r>
      <w:r>
        <w:t xml:space="preserve">“An Dương có thể làm chứng cho tôi, anh ta không có lí do gì để lừa dối cậu. Nếu cậu còn chưa tin thì có thể đi tra danh sách những người bị tai nạn máy bay ở Vancouver 27 năm trước, bên trong có tên An Lạc của tôi. Tôi không phải mất trí nhớ mà không nhớ ra cậu, mà là…”</w:t>
      </w:r>
      <w:r>
        <w:br w:type="textWrapping"/>
      </w:r>
      <w:r>
        <w:br w:type="textWrapping"/>
      </w:r>
      <w:r>
        <w:t xml:space="preserve">“Đủ rồi.” An Trạch rốt cục cũng khôi phục bình tĩnh, ánh mắt hỗn loạn cũng dần trở nên rõ ràng.</w:t>
      </w:r>
      <w:r>
        <w:br w:type="textWrapping"/>
      </w:r>
      <w:r>
        <w:br w:type="textWrapping"/>
      </w:r>
      <w:r>
        <w:t xml:space="preserve">Đôi mắt đen thăm thẳm và sâu hun hút, giống như vô tận vô cực không nhìn thấy đáy, cậu dùng ánh mắt phức tạp ấy nhìn chằm chặp vào khuôn mặt của An Lạc, thấp giọng nói từng chữ một: “Vậy, nếu anh không phải anh trai của tôi, thì… anh ấy đâu?”</w:t>
      </w:r>
      <w:r>
        <w:br w:type="textWrapping"/>
      </w:r>
      <w:r>
        <w:br w:type="textWrapping"/>
      </w:r>
      <w:r>
        <w:t xml:space="preserve">An Lạc bị ánh mắt nặng trĩu ấy nhìn mà đáy lòng phát lạnh.</w:t>
      </w:r>
      <w:r>
        <w:br w:type="textWrapping"/>
      </w:r>
      <w:r>
        <w:br w:type="textWrapping"/>
      </w:r>
      <w:r>
        <w:t xml:space="preserve">“Anh ấy đâu rồi?” An Trạch cố chấp hỏi.</w:t>
      </w:r>
      <w:r>
        <w:br w:type="textWrapping"/>
      </w:r>
      <w:r>
        <w:br w:type="textWrapping"/>
      </w:r>
      <w:r>
        <w:t xml:space="preserve">An Lạc im lặng một lát, rồi khẽ trả lời: “Anh của cậu… Có lẽ đã chết rồi.”</w:t>
      </w:r>
      <w:r>
        <w:br w:type="textWrapping"/>
      </w:r>
      <w:r>
        <w:br w:type="textWrapping"/>
      </w:r>
      <w:r>
        <w:t xml:space="preserve">“Có lẽ?” Khóe môi An Trạch đột nhiên nhếch lên một nụ cười lạnh, “Anh dùng ánh mắt của anh ấy nhìn tôi, dùng đôi môi của anh ấy nới với tôi, rằng có lẽ anh ấy đã chết rồi?”</w:t>
      </w:r>
      <w:r>
        <w:br w:type="textWrapping"/>
      </w:r>
      <w:r>
        <w:br w:type="textWrapping"/>
      </w:r>
      <w:r>
        <w:t xml:space="preserve">“…”</w:t>
      </w:r>
      <w:r>
        <w:br w:type="textWrapping"/>
      </w:r>
      <w:r>
        <w:br w:type="textWrapping"/>
      </w:r>
      <w:r>
        <w:t xml:space="preserve">“Ý của anh là, anh là một linh hồn khác, mượn thân thể của anh ấy để tiếp tục sống?”</w:t>
      </w:r>
      <w:r>
        <w:br w:type="textWrapping"/>
      </w:r>
      <w:r>
        <w:br w:type="textWrapping"/>
      </w:r>
      <w:r>
        <w:t xml:space="preserve">Dưới ánh mắt lạnh lẽo cực độ của An Trạch, An Lạc gian nan gật đầu.</w:t>
      </w:r>
      <w:r>
        <w:br w:type="textWrapping"/>
      </w:r>
      <w:r>
        <w:br w:type="textWrapping"/>
      </w:r>
      <w:r>
        <w:t xml:space="preserve">“Anh có nhận được sự đồng ý của anh ấy không?” An Trạch đột nhiên cười rộ lên, “Anh nói anh ấy đã chết, vậy thì, thân thể của anh ấy nên phải chết theo anh ấy mới phải, tôi sẽ không cho phép bất cứ kẻ nào tổn hại đến anh ấy!”</w:t>
      </w:r>
      <w:r>
        <w:br w:type="textWrapping"/>
      </w:r>
      <w:r>
        <w:br w:type="textWrapping"/>
      </w:r>
      <w:r>
        <w:t xml:space="preserve">An Lạc còn chưa kịp phản ứng lại thì đã bị An Trạch bất thình lình vươn tay túm chặt lấy cổ họng!</w:t>
      </w:r>
      <w:r>
        <w:br w:type="textWrapping"/>
      </w:r>
      <w:r>
        <w:br w:type="textWrapping"/>
      </w:r>
      <w:r>
        <w:t xml:space="preserve">“Ặc…”</w:t>
      </w:r>
      <w:r>
        <w:br w:type="textWrapping"/>
      </w:r>
      <w:r>
        <w:br w:type="textWrapping"/>
      </w:r>
      <w:r>
        <w:t xml:space="preserve">An Lạc kinh ngạc mở to hai mắt, hô hấp hoàn toàn bị ngắt đoạn, lồng ngực dần trở nên khó thở nặng nề, xuất phát từ bản năng, An Lạc vội gắng sức nắm chặt lấy tay An Trạch bắt đầu liều mạng giãy giụa.</w:t>
      </w:r>
      <w:r>
        <w:br w:type="textWrapping"/>
      </w:r>
      <w:r>
        <w:br w:type="textWrapping"/>
      </w:r>
      <w:r>
        <w:t xml:space="preserve">“An… An Trạch…” Cổ bị bóp chặt, cổ họng phát ra âm thanh như dã thú đang gào thét, hốc mắt An Lạc vì nghẹt thở mà dần đỏ ửng, thậm chí dâng lên một tầng hơi nước, “Buông… Buông ra… An Trạch…”</w:t>
      </w:r>
      <w:r>
        <w:br w:type="textWrapping"/>
      </w:r>
      <w:r>
        <w:br w:type="textWrapping"/>
      </w:r>
      <w:r>
        <w:t xml:space="preserve">An Trạch kinh ngạc nhìn vào đôi mắt quen thuộc kia.</w:t>
      </w:r>
      <w:r>
        <w:br w:type="textWrapping"/>
      </w:r>
      <w:r>
        <w:br w:type="textWrapping"/>
      </w:r>
      <w:r>
        <w:t xml:space="preserve">Đôi mắt đen láy ấy, luôn lạnh lùng, luôn thản nhiên và luôn tự cao tự đại, nhưng cũng có đôi khi lại toát ra vẻ dịu dàng động lòng người.</w:t>
      </w:r>
      <w:r>
        <w:br w:type="textWrapping"/>
      </w:r>
      <w:r>
        <w:br w:type="textWrapping"/>
      </w:r>
      <w:r>
        <w:t xml:space="preserve">An Trạch còn nhớ như in lần mình bị ốm, anh luôn ngồi bên giường rót nước, bón cơm cho cậu, có lúc vụng về làm cơm dính lên mặt cậu, anh bèn dịu dàng đưa tay quệt đi hạt cơm dính bên môi.</w:t>
      </w:r>
      <w:r>
        <w:br w:type="textWrapping"/>
      </w:r>
      <w:r>
        <w:br w:type="textWrapping"/>
      </w:r>
      <w:r>
        <w:t xml:space="preserve">Anh tận tay dạy cậu cách cầm đũa, anh dắt cậu đi dạo khắp cả phố để cậu nhớ đường, anh dạy cậu nói tiếng Trung, dạy cậu cách viết từng chữ Hán. Mỗi lần An Trạch viết đúng một từ thì anh lại nhìn cậu đầy tán thưởng, thỉnh thoảng còn mỉm cười nói: An Trạch, em là đứa trẻ thông minh nhất mà anh từng gặp.</w:t>
      </w:r>
      <w:r>
        <w:br w:type="textWrapping"/>
      </w:r>
      <w:r>
        <w:br w:type="textWrapping"/>
      </w:r>
      <w:r>
        <w:t xml:space="preserve">Chưa từng có một lời khen nào có thể khiến An Trạch bé nhỏ vui mừng đến vậy. Lúc anh nói “Em rất thông minh”, cảm giác vui sướng đến cực độ giờ vẫn còn đọng lại trong trí nhớ.</w:t>
      </w:r>
      <w:r>
        <w:br w:type="textWrapping"/>
      </w:r>
      <w:r>
        <w:br w:type="textWrapping"/>
      </w:r>
      <w:r>
        <w:t xml:space="preserve">“Anh…” An Trạch nhìn vào đôi mắt kia, nghẹn ngào thốt lên, “Anh ơi…”</w:t>
      </w:r>
      <w:r>
        <w:br w:type="textWrapping"/>
      </w:r>
      <w:r>
        <w:br w:type="textWrapping"/>
      </w:r>
      <w:r>
        <w:t xml:space="preserve">Đôi mắt quen thuộc ấy đã khiến An Trạch nằm mơ suốt mười mấy năm qua, bao nhiêu lần mơ thấy anh mỉm cười với mình là bấy nhiêu lần đau khổ buồn bã vì sự lạnh lùng của anh khi tỉnh mộng. Anh là người dịu dàng nhất trên đời, cũng là người tàn nhẫn nhất trên đời. Anh đã từng cho An Trạch sự ấm cúng và hy vọng lớn nhất, nhưng chính lúc An Trạch đắm chìm vào đó thì lại tàn nhẫn lấy lại tất cả.</w:t>
      </w:r>
      <w:r>
        <w:br w:type="textWrapping"/>
      </w:r>
      <w:r>
        <w:br w:type="textWrapping"/>
      </w:r>
      <w:r>
        <w:t xml:space="preserve">Dù vậy, mỗi lần bắt gặp ánh mắt của anh, An Trạch vẫn không thể kiểm soát nổi trái tim đập liên hồi, lúc nào cũng muốn gần gũi anh, muốn nói chuyện với anh, muốn gọi anh một tiếng “Anh ơi”, muốn hỏi anh gần đây có khỏe không…</w:t>
      </w:r>
      <w:r>
        <w:br w:type="textWrapping"/>
      </w:r>
      <w:r>
        <w:br w:type="textWrapping"/>
      </w:r>
      <w:r>
        <w:t xml:space="preserve">Vậy mà lúc này đây, đôi mắt quen thuộc ấy đang dần mất đi sức sống, hàng lông mi dài không ngừng rung động, giống như cánh bướm vũng vẫy hấp hối, hốc mắt phiếm hồng thậm chí còn chảy ra một giọt nước mắt, chất lỏng trong suốt ấy rơi xuống bàn tay An Trạch, lạnh ngắt. (vô lý, nc mắt mà lạnh à!)</w:t>
      </w:r>
      <w:r>
        <w:br w:type="textWrapping"/>
      </w:r>
      <w:r>
        <w:br w:type="textWrapping"/>
      </w:r>
      <w:r>
        <w:t xml:space="preserve">“Buông… Tôi… Ra…”</w:t>
      </w:r>
      <w:r>
        <w:br w:type="textWrapping"/>
      </w:r>
      <w:r>
        <w:br w:type="textWrapping"/>
      </w:r>
      <w:r>
        <w:t xml:space="preserve">Giọng nói khàn khàn cầu xin, như con dã thú cận kề cái chết phát ra tiếng cầu cứu cuối cùng.</w:t>
      </w:r>
      <w:r>
        <w:br w:type="textWrapping"/>
      </w:r>
      <w:r>
        <w:br w:type="textWrapping"/>
      </w:r>
      <w:r>
        <w:t xml:space="preserve">Ngón tay An Trạch đột nhiên bắt đầu run rẩy dữ dội.</w:t>
      </w:r>
      <w:r>
        <w:br w:type="textWrapping"/>
      </w:r>
      <w:r>
        <w:br w:type="textWrapping"/>
      </w:r>
      <w:r>
        <w:t xml:space="preserve">Làn da, đôi mắt, giọng nói, thậm chí cả hơi thở, rõ ràng là thân thể đó, tất cả đều quen thuộc đến thế. Vậy mà giờ đây, An Lạc trước mặt không còn là người anh cậu hằng yêu thương nữa.</w:t>
      </w:r>
      <w:r>
        <w:br w:type="textWrapping"/>
      </w:r>
      <w:r>
        <w:br w:type="textWrapping"/>
      </w:r>
      <w:r>
        <w:t xml:space="preserve">Anh của cậu đã chết rồi, vậy mà cậu hoàn toàn không biết gì cả…</w:t>
      </w:r>
      <w:r>
        <w:br w:type="textWrapping"/>
      </w:r>
      <w:r>
        <w:br w:type="textWrapping"/>
      </w:r>
      <w:r>
        <w:t xml:space="preserve">Thậm chí, cậu còn không thể làm cho anh một đám tang…</w:t>
      </w:r>
      <w:r>
        <w:br w:type="textWrapping"/>
      </w:r>
      <w:r>
        <w:br w:type="textWrapping"/>
      </w:r>
      <w:r>
        <w:t xml:space="preserve">Cho dù lúc này đã biết chân tướng, đã biết thân thể của anh bị người khác chiếm cứ, cậu cũng không thể tàn nhẫn mà hủy hoại kẻ trước mặt, bởi cậu không nỡ thương tổn thân thể này một chút nào. Nhất là cặp mắt quen thuộc đang ngấn lệ kia, trái tim An Trạch còn đau hơn cả so với việc bị kẻ khác bóp cổ.</w:t>
      </w:r>
      <w:r>
        <w:br w:type="textWrapping"/>
      </w:r>
      <w:r>
        <w:br w:type="textWrapping"/>
      </w:r>
      <w:r>
        <w:t xml:space="preserve">Rốt cục An Trạch cũng buông tay ra, trầm mặc nhìn người trước mặt.</w:t>
      </w:r>
      <w:r>
        <w:br w:type="textWrapping"/>
      </w:r>
      <w:r>
        <w:br w:type="textWrapping"/>
      </w:r>
      <w:r>
        <w:t xml:space="preserve">“Khụ khụ… Khụ khụ…”</w:t>
      </w:r>
      <w:r>
        <w:br w:type="textWrapping"/>
      </w:r>
      <w:r>
        <w:br w:type="textWrapping"/>
      </w:r>
      <w:r>
        <w:t xml:space="preserve">Nhìn An Lạc liều mạng ho khan, vỗ ngực lấy lại không khí, ngực An Trạch ngập tràn đau đớn.</w:t>
      </w:r>
      <w:r>
        <w:br w:type="textWrapping"/>
      </w:r>
      <w:r>
        <w:br w:type="textWrapping"/>
      </w:r>
      <w:r>
        <w:t xml:space="preserve">Nếu trước mặt là anh cậu, cậu nhất định sẽ ôm chặt anh vào lòng, nói với anh một tiếng: Xin lỗi, em chưa bao giờ muốn tổn thương anh, em sao có thể làm hại anh được, em chỉ là quá xúc động mà thôi…</w:t>
      </w:r>
      <w:r>
        <w:br w:type="textWrapping"/>
      </w:r>
      <w:r>
        <w:br w:type="textWrapping"/>
      </w:r>
      <w:r>
        <w:t xml:space="preserve">Nhưng hôm nay, người trước mặt lại không phải là anh cậu. Ai có thể nói cho cậu biết, cậu nên đối mặt như thế nào đây?</w:t>
      </w:r>
      <w:r>
        <w:br w:type="textWrapping"/>
      </w:r>
      <w:r>
        <w:br w:type="textWrapping"/>
      </w:r>
      <w:r>
        <w:t xml:space="preserve">Trong phòng ngủ yên lặng, chỉ còn lại tiếng ho của An Lạc.</w:t>
      </w:r>
      <w:r>
        <w:br w:type="textWrapping"/>
      </w:r>
      <w:r>
        <w:br w:type="textWrapping"/>
      </w:r>
      <w:r>
        <w:t xml:space="preserve">Cũng không biết trải qua bao lâu, tiếng ho dần thấp xuống, rốt cục An Lạc cũng điều chỉnh được hô hấp, ngẩng đầu nhìn An Trạch, lẳng lặng nói: “An Trạch, chấp nhận hiện thực đi. Cho dù cậu có giết tôi, anh cậu cũng không thể trở về.”</w:t>
      </w:r>
      <w:r>
        <w:br w:type="textWrapping"/>
      </w:r>
      <w:r>
        <w:br w:type="textWrapping"/>
      </w:r>
      <w:r>
        <w:t xml:space="preserve">An Trạch không nói gì, lặng lẽ đứng dậy, nhìn thật sâu vào An Lạc trong chớp mắt, sau đó xoay người rời đi.</w:t>
      </w:r>
      <w:r>
        <w:br w:type="textWrapping"/>
      </w:r>
      <w:r>
        <w:br w:type="textWrapping"/>
      </w:r>
      <w:r>
        <w:t xml:space="preserve">“Cậu đi đâu vậy?”</w:t>
      </w:r>
      <w:r>
        <w:br w:type="textWrapping"/>
      </w:r>
      <w:r>
        <w:br w:type="textWrapping"/>
      </w:r>
      <w:r>
        <w:t xml:space="preserve">Câu hỏi của An Lạc không có lời hồi đáp.</w:t>
      </w:r>
      <w:r>
        <w:br w:type="textWrapping"/>
      </w:r>
      <w:r>
        <w:br w:type="textWrapping"/>
      </w:r>
      <w:r>
        <w:t xml:space="preserve">An Trạch yên lặng đi ra cửa, chỉ để lại một bóng lưng cứng ngắc.</w:t>
      </w:r>
      <w:r>
        <w:br w:type="textWrapping"/>
      </w:r>
      <w:r>
        <w:br w:type="textWrapping"/>
      </w:r>
      <w:r>
        <w:t xml:space="preserve">***</w:t>
      </w:r>
      <w:r>
        <w:br w:type="textWrapping"/>
      </w:r>
      <w:r>
        <w:br w:type="textWrapping"/>
      </w:r>
      <w:r>
        <w:t xml:space="preserve">Lúc này là 5h sáng, An Trạch một mình đi giữa đường phố trống trải. Ánh đèn đường ảm đạm hai bên kéo dài cái bóng của cậu, giày da nện xuống đường, tiếng bước chân lộp bộp vang rõ ràng bên tai. Ban đêm vắng vẻ, chàng thanh niên khoác lên mình một cảm giác lạnh lẽo đến đáng sợ.</w:t>
      </w:r>
      <w:r>
        <w:br w:type="textWrapping"/>
      </w:r>
      <w:r>
        <w:br w:type="textWrapping"/>
      </w:r>
      <w:r>
        <w:t xml:space="preserve">An Trạch đút tay vào túi quần, cảm nhận cơn gió mát lạnh đặc biệt trong đêm thổi tới. Cậu muốn cơn gió lạnh giữ cho đầu óc mình tỉnh tảo, nhưng phát hiện tâm trí đang rối bời, căn bản không tìm được đầu mối.</w:t>
      </w:r>
      <w:r>
        <w:br w:type="textWrapping"/>
      </w:r>
      <w:r>
        <w:br w:type="textWrapping"/>
      </w:r>
      <w:r>
        <w:t xml:space="preserve">Trên vai đột nhiên xuất hiện cơn đau bứt rứt, An Trạch không chịu được mà nhíu mày, lấy tay đè chặt lại chỗ bị thương.</w:t>
      </w:r>
      <w:r>
        <w:br w:type="textWrapping"/>
      </w:r>
      <w:r>
        <w:br w:type="textWrapping"/>
      </w:r>
      <w:r>
        <w:t xml:space="preserve">Kỳ thực vừa nãy tại biệt thự, vì bảo vệ An Lạc mà cậu đã bị trúng một viên đạn vào bả vai, lúc đó tình hình nguy cấp nên An Trạch không nói cho An Lạc biết, sau An Dương lại bị thương ở cánh tay, An Trạch bèn chịu đựng đau đớn lái xe.</w:t>
      </w:r>
      <w:r>
        <w:br w:type="textWrapping"/>
      </w:r>
      <w:r>
        <w:br w:type="textWrapping"/>
      </w:r>
      <w:r>
        <w:t xml:space="preserve">An Trạch nôn nóng muốn thoát khỏi khốn cảnh nên hoàn toàn tập trung vào việc lái xe, hơn nữa hình như không bị bắn trúng vào mạch máu nên không bị chảy máu nhiều, vết máu loang lổ trên chiếc áo đen nhìn không rõ, bởi vậy cả An Lạc lẫn An Dương đều không để ý An Trạch đã bị thương.</w:t>
      </w:r>
      <w:r>
        <w:br w:type="textWrapping"/>
      </w:r>
      <w:r>
        <w:br w:type="textWrapping"/>
      </w:r>
      <w:r>
        <w:t xml:space="preserve">Đương nhiên, lúc đó An Lạc chú ý nhiều hơn tới vết thương của An Dương, anh chỉ lo băng bó vết thương cho An Dương, hoàn toàn không để tâm tới An Trạch ngồi ở phía trước đang chịu đựng đau đớn.</w:t>
      </w:r>
      <w:r>
        <w:br w:type="textWrapping"/>
      </w:r>
      <w:r>
        <w:br w:type="textWrapping"/>
      </w:r>
      <w:r>
        <w:t xml:space="preserve">Lúc đó, trong lòng An Trạch có chút ghen tị, cậu cảm thấy An Lạc quan tâm An Dương còn hơn mình gấp bội.</w:t>
      </w:r>
      <w:r>
        <w:br w:type="textWrapping"/>
      </w:r>
      <w:r>
        <w:br w:type="textWrapping"/>
      </w:r>
      <w:r>
        <w:t xml:space="preserve">Sau khi tới nhà của An Dương, vết thương của An Trạch trở nên vô cùng đau đớn, mà An Lạc lại đang dồn chú ý vào đồ vật trong nhà, An Trạch không muốn mở miệng nói mấy câu vớ vẩn: “Anh ơi em bị thương rồi, anh có thể băng bó giúp em được không”, cậu không thể làm gì khác hơn là đành vào phòng vệ sinh tự xử lý vết thương, vì vết thương sau lưng không rõ lắm nên máu chảy không nhiều, An Trạch cũng không để ý.</w:t>
      </w:r>
      <w:r>
        <w:br w:type="textWrapping"/>
      </w:r>
      <w:r>
        <w:br w:type="textWrapping"/>
      </w:r>
      <w:r>
        <w:t xml:space="preserve">Vết thương nhỏ ấy với cậu không đáng kể chút nào, điều khiến cậu đau buồn, là thái độ của An Lạc.</w:t>
      </w:r>
      <w:r>
        <w:br w:type="textWrapping"/>
      </w:r>
      <w:r>
        <w:br w:type="textWrapping"/>
      </w:r>
      <w:r>
        <w:t xml:space="preserve">Vốn định cùng An Lạc trò chuyện đôi chút, không ngờ, sau khi xử lý xong vết thương rồi vào phòng ngủ gặp anh, lại được nói cho hay chân tướng nực cười như vậy.</w:t>
      </w:r>
      <w:r>
        <w:br w:type="textWrapping"/>
      </w:r>
      <w:r>
        <w:br w:type="textWrapping"/>
      </w:r>
      <w:r>
        <w:t xml:space="preserve">Trước đây, quả thực An Trạch có chút hoài nghi An Lạc, ví dụ như, thái độ của An Lạc sau khi mất trí nhớ đột nhiên tốt lên rất nhiều, anh mỉm cười với cậu, không khó chịu khi bị cậu ôm, còn có thể kiên trì ăn hết cơm cậu nấu. Nếu là trước đây, đến tưởng tượng An Trạch cũng không dám nghĩ rằng cuộc sống ở chung lại ấm áp đến vậy.</w:t>
      </w:r>
      <w:r>
        <w:br w:type="textWrapping"/>
      </w:r>
      <w:r>
        <w:br w:type="textWrapping"/>
      </w:r>
      <w:r>
        <w:t xml:space="preserve">Nhưng cũng có rất nhiều thứ không thay đổi, như lúc ngủ thì thích cuộn chăn lại, vẫn thích ăn mấy món kia, tuy ghét đồ ngọt nhưng vẫn thích ăn bánh mạt trà.</w:t>
      </w:r>
      <w:r>
        <w:br w:type="textWrapping"/>
      </w:r>
      <w:r>
        <w:br w:type="textWrapping"/>
      </w:r>
      <w:r>
        <w:t xml:space="preserve">An Trạch nghĩ rằng đó chỉ là do mất trí nhớ, khiến tính cách của anh trở nên ôn hòa hơn, An Trạch vẫn cực kỳ thích một An Lạc dịu dàng như hiện giờ. Nhưng thật không ngờ, An Lạc hiện tại và An Lạc trước đây căn bản không phải là một người.</w:t>
      </w:r>
      <w:r>
        <w:br w:type="textWrapping"/>
      </w:r>
      <w:r>
        <w:br w:type="textWrapping"/>
      </w:r>
      <w:r>
        <w:t xml:space="preserve">Sự thật đáng sợ như vậy quả thực rất khó tiếp nhận, mà An Trạch lại càng khó hơn.</w:t>
      </w:r>
      <w:r>
        <w:br w:type="textWrapping"/>
      </w:r>
      <w:r>
        <w:br w:type="textWrapping"/>
      </w:r>
      <w:r>
        <w:t xml:space="preserve">Bởi vì ngay trước đó, An Lạc đã sử dụng kỹ năng bắn súng cao siêu của mình biến nguy thành an ngay trong hoàn cảnh nguy hiểm. Giây phút đó, anh không hề sợ hãi chút nào, phán đoán chuẩn xác, bình tĩnh ra tay, nếu là anh trước đây thì không thể làm được. An Lạc của khoảnh khắc đó, hoàn toàn là một người khác, đối với An Trạch, là một người vô cùng xa lạ.</w:t>
      </w:r>
      <w:r>
        <w:br w:type="textWrapping"/>
      </w:r>
      <w:r>
        <w:br w:type="textWrapping"/>
      </w:r>
      <w:r>
        <w:t xml:space="preserve">Người anh mình hết mực yêu thương, kỳ thực đã chết rồi…</w:t>
      </w:r>
      <w:r>
        <w:br w:type="textWrapping"/>
      </w:r>
      <w:r>
        <w:br w:type="textWrapping"/>
      </w:r>
      <w:r>
        <w:t xml:space="preserve">Anh đã chết, mãi mãi, không tồn tại nữa.</w:t>
      </w:r>
      <w:r>
        <w:br w:type="textWrapping"/>
      </w:r>
      <w:r>
        <w:br w:type="textWrapping"/>
      </w:r>
      <w:r>
        <w:t xml:space="preserve">An Trạch mờ mịt đi giữa đường phố đêm khuya, lồng ngực như bị móc mất thứ gì đó mà trống rỗng. An Trạch cũng chẳng biết mình muốn đi đâu, nên về đâu, chỉ là bước chân cứ thế mà đi, cố gắng làm cho tâm trạng hỗn loạn bình tĩnh trở lại.</w:t>
      </w:r>
      <w:r>
        <w:br w:type="textWrapping"/>
      </w:r>
      <w:r>
        <w:br w:type="textWrapping"/>
      </w:r>
      <w:r>
        <w:t xml:space="preserve">Cánh cổng trước mặt có chút quen thuộc. An Trạch dừng bước, ngẩng đầu nhìn tấm biển Bệnh Viện Trung Tâm Thành Phố.</w:t>
      </w:r>
      <w:r>
        <w:br w:type="textWrapping"/>
      </w:r>
      <w:r>
        <w:br w:type="textWrapping"/>
      </w:r>
      <w:r>
        <w:t xml:space="preserve">Trong đêm khuya, phòng cấp cứu của bệnh viện vẫn sáng đèn, có mấy y bác sĩ đang đi đi lại lại bận rộn. An Trạch nhớ ra viên đạn trên vai chưa được lấy ra, vì vậy tiến bước vào khu điều trị khẩn.</w:t>
      </w:r>
      <w:r>
        <w:br w:type="textWrapping"/>
      </w:r>
      <w:r>
        <w:br w:type="textWrapping"/>
      </w:r>
      <w:r>
        <w:t xml:space="preserve">Vừa vào đã đụng phải một ánh mắt quen thuộc. Chu Thái Bình mặc áo blouse trắng kinh ngạc: “An Trạch?”</w:t>
      </w:r>
      <w:r>
        <w:br w:type="textWrapping"/>
      </w:r>
      <w:r>
        <w:br w:type="textWrapping"/>
      </w:r>
      <w:r>
        <w:t xml:space="preserve">An Trạch gật đầu, “Hôm nay anh trực ca đêm à?”</w:t>
      </w:r>
      <w:r>
        <w:br w:type="textWrapping"/>
      </w:r>
      <w:r>
        <w:br w:type="textWrapping"/>
      </w:r>
      <w:r>
        <w:t xml:space="preserve">An Trạch mặt không cảm xúc, toàn thân bao quanh một cảm giác lạnh lẽo kỳ quái, cứ như vừa mới chui ra từ kẽ nứt trên băng.</w:t>
      </w:r>
      <w:r>
        <w:br w:type="textWrapping"/>
      </w:r>
      <w:r>
        <w:br w:type="textWrapping"/>
      </w:r>
      <w:r>
        <w:t xml:space="preserve">Chu Thái Bình hoảng sợ, vội vàng đi tới quan sát cậu kỹ càng, “Chú làm sao vậy? Muộn thế này đến bệnh viện làm gì?”</w:t>
      </w:r>
      <w:r>
        <w:br w:type="textWrapping"/>
      </w:r>
      <w:r>
        <w:br w:type="textWrapping"/>
      </w:r>
      <w:r>
        <w:t xml:space="preserve">An Trạch đáp: “Bị thương chút, anh xử lý giúp em.”</w:t>
      </w:r>
      <w:r>
        <w:br w:type="textWrapping"/>
      </w:r>
      <w:r>
        <w:br w:type="textWrapping"/>
      </w:r>
      <w:r>
        <w:t xml:space="preserve">“Được, vào phòng trị liệu đi.” Chu Thái Bình kéo An Trạch vào phòng trị liệu, vào đến nơi thì bắt cậu ngồi xuống giường, Chu Thái Bình vừa lấy bao tay dùng một lần vừa hỏi: “Bị thương ở đâu?”</w:t>
      </w:r>
      <w:r>
        <w:br w:type="textWrapping"/>
      </w:r>
      <w:r>
        <w:br w:type="textWrapping"/>
      </w:r>
      <w:r>
        <w:t xml:space="preserve">“Trên vai.” An Trạch nói xong thì cởi áo.</w:t>
      </w:r>
      <w:r>
        <w:br w:type="textWrapping"/>
      </w:r>
      <w:r>
        <w:br w:type="textWrapping"/>
      </w:r>
      <w:r>
        <w:t xml:space="preserve">Chu Thái Bình thấy vết thương phía sau thì hít sâu một hơi.</w:t>
      </w:r>
      <w:r>
        <w:br w:type="textWrapping"/>
      </w:r>
      <w:r>
        <w:br w:type="textWrapping"/>
      </w:r>
      <w:r>
        <w:t xml:space="preserve">Phía sau lưng gần vai, máu chảy ri rỉ, vì không xử lý đúng lúc nên máu đông cứng lại, dính vào áo. An Trạch vừa cởi áo thì động tới vết thương, một mảnh da bị tượt theo, vết máu đỏ thẫm dính vào làm rách miệng vết thương, dưới ánh đèn trông cực kỳ ghê rợn.</w:t>
      </w:r>
      <w:r>
        <w:br w:type="textWrapping"/>
      </w:r>
      <w:r>
        <w:br w:type="textWrapping"/>
      </w:r>
      <w:r>
        <w:t xml:space="preserve">Chu Thái Bình sợ run một hồi, mới mở miệng: “Bị súng bắn đúng không? Rốt cuộc xảy ra chuyện gì vậy?”</w:t>
      </w:r>
      <w:r>
        <w:br w:type="textWrapping"/>
      </w:r>
      <w:r>
        <w:br w:type="textWrapping"/>
      </w:r>
      <w:r>
        <w:t xml:space="preserve">An Trạch bình tĩnh nói: “Không có gì, lấy đạn ra giúp em.”</w:t>
      </w:r>
      <w:r>
        <w:br w:type="textWrapping"/>
      </w:r>
      <w:r>
        <w:br w:type="textWrapping"/>
      </w:r>
      <w:r>
        <w:t xml:space="preserve">Chu Thái Bình muốn hỏi nữa, nhưng thấy sắc mặt tái nhợt như tờ giấy trắng của An Trạch nên đành nuốt hết nghi vấn xuống cổ họng.</w:t>
      </w:r>
      <w:r>
        <w:br w:type="textWrapping"/>
      </w:r>
      <w:r>
        <w:br w:type="textWrapping"/>
      </w:r>
      <w:r>
        <w:t xml:space="preserve">Phải xử lý vết thương đúng lúc, nếu không để dẫn đến nhiễm trùng thì càng nghiêm trọng. Chu Thái Bình cau mày, xoay người lấy đồ khử trùng và dụng cụ phẫu thuật, dùng miếng bông thấm cồn nhẹ nhàng lau đi vết máu còn đọng lại. </w:t>
      </w:r>
      <w:r>
        <w:br w:type="textWrapping"/>
      </w:r>
      <w:r>
        <w:br w:type="textWrapping"/>
      </w:r>
      <w:r>
        <w:t xml:space="preserve">Khi vết thương tiếp xúc với chất cồn lạnh lẽo, An Trạch đột nhiên cứng người.</w:t>
      </w:r>
      <w:r>
        <w:br w:type="textWrapping"/>
      </w:r>
      <w:r>
        <w:br w:type="textWrapping"/>
      </w:r>
      <w:r>
        <w:t xml:space="preserve">Chu Thái Bình biết chắc là cậu rất đau, nhưng với tích cách của An Trạch, cho dù có đau đến đâu cậu cũng sẽ không kêu một tiếng. Chu Thái Bình cố gắng thật nhẹ nhàng, lau sạch sẽ vết máu xung quanh, mềm mỏng nói: “Chú chịu khó nhịn một chút, lúc lấy đạn ra anh sẽ tiêm chút thuốc mê cho chú.”</w:t>
      </w:r>
      <w:r>
        <w:br w:type="textWrapping"/>
      </w:r>
      <w:r>
        <w:br w:type="textWrapping"/>
      </w:r>
      <w:r>
        <w:t xml:space="preserve">“Vâng.” An Trạch cắn chặt răng, khẽ nhắm mắt lại.</w:t>
      </w:r>
      <w:r>
        <w:br w:type="textWrapping"/>
      </w:r>
      <w:r>
        <w:br w:type="textWrapping"/>
      </w:r>
      <w:r>
        <w:t xml:space="preserve">Phòng trị liệu yên lặng tới mức tiếng kim rơi cũng có thể nghe thấy được. Không biết trải qua bao lâu, rốt cục Chu Thái Bình cũng lấy nhíp gắp ra được viên đạn, đặt nó xuống khay.</w:t>
      </w:r>
      <w:r>
        <w:br w:type="textWrapping"/>
      </w:r>
      <w:r>
        <w:br w:type="textWrapping"/>
      </w:r>
      <w:r>
        <w:t xml:space="preserve">Dùng bông ngăn lại máu đang chảy ra, chờ cho nó ngừng lại rồi cẩn thận lấy vải băng bó vết thương.</w:t>
      </w:r>
      <w:r>
        <w:br w:type="textWrapping"/>
      </w:r>
      <w:r>
        <w:br w:type="textWrapping"/>
      </w:r>
      <w:r>
        <w:t xml:space="preserve">Cho đến khi xử lý xong hoàn toàn vết thương, Chu Thái Bình mới nhẹ giọng hỏi: “Chú khuya khoắt chạy tới bệnh viện, lại còn bị thương, thế có chịu nói cho anh biết rốt cuộc có chuyện gì không?”</w:t>
      </w:r>
      <w:r>
        <w:br w:type="textWrapping"/>
      </w:r>
      <w:r>
        <w:br w:type="textWrapping"/>
      </w:r>
      <w:r>
        <w:t xml:space="preserve">An Trạch đáp: “Không có gì, anh đừng hỏi.”</w:t>
      </w:r>
      <w:r>
        <w:br w:type="textWrapping"/>
      </w:r>
      <w:r>
        <w:br w:type="textWrapping"/>
      </w:r>
      <w:r>
        <w:t xml:space="preserve">“An Trạch…”</w:t>
      </w:r>
      <w:r>
        <w:br w:type="textWrapping"/>
      </w:r>
      <w:r>
        <w:br w:type="textWrapping"/>
      </w:r>
      <w:r>
        <w:t xml:space="preserve">“Em muốn yên tĩnh một lát.” An Trạch khẽ nhíu mày, “Thái Bình, chuyện này xin anh đừng nói cho bất cứ ai.”</w:t>
      </w:r>
      <w:r>
        <w:br w:type="textWrapping"/>
      </w:r>
      <w:r>
        <w:br w:type="textWrapping"/>
      </w:r>
      <w:r>
        <w:t xml:space="preserve">“Ơ…”</w:t>
      </w:r>
      <w:r>
        <w:br w:type="textWrapping"/>
      </w:r>
      <w:r>
        <w:br w:type="textWrapping"/>
      </w:r>
      <w:r>
        <w:t xml:space="preserve">“Kể cả bố mẹ em, em không muốn họ lo lắng.”</w:t>
      </w:r>
      <w:r>
        <w:br w:type="textWrapping"/>
      </w:r>
      <w:r>
        <w:br w:type="textWrapping"/>
      </w:r>
      <w:r>
        <w:t xml:space="preserve">Đối diện với ánh mắt không hề ấm áp của An Trạch, tuy trong lòng đầy nghi hoặc, nhưng Chu Thái Bình vẫn gật đầu: “Ừ.”</w:t>
      </w:r>
      <w:r>
        <w:br w:type="textWrapping"/>
      </w:r>
      <w:r>
        <w:br w:type="textWrapping"/>
      </w:r>
      <w:r>
        <w:t xml:space="preserve">Đúng lúc này, một y tá trẻ tuổi gõ cửa, nhỏ giọng: “Bác sĩ Chu, bệnh nhân giường 17 đột nhiên tăng huyết áp, đầu đau vô cùng, anh có thể đến xem ngay được không?”</w:t>
      </w:r>
      <w:r>
        <w:br w:type="textWrapping"/>
      </w:r>
      <w:r>
        <w:br w:type="textWrapping"/>
      </w:r>
      <w:r>
        <w:t xml:space="preserve">Chu Thái Bình đáp: “Biết rồi, tôi đến ngay đây.”</w:t>
      </w:r>
      <w:r>
        <w:br w:type="textWrapping"/>
      </w:r>
      <w:r>
        <w:br w:type="textWrapping"/>
      </w:r>
      <w:r>
        <w:t xml:space="preserve">An Trạch quay lại nói: “Anh đi mau đi, không cần để ý đến em.”</w:t>
      </w:r>
      <w:r>
        <w:br w:type="textWrapping"/>
      </w:r>
      <w:r>
        <w:br w:type="textWrapping"/>
      </w:r>
      <w:r>
        <w:t xml:space="preserve">Chu Thái Bình vẫn không yên tâm, nhưng tình hình bệnh nhân tương đối khẩn cấp, y cũng không thể ở đây cùng An Trạch được, vì vậy bèn đưa cậu vào phòng trực sát vách: “Chú vào phòng trực của anh nghỉ một lát, trong đó có một cái giường trống đấy.”</w:t>
      </w:r>
      <w:r>
        <w:br w:type="textWrapping"/>
      </w:r>
      <w:r>
        <w:br w:type="textWrapping"/>
      </w:r>
      <w:r>
        <w:t xml:space="preserve">An Trạch gật đầu: “Em biết rồi.”</w:t>
      </w:r>
      <w:r>
        <w:br w:type="textWrapping"/>
      </w:r>
      <w:r>
        <w:br w:type="textWrapping"/>
      </w:r>
      <w:r>
        <w:t xml:space="preserve">“Uống ít nước sôi đi, anh đi xem bệnh nhân thế nào.” Chu Thái Bình tiện tay rót cho cậu một cốc nước sôi, sau đó liền vội vội vàng vàng xoay người rời đi.</w:t>
      </w:r>
      <w:r>
        <w:br w:type="textWrapping"/>
      </w:r>
      <w:r>
        <w:br w:type="textWrapping"/>
      </w:r>
      <w:r>
        <w:t xml:space="preserve">Sau đó, vì có mấy bệnh nhân tình hình đột nhiên trở nên khá nghiêm trọng, nên Chu Thái Bình bận bịu suốt cho tới 7h sáng hôm sau.</w:t>
      </w:r>
      <w:r>
        <w:br w:type="textWrapping"/>
      </w:r>
      <w:r>
        <w:br w:type="textWrapping"/>
      </w:r>
      <w:r>
        <w:t xml:space="preserve">Bầu trời phía Đông dần sáng rõ, nhân viên bệnh viên cũng lần lượt rời giường, bắt đầu chuẩn bị công việc, một buổi sáng bận rộn lại bắt đầu mở màn cho một ngày mới.</w:t>
      </w:r>
      <w:r>
        <w:br w:type="textWrapping"/>
      </w:r>
      <w:r>
        <w:br w:type="textWrapping"/>
      </w:r>
      <w:r>
        <w:t xml:space="preserve">Chu Thái Bình tranh thủ trở lại phòng trực, nhưng không còn thấy bóng dáng An Trạch đâu nữa.</w:t>
      </w:r>
      <w:r>
        <w:br w:type="textWrapping"/>
      </w:r>
      <w:r>
        <w:br w:type="textWrapping"/>
      </w:r>
      <w:r>
        <w:t xml:space="preserve">Chăn màn trên giường vẫn gọn gàng như cũ, không hề có vết tích sử dụng qua. Trên bàn bên cạnh có duy nhất một cốc nước sôi, giờ đã lạnh tanh, nước vẫn còn đầy, tựa như chưa được đụng vào. </w:t>
      </w:r>
      <w:r>
        <w:br w:type="textWrapping"/>
      </w:r>
      <w:r>
        <w:br w:type="textWrapping"/>
      </w:r>
      <w:r>
        <w:t xml:space="preserve">_________________</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Ánh ban mai xuyên thấu qua rèm cửa rọi vào phòng ngủ, nhẹ chiếu lên mặt An Lạc. An Lạc lấy tay che ánh nắng, ngẩng đầu nhìn đồng hồ báo thức trên tường. Lúc này đã là 7h sáng, không ngờ là ngồi ngẩn người trên giường như vậy mà mấy tiếng đồng hồ đã trôi qua.</w:t>
      </w:r>
      <w:r>
        <w:br w:type="textWrapping"/>
      </w:r>
      <w:r>
        <w:br w:type="textWrapping"/>
      </w:r>
      <w:r>
        <w:t xml:space="preserve">Tối hôm qua đã tiết lộ sự thật với An Trạch, cậu không để lại một câu mà xoay người rời đi luôn. Thực ra, kết quả này An Lạc đã lường trước rồi, dù sao anh cũng không phải là anh ruột của cậu ta, cậu ta biết được sự thật rồi bỏ đi âu cũng là phải.</w:t>
      </w:r>
      <w:r>
        <w:br w:type="textWrapping"/>
      </w:r>
      <w:r>
        <w:br w:type="textWrapping"/>
      </w:r>
      <w:r>
        <w:t xml:space="preserve">Thế nhưng, giây phút An Trạch vẫn luôn bên cạnh bảo vệ chợt dứt khoát bỏ đi, An Lạc cảm thấy lồng ngực có chút mất mát kỳ lạ. Có lẽ vì tất cả quan tâm của cậu tới anh đều xuất phát từ thân phận “anh trai”, rồi một ngày thân phận này sụp đổ, anh biến thành một kẻ xa lạ không có quan hệ.</w:t>
      </w:r>
      <w:r>
        <w:br w:type="textWrapping"/>
      </w:r>
      <w:r>
        <w:br w:type="textWrapping"/>
      </w:r>
      <w:r>
        <w:t xml:space="preserve">Tối hôm qua suýt chút nữa bị cậu ta bóp chết, An Lạc biết, An Trạch nhất định rất đau khổ, thậm chí còn mất đi lý trí nên mới có thể gây ra chuyện kích động như vậy. Cậu không thể chịu đựng được việc thân thể của anh trai bị kẻ khác chiếm mất, cho nên mới muốn giết chết người trước mặt, nhưng cuối cùng lại buông tay, có lẽ vì không đủ quyết tâm chăng.</w:t>
      </w:r>
      <w:r>
        <w:br w:type="textWrapping"/>
      </w:r>
      <w:r>
        <w:br w:type="textWrapping"/>
      </w:r>
      <w:r>
        <w:t xml:space="preserve">An Lạc thở sâu, bình phục tâm trạng phức tạp.</w:t>
      </w:r>
      <w:r>
        <w:br w:type="textWrapping"/>
      </w:r>
      <w:r>
        <w:br w:type="textWrapping"/>
      </w:r>
      <w:r>
        <w:t xml:space="preserve">Xốc chăn ra ngồi dậy, vào toilet rửa mặt, làm cho mình tỉnh táo lại hoàn toàn rồi mới bước ra ngoài. Thấy An Dương cũng dậy rồi, An Lạc bèn chào: “Chào buổi sáng.”</w:t>
      </w:r>
      <w:r>
        <w:br w:type="textWrapping"/>
      </w:r>
      <w:r>
        <w:br w:type="textWrapping"/>
      </w:r>
      <w:r>
        <w:t xml:space="preserve">An Dương khẽ cười: “Chào.” Ngó vào phòng ngủ phía sau An Lạc, An Dương nghi hoặc hỏi, “An Trạch đâu?” Trong ấn tượng của An Dương, sáng sớm nào cũng thấy An Trạch đỡ An Lạc rời phòng ngủ, ấy vậy mà hôm nay chỉ thấy một mình An Lạc.</w:t>
      </w:r>
      <w:r>
        <w:br w:type="textWrapping"/>
      </w:r>
      <w:r>
        <w:br w:type="textWrapping"/>
      </w:r>
      <w:r>
        <w:t xml:space="preserve">An Lạc im lặng một hồi, rồi nói: “Tối hôm qua cậu ấy đi rồi.”</w:t>
      </w:r>
      <w:r>
        <w:br w:type="textWrapping"/>
      </w:r>
      <w:r>
        <w:br w:type="textWrapping"/>
      </w:r>
      <w:r>
        <w:t xml:space="preserve">“Đi rồi?” An Dương giật mình, “Sao lại tùy hứng thế, không biết hành tung của anh phải được bảo mật sao? Ngộ nhỡ…”</w:t>
      </w:r>
      <w:r>
        <w:br w:type="textWrapping"/>
      </w:r>
      <w:r>
        <w:br w:type="textWrapping"/>
      </w:r>
      <w:r>
        <w:t xml:space="preserve">“Không thể trách cậu ấy được.” An Lạc cắt lời An Dương, quay người rót cốc nước rồi ngồi xuống sô pha, bình tĩnh nói, “Tôi đã nói hết mọi chuyện cho cậu ấy.”</w:t>
      </w:r>
      <w:r>
        <w:br w:type="textWrapping"/>
      </w:r>
      <w:r>
        <w:br w:type="textWrapping"/>
      </w:r>
      <w:r>
        <w:t xml:space="preserve">An Dương trầm mặc một lúc mới hỏi: “Tại sao lại chọn đúng thời điểm mấu chốt này?”</w:t>
      </w:r>
      <w:r>
        <w:br w:type="textWrapping"/>
      </w:r>
      <w:r>
        <w:br w:type="textWrapping"/>
      </w:r>
      <w:r>
        <w:t xml:space="preserve">An Lạc không trả lời, cúi đầu uống nước.</w:t>
      </w:r>
      <w:r>
        <w:br w:type="textWrapping"/>
      </w:r>
      <w:r>
        <w:br w:type="textWrapping"/>
      </w:r>
      <w:r>
        <w:t xml:space="preserve">An Dương nhìn gương mặt nghiêng không chút biểu cảm của An Lạc, nhíu mày: “Là do sát thủ mò tới tận cửa, anh sợ nếu An Trạch tiếp tục ở cạnh mình sẽ gặp nguy hiểm, cho nên mới nói sự thật cho cậu ta, buộc cậu ta phải rời đi?”</w:t>
      </w:r>
      <w:r>
        <w:br w:type="textWrapping"/>
      </w:r>
      <w:r>
        <w:br w:type="textWrapping"/>
      </w:r>
      <w:r>
        <w:t xml:space="preserve">An Lạc im lặng, thay đổi chủ đề: “Tối hôm qua tôi đột nhiên nhớ ra một chuyện.”</w:t>
      </w:r>
      <w:r>
        <w:br w:type="textWrapping"/>
      </w:r>
      <w:r>
        <w:br w:type="textWrapping"/>
      </w:r>
      <w:r>
        <w:t xml:space="preserve">“Chuyện gì?”</w:t>
      </w:r>
      <w:r>
        <w:br w:type="textWrapping"/>
      </w:r>
      <w:r>
        <w:br w:type="textWrapping"/>
      </w:r>
      <w:r>
        <w:t xml:space="preserve">“Tôi nằm mơ cái hôm tôi bị bắt cóc, tôi đã cãi nhau với An Trạch. Tôi nghĩ, có lẽ ký ức của thân thể này đang dần dần thức tỉnh.” Thoáng dừng lại, An Lạc lại tiếp tục, “Trong mơ có một cảnh khiến tôi rất nghi ngờ, sau khi An Lạc lên xe, anh ta đã nhận được một cú điện thoai, nhưng khi thấy tên người gọi thì thẳng thừng ấn nút từ chối, An Trạch hỏi là ai gọi tới nhưng anh ta không trả lời.”</w:t>
      </w:r>
      <w:r>
        <w:br w:type="textWrapping"/>
      </w:r>
      <w:r>
        <w:br w:type="textWrapping"/>
      </w:r>
      <w:r>
        <w:t xml:space="preserve">An Dương tới sô pha ngồi xuống bên cạnh, “Ý anh là, cú điện thoại kia có vấn đề?”</w:t>
      </w:r>
      <w:r>
        <w:br w:type="textWrapping"/>
      </w:r>
      <w:r>
        <w:br w:type="textWrapping"/>
      </w:r>
      <w:r>
        <w:t xml:space="preserve">An Lạc gật đầu, “Ngày đó, An Lạc nhất định có chuyện quan trọng muốn làm cho nên mới liên tục cúi đầu xem đồng hồ, cú điện thoại kia có thể liên quan đến chuyện anh ta muốn làm. Tôi nhớ là các anh đã tìm được điện thoại của An Lạc ở hiện trường, chỉ cần mở được mật khẩu là có thể biết được ai là người đã gọi cú điện thoại đó.”</w:t>
      </w:r>
      <w:r>
        <w:br w:type="textWrapping"/>
      </w:r>
      <w:r>
        <w:br w:type="textWrapping"/>
      </w:r>
      <w:r>
        <w:t xml:space="preserve">An Dương nhíu mày: “Chúng tôi cũng đã rất cố gắng tháo mật khẩu để tìm chứng cứ, đáng tiếc, điện thoại của An Lạc dùng là loại có hệ thống bảo vệ tiên tiến nhất, nếu mạnh tay quá có thể khiến toàn bộ dữ liệu hệ thống biến mất.”</w:t>
      </w:r>
      <w:r>
        <w:br w:type="textWrapping"/>
      </w:r>
      <w:r>
        <w:br w:type="textWrapping"/>
      </w:r>
      <w:r>
        <w:t xml:space="preserve">An Lạc bình tĩnh nói: “Tôi nghĩ là mình có thể mở được mật khẩu.”</w:t>
      </w:r>
      <w:r>
        <w:br w:type="textWrapping"/>
      </w:r>
      <w:r>
        <w:br w:type="textWrapping"/>
      </w:r>
      <w:r>
        <w:t xml:space="preserve">Mắt An Dương ánh lên niềm vui mừng, “Đây thực sự là một tin tốt.”</w:t>
      </w:r>
      <w:r>
        <w:br w:type="textWrapping"/>
      </w:r>
      <w:r>
        <w:br w:type="textWrapping"/>
      </w:r>
      <w:r>
        <w:t xml:space="preserve">An Lạc lấy chiếc điện thoại di động có mật khẩu ra, ấn nút mở máy, màn hình xuất hiện dòng chữ nhỏ “xin mời nhập mật khẩu”, cùng với bàn phím bốn hàng tám số 123, 456, 789, *0#.</w:t>
      </w:r>
      <w:r>
        <w:br w:type="textWrapping"/>
      </w:r>
      <w:r>
        <w:br w:type="textWrapping"/>
      </w:r>
      <w:r>
        <w:t xml:space="preserve">“Mật khẩu của chiếc điện thoại này, thực ra là một hình vẽ. Tối hôm qua tôi đã nghĩ rất nhiều, cuối cùng cũng ra. Hình vẽ kia không đơn giản, nhưng rất dễ nhớ.”</w:t>
      </w:r>
      <w:r>
        <w:br w:type="textWrapping"/>
      </w:r>
      <w:r>
        <w:br w:type="textWrapping"/>
      </w:r>
      <w:r>
        <w:t xml:space="preserve">Ngón tay An Lạc bắt đầu chuyển động trên bàn phím, lần lượt ấn tám chữ số 8, 4, 5, 6, 8, 5, 2, 3.</w:t>
      </w:r>
      <w:r>
        <w:br w:type="textWrapping"/>
      </w:r>
      <w:r>
        <w:br w:type="textWrapping"/>
      </w:r>
      <w:r>
        <w:t xml:space="preserve">An Dương cẩn thận theo dõi thứ tự di chuyển của ngón tay An Lạc, không nhịn được mà nói: “Là hình một cái ô đảo ngược?”</w:t>
      </w:r>
      <w:r>
        <w:br w:type="textWrapping"/>
      </w:r>
      <w:r>
        <w:br w:type="textWrapping"/>
      </w:r>
      <w:r>
        <w:t xml:space="preserve">An Lạc gật đầu, “Không sai.”</w:t>
      </w:r>
      <w:r>
        <w:br w:type="textWrapping"/>
      </w:r>
      <w:r>
        <w:br w:type="textWrapping"/>
      </w:r>
      <w:r>
        <w:t xml:space="preserve">Bên tai vang lên tiếng “đinh”, mật khẩu thực sự được mở ra.</w:t>
      </w:r>
      <w:r>
        <w:br w:type="textWrapping"/>
      </w:r>
      <w:r>
        <w:br w:type="textWrapping"/>
      </w:r>
      <w:r>
        <w:t xml:space="preserve">Hai người liếc nhìn nhau, vẻ mặt đều có chút hưng phấn.</w:t>
      </w:r>
      <w:r>
        <w:br w:type="textWrapping"/>
      </w:r>
      <w:r>
        <w:br w:type="textWrapping"/>
      </w:r>
      <w:r>
        <w:t xml:space="preserve">An Dương vội nói: “Mau kiểm tra nhật ký điện thoại và tin nhắn đi.”</w:t>
      </w:r>
      <w:r>
        <w:br w:type="textWrapping"/>
      </w:r>
      <w:r>
        <w:br w:type="textWrapping"/>
      </w:r>
      <w:r>
        <w:t xml:space="preserve">“Được.” An Lạc mở nhật ký điện thoại, khi nhìn thấy cái tên kia thì chợt đóng băng tại chỗ.</w:t>
      </w:r>
      <w:r>
        <w:br w:type="textWrapping"/>
      </w:r>
      <w:r>
        <w:br w:type="textWrapping"/>
      </w:r>
      <w:r>
        <w:t xml:space="preserve">Cuộc điện thoại gần nhất, với dòng chữ màu đỏ chói ——</w:t>
      </w:r>
      <w:r>
        <w:br w:type="textWrapping"/>
      </w:r>
      <w:r>
        <w:br w:type="textWrapping"/>
      </w:r>
      <w:r>
        <w:t xml:space="preserve">16:10 chiều ngày 22 tháng 5, cuộc gọi nhỡ, Bố.</w:t>
      </w:r>
      <w:r>
        <w:br w:type="textWrapping"/>
      </w:r>
      <w:r>
        <w:br w:type="textWrapping"/>
      </w:r>
      <w:r>
        <w:t xml:space="preserve">***</w:t>
      </w:r>
      <w:r>
        <w:br w:type="textWrapping"/>
      </w:r>
      <w:r>
        <w:br w:type="textWrapping"/>
      </w:r>
      <w:r>
        <w:t xml:space="preserve">8h sáng, quán cà phê cực kỳ an tĩnh. An Trạch đang ngồi trong góc với vẻ mặt vô cảm nhìn người đối diện. Đó là một cậu chàng tóc tai bù xù, nụ cười trên mặt vô cùng xán lạn. Không ai ngờ, tên nhóc lôi thôi mất hình tượng này lại là một thám tử tư rất có danh tiếng của vùng —— Vu Minh Lãng.</w:t>
      </w:r>
      <w:r>
        <w:br w:type="textWrapping"/>
      </w:r>
      <w:r>
        <w:br w:type="textWrapping"/>
      </w:r>
      <w:r>
        <w:t xml:space="preserve">An Trạch quen cậu ta, cậu ta chính là em họ của cậu bạn thân, Vu Càn Khôn.</w:t>
      </w:r>
      <w:r>
        <w:br w:type="textWrapping"/>
      </w:r>
      <w:r>
        <w:br w:type="textWrapping"/>
      </w:r>
      <w:r>
        <w:t xml:space="preserve">Vu Minh Lãng cúi đầu uống cà phê, sau đó đưa tay quệt miệng, nhìn An Trạch nhíu mày trầm mặc không nói gì. Vu Minh Lãng bèn cười hì hì gõ bàn, ngẩng đầu hỏi: “Nè, thiếu tá An Trạch, anh gọi em ra đây không phải chỉ để mời uống cà phê ôn chuyện thôi đấy chứ? Tuy anh là bạn thân nhất của anh họ em, nhưng em với anh… hình như không thân lắm nhỉ?”</w:t>
      </w:r>
      <w:r>
        <w:br w:type="textWrapping"/>
      </w:r>
      <w:r>
        <w:br w:type="textWrapping"/>
      </w:r>
      <w:r>
        <w:t xml:space="preserve">An Trạch nhìn cậu ta một cái, rồi bình tĩnh đáp: “Tôi muốn nhờ cậu điều tra một người giúp tôi.”</w:t>
      </w:r>
      <w:r>
        <w:br w:type="textWrapping"/>
      </w:r>
      <w:r>
        <w:br w:type="textWrapping"/>
      </w:r>
      <w:r>
        <w:t xml:space="preserve">Vu Minh Lãng có phần tò mỏ: “Người nào?”</w:t>
      </w:r>
      <w:r>
        <w:br w:type="textWrapping"/>
      </w:r>
      <w:r>
        <w:br w:type="textWrapping"/>
      </w:r>
      <w:r>
        <w:t xml:space="preserve">“An Lạc…”</w:t>
      </w:r>
      <w:r>
        <w:br w:type="textWrapping"/>
      </w:r>
      <w:r>
        <w:br w:type="textWrapping"/>
      </w:r>
      <w:r>
        <w:t xml:space="preserve">Vu Minh Lãng ngẩn người, kinh ngạc mở to hai mắt, “Theo em được biết thì An Lạc là anh trai của anh mà? Anh hẳn phải là biết rõ anh ấy hơn bất cứ ai chứ, còn cần em đi điều tra làm gì?”</w:t>
      </w:r>
      <w:r>
        <w:br w:type="textWrapping"/>
      </w:r>
      <w:r>
        <w:br w:type="textWrapping"/>
      </w:r>
      <w:r>
        <w:t xml:space="preserve">An Trạch im lặng một hồi, rồi nói: “Người tôi muốn cậu điều tra là một An Lạc khác.”</w:t>
      </w:r>
      <w:r>
        <w:br w:type="textWrapping"/>
      </w:r>
      <w:r>
        <w:br w:type="textWrapping"/>
      </w:r>
      <w:r>
        <w:t xml:space="preserve">Vu Minh Lãng khó hiểu chớp mắt mấy cái.</w:t>
      </w:r>
      <w:r>
        <w:br w:type="textWrapping"/>
      </w:r>
      <w:r>
        <w:br w:type="textWrapping"/>
      </w:r>
      <w:r>
        <w:t xml:space="preserve">An Trạch bèn thấp giọng giải thích: “Anh ta cùng tên với anh tôi, 27 nắm trước không may gặp tai nạn máy bay khi từ Vancouver trở về quốc nội.”</w:t>
      </w:r>
      <w:r>
        <w:br w:type="textWrapping"/>
      </w:r>
      <w:r>
        <w:br w:type="textWrapping"/>
      </w:r>
      <w:r>
        <w:t xml:space="preserve">Vu Minh Lãng rối trí gãi đầu, “Ý anh là, người anh muốn điều tra là một người tên An Lạc đã chết vì tai nạn máy bay vào 27 năm trước.”</w:t>
      </w:r>
      <w:r>
        <w:br w:type="textWrapping"/>
      </w:r>
      <w:r>
        <w:br w:type="textWrapping"/>
      </w:r>
      <w:r>
        <w:t xml:space="preserve">“Đúng.” An Trạch rút từ trong túi áo ra một tấm séc, viết vài con số rồi đẩy sang phía đối phương, “Tôi cần toàn bộ tư liệu về cuộc đời người đó, cũng như về tất cả thân nhân của anh ta. Đây là tiền đặt cọc trước.”</w:t>
      </w:r>
      <w:r>
        <w:br w:type="textWrapping"/>
      </w:r>
      <w:r>
        <w:br w:type="textWrapping"/>
      </w:r>
      <w:r>
        <w:t xml:space="preserve">Vu Minh Lãng nhận tấm séc, thấy con số trên đó thì điệu cười trên mặt càng thêm xán lạn, “Cuộc làm ăn này em xin nhận, chờ tin tốt của em nha.”</w:t>
      </w:r>
      <w:r>
        <w:br w:type="textWrapping"/>
      </w:r>
      <w:r>
        <w:br w:type="textWrapping"/>
      </w:r>
      <w:r>
        <w:t xml:space="preserve">An Trạch gật đầu, “Tôi tin tưởng hiệu suất làm việc của cậu, cũng tin tưởng cậu sẽ tuân thủ đạo đức nghề nghiệp.”</w:t>
      </w:r>
      <w:r>
        <w:br w:type="textWrapping"/>
      </w:r>
      <w:r>
        <w:br w:type="textWrapping"/>
      </w:r>
      <w:r>
        <w:t xml:space="preserve">Vu Minh Lãng vẫy vẫy tấm séc trong tay, cười nói: “Đó là điều đương nhiên. Anh yên tâm đi, kết quả điều tra em cam đoan sẽ không nói cho bất cứ kẻ nào biết trừ anh.”</w:t>
      </w:r>
      <w:r>
        <w:br w:type="textWrapping"/>
      </w:r>
      <w:r>
        <w:br w:type="textWrapping"/>
      </w:r>
      <w:r>
        <w:t xml:space="preserve">“Được, cảm ơn.” An Trạch một hơi uống cạn cốc cà phê, diện một khuôn mặt không cảm xúc đứng dậy rời đi.</w:t>
      </w:r>
      <w:r>
        <w:br w:type="textWrapping"/>
      </w:r>
      <w:r>
        <w:br w:type="textWrapping"/>
      </w:r>
      <w:r>
        <w:t xml:space="preserve">***</w:t>
      </w:r>
      <w:r>
        <w:br w:type="textWrapping"/>
      </w:r>
      <w:r>
        <w:br w:type="textWrapping"/>
      </w:r>
      <w:r>
        <w:t xml:space="preserve">Trời hôm nay rất đẹp, ánh dương ấm áp chiếu lên người, nhưng lòng An Trạch lại không hề có cảm giác ấm áp một chút nào.</w:t>
      </w:r>
      <w:r>
        <w:br w:type="textWrapping"/>
      </w:r>
      <w:r>
        <w:br w:type="textWrapping"/>
      </w:r>
      <w:r>
        <w:t xml:space="preserve">Sau khi rời khỏi bệnh viện, An Trạch cởi bỏ bộ quần áo bê bết máu, mua một chiếc sơ mi mới ở cửa hàng đối diện mặc thay. Cậu không muốn về nhà, cũng không biết nên đi đâu, bèn vào quán cà phê 24/7 ở gần ngồi một lúc, thuận tiện lấy di động lên mạng tra thông tin về vụ tai nạn máy bay theo lời An Lạc.</w:t>
      </w:r>
      <w:r>
        <w:br w:type="textWrapping"/>
      </w:r>
      <w:r>
        <w:br w:type="textWrapping"/>
      </w:r>
      <w:r>
        <w:t xml:space="preserve">Hai mươi bảy năm trước quả thực có một vụ tai nạn máy bay, một chuyến bay quốc tế khởi hành từ sân bay Vancouver sau năm phút cất cánh thì cánh trái phát lửa, máy bay nổ tung giữa không trung, hơn một trăm người trên máy bay đều tử nạn. Sự việc đã xảy ra hơn 20 năm trước, bài báo về vụ tai nạn chỉ đếm được trên đầu ngón tay, thông tin trên mạng cũng không thể tra ra được danh sách người gặp nạn, nhưng chí ít cũng chứng minh rằng An Lạc không nói dối.</w:t>
      </w:r>
      <w:r>
        <w:br w:type="textWrapping"/>
      </w:r>
      <w:r>
        <w:br w:type="textWrapping"/>
      </w:r>
      <w:r>
        <w:t xml:space="preserve">An Trạch đọc bài báo, lồng ngực dần hiện lên một cảm giác lạnh lẽo. </w:t>
      </w:r>
      <w:r>
        <w:br w:type="textWrapping"/>
      </w:r>
      <w:r>
        <w:br w:type="textWrapping"/>
      </w:r>
      <w:r>
        <w:t xml:space="preserve">Cậu rất muốn tự thuyết phục mình, có thể do mất trí nhớ nên tư duy anh mới hỗn loạn, có thể anh đọc được tin tức về vụ tai nạn máy bay này trên mạng, có thể đó chỉ là cách anh muốn buộc cậu phải rời xa anh, anh trai của cậu, không thể là An Lạc kia.</w:t>
      </w:r>
      <w:r>
        <w:br w:type="textWrapping"/>
      </w:r>
      <w:r>
        <w:br w:type="textWrapping"/>
      </w:r>
      <w:r>
        <w:t xml:space="preserve">Mặc dù trong lòng tỉm đủ loại lý do, nhưng mỗi một lý do đều có vẻ cứng nhắc vô lý.</w:t>
      </w:r>
      <w:r>
        <w:br w:type="textWrapping"/>
      </w:r>
      <w:r>
        <w:br w:type="textWrapping"/>
      </w:r>
      <w:r>
        <w:t xml:space="preserve">An Trạch ngồi trong quán cà phê lâu rất lâu, rốt cục cũng hạ quyết tâm, gọi điện cho Vu Minh Lãng.</w:t>
      </w:r>
      <w:r>
        <w:br w:type="textWrapping"/>
      </w:r>
      <w:r>
        <w:br w:type="textWrapping"/>
      </w:r>
      <w:r>
        <w:t xml:space="preserve">Thuê thám tử điều tra rõ ràng An Lạc là cách tốt nhất cậu có thể nghĩ ra, cũng là cách duy nhất có thể kết luận chuyện này. Cậu cần càng nhiều căn cứ chính xác để tự thuyết phục mình, cậu không thể chỉ dựa vào lời nói một bên của An Lạc mà tin vào câu chuyện siêu việt lạ thường ấy của anh, càng không thể chấp nhận sự thật tàn khốc “anh cậu đã qua đời” khi chưa có bằng chứng xác thực.</w:t>
      </w:r>
      <w:r>
        <w:br w:type="textWrapping"/>
      </w:r>
      <w:r>
        <w:br w:type="textWrapping"/>
      </w:r>
      <w:r>
        <w:t xml:space="preserve">Thế nhưng… Sau khi xác nhận rồi thì sao?</w:t>
      </w:r>
      <w:r>
        <w:br w:type="textWrapping"/>
      </w:r>
      <w:r>
        <w:br w:type="textWrapping"/>
      </w:r>
      <w:r>
        <w:t xml:space="preserve">Sau khi xác nhận xong, nên đối mặt thế nào với… người tên An Lạc giống hệt anh trai kia của cậu đây?</w:t>
      </w:r>
      <w:r>
        <w:br w:type="textWrapping"/>
      </w:r>
      <w:r>
        <w:br w:type="textWrapping"/>
      </w:r>
      <w:r>
        <w:t xml:space="preserve">An Trạch buồn bực ngẩng đầu lên, vừa lúc đón nhận một tia nắng chói mắt. Hốc mắt cực kỳ chua xót, hơn nữa người mệt nhoài vì một đêm không ngủ. Khi nhìn thẳng vào ánh nắng, cậu có cảm giác chóng mặt, trong chớp mắt, tất cả mọi thứ trước mặt đột nhiên bị nhấn chìm bởi bóng tối.</w:t>
      </w:r>
      <w:r>
        <w:br w:type="textWrapping"/>
      </w:r>
      <w:r>
        <w:br w:type="textWrapping"/>
      </w:r>
      <w:r>
        <w:t xml:space="preserve">An Trạch khẽ nhắm mắt lại, rồi chậm rãi mở ra, tầm nhìn cuối cùng cũng dần khôi phục rõ ràng. Giờ cao điểm của buổi sáng, người trên đường đi đi lại lại vội vã, tất cả mọi người chung quanh đều trông có vẻ cực kỳ bận rộn. Vậy mà An Trạch đứng nơi đầu đường, lẫn trong đoàn người, mờ mịt không tìm được hướng đi nào cho mình.</w:t>
      </w:r>
      <w:r>
        <w:br w:type="textWrapping"/>
      </w:r>
      <w:r>
        <w:br w:type="textWrapping"/>
      </w:r>
      <w:r>
        <w:t xml:space="preserve">Cậu đột nhiên nhớ lại hồi còn nhỏ. Vừa mới về nước cậu hãy còn rất xa lạ với mọi thứ xung quanh. Có một lần mẹ đưa mấy anh em đến khu trò chơi, An Trạch thấy một người đẩy xe bán đồ chơi rong ngoài cửa, tính tò mò nổi lên, cậu bèn bám theo chiếc xe đẩy kia, lúc quay đầu lại thì đã không còn thấy mọi người đâu nữa.</w:t>
      </w:r>
      <w:r>
        <w:br w:type="textWrapping"/>
      </w:r>
      <w:r>
        <w:br w:type="textWrapping"/>
      </w:r>
      <w:r>
        <w:t xml:space="preserve">Lúc đó, tiếng Trung của cậu vẫn còn bập bõm, cũng chẳng biết hỏi đường như thế nào, ngu ngơ đứng im một chỗ nhìn ngó mọi thứ xung quanh, mọi người quanh đó đều không nhận ra nỗi sợ hãi đã khiến An Trạch bé con luống cuống thế nào.</w:t>
      </w:r>
      <w:r>
        <w:br w:type="textWrapping"/>
      </w:r>
      <w:r>
        <w:br w:type="textWrapping"/>
      </w:r>
      <w:r>
        <w:t xml:space="preserve">Không biết trải qua bao lâu, đột nhiên cậu thấy một bóng người quen thuộc, người kia vẻ mặt đầy lo lắng đang chạy thật nhanh tới chỗ cậu ——</w:t>
      </w:r>
      <w:r>
        <w:br w:type="textWrapping"/>
      </w:r>
      <w:r>
        <w:br w:type="textWrapping"/>
      </w:r>
      <w:r>
        <w:t xml:space="preserve">“An Trạch, em chạy đi đâu vậy, mọi người tìm em khắp nơi!”</w:t>
      </w:r>
      <w:r>
        <w:br w:type="textWrapping"/>
      </w:r>
      <w:r>
        <w:br w:type="textWrapping"/>
      </w:r>
      <w:r>
        <w:t xml:space="preserve">Tiếng mắng mỏ vang lên bên tai, An Trạch thậm chí còn cảm thấy vui mừng đến bật khóc, cậu không nghĩ ngợi gì mà nhào ngay vào lòng An Lạc, ôm chặt lấy anh, tiếng nức nở non nót bật ra, “Anh ơi…”</w:t>
      </w:r>
      <w:r>
        <w:br w:type="textWrapping"/>
      </w:r>
      <w:r>
        <w:br w:type="textWrapping"/>
      </w:r>
      <w:r>
        <w:t xml:space="preserve">An Lạc đột nhiên bị nhóc con nhào vào lòng khẽ giật mình, nhìn bộ dạng đáng thương của cậu thì mềm lòng, toàn bộ quở trách trôi tuột xuống bụng, anh nhẹ nhàng xoa đầu cậu, khẽ an ủi: “Được rồi, đừng sợ, có anh ở đây… Không sao nữa rồi…”</w:t>
      </w:r>
      <w:r>
        <w:br w:type="textWrapping"/>
      </w:r>
      <w:r>
        <w:br w:type="textWrapping"/>
      </w:r>
      <w:r>
        <w:t xml:space="preserve">Lúc đó, An Trạch đã nghĩ, anh tìm được cậu trong biển người, rồi nhẹ nhàng lấy tay vuốt tóc cậu, sau này lớn lên cậu nhất định phải đối xử với anh thật tốt, nhất định phải trở thành một người em thật ngoan.</w:t>
      </w:r>
      <w:r>
        <w:br w:type="textWrapping"/>
      </w:r>
      <w:r>
        <w:br w:type="textWrapping"/>
      </w:r>
      <w:r>
        <w:t xml:space="preserve">Trên con phố hỗn loạn buổi chiều ngày hôm đó, An Lạc nắm tay An Trạch, tìm được chiếc xe đẩy bán hàng rong kia, mua cho An Trạch hiếu kỳ một chiếc vòng cổ.</w:t>
      </w:r>
      <w:r>
        <w:br w:type="textWrapping"/>
      </w:r>
      <w:r>
        <w:br w:type="textWrapping"/>
      </w:r>
      <w:r>
        <w:t xml:space="preserve">An Lạc có thể không bao giờ nhớ đến, nhưng chiếc vòng cổ kia An Trạch luôn đeo trước ngực đã được hơn mười năm. Tới giờ, nó thậm chí đã bạc màu, nhưng đối với An Trạch, nó vẫn mãi là món quà kỷ niệm ý nghĩa nhất.</w:t>
      </w:r>
      <w:r>
        <w:br w:type="textWrapping"/>
      </w:r>
      <w:r>
        <w:br w:type="textWrapping"/>
      </w:r>
      <w:r>
        <w:t xml:space="preserve">Đó là món quà anh đã tặng cho cậu.</w:t>
      </w:r>
      <w:r>
        <w:br w:type="textWrapping"/>
      </w:r>
      <w:r>
        <w:br w:type="textWrapping"/>
      </w:r>
      <w:r>
        <w:t xml:space="preserve">Tiếng còi ô tô chói tai đột nhiên vang lên, An Trạch bỗng nhiên tỉnh lại giữa dòng hồi ức.</w:t>
      </w:r>
      <w:r>
        <w:br w:type="textWrapping"/>
      </w:r>
      <w:r>
        <w:br w:type="textWrapping"/>
      </w:r>
      <w:r>
        <w:t xml:space="preserve">Cậu nắm chặt chiếc vòng cổ trước ngực, đáy lòng khẽ nhói lên một tiếng: “Anh ơi…”</w:t>
      </w:r>
      <w:r>
        <w:br w:type="textWrapping"/>
      </w:r>
      <w:r>
        <w:br w:type="textWrapping"/>
      </w:r>
      <w:r>
        <w:t xml:space="preserve">An Trạch biết, tiếng gọi ‘anh’ này, có lẽ sẽ không bao giờ được đáp lại một lần nào nữa. </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Cùng lúc đó, tại nhà An Dương.</w:t>
      </w:r>
      <w:r>
        <w:br w:type="textWrapping"/>
      </w:r>
      <w:r>
        <w:br w:type="textWrapping"/>
      </w:r>
      <w:r>
        <w:t xml:space="preserve">Thấy cái tên hiển thị trên nhật ký, An Lạc và An Dương đều im lặng.</w:t>
      </w:r>
      <w:r>
        <w:br w:type="textWrapping"/>
      </w:r>
      <w:r>
        <w:br w:type="textWrapping"/>
      </w:r>
      <w:r>
        <w:t xml:space="preserve">Tuy An Lạc nghi ngờ cuộc gọi kia có liên quan đến vụ mất tích của mình, nhưng không ngờ nó lại là của bố anh. Nếu vậy, cuộc gọi này không nhất định là có liên quan đến vụ mất tích, bố gọi điện cho con trai cũng có thể chỉ là để hỏi thăm sức khỏe thông thường thôi.</w:t>
      </w:r>
      <w:r>
        <w:br w:type="textWrapping"/>
      </w:r>
      <w:r>
        <w:br w:type="textWrapping"/>
      </w:r>
      <w:r>
        <w:t xml:space="preserve">Nhưng An Dương lắc đầu: “Có thể không đơn giản như vậy, anh xem lại tin nhắn đi.”</w:t>
      </w:r>
      <w:r>
        <w:br w:type="textWrapping"/>
      </w:r>
      <w:r>
        <w:br w:type="textWrapping"/>
      </w:r>
      <w:r>
        <w:t xml:space="preserve">An Lạc mở hộp tin nhắn, ngoại trừ vài quảng cáo của hãng di động, dự báo thời tiết linh tinh, còn có một số tin nhắn khác ——</w:t>
      </w:r>
      <w:r>
        <w:br w:type="textWrapping"/>
      </w:r>
      <w:r>
        <w:br w:type="textWrapping"/>
      </w:r>
      <w:r>
        <w:t xml:space="preserve">10:00 ngày 22 tháng5</w:t>
      </w:r>
      <w:r>
        <w:br w:type="textWrapping"/>
      </w:r>
      <w:r>
        <w:br w:type="textWrapping"/>
      </w:r>
      <w:r>
        <w:t xml:space="preserve">An Mạch: Anh à, triễn lãm tranh New York phải một tuần nữa mới kết thúc, em đặt vé máy bay cuối tuần về nước rồi. Mai là sinh nhật của anh đúng không? Chúc mình sinh nhật anh trước nhé </w:t>
      </w:r>
      <w:r>
        <w:br w:type="textWrapping"/>
      </w:r>
      <w:r>
        <w:br w:type="textWrapping"/>
      </w:r>
      <w:r>
        <w:t xml:space="preserve">An Lạc: Cảm ơn.</w:t>
      </w:r>
      <w:r>
        <w:br w:type="textWrapping"/>
      </w:r>
      <w:r>
        <w:br w:type="textWrapping"/>
      </w:r>
      <w:r>
        <w:t xml:space="preserve">11:00 ngày 22 tháng 5</w:t>
      </w:r>
      <w:r>
        <w:br w:type="textWrapping"/>
      </w:r>
      <w:r>
        <w:br w:type="textWrapping"/>
      </w:r>
      <w:r>
        <w:t xml:space="preserve">An Nham: Em phải tham dự tuần lễ thời trang Paris, lần này không được mừng sinh nhật cùng anh rồi, anh muốn tặng quà gì? Lúc về em mua cho anh.</w:t>
      </w:r>
      <w:r>
        <w:br w:type="textWrapping"/>
      </w:r>
      <w:r>
        <w:br w:type="textWrapping"/>
      </w:r>
      <w:r>
        <w:t xml:space="preserve">An Lạc: Không cần.</w:t>
      </w:r>
      <w:r>
        <w:br w:type="textWrapping"/>
      </w:r>
      <w:r>
        <w:br w:type="textWrapping"/>
      </w:r>
      <w:r>
        <w:t xml:space="preserve">An Nham: Vậy sao được, một bộ quần áo từ trong ra ngoài được không? Hay một chiếc điện thoại mới?</w:t>
      </w:r>
      <w:r>
        <w:br w:type="textWrapping"/>
      </w:r>
      <w:r>
        <w:br w:type="textWrapping"/>
      </w:r>
      <w:r>
        <w:t xml:space="preserve">An Lạc: …</w:t>
      </w:r>
      <w:r>
        <w:br w:type="textWrapping"/>
      </w:r>
      <w:r>
        <w:br w:type="textWrapping"/>
      </w:r>
      <w:r>
        <w:t xml:space="preserve">An Nham: Nói đi, anh muốn gì cũng được, không cần khách sáo đâu.</w:t>
      </w:r>
      <w:r>
        <w:br w:type="textWrapping"/>
      </w:r>
      <w:r>
        <w:br w:type="textWrapping"/>
      </w:r>
      <w:r>
        <w:t xml:space="preserve">An Lạc: Tùy thích.</w:t>
      </w:r>
      <w:r>
        <w:br w:type="textWrapping"/>
      </w:r>
      <w:r>
        <w:br w:type="textWrapping"/>
      </w:r>
      <w:r>
        <w:t xml:space="preserve">An Nham: Vâng, thế để em mua gì cũng được nhé?</w:t>
      </w:r>
      <w:r>
        <w:br w:type="textWrapping"/>
      </w:r>
      <w:r>
        <w:br w:type="textWrapping"/>
      </w:r>
      <w:r>
        <w:t xml:space="preserve">An Lạc: Ừ.</w:t>
      </w:r>
      <w:r>
        <w:br w:type="textWrapping"/>
      </w:r>
      <w:r>
        <w:br w:type="textWrapping"/>
      </w:r>
      <w:r>
        <w:t xml:space="preserve">11:15 ngày 22 tháng 5</w:t>
      </w:r>
      <w:r>
        <w:br w:type="textWrapping"/>
      </w:r>
      <w:r>
        <w:br w:type="textWrapping"/>
      </w:r>
      <w:r>
        <w:t xml:space="preserve">Lâm Hiểu Đồng: An Lạc, em tìm ra được một chuyện, ăn trưa với nhau nhé, gặp rồi nói chuyện sau.</w:t>
      </w:r>
      <w:r>
        <w:br w:type="textWrapping"/>
      </w:r>
      <w:r>
        <w:br w:type="textWrapping"/>
      </w:r>
      <w:r>
        <w:t xml:space="preserve">An Lạc: Địa điểm?</w:t>
      </w:r>
      <w:r>
        <w:br w:type="textWrapping"/>
      </w:r>
      <w:r>
        <w:br w:type="textWrapping"/>
      </w:r>
      <w:r>
        <w:t xml:space="preserve">Lâm Hiểu Đồng: Nhà hàng cơm Âu lần trước, 12h trưa, em sẽ đặt chỗ.</w:t>
      </w:r>
      <w:r>
        <w:br w:type="textWrapping"/>
      </w:r>
      <w:r>
        <w:br w:type="textWrapping"/>
      </w:r>
      <w:r>
        <w:t xml:space="preserve">An Lạc: Được.</w:t>
      </w:r>
      <w:r>
        <w:br w:type="textWrapping"/>
      </w:r>
      <w:r>
        <w:br w:type="textWrapping"/>
      </w:r>
      <w:r>
        <w:t xml:space="preserve">11:50 ngày 22 tháng 5</w:t>
      </w:r>
      <w:r>
        <w:br w:type="textWrapping"/>
      </w:r>
      <w:r>
        <w:br w:type="textWrapping"/>
      </w:r>
      <w:r>
        <w:t xml:space="preserve">An Lạc: Ông nội, cháu có chuyện rất quan trọng cần nói với ông, 4h30 chiều cháu đến viện được chứ?</w:t>
      </w:r>
      <w:r>
        <w:br w:type="textWrapping"/>
      </w:r>
      <w:r>
        <w:br w:type="textWrapping"/>
      </w:r>
      <w:r>
        <w:t xml:space="preserve">Ông nội: Sao vậy Tiểu Lạc? Chuyện gì mà nghiêm trọng đến vậy?</w:t>
      </w:r>
      <w:r>
        <w:br w:type="textWrapping"/>
      </w:r>
      <w:r>
        <w:br w:type="textWrapping"/>
      </w:r>
      <w:r>
        <w:t xml:space="preserve">An Lạc: Có một số việc cháu cần phải xác nhận, sau khi gặp Hiểu Đồng cháu sẽ đến gặp ông.</w:t>
      </w:r>
      <w:r>
        <w:br w:type="textWrapping"/>
      </w:r>
      <w:r>
        <w:br w:type="textWrapping"/>
      </w:r>
      <w:r>
        <w:t xml:space="preserve">Ông nội: Được, ông chờ ở bệnh viện.</w:t>
      </w:r>
      <w:r>
        <w:br w:type="textWrapping"/>
      </w:r>
      <w:r>
        <w:br w:type="textWrapping"/>
      </w:r>
      <w:r>
        <w:t xml:space="preserve">…</w:t>
      </w:r>
      <w:r>
        <w:br w:type="textWrapping"/>
      </w:r>
      <w:r>
        <w:br w:type="textWrapping"/>
      </w:r>
      <w:r>
        <w:t xml:space="preserve">Ngày 22 – ngày An Lạc mất tích đã nhận được tin nhắn của bốn người, sau tin nhắn chúc mừng sinh nhật của An Nham và An Mạch buổi sáng là tin nhắn hẹn ăn trưa của Lâm Hiểu Đồng, sau đó anh ta gửi tin nhắn hẹn gặp ông nội. Từ đoạn tin nhắn có thể thấy được, ‘chuyện quan trọng’ anh ta muốn nói cho ông nội biết, nhất định có liên quan rất nhiều đến chuyện Lâm Hiểu Đồng định cho anh hay.</w:t>
      </w:r>
      <w:r>
        <w:br w:type="textWrapping"/>
      </w:r>
      <w:r>
        <w:br w:type="textWrapping"/>
      </w:r>
      <w:r>
        <w:t xml:space="preserve">Nhớ lại cảnh trong giấc mơ, ngày đó An Lạc liên tục cúi đầu xem giờ, hiển nhiên là vội đi gặp ông nội. Kết thúc bữa trưa An Lạc liền vội vàng lên xe, không ngờ lại bị An Trạch ngăn cản. Ngay sau đó thì nhận được cuộc gọi từ An Úc Đông, An Lạc không nghe máy, anh em hai người cãi nhau trong xe một trận. Sau đó, An Lạc lái xe đi gặp ông nội, trên đường bị chặn lại bắt cóc.</w:t>
      </w:r>
      <w:r>
        <w:br w:type="textWrapping"/>
      </w:r>
      <w:r>
        <w:br w:type="textWrapping"/>
      </w:r>
      <w:r>
        <w:t xml:space="preserve">An Dương đọc kỹ tin nhắn một lần nữa, bình tĩnh nói: “Tiến triển của sự tình đến hôm nay đã vô cùng rõ ràng, điểm then chốt là nội dung cuộc nói chuyện trong bữa cơm trưa giữa Lâm Hiểu Đồng và An Lạc, mục đích cuộc gọi của An Úc Đông, và chuyện quan trọng An Lạc muốn nói cho ông nội của anh ta biết rốt cuộc là gì.”</w:t>
      </w:r>
      <w:r>
        <w:br w:type="textWrapping"/>
      </w:r>
      <w:r>
        <w:br w:type="textWrapping"/>
      </w:r>
      <w:r>
        <w:t xml:space="preserve">An Lạc trầm mặc một hồi, “Đáng tiếc, tôi chẳng thể nào nhớ lại được những chuyện này.”</w:t>
      </w:r>
      <w:r>
        <w:br w:type="textWrapping"/>
      </w:r>
      <w:r>
        <w:br w:type="textWrapping"/>
      </w:r>
      <w:r>
        <w:t xml:space="preserve">“Không sao.” An Dương khẽ cười, “Chí ít hiện tại vụ án đã rõ ràng hơn rồi, tôi sẽ điều tra lại kỹ càng để tìm ra căn nguyên của An Úc Đông.”</w:t>
      </w:r>
      <w:r>
        <w:br w:type="textWrapping"/>
      </w:r>
      <w:r>
        <w:br w:type="textWrapping"/>
      </w:r>
      <w:r>
        <w:t xml:space="preserve">“Anh nghi ngờ ông ấy?” An Lạc nhíu mày, “Ông ấy có vẻ ôn hòa, hẳn là sẽ không bắt cóc chính con trai mình.”</w:t>
      </w:r>
      <w:r>
        <w:br w:type="textWrapping"/>
      </w:r>
      <w:r>
        <w:br w:type="textWrapping"/>
      </w:r>
      <w:r>
        <w:t xml:space="preserve">An Dương khẽ cười, “Nhưng mà, trong trường hợp bình thường thì sẽ chẳng có đứa con nào lại từ chối chính cuộc gọi của bố mình cả.”</w:t>
      </w:r>
      <w:r>
        <w:br w:type="textWrapping"/>
      </w:r>
      <w:r>
        <w:br w:type="textWrapping"/>
      </w:r>
      <w:r>
        <w:t xml:space="preserve">***</w:t>
      </w:r>
      <w:r>
        <w:br w:type="textWrapping"/>
      </w:r>
      <w:r>
        <w:br w:type="textWrapping"/>
      </w:r>
      <w:r>
        <w:t xml:space="preserve">Vu Minh Lãng quả nhiên danh bất hư truyền, chỉ trong một buổi sáng ngắn ngủi đã tra ra được toàn bộ tư liệu về cuộc đời và thân nhân của An Lạc.</w:t>
      </w:r>
      <w:r>
        <w:br w:type="textWrapping"/>
      </w:r>
      <w:r>
        <w:br w:type="textWrapping"/>
      </w:r>
      <w:r>
        <w:t xml:space="preserve">An Trạch nhận chồng tài liệu dày cộm, cảm xúc lẫn lộn mở trang thứ nhất.</w:t>
      </w:r>
      <w:r>
        <w:br w:type="textWrapping"/>
      </w:r>
      <w:r>
        <w:br w:type="textWrapping"/>
      </w:r>
      <w:r>
        <w:t xml:space="preserve">“Hai mươi năm trước, An Lạc có thể được coi là một nhân vật huyền thoại, là con riêng của một gia đình mafia, từ nhỏ được gửi nuôi ở nhà bà ngoại. Sau khi bà ngoại qua đời thì được bố đón về An gia, được nuôi dưỡng để trở thành người thừa kế. Khi đó, An gia có tổng cộng ba người con, cặp song sinh anh trai em gái An Dương – An Phỉ, dung mạo xuất chúng, tài hoa hơn người. Đối lập lại, cậu em An Lạc này biến thành đứa con riêng vô hình trong mắt mọi người.</w:t>
      </w:r>
      <w:r>
        <w:br w:type="textWrapping"/>
      </w:r>
      <w:r>
        <w:br w:type="textWrapping"/>
      </w:r>
      <w:r>
        <w:t xml:space="preserve">“An Dương là huynh trưởng, tham dự vào toàn bộ công việc kinh doanh ngầm, cũng là người thừa kế trên danh nghĩa của An gia, An Lạc là phụ tá trung thành bên cạnh anh trai. Dưới nỗ lực chung của hai anh em, thế lực ngầm của An gia cực kỳ hưng thịnh…</w:t>
      </w:r>
      <w:r>
        <w:br w:type="textWrapping"/>
      </w:r>
      <w:r>
        <w:br w:type="textWrapping"/>
      </w:r>
      <w:r>
        <w:t xml:space="preserve">“Cảnh sát muốn tiêu diệt triệt để tổ chức ngầm Lam Dạ với An gia là chủ đạo, họ lập kế hoạch tỉ mỉ, cử cảnh sát trẻ tuổi ưu tú nhất của đội là Tô Tử Hàng trà trộn vào An gia. Trong vòng vài năm nằm vùng tại An gia, Tô Tử Hàng đã nắm giữ được rất nhiều chứng cứ, cảnh sát muốn nhân cơ hội một lưới bắt hết thế lực ngầm của An gia…</w:t>
      </w:r>
      <w:r>
        <w:br w:type="textWrapping"/>
      </w:r>
      <w:r>
        <w:br w:type="textWrapping"/>
      </w:r>
      <w:r>
        <w:t xml:space="preserve">“Đáng tiếc, vào ngày cảnh sát hành động, thân phận nằm vùng của Tô Tử Hàng bị bại lộ, bản thân bị trọng thương, không thể cứu chữa, chết trong bệnh viện. Tuy tổ chức Lam Dạ bị thương do cảnh sát, nhưng nhân vật thần bí ‘Thái tử’ vẫn thành công trốn thoát…</w:t>
      </w:r>
      <w:r>
        <w:br w:type="textWrapping"/>
      </w:r>
      <w:r>
        <w:br w:type="textWrapping"/>
      </w:r>
      <w:r>
        <w:t xml:space="preserve">“Không lâu sau, An Dương gặp tai nạn xe, An Phỉ chết vì ung thư vú, An gia chỉ còn lại một mình An Lạc. Năm ấy, An Lạc 20 tuổi một mình gây dựng lại gia nghiệp suy bại, là người rất có đầu óc kinh doanh, cậu ta đã dùng tiền tài trong tay vực dậy gia nghiệp trở lại như xưa, thành công đưa An gia thoát ly khỏi thế giới ngầm, đồng thời chuyển toàn bộ việc kinh doanh trong nước sang Vancouver.</w:t>
      </w:r>
      <w:r>
        <w:br w:type="textWrapping"/>
      </w:r>
      <w:r>
        <w:br w:type="textWrapping"/>
      </w:r>
      <w:r>
        <w:t xml:space="preserve">“Hai mươi bảy năm trước, An Lạc cùng một người tên Alen đi máy bay về nước thì không may gặp tai nạn trên không. Theo em suy đoán, người tên Alen kia chính là anh trai An Dương của anh ta, trong vụ tai nạn xe trước đó An Dương chưa chết, mà đã được An Lạc bí mật giấu đi.</w:t>
      </w:r>
      <w:r>
        <w:br w:type="textWrapping"/>
      </w:r>
      <w:r>
        <w:br w:type="textWrapping"/>
      </w:r>
      <w:r>
        <w:t xml:space="preserve">“Về phần thân thích của An gia, đến bây giờ không còn mấy, hiện nay chỉ có thể tra ra được đầu mối của cha con Thiệu Trường Canh thôi. Chị gái An Phỉ của An Lạc lấy Thiệu Trường Canh, sinh được một cậu con trai là Thiệu Vinh, cha con Thiệu gia hiện đang sống ở Luân Đôn, Anh Quốc, bọn họ đều là những bác sĩ ngoại khoa nổi tiếng thế giới.”</w:t>
      </w:r>
      <w:r>
        <w:br w:type="textWrapping"/>
      </w:r>
      <w:r>
        <w:br w:type="textWrapping"/>
      </w:r>
      <w:r>
        <w:t xml:space="preserve">Vu Minh Lãng dừng lại một chốc, mỉm cười: “Thiếu tá An Trạch, ngài đã thỏa mãn với kết quả điều tra của tôi chưa? Cách liên lạc với cha con Thiệu gia cũng được để ở trang cuối rồi đấy.”</w:t>
      </w:r>
      <w:r>
        <w:br w:type="textWrapping"/>
      </w:r>
      <w:r>
        <w:br w:type="textWrapping"/>
      </w:r>
      <w:r>
        <w:t xml:space="preserve">An Trạch vừa lật xem tư liệu vừa nghe miêu tả của Vu Minh Lãng, hai đầu lông mày không ngừng ngày càng nhăn chặt vào nhau.</w:t>
      </w:r>
      <w:r>
        <w:br w:type="textWrapping"/>
      </w:r>
      <w:r>
        <w:br w:type="textWrapping"/>
      </w:r>
      <w:r>
        <w:t xml:space="preserve">Gia đình mafia, buôn bán ma túy, cảnh sát, nằm vùng, tai nạn xe hơi, tai nạn máy bay…</w:t>
      </w:r>
      <w:r>
        <w:br w:type="textWrapping"/>
      </w:r>
      <w:r>
        <w:br w:type="textWrapping"/>
      </w:r>
      <w:r>
        <w:t xml:space="preserve">An Lạc khi còn sống kia, quả thực là một huyền thoại ưu việt.</w:t>
      </w:r>
      <w:r>
        <w:br w:type="textWrapping"/>
      </w:r>
      <w:r>
        <w:br w:type="textWrapping"/>
      </w:r>
      <w:r>
        <w:t xml:space="preserve">An Trạch rất khó để gắn lên người anh mình những từ này. Trong lòng cậu, anh tuy lạnh nhạt nhưng cũng có một phần dịu dàng, anh ấy không thể là một con quỷ mafia tàn nhẫn, lạnh lùng, giết người không chớp mắt như thế này được.</w:t>
      </w:r>
      <w:r>
        <w:br w:type="textWrapping"/>
      </w:r>
      <w:r>
        <w:br w:type="textWrapping"/>
      </w:r>
      <w:r>
        <w:t xml:space="preserve">Thế nhưng tối hôm qua, vẻ mặt bình tĩnh và quyết đoán trong giây phút An Lạc cầm súng, cùng kỹ năng dùng súng thành thạo và chính xác đó… buộc An Trạch phải chấp chận sự thực vô lý “Anh ta là An Lạc”.</w:t>
      </w:r>
      <w:r>
        <w:br w:type="textWrapping"/>
      </w:r>
      <w:r>
        <w:br w:type="textWrapping"/>
      </w:r>
      <w:r>
        <w:t xml:space="preserve">Nhìn tấm ảnh An Lạc trong tư liệu, khuôn mặt lạnh lùng của chàng trai trẻ tuổi không có bất kì biểu cảm nào, đôi mắt đen láy sâu không thấy đáy, là người nắm quyền An thị, từng milimet trên thân thể đều toát ra khí thế bức người, ánh mắt ấy, giống như một con rắn độc chuẩn bị sẵn sàng nhe nanh. (tả gì kinh thế em ei)</w:t>
      </w:r>
      <w:r>
        <w:br w:type="textWrapping"/>
      </w:r>
      <w:r>
        <w:br w:type="textWrapping"/>
      </w:r>
      <w:r>
        <w:t xml:space="preserve">Dung mạo giống hệt nhau, nhưng khí chất thì hoàn toàn khác biệt.</w:t>
      </w:r>
      <w:r>
        <w:br w:type="textWrapping"/>
      </w:r>
      <w:r>
        <w:br w:type="textWrapping"/>
      </w:r>
      <w:r>
        <w:t xml:space="preserve">An Lạc kia lạnh lùng quá mức, anh ta dường như quấn lên người mình một lớp băng hàn, lạnh đến mức như đánh mất hơi ấm của con người. Còng hờ hững hơn cả anh, quả thực không phải là một cấp.</w:t>
      </w:r>
      <w:r>
        <w:br w:type="textWrapping"/>
      </w:r>
      <w:r>
        <w:br w:type="textWrapping"/>
      </w:r>
      <w:r>
        <w:t xml:space="preserve">An Trạch rốt cục hít một hơi thật sâu, nhẹ nhàng khép lại tư liệu, rút một tấm séc từ trong túi ra, thẩy ra trước mặt Vu Minh Lãng, thấp giọng: “Tư liệu rất đầy đủ, đây là thù lao còn lại.”</w:t>
      </w:r>
      <w:r>
        <w:br w:type="textWrapping"/>
      </w:r>
      <w:r>
        <w:br w:type="textWrapping"/>
      </w:r>
      <w:r>
        <w:t xml:space="preserve">Vu Minh Lãng thấy sắc mặt An Trạch khó coi, có phần nghi hoặc mà mở miệng: “Có điều này em rất ngạc nhiên, cái người tên An Lạc này, tuy trùng tên với anh trai của anh, nhưng anh ta sinh ra ở vùng Hoa Nam*, không có quan hệ huyết thống gì với An gia bọn anh cả, hơn nữa, anh ta đã chết từ hai bảy năm trước rồi, anh còn điều tra anh ta làm gì nữa?”</w:t>
      </w:r>
      <w:r>
        <w:br w:type="textWrapping"/>
      </w:r>
      <w:r>
        <w:br w:type="textWrapping"/>
      </w:r>
      <w:r>
        <w:t xml:space="preserve">*Hoa Nam: lưu vực Châu Giang, bao gồm Quảng Đông, Quảng Tây, Tung Của.</w:t>
      </w:r>
      <w:r>
        <w:br w:type="textWrapping"/>
      </w:r>
      <w:r>
        <w:br w:type="textWrapping"/>
      </w:r>
      <w:r>
        <w:t xml:space="preserve">An Trạch im lặng một hồi, nói: “Không có gì, chuyện này dừng lại ở đây thôi.”</w:t>
      </w:r>
      <w:r>
        <w:br w:type="textWrapping"/>
      </w:r>
      <w:r>
        <w:br w:type="textWrapping"/>
      </w:r>
      <w:r>
        <w:t xml:space="preserve">Thấy An Trạch rõ ràng không muốn nhiều lời, Vu Minh Lãng cũng không hỏi lại, nhận tấm séc, cười cười: “Được rồi, sau này anh muốn điều tra ai, cứ anh tiếp tục tìm em nha.”</w:t>
      </w:r>
      <w:r>
        <w:br w:type="textWrapping"/>
      </w:r>
      <w:r>
        <w:br w:type="textWrapping"/>
      </w:r>
      <w:r>
        <w:t xml:space="preserve">***</w:t>
      </w:r>
      <w:r>
        <w:br w:type="textWrapping"/>
      </w:r>
      <w:r>
        <w:br w:type="textWrapping"/>
      </w:r>
      <w:r>
        <w:t xml:space="preserve">Giờ cơm tối, trong nhà An gia.</w:t>
      </w:r>
      <w:r>
        <w:br w:type="textWrapping"/>
      </w:r>
      <w:r>
        <w:br w:type="textWrapping"/>
      </w:r>
      <w:r>
        <w:t xml:space="preserve">An Trạch vừa vào cửa thì đúng lúc chạm mặt Chu Bích Trân xách túi chuẩn bị ra ngoài. Nhìn sắc mặt tái nhợt của con trai, Chu Bích Trân dừng bước, lo lắng hỏi: “An Trạch, con sao vậy?”</w:t>
      </w:r>
      <w:r>
        <w:br w:type="textWrapping"/>
      </w:r>
      <w:r>
        <w:br w:type="textWrapping"/>
      </w:r>
      <w:r>
        <w:t xml:space="preserve">An Trạch lắc đầu, “Không có việc gì đâu ạ.”</w:t>
      </w:r>
      <w:r>
        <w:br w:type="textWrapping"/>
      </w:r>
      <w:r>
        <w:br w:type="textWrapping"/>
      </w:r>
      <w:r>
        <w:t xml:space="preserve">Chu Bích Trân vươn tay, nhẹ nhàng sờ lên trán cậu, “Sốt rồi?”</w:t>
      </w:r>
      <w:r>
        <w:br w:type="textWrapping"/>
      </w:r>
      <w:r>
        <w:br w:type="textWrapping"/>
      </w:r>
      <w:r>
        <w:t xml:space="preserve">An Trạch nhíu mày, “Chắc là bị cảm mạo, uống thuốc là được, mẹ không cần lo lắng.”</w:t>
      </w:r>
      <w:r>
        <w:br w:type="textWrapping"/>
      </w:r>
      <w:r>
        <w:br w:type="textWrapping"/>
      </w:r>
      <w:r>
        <w:t xml:space="preserve">Trong lòng Chu Bích Trân, An Trạch từ nhỏ đã là một đứa vô cùng nghe lời, thân thể cũng tốt, hơn nữa cũng tôi luyện nhiều năm trong trường quân đội, khả năng chịu đựng rất cao, mấy bệnh nhỏ này căn bản là không cần quan tâm.</w:t>
      </w:r>
      <w:r>
        <w:br w:type="textWrapping"/>
      </w:r>
      <w:r>
        <w:br w:type="textWrapping"/>
      </w:r>
      <w:r>
        <w:t xml:space="preserve">Thấy con trai bình tĩnh, không giống có vẻ xảy ra chuyện lớn, Chu Bích Trân cũng yên lòng: “Uống mấy viên thuốc hạ sốt, vào nhà nghỉ ngơi cho khỏe nhé, mẹ đến công ty.”</w:t>
      </w:r>
      <w:r>
        <w:br w:type="textWrapping"/>
      </w:r>
      <w:r>
        <w:br w:type="textWrapping"/>
      </w:r>
      <w:r>
        <w:t xml:space="preserve">An Trạch gật đầu: “Vâng.”</w:t>
      </w:r>
      <w:r>
        <w:br w:type="textWrapping"/>
      </w:r>
      <w:r>
        <w:br w:type="textWrapping"/>
      </w:r>
      <w:r>
        <w:t xml:space="preserve">Nhìn mẹ rời đi, An Trạch mới xoay người vào phòng ngủ của ông nội.</w:t>
      </w:r>
      <w:r>
        <w:br w:type="textWrapping"/>
      </w:r>
      <w:r>
        <w:br w:type="textWrapping"/>
      </w:r>
      <w:r>
        <w:t xml:space="preserve">An Quang Diệu đang ngồi trên xe lăn, híp mắt say sưa xem kinh kịch trên kênh hí khúc.</w:t>
      </w:r>
      <w:r>
        <w:br w:type="textWrapping"/>
      </w:r>
      <w:r>
        <w:br w:type="textWrapping"/>
      </w:r>
      <w:r>
        <w:t xml:space="preserve">Thấy An Trạch đẩy cửa tiến vào, An Quang Diệu có chút kinh ngạc, lấy điều khiển vặn nhỏ tiếng TV, vẻ mặt nghiêm túc hỏi: “An Trạch, sao cháu lại về? Anh cháu đâu?”</w:t>
      </w:r>
      <w:r>
        <w:br w:type="textWrapping"/>
      </w:r>
      <w:r>
        <w:br w:type="textWrapping"/>
      </w:r>
      <w:r>
        <w:t xml:space="preserve">An Trạch mở miệng mà chẳng biết giải thích thế nào với ông nội.</w:t>
      </w:r>
      <w:r>
        <w:br w:type="textWrapping"/>
      </w:r>
      <w:r>
        <w:br w:type="textWrapping"/>
      </w:r>
      <w:r>
        <w:t xml:space="preserve">Đứa cháu ông yêu thương nhất là An Lạc, nếu cho ông biết An Lạc thật sự đã chết, ngay cả An Trạch cũng không chấp nhận được sự thật đó, huống chi là một ông lão 70 tuổi bị bệnh tim trước mặt đây. </w:t>
      </w:r>
      <w:r>
        <w:br w:type="textWrapping"/>
      </w:r>
      <w:r>
        <w:br w:type="textWrapping"/>
      </w:r>
      <w:r>
        <w:t xml:space="preserve">Thấy An Trạch không nói lời nào, An Quang Diệu không kiềm được, nhíu mày, “An Trạch, rốt cuộc có chuyện gì thế? Không phải cháu đi bảo vệ anh cháu sao, sao đột nhiên lại về?</w:t>
      </w:r>
      <w:r>
        <w:br w:type="textWrapping"/>
      </w:r>
      <w:r>
        <w:br w:type="textWrapping"/>
      </w:r>
      <w:r>
        <w:t xml:space="preserve">An Trạch im lặng một hồi, “Ông không cần lo lắng đâu, anh ấy không bị làm sao cả. An Dương đã đưa anh ấy đến một nơi rất an toàn rồi.”</w:t>
      </w:r>
      <w:r>
        <w:br w:type="textWrapping"/>
      </w:r>
      <w:r>
        <w:br w:type="textWrapping"/>
      </w:r>
      <w:r>
        <w:t xml:space="preserve">An Quang Diệu cuối cùng cũng yên lòng, nhìn An Trạch một lát, phát hiện sắc mặt của cậu rất xấu, không kìm được lòng bèn hỏi: “Cháu có tâm sự à? Ngồi xuống đây, nói chuyện với ông nào.”</w:t>
      </w:r>
      <w:r>
        <w:br w:type="textWrapping"/>
      </w:r>
      <w:r>
        <w:br w:type="textWrapping"/>
      </w:r>
      <w:r>
        <w:t xml:space="preserve">An Trạch bước tới ngồi cạnh An Quang Diệu, trầm mặc một lát, rồi mới thấp giọng nói: “Ông ơi, cháu có chuyện muốn bàn bạc với ông.”</w:t>
      </w:r>
      <w:r>
        <w:br w:type="textWrapping"/>
      </w:r>
      <w:r>
        <w:br w:type="textWrapping"/>
      </w:r>
      <w:r>
        <w:t xml:space="preserve">“Ừ, nói đi.”</w:t>
      </w:r>
      <w:r>
        <w:br w:type="textWrapping"/>
      </w:r>
      <w:r>
        <w:br w:type="textWrapping"/>
      </w:r>
      <w:r>
        <w:t xml:space="preserve">“Cháu định xin xuất ngũ sớm, về nhà đến công ty hỗ trợ.”</w:t>
      </w:r>
      <w:r>
        <w:br w:type="textWrapping"/>
      </w:r>
      <w:r>
        <w:br w:type="textWrapping"/>
      </w:r>
      <w:r>
        <w:t xml:space="preserve">An Quang Diệu ngẩn người, “Sao đột nhiên lại nghĩ thế? Không phải cháu rất thích ở trong quân đội sao?”</w:t>
      </w:r>
      <w:r>
        <w:br w:type="textWrapping"/>
      </w:r>
      <w:r>
        <w:br w:type="textWrapping"/>
      </w:r>
      <w:r>
        <w:t xml:space="preserve">An Trạch bình tĩnh đáp: “Công ty có nhiều việc, một mình anh không thể làm xuể, cháu muốn trở về gánh vác một phần với anh. Dù sao gia nghiệp của An gia cũng khổng lồ, không thể giao toàn bộ công việc kinh doanh cho một mình anh ấy được.”</w:t>
      </w:r>
      <w:r>
        <w:br w:type="textWrapping"/>
      </w:r>
      <w:r>
        <w:br w:type="textWrapping"/>
      </w:r>
      <w:r>
        <w:t xml:space="preserve">Hồi An Trạch đổi nguyện vọng sang trường quân đội, An Quang Diệu rất phiền muộn, hôm nay rốt cuộc thằng cháu này cũng nghĩ thông suốt, An Quang Diệu đương nhiên cực kỳ vui mừng, mỉm cười nói: “Cháu nghĩ được như vậy tất nhiên là chuyện tốt rồi. Chỉ là, cháu ở trong quân đội lâu năm như thế, hơn nữa thành tích lại ưu tú, giờ rút ra sẽ không có gì hối tiếc chứ?”</w:t>
      </w:r>
      <w:r>
        <w:br w:type="textWrapping"/>
      </w:r>
      <w:r>
        <w:br w:type="textWrapping"/>
      </w:r>
      <w:r>
        <w:t xml:space="preserve">An Trạch thấp giọng: “Không ạ, cháu đã nghĩ kỹ rồi.” Thoáng dừng lại, cậu ngẩng đầu nhìn An Quang Diệu, “Ông à, cháu hiện tại đang lo là quân đội không chịu thả người, cháu nhớ ông có bạn tốt ở bên đó, chuyện này ông ấy có thể giúp được không ạ?”</w:t>
      </w:r>
      <w:r>
        <w:br w:type="textWrapping"/>
      </w:r>
      <w:r>
        <w:br w:type="textWrapping"/>
      </w:r>
      <w:r>
        <w:t xml:space="preserve">An Quang Diệu cười tủm tỉm vỗ tay An Trạch, “Yên tâm, ông sẽ đối phó giúp cháu.”</w:t>
      </w:r>
      <w:r>
        <w:br w:type="textWrapping"/>
      </w:r>
      <w:r>
        <w:br w:type="textWrapping"/>
      </w:r>
      <w:r>
        <w:t xml:space="preserve">***</w:t>
      </w:r>
      <w:r>
        <w:br w:type="textWrapping"/>
      </w:r>
      <w:r>
        <w:br w:type="textWrapping"/>
      </w:r>
      <w:r>
        <w:t xml:space="preserve">Đêm khuya, An Trạch lái xe tới quân khu Tây Lâm. Cảnh tượng quen thuộc trên con đường đi khiến viền mắt cậu có chút chua xót.</w:t>
      </w:r>
      <w:r>
        <w:br w:type="textWrapping"/>
      </w:r>
      <w:r>
        <w:br w:type="textWrapping"/>
      </w:r>
      <w:r>
        <w:t xml:space="preserve">Sắp phải rời khỏi nơi đây, ngoài miệng thì nói dễ, nhưng trên thực tế, An Trạch rất luyến tiếc.</w:t>
      </w:r>
      <w:r>
        <w:br w:type="textWrapping"/>
      </w:r>
      <w:r>
        <w:br w:type="textWrapping"/>
      </w:r>
      <w:r>
        <w:t xml:space="preserve">Năm ấy vì không muốn đoạt quyền với anh nên cố ý sửa nguyện vọng sang trường quân đội, An Trạch chưa từng nghĩ rằng sẽ có một ngày mình sẽ chủ động rời khỏi quân đội. Với cậu, người lính chủ động xin ly khai quân đội, chẳng khác nào binh sĩ trốn chạy khỏi chiến trường. Đối với quân nhân mà nói, bỏ dở nửa chừng là một sự sỉ nhục không thể xóa nhòa, cậu thậm chí không dám đối mặt với những chiến hữu đã cùng kề vai sát cánh vào sinh ra tử với mình, lại càng không biết nên giải thích lý do rời quân đội của mình thế nào với bọn họ.</w:t>
      </w:r>
      <w:r>
        <w:br w:type="textWrapping"/>
      </w:r>
      <w:r>
        <w:br w:type="textWrapping"/>
      </w:r>
      <w:r>
        <w:t xml:space="preserve">Năm ấy chọn nhập ngũ là vì không muốn tranh quyền thừa kế An gia với An Lạc, còn hiện tại, lí do xuất ngũ là vì muốn lấy lại quyền thừa kế khỏi tay An Lạc kia.</w:t>
      </w:r>
      <w:r>
        <w:br w:type="textWrapping"/>
      </w:r>
      <w:r>
        <w:br w:type="textWrapping"/>
      </w:r>
      <w:r>
        <w:t xml:space="preserve">Buồn cười lắm nhỉ?</w:t>
      </w:r>
      <w:r>
        <w:br w:type="textWrapping"/>
      </w:r>
      <w:r>
        <w:br w:type="textWrapping"/>
      </w:r>
      <w:r>
        <w:t xml:space="preserve">Trước đây, cái gì An Trạch cũng nhường anh, chỉ cần anh thích thứ gì thì cậu sẽ không bao giờ tranh giành, thậm chí nguyện ý dâng hai tay cho anh. Thế nhưng hôm nay, An Lạc này đã không còn là anh trai cậu yêu quý, mà là một An Lạc tàn nhẫn lạnh lùng xuất thân từ mafia. An Trạch không thể trơ mắt nhìn tất cả gia tài An gia rơi tay người đó.</w:t>
      </w:r>
      <w:r>
        <w:br w:type="textWrapping"/>
      </w:r>
      <w:r>
        <w:br w:type="textWrapping"/>
      </w:r>
      <w:r>
        <w:t xml:space="preserve">Đi thang máy lên phòng ở, An Trạch lấy va li, yên lặng bắt đầu sắp xếp hành lý. Ngoại trừ vài bộ y phục, thật ra cũng chẳng mang theo gì nhiều, nơi cậu ở vẫn gọn gàng giản đơn như vậy.</w:t>
      </w:r>
      <w:r>
        <w:br w:type="textWrapping"/>
      </w:r>
      <w:r>
        <w:br w:type="textWrapping"/>
      </w:r>
      <w:r>
        <w:t xml:space="preserve">An Trạch lấy một bộ quân trang trên giá áo xuống, nhẹ nhàng rờ lên huy chương trên áo… Đây là bộ quân phục cậu thích nhất. Mỗi lần mặc bộ này cậu đều cẩn thận nghiêm túc cực kỳ. Quân trang của cậu luôn gọn gàng chỉnh tề, không nhiễm một hạt bụi, lúc nào trông cũng như mới tinh. Chỉ là sau này, chẳng còn cơ hội để mặc nữa.</w:t>
      </w:r>
      <w:r>
        <w:br w:type="textWrapping"/>
      </w:r>
      <w:r>
        <w:br w:type="textWrapping"/>
      </w:r>
      <w:r>
        <w:t xml:space="preserve">An Trạch gập gọn bộ quân trang, xếp xuống đáy hòm.</w:t>
      </w:r>
      <w:r>
        <w:br w:type="textWrapping"/>
      </w:r>
      <w:r>
        <w:br w:type="textWrapping"/>
      </w:r>
      <w:r>
        <w:t xml:space="preserve">Kéo va li ra ngoài, cuối cùng nhìn quanh căn hộ một lần nữa. Để đón anh tới, cậu đã chuyển hết mọi thứ gây trở ngại cho xe lăn trong phòng khách sang thư phòng, thế nên, phòng khách giờ trông có phần trống trải vắng vẻ.</w:t>
      </w:r>
      <w:r>
        <w:br w:type="textWrapping"/>
      </w:r>
      <w:r>
        <w:br w:type="textWrapping"/>
      </w:r>
      <w:r>
        <w:t xml:space="preserve">Kỳ thực, cậu chưa từng nói cho ai biết, hai tuần đón An Lạc tới đây, là những ngày hạnh phúc nhất của cậu từ trước tới nay.</w:t>
      </w:r>
      <w:r>
        <w:br w:type="textWrapping"/>
      </w:r>
      <w:r>
        <w:br w:type="textWrapping"/>
      </w:r>
      <w:r>
        <w:t xml:space="preserve">Thời gian đó, cậu còn chưa hay An Lạc đã là người khác, còn tưởng rằng anh mất trí nhớ thì thay đổi thái độ với mình, cậu mang theo tâm trạng vui sướng, mỗi ngày đều tận tâm tận lực chăm sóc anh, cùng ăn cơm tối với anh, cùng ngủ trên một chiếc giường với anh, đôi khi còn làm càn một chút, lén ôm anh vào trong lòng…</w:t>
      </w:r>
      <w:r>
        <w:br w:type="textWrapping"/>
      </w:r>
      <w:r>
        <w:br w:type="textWrapping"/>
      </w:r>
      <w:r>
        <w:t xml:space="preserve">Lúc đó hạnh phúc biết bao nhiêu, giờ nghĩ lại thì thấy châm chọc biết bấy nhiêu.</w:t>
      </w:r>
      <w:r>
        <w:br w:type="textWrapping"/>
      </w:r>
      <w:r>
        <w:br w:type="textWrapping"/>
      </w:r>
      <w:r>
        <w:t xml:space="preserve">Dù vậy, mấy ngày ở chung ấm áp đó, vẫn là hồi ức tốt đẹp nhất của An Trạch. </w:t>
      </w:r>
      <w:r>
        <w:br w:type="textWrapping"/>
      </w:r>
      <w:r>
        <w:br w:type="textWrapping"/>
      </w:r>
      <w:r>
        <w:t xml:space="preserve">_________________</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An Lạc cứ nghĩ rằng, sau khi đuổi tới biển không tìm thấy mục tiêu thì bọn sát thủ sẽ tự nhiên mà tới nơi ở của An Dương ở trung tâm thành phố. Nhưng kì lạ là, qua cả một ngày rồi mà ngôi nhà của An Dương vẫn gió êm sóng lặng.</w:t>
      </w:r>
      <w:r>
        <w:br w:type="textWrapping"/>
      </w:r>
      <w:r>
        <w:br w:type="textWrapping"/>
      </w:r>
      <w:r>
        <w:t xml:space="preserve">Tối, An Lạc và An Dương ăn cơm trong phòng ăn. Đột nhiên An Dương nhận được một cuộc điện thoại. Anh ta nhìn tên người gọi, rồi cầm di động ra ban công nghe. Lúc quay vào thì vẻ mặt có chút phức tạp.</w:t>
      </w:r>
      <w:r>
        <w:br w:type="textWrapping"/>
      </w:r>
      <w:r>
        <w:br w:type="textWrapping"/>
      </w:r>
      <w:r>
        <w:t xml:space="preserve">An Lạc khó hiểu, hỏi: “Sao vậy?”</w:t>
      </w:r>
      <w:r>
        <w:br w:type="textWrapping"/>
      </w:r>
      <w:r>
        <w:br w:type="textWrapping"/>
      </w:r>
      <w:r>
        <w:t xml:space="preserve">An Dương nhíu mày: “Tôi vừa nhận được một tin, tất cả sát thủ được cử tới để đối phó anh đã rút lui rồi.”</w:t>
      </w:r>
      <w:r>
        <w:br w:type="textWrapping"/>
      </w:r>
      <w:r>
        <w:br w:type="textWrapping"/>
      </w:r>
      <w:r>
        <w:t xml:space="preserve">An Lạc giật mình, “Rút lui?”</w:t>
      </w:r>
      <w:r>
        <w:br w:type="textWrapping"/>
      </w:r>
      <w:r>
        <w:br w:type="textWrapping"/>
      </w:r>
      <w:r>
        <w:t xml:space="preserve">An Dương giải thích: “Là tin của cảnh sát nằm vùng, người đó nói rằng một nhân vật trọng yếu vừa về nước, đột nhiên thay đổi kế hoạch, biết anh được cảnh sát bảo vệ nghiêm ngặt lại thêm mất trí nhớ, nên bọn chúng tạm thời không muốn lãng phí thời gian đối phó anh nữa.”</w:t>
      </w:r>
      <w:r>
        <w:br w:type="textWrapping"/>
      </w:r>
      <w:r>
        <w:br w:type="textWrapping"/>
      </w:r>
      <w:r>
        <w:t xml:space="preserve">An Lạc im lặng một chốc, “Anh biết người được cử đi nằm vùng là ai không?”</w:t>
      </w:r>
      <w:r>
        <w:br w:type="textWrapping"/>
      </w:r>
      <w:r>
        <w:br w:type="textWrapping"/>
      </w:r>
      <w:r>
        <w:t xml:space="preserve">An Dương lắc đầu, “Tổ chuyên án đặc biệt của chúng tôi chỉ phụ trách điều tra vụ án, nằm vùng là do phòng tình báo quản lí, thân phận người nằm vùng kia là cơ mật tối cao của lực lượng cảnh sát, chịu giám sát trực tiếp của cấp trên đội chúng tôi, cũng chính người đó vừa cho tôi biết anh đã an toàn.”</w:t>
      </w:r>
      <w:r>
        <w:br w:type="textWrapping"/>
      </w:r>
      <w:r>
        <w:br w:type="textWrapping"/>
      </w:r>
      <w:r>
        <w:t xml:space="preserve">Thấy An Dương nói vậy, tâm trí An Lạc đột nhiên có chút hỗn loạn. Anh có một cảm giác kỳ lạ, giống như là, lịch sử đang lặp lại. An Dương kiếp trước là Thái tử của thế giới ngầm, kiếp này lại là cảnh sát ưu tú của tổ chuyên án đặc biệt; Tô Tử Hàng kiếp trước là cảnh sát nằm vùng, liệu kiếp này có xảy ra điều đó nữa không? Người nằm vùng theo An Dương nói, rốt cục là ai?</w:t>
      </w:r>
      <w:r>
        <w:br w:type="textWrapping"/>
      </w:r>
      <w:r>
        <w:br w:type="textWrapping"/>
      </w:r>
      <w:r>
        <w:t xml:space="preserve">An Lạc trước đây chưa bao giờ tin vào cách nói ‘số phận’, thế nhưng, những sự kiện ly kỳ liên tiếp hôm nay khiến anh phải nghi ngờ, anh trùng sinh lên người An Lạc, liệu có nguyên nhân đặc biệt nào khác không?</w:t>
      </w:r>
      <w:r>
        <w:br w:type="textWrapping"/>
      </w:r>
      <w:r>
        <w:br w:type="textWrapping"/>
      </w:r>
      <w:r>
        <w:t xml:space="preserve">An Dương nói: “An Lạc, tôi có việc gấp phải đến cục một chuyến, anh ở nhà một mình được chứ?”</w:t>
      </w:r>
      <w:r>
        <w:br w:type="textWrapping"/>
      </w:r>
      <w:r>
        <w:br w:type="textWrapping"/>
      </w:r>
      <w:r>
        <w:t xml:space="preserve">An Lạc gật đầu, “Không thành vấn đề.” Trong tay có súng, hơn nữa tầng thượng của nhà An Dương cực kỳ an toàn, cho dù có đụng sát thủ, An Lạc cũng tin rằng mình có thể ứng phó.</w:t>
      </w:r>
      <w:r>
        <w:br w:type="textWrapping"/>
      </w:r>
      <w:r>
        <w:br w:type="textWrapping"/>
      </w:r>
      <w:r>
        <w:t xml:space="preserve">Nhưng An Dương vẫn không yên tâm, anh kéo rèm cửa sổ phòng khách xuống, rồi quay lại nhìn An Lạc, căn dặn nghiêm túc: “Bất kể là ai gõ cửa cũng không được mở.”</w:t>
      </w:r>
      <w:r>
        <w:br w:type="textWrapping"/>
      </w:r>
      <w:r>
        <w:br w:type="textWrapping"/>
      </w:r>
      <w:r>
        <w:t xml:space="preserve">“Biết rồi, anh mau đi đi.”</w:t>
      </w:r>
      <w:r>
        <w:br w:type="textWrapping"/>
      </w:r>
      <w:r>
        <w:br w:type="textWrapping"/>
      </w:r>
      <w:r>
        <w:t xml:space="preserve">“Chú ý an toàn, tôi sẽ quay về ngay.” An Dương bước tới vỗ nhẹ lên vai An Lạc, sau mới xoay người rời đi.</w:t>
      </w:r>
      <w:r>
        <w:br w:type="textWrapping"/>
      </w:r>
      <w:r>
        <w:br w:type="textWrapping"/>
      </w:r>
      <w:r>
        <w:t xml:space="preserve">Bóng lưng anh nhanh chóng biến mất ở cửa. Cửa nhà được khóa lại, căn phòng dần trở nên tĩnh mịch.</w:t>
      </w:r>
      <w:r>
        <w:br w:type="textWrapping"/>
      </w:r>
      <w:r>
        <w:br w:type="textWrapping"/>
      </w:r>
      <w:r>
        <w:t xml:space="preserve">An Lạc quay lại ngồi xuống sô pha, buồn chán tiện tay cầm một quyển tạp chí lên xem.</w:t>
      </w:r>
      <w:r>
        <w:br w:type="textWrapping"/>
      </w:r>
      <w:r>
        <w:br w:type="textWrapping"/>
      </w:r>
      <w:r>
        <w:t xml:space="preserve">Đó là một quyển tạp chí tuần san du lịch, bên trong giới thiệu rất nhiều phong cảnh du ngoạn và món ăn vặt địa phương nổi tiếng. Có lẽ An Dương rất thích đi du lịch nên tất cả tạp chí trên bàn đều có liên quan đến du lịch. An Lạc tiện tay lật vài trang rồi chẳng muốn xem nữa, thờ ơ đặt tạp chí xuống chỗ cũ.</w:t>
      </w:r>
      <w:r>
        <w:br w:type="textWrapping"/>
      </w:r>
      <w:r>
        <w:br w:type="textWrapping"/>
      </w:r>
      <w:r>
        <w:t xml:space="preserve">Đúng lúc này, đột nhiên vang lên tiếng chuông cửa.</w:t>
      </w:r>
      <w:r>
        <w:br w:type="textWrapping"/>
      </w:r>
      <w:r>
        <w:br w:type="textWrapping"/>
      </w:r>
      <w:r>
        <w:t xml:space="preserve">Tiếng “đinh đoong” lanh lảnh từng hồi, giữa ngôi nhà vắng vẻ lại càng thêm phần chói tai.</w:t>
      </w:r>
      <w:r>
        <w:br w:type="textWrapping"/>
      </w:r>
      <w:r>
        <w:br w:type="textWrapping"/>
      </w:r>
      <w:r>
        <w:t xml:space="preserve">An Dương vừa đi khỏi thì đã có người tới tìm, là ai nhỉ? An Lạc khẽ nhíu mày, tay đè lên khẩu súng trong túi áo, ngừng thở, nhẹ nhàng bước tới trước cửa, nhìn ra bên ngoài qua mắt mèo——</w:t>
      </w:r>
      <w:r>
        <w:br w:type="textWrapping"/>
      </w:r>
      <w:r>
        <w:br w:type="textWrapping"/>
      </w:r>
      <w:r>
        <w:t xml:space="preserve">Đứng ngoài cửa là một gã trông vô cùng trẻ tuổi, quần âu và áo sơ mi nhã nhặn nho nhã, khuôn mặt mỉm cười, tạo cho người khác có cảm giác thân thiết ôn hòa. Tay trái gã đang ấn lên chuông cửa, tay phải khoác một cái cặp màu đen. Có lẽ đã ấn chuông quá lâu mà không thấy có hồi đáp, gã bèn ngẩng đầu nhìn kỹ số nhà, sau đó ấn chuông thêm mấy lần nữa.</w:t>
      </w:r>
      <w:r>
        <w:br w:type="textWrapping"/>
      </w:r>
      <w:r>
        <w:br w:type="textWrapping"/>
      </w:r>
      <w:r>
        <w:t xml:space="preserve">Sau khi tiếng chuông cửa vang lên lần thứ bốn, cuối cùng cửa cũng được mở. Gã đàn ông đương dợm bước vào nhà thì bên tai đột nhiên xuất hiện một giọng nói trầm thấp lạnh lẽo ——</w:t>
      </w:r>
      <w:r>
        <w:br w:type="textWrapping"/>
      </w:r>
      <w:r>
        <w:br w:type="textWrapping"/>
      </w:r>
      <w:r>
        <w:t xml:space="preserve">“Cấm nhúc nhích.”</w:t>
      </w:r>
      <w:r>
        <w:br w:type="textWrapping"/>
      </w:r>
      <w:r>
        <w:br w:type="textWrapping"/>
      </w:r>
      <w:r>
        <w:t xml:space="preserve">Hông bị khẩu súng lục áp sát, khiến gã trong nháy mắt chết cứng tại chỗ.</w:t>
      </w:r>
      <w:r>
        <w:br w:type="textWrapping"/>
      </w:r>
      <w:r>
        <w:br w:type="textWrapping"/>
      </w:r>
      <w:r>
        <w:t xml:space="preserve">An Lạc tiện tay khóa cửa, lạnh lùng nói: “Giơ tay lên, bỏ cặp xuống.”</w:t>
      </w:r>
      <w:r>
        <w:br w:type="textWrapping"/>
      </w:r>
      <w:r>
        <w:br w:type="textWrapping"/>
      </w:r>
      <w:r>
        <w:t xml:space="preserve">Gã kia méo mặt giật giật miệng, từ từ giơ tay lên theo chỉ thị của An Lạc, thả cặp xuống, định quay đầu lại thì tiếng nói lạnh lẽo lại vang lên, “Cấm nhúc nhích.”</w:t>
      </w:r>
      <w:r>
        <w:br w:type="textWrapping"/>
      </w:r>
      <w:r>
        <w:br w:type="textWrapping"/>
      </w:r>
      <w:r>
        <w:t xml:space="preserve">“…” Gã chết đứng như pho tượng tại chỗ, im re một hồi, rồi mới khe khẽ mở miệng, “Khụ, anh bạn này, đây cũng không phải là nhà của tôi, tôi cũng không biết tiền cất ở chỗ nào…”</w:t>
      </w:r>
      <w:r>
        <w:br w:type="textWrapping"/>
      </w:r>
      <w:r>
        <w:br w:type="textWrapping"/>
      </w:r>
      <w:r>
        <w:t xml:space="preserve">An Lạc không để ý đến hắn, tay vẫn nắm chặt khẩu súng ấn vào hông gã kia, tay còn lại thì cấp tốc mở cặp tài liệu màu đen ra. Không ngờ, trong túi không phải là vũ khí dao súng các loại, mà đó là một tập văn kiện được đóng dấu.</w:t>
      </w:r>
      <w:r>
        <w:br w:type="textWrapping"/>
      </w:r>
      <w:r>
        <w:br w:type="textWrapping"/>
      </w:r>
      <w:r>
        <w:t xml:space="preserve">An Lạc rút tập văn kiện ra xem qua, đó là một phần báo cáo bệnh tình của bệnh viện, danh tính người bệnh bất ngờ viết hai chữ: An Dương, chuẩn đoán sơ bộ: bệnh tâm thần phân liệt.</w:t>
      </w:r>
      <w:r>
        <w:br w:type="textWrapping"/>
      </w:r>
      <w:r>
        <w:br w:type="textWrapping"/>
      </w:r>
      <w:r>
        <w:t xml:space="preserve">An Lạc nhíu mày, thấp giọng hỏi: “Ngươi là ai?”</w:t>
      </w:r>
      <w:r>
        <w:br w:type="textWrapping"/>
      </w:r>
      <w:r>
        <w:br w:type="textWrapping"/>
      </w:r>
      <w:r>
        <w:t xml:space="preserve">“Vấn đề này tôi hỏi anh mới đúng chứ…” Gã đàn ông còn chưa nói xong thì đã bị An Lạc ngắt lời ——</w:t>
      </w:r>
      <w:r>
        <w:br w:type="textWrapping"/>
      </w:r>
      <w:r>
        <w:br w:type="textWrapping"/>
      </w:r>
      <w:r>
        <w:t xml:space="preserve">“Ngươi là ai?”</w:t>
      </w:r>
      <w:r>
        <w:br w:type="textWrapping"/>
      </w:r>
      <w:r>
        <w:br w:type="textWrapping"/>
      </w:r>
      <w:r>
        <w:t xml:space="preserve">Giọng nói từ phía sau truyền lên lạnh như băng, cảm tưởng như có con rắn độc đang trườn trên cổ khiến đầu óc tê dại, trán gã đàn ông chảy một giọt mồ hôi. Hắn im lặng một giây, rồi ngoan ngoãn trả lời: “Tôi là bác sĩ tâm lý, ây, cũng là bạn của chủ nhân căn hộ này, tôi tìm cậu ta có chút chuyện. Ờm, anh tìm gì ở đây tôi sẽ không can thiệp đâu, tôi cũng sẽ không báo cảnh sát đâu…”</w:t>
      </w:r>
      <w:r>
        <w:br w:type="textWrapping"/>
      </w:r>
      <w:r>
        <w:br w:type="textWrapping"/>
      </w:r>
      <w:r>
        <w:t xml:space="preserve">An Lạc rốt cục cũng thu khẩu súng lại, bước ra trước mắt gã đàn ông, nhìn hắn: “Kết quả chuẩn đoán bệnh án của An Dương là bệnh tâm thần phân liệt, vậy là sao?”</w:t>
      </w:r>
      <w:r>
        <w:br w:type="textWrapping"/>
      </w:r>
      <w:r>
        <w:br w:type="textWrapping"/>
      </w:r>
      <w:r>
        <w:t xml:space="preserve">Thấy An Lạc vẻ mặt nghiêm túc trước mắt, gã kia kinh ngạc há miệng, sau đó vừa cười vừa lau trán, “An Lạc, cậu đang đùa cái trò hề gì thế này? Vừa nãy làm tôi sợ chết khiếp, tôi còn tưởng gặp phải phường trộm cướp nào chớ, không ngờ lại là cậu. Mà phải công nhận, cậu đúng là thiên phú làm thổ phỉ đấy.”</w:t>
      </w:r>
      <w:r>
        <w:br w:type="textWrapping"/>
      </w:r>
      <w:r>
        <w:br w:type="textWrapping"/>
      </w:r>
      <w:r>
        <w:t xml:space="preserve">An Lạc nhìn gã, khó hiểu hỏi: “Anh biết tôi?”</w:t>
      </w:r>
      <w:r>
        <w:br w:type="textWrapping"/>
      </w:r>
      <w:r>
        <w:br w:type="textWrapping"/>
      </w:r>
      <w:r>
        <w:t xml:space="preserve">Gã kia ngẩn người, “Cậu không nhớ tôi à?”</w:t>
      </w:r>
      <w:r>
        <w:br w:type="textWrapping"/>
      </w:r>
      <w:r>
        <w:br w:type="textWrapping"/>
      </w:r>
      <w:r>
        <w:t xml:space="preserve">An Lạc bình tĩnh đáp: “Không nhớ.”</w:t>
      </w:r>
      <w:r>
        <w:br w:type="textWrapping"/>
      </w:r>
      <w:r>
        <w:br w:type="textWrapping"/>
      </w:r>
      <w:r>
        <w:t xml:space="preserve">Gã trầm mặc giây phút, rồi kiên nhẫn giải thích: “Tôi là anh họ của Chu Thái Bình, Chu Duyệt Bình. Cô Chu Bích Trân của tôi lấy bố cậu, hai nhà chúng ta có họ hàng. Từ nhỏ chúng ta đã lớn lên cùng nhau, chỉ là sau khi tôi tốt nghiệp cao trung thì đi du học… Mấy năm không gặp cũng chẳng đến mức không quen biết chớ?”</w:t>
      </w:r>
      <w:r>
        <w:br w:type="textWrapping"/>
      </w:r>
      <w:r>
        <w:br w:type="textWrapping"/>
      </w:r>
      <w:r>
        <w:t xml:space="preserve">An Lạc nhìn kỹ gã mấy lượt, phát hiện hắn quả thực có chút giống Chu Thái Bình, lúc đó mới yên tâm, nhét lại khẩu súng vào túi, mở miệng giải thích: “Tôi mất trí nhớ, không nhớ những chuyện này.”</w:t>
      </w:r>
      <w:r>
        <w:br w:type="textWrapping"/>
      </w:r>
      <w:r>
        <w:br w:type="textWrapping"/>
      </w:r>
      <w:r>
        <w:t xml:space="preserve">Chu Duyệt Bình kinh ngạc nhìn anh, “Mất trí nhớ?!”</w:t>
      </w:r>
      <w:r>
        <w:br w:type="textWrapping"/>
      </w:r>
      <w:r>
        <w:br w:type="textWrapping"/>
      </w:r>
      <w:r>
        <w:t xml:space="preserve">An Lạc gật đầu, “Trước đó tôi bị bắt cóc, bản thân bị trọng thương, lúc tỉnh lại thì đã mất ký ức.” Thoáng dừng lại, “Anh không biết chuyện này?”</w:t>
      </w:r>
      <w:r>
        <w:br w:type="textWrapping"/>
      </w:r>
      <w:r>
        <w:br w:type="textWrapping"/>
      </w:r>
      <w:r>
        <w:t xml:space="preserve">Chu Duyệt Bình nhíu mày, “Tôi vừa mới về nước chưa được một tháng, sau cứ bận công việc suốt, không hay biết gì.” Chu Duyệt Bình im lặng một hồi, vừa nghi ngờ vừa hỏi han, “Cậu bị bắt cóc là sao? Còn nữa, sao cậu lại ở trong nhà An Dương? Cậu có quan hệ gì với An Dương? Tại sao lại quan tâm tới bệnh án của hắn?”</w:t>
      </w:r>
      <w:r>
        <w:br w:type="textWrapping"/>
      </w:r>
      <w:r>
        <w:br w:type="textWrapping"/>
      </w:r>
      <w:r>
        <w:t xml:space="preserve">An Lạc nói: “An Dương không bị tâm thần phân liệt, anh ta nhất định là đang nhớ lại một vài ký ức, nên mới bị bác sĩ chuẩn đoán sai.”</w:t>
      </w:r>
      <w:r>
        <w:br w:type="textWrapping"/>
      </w:r>
      <w:r>
        <w:br w:type="textWrapping"/>
      </w:r>
      <w:r>
        <w:t xml:space="preserve">Chu Duyệt Bình ngạc nhiên: “Hình như cậu biết rất rõ chuyện của An Dương?”</w:t>
      </w:r>
      <w:r>
        <w:br w:type="textWrapping"/>
      </w:r>
      <w:r>
        <w:br w:type="textWrapping"/>
      </w:r>
      <w:r>
        <w:t xml:space="preserve">An Lạc bình tĩnh nói tiếp: “Đúng, tôi là… bạn thân của anh ta.” Dừng lại, “Bệnh án này là sao?”</w:t>
      </w:r>
      <w:r>
        <w:br w:type="textWrapping"/>
      </w:r>
      <w:r>
        <w:br w:type="textWrapping"/>
      </w:r>
      <w:r>
        <w:t xml:space="preserve">Chu Duyệt Bình lại rơi vào trầm mặc một hồi, nói: “Chuyện này tôi cũng thấy có hơi kỳ lạ. An Dương nghi ngờ hai mươi năm trước mình bị thôi miên. Tôi tìm kiếm mãi, rốt cục cũng tìm được bệnh án của hai mươi năm trước trong kho bệnh viện. Theo ghi chép trong đó thì An Dương khi còn bé thường hay xuất hiện một số ảo giác kỳ lạ, bố mẹ hắn sợ hắn không chịu nổi áp lực tâm lý nên đưa hắn đi thôi miên, làm những ký ức đó biến mất hoàn toàn.”</w:t>
      </w:r>
      <w:r>
        <w:br w:type="textWrapping"/>
      </w:r>
      <w:r>
        <w:br w:type="textWrapping"/>
      </w:r>
      <w:r>
        <w:t xml:space="preserve">“Thôi miên?” An Lạc cuối cùng cũng hiểu vì sao An Dương không nhớ ra anh. Hóa ra, sau khi trùng sinh, ký ức của An Dương hỗn loạn, bố mẹ bèn đưa anh đi thôi miên, ép buộc anh quên đi tất cả. Chỉ là, mặc dù ký ức đã bị xóa, nhưng An Dương vẫn giữ lại rất nhiều thói quen, như, ngày trước anh thích mặc đồ trắng, thích cà phê Blue Moutain, thích đi du lịch.</w:t>
      </w:r>
      <w:r>
        <w:br w:type="textWrapping"/>
      </w:r>
      <w:r>
        <w:br w:type="textWrapping"/>
      </w:r>
      <w:r>
        <w:t xml:space="preserve">An Dương vẫn là An Dương, chỉ là, trong trí nhớ của An Dương không có Tô Tử Hàng, lại càng không có An Lạc.</w:t>
      </w:r>
      <w:r>
        <w:br w:type="textWrapping"/>
      </w:r>
      <w:r>
        <w:br w:type="textWrapping"/>
      </w:r>
      <w:r>
        <w:t xml:space="preserve">An Lạc hít một hơi thật sâu, rồi ngẩng đầu nhìn Chu Duyệt Bình, “An Dương bảo anh tra mấy thứ này, có phải là để tìm lại những ký ức đã mất không?”</w:t>
      </w:r>
      <w:r>
        <w:br w:type="textWrapping"/>
      </w:r>
      <w:r>
        <w:br w:type="textWrapping"/>
      </w:r>
      <w:r>
        <w:t xml:space="preserve">Chu Duyệt Bình gật đầu, “Đúng vậy.”</w:t>
      </w:r>
      <w:r>
        <w:br w:type="textWrapping"/>
      </w:r>
      <w:r>
        <w:br w:type="textWrapping"/>
      </w:r>
      <w:r>
        <w:t xml:space="preserve">An Lạc đột nhiên nói sang chuyện khác: “Anh nghĩ An Dương hiện tại, có đang sống tốt không?”</w:t>
      </w:r>
      <w:r>
        <w:br w:type="textWrapping"/>
      </w:r>
      <w:r>
        <w:br w:type="textWrapping"/>
      </w:r>
      <w:r>
        <w:t xml:space="preserve">Chu Duyệt Bình giật mình: “Tôi quen biết hắn lâu năm, hắn là kiểu người lúc nào cũng tươi cười, tinh thần luôn tràn trề, sau khi trở thành cảnh sát thì rất tiêu sái tự tại. Nói chung là, cuộc sống không tệ.”</w:t>
      </w:r>
      <w:r>
        <w:br w:type="textWrapping"/>
      </w:r>
      <w:r>
        <w:br w:type="textWrapping"/>
      </w:r>
      <w:r>
        <w:t xml:space="preserve">An Lạc im lặng, rồi thấp giọng nói: “Vậy đừng để anh ta nhớ lại quá khứ.”</w:t>
      </w:r>
      <w:r>
        <w:br w:type="textWrapping"/>
      </w:r>
      <w:r>
        <w:br w:type="textWrapping"/>
      </w:r>
      <w:r>
        <w:t xml:space="preserve">Chu Duyệt Bình kinh ngạc: “Cái gì?”</w:t>
      </w:r>
      <w:r>
        <w:br w:type="textWrapping"/>
      </w:r>
      <w:r>
        <w:br w:type="textWrapping"/>
      </w:r>
      <w:r>
        <w:t xml:space="preserve">An Lạc bình tĩnh nói: “Nếu hiện tại anh ta đang sống tốt, vậy hãy cứ để anh ta tiếp tục sống cuộc sống ung dung tự tại này. Những chuyện quá khứ kia, quên đi thì tốt.”</w:t>
      </w:r>
      <w:r>
        <w:br w:type="textWrapping"/>
      </w:r>
      <w:r>
        <w:br w:type="textWrapping"/>
      </w:r>
      <w:r>
        <w:t xml:space="preserve">Tuy rất muốn An Dương có thể nhớ ra rằng mình đã từng là một cậu em trai, nhưng An Lạc không đành lòng nhìn anh nhớ lại Tô Tử Hàng để rồi chịu giày vò. Kiếp trước An Dương đã chịu đủ dằn vặt rồi, những năm tháng sau khi Tô Tử Hàng mất, anh vẫn luôn sống trong hồi ức thống khổ, có thể nói là sống một ngày không bằng một năm. Rốt cục ngày hôm nay anh cũng quên đi tất cả, với An Dương mà nói, đó quả thực là một điều may mắn.</w:t>
      </w:r>
      <w:r>
        <w:br w:type="textWrapping"/>
      </w:r>
      <w:r>
        <w:br w:type="textWrapping"/>
      </w:r>
      <w:r>
        <w:t xml:space="preserve">Không giống anh, cứ ngỡ rằng chết là có thể giải thoát, nhưng cuối cùng lại trùng sinh và vẫn như vậy. Sống lại, và vẫn nhớ rõ tất cả, tất cả thống khổ, tất cả ký ức, chỉ có thể chôn vùi trong lòng, chỉ có thể lặng lẽ một mình chịu đựng.</w:t>
      </w:r>
      <w:r>
        <w:br w:type="textWrapping"/>
      </w:r>
      <w:r>
        <w:br w:type="textWrapping"/>
      </w:r>
      <w:r>
        <w:t xml:space="preserve">Nếu nhất định phải có một người khắc ghi những kỉ niệm đã qua, vậy thì hãy nên để chính bản thân mình nhận lấy trách nhiệm. An Dương đã quên quá khứ, vậy hãy để anh ấy sống một cuộc đời hạnh phúc mới.</w:t>
      </w:r>
      <w:r>
        <w:br w:type="textWrapping"/>
      </w:r>
      <w:r>
        <w:br w:type="textWrapping"/>
      </w:r>
      <w:r>
        <w:t xml:space="preserve">An Lạc ngẩng đầu nhìn Chu Duyệt Bình, thấp giọng: “Đừng để anh ta nhớ lại chuyện trước đây, được không?”</w:t>
      </w:r>
      <w:r>
        <w:br w:type="textWrapping"/>
      </w:r>
      <w:r>
        <w:br w:type="textWrapping"/>
      </w:r>
      <w:r>
        <w:t xml:space="preserve">Nhìn vẻ mặt nghiêm túc của An Lạc, Chu Duyệt Bình có chút khó hiểu gãi đầu: “An Lạc, cậu biết chuyện gì đó đúng không?”</w:t>
      </w:r>
      <w:r>
        <w:br w:type="textWrapping"/>
      </w:r>
      <w:r>
        <w:br w:type="textWrapping"/>
      </w:r>
      <w:r>
        <w:t xml:space="preserve">An Lạc trầm mặc giây phút, cúi đầu, rồi dùng hết sự bình tĩnh mà nói: “Tôi sẽ kể cho anh một cậu chuyện cũ. Hơn hai mươi năm trước, trong một gia tộc cũng mang họ An, trong nhà có ba anh em, An Dương, An Phỉ và cậu em út An Lạc…”</w:t>
      </w:r>
      <w:r>
        <w:br w:type="textWrapping"/>
      </w:r>
      <w:r>
        <w:br w:type="textWrapping"/>
      </w:r>
      <w:r>
        <w:t xml:space="preserve">…</w:t>
      </w:r>
      <w:r>
        <w:br w:type="textWrapping"/>
      </w:r>
      <w:r>
        <w:br w:type="textWrapping"/>
      </w:r>
      <w:r>
        <w:t xml:space="preserve">Những quá khứ khắc cốt ghi tâm ấy, do chính miệng An Lạc nói ra, vân đạm phong kinh, cứ như đó thực sự chỉ là một câu chuyện cũ bình thường. Nhưng đối với Chu Duyệt Bình, từng câu từng chữ khiến lồng ngực gã lẫn lộn, gã hoàn toàn không ngờ, thậm chí không thể tin được, rằng An Dương đã từng có một tình yêu kết thúc phù dung sớm nở tối tàn* như vậy.</w:t>
      </w:r>
      <w:r>
        <w:br w:type="textWrapping"/>
      </w:r>
      <w:r>
        <w:br w:type="textWrapping"/>
      </w:r>
      <w:r>
        <w:t xml:space="preserve">*昙花一现 – đàm hoa nhất hiện: Thành ngữ, ý chỉ một thứ đẹp đẽ nhưng thời gian hiện hữu lại ngắn ngủi.</w:t>
      </w:r>
      <w:r>
        <w:br w:type="textWrapping"/>
      </w:r>
      <w:r>
        <w:br w:type="textWrapping"/>
      </w:r>
      <w:r>
        <w:t xml:space="preserve">Chu Duyệt Binh không ngờ rằng, trong câu chuyện An Lạc kể lại cho gã nghe có một bí mật mà anh cố gắng xóa đi, đó là tình cảm thầm kín của anh với anh trai. Bí mật ấy được giấu kín dưới đáy lòng, An Lạc không bao giờ muốn nói với bất kỳ ai.</w:t>
      </w:r>
      <w:r>
        <w:br w:type="textWrapping"/>
      </w:r>
      <w:r>
        <w:br w:type="textWrapping"/>
      </w:r>
      <w:r>
        <w:t xml:space="preserve">Cho đến khi An Lạc kết thúc câu chuyện, bầu không khi trong phòng như đọng lại, cả hai người đều không nói gì, chỉ có tiếng tích tắc của chiếc đồng hồ trên tường vang vọng.</w:t>
      </w:r>
      <w:r>
        <w:br w:type="textWrapping"/>
      </w:r>
      <w:r>
        <w:br w:type="textWrapping"/>
      </w:r>
      <w:r>
        <w:t xml:space="preserve">Không biết trải qua bao lâu, An Lạc mới nhẹ giọng mở miệng: “Biết những quá khứ này rồi, anh có còn bằng lòng giúp An Dương lấy lại trí nhớ không?”</w:t>
      </w:r>
      <w:r>
        <w:br w:type="textWrapping"/>
      </w:r>
      <w:r>
        <w:br w:type="textWrapping"/>
      </w:r>
      <w:r>
        <w:t xml:space="preserve">Chu Duyệt Bình rốt cục cũng phục hồi tinh thần, khiếp sợ nhìn An Lạc, “Nói như vậy, cậu với An Dương, ý tôi là kiếp trước của các cậu, đã từng là anh em ruột? Đây quả thực là… bất thường.”</w:t>
      </w:r>
      <w:r>
        <w:br w:type="textWrapping"/>
      </w:r>
      <w:r>
        <w:br w:type="textWrapping"/>
      </w:r>
      <w:r>
        <w:t xml:space="preserve">An Lạc ngẩng đầu nhìn gã: “Tôi không có gì phải gạt anh.”</w:t>
      </w:r>
      <w:r>
        <w:br w:type="textWrapping"/>
      </w:r>
      <w:r>
        <w:br w:type="textWrapping"/>
      </w:r>
      <w:r>
        <w:t xml:space="preserve">“Không phải tôi nghi cậu gạt tôi, chỉ là… chuyện này, thực sự rất khó chấp nhận.”</w:t>
      </w:r>
      <w:r>
        <w:br w:type="textWrapping"/>
      </w:r>
      <w:r>
        <w:br w:type="textWrapping"/>
      </w:r>
      <w:r>
        <w:t xml:space="preserve">An Lạc gật đầu, “Tuy rất khác thường, nhưng đó là sự thực. Anh là bác sĩ tâm lý, hẳn anh cũng biết hậu quả khi An Dương khôi phục trí nhớ. Là bạn của anh ta, anh muốn biến anh ta trở lại như trước đây ư?”</w:t>
      </w:r>
      <w:r>
        <w:br w:type="textWrapping"/>
      </w:r>
      <w:r>
        <w:br w:type="textWrapping"/>
      </w:r>
      <w:r>
        <w:t xml:space="preserve">Chu Duyệt Bình tâm tình phức tạp nhìn tệp tư liệu bệnh án, im lặng một hồi mới nói: “Tôi… Tạm thời giấu hắn vậy.”</w:t>
      </w:r>
      <w:r>
        <w:br w:type="textWrapping"/>
      </w:r>
      <w:r>
        <w:br w:type="textWrapping"/>
      </w:r>
      <w:r>
        <w:t xml:space="preserve">“Cảm ơn.” An Lạc dừng lại, nói thêm, “Tôi còn có chuyện muốn nhờ anh giúp.”</w:t>
      </w:r>
      <w:r>
        <w:br w:type="textWrapping"/>
      </w:r>
      <w:r>
        <w:br w:type="textWrapping"/>
      </w:r>
      <w:r>
        <w:t xml:space="preserve">“Chuyện gì?”</w:t>
      </w:r>
      <w:r>
        <w:br w:type="textWrapping"/>
      </w:r>
      <w:r>
        <w:br w:type="textWrapping"/>
      </w:r>
      <w:r>
        <w:t xml:space="preserve">“Gần đây tôi luôn mơ thấy một vài chuyện vụn vặt, tôi nghĩ có lẽ đó là ký ức của thân thể này, vùng quản lý ký ức của đại não thân thể này không bị tổn hại, theo lý thuyết mà nói, tôi có thể nhớ được những ký ức thuộc về An Lạc, đúng không?”</w:t>
      </w:r>
      <w:r>
        <w:br w:type="textWrapping"/>
      </w:r>
      <w:r>
        <w:br w:type="textWrapping"/>
      </w:r>
      <w:r>
        <w:t xml:space="preserve">Chu Duyệt Bình cúi đầu trầm tư giây lát, rồi nói: “Có một cách gọi là thôi miên chiều sâu, nó có thể đánh thức ký ức bị chôn giấu trong tiềm thức của con người.”</w:t>
      </w:r>
      <w:r>
        <w:br w:type="textWrapping"/>
      </w:r>
      <w:r>
        <w:br w:type="textWrapping"/>
      </w:r>
      <w:r>
        <w:t xml:space="preserve">“Tôi muốn thử cách này.”</w:t>
      </w:r>
      <w:r>
        <w:br w:type="textWrapping"/>
      </w:r>
      <w:r>
        <w:br w:type="textWrapping"/>
      </w:r>
      <w:r>
        <w:t xml:space="preserve">“Nhưng…”</w:t>
      </w:r>
      <w:r>
        <w:br w:type="textWrapping"/>
      </w:r>
      <w:r>
        <w:br w:type="textWrapping"/>
      </w:r>
      <w:r>
        <w:t xml:space="preserve">“Muốn tìm ra nguyên nhân An Lạc bị bắt cóc, trở ngại lớn nhất là ký ức đã bị thiếu mất của tôi. Anh là anh họ của Thái Bình, lại vừa là bạn của An Dương, cũng là một bác sĩ tâm lý, tôi nghĩ, tôi có thể tin tưởng anh. Hy vọng anh có thể giúp tôi.”</w:t>
      </w:r>
      <w:r>
        <w:br w:type="textWrapping"/>
      </w:r>
      <w:r>
        <w:br w:type="textWrapping"/>
      </w:r>
      <w:r>
        <w:t xml:space="preserve">Chu Duyệt Bình trầm mặc một hồi, rốt cục dưới cái nhìn nghiêm túc của An Lạc cũng gật đầu, “Được rồi, chúng ta sẽ xem thử.” </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Chuyên gia thôi miên hoặc bác sĩ tâm lý sẽ dùng kỹ thuật đặc biệt, kết hợp ngôn ngữ ám thị, khiến người bị thôi miên đi vào trạng thái ngủ tạm thời. Ở trạng thái này, người bị thôi miên sẽ tiếp nhận thông tin, từ đó khơi dậy ký ức bị kiềm nén hoặc bị mất đi.</w:t>
      </w:r>
      <w:r>
        <w:br w:type="textWrapping"/>
      </w:r>
      <w:r>
        <w:br w:type="textWrapping"/>
      </w:r>
      <w:r>
        <w:t xml:space="preserve">Thôi miên chiều sâu phải được tiến hành trong hoàn cảnh cực kỳ yên tĩnh. Chu Duyệt Bình đưa An Lạc vào thư phòng, kéo rèm cửa sổ, đóng cửa phòng, để An Lạc ngồi thả lỏng trên chiếc ghế xoay trước bàn.</w:t>
      </w:r>
      <w:r>
        <w:br w:type="textWrapping"/>
      </w:r>
      <w:r>
        <w:br w:type="textWrapping"/>
      </w:r>
      <w:r>
        <w:t xml:space="preserve">“An Lạc, nhắm mắt lại, cố gắng thả lỏng thân thể, gạt bỏ tất cả tạp niệm. Tốt, giờ hãy bắt đầu thở sâu, nhẩm đếm số lần hít thở…”</w:t>
      </w:r>
      <w:r>
        <w:br w:type="textWrapping"/>
      </w:r>
      <w:r>
        <w:br w:type="textWrapping"/>
      </w:r>
      <w:r>
        <w:t xml:space="preserve">Một phút sau, thấy An Lạc dần rơi vào trạng thái ngủ mơ màng, Chu Duyệt Bình bèn khẽ khàng bên tai anh: “Nói cho tôi biết, hình ảnh trong giấc mơ lúc ban đầu của cậu như thế nào?”</w:t>
      </w:r>
      <w:r>
        <w:br w:type="textWrapping"/>
      </w:r>
      <w:r>
        <w:br w:type="textWrapping"/>
      </w:r>
      <w:r>
        <w:t xml:space="preserve">An Lạc vô ý thức đáp: “Tôi mơ thấy một vụ tai nạn xe…”</w:t>
      </w:r>
      <w:r>
        <w:br w:type="textWrapping"/>
      </w:r>
      <w:r>
        <w:br w:type="textWrapping"/>
      </w:r>
      <w:r>
        <w:t xml:space="preserve">“Nhớ kỹ lại chi tiết vụ tai nạn xem nào.”</w:t>
      </w:r>
      <w:r>
        <w:br w:type="textWrapping"/>
      </w:r>
      <w:r>
        <w:br w:type="textWrapping"/>
      </w:r>
      <w:r>
        <w:t xml:space="preserve">“Đó là một ngày cuối tuần, tôi cùng mẹ ra ngoại ô ăn tiệc nướng, chụp ảnh rất nhiều, sau đó tôi với mẹ đổi chỗ ngồi, trên đường cao tốc chiếc xe phía trước đột nhiên lật mình rơi xuống sườn núi …”</w:t>
      </w:r>
      <w:r>
        <w:br w:type="textWrapping"/>
      </w:r>
      <w:r>
        <w:br w:type="textWrapping"/>
      </w:r>
      <w:r>
        <w:t xml:space="preserve">“Hôm đó ngoài mẹ và cậu ra, còn có ai khác không?”</w:t>
      </w:r>
      <w:r>
        <w:br w:type="textWrapping"/>
      </w:r>
      <w:r>
        <w:br w:type="textWrapping"/>
      </w:r>
      <w:r>
        <w:t xml:space="preserve">“Hình như có rất nhiều người…”</w:t>
      </w:r>
      <w:r>
        <w:br w:type="textWrapping"/>
      </w:r>
      <w:r>
        <w:br w:type="textWrapping"/>
      </w:r>
      <w:r>
        <w:t xml:space="preserve">“Có thể nhớ ra là người nào không?”</w:t>
      </w:r>
      <w:r>
        <w:br w:type="textWrapping"/>
      </w:r>
      <w:r>
        <w:br w:type="textWrapping"/>
      </w:r>
      <w:r>
        <w:t xml:space="preserve">An Lạc cau mày nghĩ một hồi, rồi nói: “Có chú hai, thím hai, Tiểu Mạch, còn một thợ chụp ảnh trẻ tuổi nữa.”</w:t>
      </w:r>
      <w:r>
        <w:br w:type="textWrapping"/>
      </w:r>
      <w:r>
        <w:br w:type="textWrapping"/>
      </w:r>
      <w:r>
        <w:t xml:space="preserve">“Nhớ lại trước đó nữa xem, tại sao cậu lại cùng mẹ ra ngoại ô?”</w:t>
      </w:r>
      <w:r>
        <w:br w:type="textWrapping"/>
      </w:r>
      <w:r>
        <w:br w:type="textWrapping"/>
      </w:r>
      <w:r>
        <w:t xml:space="preserve">“Có người lái xe tới đón chúng tôi.”</w:t>
      </w:r>
      <w:r>
        <w:br w:type="textWrapping"/>
      </w:r>
      <w:r>
        <w:br w:type="textWrapping"/>
      </w:r>
      <w:r>
        <w:t xml:space="preserve">“Trước khi xuất phát, mẹ đã nói gì với cậu?”</w:t>
      </w:r>
      <w:r>
        <w:br w:type="textWrapping"/>
      </w:r>
      <w:r>
        <w:br w:type="textWrapping"/>
      </w:r>
      <w:r>
        <w:t xml:space="preserve">“Trước khi xuất phát… có một đứa trẻ khóc đòi đi theo tôi… Nó cứ kéo tay tôi, gọi ‘anh ơi’ với tôi suốt buổi…”</w:t>
      </w:r>
      <w:r>
        <w:br w:type="textWrapping"/>
      </w:r>
      <w:r>
        <w:br w:type="textWrapping"/>
      </w:r>
      <w:r>
        <w:t xml:space="preserve">Một đoạn ký ức đột nhiên dần hiện ra trong đầu ——</w:t>
      </w:r>
      <w:r>
        <w:br w:type="textWrapping"/>
      </w:r>
      <w:r>
        <w:br w:type="textWrapping"/>
      </w:r>
      <w:r>
        <w:t xml:space="preserve">Hai mươi năm trước, An Lạc mới 7 tuổi, hôm đó trời đẹp, cậu mặc một bộ thường phục màu trắng cùng mẹ ra ngoài. Đi tới cửa, đột nhiên có một đứa nhóc chạy đến kéo tay cậu, mếu máo: “Anh ơi, cho em đi cùng với…”</w:t>
      </w:r>
      <w:r>
        <w:br w:type="textWrapping"/>
      </w:r>
      <w:r>
        <w:br w:type="textWrapping"/>
      </w:r>
      <w:r>
        <w:t xml:space="preserve">An Lạc ngồi xổm xuống, nhẹ nhàng xoa đầu thằng nhóc, “Tiểu Duệ, mẹ đã hẹn với gia sư hôm nay đến dạy bù cho em rồi, hơn nữa, không phải hôm qua em vừa mới ăn thịt nướng sao?”</w:t>
      </w:r>
      <w:r>
        <w:br w:type="textWrapping"/>
      </w:r>
      <w:r>
        <w:br w:type="textWrapping"/>
      </w:r>
      <w:r>
        <w:t xml:space="preserve">Đứa nhóc được gọi là Tiểu Duệ hờn dỗi bĩu môi, “Hôm qua ăn rồi, hôm nay vẫn muốn ăn…”</w:t>
      </w:r>
      <w:r>
        <w:br w:type="textWrapping"/>
      </w:r>
      <w:r>
        <w:br w:type="textWrapping"/>
      </w:r>
      <w:r>
        <w:t xml:space="preserve">Đúng lúc này, một người phụ nữ trẻ tuổi từ trên lầu đi xuống, cô xoa xoa mái tóc thằng bé, mỉm cười: “Tiểu Duệ ngoan nào, ở nhà vâng lời chờ gia sư đến, lần sau lại bị điểm 0, đừng nói là ăn thịt nướng, mà cả một tuần cũng không được ăn cơm.”</w:t>
      </w:r>
      <w:r>
        <w:br w:type="textWrapping"/>
      </w:r>
      <w:r>
        <w:br w:type="textWrapping"/>
      </w:r>
      <w:r>
        <w:t xml:space="preserve">Đứa nhóc dẩu mỏ, tủi thân níu tay áo An Lạc, “Anh ơi…”</w:t>
      </w:r>
      <w:r>
        <w:br w:type="textWrapping"/>
      </w:r>
      <w:r>
        <w:br w:type="textWrapping"/>
      </w:r>
      <w:r>
        <w:t xml:space="preserve">An Lạc bất đắc dĩ gỡ tay nó ra, “Anh để dành phần mang về cho em, như vậy chịu không?”</w:t>
      </w:r>
      <w:r>
        <w:br w:type="textWrapping"/>
      </w:r>
      <w:r>
        <w:br w:type="textWrapping"/>
      </w:r>
      <w:r>
        <w:t xml:space="preserve">Thằng bé lập tức nở nụ cười, “Em muốn ăn cánh gà, bánh mì nướng, chân giò hun khói, lạp xưởng, thịt viên…”</w:t>
      </w:r>
      <w:r>
        <w:br w:type="textWrapping"/>
      </w:r>
      <w:r>
        <w:br w:type="textWrapping"/>
      </w:r>
      <w:r>
        <w:t xml:space="preserve">An Lạc nhíu mày ngắt lời, “Biết rồi, mỗi thứ một phần.”</w:t>
      </w:r>
      <w:r>
        <w:br w:type="textWrapping"/>
      </w:r>
      <w:r>
        <w:br w:type="textWrapping"/>
      </w:r>
      <w:r>
        <w:t xml:space="preserve">Thằng bé cười tủm tỉm: “Anh nhớ phải giữ lời nha! Em ở nhà chờ anh về!”</w:t>
      </w:r>
      <w:r>
        <w:br w:type="textWrapping"/>
      </w:r>
      <w:r>
        <w:br w:type="textWrapping"/>
      </w:r>
      <w:r>
        <w:t xml:space="preserve">Người phụ nữ nguýt mắt nó, “Còn chưa vào nhà?”</w:t>
      </w:r>
      <w:r>
        <w:br w:type="textWrapping"/>
      </w:r>
      <w:r>
        <w:br w:type="textWrapping"/>
      </w:r>
      <w:r>
        <w:t xml:space="preserve">“Vâng ạ!” Thằng nhóc lè lưỡi làm mặt xấu, xoay người chạy vào trong nhà.</w:t>
      </w:r>
      <w:r>
        <w:br w:type="textWrapping"/>
      </w:r>
      <w:r>
        <w:br w:type="textWrapping"/>
      </w:r>
      <w:r>
        <w:t xml:space="preserve">Không lâu sau, trước cửa xuất hiện một chiếc xe, tài xế bước xuống, cung kính: “Tiểu thư, cậu hai cử tôi tới đón hai người.”</w:t>
      </w:r>
      <w:r>
        <w:br w:type="textWrapping"/>
      </w:r>
      <w:r>
        <w:br w:type="textWrapping"/>
      </w:r>
      <w:r>
        <w:t xml:space="preserve">An Chi mỉm cười: “Làm phiền bác rồi, bác Ngô.”</w:t>
      </w:r>
      <w:r>
        <w:br w:type="textWrapping"/>
      </w:r>
      <w:r>
        <w:br w:type="textWrapping"/>
      </w:r>
      <w:r>
        <w:t xml:space="preserve">Khi hai mẹ con tới nơi, cả nhà An Úc Thu đã chuẩn bị đầy đủ thức ăn, mùi thịt nướng bay ngào ngạt. An Úc Thu trông thấy An Lạc, mỉm cười ra đón, vòng hai tay ôm bổng An Lạc lên, còn mạnh mẽ hôn chụt một cái lên mặt cậu, “Tiểu Lạc, có nhớ chú hai không?”</w:t>
      </w:r>
      <w:r>
        <w:br w:type="textWrapping"/>
      </w:r>
      <w:r>
        <w:br w:type="textWrapping"/>
      </w:r>
      <w:r>
        <w:t xml:space="preserve">“…” An Lạc không đáp, vẻ mặt có chút cứng ngắc.</w:t>
      </w:r>
      <w:r>
        <w:br w:type="textWrapping"/>
      </w:r>
      <w:r>
        <w:br w:type="textWrapping"/>
      </w:r>
      <w:r>
        <w:t xml:space="preserve">An Chi ở bên cạnh vội vàng giải vây, “Được rồi được rồi, mau buông nó ra, thằng bé này từ nhỏ đã không thích gần gũi với người khác rồi.”</w:t>
      </w:r>
      <w:r>
        <w:br w:type="textWrapping"/>
      </w:r>
      <w:r>
        <w:br w:type="textWrapping"/>
      </w:r>
      <w:r>
        <w:t xml:space="preserve">An Úc Thu bèn thả An Lạc xuống đất, nhéo má cậu: “Qua bên kia chơi đi, Tiểu Mạch nướng nhiều cá viên mà cháu thích ăn lắm đấy.”</w:t>
      </w:r>
      <w:r>
        <w:br w:type="textWrapping"/>
      </w:r>
      <w:r>
        <w:br w:type="textWrapping"/>
      </w:r>
      <w:r>
        <w:t xml:space="preserve">“Vâng.” An Lạc gật đầu, quay người đi tới bàn nướng cạnh đó. An Mạch quả nhiên đang ngồi đó nướng cá viên, nhóc vẫn chưa nướng hết, cá viên trên vỉ bị nướng thành một đám than đen xì xì.</w:t>
      </w:r>
      <w:r>
        <w:br w:type="textWrapping"/>
      </w:r>
      <w:r>
        <w:br w:type="textWrapping"/>
      </w:r>
      <w:r>
        <w:t xml:space="preserve">“Em chào anh.” An Mạch ngẩng đầu chào An Lạc, giơ một xiên cá viên đen đen cho cậu, “Xiên này cho anh đấy, ăn thử đi, ngon lắm.”</w:t>
      </w:r>
      <w:r>
        <w:br w:type="textWrapping"/>
      </w:r>
      <w:r>
        <w:br w:type="textWrapping"/>
      </w:r>
      <w:r>
        <w:t xml:space="preserve">“Cháy thế này không thể ăn được, để anh nướng.” An Lạc cau mày bỏ tất cả đống cá bị nướng cháy đen đi, làm một xiên mới, quệt dầu vừng và gia vị lên, An Mạch cũng bắt chước An Lạc chuẩn bị một xiên cá mới.</w:t>
      </w:r>
      <w:r>
        <w:br w:type="textWrapping"/>
      </w:r>
      <w:r>
        <w:br w:type="textWrapping"/>
      </w:r>
      <w:r>
        <w:t xml:space="preserve">Vợ chồng An Úc Thu và An Chi bưng một đống thức ăn tới, mọi người nhanh chóng quây quần bên nhau, vây quanh bàn nướng bắt đầu ăn uống. Không lâu sau, đột nhiên một chiếc xe máy đỗ lại cách đó không xa, một người đàn ông trẻ tuổi mặc quần jeans áo sơmi xanh cầm máy ảnh bước tới, chụp lại cảnh mọi người đang ăn tiệc.</w:t>
      </w:r>
      <w:r>
        <w:br w:type="textWrapping"/>
      </w:r>
      <w:r>
        <w:br w:type="textWrapping"/>
      </w:r>
      <w:r>
        <w:t xml:space="preserve">An Úc Thu ngoắc tay với người đó, “Trần Dịch tới đây mau, chờ cậu nãy giờ.”</w:t>
      </w:r>
      <w:r>
        <w:br w:type="textWrapping"/>
      </w:r>
      <w:r>
        <w:br w:type="textWrapping"/>
      </w:r>
      <w:r>
        <w:t xml:space="preserve">Người được gọi là Trần Dịch rất tự nhiên tới bên cạnh An Chi ngồi xuống, thấp giọng hỏi: “Tiểu Duệ đâu?”</w:t>
      </w:r>
      <w:r>
        <w:br w:type="textWrapping"/>
      </w:r>
      <w:r>
        <w:br w:type="textWrapping"/>
      </w:r>
      <w:r>
        <w:t xml:space="preserve">An Chi bất đắc dĩ nói: “Hôm nay gia sư đến dạy nó học, thằng bé này nghịch ngợm quá. Bài kiểm tra lần trước cho em ăn ngay con không, em bảo với nó, nếu kiểm tra không đạt yêu cầu thì đừng nghĩ tới chuyện đi chơi.”</w:t>
      </w:r>
      <w:r>
        <w:br w:type="textWrapping"/>
      </w:r>
      <w:r>
        <w:br w:type="textWrapping"/>
      </w:r>
      <w:r>
        <w:t xml:space="preserve">Trần Dịch cười: “Nó mới có 5 tuổi thôi mà, em không nên yêu cầu quá nghiêm khắc làm gì.” Dứt lời liền nhìn về phía An Lạc, “Tiểu Lạc, con có muốn chụp mấy bức ảnh làm kỷ niệm không? Ra kia chụp nhé.”</w:t>
      </w:r>
      <w:r>
        <w:br w:type="textWrapping"/>
      </w:r>
      <w:r>
        <w:br w:type="textWrapping"/>
      </w:r>
      <w:r>
        <w:t xml:space="preserve">An Chi hiển nhiên rất thích chụp ảnh, nghe thấy những lời này, cô lập tức kéo tay An Lạc: “Đi nào Tiểu Lạc, chúng ta đi chụp ảnh thôi.”</w:t>
      </w:r>
      <w:r>
        <w:br w:type="textWrapping"/>
      </w:r>
      <w:r>
        <w:br w:type="textWrapping"/>
      </w:r>
      <w:r>
        <w:t xml:space="preserve">Cô liên tục lôi kéo An Lạc chụp ảnh, không ngại ngần bày ra đủ tư thế khôi hài, lúc thì nhéo mặt An Lạc, lúc thì xoa đầu cậu. An Lạc bị cô xoay đi xoay lại, buồn bực vô cùng, rốt cục không chịu được nữa, bèn tìm cớ: “Mẹ chụp một mình đi, con đi vệ sinh.”</w:t>
      </w:r>
      <w:r>
        <w:br w:type="textWrapping"/>
      </w:r>
      <w:r>
        <w:br w:type="textWrapping"/>
      </w:r>
      <w:r>
        <w:t xml:space="preserve">“Vậy được.” An Chi bèn cùng Trần Dịch đi chọn cảnh đẹp. An Lạc lúc này mới thở phào nhẹ nhõm, cấp tốc trốn khỏi đường nhìn của An Chi.</w:t>
      </w:r>
      <w:r>
        <w:br w:type="textWrapping"/>
      </w:r>
      <w:r>
        <w:br w:type="textWrapping"/>
      </w:r>
      <w:r>
        <w:t xml:space="preserve">An Lạc không đi vệ sinh, mà bước tới tàng cây xa xa. Cậu vừa ngồi xuống hóng gió thì đột nhiên thấy phía sau truyền đến những tiếng bước chân vội vã.</w:t>
      </w:r>
      <w:r>
        <w:br w:type="textWrapping"/>
      </w:r>
      <w:r>
        <w:br w:type="textWrapping"/>
      </w:r>
      <w:r>
        <w:t xml:space="preserve">An Lạc tò mò ngó ra, chỉ thấy chú hai An Úc Thu đang cầm điện thoại vội vã đến gần.</w:t>
      </w:r>
      <w:r>
        <w:br w:type="textWrapping"/>
      </w:r>
      <w:r>
        <w:br w:type="textWrapping"/>
      </w:r>
      <w:r>
        <w:t xml:space="preserve">Giọng chú có vẻ cực kỳ cấp thiết phẫn nộ, thậm chí còn hơi run run, “Anh điên rồi đúng không?! Cơ nghiệp bao nhiêu năm của An gia sẽ bị anh hủy diệt mất! Không được, chuyện này tôi không thể làm ngơ được! Tôi phải nói cho bố biết, tôi tin bố sẽ có cách giải quyết… Đủ rồi! Đừng nói nữa, anh chẳng hối cải gì cả, rồi sẽ có ngày anh phải vào tù!”</w:t>
      </w:r>
      <w:r>
        <w:br w:type="textWrapping"/>
      </w:r>
      <w:r>
        <w:br w:type="textWrapping"/>
      </w:r>
      <w:r>
        <w:t xml:space="preserve">Hình như lúc đó anh em hai người đang cãi nhau kịch liệt, An Úc Thu tức giận đến mức cụp luôn điện thoại. Lúc quay lại thì thình lình bắt gặp đôi mắt đen nhánh ngây thơ của An Lạc, An Úc Thu giật mình, xấu hổ nói: “Tiểu Lạc, sao cháu lại ở đây?”</w:t>
      </w:r>
      <w:r>
        <w:br w:type="textWrapping"/>
      </w:r>
      <w:r>
        <w:br w:type="textWrapping"/>
      </w:r>
      <w:r>
        <w:t xml:space="preserve">An Lạc nhìn chú mà hỏi: “Chú hai, vừa rồi là điện thoại của bố cháu đúng không?”</w:t>
      </w:r>
      <w:r>
        <w:br w:type="textWrapping"/>
      </w:r>
      <w:r>
        <w:br w:type="textWrapping"/>
      </w:r>
      <w:r>
        <w:t xml:space="preserve">Thần sắc An Úc Thu cứng ngắc: “À ừ, đúng vậy.”</w:t>
      </w:r>
      <w:r>
        <w:br w:type="textWrapping"/>
      </w:r>
      <w:r>
        <w:br w:type="textWrapping"/>
      </w:r>
      <w:r>
        <w:t xml:space="preserve">An Lạc nghiêm túc hỏi: “Hai người ầm ĩ cái gì đấy ạ! Phát sinh chuyện gì ư?”</w:t>
      </w:r>
      <w:r>
        <w:br w:type="textWrapping"/>
      </w:r>
      <w:r>
        <w:br w:type="textWrapping"/>
      </w:r>
      <w:r>
        <w:t xml:space="preserve">Sắc mặt An Úc Thu có phần khó coi, chú im lặng một hồi, rồi mới nói: “Tiểu Lạc, cháu còn nhỏ, chuyện này cháu không cần phải lo.”</w:t>
      </w:r>
      <w:r>
        <w:br w:type="textWrapping"/>
      </w:r>
      <w:r>
        <w:br w:type="textWrapping"/>
      </w:r>
      <w:r>
        <w:t xml:space="preserve">“Chú hai…” An Lạc muốn gọi lại, nhưng An Úc Thu đã quay người đi thẳng.</w:t>
      </w:r>
      <w:r>
        <w:br w:type="textWrapping"/>
      </w:r>
      <w:r>
        <w:br w:type="textWrapping"/>
      </w:r>
      <w:r>
        <w:t xml:space="preserve">Sau đó, lúc ăn tiệc, An Lạc vẫn không yên lòng. Đến khi chạng vạng, rốt cục mọi người cũng no nê, chuẩn bị về nhà. Trần Dịch ở gần đấy nên lái xe máy về trước, còn An Lạc vẻ mặt khó coi, nên An Chi tưởng cậu đang giận dỗi cô, bèn đổi chỗ với An Mạch, “Tiểu Mạch, cháu xuống ngồi với anh ở xe sau được không?”</w:t>
      </w:r>
      <w:r>
        <w:br w:type="textWrapping"/>
      </w:r>
      <w:r>
        <w:br w:type="textWrapping"/>
      </w:r>
      <w:r>
        <w:t xml:space="preserve">“Được ạ!” An Mạch ngoan ngoãn lên xe sau, ngồi cùng An Lạc ở ghế sau. Chiếc xe vẫn do tài xế của An gia lái – bác Ngô, còn xe phía trước do An Úc Thu cầm lái, vợ chú và An Chi ngồi sau nói chuyện phiếm.</w:t>
      </w:r>
      <w:r>
        <w:br w:type="textWrapping"/>
      </w:r>
      <w:r>
        <w:br w:type="textWrapping"/>
      </w:r>
      <w:r>
        <w:t xml:space="preserve">Xe An Úc Thu đi được nửa đường thì trượt bánh, lật xuống sườn núi! Bác Ngô phanh gấp, An Lạc đột ngột đụng đầu vào kính xe, máu từ trán chảy xuống khiến tầm nhìn mơ hồ, trước mắt tất cả dường như đều biến thành màu máu chói lòa!</w:t>
      </w:r>
      <w:r>
        <w:br w:type="textWrapping"/>
      </w:r>
      <w:r>
        <w:br w:type="textWrapping"/>
      </w:r>
      <w:r>
        <w:t xml:space="preserve">Từ cửa sổ nát vụn nhìn xuống, chỉ thấy chiếc xe dưới sườn núi nổ tung, một đám lửa bốc lên chiếu sáng cả không trung, cả ba người trên xe đều bị thổi thành tro bụi! An Lạc nghe thấy tiếng gào khản cổ của mình: “Mẹ ơi —— mẹ ơi ——!”</w:t>
      </w:r>
      <w:r>
        <w:br w:type="textWrapping"/>
      </w:r>
      <w:r>
        <w:br w:type="textWrapping"/>
      </w:r>
      <w:r>
        <w:t xml:space="preserve">Còn An Mạch bên cạnh, đã sợ đến mức mặt trắng bệch, đờ đẫn nhìn xuống sườn núi, không nói nên lời.</w:t>
      </w:r>
      <w:r>
        <w:br w:type="textWrapping"/>
      </w:r>
      <w:r>
        <w:br w:type="textWrapping"/>
      </w:r>
      <w:r>
        <w:t xml:space="preserve">Sau đó xảy ra chuyện gì, rốt cuộc cũng chẳng thể nhớ nổi, ký ức An Lạc giống như chiếc phanh xe khựng lại, chấm dứt.</w:t>
      </w:r>
      <w:r>
        <w:br w:type="textWrapping"/>
      </w:r>
      <w:r>
        <w:br w:type="textWrapping"/>
      </w:r>
      <w:r>
        <w:t xml:space="preserve">***</w:t>
      </w:r>
      <w:r>
        <w:br w:type="textWrapping"/>
      </w:r>
      <w:r>
        <w:br w:type="textWrapping"/>
      </w:r>
      <w:r>
        <w:t xml:space="preserve">An Lạc đột nhiên mở mắt, cố sức hít sâu kiềm chế trái tim đập kịch liệt của mình. Hình ảnh chiếc xe nổ tung rõ ràng đến mức như vừa xảy ra ngay trước mắt, thậm chí anh có thể thấy rõ mẹ mình bị lửa thiêu cháy trong xe, khuôn mặt ảnh ám ảnh dữ tợn.</w:t>
      </w:r>
      <w:r>
        <w:br w:type="textWrapping"/>
      </w:r>
      <w:r>
        <w:br w:type="textWrapping"/>
      </w:r>
      <w:r>
        <w:t xml:space="preserve">Trán An Lạc chảy mồ hôi lạnh, lòng bàn tay cũng nhớp nháp toàn mồ hôi.</w:t>
      </w:r>
      <w:r>
        <w:br w:type="textWrapping"/>
      </w:r>
      <w:r>
        <w:br w:type="textWrapping"/>
      </w:r>
      <w:r>
        <w:t xml:space="preserve">Một lúc lâu sau, An Lạc mới thoát khỏi hồi ức, thấy gương mặt ôn hòa của Chu Duyệt Bình trước mặt, thở khẽ một hơi.</w:t>
      </w:r>
      <w:r>
        <w:br w:type="textWrapping"/>
      </w:r>
      <w:r>
        <w:br w:type="textWrapping"/>
      </w:r>
      <w:r>
        <w:t xml:space="preserve">Chu Duyệt Bình đưa giấy ăn cho An Lạc, nhẹ hỏi: “Thế nào? Nhớ ra chưa?”</w:t>
      </w:r>
      <w:r>
        <w:br w:type="textWrapping"/>
      </w:r>
      <w:r>
        <w:br w:type="textWrapping"/>
      </w:r>
      <w:r>
        <w:t xml:space="preserve">“… Chưa, ký ức vẫn còn rất mơ hồ.” An Lạc không nói lại chuyện mình nhớ lại vụ tai nạn cho đối phương, tuy gã là bạn thân của An Dương đồng thời cũng là một bác sĩ tâm lý, hiển nhiên là có thể tin tưởng, nhưng An Lạc vẫn chưa thể hoàn toàn buông lỏng cảnh giác. An Lạc dừng lại một chút, rồi ngờ vực nói, “Tôi nghĩ, ký ức của An Lạc bị chia thành hai phần, có thể vụ tai nạn kia là ranh giới, chuyện trước và sau vụ tai nạn, tôi đều không thể nhớ lại.”</w:t>
      </w:r>
      <w:r>
        <w:br w:type="textWrapping"/>
      </w:r>
      <w:r>
        <w:br w:type="textWrapping"/>
      </w:r>
      <w:r>
        <w:t xml:space="preserve">Chu Duyệt Bình trầm mặc một hồi, sau nói, “Tôi từng nghe mẹ tôi kể rằng, ngày mẹ cậu gặp tai nạn, cậu bị thương ở đầu, nằm hôn mê suốt một ngày trong bệnh viện, lúc tỉnh lại thì chuyện trước đây hoàn toàn quên mất.”</w:t>
      </w:r>
      <w:r>
        <w:br w:type="textWrapping"/>
      </w:r>
      <w:r>
        <w:br w:type="textWrapping"/>
      </w:r>
      <w:r>
        <w:t xml:space="preserve">An Lạc kinh ngạc: “Ý anh là, hồi tôi 7 tuổi đã từng mất trí nhớ?”</w:t>
      </w:r>
      <w:r>
        <w:br w:type="textWrapping"/>
      </w:r>
      <w:r>
        <w:br w:type="textWrapping"/>
      </w:r>
      <w:r>
        <w:t xml:space="preserve">Chu Duyệt Bình gật đầu, “Đúng vậy. Sau khi xuất viện, cậu đã không còn nhớ rõ chuyện trước đây, khước từ mọi người, không chịu nói chuyện với ai. Ông nội cậu bèn đưa cậu về An gia chăm sóc, đồng thời một mực gọi An Nham đang sống ở Pháp về giúp cậu. Lúc bình thường còn gọi tôi với Thái Bình đến nhà chơi, mấy đứa na ná tuổi nhau cả ngày chơi chung, cậu mới dần dần khá lên.”</w:t>
      </w:r>
      <w:r>
        <w:br w:type="textWrapping"/>
      </w:r>
      <w:r>
        <w:br w:type="textWrapping"/>
      </w:r>
      <w:r>
        <w:t xml:space="preserve">“Thì ra là vậy.” An Lạc vẻ mặt phức tạp gật đầu.</w:t>
      </w:r>
      <w:r>
        <w:br w:type="textWrapping"/>
      </w:r>
      <w:r>
        <w:br w:type="textWrapping"/>
      </w:r>
      <w:r>
        <w:t xml:space="preserve">Hóa ra, vụ tai nạn xuất hiện nhiều lần trong giấc mơ sau khi trùng sinh là vì An Lạc hồi 7 tuổi đã bị mất trí nhớ do chính nó. Có thể vùng ký ức chủ quản trong đầu đã xảy ra phản ứng, nên mới khiến những ký ức vụn vặt hiện lên liên tục trong giấc mơ.</w:t>
      </w:r>
      <w:r>
        <w:br w:type="textWrapping"/>
      </w:r>
      <w:r>
        <w:br w:type="textWrapping"/>
      </w:r>
      <w:r>
        <w:t xml:space="preserve">Cũng may nhờ có thôi miên chiều sâu kích thích tiềm thức, cuối cùng cũng có thể nhớ lại chi tiết vụ tai nạn xe năm đó.</w:t>
      </w:r>
      <w:r>
        <w:br w:type="textWrapping"/>
      </w:r>
      <w:r>
        <w:br w:type="textWrapping"/>
      </w:r>
      <w:r>
        <w:t xml:space="preserve">Trước khi xảy ra tai nạn, An Úc Thu đã có một trận cãi vã kịch liệt với người anh qua điện thoại, “Tôi sẽ nói chuyện này với bố”, “Anh chẳng hối cải gì cả, rồi sẽ có ngày anh phải vào tù”. Hiển nhiên, An Úc Đông chắc chắn đã gây ra một chuyện đủ để “vào tù”, mà An Úc Thu đã biết hết sự việc, hơn nữa còn định báo cho bố hai người biết để tìm ra cách giải quyết.</w:t>
      </w:r>
      <w:r>
        <w:br w:type="textWrapping"/>
      </w:r>
      <w:r>
        <w:br w:type="textWrapping"/>
      </w:r>
      <w:r>
        <w:t xml:space="preserve">Trước đây An Lạc đã đoán rằng, kẻ bắt cóc anh nhất định có liên quan đến vụ tai nạn năm đó của mẹ anh, hôm nay anh có thể khẳng định, vụ tai nạn kia tuyệt đối không phải là tai nạn bất ngờ, chiếc xe của chú hai chắc chắn đã bị kẻ khác động vào, làm nổ lốp xe, gây rò rỉ bình xăng, khiến chiếc xe lật nhào rơi xuống núi nổ tung, tất cả những chuyện này tuyệt đối không thể là trùng hợp ngẫu nhiên.</w:t>
      </w:r>
      <w:r>
        <w:br w:type="textWrapping"/>
      </w:r>
      <w:r>
        <w:br w:type="textWrapping"/>
      </w:r>
      <w:r>
        <w:t xml:space="preserve">Cuộc gọi kia của An Úc Đông, có thể không phải là thương thảo, mà là lời cảnh cáo cuối cùng!</w:t>
      </w:r>
      <w:r>
        <w:br w:type="textWrapping"/>
      </w:r>
      <w:r>
        <w:br w:type="textWrapping"/>
      </w:r>
      <w:r>
        <w:t xml:space="preserve">Đáng tiếc, người biết được những điều đáng ngờ này chỉ có An Lạc 7 tuổi, lại bị mất trí nhớ do vết thương ở đầu trong vụ tai nạn. Vậy nên mới để hung thủ nhởn nhơ ngoài vòng pháp luật nhiều năm như vậy. Có thể ký ức đã mất trước đó của An Lạc đột nhiên khôi phục, anh ta bắt đầu nghi ngờ tính xác thực của vụ tai nạn năm đó, nên bắt tay vào điều tra và nắm được một vài chứng cứ, hung thủ trong bóng tối khó tránh khỏi bị bại lộ, nên thẳng thừng nhất bất tố nhị bất hưu*, giết An lạc diệt khẩu.</w:t>
      </w:r>
      <w:r>
        <w:br w:type="textWrapping"/>
      </w:r>
      <w:r>
        <w:br w:type="textWrapping"/>
      </w:r>
      <w:r>
        <w:t xml:space="preserve">*Nguyên văn 一不做二不休: có nghĩa hoặc là không làm, hoặc là làm, mà đã làm thì phải làm cho xong.</w:t>
      </w:r>
      <w:r>
        <w:br w:type="textWrapping"/>
      </w:r>
      <w:r>
        <w:br w:type="textWrapping"/>
      </w:r>
      <w:r>
        <w:t xml:space="preserve">Điều này cũng có thể giải thích cho việc tại sao ngày xảy ra vụ bắt cóc An Lạc không nhận điện thoại của bố, mà vội vã tìm ông nội bàn bạc.</w:t>
      </w:r>
      <w:r>
        <w:br w:type="textWrapping"/>
      </w:r>
      <w:r>
        <w:br w:type="textWrapping"/>
      </w:r>
      <w:r>
        <w:t xml:space="preserve">Bởi vì người kia rất có thể chính là An Úc Đông, cha ruột của An Lạc!</w:t>
      </w:r>
      <w:r>
        <w:br w:type="textWrapping"/>
      </w:r>
      <w:r>
        <w:br w:type="textWrapping"/>
      </w:r>
      <w:r>
        <w:t xml:space="preserve">Nghĩ tới đây, An Lạc đột nhiên cảm thấy sống lưng lạnh toát.</w:t>
      </w:r>
      <w:r>
        <w:br w:type="textWrapping"/>
      </w:r>
      <w:r>
        <w:br w:type="textWrapping"/>
      </w:r>
      <w:r>
        <w:t xml:space="preserve">Sau khi trùng sinh tới thời điểm này, ngoại trừ bác sĩ, người thứ nhất vào thăm An Lạc chính là An Úc Đông. Anh vẫn còn nhớ như in tình cảnh trong bệnh viện lúc đó, cạnh giường bệnh của phòng chăm sóc đặc biệt, ông mặc đồ cách ly mang theo nụ cười mỉm, ôn hòa nói: “Tiểu Lạc, chuyện mất trí nhớ, con không cần phải mang gánh nặng tâm lý quá lớn đâu…”</w:t>
      </w:r>
      <w:r>
        <w:br w:type="textWrapping"/>
      </w:r>
      <w:r>
        <w:br w:type="textWrapping"/>
      </w:r>
      <w:r>
        <w:t xml:space="preserve">Lúc đó còn tưởng người cha này ân cần từ ái, thậm chí trong lòng còn nhen nhúm một thứ tình cảm ấm áp đã lâu không có khi được bố quan tâm. Giờ nghĩ lại mới thấy nổi da gà. An Lạc lần thứ hai mất trí nhớ, người mừng nhất có lẽ là An Úc Đông, không nhớ được đương nhiên chẳng quan trọng, mãi mãi không bao giờ nhớ lại, mới là tốt nhất. </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Thấy vẻ mặt âm tình bất định của An Lạc, Chu Duyệt Bình lo lắng: “An Lạc, cậu làm sao vậy? Sao sắc mặt khó coi thế?”</w:t>
      </w:r>
      <w:r>
        <w:br w:type="textWrapping"/>
      </w:r>
      <w:r>
        <w:br w:type="textWrapping"/>
      </w:r>
      <w:r>
        <w:t xml:space="preserve">An Lạc cầm giấy ăn lau cái tràn đầy mồ hôi lạnh, hít một hơi thật sâu, rồi nói, “Không có gì, chỉ đau đầu thôi.”</w:t>
      </w:r>
      <w:r>
        <w:br w:type="textWrapping"/>
      </w:r>
      <w:r>
        <w:br w:type="textWrapping"/>
      </w:r>
      <w:r>
        <w:t xml:space="preserve">Chu Duyệt Bình vỗ nhẹ lên vai anh, thấp giọng an ủi: “Đừng lo lắng, chuyện lâu như vậy rồi không thể một lần là nhớ lại ngay được, cậu cũng không cần gấp gáp, sau này có nhớ ra cái gì vụn vặt thì tới tìm tôi, tôi sẽ giúp cậu hoàn thiện ký ức.”</w:t>
      </w:r>
      <w:r>
        <w:br w:type="textWrapping"/>
      </w:r>
      <w:r>
        <w:br w:type="textWrapping"/>
      </w:r>
      <w:r>
        <w:t xml:space="preserve">An Lạc gật đầu, “Ừ.”</w:t>
      </w:r>
      <w:r>
        <w:br w:type="textWrapping"/>
      </w:r>
      <w:r>
        <w:br w:type="textWrapping"/>
      </w:r>
      <w:r>
        <w:t xml:space="preserve">“Vậy tôi đi trước nhá, bệnh án này của An Dương, tôi sẽ mang đi hủy.”</w:t>
      </w:r>
      <w:r>
        <w:br w:type="textWrapping"/>
      </w:r>
      <w:r>
        <w:br w:type="textWrapping"/>
      </w:r>
      <w:r>
        <w:t xml:space="preserve">An Lạc nhẹ giọng: “Cảm ơn anh.”</w:t>
      </w:r>
      <w:r>
        <w:br w:type="textWrapping"/>
      </w:r>
      <w:r>
        <w:br w:type="textWrapping"/>
      </w:r>
      <w:r>
        <w:t xml:space="preserve">Chu Duyệt Bình mỉm cười, “Không cần cảm ơn, tôi là bạn bè của An Dương, tôi cũng mong hắn sống tốt mà. Nếu đã bắt đầu lại từ đầu, thì những ký ức trước đây không nên dây dưa làm gì.”</w:t>
      </w:r>
      <w:r>
        <w:br w:type="textWrapping"/>
      </w:r>
      <w:r>
        <w:br w:type="textWrapping"/>
      </w:r>
      <w:r>
        <w:t xml:space="preserve">An Lạc khẽ giật mình, nhất thời không biết nên đối đáp thế nào.</w:t>
      </w:r>
      <w:r>
        <w:br w:type="textWrapping"/>
      </w:r>
      <w:r>
        <w:br w:type="textWrapping"/>
      </w:r>
      <w:r>
        <w:t xml:space="preserve">Chu Duyệt Bình lấy danh thiếp từ trong túi áo ra đưa cho An Lạc, “Sau này có cần tôi giúp gì thì cứ gọi điện luôn cho tôi là được. Đây là danh thiếp của tôi.”</w:t>
      </w:r>
      <w:r>
        <w:br w:type="textWrapping"/>
      </w:r>
      <w:r>
        <w:br w:type="textWrapping"/>
      </w:r>
      <w:r>
        <w:t xml:space="preserve">An Lạc nhận tấm danh thiếp, gật đầu, “Cảm ơn.”</w:t>
      </w:r>
      <w:r>
        <w:br w:type="textWrapping"/>
      </w:r>
      <w:r>
        <w:br w:type="textWrapping"/>
      </w:r>
      <w:r>
        <w:t xml:space="preserve">Chờ đến khi bóng lưng gã đi mất, An Lạc mới nhẹ nhàng thở phào một hơi.</w:t>
      </w:r>
      <w:r>
        <w:br w:type="textWrapping"/>
      </w:r>
      <w:r>
        <w:br w:type="textWrapping"/>
      </w:r>
      <w:r>
        <w:t xml:space="preserve">Thật ra anh cũng không hoàn toàn tin tưởng Chu Duyệt Bình, kể chuyện của An Dương cho gã nghe chỉ là muốn gã đừng để An Dương nhớ lại những chuyện trước đây. Không cần nghi ngờ, cách làm này là vô cùng mạo hiểm, ngộ nhỡ Chu Duyệt Bình có liên quan tới những kẻ đó, làm lộ chuyện này ra, như vậy anh sẽ rơi vào hoàn cảnh cực kỳ bất lợi.</w:t>
      </w:r>
      <w:r>
        <w:br w:type="textWrapping"/>
      </w:r>
      <w:r>
        <w:br w:type="textWrapping"/>
      </w:r>
      <w:r>
        <w:t xml:space="preserve">Chỉ là, vì An Dương, An Lạc mới có thể mạo hiểm đánh cuộc một phen thế này.</w:t>
      </w:r>
      <w:r>
        <w:br w:type="textWrapping"/>
      </w:r>
      <w:r>
        <w:br w:type="textWrapping"/>
      </w:r>
      <w:r>
        <w:t xml:space="preserve">Không biết vì sao, sau khi gặp Chu Duyệt Bình, An Lạc luôn có cảm giác thân thiết kỳ lạ, trực giác nói cho anh biết, Chu Duyệt Bình không phải là kẻ địch. Có thể từ nhỏ lớn lên cùng nhau, nên trong thân thể này vẫn còn lưu lại một vài ký ức về Chu Duyệt Bình?</w:t>
      </w:r>
      <w:r>
        <w:br w:type="textWrapping"/>
      </w:r>
      <w:r>
        <w:br w:type="textWrapping"/>
      </w:r>
      <w:r>
        <w:t xml:space="preserve">An Lạc trăm việc không giải thích được, cầm danh thiếp của Chu Duyệt Bình lên xem kỹ, trên đó đơn giản viết cái tên của Chu Duyệt Bình, số điện thoại, địa chỉ email và địa chỉ phòng khám tâm lý của gã. An Lạc lưu những thông tin này vào điện thoại, sau đó vào nhà tắm, ném tấm danh thiếp vào bồn cầu.</w:t>
      </w:r>
      <w:r>
        <w:br w:type="textWrapping"/>
      </w:r>
      <w:r>
        <w:br w:type="textWrapping"/>
      </w:r>
      <w:r>
        <w:t xml:space="preserve">Lúc cúi người xả nước, đột nhiên thấy trong sọt giấy có mảnh giấy ăn trông như dính máu. An Lạc giật mình, nhìn kỹ lại, quả nhiên có mấy mảnh giấy dính máu, chỉ là đã bị lấp xuống dưới nên rất khó phát giác.</w:t>
      </w:r>
      <w:r>
        <w:br w:type="textWrapping"/>
      </w:r>
      <w:r>
        <w:br w:type="textWrapping"/>
      </w:r>
      <w:r>
        <w:t xml:space="preserve">Anh nhớ là mình đã băng bó cẩn thân vết thương cho An Dương, sáng nay sau khi lấy đạn ra đã băng bó lại lần nữa. Vết thương trên cánh tay An Dương cũng không sâu, chảy máu không nhiều, hơn nữa vết máu đều được lau băng khăn mặt và bông băng.</w:t>
      </w:r>
      <w:r>
        <w:br w:type="textWrapping"/>
      </w:r>
      <w:r>
        <w:br w:type="textWrapping"/>
      </w:r>
      <w:r>
        <w:t xml:space="preserve">Vậy, máu này là…</w:t>
      </w:r>
      <w:r>
        <w:br w:type="textWrapping"/>
      </w:r>
      <w:r>
        <w:br w:type="textWrapping"/>
      </w:r>
      <w:r>
        <w:t xml:space="preserve">Trong đầu đột nhiên hiện lên cảnh đêm khuya hôm qua lúc vào nhà An Dương, An Trạch vừa vào cửa đã vội vàng vào toilet, lúc đó anh đang chú ý tới vật dụng sắp xếp trong phòng khách, cứ nghĩ rằng An Trạch chỉ là mót tiểu tiện, nên không để tâm.</w:t>
      </w:r>
      <w:r>
        <w:br w:type="textWrapping"/>
      </w:r>
      <w:r>
        <w:br w:type="textWrapping"/>
      </w:r>
      <w:r>
        <w:t xml:space="preserve">Giờ nghĩ lại, nhất định là cậu bị thương nên mới vội vã vào toilet như vậy. Suốt đường đi An Trạch chẳng nói lời nào, sắc mặt cũng có phần khó chịu, nhưng cậu vẫn chăm chú lái xe với tốc độ nhanh nhất, về đến nơi thì lặng lẽ vào toilet xử lý vết thương, thậm chí không nói một lời cho bất cứ ai biết chuyện mình bị thương.</w:t>
      </w:r>
      <w:r>
        <w:br w:type="textWrapping"/>
      </w:r>
      <w:r>
        <w:br w:type="textWrapping"/>
      </w:r>
      <w:r>
        <w:t xml:space="preserve">Nhìn vết máu đáng sợ trong sọt giấy, đáy lòng An Lạc đột nhiên xuất hiện một cảm giác đau nhói ngớ ngẩn.</w:t>
      </w:r>
      <w:r>
        <w:br w:type="textWrapping"/>
      </w:r>
      <w:r>
        <w:br w:type="textWrapping"/>
      </w:r>
      <w:r>
        <w:t xml:space="preserve">Đó là cảm giác… đau thương kỳ lạ.</w:t>
      </w:r>
      <w:r>
        <w:br w:type="textWrapping"/>
      </w:r>
      <w:r>
        <w:br w:type="textWrapping"/>
      </w:r>
      <w:r>
        <w:t xml:space="preserve">Không biết cậu ta có bị thương nặng không?</w:t>
      </w:r>
      <w:r>
        <w:br w:type="textWrapping"/>
      </w:r>
      <w:r>
        <w:br w:type="textWrapping"/>
      </w:r>
      <w:r>
        <w:t xml:space="preserve">An Lạc mở điện thoại tìm danh bạ, cái tên An Trạch đứng thứ nhất, ngón tay anh thoáng chốc dừng lại ở tên cậu, rồi cuối cùng chẳng thể ấn nút gọi. Dù sao cũng không phải là anh ruột của cậu ta, hiện tại chắc cậu ta đang đau khổ muốn chết vì sự ra đi của anh trai, lúc này mà gọi điện cho cậu ta, chẳng khác nào xát thêm muối vào vết thương.</w:t>
      </w:r>
      <w:r>
        <w:br w:type="textWrapping"/>
      </w:r>
      <w:r>
        <w:br w:type="textWrapping"/>
      </w:r>
      <w:r>
        <w:t xml:space="preserve">An Lạc nhìn số điện thoại, rồi buồn phiền mà cất điện thoại vào trong túi.</w:t>
      </w:r>
      <w:r>
        <w:br w:type="textWrapping"/>
      </w:r>
      <w:r>
        <w:br w:type="textWrapping"/>
      </w:r>
      <w:r>
        <w:t xml:space="preserve">Cũng chẳng biết bắt đầu từ lúc nào, anh đã để tâm đến An Trạch, cảm xúc này thậm chí khó mà tự động kiềm chế được.</w:t>
      </w:r>
      <w:r>
        <w:br w:type="textWrapping"/>
      </w:r>
      <w:r>
        <w:br w:type="textWrapping"/>
      </w:r>
      <w:r>
        <w:t xml:space="preserve">An Lạc quay lại phòng khách, tâm tình có chút rối loạn.</w:t>
      </w:r>
      <w:r>
        <w:br w:type="textWrapping"/>
      </w:r>
      <w:r>
        <w:br w:type="textWrapping"/>
      </w:r>
      <w:r>
        <w:t xml:space="preserve">Áp chế cảm giác lo lắng cho An Trạch đang từ đáy lòng dâng lên, An Lạc tĩnh tâm, cẩn trọng hồi tưởng lại chi tiết vụ tai nạn xe vừa mới nhớ ra hồi nãy. Nếu suy đoán ban nãy không sai, vụ tai nạn năm đó rất có thể có liên quan đến cha của An Lạc, mẹ An Chi hiển nhiên vì đổi chỗ ngồi nên mới dẫn đến ngộ thương. Còn thợ chụp ảnh Trần Dịch kia là ai? Còn đứa trẻ tên Tiểu Duệ kia sau đó thế nào?</w:t>
      </w:r>
      <w:r>
        <w:br w:type="textWrapping"/>
      </w:r>
      <w:r>
        <w:br w:type="textWrapping"/>
      </w:r>
      <w:r>
        <w:t xml:space="preserve">Tất cả những điều này An Lạc đều không nghĩ ra, càng nghĩ càng đau dầu, không thể làm gì khác là tựa lưng xuống ghế sô pha, cố sức hít sâu để điều chỉnh.</w:t>
      </w:r>
      <w:r>
        <w:br w:type="textWrapping"/>
      </w:r>
      <w:r>
        <w:br w:type="textWrapping"/>
      </w:r>
      <w:r>
        <w:t xml:space="preserve">Bên tai đột nhiên vang lên tiếng mở khóa cửa. An Lạc quay đầu lại, thấy An Dương đang mở cửa bước vào. Anh ta thay dép ở huyền quan, sau đó vào phòng khách, tiện tay ném áo khoác xuống ghế, thấp giọng hỏi: “Nửa giờ tôi đi không xảy ra chuyện gì chứ?”</w:t>
      </w:r>
      <w:r>
        <w:br w:type="textWrapping"/>
      </w:r>
      <w:r>
        <w:br w:type="textWrapping"/>
      </w:r>
      <w:r>
        <w:t xml:space="preserve">“Không có việc gì.” An Lạc lắc đầu, thấy vẻ mặt An Dương vô cùng uể oải, bèn quan tâm hỏi han, “Muộn như vậy mà gọi anh về, có phải xảy ra chuyện gì nghiêm trọng rồi không?”</w:t>
      </w:r>
      <w:r>
        <w:br w:type="textWrapping"/>
      </w:r>
      <w:r>
        <w:br w:type="textWrapping"/>
      </w:r>
      <w:r>
        <w:t xml:space="preserve">An Dương im lặng một hồi, khẽ thở dài, ngồi xuống ghế sô pha bên cạnh, ngẩng đầu nhìn An Lạc: “Định không nói cho anh biết, nhưng tôi nghĩ chuyện này có liên quan đến vụ mất tích của anh. Thực ra tôi vẫn luôn nghi ngờ, trước khi bị bắt cóc, có thể là do anh đã chọc phải một tổ chức xã hội đen.”</w:t>
      </w:r>
      <w:r>
        <w:br w:type="textWrapping"/>
      </w:r>
      <w:r>
        <w:br w:type="textWrapping"/>
      </w:r>
      <w:r>
        <w:t xml:space="preserve">“Tổ chức xã hội đen?” An Lạc không khỏi khẽ cau mày.</w:t>
      </w:r>
      <w:r>
        <w:br w:type="textWrapping"/>
      </w:r>
      <w:r>
        <w:br w:type="textWrapping"/>
      </w:r>
      <w:r>
        <w:t xml:space="preserve">Thật ra mới đầu, anh vẫn cho rằng việc An Lạc bị bắt cóc là do anh em trong An gia ra tay, dù sao tình cảm anh em trong đại gia tộc thương nghiệp kiểu này thường không sâu đậm, vì muốn tranh giành quyền lực mà diệt trừ kẻ làm huynh trưởng này là anh là khả năng vô cùng cao.</w:t>
      </w:r>
      <w:r>
        <w:br w:type="textWrapping"/>
      </w:r>
      <w:r>
        <w:br w:type="textWrapping"/>
      </w:r>
      <w:r>
        <w:t xml:space="preserve">Vậy nhưng đến hôm nay, An Lạc nhận ra suy nghĩ của mình ngay từ đầu đã rẽ sai đường. Mấy anh em An gia không có cơ mưu như anh tưởng. An Lạc bị bắt cóc, có thể là vì anh ta đã biết một vài bí mật không nên biết.</w:t>
      </w:r>
      <w:r>
        <w:br w:type="textWrapping"/>
      </w:r>
      <w:r>
        <w:br w:type="textWrapping"/>
      </w:r>
      <w:r>
        <w:t xml:space="preserve">An Dương gật đầu: “Tổ chức kia có tên là Quang Minh Hội, chủ yếu tham gia vào việc buôn bán ma túy ở khu vực Đông Nam Á. Tổ chức này có ba thủ lĩnh chủ chốt, trong đó một tên phụ trách cứ điểm nghiên cứu chế tạo ma túy bí mật ở nước ngoài, một tên phụ trách vận chuyển ma túy quốc tế, tên còn lại thì chủ trì con đường tiêu thụ.”</w:t>
      </w:r>
      <w:r>
        <w:br w:type="textWrapping"/>
      </w:r>
      <w:r>
        <w:br w:type="textWrapping"/>
      </w:r>
      <w:r>
        <w:t xml:space="preserve">“Ma túy từ sở nghiên cứu chế tạo của bọn chúng là loại ma túy đá* mới có kỹ thuật tân tiến nhất trên thế giới, từ ma túy đá gây kích thích thần kinh và số lượng chất gây ảo giác tổng hợp tryptamine** thích hợp, sẽ khiến người dùng có cảm giác tinh thần hưởng thụ đến cực hạn, tính gây nghiện của nó cũng rất mạnh, một khi đã dùng thì tuyệt nhiên không thể từ bỏ.”</w:t>
      </w:r>
      <w:r>
        <w:br w:type="textWrapping"/>
      </w:r>
      <w:r>
        <w:br w:type="textWrapping"/>
      </w:r>
      <w:r>
        <w:t xml:space="preserve">“Quang Minh Hội dựa vào việc buôn bán ma túy mà kiếm được lợi nhuận kếch xù, thân phận của tay thủ lĩnh tổ chức này cực kỳ thần bí, cảnh sát điều tra nhiều năm mà vẫn chưa tìm ra được cứ điểm của bọn chúng.”</w:t>
      </w:r>
      <w:r>
        <w:br w:type="textWrapping"/>
      </w:r>
      <w:r>
        <w:br w:type="textWrapping"/>
      </w:r>
      <w:r>
        <w:t xml:space="preserve">“Chúng tôi cài người nằm vùng trong Quang Minh Hội, ẩn náu suốt 5 năm trời, lúc này mới dần tiếp xúc được nhân vật chủ chốt của tổ chức. Chỉ là thông tin của hắn rất hạn chế, chúng tôi chỉ biết là tổ chức này có chế độ cấp bậc hết sức nghiêm ngặt, phía sau phần thắt lưng của các thành viên chủ chốt có hình xăm một ngôi sao sáu cánh tượng trưng cho địa vị.</w:t>
      </w:r>
      <w:r>
        <w:br w:type="textWrapping"/>
      </w:r>
      <w:r>
        <w:br w:type="textWrapping"/>
      </w:r>
      <w:r>
        <w:t xml:space="preserve">Nghe An Dương mô tả, trong đầu An Lạc đột nhiên hiện lên một ký ức. Không lâu trước, An Trạch nhận được nhiệm vụ từ cấp trên, ngăn chặn một chiếc máy bay buôn lậu ma túy trên không… An Lạc không kiềm được mà hỏi: “Tôi nhớ cách đây không lâu, cảnh sát đã bắt được một tên dùng máy bay tư nhân vận chuyển ma túy vào quốc nội, liệu hắn có liên quan đến tổ chức này không?”</w:t>
      </w:r>
      <w:r>
        <w:br w:type="textWrapping"/>
      </w:r>
      <w:r>
        <w:br w:type="textWrapping"/>
      </w:r>
      <w:r>
        <w:t xml:space="preserve">An Dương gật đầu, “Hắn chính là thành viên của Quang Minh Hội.”</w:t>
      </w:r>
      <w:r>
        <w:br w:type="textWrapping"/>
      </w:r>
      <w:r>
        <w:br w:type="textWrapping"/>
      </w:r>
      <w:r>
        <w:t xml:space="preserve">“Các anh không tìm ra được bất cứ điều gì hữu dụng từ hắn sao?”</w:t>
      </w:r>
      <w:r>
        <w:br w:type="textWrapping"/>
      </w:r>
      <w:r>
        <w:br w:type="textWrapping"/>
      </w:r>
      <w:r>
        <w:t xml:space="preserve">“Hắn không chịu khai.” An Dương lắc đầu, “Tôi vừa bị gọi quay về cục khẩn cấp, là bởi vì… Tên đó, đã tự sát trong ngục.”</w:t>
      </w:r>
      <w:r>
        <w:br w:type="textWrapping"/>
      </w:r>
      <w:r>
        <w:br w:type="textWrapping"/>
      </w:r>
      <w:r>
        <w:t xml:space="preserve">“Tự sát?” An Lạc kinh ngạc nhìn An Dương, anh trầm tư giây lát rồi mở miệng nói, “Nói như vậy, việc An Lạc bị bắt cóc và các chết của Lâm Hiểu Đồng có thể đều liên quan đến chuyện này. Tên kia cũng không chắc chắn là cam tâm tình nguyện tự sát, rất có thể ngay cả trong hàng ngũ của các anh cũng có người của đối phương gài vào.” An Lạc đứng dậy khỏi ghế sô pha, “Tôi phải về An gia một chuyến.”</w:t>
      </w:r>
      <w:r>
        <w:br w:type="textWrapping"/>
      </w:r>
      <w:r>
        <w:br w:type="textWrapping"/>
      </w:r>
      <w:r>
        <w:t xml:space="preserve">An Dương đứng dậy ngăn anh lại, “Không được, hiện tại anh mà trở về sẽ rất nguy hiểm.”</w:t>
      </w:r>
      <w:r>
        <w:br w:type="textWrapping"/>
      </w:r>
      <w:r>
        <w:br w:type="textWrapping"/>
      </w:r>
      <w:r>
        <w:t xml:space="preserve">An Lạc khẽ nhếch khóe môi, “Nguy hiểm? Đã chết một lần rồi, còn có thể sợ nguy hiểm nữa ư?” Thoáng dừng lại, An Lạc ngẩng đầu nhìn An Dương một cách nghiêm túc, “Tôi phải tìm ra sự thật. Để tôi quay về An gia được không, trốn ở chỗ anh thế này cũng không phải là cách giải quyết.”</w:t>
      </w:r>
      <w:r>
        <w:br w:type="textWrapping"/>
      </w:r>
      <w:r>
        <w:br w:type="textWrapping"/>
      </w:r>
      <w:r>
        <w:t xml:space="preserve">Thấy An Lạc cố chấp, An Dương không thể làm gì khác là khẽ thở dài: “Nếu anh đã khăng khăng như vậy thì tôi sẽ liên lạc với ông An, giúp anh sắp xếp. Sau khi về nhà phải cẩn thận tất cả, tôi sẽ cử người âm thầm bảo vệ anh.”</w:t>
      </w:r>
      <w:r>
        <w:br w:type="textWrapping"/>
      </w:r>
      <w:r>
        <w:br w:type="textWrapping"/>
      </w:r>
      <w:r>
        <w:t xml:space="preserve">An Lạc gật đầu: “Được.”</w:t>
      </w:r>
      <w:r>
        <w:br w:type="textWrapping"/>
      </w:r>
      <w:r>
        <w:br w:type="textWrapping"/>
      </w:r>
      <w:r>
        <w:t xml:space="preserve">***</w:t>
      </w:r>
      <w:r>
        <w:br w:type="textWrapping"/>
      </w:r>
      <w:r>
        <w:br w:type="textWrapping"/>
      </w:r>
      <w:r>
        <w:t xml:space="preserve">10h tối, Chu Bích Trân vừa bước vào cửa thì điện thoại trong phòng khách An gia đột nhiên vang lên. Chu Bích Trân vội vàng thay dép ở huyền quan, chạy vào nghe điện thoại, bên tai vang lên một giọng nói quen thuộc: “A lô?”</w:t>
      </w:r>
      <w:r>
        <w:br w:type="textWrapping"/>
      </w:r>
      <w:r>
        <w:br w:type="textWrapping"/>
      </w:r>
      <w:r>
        <w:t xml:space="preserve">Chu Bích Trân đáp: “Là Thái Bình phải không? Có chuyện gì thế?”</w:t>
      </w:r>
      <w:r>
        <w:br w:type="textWrapping"/>
      </w:r>
      <w:r>
        <w:br w:type="textWrapping"/>
      </w:r>
      <w:r>
        <w:t xml:space="preserve">Chu Thái Bình cười cười: “Cô đấy à, là thế này ạ. Cháu vừa nhận được thông báo là thân thể anh An Lạc đã khôi phục khá ổn, nếu không có vấn đề thì ngày mai có thể xuất viện rồi ạ.”</w:t>
      </w:r>
      <w:r>
        <w:br w:type="textWrapping"/>
      </w:r>
      <w:r>
        <w:br w:type="textWrapping"/>
      </w:r>
      <w:r>
        <w:t xml:space="preserve">Chu Bích Trân nghi ngờ: “Không phải lúc trước nói là bị lây nhiễm nghiêm trọng lắm mà, còn không cho người nhà thăm hỏi?” </w:t>
      </w:r>
      <w:r>
        <w:br w:type="textWrapping"/>
      </w:r>
      <w:r>
        <w:br w:type="textWrapping"/>
      </w:r>
      <w:r>
        <w:t xml:space="preserve">Chu Thái Bình giải thích: “Bởi vì lúc đó còn chưa xác định được bị nhiễm vi khuẩn gây bệnh gì, bác sĩ lo người nhà ở gần sẽ khiến bệnh tình của anh ấy chuyển biến xấu, cho nên mới đưa anh ấy vào phòng bệnh cách ly. Giờ đã khống chế được sự lây nhiêm rồi, thể trạng cũng khá tốt, không cần phải ở lại bệnh viện thêm nữa ạ.”</w:t>
      </w:r>
      <w:r>
        <w:br w:type="textWrapping"/>
      </w:r>
      <w:r>
        <w:br w:type="textWrapping"/>
      </w:r>
      <w:r>
        <w:t xml:space="preserve">Chu Bích Trân gật đầu, “Được rồi, cô biết rồi. Ngày mai cô sẽ bảo An Trạch đến đón anh nó về.”</w:t>
      </w:r>
      <w:r>
        <w:br w:type="textWrapping"/>
      </w:r>
      <w:r>
        <w:br w:type="textWrapping"/>
      </w:r>
      <w:r>
        <w:t xml:space="preserve">Chu Bích Trân cúp điện thoại, vừa quay đầu lại thì đụng phải đôi mắt đen thẳm của An Trạch. Chu Bích Trân giật mình, hỏi: “An Trạch, con làm gì ở chỗ này vậy?”</w:t>
      </w:r>
      <w:r>
        <w:br w:type="textWrapping"/>
      </w:r>
      <w:r>
        <w:br w:type="textWrapping"/>
      </w:r>
      <w:r>
        <w:t xml:space="preserve">An Trạch thấp giọng trả lời: “Vừa rồi là điện thoại của anh Thái Bình?”</w:t>
      </w:r>
      <w:r>
        <w:br w:type="textWrapping"/>
      </w:r>
      <w:r>
        <w:br w:type="textWrapping"/>
      </w:r>
      <w:r>
        <w:t xml:space="preserve">Chu Bích Trân nói: “Ừ, anh họ con vừa gọi đến, bảo là thân thể anh An Lạc đã bình phục rồi, ngày mai con đến đón anh xuất viện nhé.”</w:t>
      </w:r>
      <w:r>
        <w:br w:type="textWrapping"/>
      </w:r>
      <w:r>
        <w:br w:type="textWrapping"/>
      </w:r>
      <w:r>
        <w:t xml:space="preserve">An Trạch khẽ nhếch khóe môi, “Anh ấy muốn ra viện?”</w:t>
      </w:r>
      <w:r>
        <w:br w:type="textWrapping"/>
      </w:r>
      <w:r>
        <w:br w:type="textWrapping"/>
      </w:r>
      <w:r>
        <w:t xml:space="preserve">“Ừ.” Chu Bích Trân dừng một chút, khó hiểu hỏi, “Sao vậy An Trạch? Nhìn con có vẻ không vui lắm?”</w:t>
      </w:r>
      <w:r>
        <w:br w:type="textWrapping"/>
      </w:r>
      <w:r>
        <w:br w:type="textWrapping"/>
      </w:r>
      <w:r>
        <w:t xml:space="preserve">An Trạch nhàn nhạt đáp: “Không có gì đâu ạ. Mai con sẽ đi đón anh.”</w:t>
      </w:r>
      <w:r>
        <w:br w:type="textWrapping"/>
      </w:r>
      <w:r>
        <w:br w:type="textWrapping"/>
      </w:r>
      <w:r>
        <w:t xml:space="preserve">***</w:t>
      </w:r>
      <w:r>
        <w:br w:type="textWrapping"/>
      </w:r>
      <w:r>
        <w:br w:type="textWrapping"/>
      </w:r>
      <w:r>
        <w:t xml:space="preserve">Sáng hôm sau, khi An Trạch đến bệnh viện, An Lạc đã được chuyển từ khu cách ly sang khu bình thường.</w:t>
      </w:r>
      <w:r>
        <w:br w:type="textWrapping"/>
      </w:r>
      <w:r>
        <w:br w:type="textWrapping"/>
      </w:r>
      <w:r>
        <w:t xml:space="preserve">Lúc An Trạch đẩy cửa vào thì thấy An Lạc đang ngồi trên xe lăn nói chuyện với Chu Thái Bình. Nghe thấy tiếng cửa phòng mở, An Lạc liền ngẩng đầu nhìn ra phía cửa, bất chợt chạm phải ánh mắt của An Trạch. Vẻ mặt An Lạc không khỏi nao nao, cả thân thể cũng cứng ngắc mất tự nhiên.</w:t>
      </w:r>
      <w:r>
        <w:br w:type="textWrapping"/>
      </w:r>
      <w:r>
        <w:br w:type="textWrapping"/>
      </w:r>
      <w:r>
        <w:t xml:space="preserve">Trái lại An Trạch tỏ ra dường như không có gì, cậu tới trước xe lăn, nhàn nhạt nói: “Em đến đón anh xuất viện.”</w:t>
      </w:r>
      <w:r>
        <w:br w:type="textWrapping"/>
      </w:r>
      <w:r>
        <w:br w:type="textWrapping"/>
      </w:r>
      <w:r>
        <w:t xml:space="preserve">Chu Thái Bình tới gần vỗ nhẹ lên vai An Trạch: “An Trạch, anh phải đi kiểm tra, cậu đưa anh ấy về nhé, thủ tục xuất viện đều làm xong hết rồi.”</w:t>
      </w:r>
      <w:r>
        <w:br w:type="textWrapping"/>
      </w:r>
      <w:r>
        <w:br w:type="textWrapping"/>
      </w:r>
      <w:r>
        <w:t xml:space="preserve">An Trạch gật đầu: “Em biết rồi, anh đi đi.”</w:t>
      </w:r>
      <w:r>
        <w:br w:type="textWrapping"/>
      </w:r>
      <w:r>
        <w:br w:type="textWrapping"/>
      </w:r>
      <w:r>
        <w:t xml:space="preserve">“Ừ, vậy anh đi trước.” Chu Thái Bình quay lại chào An Lạc một cái, rồi xoay người rời đi.</w:t>
      </w:r>
      <w:r>
        <w:br w:type="textWrapping"/>
      </w:r>
      <w:r>
        <w:br w:type="textWrapping"/>
      </w:r>
      <w:r>
        <w:t xml:space="preserve">Trong phòng bệnh chỉ còn lại hai người, bầu không khí trong nháy mắt đã đông cứng lại.</w:t>
      </w:r>
      <w:r>
        <w:br w:type="textWrapping"/>
      </w:r>
      <w:r>
        <w:br w:type="textWrapping"/>
      </w:r>
      <w:r>
        <w:t xml:space="preserve">An Lạc cứ nghĩ rằng người đến đón mình sẽ là bố mẹ hoặc ông nội, nhưng không ngờ lại là An Trạch, vậy nên nhất thời anh không biết nên đối mặt với cậu ra sao.</w:t>
      </w:r>
      <w:r>
        <w:br w:type="textWrapping"/>
      </w:r>
      <w:r>
        <w:br w:type="textWrapping"/>
      </w:r>
      <w:r>
        <w:t xml:space="preserve">Ánh mắt An Trạch vô cùng lạnh nhạt, trong đôi mắt sâu thẳm là sự trầm tịch kết thành băng. Chỉ hai ngày không gặp nhưng xa lạ ngỡ như cách nhau cả một thế kỷ. An Lạc biết, An Trạch sẽ không gọi anh là anh trai một cách thân mật như trước đây nữa, trong mắt cậu bây giờ đã không còn vẻ quan tâm của ngày đó nữa.</w:t>
      </w:r>
      <w:r>
        <w:br w:type="textWrapping"/>
      </w:r>
      <w:r>
        <w:br w:type="textWrapping"/>
      </w:r>
      <w:r>
        <w:t xml:space="preserve">Vờ như không thấy sự lạnh lẽo trong đáy mắt An Trạch, An Lạc giả bộ bình tĩnh mà mở miệng trước: “Việc kia cậu không nói cho người khác, đúng không?”</w:t>
      </w:r>
      <w:r>
        <w:br w:type="textWrapping"/>
      </w:r>
      <w:r>
        <w:br w:type="textWrapping"/>
      </w:r>
      <w:r>
        <w:t xml:space="preserve">An Trạch khẽ nhếch khóe môi lên, “Yên tâm, tôi sẽ không nói cho bọn họ biết, ông nội có bệnh tim, không chịu nổi kích động này.” Nói xong thì bước tới gần, dừng lại trước xe lăn, cúi người nhìn chằm chằm vào mắt An Lạc, lạnh lùng thốt ra, “Hơn nữa, tôi tin rằng với hành động của anh, việc giấu diếm bọn họ với anh không thành vấn đề.”</w:t>
      </w:r>
      <w:r>
        <w:br w:type="textWrapping"/>
      </w:r>
      <w:r>
        <w:br w:type="textWrapping"/>
      </w:r>
      <w:r>
        <w:t xml:space="preserve">Bị ánh mắt lạnh như băng của An Trạch nhìn xoáy vào mình, An Lạc khó chịu nhíu mày: “Cậu đã không có ý định vạch trần tôi, vậy cậu có thể chọn cách là hợp tác với tôi, chúng ta sẽ cùng nhau tìm ra chân tướng vụ bắt cóc anh trai cậu. Tôi nghĩ, cậu cũng không muốn anh mình chết mà không rõ nguyên nhân?”</w:t>
      </w:r>
      <w:r>
        <w:br w:type="textWrapping"/>
      </w:r>
      <w:r>
        <w:br w:type="textWrapping"/>
      </w:r>
      <w:r>
        <w:t xml:space="preserve">An Trạch trầm mặc nhìn An Lạc, cái cau mày khẽ khàng ấy cũng giống hệt như của ‘anh’ trong trí nhớ, nhưng anh ta lại điềm nhiên như không có việc gì mà nói ra được câu ‘Anh mình chết mà không rõ nguyên nhân’… Thực sự là mỉa mai không gì sánh được.</w:t>
      </w:r>
      <w:r>
        <w:br w:type="textWrapping"/>
      </w:r>
      <w:r>
        <w:br w:type="textWrapping"/>
      </w:r>
      <w:r>
        <w:t xml:space="preserve">“Tôi biết, tôi sẽ không để anh ấy chêt oan uổng.” An Trạch khẽ nắm chặt tay, đè nén nỗi đau đớn và cơn phẫn nộ đang bốc lên trong lòng, vòng ra phía sau xe lăn, vẻ mặt không cảm xúc, “Về nhà nào, ông nội đang chờ anh ở nhà.”</w:t>
      </w:r>
      <w:r>
        <w:br w:type="textWrapping"/>
      </w:r>
      <w:r>
        <w:br w:type="textWrapping"/>
      </w:r>
      <w:r>
        <w:t xml:space="preserve">***</w:t>
      </w:r>
      <w:r>
        <w:br w:type="textWrapping"/>
      </w:r>
      <w:r>
        <w:br w:type="textWrapping"/>
      </w:r>
      <w:r>
        <w:t xml:space="preserve">Về đến nhà thì đã là buổi trưa, phòng ăn đã dọn sẵn một bàn món ăn phòng phú, hiển nhiên là do An Quang Diệu cố ý dặn người hầu làm. Thấy An Trạch vào cửa, An Quang Diệu tủm tỉm: “An Trạch, đưa anh cháu xuống phòng ăn, dùng bữa với cả nhà.”</w:t>
      </w:r>
      <w:r>
        <w:br w:type="textWrapping"/>
      </w:r>
      <w:r>
        <w:br w:type="textWrapping"/>
      </w:r>
      <w:r>
        <w:t xml:space="preserve">An Trạch đẩy xe An Lạc xuống phòng ăn, dừng lại cạnh chỗ ngồi của ông nội, rồi ngồi xuống phía đối diện.</w:t>
      </w:r>
      <w:r>
        <w:br w:type="textWrapping"/>
      </w:r>
      <w:r>
        <w:br w:type="textWrapping"/>
      </w:r>
      <w:r>
        <w:t xml:space="preserve">An Quang Diệu nắm tay An Lạc, vỗ nhẹ lên tay anh, nói: “Tiểu Lạc, mấy ngày nay cháu chịu khổ rồi.”</w:t>
      </w:r>
      <w:r>
        <w:br w:type="textWrapping"/>
      </w:r>
      <w:r>
        <w:br w:type="textWrapping"/>
      </w:r>
      <w:r>
        <w:t xml:space="preserve">An Lạc vội đáp: “Không sao đâu ạ, ông nội.”</w:t>
      </w:r>
      <w:r>
        <w:br w:type="textWrapping"/>
      </w:r>
      <w:r>
        <w:br w:type="textWrapping"/>
      </w:r>
      <w:r>
        <w:t xml:space="preserve">An Quang Diệu khe khẽ thở dài, “Về cũng tốt, ông với An Trạch đều ở nhà, cháu sẽ an toàn hơn.”</w:t>
      </w:r>
      <w:r>
        <w:br w:type="textWrapping"/>
      </w:r>
      <w:r>
        <w:br w:type="textWrapping"/>
      </w:r>
      <w:r>
        <w:t xml:space="preserve">An Lạc khó hiểu hỏi: “An Trạch không cần trở về quân khu nữa ư?”</w:t>
      </w:r>
      <w:r>
        <w:br w:type="textWrapping"/>
      </w:r>
      <w:r>
        <w:br w:type="textWrapping"/>
      </w:r>
      <w:r>
        <w:t xml:space="preserve">An Quang Diệu cười nói: “Ha ha, em cháu nghĩ thông suốt rồi, nó quyết định về nhà hỗ trợ xử lý chuyện làm ăn, ông đã già rồi, chuyện làm ăn của gia đình một ngày nào đó sẽ phải giao lại cho các cháu hết, anh em các cháu trông nom lẫn nhau, ông cũng yên tâm.”</w:t>
      </w:r>
      <w:r>
        <w:br w:type="textWrapping"/>
      </w:r>
      <w:r>
        <w:br w:type="textWrapping"/>
      </w:r>
      <w:r>
        <w:t xml:space="preserve">An Lạc ngẩng đầu nhìn An Trạch đối diện, phát hiện cậu đang cúi đầu ăn, trên mặt không mang bất kì biểu cảm nào.</w:t>
      </w:r>
      <w:r>
        <w:br w:type="textWrapping"/>
      </w:r>
      <w:r>
        <w:br w:type="textWrapping"/>
      </w:r>
      <w:r>
        <w:t xml:space="preserve">Ngực An Lạc đột nhiên có chút khó chịu.</w:t>
      </w:r>
      <w:r>
        <w:br w:type="textWrapping"/>
      </w:r>
      <w:r>
        <w:br w:type="textWrapping"/>
      </w:r>
      <w:r>
        <w:t xml:space="preserve">Anh hiểu rõ lí do An Trạch trở về nhà. Hiển nhiên, An Trạch lo rằng ông nội sẽ giao lại gia nghiệp cho một kẻ “ngoại nhân” như anh, lo rằng anh sẽ mượn thân phận cậu cả của An gia mà cướp đi tài sản thuộc về An gia, cho nên mới chọn cách là trở về nhà, nắm giữ đại cục.</w:t>
      </w:r>
      <w:r>
        <w:br w:type="textWrapping"/>
      </w:r>
      <w:r>
        <w:br w:type="textWrapping"/>
      </w:r>
      <w:r>
        <w:t xml:space="preserve">Không ngờ, trong lòng An Trạch, kẻ mang thân thể và dung mạo anh trai cậu ta, đã không đáng để cậu ta dành chút tin tưởng từ lúc nào, thậm chí còn bắt đầu đề phòng An Lạc.</w:t>
      </w:r>
      <w:r>
        <w:br w:type="textWrapping"/>
      </w:r>
      <w:r>
        <w:br w:type="textWrapping"/>
      </w:r>
      <w:r>
        <w:t xml:space="preserve">Một điều nực cười là, An Lạc không bao giờ có ý nghĩ tranh đoạt gia sản của An gia.</w:t>
      </w:r>
      <w:r>
        <w:br w:type="textWrapping"/>
      </w:r>
      <w:r>
        <w:br w:type="textWrapping"/>
      </w:r>
      <w:r>
        <w:t xml:space="preserve">Từ thời khắc trùng sinh, điều An Lạc muốn chỉ là một cuộc sống bình thản yên lặng. Tiền tài và quyền lợi, kiếp trước anh đã nhận được quá nhiều rồi, nhưng kết quả là gì? Kết quả, đánh bạn với anh chỉ là nhiều năm cô độc và tịch mịch, nhiều năm thấp thỏm lo sợ, những ngày tháng đêm không thể ngủ.</w:t>
      </w:r>
      <w:r>
        <w:br w:type="textWrapping"/>
      </w:r>
      <w:r>
        <w:br w:type="textWrapping"/>
      </w:r>
      <w:r>
        <w:t xml:space="preserve">Anh đã mệt mỏi rồi. Đã chẳng còn ý chí và dã tâm chiến đấu của lúc đó nữa. Anh chỉ muốn mau chóc tìm ra sự thật về cái chết của An Lạc, tìm một lời giải thích đầy đủ cho An gia, nhất là An Trạch, sau đó sẽ tìm một nơi an tĩnh, bình thản trải qua cuộc đời này.</w:t>
      </w:r>
      <w:r>
        <w:br w:type="textWrapping"/>
      </w:r>
      <w:r>
        <w:br w:type="textWrapping"/>
      </w:r>
      <w:r>
        <w:t xml:space="preserve">Tuy biết suy nghĩ của An Trạch như vậy là thường tình, nhưng bị cậu hiểu lầm như vậy, An Lạc vẫn cảm thấy trái tim nguội lạnh vô cùng. </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hấy hai anh em im lặng không nói gì, An Quang Diệu bèn ho nhẹ một tiếng: “Vừa hay hôm nay hai đứa đều có ở nhà, ông nội có chuyện muốn bàn bạc với hai đứa.”</w:t>
      </w:r>
      <w:r>
        <w:br w:type="textWrapping"/>
      </w:r>
      <w:r>
        <w:br w:type="textWrapping"/>
      </w:r>
      <w:r>
        <w:t xml:space="preserve">An Lạc quay sang hỏi: “Ông nội, là chuyện gì ạ?”</w:t>
      </w:r>
      <w:r>
        <w:br w:type="textWrapping"/>
      </w:r>
      <w:r>
        <w:br w:type="textWrapping"/>
      </w:r>
      <w:r>
        <w:t xml:space="preserve">An Quang Diệu nói: “Sản nghiệp chủ yếu của An gia chúng ta có hai phần, một là công ty giải trí chuyên đào tạo ngôi sao Hoa An, hai là khách sạn Hoa An. Từ trước đến nay hai công ty này đều do một ban giám đốc thống nhất quản lý, nên dẫn đến nội bộ xuất hiện rất nhiều mâu thuẫn. Ông nghĩ, chi bằng tách riêng hai bên ra, thành lập hai công ty độc lập, sau này sẽ do hai anh em các cháu quản lý riêng rẽ.”</w:t>
      </w:r>
      <w:r>
        <w:br w:type="textWrapping"/>
      </w:r>
      <w:r>
        <w:br w:type="textWrapping"/>
      </w:r>
      <w:r>
        <w:t xml:space="preserve">An Lạc nhanh chóng hiểu ra ý tứ của An Quang Diệu. Có lẽ ông lão này lo rằng một núi không thể có hai hổ, sợ anh em sẽ nảy sinh bất đồng, cho nên mới đưa ra quyết định ‘tách riêng’, cách làm này quả thực có thể giảm thiểu mâu thuẫn giữa hai anh em. Chỉ là An Lạc không có hứng thú với sản nghiệp của An gia, có tách ra hay không cũng chẳng ảnh hưởng gì đến anh.</w:t>
      </w:r>
      <w:r>
        <w:br w:type="textWrapping"/>
      </w:r>
      <w:r>
        <w:br w:type="textWrapping"/>
      </w:r>
      <w:r>
        <w:t xml:space="preserve">Thấy An Quang Diệu nhìn mình, An Lạc vội mở miệng: “Chuyện này mọi người quyết định đi ạ, cháu không có ý kiến gì.”</w:t>
      </w:r>
      <w:r>
        <w:br w:type="textWrapping"/>
      </w:r>
      <w:r>
        <w:br w:type="textWrapping"/>
      </w:r>
      <w:r>
        <w:t xml:space="preserve">An Quang Diệu bèn quay sang phía An Trạch.</w:t>
      </w:r>
      <w:r>
        <w:br w:type="textWrapping"/>
      </w:r>
      <w:r>
        <w:br w:type="textWrapping"/>
      </w:r>
      <w:r>
        <w:t xml:space="preserve">An Trạch ngẩng đầu liếc An Lạc một cái, rồi nhàn nhạt nói: “Ông nội quyết định đi ạ.”</w:t>
      </w:r>
      <w:r>
        <w:br w:type="textWrapping"/>
      </w:r>
      <w:r>
        <w:br w:type="textWrapping"/>
      </w:r>
      <w:r>
        <w:t xml:space="preserve">An Quang Diệu xoa cằm, “Nếu các cháu không có ý kiến gì thì cứ làm như vậy đi. Chờ cho thân thể Tiểu Lạc tốt hơn, có thể đi lại được, ông sẽ mời họp ban giám đốc, chính thức giới thiệu hai đứa cho các vị cổ đông.”</w:t>
      </w:r>
      <w:r>
        <w:br w:type="textWrapping"/>
      </w:r>
      <w:r>
        <w:br w:type="textWrapping"/>
      </w:r>
      <w:r>
        <w:t xml:space="preserve">An Lạc nói: “Ông nội, chân cháu đã đỡ hơn rất nhiều rồi, có lẽ là cuối tuần có thể đi được.”</w:t>
      </w:r>
      <w:r>
        <w:br w:type="textWrapping"/>
      </w:r>
      <w:r>
        <w:br w:type="textWrapping"/>
      </w:r>
      <w:r>
        <w:t xml:space="preserve">An Quang Diệu mỉm cười: “Thế thì tốt quá, mấy ngày này hai đứa cũng nên chuẩn bị đi là vừa.” Nói xong thì quay sang phía An Trạch, “An Trạch, anh cháu mất trí nhớ, rất nhiều việc đều phải học lại từ đầu, cháu nhớ dạy anh cẩn thận nhé.”</w:t>
      </w:r>
      <w:r>
        <w:br w:type="textWrapping"/>
      </w:r>
      <w:r>
        <w:br w:type="textWrapping"/>
      </w:r>
      <w:r>
        <w:t xml:space="preserve">An Trạch thấp giọng nói cho qua: “Cháu biết rồi ạ.”</w:t>
      </w:r>
      <w:r>
        <w:br w:type="textWrapping"/>
      </w:r>
      <w:r>
        <w:br w:type="textWrapping"/>
      </w:r>
      <w:r>
        <w:t xml:space="preserve">***</w:t>
      </w:r>
      <w:r>
        <w:br w:type="textWrapping"/>
      </w:r>
      <w:r>
        <w:br w:type="textWrapping"/>
      </w:r>
      <w:r>
        <w:t xml:space="preserve">Ăn xong bữa trưa, An Trạch liền xoay người bỏ đi, tựa như không thể nán lại thêm dù chỉ một giây.</w:t>
      </w:r>
      <w:r>
        <w:br w:type="textWrapping"/>
      </w:r>
      <w:r>
        <w:br w:type="textWrapping"/>
      </w:r>
      <w:r>
        <w:t xml:space="preserve">An Lạc cùng An Quang Diệu ngồi xem TV trong phòng khách. An Quang Diệu rất thích xem hí khúc*, An Lạc thì không hề hứng thú một chút nào, nghe tiếng hát nỉ non lả lướt trên TV mà anh chỉ cảm thấy đầu đau như búa bổ, đành phải mượn cớ muốn đi nghỉ ngơi, đứng dậy rời đi.</w:t>
      </w:r>
      <w:r>
        <w:br w:type="textWrapping"/>
      </w:r>
      <w:r>
        <w:br w:type="textWrapping"/>
      </w:r>
      <w:r>
        <w:t xml:space="preserve">*戏曲: các loại hí kịch truyền thống của Trung Quốc và các loại kịch hát địa phương, kết hợp múa hát để diễn một cốt truyện.</w:t>
      </w:r>
      <w:r>
        <w:br w:type="textWrapping"/>
      </w:r>
      <w:r>
        <w:br w:type="textWrapping"/>
      </w:r>
      <w:r>
        <w:t xml:space="preserve">Đi qua cửa phòng An Trạch, An Lạc không thể kìm được mà dừng bước chân. Nhớ ra chuyện An Trạch bị thương, cảm giác lo lắng pha lẫn đau thương lại dâng lên từ đáy lòng.</w:t>
      </w:r>
      <w:r>
        <w:br w:type="textWrapping"/>
      </w:r>
      <w:r>
        <w:br w:type="textWrapping"/>
      </w:r>
      <w:r>
        <w:t xml:space="preserve">Vết thương của cậu ta có nghiêm trọng không? Có nên vào hỏi thăm một chút không?</w:t>
      </w:r>
      <w:r>
        <w:br w:type="textWrapping"/>
      </w:r>
      <w:r>
        <w:br w:type="textWrapping"/>
      </w:r>
      <w:r>
        <w:t xml:space="preserve">Cứ như bị ma xui quỷ khiến, An Lạc khẽ đẩy cửa, thấy An Trạch đang nằm nghiêng người trên giường, hai đầu lông mày nhíu chặt vào nhau, trông có vẻ rất khó chịu. An Lạc bước tới giường, đặt tay lên trán An Trạch, rồi anh bị cơn nóng rực trong lòng bàn tay làm cho hoảng sợ.</w:t>
      </w:r>
      <w:r>
        <w:br w:type="textWrapping"/>
      </w:r>
      <w:r>
        <w:br w:type="textWrapping"/>
      </w:r>
      <w:r>
        <w:t xml:space="preserve">Trán bị cảm giác mát lạnh của bàn tay chạm vào, nhiệt độ quen thuộc ấy làm An Trạch đột nhiên mở mắt.</w:t>
      </w:r>
      <w:r>
        <w:br w:type="textWrapping"/>
      </w:r>
      <w:r>
        <w:br w:type="textWrapping"/>
      </w:r>
      <w:r>
        <w:t xml:space="preserve">Thấy người đàn ông trước mặt, trong khoảnh khắc, An Trạch suýt chút nữa theo phản xạ mà gọi “Anh”, nhưng lý trí đã cấp tốc trở lại, An Trạch vội đè chặt cảm xúc đang dâng lên mạnh mẽ trong lòng, vẻ mặt không cảm xúc nhìn An Lạc: “Có việc gì không?”</w:t>
      </w:r>
      <w:r>
        <w:br w:type="textWrapping"/>
      </w:r>
      <w:r>
        <w:br w:type="textWrapping"/>
      </w:r>
      <w:r>
        <w:t xml:space="preserve">An Lạc vươn tay sờ nhẹ lên trán An Trạch, sau khi xác nhận nhiệt độ cao không bình thường, anh bèn đứng lên nói: “Cậu sốt rồi, tôi đi lấy thuốc hạ sốt cho cậu.” Nói xong liền xoay người đi ra ngoài, vào thư phòng tìm hòm thuốc.</w:t>
      </w:r>
      <w:r>
        <w:br w:type="textWrapping"/>
      </w:r>
      <w:r>
        <w:br w:type="textWrapping"/>
      </w:r>
      <w:r>
        <w:t xml:space="preserve">An Trạch im lặng nhìn theo bóng lưng An lạc, chân anh vừa mới khôi phục chức năng đi lại, mỗi bước đi đều có vẻ cực kỳ gian nan… Trái tim cậu đột nhiên xuất hiện một cảm giác đau đớn mãnh liệt.</w:t>
      </w:r>
      <w:r>
        <w:br w:type="textWrapping"/>
      </w:r>
      <w:r>
        <w:br w:type="textWrapping"/>
      </w:r>
      <w:r>
        <w:t xml:space="preserve">Nếu là anh thật thì tốt biết bao?</w:t>
      </w:r>
      <w:r>
        <w:br w:type="textWrapping"/>
      </w:r>
      <w:r>
        <w:br w:type="textWrapping"/>
      </w:r>
      <w:r>
        <w:t xml:space="preserve">Nếu anh ta chính là anh ấy, vậy thì, cái dịu dàng của bàn tay khi chạm nhẹ lên trán kiểm tra nhiệt độ ấy, cảnh tượng lúc xoay người đi lấy thuốc cho cậu ấy, cho dù là nằm mơ, cũng đều có thể khiến An Trạch vui mừng đến mức cười thành tiếng được.</w:t>
      </w:r>
      <w:r>
        <w:br w:type="textWrapping"/>
      </w:r>
      <w:r>
        <w:br w:type="textWrapping"/>
      </w:r>
      <w:r>
        <w:t xml:space="preserve">Thế nhưng hôm nay, khi nhìn gương mặt quen thuộc kia, An Trạch lại khổ sở đến tột đỉnh.</w:t>
      </w:r>
      <w:r>
        <w:br w:type="textWrapping"/>
      </w:r>
      <w:r>
        <w:br w:type="textWrapping"/>
      </w:r>
      <w:r>
        <w:t xml:space="preserve">An Lạc nhanh chóng quay lại, một tay cầm hòm thuốc, một tay bưng cốc nước. Vì đi lại không tiện mà lại không còn tay để chống gậy, nên bước chân anh đi có chút khập khiễng, nhưng gương mặt anh vẫn tỏ ra rất bình tĩnh. Giống như trước đây, dù gặp phải bao nhiêu hoàn cảnh khó khăn, vẻ mặt của anh vẫn luôn thản nhiên bình thường như thế này, sóng lớn không sợ.</w:t>
      </w:r>
      <w:r>
        <w:br w:type="textWrapping"/>
      </w:r>
      <w:r>
        <w:br w:type="textWrapping"/>
      </w:r>
      <w:r>
        <w:t xml:space="preserve">An Trạch nhìn An Lạc chậm rãi đi tới gần giường, nhìn anh lấy thuốc từ trong hòm, bóc hai viên cho vào tay, sau đó đưa cốc đến gần môi mình, rồi khẽ nói: “Uống thuốc hạ sốt nhé.”</w:t>
      </w:r>
      <w:r>
        <w:br w:type="textWrapping"/>
      </w:r>
      <w:r>
        <w:br w:type="textWrapping"/>
      </w:r>
      <w:r>
        <w:t xml:space="preserve">Vẫn là giọng nói êm tai, quen thuộc ấy làm trái tim xao xuyến, An Trạch giống như phản xạ có điều kiện mà mở miệng ra, để anh đút hai viên thuốc vào. Giống như khi còn bé, mỗi lần sinh bệnh, niềm trông mong lớn nhất là được anh ngồi bên cạnh chăm sóc, mỗi lần anh cho uống thuốc, An Trạch thậm chí còn hy vọng rằng, cốc nước kia sẽ không bao giờ vơi đi.</w:t>
      </w:r>
      <w:r>
        <w:br w:type="textWrapping"/>
      </w:r>
      <w:r>
        <w:br w:type="textWrapping"/>
      </w:r>
      <w:r>
        <w:t xml:space="preserve">Uống hết cốc nước, thuốc theo dòng nước ấm trôi xuống, An Trạch rốt cục cũng hồi phục tinh thần, im lặng nhìn An Lạc trước mặt.</w:t>
      </w:r>
      <w:r>
        <w:br w:type="textWrapping"/>
      </w:r>
      <w:r>
        <w:br w:type="textWrapping"/>
      </w:r>
      <w:r>
        <w:t xml:space="preserve">An Lạc đặt chiếc cốc rỗng lên đầu giường, khẽ nói: “Cậu lên cơn sốt thế này, chắc là vì vết thương bị nhiễm trùng. Bị thương ở đâu? Đã xử lý chưa?”</w:t>
      </w:r>
      <w:r>
        <w:br w:type="textWrapping"/>
      </w:r>
      <w:r>
        <w:br w:type="textWrapping"/>
      </w:r>
      <w:r>
        <w:t xml:space="preserve">An Trạch không trả lời, im lặng không lên tiếng nhìn chằm chằm vào khuôn mặt An Lạc.</w:t>
      </w:r>
      <w:r>
        <w:br w:type="textWrapping"/>
      </w:r>
      <w:r>
        <w:br w:type="textWrapping"/>
      </w:r>
      <w:r>
        <w:t xml:space="preserve">An Lạc không thể làm gì khác là đỡ cậu dậy, nói: “Để tôi xem qua.”</w:t>
      </w:r>
      <w:r>
        <w:br w:type="textWrapping"/>
      </w:r>
      <w:r>
        <w:br w:type="textWrapping"/>
      </w:r>
      <w:r>
        <w:t xml:space="preserve">Sợ động đến vết thương, An Lạc cố gắng nhẹ nhàng hết sức, cởi từng cúc áo của cậu ra.</w:t>
      </w:r>
      <w:r>
        <w:br w:type="textWrapping"/>
      </w:r>
      <w:r>
        <w:br w:type="textWrapping"/>
      </w:r>
      <w:r>
        <w:t xml:space="preserve">Bộ ngực vạm vỡ màu lúa mạch lộ ra trước mắt, trên người không có bất kì vết thương nào, nhưng trước ngực lại đeo một chiếc dây chuyền có vẻ rất cũ. An Lạc dời đường nhìn, để An Trạch nghiêng người, quả nhiên thấy phía sau có một chỗ dán băng cầm máu. Chiếc băng nhăn lại vì ma sát, loáng thoáng để lộ vết da đã khâu.</w:t>
      </w:r>
      <w:r>
        <w:br w:type="textWrapping"/>
      </w:r>
      <w:r>
        <w:br w:type="textWrapping"/>
      </w:r>
      <w:r>
        <w:t xml:space="preserve">An Lạc nhẹ nhàng gỡ miếng băng, vết thương khâu ba mũi trông dữ tợn không gì sánh được, vùng da xung quanh khẽ tấy đỏ, hiển nhiên đạn đã được gấp ra, vết thương đã qua xử lý, nhưng An Trạch không chú ý, cứ để ma sát khiến vết thương nhiễm trùng.</w:t>
      </w:r>
      <w:r>
        <w:br w:type="textWrapping"/>
      </w:r>
      <w:r>
        <w:br w:type="textWrapping"/>
      </w:r>
      <w:r>
        <w:t xml:space="preserve">Thật ra vết thương như thế này đối với An Lạc mà nói chẳng là gì, trước đây anh đã từng rất nhiều lần bị thương rồi, trên người cũng có vài mũi khâu. Nhưng hiện tại, không biết vì sao mà khi nhìn thấy vết thương của An Trạch, An Lạc lại cảm thấy đau nhói, còn đau hơn so với lúc chính mình bị thương.</w:t>
      </w:r>
      <w:r>
        <w:br w:type="textWrapping"/>
      </w:r>
      <w:r>
        <w:br w:type="textWrapping"/>
      </w:r>
      <w:r>
        <w:t xml:space="preserve">Quan sát kỹ càng vết thương một hồi, cũng may không nghiêm trọng lắm, chỉ là lớp da bên ngoài bị viêm nhẹ, may mà không có dấu vết bị mưng mủ, An Lạc rốt cục cũng yên lòng.</w:t>
      </w:r>
      <w:r>
        <w:br w:type="textWrapping"/>
      </w:r>
      <w:r>
        <w:br w:type="textWrapping"/>
      </w:r>
      <w:r>
        <w:t xml:space="preserve">Quay lại lấy bông trong hòm thuốc, rồi chấm cồn xung quanh vết thương kỹ càng hai lần, sau đó lại nhẹ nhàng dùng cồn lau sạch, cuối cùng quấn gạc lại cẩn thận. Kỹ thuật xử lý vết thương của An Lạc có thể ngang bằng với trình độ của bác sĩ chuyên nghiệp, cũng là do kinh nghiệm anh tích được khi trước đây thường xuyên tự xử lý đủ loại vết thương cho mình.</w:t>
      </w:r>
      <w:r>
        <w:br w:type="textWrapping"/>
      </w:r>
      <w:r>
        <w:br w:type="textWrapping"/>
      </w:r>
      <w:r>
        <w:t xml:space="preserve">Sau khi hoàn chỉnh tất cả, An Lạc lúc này mới kéo lại áo cho An Trạch, khẽ mở miệng: “Được rồi, ngủ một giấc đi, cơn sốt sẽ giảm nhanh thôi.”</w:t>
      </w:r>
      <w:r>
        <w:br w:type="textWrapping"/>
      </w:r>
      <w:r>
        <w:br w:type="textWrapping"/>
      </w:r>
      <w:r>
        <w:t xml:space="preserve">An Trạch vẫn không nói lời nào, ánh mắt nhìn An Lạc dần trở nên sâu hơn.</w:t>
      </w:r>
      <w:r>
        <w:br w:type="textWrapping"/>
      </w:r>
      <w:r>
        <w:br w:type="textWrapping"/>
      </w:r>
      <w:r>
        <w:t xml:space="preserve">“Tôi đi trước.” An Lạc cầm hòm thuốc đứng dậy chuẩn bị đi, đột nhiên bị An Trạch kéo tay. An Lạc mất thăng bằng, bị An Trạch mạnh mẽ kéo ngã vào trong lòng!</w:t>
      </w:r>
      <w:r>
        <w:br w:type="textWrapping"/>
      </w:r>
      <w:r>
        <w:br w:type="textWrapping"/>
      </w:r>
      <w:r>
        <w:t xml:space="preserve">Hòm thuốc rơi xuống đất, lọ thuốc lăn lốc trên sàn, tiếng rơi leng keng lộp độp không dứt. An Lạc chật vật ngổm dậy, ngẩng đầu thì đụng phải đôi mắt gần trong gang tấc của An Trạch. Hô hấp anh cứng lại, còn chưa kịp phản ứng thì đôi môi đột nhiên bị chiếm lấy.</w:t>
      </w:r>
      <w:r>
        <w:br w:type="textWrapping"/>
      </w:r>
      <w:r>
        <w:br w:type="textWrapping"/>
      </w:r>
      <w:r>
        <w:t xml:space="preserve">“Ưm…” Đầu óc phút chốc trở nên trống rỗng. Nỗi kinh hoàng trong lòng không kém gì lần bị cưỡng hôn trước. Sau vài giây sửng sốt, An Lạc mới bắt đầu cố sức phản kháng, nhưng không ngờ An Trạch dứt khoát xoay người một cái, đè hẳn anh xuống giường.</w:t>
      </w:r>
      <w:r>
        <w:br w:type="textWrapping"/>
      </w:r>
      <w:r>
        <w:br w:type="textWrapping"/>
      </w:r>
      <w:r>
        <w:t xml:space="preserve">Khớp hàm bị mạnh mẽ cạy mở, đầu lưỡi An Trạch chui vào trong miệng, điên cuồng mà cướp đoạt.</w:t>
      </w:r>
      <w:r>
        <w:br w:type="textWrapping"/>
      </w:r>
      <w:r>
        <w:br w:type="textWrapping"/>
      </w:r>
      <w:r>
        <w:t xml:space="preserve">“Ưm.. Ưm…” Bị hôn đến ngạt thở, An Lạc cố đẩy cậu ra, tức giận nói, “An Trạch, cậu làm cái gì vậy?!”</w:t>
      </w:r>
      <w:r>
        <w:br w:type="textWrapping"/>
      </w:r>
      <w:r>
        <w:br w:type="textWrapping"/>
      </w:r>
      <w:r>
        <w:t xml:space="preserve">An Trạch nhìn chăm chú vào anh, im lặng một hồi lâu, sau đó mới nhẹ giọng nói: “Đừng giả vờ nữa, anh à.”</w:t>
      </w:r>
      <w:r>
        <w:br w:type="textWrapping"/>
      </w:r>
      <w:r>
        <w:br w:type="textWrapping"/>
      </w:r>
      <w:r>
        <w:t xml:space="preserve">“…”</w:t>
      </w:r>
      <w:r>
        <w:br w:type="textWrapping"/>
      </w:r>
      <w:r>
        <w:br w:type="textWrapping"/>
      </w:r>
      <w:r>
        <w:t xml:space="preserve">“Có phải do lần trước em đã thổ lộ làm anh sợ hãi, nên anh mới bịa ra cái cớ như vậy, muốn em mất hết hy vọng?”</w:t>
      </w:r>
      <w:r>
        <w:br w:type="textWrapping"/>
      </w:r>
      <w:r>
        <w:br w:type="textWrapping"/>
      </w:r>
      <w:r>
        <w:t xml:space="preserve">“…” An Lạc hoàn toàn choáng váng. Anh cảm thấy nhất định là An Trạch đã phát sốt đến mức thiêu cháy đầu óc rồi, nếu không sao lại nghĩ ra cái lý do lạ lùng thế này?</w:t>
      </w:r>
      <w:r>
        <w:br w:type="textWrapping"/>
      </w:r>
      <w:r>
        <w:br w:type="textWrapping"/>
      </w:r>
      <w:r>
        <w:t xml:space="preserve">An Trạch tiếp tục khẽ nói: “Anh làm sao mà lại không phải là anh trai của em? Mọi thói quen của anh đều giống hệt anh ấy, ngay cả lúc khử trùng vết thương cũng vậy, anh cũng làm giống y anh ấy, chấm cồn hai lần xung quanh vết thương.”</w:t>
      </w:r>
      <w:r>
        <w:br w:type="textWrapping"/>
      </w:r>
      <w:r>
        <w:br w:type="textWrapping"/>
      </w:r>
      <w:r>
        <w:t xml:space="preserve">An Lạc giật mình, vô ý thức mà giải thích: “Cách khử trùng thông thường là vậy mà…”</w:t>
      </w:r>
      <w:r>
        <w:br w:type="textWrapping"/>
      </w:r>
      <w:r>
        <w:br w:type="textWrapping"/>
      </w:r>
      <w:r>
        <w:t xml:space="preserve">“Không phải.” An Trạch ngắt lời, “Thái Bình không làm vậy, rất nhiều bác sĩ cũng không làm vậy. Chỉ có anh, khi khử trùng, chỉ dùng tay trái để cầm tăm bông.”</w:t>
      </w:r>
      <w:r>
        <w:br w:type="textWrapping"/>
      </w:r>
      <w:r>
        <w:br w:type="textWrapping"/>
      </w:r>
      <w:r>
        <w:t xml:space="preserve">An Lạc vội nói rõ: “Đó là vì trước đây tay phải tôi hay bị thương, cho nên mới có thói quen dùng tay trái tự khử trùng…”</w:t>
      </w:r>
      <w:r>
        <w:br w:type="textWrapping"/>
      </w:r>
      <w:r>
        <w:br w:type="textWrapping"/>
      </w:r>
      <w:r>
        <w:t xml:space="preserve">“Đừng giải thích nữa.” An Trạch lần thứ hai ngắt lời An Lạc, ánh mắt thâm trầm dán chặt vào mắt anh, “Anh không lừa được em đâu.” </w:t>
      </w:r>
      <w:r>
        <w:br w:type="textWrapping"/>
      </w:r>
      <w:r>
        <w:br w:type="textWrapping"/>
      </w:r>
      <w:r>
        <w:t xml:space="preserve">Bị đè xuống giường, mà còn đối mặt với cậu ở khoảng cách gần như thế này, lại còn thảo luận vấn đề vô nghĩa, An Lạc có chút tâm phiền ý loạn. Lời nói của An Trạch có sức cuốn hút kỳ lạ, thiếu chút nữa đã khiến anh suy nghĩ lệch lạc.</w:t>
      </w:r>
      <w:r>
        <w:br w:type="textWrapping"/>
      </w:r>
      <w:r>
        <w:br w:type="textWrapping"/>
      </w:r>
      <w:r>
        <w:t xml:space="preserve">An Lạc vội vàng bình tĩnh lại, lạnh lùng nói: “Đủ rồi, An Trạch, tôi có đúng là anh trai cậu hay không, cậu có thể tự mình đi kiểm tra. Tư liệu về người tên An Lạc này là tôi, hẳn là cậu đã điều tra ra rồi? Có muốn tôi đưa cậu đi Anh, tìm bạn bè của tôi xác nhận lại không?”</w:t>
      </w:r>
      <w:r>
        <w:br w:type="textWrapping"/>
      </w:r>
      <w:r>
        <w:br w:type="textWrapping"/>
      </w:r>
      <w:r>
        <w:t xml:space="preserve">Con ngươi An Trạch bỗng nhiên co lại, bàn tay ôm An Lạc cũng siết chặt.</w:t>
      </w:r>
      <w:r>
        <w:br w:type="textWrapping"/>
      </w:r>
      <w:r>
        <w:br w:type="textWrapping"/>
      </w:r>
      <w:r>
        <w:t xml:space="preserve">Đó gần như là sức lực của sự tuyệt vọng, ngỡ như nếu cậu buông tay, anh cậu sẽ mãi mãi biến mất.</w:t>
      </w:r>
      <w:r>
        <w:br w:type="textWrapping"/>
      </w:r>
      <w:r>
        <w:br w:type="textWrapping"/>
      </w:r>
      <w:r>
        <w:t xml:space="preserve">Quả thực An Trạch đã điều tra, cậu đã kiểm tra đến cùng về An Lạc. Trong lý trí, người trước mặt An Trạch đây rõ ràng là một người nào đó tên An Lạc, nhưng vừa rồi, trong giây phút An Lạc xử lý vết thương, giữa cơn hoảng hốt, An Trạch như nhớ lại ngày xưa, nhớ lại hồi khi ‘anh’ vẫn còn sống. Thậm chí cậu có ảo giác, dường như người anh cậu yêu thương nhất chưa bao giờ rời xa…</w:t>
      </w:r>
      <w:r>
        <w:br w:type="textWrapping"/>
      </w:r>
      <w:r>
        <w:br w:type="textWrapping"/>
      </w:r>
      <w:r>
        <w:t xml:space="preserve">Vậy mà, lời An Lạc nói như một chậu nước lạnh dội thẳng xuống đầu, khiến An Trạch hoàn toàn tỉnh táo lại.</w:t>
      </w:r>
      <w:r>
        <w:br w:type="textWrapping"/>
      </w:r>
      <w:r>
        <w:br w:type="textWrapping"/>
      </w:r>
      <w:r>
        <w:t xml:space="preserve">An Lạc lạnh lùng nói: “An Trạch, lý trí một chút đi, tôi tuyệt nhiên không thể là anh trai của cậu được. Cậu bị sốt nên thần trí không minh mẫn, chuyện vừa rồi tôi có thể bỏ qua. Nhưng hạ bất vi lệ**, lần sau đừng nên…” Nói đến đây đột nhiên dừng lại.</w:t>
      </w:r>
      <w:r>
        <w:br w:type="textWrapping"/>
      </w:r>
      <w:r>
        <w:br w:type="textWrapping"/>
      </w:r>
      <w:r>
        <w:t xml:space="preserve">**下不为例: ý muốn nói sự việc chỉ được cho phép xảy ra một lần mà thôi, không bao giờ có lần sau và được viện dẫn lẽ này nữa.</w:t>
      </w:r>
      <w:r>
        <w:br w:type="textWrapping"/>
      </w:r>
      <w:r>
        <w:br w:type="textWrapping"/>
      </w:r>
      <w:r>
        <w:t xml:space="preserve">An Trạch nhìn anh: “Đừng nên làm gì? Đừng hôn anh nữa ư?”</w:t>
      </w:r>
      <w:r>
        <w:br w:type="textWrapping"/>
      </w:r>
      <w:r>
        <w:br w:type="textWrapping"/>
      </w:r>
      <w:r>
        <w:t xml:space="preserve">“…” Tai An Lạc chợt đỏ lên, bất ngờ bị tên nhóc kia tấn công, hai lần cưỡng hôn, loại chuyện này khiến lòng tự trọng của An Lạc bị đả kích mạnh mẽ, đồng thời cảm thấy kinh nghiệm thiếu thốn, phản ứng trúc trắc của mình quả thực là mất mặt không gì sánh được.</w:t>
      </w:r>
      <w:r>
        <w:br w:type="textWrapping"/>
      </w:r>
      <w:r>
        <w:br w:type="textWrapping"/>
      </w:r>
      <w:r>
        <w:t xml:space="preserve">An Trạch đột nhiên khẽ cười, dùng ngón trỏ nhẹ nhàng nâng cằm An Lạc lên, nhìn thẳng vào mắt anh, thì thầm: “Có một vấn đề mà tôi rất tò mò. Nếu như, anh không phải là anh trai của tôi, vậy thì, tại sao anh phải quan tâm đến tôi làm gì?”</w:t>
      </w:r>
      <w:r>
        <w:br w:type="textWrapping"/>
      </w:r>
      <w:r>
        <w:br w:type="textWrapping"/>
      </w:r>
      <w:r>
        <w:t xml:space="preserve">“Tôi…” An Lạc đột nhiên không biết nói gì để chống đỡ, vấn đề đó chính bản thân anh cũng không rõ.</w:t>
      </w:r>
      <w:r>
        <w:br w:type="textWrapping"/>
      </w:r>
      <w:r>
        <w:br w:type="textWrapping"/>
      </w:r>
      <w:r>
        <w:t xml:space="preserve">An Trạch tiếp tục nói: “Nếu tôi không phải là em trai anh, thì dù tôi có phát sốt đến chết cháy, cũng chẳng liên quan đến chuyện của anh, đúng chứ?”</w:t>
      </w:r>
      <w:r>
        <w:br w:type="textWrapping"/>
      </w:r>
      <w:r>
        <w:br w:type="textWrapping"/>
      </w:r>
      <w:r>
        <w:t xml:space="preserve">“…” Không biết vì sao, nhưng đó là trực giác muốn quan tâm cậu, tự nhiên có chút để ý đến cậu. An Lạc nhắm mắt, giả vờ bình tĩnh, “Tôi mượn thân thể của anh cậu mà trùng sinh, nên có chút hổ thẹn với cậu.”</w:t>
      </w:r>
      <w:r>
        <w:br w:type="textWrapping"/>
      </w:r>
      <w:r>
        <w:br w:type="textWrapping"/>
      </w:r>
      <w:r>
        <w:t xml:space="preserve">“Thế ư?” An Trạch nheo mắt, “Bởi vậy, anh làm thế này, là muốn đền bù cho tôi?”</w:t>
      </w:r>
      <w:r>
        <w:br w:type="textWrapping"/>
      </w:r>
      <w:r>
        <w:br w:type="textWrapping"/>
      </w:r>
      <w:r>
        <w:t xml:space="preserve">“…”</w:t>
      </w:r>
      <w:r>
        <w:br w:type="textWrapping"/>
      </w:r>
      <w:r>
        <w:br w:type="textWrapping"/>
      </w:r>
      <w:r>
        <w:t xml:space="preserve">“Nhưng mà, tôi không cần.” An Trạch gằn từng câu từng chữ, “Tôi không cần sự thông cảm của anh.”</w:t>
      </w:r>
      <w:r>
        <w:br w:type="textWrapping"/>
      </w:r>
      <w:r>
        <w:br w:type="textWrapping"/>
      </w:r>
      <w:r>
        <w:t xml:space="preserve">“…” An Lạc xấu hổ không nói nên lời. Mặc dù có chút đau đớn, nhưng tuyệt đối không phải là thông cảm, chỉ là chính bản thân An Lạc cũng không rõ cảm giác phức tạp này là gì.</w:t>
      </w:r>
      <w:r>
        <w:br w:type="textWrapping"/>
      </w:r>
      <w:r>
        <w:br w:type="textWrapping"/>
      </w:r>
      <w:r>
        <w:t xml:space="preserve">“Nếu anh đã không phải anh trai của tôi, vậy thì xin anh đừng mang theo hình bóng của anh ấy lúc ẩn lúc hiện trước mặt tôi.” An Trạch ghé sát vào, khoảng cách cực kỳ gần gũi mà nhìn vào mắt An Lạc, nhẹ nhàng dùng ngón trỏ chà lên đôi môi đỏ hồng vừa bị hôn của An Lạc, khẽ thầm, “Thấy khuôn mặt của anh ấy thế này, có đôi khi, tôi sẽ mất lý trí, gây ra một số điều không thể tự kiểm soát được… Anh hiểu chứ?”</w:t>
      </w:r>
      <w:r>
        <w:br w:type="textWrapping"/>
      </w:r>
      <w:r>
        <w:br w:type="textWrapping"/>
      </w:r>
      <w:r>
        <w:t xml:space="preserve">Trên môi vẫn còn lưu lại hơi ấm mờ ám quá mực khi bị ngón trỏ chà lên, nhớ lại nụ hôn vừa rồi, lưng An Lạc cứng đờ, anh liền đẩy cậu ra.</w:t>
      </w:r>
      <w:r>
        <w:br w:type="textWrapping"/>
      </w:r>
      <w:r>
        <w:br w:type="textWrapping"/>
      </w:r>
      <w:r>
        <w:t xml:space="preserve">Chỉnh lại quần áo xộc xệch, An Lạc nghiêm mặt xoay người bỏ đi. Khi ra tới cửa, anh mới quay đầu lại, lạnh lùng nói: “Cậu yên tâm, không bao lâu nữa, tôi sẽ biến mất hoàn toàn trước mặt cậu.”</w:t>
      </w:r>
      <w:r>
        <w:br w:type="textWrapping"/>
      </w:r>
      <w:r>
        <w:br w:type="textWrapping"/>
      </w:r>
      <w:r>
        <w:t xml:space="preserve">Cửa bị đóng sầm lại, hiển nhiên anh rất tức giận.</w:t>
      </w:r>
      <w:r>
        <w:br w:type="textWrapping"/>
      </w:r>
      <w:r>
        <w:br w:type="textWrapping"/>
      </w:r>
      <w:r>
        <w:t xml:space="preserve">An Trạch nhìn cánh cửa phòng đóng chặt, khẽ nhíu mày.</w:t>
      </w:r>
      <w:r>
        <w:br w:type="textWrapping"/>
      </w:r>
      <w:r>
        <w:br w:type="textWrapping"/>
      </w:r>
      <w:r>
        <w:t xml:space="preserve">Có một vấn đề mà An Trạch vẫn không rõ. Nếu anh ta không phải là anh cậu, mà chỉ là một người khác chiếm cứ thân thể của anh trai cậu, vậy thì theo logic, chắc hẳn là cậu phải rất ghét anh ta, thậm chí căm hận mới đúng. Nhưng, khi đối mặt với anh ta, cậu lại chẳng hề ghét lấy một chút nào…</w:t>
      </w:r>
      <w:r>
        <w:br w:type="textWrapping"/>
      </w:r>
      <w:r>
        <w:br w:type="textWrapping"/>
      </w:r>
      <w:r>
        <w:t xml:space="preserve">Là bởi vì anh ta rất giống anh mình sao?</w:t>
      </w:r>
      <w:r>
        <w:br w:type="textWrapping"/>
      </w:r>
      <w:r>
        <w:br w:type="textWrapping"/>
      </w:r>
      <w:r>
        <w:t xml:space="preserve">An Trạch vươn tay chạm vào vết thương. Thực ra anh ta là một người rất cẩn thận, cách xử lý vết thương cũng rất dịu dàng, vết thương ban đầu vốn đau âm ỉ, sau khi được anh ta khử trùng thì cảm giác cực kỳ nhẹ nhàng thoải mái.</w:t>
      </w:r>
      <w:r>
        <w:br w:type="textWrapping"/>
      </w:r>
      <w:r>
        <w:br w:type="textWrapping"/>
      </w:r>
      <w:r>
        <w:t xml:space="preserve">Người đàn ông tên An Lạc này có rất nhiều điểm chung với ‘anh’, nhưng cũng có rất nhiều điểm bất đồng. Nếu là trước đây, anh ấy sẽ chẳng quan tâm đến cậu như vậy, lại càng không tự mình xử lý vết thương cho cậu. Việc ấm áp như vậy, chỉ có lúc nhỏ mới được cảm nhận thôi.</w:t>
      </w:r>
      <w:r>
        <w:br w:type="textWrapping"/>
      </w:r>
      <w:r>
        <w:br w:type="textWrapping"/>
      </w:r>
      <w:r>
        <w:t xml:space="preserve">Đối với cái người tên An Lạc đang chiếm giữ thân thể của anh cậu này, rốt cuộc cậu nên đối xử như thế nào đây? </w:t>
      </w:r>
      <w:r>
        <w:br w:type="textWrapping"/>
      </w:r>
      <w:r>
        <w:br w:type="textWrapping"/>
      </w:r>
      <w:r>
        <w:t xml:space="preserve">_________________</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An Lạc ở lại An gia một tuần.</w:t>
      </w:r>
      <w:r>
        <w:br w:type="textWrapping"/>
      </w:r>
      <w:r>
        <w:br w:type="textWrapping"/>
      </w:r>
      <w:r>
        <w:t xml:space="preserve">Một tuần này coi như sóng êm gió lặng. An Úc Đông không có ở nhà, nghe đâu là ra nước ngoài bàn chuyện làm ăn. An Lạc muốn điều tra sự thật của năm xưa cũng chẳng thể nào làm được. Anh cũng không tiết lộ việc khôi phục trí nhớ của mình cho bất kỳ ai, dù anh biết quản gia Ngô Bá – cũng chính là tài xế năm đó – chắc chắn biết điều gì đó, anh cũng tạm thời án binh bất động, tránh rút dây động rừng.</w:t>
      </w:r>
      <w:r>
        <w:br w:type="textWrapping"/>
      </w:r>
      <w:r>
        <w:br w:type="textWrapping"/>
      </w:r>
      <w:r>
        <w:t xml:space="preserve">Cứ như vậy mà trì hoãn, An Lạc có thể ở nhà tiếp tục rèn luyện, khôi phục chức năng của hai chân, tuy hiện tại bước đi còn hơi bủn rủn, nhưng chí ít không cần dùng gậy đi khập khiễng nữa.</w:t>
      </w:r>
      <w:r>
        <w:br w:type="textWrapping"/>
      </w:r>
      <w:r>
        <w:br w:type="textWrapping"/>
      </w:r>
      <w:r>
        <w:t xml:space="preserve">Hôm nay là cuối tuần, sau khi ăn xong bữa trưa, An Quang Diệu đột nhiên gọi An Lạc: “Tiểu Lạc, đi cùng ông nội tới một nơi.”</w:t>
      </w:r>
      <w:r>
        <w:br w:type="textWrapping"/>
      </w:r>
      <w:r>
        <w:br w:type="textWrapping"/>
      </w:r>
      <w:r>
        <w:t xml:space="preserve">An Lạc theo ông ra cửa, một chiếc xe Lincoln dài đang đậu trước đó. Tài xế riêng của An Quang Diệu đang đứng đợi bên cạnh, xung quanh còn có bốn vệ sĩ to con đứng ngay ngắn. An Lạc đã quen với cảnh tượng này, bình thản mà theo An Quang Diệu lên xe, chỉ là trong lòng anh có chút nghi ngờ, bởi vì lần này ông nội dẫn anh đi ra ngoài mà không có An Trạch.</w:t>
      </w:r>
      <w:r>
        <w:br w:type="textWrapping"/>
      </w:r>
      <w:r>
        <w:br w:type="textWrapping"/>
      </w:r>
      <w:r>
        <w:t xml:space="preserve">Không gian bên trong xe vô cùng rộng rãi. An Lạc ngồi thư thái trên ghế sô pha, nhìn sang ông lão tóc hoa râm nhưng vẻ mặt uy nghiêm bên cạnh, nhất thời không biết nói gì. Ngược lại, An Quang Diệu dường như nhìn thấu suy nghĩ của anh, bèn mở miệng: “Tiểu Lạc, có phải cháu đang cảm thấy kỳ lạ là hôm nay ông đưa cháu đi mà không gọi An Trạch theo đúng không?”</w:t>
      </w:r>
      <w:r>
        <w:br w:type="textWrapping"/>
      </w:r>
      <w:r>
        <w:br w:type="textWrapping"/>
      </w:r>
      <w:r>
        <w:t xml:space="preserve">An Lạc gật đầu, thẳng thắn thừa nhận.</w:t>
      </w:r>
      <w:r>
        <w:br w:type="textWrapping"/>
      </w:r>
      <w:r>
        <w:br w:type="textWrapping"/>
      </w:r>
      <w:r>
        <w:t xml:space="preserve">An Quang Diệu dừng lại một chút rồi mới nói: “Ta đưa cháu đến nơi mà An Trạch không cần đi theo.”</w:t>
      </w:r>
      <w:r>
        <w:br w:type="textWrapping"/>
      </w:r>
      <w:r>
        <w:br w:type="textWrapping"/>
      </w:r>
      <w:r>
        <w:t xml:space="preserve">Ông cụ không giải thích nhiều, An Lạc cũng không hỏi thêm, anh an tâm ngồi trong xe ngắm nhìn phong cảnh ngoài cửa sổ.</w:t>
      </w:r>
      <w:r>
        <w:br w:type="textWrapping"/>
      </w:r>
      <w:r>
        <w:br w:type="textWrapping"/>
      </w:r>
      <w:r>
        <w:t xml:space="preserve">Xe đi được hơn nửa tiếng đồng hồ thì quẹo vào một khu dân cư nhỏ.</w:t>
      </w:r>
      <w:r>
        <w:br w:type="textWrapping"/>
      </w:r>
      <w:r>
        <w:br w:type="textWrapping"/>
      </w:r>
      <w:r>
        <w:t xml:space="preserve">Đường sá ở đây vô cùng rộng rãi, tọa lạc hai bên đường là một vài biệt thự tư nhân, rất nhiều biệt thự có tạo hình khá độc đáo, hiển nhiên là tác phẩm của kiến trúc sư chuyên nghiệp. Phong cảnh khu vực cực kỳ đẹp đẽ, bố cục quy hoạch rất hợp lý, dọc đường rất hiếm người qua lại, yên tĩnh đến mức cứ như nơi đây là một khu nghỉ mát mùa hè.</w:t>
      </w:r>
      <w:r>
        <w:br w:type="textWrapping"/>
      </w:r>
      <w:r>
        <w:br w:type="textWrapping"/>
      </w:r>
      <w:r>
        <w:t xml:space="preserve">An Lạc cảm thấy nơi này có chút quen mắt, cho đến khi chiếc xe dừng lại trước một ngôi biệt thự ——</w:t>
      </w:r>
      <w:r>
        <w:br w:type="textWrapping"/>
      </w:r>
      <w:r>
        <w:br w:type="textWrapping"/>
      </w:r>
      <w:r>
        <w:t xml:space="preserve">“Anh ơi…” Trước mắt đột nhiên thoảng qua khuôn mặt tươi cười của một thằng nhóc.</w:t>
      </w:r>
      <w:r>
        <w:br w:type="textWrapping"/>
      </w:r>
      <w:r>
        <w:br w:type="textWrapping"/>
      </w:r>
      <w:r>
        <w:t xml:space="preserve">An Lạc bỗng nhiên hoảng sợ, mở cửa xe bước xuống nhìn thật kỹ, ngôi biệt thự hai tầng trước mặt quả nhiên đã xuất hiện trong giấc mơ của anh, tuy rằng ngày mẹ mất đã hơn hai mươi năm, nhưng ngôi biệt thự này vẫn còn tươm mới như nguyên.</w:t>
      </w:r>
      <w:r>
        <w:br w:type="textWrapping"/>
      </w:r>
      <w:r>
        <w:br w:type="textWrapping"/>
      </w:r>
      <w:r>
        <w:t xml:space="preserve">Vườn hoa trước biệt thự trồng đủ loại hoa hồng trắng. Hiện tại, hoa hồng đang khai sắc rực rỡ, mùi hương thoang thoảng vờn trong gió. 20 năm đã qua, nhưng cảnh sắc nơi đây dường như chưa bao giờ đổi thay.</w:t>
      </w:r>
      <w:r>
        <w:br w:type="textWrapping"/>
      </w:r>
      <w:r>
        <w:br w:type="textWrapping"/>
      </w:r>
      <w:r>
        <w:t xml:space="preserve">Thấy An Lạc và An Quang Diệu cùng xuống xe, bốn người vệ sĩ cũng bước xuống đứng sang một bên. An Quang Diệu quay đầu nói: “Các anh chờ ở cửa, ta với Tiểu Lạc tự đi vào.”</w:t>
      </w:r>
      <w:r>
        <w:br w:type="textWrapping"/>
      </w:r>
      <w:r>
        <w:br w:type="textWrapping"/>
      </w:r>
      <w:r>
        <w:t xml:space="preserve">“Vâng, thưa ngài An.” Bốn người đồng thanh, hiển nhiên là đã qua huấn luyện chuyên nghiệp.</w:t>
      </w:r>
      <w:r>
        <w:br w:type="textWrapping"/>
      </w:r>
      <w:r>
        <w:br w:type="textWrapping"/>
      </w:r>
      <w:r>
        <w:t xml:space="preserve">An Lạc quay lại nhìn bọn họ một cái, không nhận ra bất cứ biểu cảm khác thường nào của họ mới an tâm đi theo An Quang Diệu vào ngôi biệt thự.</w:t>
      </w:r>
      <w:r>
        <w:br w:type="textWrapping"/>
      </w:r>
      <w:r>
        <w:br w:type="textWrapping"/>
      </w:r>
      <w:r>
        <w:t xml:space="preserve">Vốn tưởng rằng ngôi nhà không ai đến ở sẽ dính đầy bụi, nhưng không ngờ trong nhà lại sáng sủa sạch sẽ, không nhiễm một hạt bụi, hoa trên ban công hiển nhiên có người thường ngày chăm sóc, cá vàng trong bể khoan khoái bơi qua bơi lại. Nếu không phải đang đi bên cạnh An Quang Diệu, An Lạc sẽ tưởng nhầm mình đã trở lại hai mươi năm trước.</w:t>
      </w:r>
      <w:r>
        <w:br w:type="textWrapping"/>
      </w:r>
      <w:r>
        <w:br w:type="textWrapping"/>
      </w:r>
      <w:r>
        <w:t xml:space="preserve">An Quang Diệu bước tới sô pha ngồi xuống, ngẩng đầu nhìn An Lạc, “Tiểu Lạc, cháu có cảm giác quen thuộc với nơi này không?”</w:t>
      </w:r>
      <w:r>
        <w:br w:type="textWrapping"/>
      </w:r>
      <w:r>
        <w:br w:type="textWrapping"/>
      </w:r>
      <w:r>
        <w:t xml:space="preserve">An Lạc im lặng chốc lát, rồi nói: “Có hơi quen quen ạ, hình như lúc nằm mơ có thấy nó.”</w:t>
      </w:r>
      <w:r>
        <w:br w:type="textWrapping"/>
      </w:r>
      <w:r>
        <w:br w:type="textWrapping"/>
      </w:r>
      <w:r>
        <w:t xml:space="preserve">An Quang Diệu khẽ thở dài, “Đây là căn nhà ông mua tặng mẹ cháu, cháu đã từng ở đây cho đến năm 7 tuổi.”</w:t>
      </w:r>
      <w:r>
        <w:br w:type="textWrapping"/>
      </w:r>
      <w:r>
        <w:br w:type="textWrapping"/>
      </w:r>
      <w:r>
        <w:t xml:space="preserve">An Lạc đương nhiên biết đây là đâu, chỉ là, anh tạm thời không muốn để lộ ra chuyện mình đã khôi phục ký ức của năm đó. Quay đầu nhìn kỹ không gian chung quanh một lần, phòng ngủ cửa để mở ở bên cạnh, từ phòng khách có thể thấy bày biện bên trong, toàn bộ căn phòng đều là màu trắng tuyền chói mắt, đó là phòng ngủ của An Chi, mẹ An Lạc, màu trắng là màu bà thích nhất…</w:t>
      </w:r>
      <w:r>
        <w:br w:type="textWrapping"/>
      </w:r>
      <w:r>
        <w:br w:type="textWrapping"/>
      </w:r>
      <w:r>
        <w:t xml:space="preserve">An Quang Diệu đột nhiên nhẹ giọng nói: “Tiểu Lạc, thật ra hôm nay là ngày giỗ của mẹ cháu, cũng là ngày giỗ của chú thím cháu.”</w:t>
      </w:r>
      <w:r>
        <w:br w:type="textWrapping"/>
      </w:r>
      <w:r>
        <w:br w:type="textWrapping"/>
      </w:r>
      <w:r>
        <w:t xml:space="preserve">An Lạc giật mình, quay đầu nhìn ông: “Bởi vậy, ông mới đưa cháu tới đây?”</w:t>
      </w:r>
      <w:r>
        <w:br w:type="textWrapping"/>
      </w:r>
      <w:r>
        <w:br w:type="textWrapping"/>
      </w:r>
      <w:r>
        <w:t xml:space="preserve">An Quang Diệu gật đầu, “Năm cháu 7 tuổi, mẹ cháu gặp tai nạn xe, cháu bị đập đầu vào cửa kính, mất hết trí nhớ, Tiểu Mạch bị đả kích đến mức tinh thần thất thường, thậm chí còn bị tự kỷ… Tuy kết quả điều tra của cảnh sát cho ông biết là sự cố ngoài ý muốn, nhưng ông vẫn không tin.”</w:t>
      </w:r>
      <w:r>
        <w:br w:type="textWrapping"/>
      </w:r>
      <w:r>
        <w:br w:type="textWrapping"/>
      </w:r>
      <w:r>
        <w:t xml:space="preserve">An Quang Diệu thoáng dừng lại, ánh mắt trở nên phức tạp: “Ông biết rõ tính chú hai cháu, nó lái xe rất cẩn thận, cũng không uống rượu khi lái xe, vậy thì làm sao mà làm xe lật mình trên đường cao tốc được chứ?”</w:t>
      </w:r>
      <w:r>
        <w:br w:type="textWrapping"/>
      </w:r>
      <w:r>
        <w:br w:type="textWrapping"/>
      </w:r>
      <w:r>
        <w:t xml:space="preserve">“…” An Lạc im lặng.</w:t>
      </w:r>
      <w:r>
        <w:br w:type="textWrapping"/>
      </w:r>
      <w:r>
        <w:br w:type="textWrapping"/>
      </w:r>
      <w:r>
        <w:t xml:space="preserve">Không ngờ ông lão tâm như gương sáng này đã nghi ngờ chân tướng vụ tai nan từ lâu rồi. Vậy nhưng, anh nên nói điểm đáng ngờ trong trí nhớ của anh cho ông biết như thế nào đây? Kẻ giết chết An Úc Thu rất có thể chính là anh ruột của chú ấy? Khi chưa có chứng cứ xác thực mà nói ra suy đoán trên, không chừng sẽ khiến ông lão tái phát bệnh tim.</w:t>
      </w:r>
      <w:r>
        <w:br w:type="textWrapping"/>
      </w:r>
      <w:r>
        <w:br w:type="textWrapping"/>
      </w:r>
      <w:r>
        <w:t xml:space="preserve">An Quang Diệu tiếp tục: “Ở cùng một nơi dễ nhớ lại những chuyện đã từng xảy ra, ông đưa cháu tới đây chỉ là muốn thử xem, cháu có nhớ ra được cái gì hay không?”</w:t>
      </w:r>
      <w:r>
        <w:br w:type="textWrapping"/>
      </w:r>
      <w:r>
        <w:br w:type="textWrapping"/>
      </w:r>
      <w:r>
        <w:t xml:space="preserve">An Lạc nhíu mày: “Xin lỗi ông nội, cháu vẫn chưa thể nhớ lại.”</w:t>
      </w:r>
      <w:r>
        <w:br w:type="textWrapping"/>
      </w:r>
      <w:r>
        <w:br w:type="textWrapping"/>
      </w:r>
      <w:r>
        <w:t xml:space="preserve">Gương mặt An Quang Diệu không giấu nổi vẻ thất vọng, ông thở dài: “Không sao, không nên gượng ép bản thân. Thực ra hôm nay ông đưa cháu tới đây là còn muốn nói cho một chuyện khác nữa.” An Quang Diệu vẫy An Lạc, “Tiểu Lạc, cháu qua đây ngồi.”</w:t>
      </w:r>
      <w:r>
        <w:br w:type="textWrapping"/>
      </w:r>
      <w:r>
        <w:br w:type="textWrapping"/>
      </w:r>
      <w:r>
        <w:t xml:space="preserve">An Lạc bước đến ngồi xuống, An Quang Diệu bèn nhẹ nhàng cầm tay anh, “Ông đã từng làm sai một việc, hết sức sai lầm, vì vậy không bao giờ có thể bù đắp đủ…”</w:t>
      </w:r>
      <w:r>
        <w:br w:type="textWrapping"/>
      </w:r>
      <w:r>
        <w:br w:type="textWrapping"/>
      </w:r>
      <w:r>
        <w:t xml:space="preserve">“Chuyện này nói ra rất dài. Ông bà ngoại của cháu là bạn thân của ông, năm ấy bọn họ ra nước ngoài thì gặp tai nạn, mẹ cháu trở thành trẻ mồ côi, ông bèn nhận nó về An gia, làm cha nuôi của nó…</w:t>
      </w:r>
      <w:r>
        <w:br w:type="textWrapping"/>
      </w:r>
      <w:r>
        <w:br w:type="textWrapping"/>
      </w:r>
      <w:r>
        <w:t xml:space="preserve">“Mẹ cháu từ nhỏ rất hiểu chuyện, ông vẫn luôn đối xử với nó như con gái thân sinh. Sau này, nó càng lớn càng xinh, người tới cửa làm mối ngày càng nhiều, thế nhưng… Ông không nỡ gả nó cho người ngoài, sợ khi nó lập gia đình lại không may chịu khổ. Vừa lúc bố cháu khi ấy không có bạn gái, ông bèn quyết định cho hai đứa kết hôn, xem như là thân càng thêm thân.</w:t>
      </w:r>
      <w:r>
        <w:br w:type="textWrapping"/>
      </w:r>
      <w:r>
        <w:br w:type="textWrapping"/>
      </w:r>
      <w:r>
        <w:t xml:space="preserve">“Không ngờ, kết hôn chưa tới một năm, bố cháu trong một buổi vũ hội đã gặp Chu Bích Trân, nó nói với ông rằng nó yêu cô gái kia, muốn chia tay với Chi Nhi trong êm thấm. Lúc đó mẹ cháu đã mang thai cháu, ông không thể đồng ý yêu cầu ly hôn của bố cháu, nhưng ông tuyệt đối không thể ngờ rằng, mẹ cháu, nó lại đồng ý…</w:t>
      </w:r>
      <w:r>
        <w:br w:type="textWrapping"/>
      </w:r>
      <w:r>
        <w:br w:type="textWrapping"/>
      </w:r>
      <w:r>
        <w:t xml:space="preserve">“Nó rất kiên quyết muốn ly hôn, ông bất đắc dĩ, không thể làm gì khác là thuận theo nó. Sau khi ly hôn, mẹ cháu dọn khỏi An gia, ông mua cho nó một ngôi nhà nhỏ, để nó ở đấy yên tâm dưỡng thai, chờ ngày cháu ra đời…</w:t>
      </w:r>
      <w:r>
        <w:br w:type="textWrapping"/>
      </w:r>
      <w:r>
        <w:br w:type="textWrapping"/>
      </w:r>
      <w:r>
        <w:t xml:space="preserve">“Lúc đó, chuyện làm ăn trong nhà vừa mới khởi bước, ông bề bộn nhiều việc, hết ra nước ngoài lại trở về nước, rất ít thời gian đến đây thăm nó. Cứ như vậy qua vài năm, có một lần, sau khi ký hợp đồng từ nước ngoài trở về, dưới tâm huyết dâng trào, ông mua quà đến thăm cháu, không ngờ, lúc tới đây thì chứng kiến một thằng bé khác gọi cháu là anh trai.</w:t>
      </w:r>
      <w:r>
        <w:br w:type="textWrapping"/>
      </w:r>
      <w:r>
        <w:br w:type="textWrapping"/>
      </w:r>
      <w:r>
        <w:t xml:space="preserve">“Lúc ấy ông vô cùng sốc, liền gọi Chi Nhi về nhà nói chuyện, rốt cục nó cũng nói ra sự thật…</w:t>
      </w:r>
      <w:r>
        <w:br w:type="textWrapping"/>
      </w:r>
      <w:r>
        <w:br w:type="textWrapping"/>
      </w:r>
      <w:r>
        <w:t xml:space="preserve">“Hóa ra không lâu sau khi bố cháu kết hôn, nó yêu một người đàn ông khác tên là Trần Dịch, cậu ta là bạn đại học của Úc Thu, học chuyên ngành nhiếp ảnh. Hai đứa ban đầu kết làm anh em, sau khi Úc Đông đề xuất ly hôn, Chi Nhi lập tức đồng ý, vì nó muốn kết hôn với Trần Dịch…</w:t>
      </w:r>
      <w:r>
        <w:br w:type="textWrapping"/>
      </w:r>
      <w:r>
        <w:br w:type="textWrapping"/>
      </w:r>
      <w:r>
        <w:t xml:space="preserve">“Ông vẫn luôn nghĩ bố cháu phản bội nó trước, nhưng không nghĩ rằng, trước khi bố cháu quen biết Chu Bích Trân, mẹ cháu cũng đã quen Trần Dịch rồi, đồng thời còn chuẩn bị thủ tục ly hôn đầy đủ… Sau khi biết chuyện, ông cực kỳ tức giận, thậm chí, trong lúc phẫn nộ, ông còn tát nó một cái bạt tai, không bao giờ cho phép nó gọi ông là cha nữa…</w:t>
      </w:r>
      <w:r>
        <w:br w:type="textWrapping"/>
      </w:r>
      <w:r>
        <w:br w:type="textWrapping"/>
      </w:r>
      <w:r>
        <w:t xml:space="preserve">“Ngày hôm sau, mẹ cháu gặp tai nạn xe, cùng với chú thím hai cháu, bị lửa thiêu thi cốt vô hồn.”</w:t>
      </w:r>
      <w:r>
        <w:br w:type="textWrapping"/>
      </w:r>
      <w:r>
        <w:br w:type="textWrapping"/>
      </w:r>
      <w:r>
        <w:t xml:space="preserve">Nói đến đây, giọng nói của An Quang Diệu trở nên nghẹn ngào, ông thở một hơi thật dài, quay đầu nhìn An Lạc: “Mấy năm nay, ông vẫn luôn áy náy, chuyện ông tự ý tác thành bố mẹ cháu, không ngờ lại khiến hai đứa chúng nó thống khổ như vậy. Mẹ cháu sợ ông không đồng ý cho nó và Trần Dịch yêu nhau, nên mới lén đăng ký kết hôn, ngay cả một buổi hôn lễ cũng không tổ chức… Nó vẫn ở lại ngôi biệt thự nhỏ này, sinh em trai cháu xong cũng không nói với ông một tiếng…”</w:t>
      </w:r>
      <w:r>
        <w:br w:type="textWrapping"/>
      </w:r>
      <w:r>
        <w:br w:type="textWrapping"/>
      </w:r>
      <w:r>
        <w:t xml:space="preserve">“Ông lúc đó quá mực độc ác, làm mẹ cháu chịu tủi thân quá nhiều, trước ngày nó mất ông còn tát nó một cái bạt tai… Ông căn bản không xứng làm cha nuôi của nó, lại càng có lỗi với bố mẹ nó hơn. Trước lúc lâm chung, họ đã giao con gái họ cho ông, vậy mà ông lại không cho nó nổi một ngày hạnh phúc…”</w:t>
      </w:r>
      <w:r>
        <w:br w:type="textWrapping"/>
      </w:r>
      <w:r>
        <w:br w:type="textWrapping"/>
      </w:r>
      <w:r>
        <w:t xml:space="preserve">Nhìn ông lão 70 tuổi đau khổ trước mặt, ngực An Lạc cũng không nén nổi có chút khó chịu.</w:t>
      </w:r>
      <w:r>
        <w:br w:type="textWrapping"/>
      </w:r>
      <w:r>
        <w:br w:type="textWrapping"/>
      </w:r>
      <w:r>
        <w:t xml:space="preserve">Thực ra, bi kịch hôn nhân của năm đó, người làm sai không chỉ có một mình An Quang Diệu, An Úc Đông và An Chi cũng còn quá trẻ, không suy nghĩ kỹ càng hậu quả đã kết hôn qua loa, kết quả là sau khi kết hôn lại gặp đúng tình yêu đích thực, cuộc hôn nhân ‘thân càng thêm thân’ lại biến thành một trò cười lố bịch.</w:t>
      </w:r>
      <w:r>
        <w:br w:type="textWrapping"/>
      </w:r>
      <w:r>
        <w:br w:type="textWrapping"/>
      </w:r>
      <w:r>
        <w:t xml:space="preserve">An Lạc nhẹ nhàng cầm tay An Quang Diệu, thấp giọng an ủi: “Ông à, đừng nên tự trách mình, cháu nghĩ, mẹ nhất định không trách ông đâu. Ông như người cha thân sinh với mẹ, trong lòng mẹ hẳn là cũng hiểu mà.”</w:t>
      </w:r>
      <w:r>
        <w:br w:type="textWrapping"/>
      </w:r>
      <w:r>
        <w:br w:type="textWrapping"/>
      </w:r>
      <w:r>
        <w:t xml:space="preserve">An Quang Diệu nắm chặt tay An Lạc, giọng nói run rẩy: “Nếu chỉ là đánh nó thôi thì ông cũng sẽ không áy náy suốt bao nhiêu năm như thế này. Điều làm ông đau khổ hơn là, sau khi mẹ cháu qua đời, bởi vì quá đau lòng, nên ông đã quên mất rằng còn một đứa bé ở đây nữa…”</w:t>
      </w:r>
      <w:r>
        <w:br w:type="textWrapping"/>
      </w:r>
      <w:r>
        <w:br w:type="textWrapping"/>
      </w:r>
      <w:r>
        <w:t xml:space="preserve">An Lạc khiếp sợ: “Là đứa trẻ gọi cháu là anh trai?”</w:t>
      </w:r>
      <w:r>
        <w:br w:type="textWrapping"/>
      </w:r>
      <w:r>
        <w:br w:type="textWrapping"/>
      </w:r>
      <w:r>
        <w:t xml:space="preserve">“Đúng vậy, tên của nó là Tiểu Duệ.” An Quang Diệu nhỏ giọng, “Cho đến một tuần sau, khi tang lễ của mẹ cháu được cử hành hoàn tất, ông mới đột nhiên nhớ ra đứa bé kia, vội lái xe đến tìm nó. Nhưng ở đây đã chẳng còn bóng người nào nữa, đứa bé kia đã biến mất rồi.”</w:t>
      </w:r>
      <w:r>
        <w:br w:type="textWrapping"/>
      </w:r>
      <w:r>
        <w:br w:type="textWrapping"/>
      </w:r>
      <w:r>
        <w:t xml:space="preserve">An Lạc trầm mặc một hồi, rồi nói: “Có thể là nó được bố nó đưa đi?”</w:t>
      </w:r>
      <w:r>
        <w:br w:type="textWrapping"/>
      </w:r>
      <w:r>
        <w:br w:type="textWrapping"/>
      </w:r>
      <w:r>
        <w:t xml:space="preserve">An Quang Diệu lắc đầu, “Không phải. Bố nó sau đó có tới chỗ ông tìm thằng bé, cậu ta nói, ngày đó ăn xong thì cậu ta cùng một ekip ra nước ngoài chụp ảnh, một tuần sau mới về, ngay cả chuyện An Chi gặp tai nạn xe lúc nào cũng không biết, lại càng không gặp Tiểu Duệ.”</w:t>
      </w:r>
      <w:r>
        <w:br w:type="textWrapping"/>
      </w:r>
      <w:r>
        <w:br w:type="textWrapping"/>
      </w:r>
      <w:r>
        <w:t xml:space="preserve">Trí nhớ An Lạc liền hiện lại cảnh tượng trước khi rời khỏi ngôi biệt thự ——</w:t>
      </w:r>
      <w:r>
        <w:br w:type="textWrapping"/>
      </w:r>
      <w:r>
        <w:br w:type="textWrapping"/>
      </w:r>
      <w:r>
        <w:t xml:space="preserve">Đứa nhóc dễ thương líu lo, kéo tay An Lạc: “Anh phải giữ lời đó nha, em ở nhà chờ mẹ với anh về.”…</w:t>
      </w:r>
      <w:r>
        <w:br w:type="textWrapping"/>
      </w:r>
      <w:r>
        <w:br w:type="textWrapping"/>
      </w:r>
      <w:r>
        <w:t xml:space="preserve">Đáng tiếc cả mẹ lẫn anh trai nó đều không trở về, anh nó cũng không thực hiện lời hứa mang đồ ăn ngon về cho nó.</w:t>
      </w:r>
      <w:r>
        <w:br w:type="textWrapping"/>
      </w:r>
      <w:r>
        <w:br w:type="textWrapping"/>
      </w:r>
      <w:r>
        <w:t xml:space="preserve">Đứa trẻ mới 5 tuổi, một mình ở ngôi biệt thự vắng vẻ đợi mẹ và anh trở về, đợi hết một ngày, từ lúc trời hừng đông cho tới khi tối đen, lại từ lúc trời tối đen cho đến hừng đông. Thế nhưng, nó chẳng đợi được, vì không có ai quan tâm đến nó… Nó sợ đến mức nào, buồn đến mức nào?</w:t>
      </w:r>
      <w:r>
        <w:br w:type="textWrapping"/>
      </w:r>
      <w:r>
        <w:br w:type="textWrapping"/>
      </w:r>
      <w:r>
        <w:t xml:space="preserve">Nghĩ tới cảnh đó mà thấy lo lắng không thôi.</w:t>
      </w:r>
      <w:r>
        <w:br w:type="textWrapping"/>
      </w:r>
      <w:r>
        <w:br w:type="textWrapping"/>
      </w:r>
      <w:r>
        <w:t xml:space="preserve">An Lạc hít sâu, quay đầu nhìn An Quang Diệu: “Ông à, sau đó không cử người đi tìm nó sao?”</w:t>
      </w:r>
      <w:r>
        <w:br w:type="textWrapping"/>
      </w:r>
      <w:r>
        <w:br w:type="textWrapping"/>
      </w:r>
      <w:r>
        <w:t xml:space="preserve">An Quang Diệu đau khổ nhíu mày, “Đương nhiên là đi tìm chứ. Ông huy động tất cả mọi người, đi tìm mọi nơi, đăng tin tìm người liên tục trong một năm, nhưng chẳng có tin tức nào về nó. Trần Dịch vốn nghè khó, để tìm thằng bé cậu ta gần như đã dùng hết số tiền tích góp, sau vì quá đau khổ nên rời khỏi đây. Ông định cho cậu ta tiền, nhưng cậu ta không nhận một xu… Ông biết cậu ra hận mình, mẹ cháu trên trời có linh thiêng nhất định cũng đang trách ông…”</w:t>
      </w:r>
      <w:r>
        <w:br w:type="textWrapping"/>
      </w:r>
      <w:r>
        <w:br w:type="textWrapping"/>
      </w:r>
      <w:r>
        <w:t xml:space="preserve">An Lạc khẽ nhíu mày, “Nhưng, bao nhiêu năm như vậy mà vẫn chưa có tin tức, liệu có phải…” Có phải bị bọn buôn người bán mất, hay đã chết rồi? An Lạc nhìn sắc mặt của An Quang Diệu, không dám nói ra suy đoán.</w:t>
      </w:r>
      <w:r>
        <w:br w:type="textWrapping"/>
      </w:r>
      <w:r>
        <w:br w:type="textWrapping"/>
      </w:r>
      <w:r>
        <w:t xml:space="preserve">An Quang Diệu vuốt khóe mắt cay lệ, vỗ nhẹ lên tay An Lạc: “Ông xin lỗi mẹ cháu, nó đã qua đời, vậy mà ông không bảo vệ được con của nó. Tiểu Lạc, cháu nhất định phải nghĩ cách tìm ra em trai cháu…”</w:t>
      </w:r>
      <w:r>
        <w:br w:type="textWrapping"/>
      </w:r>
      <w:r>
        <w:br w:type="textWrapping"/>
      </w:r>
      <w:r>
        <w:t xml:space="preserve">“Cháu sẽ tận lực.” An Lạc tuy đồng ý, nhưng trong lòng không hề để tâm. Biển người mênh mông, muốn tìm một đứa em trai thất lạc 20 năm dễ đến vậy sao? Huống chi, anh căn bản không phải là An Lạc, ký ức về đứa bé kia cũng chỉ là vài khoảnh khắc ngắn ngủi trong mơ.</w:t>
      </w:r>
      <w:r>
        <w:br w:type="textWrapping"/>
      </w:r>
      <w:r>
        <w:br w:type="textWrapping"/>
      </w:r>
      <w:r>
        <w:t xml:space="preserve">An Quang Diệu đột nhiên lấy từ trong túi một chiếc nhẫn ngọc bích ra, “Đây là nhẫn ngọc bích ông đặt làm riêng, trên có khắc tên của ông, trên thế giới chỉ có một chiếc. Dựa vào cái này, cháu có thể đến ngân hàng Thụy Sĩ rút một khoản tiền.”</w:t>
      </w:r>
      <w:r>
        <w:br w:type="textWrapping"/>
      </w:r>
      <w:r>
        <w:br w:type="textWrapping"/>
      </w:r>
      <w:r>
        <w:t xml:space="preserve">An Lạc kinh ngạc: “Ông nội, cái này…”</w:t>
      </w:r>
      <w:r>
        <w:br w:type="textWrapping"/>
      </w:r>
      <w:r>
        <w:br w:type="textWrapping"/>
      </w:r>
      <w:r>
        <w:t xml:space="preserve">“Nhận lấy đi, số tiền đó cháu muốn dùng làm gì cũng được, tùy ý cháu. Ông không có cách nào để bù đắp món nợ với mẹ và em cháu, ông chỉ hy vọng cháu sống tốt… Tiểu Lạc, đừng cự tuyệt tâm ý của ông.”</w:t>
      </w:r>
      <w:r>
        <w:br w:type="textWrapping"/>
      </w:r>
      <w:r>
        <w:br w:type="textWrapping"/>
      </w:r>
      <w:r>
        <w:t xml:space="preserve">Nếu như ông cụ biết, đứa cháu Tiểu Lạc ông yêu thương nhất thực ra đã mất, ông chắc chắn sẽ rất khổ sở, đúng không?</w:t>
      </w:r>
      <w:r>
        <w:br w:type="textWrapping"/>
      </w:r>
      <w:r>
        <w:br w:type="textWrapping"/>
      </w:r>
      <w:r>
        <w:t xml:space="preserve">Đối mặt với ông lão tóc trắng xóa, lòng tràn đầy hối hận này, An Lạc tuyệt nhiên không thể nói ra chuyện tàn nhẫn đó. Trong giờ khắc này, anh thậm chí còn ước rằng mình chính là An Lạc thật sự, như vậy mới có thể làm tiêu tan đi chút ít đau buồn của ông lão này.</w:t>
      </w:r>
      <w:r>
        <w:br w:type="textWrapping"/>
      </w:r>
      <w:r>
        <w:br w:type="textWrapping"/>
      </w:r>
      <w:r>
        <w:t xml:space="preserve">Trầm mặc một hồi lâu, An Lạc rốt cục nhận chiếc nhẫn ngọc bích từ tay ông.</w:t>
      </w:r>
      <w:r>
        <w:br w:type="textWrapping"/>
      </w:r>
      <w:r>
        <w:br w:type="textWrapping"/>
      </w:r>
      <w:r>
        <w:t xml:space="preserve">Dưới ánh mặt trời, chiếc nhẫn tinh xảo tản ra ánh sáng xanh êm dịu, mặt trong quả nhiên có khắc ba chữ “An Quang Diệu”. An Lạc biết, chiếc nhẫn này giữ một khoản tiền kếch xù trong ngân hàng, nhưng căn bản là anh không có tư cách tiếp nhận số tài sản này, vì muốn ông cụ có thể yên lòng, An Lạc đành tạm thời nhận lấy, sau này sẽ tính tiếp…</w:t>
      </w:r>
      <w:r>
        <w:br w:type="textWrapping"/>
      </w:r>
      <w:r>
        <w:br w:type="textWrapping"/>
      </w:r>
      <w:r>
        <w:t xml:space="preserve">An Quang Diệu nhẹ nhàng khép bàn tay An Lạc lại, thấp giọng: “Bí mật này chỉ có ông và cháu biết, đây là thứ ông để lại cho duy nhất mình cháu, cháu hiểu chưa?”</w:t>
      </w:r>
      <w:r>
        <w:br w:type="textWrapping"/>
      </w:r>
      <w:r>
        <w:br w:type="textWrapping"/>
      </w:r>
      <w:r>
        <w:t xml:space="preserve">Hiển nhiên, ý của ông là khoản tiền gửi bí mật trong ngân hàng này là dành riêng cho An Lạc, không để ba anh em còn lại trong An gia biết để tránh bọn họ nghĩ ông nội bất công. An Lạc vẻ mặt phức tạp gật đầu, nói: “Cháu hiểu rồi ạ.”</w:t>
      </w:r>
      <w:r>
        <w:br w:type="textWrapping"/>
      </w:r>
      <w:r>
        <w:br w:type="textWrapping"/>
      </w:r>
      <w:r>
        <w:t xml:space="preserve">An Quang Diệu vỗ nhẹ lên cánh tay An Lạc, “Tiểu Lạc, cháu có thể sống vui vẻ là tâm nguyện lớn nhất của ông. Nếu có một ngày tìm được em cháu mà ông đã mất rồi, cháu nhất định phải dẫn nó tới trước mộ phần của ông, nói cho ông biết một tiếng.”</w:t>
      </w:r>
      <w:r>
        <w:br w:type="textWrapping"/>
      </w:r>
      <w:r>
        <w:br w:type="textWrapping"/>
      </w:r>
      <w:r>
        <w:t xml:space="preserve">“Ông nội.” An Lạc vội vàng ngắt lời ông, “Đừng nói lung tung.”</w:t>
      </w:r>
      <w:r>
        <w:br w:type="textWrapping"/>
      </w:r>
      <w:r>
        <w:br w:type="textWrapping"/>
      </w:r>
      <w:r>
        <w:t xml:space="preserve">An Quang Diệu khẽ cười, đứng dậy: “Đi nào, chúng ta tới thăm mộ của mẹ cháu.” </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Sâu trong mộ viên vắng vẻ, có hai bia mộ lạnh lẽo nằm song song với nhau, là phần mộ hợp táng của hai vợ chồng An Úc Thu, và mộ huyệt của An Chi. An Lạc biết, hai phần mộ này là hai gốc rễ cắm sâu dưới đáy lòng An Quang Diệu, mãi mãi không thể nhổ bỏ hoàn toàn. Nhìn ông lão chống gậy, cúi người đặt bó hồng trắng xuống mộ trước mặt, viền mặt An Lạc có gì đó chua xót gợn lên.</w:t>
      </w:r>
      <w:r>
        <w:br w:type="textWrapping"/>
      </w:r>
      <w:r>
        <w:br w:type="textWrapping"/>
      </w:r>
      <w:r>
        <w:t xml:space="preserve">Người phụ nữ trên di ảnh mỉm cười nhẹ nhàng, có thể nhận ra được khi còn trẻ bà chắc hẳn phải là một mỹ nữ cực kỳ có khí chất. An Lạc cúi đầu ngắm nhìn bức ảnh của bà. Tuy đối với anh, bà chỉ là một người xa lạ, thế nhưng, khi hiện tại đang đứng trước bia mộ của bà, ngực An Lạc lại có chút gì đó khó chịu kỳ lạ, có lẽ là do bầu không khí áp lực trong mộ viên chăng.</w:t>
      </w:r>
      <w:r>
        <w:br w:type="textWrapping"/>
      </w:r>
      <w:r>
        <w:br w:type="textWrapping"/>
      </w:r>
      <w:r>
        <w:t xml:space="preserve">Hai người im lặng đứng yên trước bia mộ lâu thật lâu. An Quang Diệu vẫn chìm trong hồi ức thống khổ, những ngón tay cầm gậy chống không ngừng run lên. An Lạc biết ông lão này nhất định đang tự trách mình trước mộ con gái, ông chắc hẳn có rất nhiều điều muốn nói với các con của mình, An Lạc không đành lòng quấy rối ông, bèn lẳng lặng đứng lùi về phía sau.</w:t>
      </w:r>
      <w:r>
        <w:br w:type="textWrapping"/>
      </w:r>
      <w:r>
        <w:br w:type="textWrapping"/>
      </w:r>
      <w:r>
        <w:t xml:space="preserve">Sắc trời dần trở nên tối sầm, một trận cuồng phong nổi lên, mây đen đầy trời, báo hiệu một cơn mưa xối xả sắp xảy ra. An Lạc rốt cục không kiềm được mà tiến lên một bước, khẽ đỡ lấy cánh tay An Quang Diệu, thấp giọng: “Không còn sớm nữa, ông à, chúng ta phải về thôi.”</w:t>
      </w:r>
      <w:r>
        <w:br w:type="textWrapping"/>
      </w:r>
      <w:r>
        <w:br w:type="textWrapping"/>
      </w:r>
      <w:r>
        <w:t xml:space="preserve">An Quang Diệu lấy lại tinh thần ra khỏi dòng hồi ức, lấy tay lau dòng lệ nơi khóe mắt, khi quay mặt lại thì khôi phục về vẻ mặt trấn định, gật đầu với An Lạc: “Ừ, về thôi.”</w:t>
      </w:r>
      <w:r>
        <w:br w:type="textWrapping"/>
      </w:r>
      <w:r>
        <w:br w:type="textWrapping"/>
      </w:r>
      <w:r>
        <w:t xml:space="preserve">Cách đó không xa, bốn người vệ sĩ và tài xế vẫn đang kiên trì đứng đợi. Hai người nhanh chân đi tới chỗ chiếc xe, trèo lên, chiếc xe nhanh chóng vững vàng ra khỏi mộ viên.</w:t>
      </w:r>
      <w:r>
        <w:br w:type="textWrapping"/>
      </w:r>
      <w:r>
        <w:br w:type="textWrapping"/>
      </w:r>
      <w:r>
        <w:t xml:space="preserve">Mưa mùa hè thường cực kỳ mãnh liệt, trên bầu trời nổi một trận sấm sét, mây đen nặng trịch kéo đến, khiến toàn bộ cảnh vật chìm trong màu u tối. Mưa to tầm tã trút xuống, mặt đường bắn tung téo bọt nước.</w:t>
      </w:r>
      <w:r>
        <w:br w:type="textWrapping"/>
      </w:r>
      <w:r>
        <w:br w:type="textWrapping"/>
      </w:r>
      <w:r>
        <w:t xml:space="preserve">Một chiếc xe màu đen có rèm che đột nhiên vượt sát qua chiếc xe của An Lạc. An Lạc không khỏi có chút nghi hoặc, trong thời tiết như thế này mà có ai đến tảo mộ? Nghiêng đầu ra bên ngoài nhìn lại, nhưng chỉ thấy bóng chiếc xe biến mất giữa đường giao. Có lẽ lúc đi thì trời đẹp, nhưng đi được nửa đường thì gặp mưa chăng? An Lạc không suy nghĩ nhiều nữa, quay đầu lại tiếp tục chuyện trò với ông nội.</w:t>
      </w:r>
      <w:r>
        <w:br w:type="textWrapping"/>
      </w:r>
      <w:r>
        <w:br w:type="textWrapping"/>
      </w:r>
      <w:r>
        <w:t xml:space="preserve">Chiếc xe kia cuối cùng cũng dừng lại trước cửa mộ viên, một chàng trai thân hình cao lớn cầm ô bước xuống. Hắn mặc một bộ tây trang màu đen phẳng phiu, chiếc ô che khuất gương mặt, không nhìn rõ ra biểu cảm, chỉ thấy bàn tay cầm ô mạnh mẽ và điềm tĩnh, ngón tay thon dài đẹp đẽ.</w:t>
      </w:r>
      <w:r>
        <w:br w:type="textWrapping"/>
      </w:r>
      <w:r>
        <w:br w:type="textWrapping"/>
      </w:r>
      <w:r>
        <w:t xml:space="preserve">Giày da đạp lên nước mưa, quần tay sạch sẽ bị nước mưa thấm ướt đẫm, hắn cũng chẳng thèm để tâm, chầm chậm bước tới phần mộ của An Chi, rồi dừng lại.</w:t>
      </w:r>
      <w:r>
        <w:br w:type="textWrapping"/>
      </w:r>
      <w:r>
        <w:br w:type="textWrapping"/>
      </w:r>
      <w:r>
        <w:t xml:space="preserve">Trước phần mộ, bó hồng trắng bị gió thổi tan tác vài cánh hoa, rơi rải rác trên mặt đất, trông cực kỳ thê lương.</w:t>
      </w:r>
      <w:r>
        <w:br w:type="textWrapping"/>
      </w:r>
      <w:r>
        <w:br w:type="textWrapping"/>
      </w:r>
      <w:r>
        <w:t xml:space="preserve">Chàng trai nhìn bó hồng bị nhiễm bùn, khóe môi khẽ nhếch lên.</w:t>
      </w:r>
      <w:r>
        <w:br w:type="textWrapping"/>
      </w:r>
      <w:r>
        <w:br w:type="textWrapping"/>
      </w:r>
      <w:r>
        <w:t xml:space="preserve">Hắn nhẹ nhàng cúi xuống, nhặt bó hoa ném xuống chân, sau đó, dùng sức nghiền thành từng mảnh nhỏ. (nhặt lên rồi ném xuống, thằng cha này cũng rảnh rỗi ghê gớm)</w:t>
      </w:r>
      <w:r>
        <w:br w:type="textWrapping"/>
      </w:r>
      <w:r>
        <w:br w:type="textWrapping"/>
      </w:r>
      <w:r>
        <w:t xml:space="preserve">***</w:t>
      </w:r>
      <w:r>
        <w:br w:type="textWrapping"/>
      </w:r>
      <w:r>
        <w:br w:type="textWrapping"/>
      </w:r>
      <w:r>
        <w:t xml:space="preserve">Xe về đến nhà thì mưa tạnh, không khí sau cơn mưa trộn lẫn mùi cỏ tươi. An Lạc mở cửa xuống xe, hít một hơi thật dài không khí trong lành. Chợt nghe tiếng An Quang Diệu: “Tiểu Lạc, cháu vào nhà trước đi, ông còn có hẹn, phải đi ra ngoài một chuyến.”</w:t>
      </w:r>
      <w:r>
        <w:br w:type="textWrapping"/>
      </w:r>
      <w:r>
        <w:br w:type="textWrapping"/>
      </w:r>
      <w:r>
        <w:t xml:space="preserve">An Lạc có chút nghi hoặc mà quay đầu hỏi: “Ông nội, chuyện gì mà quan trọng như vậy ạ?”</w:t>
      </w:r>
      <w:r>
        <w:br w:type="textWrapping"/>
      </w:r>
      <w:r>
        <w:br w:type="textWrapping"/>
      </w:r>
      <w:r>
        <w:t xml:space="preserve">An Quang Diệu khẽ cười: “Hẹn ăn cơm với thành viên ban giám đốc ấy mà, là chuyện lần trước ông nói với cháu đó, thành lập hai công ty… Cháu mau vào nhà đi, cẩn thận cảm lạnh.”</w:t>
      </w:r>
      <w:r>
        <w:br w:type="textWrapping"/>
      </w:r>
      <w:r>
        <w:br w:type="textWrapping"/>
      </w:r>
      <w:r>
        <w:t xml:space="preserve">An Lạc gật đầu, “Vâng ạ.”</w:t>
      </w:r>
      <w:r>
        <w:br w:type="textWrapping"/>
      </w:r>
      <w:r>
        <w:br w:type="textWrapping"/>
      </w:r>
      <w:r>
        <w:t xml:space="preserve">Khi bước vào nhà, ngoài dự liệu, An Lạc thấy An Trạch và An Mạch đang ngồi trong phòng khách xem TV. TV đang truyền hình trực tiếp một trận bóng đá. An Lạc vừa vào phòng khách thì chợt nghe An Mạch cá cược với An Trạch: “Nếu lần này đội Brazil mà em thích thắng, em ăn hết cả đĩa nho này nhá?”</w:t>
      </w:r>
      <w:r>
        <w:br w:type="textWrapping"/>
      </w:r>
      <w:r>
        <w:br w:type="textWrapping"/>
      </w:r>
      <w:r>
        <w:t xml:space="preserve">Trên bàn đang đặt một đĩa nho tím, vừa to lại vừa tròn, trên quả còn dính chút nước, trông rất tươi ngon.</w:t>
      </w:r>
      <w:r>
        <w:br w:type="textWrapping"/>
      </w:r>
      <w:r>
        <w:br w:type="textWrapping"/>
      </w:r>
      <w:r>
        <w:t xml:space="preserve">An Trạch liếc đĩa quả, nhàn nhạt nói: “Nếu Brazil thua thì sao?”</w:t>
      </w:r>
      <w:r>
        <w:br w:type="textWrapping"/>
      </w:r>
      <w:r>
        <w:br w:type="textWrapping"/>
      </w:r>
      <w:r>
        <w:t xml:space="preserve">An Mạch cười tươi: “Thì anh quất cả đĩa nho luôn.”</w:t>
      </w:r>
      <w:r>
        <w:br w:type="textWrapping"/>
      </w:r>
      <w:r>
        <w:br w:type="textWrapping"/>
      </w:r>
      <w:r>
        <w:t xml:space="preserve">An Trạch nhướn mày, “Anh thích ăn nho nhất, em lại không muốn ăn, cá cược như thế thì không công bằng.”</w:t>
      </w:r>
      <w:r>
        <w:br w:type="textWrapping"/>
      </w:r>
      <w:r>
        <w:br w:type="textWrapping"/>
      </w:r>
      <w:r>
        <w:t xml:space="preserve">An Mạch đúng lúc trông thấy An Lạc đi vào, ngạc nhiên: “Anh về rồi?” Sau quay đầu nhìn An Trạch, “An Trạch, sao không nói cho anh biết anh cả đã xuất viện rồi?”</w:t>
      </w:r>
      <w:r>
        <w:br w:type="textWrapping"/>
      </w:r>
      <w:r>
        <w:br w:type="textWrapping"/>
      </w:r>
      <w:r>
        <w:t xml:space="preserve">“…” An Trạch không trả lời, vẻ mặt lạnh nhạt tiếp tục xem TV.</w:t>
      </w:r>
      <w:r>
        <w:br w:type="textWrapping"/>
      </w:r>
      <w:r>
        <w:br w:type="textWrapping"/>
      </w:r>
      <w:r>
        <w:t xml:space="preserve">Phản ứng hờ hững của An Trạch khiến An Lạc có chút xấu hổ, anh đành làm bộ như không có việc gì mà cúi đầu đổi giầy.</w:t>
      </w:r>
      <w:r>
        <w:br w:type="textWrapping"/>
      </w:r>
      <w:r>
        <w:br w:type="textWrapping"/>
      </w:r>
      <w:r>
        <w:t xml:space="preserve">An Mạch thấy An Trạch không để ý tới người khác, đành phải quay sang hỏi An Lạc: “Thân thể anh đã khỏe chưa? Xuất viện lúc nào vậy?”</w:t>
      </w:r>
      <w:r>
        <w:br w:type="textWrapping"/>
      </w:r>
      <w:r>
        <w:br w:type="textWrapping"/>
      </w:r>
      <w:r>
        <w:t xml:space="preserve">An Lạc gật đầu đáp: “Tuần trước mới xuất viện, Tiểu Mạch, em vừa về à?”</w:t>
      </w:r>
      <w:r>
        <w:br w:type="textWrapping"/>
      </w:r>
      <w:r>
        <w:br w:type="textWrapping"/>
      </w:r>
      <w:r>
        <w:t xml:space="preserve">An Mạch khẽ cười: “Sáng sớm hôm nay, em vừa về sân bay là ra mộ viên luôn, đúng lúc gặp An Trạch cũng tới tảo mộ, sau đó cùng nó về nhà luôn.”</w:t>
      </w:r>
      <w:r>
        <w:br w:type="textWrapping"/>
      </w:r>
      <w:r>
        <w:br w:type="textWrapping"/>
      </w:r>
      <w:r>
        <w:t xml:space="preserve">An Lạc có chút kinh ngạc, không nghĩ là An Trạch cũng tới mộ viên, chắc là đi thăm chú thím cậu ta. An Quang Diệu đưa anh tới nhà An Chi đúng lúc tránh được bọn họ, hiển nhiên là có chủ ý. Nhớ lại lúc An Quang Diệu bí mật đưa nhẫn ngọc bích cho mình, An Lạc chẳng biết phải nói gì, không thể làm gì khác ngoài việc im lặng.</w:t>
      </w:r>
      <w:r>
        <w:br w:type="textWrapping"/>
      </w:r>
      <w:r>
        <w:br w:type="textWrapping"/>
      </w:r>
      <w:r>
        <w:t xml:space="preserve">An Mạch ngẩng đầu đánh giá An Lạc tỉ mỉ một lượt, một lúc sau mới mở miệng: “Anh ơi, có phải anh đi được rồi đúng không? Vết thương ở chân khỏi chưa ạ?”</w:t>
      </w:r>
      <w:r>
        <w:br w:type="textWrapping"/>
      </w:r>
      <w:r>
        <w:br w:type="textWrapping"/>
      </w:r>
      <w:r>
        <w:t xml:space="preserve">“Ừ, cũng đỡ nhiều rồi.” An Lạc bước vài bước về phía trước, đúng lúc tới góc sô pha thì đầu gối đột nhiên đau nhức. An Lạc hai chân mềm nhũn, mắt thấy sắp quỵ ngã xuống đất thì An Trạch đột nhiên đứng dậy, vươn tay đỡ lấy anh.</w:t>
      </w:r>
      <w:r>
        <w:br w:type="textWrapping"/>
      </w:r>
      <w:r>
        <w:br w:type="textWrapping"/>
      </w:r>
      <w:r>
        <w:t xml:space="preserve">Bên tai vang lên giọng nói trầm thấp của An Trạch: “Chân còn chưa khỏi, không cần gắng đi nhiều như vậy.”</w:t>
      </w:r>
      <w:r>
        <w:br w:type="textWrapping"/>
      </w:r>
      <w:r>
        <w:br w:type="textWrapping"/>
      </w:r>
      <w:r>
        <w:t xml:space="preserve">An Lạc giật mình, ngẩng đầu lên, bỗng nhiên đối diện với cặp mắt đen sẫm của An Trạch. Cậu đang nhìn không rời mắt khỏi anh, trong ánh mắt không để lộ ra bất cứ cảm xúc nào, An Lạc nhìn thẳng vào đôi mắt sâu thẳm ấy, chẳng hiểu sau thấy tim đập lỡ nhịp.</w:t>
      </w:r>
      <w:r>
        <w:br w:type="textWrapping"/>
      </w:r>
      <w:r>
        <w:br w:type="textWrapping"/>
      </w:r>
      <w:r>
        <w:t xml:space="preserve">An Lạc vội vàng thản nhiên dời đường nhìn, nương theo cánh tay cậu đỡ mà chậm rãi đứng dậy.</w:t>
      </w:r>
      <w:r>
        <w:br w:type="textWrapping"/>
      </w:r>
      <w:r>
        <w:br w:type="textWrapping"/>
      </w:r>
      <w:r>
        <w:t xml:space="preserve">Hai người lại giống như trước, khoảng cách rất gần. An Trạch cũng chưa buông tay, khẽ hỏi: “Hôm nay anh đi đâu vậy?”</w:t>
      </w:r>
      <w:r>
        <w:br w:type="textWrapping"/>
      </w:r>
      <w:r>
        <w:br w:type="textWrapping"/>
      </w:r>
      <w:r>
        <w:t xml:space="preserve">An Lạc im lặng một hồi rồi mới mở miệng nói: “Cùng ông nội đi tảo mộ.”</w:t>
      </w:r>
      <w:r>
        <w:br w:type="textWrapping"/>
      </w:r>
      <w:r>
        <w:br w:type="textWrapping"/>
      </w:r>
      <w:r>
        <w:t xml:space="preserve">“Chỉ đến mộ viên thôi?”</w:t>
      </w:r>
      <w:r>
        <w:br w:type="textWrapping"/>
      </w:r>
      <w:r>
        <w:br w:type="textWrapping"/>
      </w:r>
      <w:r>
        <w:t xml:space="preserve">“… Ừ.”</w:t>
      </w:r>
      <w:r>
        <w:br w:type="textWrapping"/>
      </w:r>
      <w:r>
        <w:br w:type="textWrapping"/>
      </w:r>
      <w:r>
        <w:t xml:space="preserve">“Em cũng đi, tại sao lại không thấy hai người?”</w:t>
      </w:r>
      <w:r>
        <w:br w:type="textWrapping"/>
      </w:r>
      <w:r>
        <w:br w:type="textWrapping"/>
      </w:r>
      <w:r>
        <w:t xml:space="preserve">“… Chắc là không cùng lúc.”</w:t>
      </w:r>
      <w:r>
        <w:br w:type="textWrapping"/>
      </w:r>
      <w:r>
        <w:br w:type="textWrapping"/>
      </w:r>
      <w:r>
        <w:t xml:space="preserve">Với việc thấp hơn 5cm, cuộc đối thoại một hỏi một đáp như vậy đã sản sinh ra cảm giác áp bách khiến An Lạc có phần không mấy dễ chịu. Cũng may An Trạch không hỏi nữa, nhàn nhạt đáp lời “Vậy à”, rồi buông An Lạc ra ngay, sau đó ngồi trở lại xuống ghế sô pha, tiếp tục hờ hững xem trận đấu trên TV.</w:t>
      </w:r>
      <w:r>
        <w:br w:type="textWrapping"/>
      </w:r>
      <w:r>
        <w:br w:type="textWrapping"/>
      </w:r>
      <w:r>
        <w:t xml:space="preserve">An Mạch liếc nhìn hai người, khẽ cười một chút, cúi người cầm lấy một chùm nho, lột vỏ ăn hết quả này đến quả khác.</w:t>
      </w:r>
      <w:r>
        <w:br w:type="textWrapping"/>
      </w:r>
      <w:r>
        <w:br w:type="textWrapping"/>
      </w:r>
      <w:r>
        <w:t xml:space="preserve">Bình luận viên thể thao gào thét khản cả cổ: “Vào! Đây quả thực là một bàn thắng quá đẹp! 3 – 0, 3 – 0 vươn lên dẫn trước! 4 năm rồi, Brazil lại một lần nữa giành chức vô địch! Chúng ta ở đây hãy cùng chúc mừng đội tuyển Brazil tuyệt vời!”</w:t>
      </w:r>
      <w:r>
        <w:br w:type="textWrapping"/>
      </w:r>
      <w:r>
        <w:br w:type="textWrapping"/>
      </w:r>
      <w:r>
        <w:t xml:space="preserve">“…” Bầu không khí trong phòng khách có chút kỳ quặc, cả ba anh em đều không nói lời nào, chỉ có tiếng gào thét hoan hô kích động của bình luận viên trên TV vọng ra.</w:t>
      </w:r>
      <w:r>
        <w:br w:type="textWrapping"/>
      </w:r>
      <w:r>
        <w:br w:type="textWrapping"/>
      </w:r>
      <w:r>
        <w:t xml:space="preserve">Đúng lúc này, chuông cửa đột nhiên vang lên, An Lạc quay đầu thì thấy An Úc Đông và Chu Bích Trân bước vào nhà. Một tay An Úc Đông cầm chìa khóa, tay kia kéo theo hành lý, còn Chu Bích Trân thì xách mấy túi mua sắm.</w:t>
      </w:r>
      <w:r>
        <w:br w:type="textWrapping"/>
      </w:r>
      <w:r>
        <w:br w:type="textWrapping"/>
      </w:r>
      <w:r>
        <w:t xml:space="preserve">Nhìn thấy ánh mắt kinh ngạc của An Úc Đông, An Lạc bình tĩnh mở miệng chào: “Bố đã về?”</w:t>
      </w:r>
      <w:r>
        <w:br w:type="textWrapping"/>
      </w:r>
      <w:r>
        <w:br w:type="textWrapping"/>
      </w:r>
      <w:r>
        <w:t xml:space="preserve">An Úc Đông nhìn chung quanh phòng khách một lượt, rồi cười: “Ba anh em đều có mặt ở nhà, đúng là hiếm thấy.”</w:t>
      </w:r>
      <w:r>
        <w:br w:type="textWrapping"/>
      </w:r>
      <w:r>
        <w:br w:type="textWrapping"/>
      </w:r>
      <w:r>
        <w:t xml:space="preserve">An Lạc nói: “Vâng, đang xem bóng đá ạ.”</w:t>
      </w:r>
      <w:r>
        <w:br w:type="textWrapping"/>
      </w:r>
      <w:r>
        <w:br w:type="textWrapping"/>
      </w:r>
      <w:r>
        <w:t xml:space="preserve">An Úc Đông gật đầu, “Các con cứ xem tiếp đi, bố đi cất hành lý.”</w:t>
      </w:r>
      <w:r>
        <w:br w:type="textWrapping"/>
      </w:r>
      <w:r>
        <w:br w:type="textWrapping"/>
      </w:r>
      <w:r>
        <w:t xml:space="preserve">Chu Bích Trân vừa khom người đổi giày ở huyền quan, vừa ngẩng đầu nói: “An Trạch, mau ra đỡ cho mẹ.”</w:t>
      </w:r>
      <w:r>
        <w:br w:type="textWrapping"/>
      </w:r>
      <w:r>
        <w:br w:type="textWrapping"/>
      </w:r>
      <w:r>
        <w:t xml:space="preserve">An Trạch đứng dậy, nhận mấy cái túi từ tay mẹ cậu, “Mẹ, đây là những thứ gì…”</w:t>
      </w:r>
      <w:r>
        <w:br w:type="textWrapping"/>
      </w:r>
      <w:r>
        <w:br w:type="textWrapping"/>
      </w:r>
      <w:r>
        <w:t xml:space="preserve">Chu Bích Trân đáp: “Bên hợp tác tặng cho bố con mấy cái tablet 7 inch, người ta bảo tốc độ internet rất nhanh, bố con có một cái rồi, mấy đứa xem đi rồi thích cái nào thì lấy chơi, mẹ đi giúp bố con sắp xếp hành lý.” Nói xong thì xoay người, theo An Úc Đông vào phòng ngủ xếp hành lý.</w:t>
      </w:r>
      <w:r>
        <w:br w:type="textWrapping"/>
      </w:r>
      <w:r>
        <w:br w:type="textWrapping"/>
      </w:r>
      <w:r>
        <w:t xml:space="preserve">An Trạch đặt mấy cái tablet lên bàn, ba cái ba màu: đen, trắng, lam nhạt, trong đó cái màu trắng nhìn đẹp nhất. An Trạch biết An Lạc từ xưa đến nay đều rất thích màu trắng, bèn cầm lấy chiếc màu trắng, nhẹ nhàng đưa ra trước mặt An Lạc.</w:t>
      </w:r>
      <w:r>
        <w:br w:type="textWrapping"/>
      </w:r>
      <w:r>
        <w:br w:type="textWrapping"/>
      </w:r>
      <w:r>
        <w:t xml:space="preserve">“…” An Lạc có chút kinh ngạc, nhất thời không biết nói gì.</w:t>
      </w:r>
      <w:r>
        <w:br w:type="textWrapping"/>
      </w:r>
      <w:r>
        <w:br w:type="textWrapping"/>
      </w:r>
      <w:r>
        <w:t xml:space="preserve">“Cầm lấy đi.” An Trạch thấy anh không phản ứng, bèn đặt hẳn cái tablet vào tay anh.</w:t>
      </w:r>
      <w:r>
        <w:br w:type="textWrapping"/>
      </w:r>
      <w:r>
        <w:br w:type="textWrapping"/>
      </w:r>
      <w:r>
        <w:t xml:space="preserve">An Lạc im lặng một chốc, rồi nói, “Cảm ơn.”</w:t>
      </w:r>
      <w:r>
        <w:br w:type="textWrapping"/>
      </w:r>
      <w:r>
        <w:br w:type="textWrapping"/>
      </w:r>
      <w:r>
        <w:t xml:space="preserve">An Trạch không trả lời, quay sang hỏi An Mạch: “Anh thích màu nào?”</w:t>
      </w:r>
      <w:r>
        <w:br w:type="textWrapping"/>
      </w:r>
      <w:r>
        <w:br w:type="textWrapping"/>
      </w:r>
      <w:r>
        <w:t xml:space="preserve">An Mạch khẽ cười: “Màu lam đi.” Thực ra cậu thích màu trắng hơn, chỉ là từ nhỏ tới lớn, mỗi lần được nhận quà, An Trạch đều thay anh cả chọn trước, An Mạch với An Nham chỉ có thể chọn mấy cái còn lại. Khi còn bé An Nham không hiểu chuyện, thường hay cãi nhau với An Trạch, An Trạch thì luôn phản biện lại bảo vệ anh trai. Tiếc là, anh cả căn bản chẳng thèm để ý đến hai đứa em, và khi chúng bắt đầu trở nên ầm ĩ, anh lại coi như chuyện không liên quan đến mình, đeo tai nghe lên gác nghe nhạc.</w:t>
      </w:r>
      <w:r>
        <w:br w:type="textWrapping"/>
      </w:r>
      <w:r>
        <w:br w:type="textWrapping"/>
      </w:r>
      <w:r>
        <w:t xml:space="preserve">Ngẫm lại thấy hồi An Trạch còn bé khá buồn cười, rõ ràng là ít tuổi nhất mà luôn bày ra bộ dạng người lớn che chở anh cả, hơn nữa, cái thói quen che chở anh trai này vẫn còn giữ tới tận ngày hôm nay.</w:t>
      </w:r>
      <w:r>
        <w:br w:type="textWrapping"/>
      </w:r>
      <w:r>
        <w:br w:type="textWrapping"/>
      </w:r>
      <w:r>
        <w:t xml:space="preserve">Thấy An Mạch nhếch môi cười vui vẻ, An Trạch không nhịn được mà hỏi: “Anh cười gì vậy?”</w:t>
      </w:r>
      <w:r>
        <w:br w:type="textWrapping"/>
      </w:r>
      <w:r>
        <w:br w:type="textWrapping"/>
      </w:r>
      <w:r>
        <w:t xml:space="preserve">An Lạc cũng khó hiểu nhìn An Mạch đang cười khúc khích nãy giờ.</w:t>
      </w:r>
      <w:r>
        <w:br w:type="textWrapping"/>
      </w:r>
      <w:r>
        <w:br w:type="textWrapping"/>
      </w:r>
      <w:r>
        <w:t xml:space="preserve">An Mạch thấy hai người nhìn mình, xấu hổ ho một tiếng: “Không, không có gì đâu.”</w:t>
      </w:r>
      <w:r>
        <w:br w:type="textWrapping"/>
      </w:r>
      <w:r>
        <w:br w:type="textWrapping"/>
      </w:r>
      <w:r>
        <w:t xml:space="preserve">An Trạch không để ý đến An Mạch nữa, mở tablet thử tính năng truy cập internet. An Mạch cũng hăng hái mở máy lên chơi game. Thấy hai người bọn họ đều đang dùng máy mới, An Lạc cũng tò mò mở chiếc tablet.</w:t>
      </w:r>
      <w:r>
        <w:br w:type="textWrapping"/>
      </w:r>
      <w:r>
        <w:br w:type="textWrapping"/>
      </w:r>
      <w:r>
        <w:t xml:space="preserve">Qua hai mươi năm, chiếc tablet ngày nay đã được thiết kế hoàn toàn khác biệt so với ngày trước, An Lạc tìm nửa ngày cũng chẳng biết nút nguồn ở đâu, có phần không hài lòng mà nhíu mày.</w:t>
      </w:r>
      <w:r>
        <w:br w:type="textWrapping"/>
      </w:r>
      <w:r>
        <w:br w:type="textWrapping"/>
      </w:r>
      <w:r>
        <w:t xml:space="preserve">An Trạch nhìn anh một cái, phát hiện anh cứ cầm mãi chiếc tablet mà nhíu mày, chắc là không biết cách dùng rồi. Nhớ lại cảnh lần đầu anh sử dụng phòng tắm lúc trước khi ở trong quân khu, khi ấy anh cũng không tìm được van mở, không cẩn thận bị nước dội ướt sũng.</w:t>
      </w:r>
      <w:r>
        <w:br w:type="textWrapping"/>
      </w:r>
      <w:r>
        <w:br w:type="textWrapping"/>
      </w:r>
      <w:r>
        <w:t xml:space="preserve">Quả nhiên anh ta đến từ hai mươi bảy năm trước ư?</w:t>
      </w:r>
      <w:r>
        <w:br w:type="textWrapping"/>
      </w:r>
      <w:r>
        <w:br w:type="textWrapping"/>
      </w:r>
      <w:r>
        <w:t xml:space="preserve">Dường như rất nhiều thứ cũng không biết dùng như thế nào…</w:t>
      </w:r>
      <w:r>
        <w:br w:type="textWrapping"/>
      </w:r>
      <w:r>
        <w:br w:type="textWrapping"/>
      </w:r>
      <w:r>
        <w:t xml:space="preserve">An Trạch trầm ngâm nhìn An Lạc, thấy anh tìm mãi một lượt quanh chiếc tablet mà không biết nút mở ở đâu, vẻ mặt bắt đầu có chút hoang mang. An Trạch rốt cục không nhịn được mà ngồi xuống cạnh anh, nhẹ nhàng chạm tay vào trung tâm màn hình.</w:t>
      </w:r>
      <w:r>
        <w:br w:type="textWrapping"/>
      </w:r>
      <w:r>
        <w:br w:type="textWrapping"/>
      </w:r>
      <w:r>
        <w:t xml:space="preserve">Quả nhiên màn hình sáng lên, ở giữa trung tâm hiện lên một thanh mật mã khóa và ba phím chữ số. An Trạch lấy ngón trỏ ấn lên thanh mật mã khóa rồi kéo đến số 0, màn hình mở khóa, hiện ra dòng chữ “welcome”, bên dưới là menu nhấp nháy ánh xanh, thiết lập phím chờ.</w:t>
      </w:r>
      <w:r>
        <w:br w:type="textWrapping"/>
      </w:r>
      <w:r>
        <w:br w:type="textWrapping"/>
      </w:r>
      <w:r>
        <w:t xml:space="preserve">An Trạch thấp giọng giải thích: “Tất cả đều sử dụng cảm ứng, nút khởi động nằm ở ngay trung tâm màn hình, mật mã ban đầu đều là 0, anh có thể thiết lập lại. Tablet hiện tại có thể sử dụng được rất lâu, khi nào hết pin thì lấy nguồn điện cảm ứng không dây sạc là được, phần mềm có thể tải trực tiếp từ cửa hàng mua sắm.</w:t>
      </w:r>
      <w:r>
        <w:br w:type="textWrapping"/>
      </w:r>
      <w:r>
        <w:br w:type="textWrapping"/>
      </w:r>
      <w:r>
        <w:t xml:space="preserve">Bị trở thành học sinh bất đắc dĩ, An Lạc xấu hổ, tai khẽ đỏ lên, nhận lại chiếc tablet từ tay cậu, vẻ mặt cứng ngắc nói: “Đã biết, cảm ơn.”</w:t>
      </w:r>
      <w:r>
        <w:br w:type="textWrapping"/>
      </w:r>
      <w:r>
        <w:br w:type="textWrapping"/>
      </w:r>
      <w:r>
        <w:t xml:space="preserve">An Trạch vẫn chưa yên tâm, tiếp tục kiên trì dạy anh: “Hiện giờ toàn thành phố đã được phủ wifi, có thể lên mạng mọi nơi mọi lúc, lúc trước anh sử dụng nick anlou0523, pass là 1234, nếu em nhớ không lầm thì phí mạng để đến cuối năm. Anh thử xem, chắc là đăng nhập được đấy.”</w:t>
      </w:r>
      <w:r>
        <w:br w:type="textWrapping"/>
      </w:r>
      <w:r>
        <w:br w:type="textWrapping"/>
      </w:r>
      <w:r>
        <w:t xml:space="preserve">“Ừ.” An Lạc gật đầu, ngón tay mò trong menu các loại một hồi. Một lát sau thì ngại ngùng hỏi, “Đăng nhập ở đâu?”</w:t>
      </w:r>
      <w:r>
        <w:br w:type="textWrapping"/>
      </w:r>
      <w:r>
        <w:br w:type="textWrapping"/>
      </w:r>
      <w:r>
        <w:t xml:space="preserve">“…” An Trạch đột nhiên cảm thấy, khi An Lạc nghiêm trang hỏi một vấn đề gì đó, vẻ mặt của anh rất đáng yêu.</w:t>
      </w:r>
      <w:r>
        <w:br w:type="textWrapping"/>
      </w:r>
      <w:r>
        <w:br w:type="textWrapping"/>
      </w:r>
      <w:r>
        <w:t xml:space="preserve">Gương mặt của anh lúc nào cũng nghiêm túc và lạnh lùng, thỉnh thoảng mới để lộ ra vẻ hoang mang, những lúc ấy lại làm người khác cực kỳ rung động, cực kỳ muốn liều lĩnh mà hôn anh.</w:t>
      </w:r>
      <w:r>
        <w:br w:type="textWrapping"/>
      </w:r>
      <w:r>
        <w:br w:type="textWrapping"/>
      </w:r>
      <w:r>
        <w:t xml:space="preserve">Cho dù đã đổi thành người khác, nhưng dung mạo ấy vẫn là của anh, giọng nói anh, và biểu cảm của anh. Đã có rất nhiều lần, An Trạch thậm chí không phân biệt được người trước mắt rốt cuộc là An Lạc nào.</w:t>
      </w:r>
      <w:r>
        <w:br w:type="textWrapping"/>
      </w:r>
      <w:r>
        <w:br w:type="textWrapping"/>
      </w:r>
      <w:r>
        <w:t xml:space="preserve">Nhưng nghĩ đến chuyện anh của mình đã qua đời, mà khuôn mặt ấy vẫn đang ở trước mắt mình, An Trạch lại cảm thấy chua xót không gì sánh được.</w:t>
      </w:r>
      <w:r>
        <w:br w:type="textWrapping"/>
      </w:r>
      <w:r>
        <w:br w:type="textWrapping"/>
      </w:r>
      <w:r>
        <w:t xml:space="preserve">Bây giờ còn chịu đựng được việc anh ta tiếp tục ở lại An gia với thân phận của anh An Lạc, có thể là do trên người anh ta vẫn còn giữ lại cái bóng của anh cậu, cho dù biết rõ rằng đó chỉ là cái bóng, nhưng An Trạch cũng luyến tiếc không buông…</w:t>
      </w:r>
      <w:r>
        <w:br w:type="textWrapping"/>
      </w:r>
      <w:r>
        <w:br w:type="textWrapping"/>
      </w:r>
      <w:r>
        <w:t xml:space="preserve">An Lạc bị ánh mắt nhìn thẳng của An Trạch làm rợn cả sống lưng, anh thoáng im lặng, rồi khe khẽ nhắc lại: “Đăng nhập ở đâu?”</w:t>
      </w:r>
      <w:r>
        <w:br w:type="textWrapping"/>
      </w:r>
      <w:r>
        <w:br w:type="textWrapping"/>
      </w:r>
      <w:r>
        <w:t xml:space="preserve">Tùy chọn mạng wifi, nhập tên đăng nhập, pass và nhà mạng cung cấp, lưu chế độ cài đặt, xong xuôi đưa trả cho An Lạc, “Sau này có thể lên mạng ngay, mở trình duyệt nhập trang web là được.”</w:t>
      </w:r>
      <w:r>
        <w:br w:type="textWrapping"/>
      </w:r>
      <w:r>
        <w:br w:type="textWrapping"/>
      </w:r>
      <w:r>
        <w:t xml:space="preserve">“Vậy à, cảm ơn.” An Lạc gật đầu, cầm lại chiếc tablet thử lên mạng, tốc đổ quả nhiên rất nhanh, trên màn hình, phông chữ và hình ảnh của trang tin tức hiển thị rất rõ ràng, kích thước 7 inch của chiếc máy có thể cầm gọn trong tay, rất tiện lợi để mang theo.</w:t>
      </w:r>
      <w:r>
        <w:br w:type="textWrapping"/>
      </w:r>
      <w:r>
        <w:br w:type="textWrapping"/>
      </w:r>
      <w:r>
        <w:t xml:space="preserve">An Lạc rất thích chiếc tablet này, cầm trong tay nhanh chóng đọc lướt qua những tin tức gần đây.</w:t>
      </w:r>
      <w:r>
        <w:br w:type="textWrapping"/>
      </w:r>
      <w:r>
        <w:br w:type="textWrapping"/>
      </w:r>
      <w:r>
        <w:t xml:space="preserve">Tiêu đề “Công tác chuẩn bị cho Lễ Hội Bách Hoa lần thứ hai khởi động từ hôm nay” chình ình trên bản tin thành phố. An Lạc nhấn vào đọc lướt qua. Hóa ra, chính quyền thành phố Tây Lâm từ năm trước đã bắt đầu chuẩn bị một ngày lễ triển lãm các loại hoa, đặt tên là “Lễ Hội Bách Hoa”. Lễ hội diễn ra trong vòng một tuần, với ý nghĩa “Trăm hoa đua nở”. Đến lúc đó, hàng trăm loài hoa quý hiếm sẽ được vận chuyển đến từ khắp mọi nơi tới tham dự, song song còn có nghi thức khai mạc hoành tráng, cùng nghi lễ bế mạc và nhiều hoạt động tiêu khiển diễn xuất khác, cố gắng biến ngày lễ thành phố này trở thành nơi có phong cảnh đặc biệt đắt khách du lịch.</w:t>
      </w:r>
      <w:r>
        <w:br w:type="textWrapping"/>
      </w:r>
      <w:r>
        <w:br w:type="textWrapping"/>
      </w:r>
      <w:r>
        <w:t xml:space="preserve">An Lạc vừa định đọc kỹ thì tiếng chuông cửa lần thứ hai vang lên. Cửa mở ra, An Quang Diệu chống gậy bước vào, đúng lúc An Úc Đông cũng vừa sắp xếp xong hành lý từ phòng ngủ đi ra. An Úc Đông vội vàng ra tiếp đón, tiếp nhận túi công văn từ tay An Quang Diệu, hỏi: “Bố vừa đi họp về ạ?”</w:t>
      </w:r>
      <w:r>
        <w:br w:type="textWrapping"/>
      </w:r>
      <w:r>
        <w:br w:type="textWrapping"/>
      </w:r>
      <w:r>
        <w:t xml:space="preserve">An Quang Diệu gật đầu: “Ừ. Vừa hay cả con với A Trân đều có ở nhà, vào thư phòng, ta có lời muốn nói với các con.” </w:t>
      </w:r>
      <w:r>
        <w:br w:type="textWrapping"/>
      </w:r>
      <w:r>
        <w:br w:type="textWrapping"/>
      </w:r>
      <w:r>
        <w:t xml:space="preserve">_________________</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Trong thư phòng, An Quang Diệu vẻ mặt nghiêm túc ngồi trên ghế sô pha, ánh mắt thâm trầm nhìn con trai và con dâu trước mặt.</w:t>
      </w:r>
      <w:r>
        <w:br w:type="textWrapping"/>
      </w:r>
      <w:r>
        <w:br w:type="textWrapping"/>
      </w:r>
      <w:r>
        <w:t xml:space="preserve">An Úc Đông và Chu Bích Trân liếc mắt nhìn nhau. Sau một hồi im lặng, An Úc Đông mới ngẩng đầu nhìn người cha của mình, mở miệng thắc mắc: “Bố tìm chúng con là có chuyện quan trọng, phải không ạ?”</w:t>
      </w:r>
      <w:r>
        <w:br w:type="textWrapping"/>
      </w:r>
      <w:r>
        <w:br w:type="textWrapping"/>
      </w:r>
      <w:r>
        <w:t xml:space="preserve">An Quang Diệu gật đầu, “Lúc trước ta đã nói rồi, đề án chia công ty làm hai, hội đồng quản trị đã biểu quyết. Anh mau chóng sắp xếp chuyện này, cuối tuần để An Lạc với An Trạch đến công ty, làm quen với công việc ở công ty một chút.”</w:t>
      </w:r>
      <w:r>
        <w:br w:type="textWrapping"/>
      </w:r>
      <w:r>
        <w:br w:type="textWrapping"/>
      </w:r>
      <w:r>
        <w:t xml:space="preserve">An Úc Đông trầm mặc, rồi hỏi: “Ý của bố là, để hai đứa nó mỗi đứa một công ty?”</w:t>
      </w:r>
      <w:r>
        <w:br w:type="textWrapping"/>
      </w:r>
      <w:r>
        <w:br w:type="textWrapping"/>
      </w:r>
      <w:r>
        <w:t xml:space="preserve">“Đúng, đây cũng là quyết định sau một thời gian dài suy xét của ta.” An Quang Diệu khẽ thở dài, “Hai đứa, tuy bề ngoài tình cảm có vẻ tốt, nhưng trong lòng cả hai đều rất kiêu ngạo, gặp vấn đề về nguyên tắc không ai sẽ không nhường ai. Cùng làm việc tại một công ty, ta sợ bọn nó không hợp ý kiến sẽ khó chịu.”</w:t>
      </w:r>
      <w:r>
        <w:br w:type="textWrapping"/>
      </w:r>
      <w:r>
        <w:br w:type="textWrapping"/>
      </w:r>
      <w:r>
        <w:t xml:space="preserve">An Úc Đông gật đầu, “Vậy bố phân chia thế nào ạ? Để An Lạc đến công ty giải trí, An Trạch quản lý khách sạn?”</w:t>
      </w:r>
      <w:r>
        <w:br w:type="textWrapping"/>
      </w:r>
      <w:r>
        <w:br w:type="textWrapping"/>
      </w:r>
      <w:r>
        <w:t xml:space="preserve">An Quang Diệu nói: “Cái này để chính bọn nó quyết định đi.” Nói xong thì quay sang Chu Bích Trân, “A Trân, con gọi An Lạc với An Trạch vào đây.”</w:t>
      </w:r>
      <w:r>
        <w:br w:type="textWrapping"/>
      </w:r>
      <w:r>
        <w:br w:type="textWrapping"/>
      </w:r>
      <w:r>
        <w:t xml:space="preserve">“Vâng, thưa bố.”</w:t>
      </w:r>
      <w:r>
        <w:br w:type="textWrapping"/>
      </w:r>
      <w:r>
        <w:br w:type="textWrapping"/>
      </w:r>
      <w:r>
        <w:t xml:space="preserve">Chu Bích Trân xoay người đi gọi. Sau một lát, An Lạc và An Trạch một trước một sau bước vào thư phòng.</w:t>
      </w:r>
      <w:r>
        <w:br w:type="textWrapping"/>
      </w:r>
      <w:r>
        <w:br w:type="textWrapping"/>
      </w:r>
      <w:r>
        <w:t xml:space="preserve">An Lạc nhìn lướt qua An Úc Đông đang đứng trong phòng, rồi mới quay đầu nhìn ông nội ngồi trên ghế sô pha, nghi ngờ hỏi: “Ông nội tìm cháu?”</w:t>
      </w:r>
      <w:r>
        <w:br w:type="textWrapping"/>
      </w:r>
      <w:r>
        <w:br w:type="textWrapping"/>
      </w:r>
      <w:r>
        <w:t xml:space="preserve">“Ừ, chuyện phân chia công ty đã xác định được rồi, gọi hai cháu vào đây là muốn biết ý kiến của các cháu. Tiểu Lạc, cháu thấy hứng thú với công việc nào?”</w:t>
      </w:r>
      <w:r>
        <w:br w:type="textWrapping"/>
      </w:r>
      <w:r>
        <w:br w:type="textWrapping"/>
      </w:r>
      <w:r>
        <w:t xml:space="preserve">An Lạc trầm tư chốc lát, hỏi: “Trước đây, công việc hai bên là do ai phụ trách ạ?”</w:t>
      </w:r>
      <w:r>
        <w:br w:type="textWrapping"/>
      </w:r>
      <w:r>
        <w:br w:type="textWrapping"/>
      </w:r>
      <w:r>
        <w:t xml:space="preserve">An Quang Diệu đáp: “Bố cháu phụ trách công việc bên khách sạn, còn công ty giải trí là dì Trân cháu quản lý.”</w:t>
      </w:r>
      <w:r>
        <w:br w:type="textWrapping"/>
      </w:r>
      <w:r>
        <w:br w:type="textWrapping"/>
      </w:r>
      <w:r>
        <w:t xml:space="preserve">An Lạc gật đầu, “Vậy ạ. Thế thì cháu chọn khách sạn, cháu vừa mất trí nhớ, hoàn toàn không biết nghệ sĩ nào ở bên công ty giải trí, cháu sợ vào đấy lại không biết phải làm gì. Bên khách sạn có thể khá hơn một chút, cũng có bố cháu nữa, có thể hướng dẫn cháu thêm.”</w:t>
      </w:r>
      <w:r>
        <w:br w:type="textWrapping"/>
      </w:r>
      <w:r>
        <w:br w:type="textWrapping"/>
      </w:r>
      <w:r>
        <w:t xml:space="preserve">“Vậy cứ thế mà làm.” An Quang Diệu cười, quay sang nhìn An Trạch, “Còn An Trạch thì sao? Cháu nghĩ thế nào?”</w:t>
      </w:r>
      <w:r>
        <w:br w:type="textWrapping"/>
      </w:r>
      <w:r>
        <w:br w:type="textWrapping"/>
      </w:r>
      <w:r>
        <w:t xml:space="preserve">An Trạch nhàn nhạt trả lời: “Cháu không có gì. Nếu anh đã muốn sang bên khách sạn thì cháu sẽ sang bên giải trí giúp mẹ.”</w:t>
      </w:r>
      <w:r>
        <w:br w:type="textWrapping"/>
      </w:r>
      <w:r>
        <w:br w:type="textWrapping"/>
      </w:r>
      <w:r>
        <w:t xml:space="preserve">An Quang Diệu gật đầu, “Vậy cứ như thế nhé, các cháu chuẩn bị một chút, bắt đầu từ thứ Hai tuần sau chính thức đi làm. Khi đến công ty nhớ khiêm tốn một chút, nghe lời các tiền bối, biết chưa?”</w:t>
      </w:r>
      <w:r>
        <w:br w:type="textWrapping"/>
      </w:r>
      <w:r>
        <w:br w:type="textWrapping"/>
      </w:r>
      <w:r>
        <w:t xml:space="preserve">“Cháu đã biết, thưa ông nội.” An Lạc dứt lời, quay sang nhìn bố, nghiêm túc và chân thành nói, “Thưa bố, có rất nhiều chỗ con không hiểu, sau này phải làm phiền bố dạy con từ đầu.”</w:t>
      </w:r>
      <w:r>
        <w:br w:type="textWrapping"/>
      </w:r>
      <w:r>
        <w:br w:type="textWrapping"/>
      </w:r>
      <w:r>
        <w:t xml:space="preserve">An Úc Đông vẫn mang nụ cười trên khuôn mặt, gật đầu: “Điều đó là đương nhiên.”</w:t>
      </w:r>
      <w:r>
        <w:br w:type="textWrapping"/>
      </w:r>
      <w:r>
        <w:br w:type="textWrapping"/>
      </w:r>
      <w:r>
        <w:t xml:space="preserve">An Lạc cũng không nhìn ra bất cứ cảm xúc bất thường nào khác từ ông, nếu không phải ký ức trước đây của thân thể này đã khôi phục, An Lạc thậm chí sẽ tưởng rằng người trung niên trước mặt này thực sự chỉ là một người cha ôn hòa từ ái.</w:t>
      </w:r>
      <w:r>
        <w:br w:type="textWrapping"/>
      </w:r>
      <w:r>
        <w:br w:type="textWrapping"/>
      </w:r>
      <w:r>
        <w:t xml:space="preserve">***</w:t>
      </w:r>
      <w:r>
        <w:br w:type="textWrapping"/>
      </w:r>
      <w:r>
        <w:br w:type="textWrapping"/>
      </w:r>
      <w:r>
        <w:t xml:space="preserve">Ra khỏi thư phòng, An Lạc liền xoay người về phòng ngủ, không ngờ An Trạch cũng đi theo. An Lạc vừa định mở miệng thì thấy cậu đặt ngón trỏ lên môi, ra hiệu “Suỵt”. Nhớ ra máy nghe trộm trong phòng, An Lạc bèn ngậm miệng lại, im lặng đứng cạnh giường, nhìn cậu bước vào phòng.</w:t>
      </w:r>
      <w:r>
        <w:br w:type="textWrapping"/>
      </w:r>
      <w:r>
        <w:br w:type="textWrapping"/>
      </w:r>
      <w:r>
        <w:t xml:space="preserve">An Trạch tới giường ngồi xuống, lấy chiếc tablet từ trong túi ra, mở notepad, bắt đầu gõ chữ ——</w:t>
      </w:r>
      <w:r>
        <w:br w:type="textWrapping"/>
      </w:r>
      <w:r>
        <w:br w:type="textWrapping"/>
      </w:r>
      <w:r>
        <w:t xml:space="preserve">“Anh chọn khách sạn Hoa An là vì có mục đích khác?” Gõ xong thì ngẩng đầu nhìn, ánh mắt lạnh lùng mà sắc nhọn như hiểu rõ tất cả.</w:t>
      </w:r>
      <w:r>
        <w:br w:type="textWrapping"/>
      </w:r>
      <w:r>
        <w:br w:type="textWrapping"/>
      </w:r>
      <w:r>
        <w:t xml:space="preserve">An Lạc cầm tablet, viết lại: “Không sai, tôi muốn điều tra sự thật vì sao anh cậu bị bắt cóc.”</w:t>
      </w:r>
      <w:r>
        <w:br w:type="textWrapping"/>
      </w:r>
      <w:r>
        <w:br w:type="textWrapping"/>
      </w:r>
      <w:r>
        <w:t xml:space="preserve">“Chẳng lẽ anh cho rằng chuyện anh trai tôi bị bắt cóc có liên quan đến khách sạn Hoa An.”</w:t>
      </w:r>
      <w:r>
        <w:br w:type="textWrapping"/>
      </w:r>
      <w:r>
        <w:br w:type="textWrapping"/>
      </w:r>
      <w:r>
        <w:t xml:space="preserve">“Đây chỉ là suy đoán, còn chưa chứng thực, khi nào có đáp án khắc tôi sẽ nói cho cậu biết.” Sau khi viết xong những lời này, An Lạc nhíu mày, bổ sung, “Yên tâm, khi sự thật đã rõ ràng tôi sẽ rời đi. Tôi không có hứng thú với gia nghiệp của An gia các cậu, bất kể là khách sạn Hoa An hay tập đoàn giải trí, tương lai tất cả đều là của cậu.”</w:t>
      </w:r>
      <w:r>
        <w:br w:type="textWrapping"/>
      </w:r>
      <w:r>
        <w:br w:type="textWrapping"/>
      </w:r>
      <w:r>
        <w:t xml:space="preserve">An Trạch nhìn dòng chữ này, chỉ cảm thấy buồn cười và cay mắt cùng cực.</w:t>
      </w:r>
      <w:r>
        <w:br w:type="textWrapping"/>
      </w:r>
      <w:r>
        <w:br w:type="textWrapping"/>
      </w:r>
      <w:r>
        <w:t xml:space="preserve">Cậu chưa bao giờ muốn tranh giành thứ gì với anh, từ nhỏ đến lớn, trong lòng cậu, anh vẫn luôn là người nối nghiệp duy nhất của An gia, nếu không năm đó cậu cũng chẳng thay đổi chủ ý mà đăng ký vào trường quân đội. Thế nhưng giờ đây, anh cậu đã mất, tất cả những thứ đó đều đặt hết lên vai cậu.</w:t>
      </w:r>
      <w:r>
        <w:br w:type="textWrapping"/>
      </w:r>
      <w:r>
        <w:br w:type="textWrapping"/>
      </w:r>
      <w:r>
        <w:t xml:space="preserve">An Trạch ngẩng đầu nhìn An Lạc trước mặt, thấy vẻ mặt vẫn bình tĩnh không gợn sóng của anh, định mở miệng nói gì đó, nhưng cuối cùng lại đè xuống đáy lòng khổ sở, chỉ để lại một câu: “Hãy cẩn thận.” Rồi đứng dậy rời đi.</w:t>
      </w:r>
      <w:r>
        <w:br w:type="textWrapping"/>
      </w:r>
      <w:r>
        <w:br w:type="textWrapping"/>
      </w:r>
      <w:r>
        <w:t xml:space="preserve">***</w:t>
      </w:r>
      <w:r>
        <w:br w:type="textWrapping"/>
      </w:r>
      <w:r>
        <w:br w:type="textWrapping"/>
      </w:r>
      <w:r>
        <w:t xml:space="preserve">An Trạch đi thẳng lên phòng ngủ trên tầng, đó là căn phòng đã từng thuộc về anh cậu, nơi anh đã ở hơn mười năm, mỗi một đồ vật dường như đều lưu giữ lại mùi vị của anh —— quen thuộc và ấm áp.</w:t>
      </w:r>
      <w:r>
        <w:br w:type="textWrapping"/>
      </w:r>
      <w:r>
        <w:br w:type="textWrapping"/>
      </w:r>
      <w:r>
        <w:t xml:space="preserve">An Trạch nhẹ bước tới chiếc bàn, mở ngăn kéo, lấy ra.một cuốn album ảnh</w:t>
      </w:r>
      <w:r>
        <w:br w:type="textWrapping"/>
      </w:r>
      <w:r>
        <w:br w:type="textWrapping"/>
      </w:r>
      <w:r>
        <w:t xml:space="preserve">Đó là album kỷ niệm chia tay tốt nghiệp cao trung được trường phát của anh cậu, bên trong là những bức ảnh chụp đám bạn đứng túm năm tụm ba của anh, và bức ảnh chụp toàn bộ cả lớp. Anh rất ghét chụp ảnh, ngoài bức ảnh chụp chung với mẹ hồi bảy tuổi của anh còn để lại, cũng chỉ có bức ảnh trong cuốn album kỷ niệm tốt nghiệp này.</w:t>
      </w:r>
      <w:r>
        <w:br w:type="textWrapping"/>
      </w:r>
      <w:r>
        <w:br w:type="textWrapping"/>
      </w:r>
      <w:r>
        <w:t xml:space="preserve">An Trạch liếc mắt đã nhìn thấy chỗ anh đứng trong tấm ảnh chụp tập thể. Anh đứng ở giữa hàng thứ hai, các bạn học bên cạnh đều cười tươi xán lạn, chỉ có mình anh là vẻ mặt vô cùng cứng ngắc. Mỗi lần máy ảnh lia tới là anh lại làm ra vẻ mặt mờ mịt chẳng biết làm gì, môi khẽ vểnh lên, ánh mắt thẳng tắp nhìn chằm chằm về phía trước, tỏ ra nghiêm túc.</w:t>
      </w:r>
      <w:r>
        <w:br w:type="textWrapping"/>
      </w:r>
      <w:r>
        <w:br w:type="textWrapping"/>
      </w:r>
      <w:r>
        <w:t xml:space="preserve">Sau đó là ảnh chụp chung của bốn anh em, An Lạc, An Trạch, An Nham và An Mạch. Ngày An Lạc tốt nghiệp, ông nội đã mời thợ chụp ảnh chuyên nghiệp đến trường chụp ảnh tốt nghiệp, rồi gọi cả ba anh em vừa lên lớp ra chụp ảnh cùng anh cả. Ngoài bức ảnh chụp cả bốn anh em, còn lại là ảnh An Lạc chụp riêng cùng với từng cậu em trai.</w:t>
      </w:r>
      <w:r>
        <w:br w:type="textWrapping"/>
      </w:r>
      <w:r>
        <w:br w:type="textWrapping"/>
      </w:r>
      <w:r>
        <w:t xml:space="preserve">Đây cũng là bức ảnh duy nhất trong hơn hai mươi năm, An Trạch đứng chụp cùng anh.</w:t>
      </w:r>
      <w:r>
        <w:br w:type="textWrapping"/>
      </w:r>
      <w:r>
        <w:br w:type="textWrapping"/>
      </w:r>
      <w:r>
        <w:t xml:space="preserve">Cho tới bây giờ, An Trạch thậm chí vẫn còn nhớ như in cảm xúc của lúc đó, lần đầu tiên chụp ảnh chung với anh, cậu hồi hộp tới nỗi không biết đặt tay đi đâu. An Lạc cũng rất căng thẳng, mỗi lần đối mặt với ống kính máy ảnh là anh lại trở nên cứng ngắc. Vì vậy, anh em hai người mỗi người đều cứng ngắc như nhau, ảnh chụp hai người đứng cạnh một chỗ, nhìn qua trông như một cặp điêu khắc trước cửa thư viện.</w:t>
      </w:r>
      <w:r>
        <w:br w:type="textWrapping"/>
      </w:r>
      <w:r>
        <w:br w:type="textWrapping"/>
      </w:r>
      <w:r>
        <w:t xml:space="preserve">An Nham không sợ chết lúc chụp xong còn nói giỡn: “Vẻ mặt hai người cứng ngắc thế, cứ như chụp ảnh cưới á…”</w:t>
      </w:r>
      <w:r>
        <w:br w:type="textWrapping"/>
      </w:r>
      <w:r>
        <w:br w:type="textWrapping"/>
      </w:r>
      <w:r>
        <w:t xml:space="preserve">Trong bức ảnh, An Lạc mặ đồng phục trông có chút ngây ngô, An Trạch cũng mặc giáo phục, cao hơn anh 5cm, hai anh em sóng vai đứng cạnh nhau, bàn tay căng thẳng đặt bên hông, ánh mắt thẳng tắp nhìn chằm chằm vào ống kính, vẻ mặt nghiêm túc, nhìn thế nào cũng thấy buồn cười.</w:t>
      </w:r>
      <w:r>
        <w:br w:type="textWrapping"/>
      </w:r>
      <w:r>
        <w:br w:type="textWrapping"/>
      </w:r>
      <w:r>
        <w:t xml:space="preserve">Năm đó, An Lạc thi vào trường đại học trọng điểm, bởi dung mạo khôi ngô và khí chất đặc biệt mà hấp dẫn một loạt thư tình từ các nữ sinh. Năm ấy, An Trạch càng thêm ngây ngô so với anh, rốt cục cũng xác định được tình cảm của mình với anh. Sau khi trải qua một thời gian đấu tranh thống khổ, cậu quyết định lặng lẽ bảo vệ anh từ đáy lòng.</w:t>
      </w:r>
      <w:r>
        <w:br w:type="textWrapping"/>
      </w:r>
      <w:r>
        <w:br w:type="textWrapping"/>
      </w:r>
      <w:r>
        <w:t xml:space="preserve">Năm đó đã trôi qua rất lâu, nhưng cảm giác ấy vẫn còn khắc sâu trong thâm tâm. Lần đầu tiên rung động, ngây ngô yêu say đắm,vật lộn đấu tranh, và quyết tâm thận trọng, đều rõ rệt như vừa mới bừng tỉnh hôm qua.</w:t>
      </w:r>
      <w:r>
        <w:br w:type="textWrapping"/>
      </w:r>
      <w:r>
        <w:br w:type="textWrapping"/>
      </w:r>
      <w:r>
        <w:t xml:space="preserve">Nhưng giờ phút này…</w:t>
      </w:r>
      <w:r>
        <w:br w:type="textWrapping"/>
      </w:r>
      <w:r>
        <w:br w:type="textWrapping"/>
      </w:r>
      <w:r>
        <w:t xml:space="preserve">Cho dù cách bao nhiêu năm, nhìn lại tấm ảnh ngây ngô của năm ấy, An Trạch lại đau buồn đến mức chảy nước mắt.</w:t>
      </w:r>
      <w:r>
        <w:br w:type="textWrapping"/>
      </w:r>
      <w:r>
        <w:br w:type="textWrapping"/>
      </w:r>
      <w:r>
        <w:t xml:space="preserve">“Anh ơi… Anh đã… chết thật rồi sao?”</w:t>
      </w:r>
      <w:r>
        <w:br w:type="textWrapping"/>
      </w:r>
      <w:r>
        <w:br w:type="textWrapping"/>
      </w:r>
      <w:r>
        <w:t xml:space="preserve">An Trạch nhẹ nhàng vuốt ve khuôn mặt quen thuộc trong tấm ảnh, giống như lưu luyến, nhưng giống như ly biệt hơn.</w:t>
      </w:r>
      <w:r>
        <w:br w:type="textWrapping"/>
      </w:r>
      <w:r>
        <w:br w:type="textWrapping"/>
      </w:r>
      <w:r>
        <w:t xml:space="preserve">Cậu mãi mãi không thể tin được, người đã khiến cậu yêu bao nhiêu năm, người cậu bảo vệ bao lâu như vậy, lại biến mất khỏi thế giới của cậu một cách mơ hồ như vậy, không có một đám tang, thậm chí không để lại bất kì vết tích nào.</w:t>
      </w:r>
      <w:r>
        <w:br w:type="textWrapping"/>
      </w:r>
      <w:r>
        <w:br w:type="textWrapping"/>
      </w:r>
      <w:r>
        <w:t xml:space="preserve">Nhưng hết chứng cứ này đến chứng khác cứ mở ra trước mắt, cậu không thể không tự thuyết phục mình phải tin rằng đó là sự thật.</w:t>
      </w:r>
      <w:r>
        <w:br w:type="textWrapping"/>
      </w:r>
      <w:r>
        <w:br w:type="textWrapping"/>
      </w:r>
      <w:r>
        <w:t xml:space="preserve">An Trạch ngắm bức ảnh, lặng im lâu thật lâu, giọt lệ từ khóe mắt dần làm mờ đường nhìn, khuôn mặt của An Lạc trong bức ảnh cũng trở nên nhạt nhòa hơn. Cuối cùng, An Trạch nhẹ nhàng nhắm mắt lại, cố kiềm nén cơn xúc động muốn khóc, rút tấm ảnh ra khỏi cuốn album.</w:t>
      </w:r>
      <w:r>
        <w:br w:type="textWrapping"/>
      </w:r>
      <w:r>
        <w:br w:type="textWrapping"/>
      </w:r>
      <w:r>
        <w:t xml:space="preserve">Cậu lấy kéo cẩn thận cắt khung bức ảnh, điều chỉnh kích thước, rồi nhẹ nhàng đặt vào ví mình, vừa mở ra là có thể thấy ngay.</w:t>
      </w:r>
      <w:r>
        <w:br w:type="textWrapping"/>
      </w:r>
      <w:r>
        <w:br w:type="textWrapping"/>
      </w:r>
      <w:r>
        <w:t xml:space="preserve">Anh à, nếu anh đã thực sự rời đi…</w:t>
      </w:r>
      <w:r>
        <w:br w:type="textWrapping"/>
      </w:r>
      <w:r>
        <w:br w:type="textWrapping"/>
      </w:r>
      <w:r>
        <w:t xml:space="preserve">Em sẽ mãi mãi, không bao giờ quên anh.</w:t>
      </w:r>
      <w:r>
        <w:br w:type="textWrapping"/>
      </w:r>
      <w:r>
        <w:br w:type="textWrapping"/>
      </w:r>
      <w:r>
        <w:t xml:space="preserve">***</w:t>
      </w:r>
      <w:r>
        <w:br w:type="textWrapping"/>
      </w:r>
      <w:r>
        <w:br w:type="textWrapping"/>
      </w:r>
      <w:r>
        <w:t xml:space="preserve">Một tuần sau, An Lạc đã có thể đi lại bình thường, theo bố xuất hiện ở cuộc họp nội bộ tại khách sạn Hoa An.</w:t>
      </w:r>
      <w:r>
        <w:br w:type="textWrapping"/>
      </w:r>
      <w:r>
        <w:br w:type="textWrapping"/>
      </w:r>
      <w:r>
        <w:t xml:space="preserve">Trên áo sơ mi trắng sạch sẽ gọn gàng là chiếc cà-vạt hoa văn đơn giản, bộ âu phục màu xám nhạt làm tôn lên dáng người thon dài đẹp đẽ, khuôn mặt lạnh lùng nhàn nhạt không biểu cảm nhiều, nhưng kỳ lạ là, khuôn mặt chẳng có mấy biểu cảm này lại có một khí chất đặc biệt hấp dẫn người khác, An Lạc vận tây trang chỉnh tề, trên người tựa như tản ra một sức thu hút cấm-dục phạm tội. (tức là muốn đè anh ra oh yeah á)</w:t>
      </w:r>
      <w:r>
        <w:br w:type="textWrapping"/>
      </w:r>
      <w:r>
        <w:br w:type="textWrapping"/>
      </w:r>
      <w:r>
        <w:t xml:space="preserve">Sự xuất hiện của An Lạc trở thành cơn hiếu kỳ của mọi người, nhất là các cô gái độc thân trẻ tuổi trong công ty khi thấy cậu cả của An gia lại đẹp trai đến vậy, làm họ tim đập như trống đánh.</w:t>
      </w:r>
      <w:r>
        <w:br w:type="textWrapping"/>
      </w:r>
      <w:r>
        <w:br w:type="textWrapping"/>
      </w:r>
      <w:r>
        <w:t xml:space="preserve">An Lạc trong đồn đại sau khi bị bắt cóc suýt chút nữa thì chết, lúc tỉnh lại thì không chỉ mất trí nhớ mà hai chân còn bị thương đến tàn phế, vậy mà trong một thời gian ngắn đã khôi phục lại như thường, không chỉ không có một chút yếu ớt nào của người mới thương nặng, mà biểu cảm trên mặt anh lại cực kỳ trấn định, ánh mắt bình tĩnh tỏa ra một khí thế sắc bén khó có thể quên được.</w:t>
      </w:r>
      <w:r>
        <w:br w:type="textWrapping"/>
      </w:r>
      <w:r>
        <w:br w:type="textWrapping"/>
      </w:r>
      <w:r>
        <w:t xml:space="preserve">Anh ngồi cạnh bố mình, im lặng lắng nghe báo cáo của các phòng ban, khuôn mặt từ đầu đến cuối không dợn chút sợ hãi, vừa như không thể nào hiểu được, vừa như đều hiểu rõ tất cả từ tận trong tâm trí. Tất cả mọi người không đoán ra được ý nghĩ thật sự của anh, thỉnh thoảng lén nhìn trộm, cũng chỉ có thể thấy khuôn mặt nghiêng tuấn mỹ không có chút biểu cảm nào của anh.</w:t>
      </w:r>
      <w:r>
        <w:br w:type="textWrapping"/>
      </w:r>
      <w:r>
        <w:br w:type="textWrapping"/>
      </w:r>
      <w:r>
        <w:t xml:space="preserve">Sau khi cuộc họp chấm dứt, An Lạc được bổ nhiệm làm phó tổng, quyền lợi đứng sau bố anh trong khách sạn. Đối với sản nghiệp tư nhân là khách sạn Hoa An này của An gia, con ông cháu cha được nhảy thẳng vào chức phó tổng cũng không có gì đáng ngạc nhiên, chỉ có điều ngạc nhiên là, vị đại thiếu gia này của An gia thật sự quá đẹp nhưng cũng quá lạnh lùng, khiến người khác không đoán không ra, nhìn không thấu.</w:t>
      </w:r>
      <w:r>
        <w:br w:type="textWrapping"/>
      </w:r>
      <w:r>
        <w:br w:type="textWrapping"/>
      </w:r>
      <w:r>
        <w:t xml:space="preserve">Cùng lúc, cuộc họp bên tập đoàn giải trí Hoa An. An Trạch xuất hiện cùng mẹ cũng thu hút đường nhìn của mọi người —— nhất là ánh mắt của cậu, sâu thẳm và sắc bén, quả thực không dám nhìn thẳng. Có người nói cậu đã từng là một quân nhân, nên khí thế thực sự là có chút dọa người.</w:t>
      </w:r>
      <w:r>
        <w:br w:type="textWrapping"/>
      </w:r>
      <w:r>
        <w:br w:type="textWrapping"/>
      </w:r>
      <w:r>
        <w:t xml:space="preserve">Dưới sự ủng hộ toàn lực của mẹ Chu Bích Trân, An Trạch sau khi nhậm chức bắt đầu dựa theo quan niệm quản lý của mình mà thực hành cải cách, không chút nương tay mà loại bỏ hết những người phụ trách không có năng lực, đề bạt một số người trẻ có tài hoa, mấy ngôi sao có tiềm lực cũng đặt ra kế hoạch bao bọc một lần nữa. An Trạch từ trước đến nay xử lý rất quyết đoán, không dài dòng dây dưa, vấn đề gặp phải lớn nhất không có cách giải quyết từ nhỏ đến lớn của cậu cũng chỉ có tình cảm của cậu với anh trai mình mà thôi.</w:t>
      </w:r>
      <w:r>
        <w:br w:type="textWrapping"/>
      </w:r>
      <w:r>
        <w:br w:type="textWrapping"/>
      </w:r>
      <w:r>
        <w:t xml:space="preserve">Tan tầm, An Trạch lái xe về nhà, trước cửa trông thấy một hình ảnh dường như rất ấm áp ——</w:t>
      </w:r>
      <w:r>
        <w:br w:type="textWrapping"/>
      </w:r>
      <w:r>
        <w:br w:type="textWrapping"/>
      </w:r>
      <w:r>
        <w:t xml:space="preserve">An Nham từ nước ngoài trở về đang tươi cười đứng ở cửa, ôm chầm lấy An Lạc vừa xuống xe, cười tủm tỉm: “Em biết mà, lúc em về là anh nhất định đã bình phục rồi. Rốt cuộc có thể thấy anh đi lại bình thường, em mừng quá đi.”</w:t>
      </w:r>
      <w:r>
        <w:br w:type="textWrapping"/>
      </w:r>
      <w:r>
        <w:br w:type="textWrapping"/>
      </w:r>
      <w:r>
        <w:t xml:space="preserve">An Lạc khẽ cười, nói: “Quay phim xong chưa?” </w:t>
      </w:r>
      <w:r>
        <w:br w:type="textWrapping"/>
      </w:r>
      <w:r>
        <w:br w:type="textWrapping"/>
      </w:r>
      <w:r>
        <w:t xml:space="preserve">“Chưa xong ạ, đoàn phim cho em hai ngảy nghỉ, em về nhà thăm anh.” An Nham vừa nói vừa tỉ mỉ quan sát An Lạc một lượt, tán tụng, “Anh bây giờ chẳng giống ông chủ, mà đẹp trai hơn ngày xưa rồi.”</w:t>
      </w:r>
      <w:r>
        <w:br w:type="textWrapping"/>
      </w:r>
      <w:r>
        <w:br w:type="textWrapping"/>
      </w:r>
      <w:r>
        <w:t xml:space="preserve">An Lạc vừa định trả lời thì ngẩng đầu chợt đụng phải một ánh mắt sâu hút, tuy cách cửa xe, nhưng ánh mắt sắc bén đó vẫn khiến đáy lòng khẽ run lên.</w:t>
      </w:r>
      <w:r>
        <w:br w:type="textWrapping"/>
      </w:r>
      <w:r>
        <w:br w:type="textWrapping"/>
      </w:r>
      <w:r>
        <w:t xml:space="preserve">An Trạch hôm nay dường như có chút khang khác, bộ tây trang màu đen trông cực kỳ chín chắn, nếu trước đây là bộ quân trang thì trên người cậu sẽ tỏa ra khí chất quân nhân chính trực cương nghị, còn hiện tại thay bằng âu phục, cậu đã hoàn toàn biến thành một hình tượng tinh anh trong giới kinh doanh, bộ trang phục chính trực đó cũng khiến cậu thoáng chốc tưởng thành hơn rất nhiều.</w:t>
      </w:r>
      <w:r>
        <w:br w:type="textWrapping"/>
      </w:r>
      <w:r>
        <w:br w:type="textWrapping"/>
      </w:r>
      <w:r>
        <w:t xml:space="preserve">An Trạch mở cửa xe, chầm chậm đi tới, đến trước mặt An Lạc nửa mét thì dừng lại, thấp giọng hỏi: “Ngày đầu tiên đi làm, thuận lợi chứ?”</w:t>
      </w:r>
      <w:r>
        <w:br w:type="textWrapping"/>
      </w:r>
      <w:r>
        <w:br w:type="textWrapping"/>
      </w:r>
      <w:r>
        <w:t xml:space="preserve">An Lạc nhẹ giọng đáp: “Rất thuận lợi.”</w:t>
      </w:r>
      <w:r>
        <w:br w:type="textWrapping"/>
      </w:r>
      <w:r>
        <w:br w:type="textWrapping"/>
      </w:r>
      <w:r>
        <w:t xml:space="preserve">An Trạch gật đầu: “Vào đi thôi, ăn tối nào.”</w:t>
      </w:r>
      <w:r>
        <w:br w:type="textWrapping"/>
      </w:r>
      <w:r>
        <w:br w:type="textWrapping"/>
      </w:r>
      <w:r>
        <w:t xml:space="preserve">Cho đến khi bóng lưng cậu biến mất khỏi cánh cửa, An Nham mới gãi gãi đầu, bộ dạng thắc mắc: “Anh ơi, anh có phát hiện ra hình như tâm trạng thằng An Trạch rất tệ không? Liệu có phải hai người cãi nhau không đấy?”</w:t>
      </w:r>
      <w:r>
        <w:br w:type="textWrapping"/>
      </w:r>
      <w:r>
        <w:br w:type="textWrapping"/>
      </w:r>
      <w:r>
        <w:t xml:space="preserve">An Lạc không trả lời, xoay người đi thẳng vào trong.</w:t>
      </w:r>
      <w:r>
        <w:br w:type="textWrapping"/>
      </w:r>
      <w:r>
        <w:br w:type="textWrapping"/>
      </w:r>
      <w:r>
        <w:t xml:space="preserve">An Nham nhìn bóng lưng cứng ngắc của anh, im lặng một hồi mới bất đắc dĩ nhún vai, khẽ thở dài: “Đúng là hai cực đá ương ngạnh, ai cũng gay go như ai, hầy…”</w:t>
      </w:r>
      <w:r>
        <w:br w:type="textWrapping"/>
      </w:r>
      <w:r>
        <w:br w:type="textWrapping"/>
      </w:r>
      <w:r>
        <w:t xml:space="preserve">***</w:t>
      </w:r>
      <w:r>
        <w:br w:type="textWrapping"/>
      </w:r>
      <w:r>
        <w:br w:type="textWrapping"/>
      </w:r>
      <w:r>
        <w:t xml:space="preserve">Buổi tối, bốn anh em An gia cùng vợ chồng An Úc Đông và An Quang Diệu, cả nhà vây quanh bàn ăn cùng nhau dùng bữa tối, bầu không khí thực sự rất hòa thuận, Chu Bích Trân thậm chí còn tự mình xuống bếp làm mấy món sở trường.</w:t>
      </w:r>
      <w:r>
        <w:br w:type="textWrapping"/>
      </w:r>
      <w:r>
        <w:br w:type="textWrapping"/>
      </w:r>
      <w:r>
        <w:t xml:space="preserve">Nhìn An Lạc và An Trạch mặc âu phục chính thức đến công ty làm việc, bộ dạng đeo caravat thành thục, An Quang Diệu trong lòng vui mừng, còn đặc biệt mang hồng tửu cất lâu năm ra uống, hơn nữa An Nham với An Mạch cũng hiếm khi ở nhà, người một nhà vô cùng náo nhiệt ăn bữa cơm đoàn viên, An Nham tếu táo hay kể chút chuyện cười điều chỉnh bầu không khí, trên bàn cơm thường xuyên vang lên tiếng cười khoái trá.</w:t>
      </w:r>
      <w:r>
        <w:br w:type="textWrapping"/>
      </w:r>
      <w:r>
        <w:br w:type="textWrapping"/>
      </w:r>
      <w:r>
        <w:t xml:space="preserve">Không ai ngờ rằng, đây có thể là bữa ăn tối cuối cùng của cả gia đình An gia.</w:t>
      </w:r>
      <w:r>
        <w:br w:type="textWrapping"/>
      </w:r>
      <w:r>
        <w:br w:type="textWrapping"/>
      </w:r>
      <w:r>
        <w:t xml:space="preserve">Lúc này, trong một biệt thự ngoại ô phía nam, một người đàn ông đang ngồi trên ghế xoay nhàn nhã hút thuốc, khói thuốc bay lên, khiến toàn bộ cơ thể hắn phủ trong làn khói mờ ảo mông lung.</w:t>
      </w:r>
      <w:r>
        <w:br w:type="textWrapping"/>
      </w:r>
      <w:r>
        <w:br w:type="textWrapping"/>
      </w:r>
      <w:r>
        <w:t xml:space="preserve">Điếu thuốc còn phân nửa, hắn đột nhiên dùng ngón giữa gảy bụi thuốc, nhẹ nhàng ấn tàn thuốc xuống gạt tàn, lười biếng mở miệng: “Con cá đã mắc câu, kế hoạch cuối cùng, bắt đầu chuẩn bị chưa?”</w:t>
      </w:r>
      <w:r>
        <w:br w:type="textWrapping"/>
      </w:r>
      <w:r>
        <w:br w:type="textWrapping"/>
      </w:r>
      <w:r>
        <w:t xml:space="preserve">Người thanh niên bên cạnh hé môi lộ ra nụ cười nhẹ, cúi người ghé vào lỗ tai hắn nói: “Ngài yên tâm, đã sắp xếp hết rồi ạ.”</w:t>
      </w:r>
      <w:r>
        <w:br w:type="textWrapping"/>
      </w:r>
      <w:r>
        <w:br w:type="textWrapping"/>
      </w:r>
      <w:r>
        <w:t xml:space="preserve">Gã đàn ông thỏa mãn gật đầu, đứng dậy vỗ nhẹ lên vạt áo, nhàn nhạt nói: “Tiểu Duệ, con phải nhớ kỹ, trên thế giới này, người có thể hoàn toàn tin cậy, chỉ có người chết.” </w:t>
      </w:r>
      <w:r>
        <w:br w:type="textWrapping"/>
      </w:r>
      <w:r>
        <w:br w:type="textWrapping"/>
      </w:r>
      <w:r>
        <w:t xml:space="preserve">_________________</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Sáng ngày hôm sau, tại tầng 21, phòng làm việc của tổng giám đốc khách sạn Hoa An.</w:t>
      </w:r>
      <w:r>
        <w:br w:type="textWrapping"/>
      </w:r>
      <w:r>
        <w:br w:type="textWrapping"/>
      </w:r>
      <w:r>
        <w:t xml:space="preserve">Khi An Lạc gõ cửa phòng làm việc thì An Úc Đông đang gọi điện thoại, thấy An Lạc bước vào, ông chỉ chỉ ghế sô pha ý bảo anh ngồi xuống. Sau khi nói chuyện điện thoại xong, An Úc Đông mới mỉm cười với An Lạc, hỏi: “Tiểu Lạc tìm bố có việc gì đấy?”</w:t>
      </w:r>
      <w:r>
        <w:br w:type="textWrapping"/>
      </w:r>
      <w:r>
        <w:br w:type="textWrapping"/>
      </w:r>
      <w:r>
        <w:t xml:space="preserve">An Lạc gật đầu, “Bố à, con muốn tìm một trợ lý.”</w:t>
      </w:r>
      <w:r>
        <w:br w:type="textWrapping"/>
      </w:r>
      <w:r>
        <w:br w:type="textWrapping"/>
      </w:r>
      <w:r>
        <w:t xml:space="preserve">An Úc Đông có chút kinh ngạc, ông trầm mặc chốc lát, sau nói: “Là sơ suất của bố, đáng lẽ phải cử một trợ lý cho con sớm hơn. Nếu không thì bảo Tiểu Chu sang hỗ trợ giúp con?”</w:t>
      </w:r>
      <w:r>
        <w:br w:type="textWrapping"/>
      </w:r>
      <w:r>
        <w:br w:type="textWrapping"/>
      </w:r>
      <w:r>
        <w:t xml:space="preserve">An Lạc nói: “Không cần đâu ạ, nên tìm một người mới, con thích người yên lặng một chút.”</w:t>
      </w:r>
      <w:r>
        <w:br w:type="textWrapping"/>
      </w:r>
      <w:r>
        <w:br w:type="textWrapping"/>
      </w:r>
      <w:r>
        <w:t xml:space="preserve">An Úc Đông suy nghĩ một hồi rồi nói: “Được, vậy để con quyết định. Mấy ngày nay công ty đang tuyển dụng một số nhân viên mới, con xem có thích hợp hay không nhé.”</w:t>
      </w:r>
      <w:r>
        <w:br w:type="textWrapping"/>
      </w:r>
      <w:r>
        <w:br w:type="textWrapping"/>
      </w:r>
      <w:r>
        <w:t xml:space="preserve">An Lạc gật đầu, “Vâng.”</w:t>
      </w:r>
      <w:r>
        <w:br w:type="textWrapping"/>
      </w:r>
      <w:r>
        <w:br w:type="textWrapping"/>
      </w:r>
      <w:r>
        <w:t xml:space="preserve">Lí do không muốn lấy người của công ty là bởi, An Lạc biết chắc chắn một điều rằng hiện tại nơi nơi trong khách sạn này đều là cơ sở ngầm của An Úc Đông, có người của ông ta bên cạnh, có lẽ chỉ thuận tiện hơn cho việc ông ta theo dõi hành động của mình mà thôi.</w:t>
      </w:r>
      <w:r>
        <w:br w:type="textWrapping"/>
      </w:r>
      <w:r>
        <w:br w:type="textWrapping"/>
      </w:r>
      <w:r>
        <w:t xml:space="preserve">An Lạc xuống phòng nhân sự lấy danh sách nhóm nhân viên mới sơ tuyển, rồi về phòng làm việc xem kỹ lại một lượt, sau đó chọn ra một số kế toán chuyên nghiệp, gọi phòng nhân sự thông báo cho họ, sau khi qua vòng hai sẽ do đích thân An Lạc phỏng vấn.</w:t>
      </w:r>
      <w:r>
        <w:br w:type="textWrapping"/>
      </w:r>
      <w:r>
        <w:br w:type="textWrapping"/>
      </w:r>
      <w:r>
        <w:t xml:space="preserve">Hàng năm, khách sạn Hoa An tuyển dụng nhân viên mới rất nghiêm ngặt, phải vượt qua mấy đợt phỏng vấn mới vào được vòng trong, người ở lại đều là những nhân tài ưu tú phi thường. Sau khi trải qua thi viết, sơ khảo, sàng lọc lại lần hai, cuối cùng chỉ còn lại hai cô gái trẻ.</w:t>
      </w:r>
      <w:r>
        <w:br w:type="textWrapping"/>
      </w:r>
      <w:r>
        <w:br w:type="textWrapping"/>
      </w:r>
      <w:r>
        <w:t xml:space="preserve">An Lạc gọi hai người vào phòng làm việc của phó tổng để phỏng vấn. Cô gái có tên Dư Đình Đình dịu dàng lại thông minh, khi cười trông rất đáng yêu, có thể một câu đơn giản nói ra trọng điểm, rất có năng lực. Còn người tên Chu Lâm cũng là một nữ nhân viên điển hình, thẳng thắn quyết đoán, gương mặt khá tự tin, đồng thời có hai năm kinh nghiệm làm tài vụ cho tổng giám đốc.</w:t>
      </w:r>
      <w:r>
        <w:br w:type="textWrapping"/>
      </w:r>
      <w:r>
        <w:br w:type="textWrapping"/>
      </w:r>
      <w:r>
        <w:t xml:space="preserve">An Lạc ngồi trên ghế xoay khẽ nhíu mày, nhìn lại lý lịch tóm tắt một lượt, sau đó ngẩng đầu nhìn hai cô gái, nhàn nhạt nói: “Làm trợ lý của tôi cần có năng lực tốc kí cao, tôi cho các cô nửa phút nhìn lại một lượt lý lịch tóm tắt, sau đó viết lại đúng nguyên văn cho tôi.”</w:t>
      </w:r>
      <w:r>
        <w:br w:type="textWrapping"/>
      </w:r>
      <w:r>
        <w:br w:type="textWrapping"/>
      </w:r>
      <w:r>
        <w:t xml:space="preserve">Trong nửa phút mà viết lại hơn một nghìn chữ trong lý lịch vốn đã khó, vậy mà còn thêm yêu cầu “đúng nguyên văn” của An Lạc lại càng khó hơn, làm cho hai cô gái tham gia phỏng vấn kia căng thẳng trông thấy.</w:t>
      </w:r>
      <w:r>
        <w:br w:type="textWrapping"/>
      </w:r>
      <w:r>
        <w:br w:type="textWrapping"/>
      </w:r>
      <w:r>
        <w:t xml:space="preserve">“Giờ bắt đầu tính thời gian.” An Lạc không nói nhiều, giao tư liệu trên mặt bàn cho hai cô.</w:t>
      </w:r>
      <w:r>
        <w:br w:type="textWrapping"/>
      </w:r>
      <w:r>
        <w:br w:type="textWrapping"/>
      </w:r>
      <w:r>
        <w:t xml:space="preserve">Sau nửa phút, hai người nhận giấy bút từ An Lạc bắt đấu viết. Dư Đình Đình lúc viết lúc dừng, hiển nhiên vẫn chưa nhớ hết, còn Chu Lâm thì đã định liệu trước, đặt bút xuống là viết như nước chảy, nhanh chóng kết thúc.</w:t>
      </w:r>
      <w:r>
        <w:br w:type="textWrapping"/>
      </w:r>
      <w:r>
        <w:br w:type="textWrapping"/>
      </w:r>
      <w:r>
        <w:t xml:space="preserve">An Lạc thu hồi bài thi của hai người, nhìn lướt qua, rồi quay đầu nhìn Chu Lâm, “Cô Chu, cô viết gần như giống hệt trong lý lịch tóm tắt, trí nhớ rất tốt, thực sự là hiếm có.”</w:t>
      </w:r>
      <w:r>
        <w:br w:type="textWrapping"/>
      </w:r>
      <w:r>
        <w:br w:type="textWrapping"/>
      </w:r>
      <w:r>
        <w:t xml:space="preserve">Khóe môi Chu Lâm nhếch lên thành nụ cười tự tin, vừa định mở miệng thì An Lạc đột nhiên nói: “Nhưng thưa cô Chu, cô có thể đi ra ngoài. Tôi nghĩ, chức vụ trợ lý này không thích hợp với cô.”</w:t>
      </w:r>
      <w:r>
        <w:br w:type="textWrapping"/>
      </w:r>
      <w:r>
        <w:br w:type="textWrapping"/>
      </w:r>
      <w:r>
        <w:t xml:space="preserve">Nụ cười bỗng nhiên cứng lại trên môi, Chu Lâm kinh ngạc nhìn An Lạc, kiềm nén cơn tức giận và ấm ức mà hỏi: “Ngài An có thể nói cho tôi biết, tôi có chỗ nào làm không tốt không?”</w:t>
      </w:r>
      <w:r>
        <w:br w:type="textWrapping"/>
      </w:r>
      <w:r>
        <w:br w:type="textWrapping"/>
      </w:r>
      <w:r>
        <w:t xml:space="preserve">An Lạc đáp: “Cô làm rất khá, chỉ là tôi không thích người có chủ nghĩa hoàn mỹ.”</w:t>
      </w:r>
      <w:r>
        <w:br w:type="textWrapping"/>
      </w:r>
      <w:r>
        <w:br w:type="textWrapping"/>
      </w:r>
      <w:r>
        <w:t xml:space="preserve">Câu trả lời có lệ đó làm Chu Lâm tái nhợt, sau một hồi im lặng, cô nàng cầm túi xách xoay người bỏ ra ngoài.</w:t>
      </w:r>
      <w:r>
        <w:br w:type="textWrapping"/>
      </w:r>
      <w:r>
        <w:br w:type="textWrapping"/>
      </w:r>
      <w:r>
        <w:t xml:space="preserve">An Lạc đứng dậy, gật đầu với Dư Đình Đình đang ngẩn người, “Cô đã trúng tuyển, chiều hãy xuống phòng nhân sự báo tin.”</w:t>
      </w:r>
      <w:r>
        <w:br w:type="textWrapping"/>
      </w:r>
      <w:r>
        <w:br w:type="textWrapping"/>
      </w:r>
      <w:r>
        <w:t xml:space="preserve">Vẻ mặt Dư Đình Đình cũng kinh ngạc như Chu Lâm, sau một lúc lâu, cô mới bối rối hỏi: “Ừm, Ngài An… Rõ ràng là cô ấy tốt hơn em… Sau anh lại chọn em ạ?”</w:t>
      </w:r>
      <w:r>
        <w:br w:type="textWrapping"/>
      </w:r>
      <w:r>
        <w:br w:type="textWrapping"/>
      </w:r>
      <w:r>
        <w:t xml:space="preserve">An Lạc trầm mặc một hồi, sau đó thấp giọng: “Rất ít người có thể viết nguyên văn lại lý lịch tóm tắt, thông thường người có thể làm được điều đó chỉ có hai loại, một là người bị mắc chứng ám ảnh, loại còn lại là gián điệp thương nghiệp.”</w:t>
      </w:r>
      <w:r>
        <w:br w:type="textWrapping"/>
      </w:r>
      <w:r>
        <w:br w:type="textWrapping"/>
      </w:r>
      <w:r>
        <w:t xml:space="preserve">“…”</w:t>
      </w:r>
      <w:r>
        <w:br w:type="textWrapping"/>
      </w:r>
      <w:r>
        <w:br w:type="textWrapping"/>
      </w:r>
      <w:r>
        <w:t xml:space="preserve">An Lạc ngẩng đầu nhìn Dư Đình Đình, “Giờ đã biết vì sao cô được chọn rồi chứ?”</w:t>
      </w:r>
      <w:r>
        <w:br w:type="textWrapping"/>
      </w:r>
      <w:r>
        <w:br w:type="textWrapping"/>
      </w:r>
      <w:r>
        <w:t xml:space="preserve">Dư Đình Đình khốn khổ nuốt nước bọt, “… Em biết rồi ạ.”</w:t>
      </w:r>
      <w:r>
        <w:br w:type="textWrapping"/>
      </w:r>
      <w:r>
        <w:br w:type="textWrapping"/>
      </w:r>
      <w:r>
        <w:t xml:space="preserve">An Lạc gật đầu, “Sau này sẽ có rất nhiều chỗ tôi cần cô hỗ trợ. Tôi chỉ có một vài yêu cầu với trợ lý: vấn đề không nên hỏi thì không nên hỏi nhiều, lời không cần nói thì không được nói nhiều, cô chỉ cần dựa theo yêu cầu của tôi mà làm tốt bổn phận của mình thôi. Hiểu chưa?”</w:t>
      </w:r>
      <w:r>
        <w:br w:type="textWrapping"/>
      </w:r>
      <w:r>
        <w:br w:type="textWrapping"/>
      </w:r>
      <w:r>
        <w:t xml:space="preserve">“… Rồi ạ, em sẽ nỗ lực.”</w:t>
      </w:r>
      <w:r>
        <w:br w:type="textWrapping"/>
      </w:r>
      <w:r>
        <w:br w:type="textWrapping"/>
      </w:r>
      <w:r>
        <w:t xml:space="preserve">“Được, giao cho cô một nhiệm vụ, xuống phòng tài vụ lấy bảng báo cáo tài vụ mấy năm gần đây của công ty, nhanh chóng sắp xếp thành một bảng tập hợp, chậm nhất là trước thứ Sáu này nộp lại cho tôi.”</w:t>
      </w:r>
      <w:r>
        <w:br w:type="textWrapping"/>
      </w:r>
      <w:r>
        <w:br w:type="textWrapping"/>
      </w:r>
      <w:r>
        <w:t xml:space="preserve">“Vâng.”</w:t>
      </w:r>
      <w:r>
        <w:br w:type="textWrapping"/>
      </w:r>
      <w:r>
        <w:br w:type="textWrapping"/>
      </w:r>
      <w:r>
        <w:t xml:space="preserve">Sau khi ra khỏi phòng làm việc, Dư Đình Đình liền thở phào một hơi thật dài, ông chủ này vừa trẻ vừa đẹp trai như vậy, nhưng mà tính tình thì thật không ai dám nịnh nọt, trên mặt như phủ một lớp băng, ánh mắt cũng lạnh lẽo như giá lạnh, thực sự là không thể tưởng tượng ra nổi khuôn mặt khi cười của anh ta… Thật là đáng sợ.</w:t>
      </w:r>
      <w:r>
        <w:br w:type="textWrapping"/>
      </w:r>
      <w:r>
        <w:br w:type="textWrapping"/>
      </w:r>
      <w:r>
        <w:t xml:space="preserve">An Lạc ngồi trong phòng làm việc, chẳng mảy may biết rằng mình đang được cấp dưới vừa được chọn nỗ lực tưởng tượng ra bộ dạng lúc cười của mình.</w:t>
      </w:r>
      <w:r>
        <w:br w:type="textWrapping"/>
      </w:r>
      <w:r>
        <w:br w:type="textWrapping"/>
      </w:r>
      <w:r>
        <w:t xml:space="preserve">Thực ra, anh đã quen với khuôn mặt không có cảm xúc, trong công việc hợp tác chỉ vì mục tiêu chung, cũng chẳng cần quan tâm các phương diện khác, anh cũng chưa bao giờ coi đồng sự thành bạn bè, trong khái niệm của An Lạc, căn bản là không có bạn bè.</w:t>
      </w:r>
      <w:r>
        <w:br w:type="textWrapping"/>
      </w:r>
      <w:r>
        <w:br w:type="textWrapping"/>
      </w:r>
      <w:r>
        <w:t xml:space="preserve">Chỉ là lúc này, ngồi một mình trong phòng làm việc, nhìn dòng người qua lại dưới đường, An Lạc lại đột nhiên cảm thấy có chút mù mờ. Anh đã tìm được cách tóm đuôi con hồ ly ra, nhưng sau đó thì sao? Cho dù sau khi tìm ra sự thật rồi một mình bỏ đi, nhưng sẽ đi đâu? An Lạc không hề có bạn bè lẫn người thân, còn hơn cả kiếp trước… Có lẽ là bi thảm hơn.</w:t>
      </w:r>
      <w:r>
        <w:br w:type="textWrapping"/>
      </w:r>
      <w:r>
        <w:br w:type="textWrapping"/>
      </w:r>
      <w:r>
        <w:t xml:space="preserve">An Lạc không kiềm được mà nhíu mày, cảm thấy buồn cười với ý nghĩ vừa đột nhiên xuất hiện của mình.</w:t>
      </w:r>
      <w:r>
        <w:br w:type="textWrapping"/>
      </w:r>
      <w:r>
        <w:br w:type="textWrapping"/>
      </w:r>
      <w:r>
        <w:t xml:space="preserve">Anh từ trước đến nay luôn là một người không dễ bị thay đổi cảm xúc, cũng chẳng biết tại sao mà tâm trạng gầy đây rất tệ, có thể là đã bị An Trạch ảnh hưởng, tuy biết An Trạch ghét mình là phản ứng rất bình thường, nhưng hàng ngày khoác cái xác anh trai này bị cậu ghét, trong lòng An Lạc cũng cảm thấy không chịu nổi. Mỗi ngày ở nhà thấy cậu, đối diện với ánh mắt lạnh lùng của cậu, lồng ngực đau đớn từng cơn…</w:t>
      </w:r>
      <w:r>
        <w:br w:type="textWrapping"/>
      </w:r>
      <w:r>
        <w:br w:type="textWrapping"/>
      </w:r>
      <w:r>
        <w:t xml:space="preserve">Ngồi yên lặng một hồi trong phòng làm việc, An Lạc nhìn đồng hồ đeo tay, đã đến bữa trưa, vừa hay bụng anh cũng đang đói. Vì vậy, An Lạc bèn đi thang máy xuống, định ăn trưa một mình.</w:t>
      </w:r>
      <w:r>
        <w:br w:type="textWrapping"/>
      </w:r>
      <w:r>
        <w:br w:type="textWrapping"/>
      </w:r>
      <w:r>
        <w:t xml:space="preserve">Khách sạn Hoa An đối diện với một trung tâm mua sắm khổng lồ cao mười tầng, trong đó toàn bộ tầng ba được bày trí thành quảng trường mỹ thực, đồ ăn phương tây, cơm Tàu, lẩu, rau xào, đầy đủ mọi loại khẩu vị, còn có một phòng ăn buffet cực rộng.</w:t>
      </w:r>
      <w:r>
        <w:br w:type="textWrapping"/>
      </w:r>
      <w:r>
        <w:br w:type="textWrapping"/>
      </w:r>
      <w:r>
        <w:t xml:space="preserve">An Lạc đi thang bộ lên tầng ba, liếc nhìn một vòng, nhận ra rất nhiều nhà hàng có cảm giác xa lạ, cũng chẳng biết có hợp khẩu vị hay không, nhìn đi nhìn lại thì chỗ ăn buffet là thuận mắt nhất. An Lạc chầm chậm bước vào phòng ăn buffet, đưa tiền ở quầy phục vụ, sau đó cầm một cái đĩa, đến khu đồ ăn chọn món.</w:t>
      </w:r>
      <w:r>
        <w:br w:type="textWrapping"/>
      </w:r>
      <w:r>
        <w:br w:type="textWrapping"/>
      </w:r>
      <w:r>
        <w:t xml:space="preserve">Khi đến khu đồ ngọt, An Lạc liếc mắt thấy chiếc bánh mạt trà đối diện, hiển nhiên loại bánh này rất được ưa thích, bánh ngọt đầy một khay mà hôm nay chỉ còn lại hai miếng. An Lạc bước nhanh tới, một miếng đã bị một bà mẹ trẻ dẫn theo con lấy mất, chỉ còn lại một miếng…</w:t>
      </w:r>
      <w:r>
        <w:br w:type="textWrapping"/>
      </w:r>
      <w:r>
        <w:br w:type="textWrapping"/>
      </w:r>
      <w:r>
        <w:t xml:space="preserve">An Lạc vội vàng cầm lấy cái kẹp, không ngờ có người khôn ngoan nhanh nhẹn giành trước một bước, cấp tốc mà chuẩn xác gắp miếng bánh cuối cùng đi mất.</w:t>
      </w:r>
      <w:r>
        <w:br w:type="textWrapping"/>
      </w:r>
      <w:r>
        <w:br w:type="textWrapping"/>
      </w:r>
      <w:r>
        <w:t xml:space="preserve">An Lạc ngẩng đầu lên để xem người nọ là ai, nhưng vừa ngẩng lên thì bỗng nhiên cứng ngắc tại chỗ.</w:t>
      </w:r>
      <w:r>
        <w:br w:type="textWrapping"/>
      </w:r>
      <w:r>
        <w:br w:type="textWrapping"/>
      </w:r>
      <w:r>
        <w:t xml:space="preserve">Là cậu ta…</w:t>
      </w:r>
      <w:r>
        <w:br w:type="textWrapping"/>
      </w:r>
      <w:r>
        <w:br w:type="textWrapping"/>
      </w:r>
      <w:r>
        <w:t xml:space="preserve">Hiển nhiên, An Trạch cũng không ngờ lại gặp An Lạc ở đây, sau một thoáng giật mình, cậu mới mở miệng hỏi: “Anh cũng tới đây ăn?”</w:t>
      </w:r>
      <w:r>
        <w:br w:type="textWrapping"/>
      </w:r>
      <w:r>
        <w:br w:type="textWrapping"/>
      </w:r>
      <w:r>
        <w:t xml:space="preserve">An Lạc thấp giọng đáp: “Ừ… Cậu cũng vậy?”</w:t>
      </w:r>
      <w:r>
        <w:br w:type="textWrapping"/>
      </w:r>
      <w:r>
        <w:br w:type="textWrapping"/>
      </w:r>
      <w:r>
        <w:t xml:space="preserve">Câu hỏi ấu trĩ đến cực điểm, lại thêm câu trả lời càng ấu trĩ hơn. Có thể hai người cũng không hiểu rằng, sau khi đối diện với đối phương thì cảm giác hồi hộp đến độ không nói được này là vì lý do gì.</w:t>
      </w:r>
      <w:r>
        <w:br w:type="textWrapping"/>
      </w:r>
      <w:r>
        <w:br w:type="textWrapping"/>
      </w:r>
      <w:r>
        <w:t xml:space="preserve">Sau một hồi im lặng, An Trạch gắp miếng bánh ngọt kia sang đĩa của An Lạc, nói: “Cùng ngồi ăn đi, tôi giữ được một chỗ ở bên kia.”</w:t>
      </w:r>
      <w:r>
        <w:br w:type="textWrapping"/>
      </w:r>
      <w:r>
        <w:br w:type="textWrapping"/>
      </w:r>
      <w:r>
        <w:t xml:space="preserve">An Lạc nhìn chung quanh bốn phía, phát hiện lúc này rất khó tìm ra một chỗ trống trong phòng ăn, đành phải gật đầu, đuổi theo bước chân An Trạch.</w:t>
      </w:r>
      <w:r>
        <w:br w:type="textWrapping"/>
      </w:r>
      <w:r>
        <w:br w:type="textWrapping"/>
      </w:r>
      <w:r>
        <w:t xml:space="preserve">Hai người vào góc ngồi cạnh nhau, trên bàn đã bày sẵn mấy món ăn, ngoại trừ vài ba loại thức nhắm đặc biệt, còn lại là các loại hải sản hàu sống hiếm khi lấy được. An Trạch ngẩng đầu, “Tôi lấy rất nhiều thứ, một người ăn không hết, anh ăn cùng nhé.” Nói xong thì đẩy mấy món sang chỗ An Lạc.</w:t>
      </w:r>
      <w:r>
        <w:br w:type="textWrapping"/>
      </w:r>
      <w:r>
        <w:br w:type="textWrapping"/>
      </w:r>
      <w:r>
        <w:t xml:space="preserve">An Lạc nhìn đủ loại thức ăn trước mặt, không nhịn được mà thắc mắc: “Một mình cậu ăn thôi mà sao lại lấy nhiều như vậy?”</w:t>
      </w:r>
      <w:r>
        <w:br w:type="textWrapping"/>
      </w:r>
      <w:r>
        <w:br w:type="textWrapping"/>
      </w:r>
      <w:r>
        <w:t xml:space="preserve">An Trạch nhàn nhạt đáp: “Có lẽ là do thói quen.”</w:t>
      </w:r>
      <w:r>
        <w:br w:type="textWrapping"/>
      </w:r>
      <w:r>
        <w:br w:type="textWrapping"/>
      </w:r>
      <w:r>
        <w:t xml:space="preserve">“Thói quen?”</w:t>
      </w:r>
      <w:r>
        <w:br w:type="textWrapping"/>
      </w:r>
      <w:r>
        <w:br w:type="textWrapping"/>
      </w:r>
      <w:r>
        <w:t xml:space="preserve">“Ừ, trước đây, tôi với anh tôi có đến đây ăn vài lần.” Vì đè thấp giọng nói nên tiếng của An Trạch nghe có phần thương cảm, “Mỗi lần ăn buffet anh tôi đều chỉ lấy hai món, ăn hết mới đứng dậy đi lấy món khác. Tôi thì không giống vậy, tôi thích một lần lấy nhiều, trên bàn lúc nào cũng chật kín, sau đó sẽ ăn dần dần. Thật ra tôi làm như vậy chỉ là muốn có nhiều cơ hội ở cạnh anh ấy thôi, cố gắng tránh lãng phí thời gian đi lấy đồ ăn.”</w:t>
      </w:r>
      <w:r>
        <w:br w:type="textWrapping"/>
      </w:r>
      <w:r>
        <w:br w:type="textWrapping"/>
      </w:r>
      <w:r>
        <w:t xml:space="preserve">“Bánh mạt trà ở đây khá ngon, đương nhiên rất được ưa chuộng, mỗi lần đi qua khu đồ ngọt tôi đều lấy giúp anh ấy một miếng… Trước đây mỗi lần rủ anh ấy tới đây, tôi đều lấy hộ anh ấy những món này, đây đều là những món anh ấy thích ăn, chắc là do thói quen, hôm nay tới đây không tự chủ được mà lấy nhiều thế này.”</w:t>
      </w:r>
      <w:r>
        <w:br w:type="textWrapping"/>
      </w:r>
      <w:r>
        <w:br w:type="textWrapping"/>
      </w:r>
      <w:r>
        <w:t xml:space="preserve">An Trạch khẽ nhếch khóe môi, kéo ra một nụ cười.</w:t>
      </w:r>
      <w:r>
        <w:br w:type="textWrapping"/>
      </w:r>
      <w:r>
        <w:br w:type="textWrapping"/>
      </w:r>
      <w:r>
        <w:t xml:space="preserve">Nhưng mà nụ cười này, dưới mắt An Lạc trông còn xấu xí hơn cả khóc.</w:t>
      </w:r>
      <w:r>
        <w:br w:type="textWrapping"/>
      </w:r>
      <w:r>
        <w:br w:type="textWrapping"/>
      </w:r>
      <w:r>
        <w:t xml:space="preserve">An Lạc thậm chí có thể tưởng tượng ra bộ dáng khổ sở của An Trạch, đối mặt với người giống hệt anh trai mình, giải thích rằng đã từng cùng anh trai tới chỗ này, mỗi một câu nói đều mang những ký ức tươi mới đó trở lại. Đối diện với gương mặt quen thuộc, kể lại những chuyện ấm áp, với cậu ta mà nói, chắc chắn là cực hình tàn nhẫn nhất.</w:t>
      </w:r>
      <w:r>
        <w:br w:type="textWrapping"/>
      </w:r>
      <w:r>
        <w:br w:type="textWrapping"/>
      </w:r>
      <w:r>
        <w:t xml:space="preserve">Nhìn thức ăn chính mình cũng rất thích trên bàn, An Lạc lại chẳng buồn ăn lấy một miếng. Trong lòng như bị một khối đá đè nặng, thậm chí ngay cả hô hấp cũng trở nên khó khăn.</w:t>
      </w:r>
      <w:r>
        <w:br w:type="textWrapping"/>
      </w:r>
      <w:r>
        <w:br w:type="textWrapping"/>
      </w:r>
      <w:r>
        <w:t xml:space="preserve">An Trạch ngẩng đầu nhìn khuôn mặt cứng ngắc của An Lạc, sau một hồi trầm mặc mới thấp giọng nói: “Thực ra, An Lạc này, tôi cũng không ghét anh.”</w:t>
      </w:r>
      <w:r>
        <w:br w:type="textWrapping"/>
      </w:r>
      <w:r>
        <w:br w:type="textWrapping"/>
      </w:r>
      <w:r>
        <w:t xml:space="preserve">“…”</w:t>
      </w:r>
      <w:r>
        <w:br w:type="textWrapping"/>
      </w:r>
      <w:r>
        <w:br w:type="textWrapping"/>
      </w:r>
      <w:r>
        <w:t xml:space="preserve">“Chỉ là cả tính cách lẫn thói quen của anh đều rất giống anh ấy, tôi không thể ghét anh được. Hơn nữa nếu nói theo lý trí, anh tôi xảy ra tai nạn cũng không phải do lỗi của anh, trên thực tế, anh đột nhiên tới thế giới này, cũng giống như anh tôi, đều là người bị hại.”</w:t>
      </w:r>
      <w:r>
        <w:br w:type="textWrapping"/>
      </w:r>
      <w:r>
        <w:br w:type="textWrapping"/>
      </w:r>
      <w:r>
        <w:t xml:space="preserve">“…” Một câu nói của An Trạch như đâm thẳng vào yếu điểm của An Lạc, khiến ngực anh đau đớn chua xót. Sau khi mạc danh kỳ diệu đến thế giới này, vật lộn sinh tồn giữa hoàn cảnh vô cùng xa lạ… So với An Lạc đã chết, An Lạc sống sót theo cách này khổ cực hơn.</w:t>
      </w:r>
      <w:r>
        <w:br w:type="textWrapping"/>
      </w:r>
      <w:r>
        <w:br w:type="textWrapping"/>
      </w:r>
      <w:r>
        <w:t xml:space="preserve">“An Lạc, anh nói xem… Liệu có khả năng, anh và anh trai tôi thực ra là một người không?” An Trạch nhẹ giọng, “Năm bảy tuổi anh mất một phần trí nhớ, sau khi bị bắt cóc, trí nhớ lại bị mất đi lúc trọng thương, có thể là hai lần mất trí nhớ khiến trí nhớ của anh xuất hiện hỗn loạn…”</w:t>
      </w:r>
      <w:r>
        <w:br w:type="textWrapping"/>
      </w:r>
      <w:r>
        <w:br w:type="textWrapping"/>
      </w:r>
      <w:r>
        <w:t xml:space="preserve">“Không có khả năng.” An Lạc nhíu mày cắt đứt lời cậu, “Chuyện từ nhỏ đến lớn tôi đều nhớ rất rõ ràng, không có bất kỳ chỗ nào hỗn loạn, dù ký ức hỗn loạn cũng không có khả năng nhớ ra một cuộc đời hoàn chỉnh khác. Hơn nữa, hẳn cậu đã điều tra ra, tôi thực sự là một An Lạc khác.”</w:t>
      </w:r>
      <w:r>
        <w:br w:type="textWrapping"/>
      </w:r>
      <w:r>
        <w:br w:type="textWrapping"/>
      </w:r>
      <w:r>
        <w:t xml:space="preserve">An Trạch nhìn anh, lặng im một hồi lâu, mới nói: “Tôi biết rồi, chỉ là có chút không cam lòng mà thôi.”</w:t>
      </w:r>
      <w:r>
        <w:br w:type="textWrapping"/>
      </w:r>
      <w:r>
        <w:br w:type="textWrapping"/>
      </w:r>
      <w:r>
        <w:t xml:space="preserve">“…”</w:t>
      </w:r>
      <w:r>
        <w:br w:type="textWrapping"/>
      </w:r>
      <w:r>
        <w:br w:type="textWrapping"/>
      </w:r>
      <w:r>
        <w:t xml:space="preserve">“Xin lỗi, tôi cũng không muốn coi anh là vật thay thế của anh tôi, trong lòng tôi, vị trí của anh ấy sẽ không có bất cứ ai có thể thay thế được…” An Trạch thoáng dừng lại, hạ giọng, “Sau khi tìm ra sự thật, anh sẽ rời khỏi đây, đúng không?”</w:t>
      </w:r>
      <w:r>
        <w:br w:type="textWrapping"/>
      </w:r>
      <w:r>
        <w:br w:type="textWrapping"/>
      </w:r>
      <w:r>
        <w:t xml:space="preserve">An Lạc gật đầu, “Đó là điều đương nhiên. Còn sự thật về vụ bắt cóc của anh trai cậu, tôi nghĩ sẽ nhanh chóng có đáp án thôi.”</w:t>
      </w:r>
      <w:r>
        <w:br w:type="textWrapping"/>
      </w:r>
      <w:r>
        <w:br w:type="textWrapping"/>
      </w:r>
      <w:r>
        <w:t xml:space="preserve">An Trạch khẽ nhếch khóe môi, “Có thể biết sự thật, để anh ấy nhắm mắt cũng tốt. Chỉ tiếc là… anh của tôi đã mất, dù có tìm ra hung thủ, anh ấy cũng chẳng thể trở về được nữa.”</w:t>
      </w:r>
      <w:r>
        <w:br w:type="textWrapping"/>
      </w:r>
      <w:r>
        <w:br w:type="textWrapping"/>
      </w:r>
      <w:r>
        <w:t xml:space="preserve">An Trạch nói xong liền đứng dậy, nhìn thẳng vào An Lạc, nói từng chữ từng câu: “Anh đã xác định mình không phải là anh ấy, vậy… Chúng ta không nên gặp lại nhau nữa. An Lạc, tôi không ghét anh, nhưng tôi cũng không thể coi anh là bạn…”</w:t>
      </w:r>
      <w:r>
        <w:br w:type="textWrapping"/>
      </w:r>
      <w:r>
        <w:br w:type="textWrapping"/>
      </w:r>
      <w:r>
        <w:t xml:space="preserve">“Ngày mai, tôi sẽ dọn ra khỏi An gia.”</w:t>
      </w:r>
      <w:r>
        <w:br w:type="textWrapping"/>
      </w:r>
      <w:r>
        <w:br w:type="textWrapping"/>
      </w:r>
      <w:r>
        <w:t xml:space="preserve">An Trạch nói xong thì xoay thẳng người rời đi, như không còn bất kì lưu luyến nào nữa.</w:t>
      </w:r>
      <w:r>
        <w:br w:type="textWrapping"/>
      </w:r>
      <w:r>
        <w:br w:type="textWrapping"/>
      </w:r>
      <w:r>
        <w:t xml:space="preserve">An Lạc ngồi trong góc nhìn theo bóng lưng cậu, trái tim bỗng dưng có cảm giác đau nhói như bị bóp chặt. Chẳng biết là do hơi nước dâng lên trong mắt mà tầm nhìn bị mờ đi, bóng lưng cậu trở nên mông lung. Phòng ăn buffet người đến người đi, tiếng nói ồn ào, nhưng trong phút chốc, An Lạc lại cảm thấy đầu óc đột nhiên trở nên trống rỗng.</w:t>
      </w:r>
      <w:r>
        <w:br w:type="textWrapping"/>
      </w:r>
      <w:r>
        <w:br w:type="textWrapping"/>
      </w:r>
      <w:r>
        <w:t xml:space="preserve">Anh lại nhớ tới giấc mơ kia, cảnh trong mơ lẫn lộn. An Trạch cũng như thế này, từng bước một, chậm rãi rời khỏi đường nhìn của anh, bóng lưng cao ngất của cậu biến mất dần dần trước mắt, bỏ đi đầy quả quyết, không quay đầu lại.</w:t>
      </w:r>
      <w:r>
        <w:br w:type="textWrapping"/>
      </w:r>
      <w:r>
        <w:br w:type="textWrapping"/>
      </w:r>
      <w:r>
        <w:t xml:space="preserve">Ngỡ tưởng rằng hôm nay cậu thẳng thắn nói những chuyện này là đã thay đổi suy nghĩ với mình, khi cậu vừa bắt đầu kể về chuyện của anh trai, An Lạc thậm chí còn cho rằng An Trạch rốt cuộc đã bằng lòng từ bỏ gánh nặng quá khứ, bắt đầu một cuộc sống mới. Nhưng không ngờ rằng, cậu lại nói ra áp lực trong lòng, sau đó đưa ra lời chia tay cuối cùng với anh.</w:t>
      </w:r>
      <w:r>
        <w:br w:type="textWrapping"/>
      </w:r>
      <w:r>
        <w:br w:type="textWrapping"/>
      </w:r>
      <w:r>
        <w:t xml:space="preserve">Ý của cậu rất rõ, trong lòng cậu vĩnh viễn chỉ có anh trai, An Lạc hôm nay dù có mang dung mạo của anh cậu, cũng tuyệt đối không thể thay thế vị trí của anh trai trong lòng cậu. Bởi vậy, cậu quyết định cắt đứt quan hệ với An Lạc này là anh, từ nay về sau là những người xa lạ.</w:t>
      </w:r>
      <w:r>
        <w:br w:type="textWrapping"/>
      </w:r>
      <w:r>
        <w:br w:type="textWrapping"/>
      </w:r>
      <w:r>
        <w:t xml:space="preserve">Anh của cậu, sẽ mãi được đặt trong lòng cậu, mãi mãi được hoài niệm và trân quý.</w:t>
      </w:r>
      <w:r>
        <w:br w:type="textWrapping"/>
      </w:r>
      <w:r>
        <w:br w:type="textWrapping"/>
      </w:r>
      <w:r>
        <w:t xml:space="preserve">An Lạc đột nhiên rất muốn cười, nhưng gương mặt cứng ngắc chẳng thể nào kéo ra một nụ cười.</w:t>
      </w:r>
      <w:r>
        <w:br w:type="textWrapping"/>
      </w:r>
      <w:r>
        <w:br w:type="textWrapping"/>
      </w:r>
      <w:r>
        <w:t xml:space="preserve">An Lạc kia tuy đã qua đời, nhưng lại có An Trạch chân thành yêu thương anh ta, nếu đổi lại là mình, dù ngày nào đó có đột nhiên chết đi, cũng sẽ chẳng có bất cứ ai đến thăm mộ.</w:t>
      </w:r>
      <w:r>
        <w:br w:type="textWrapping"/>
      </w:r>
      <w:r>
        <w:br w:type="textWrapping"/>
      </w:r>
      <w:r>
        <w:t xml:space="preserve">An Lạc kia tuy đã qua đời, nhưng mãi mãi được khắc sâu và nhung nhớ ngày này qua ngày khác trong trái tim của An Trạch. Còn An Lạc này, tuy rõ ràng ngồi đối diện trước mặt, nhưng với An Trạch, chỉ là một kẻ xa lạ, không quan hệ. </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Buổi chiều cùng ngày, An Lạc vẫn ở lại công ty tăng ca, mãi đến khuya mới về nhà. Có thể nguyên nhân anh về muộn là vì muốn tránh mặt An Trạch. Theo lí trí mà nói, hành động đoạn tuyệt của An Trạch quả thực là cách tốt nhất với hai người, nhưng trong lòng An Lạc vẫn có chút gì đó khó chịu. Khi vừa mới trùng sinh, chỉ có là An Trạch quan tâm đến anh, chăm sóc anh, hơn một tháng ở chung đã khiến anh dần gỡ bỏ lớp phòng ngự trong tâm với An Trạch, thậm chí coi An Trạch là người đáng tin cậy nhất giữa thế giới lạ lẫm này.</w:t>
      </w:r>
      <w:r>
        <w:br w:type="textWrapping"/>
      </w:r>
      <w:r>
        <w:br w:type="textWrapping"/>
      </w:r>
      <w:r>
        <w:t xml:space="preserve">Đáng tiếc, tất cả những ấm áp đó của An Trạch vốn không thuộc về anh. Giờ An Trạch đã biết được sự thật, muốn lấy lại tất cả là điều hiển nhiên. Chẳng biết tại sao, mà An Lạc lại cảm thấy khó chịu như bị bạn bè phản bội, như bị thân nhân vứt bỏ. Có thể về mặt tình cảm, anh chưa bao giờ quyết đoán và thẳng thắn được giống như An Trạch. Kỳ thực, tận sau trong lòng mình, từ lâu anh đã xem An Trạch là người em trai tốt nhất, có lẽ, hơn cả một người em…</w:t>
      </w:r>
      <w:r>
        <w:br w:type="textWrapping"/>
      </w:r>
      <w:r>
        <w:br w:type="textWrapping"/>
      </w:r>
      <w:r>
        <w:t xml:space="preserve">Hơn cả một người em? Còn có thể là gì?</w:t>
      </w:r>
      <w:r>
        <w:br w:type="textWrapping"/>
      </w:r>
      <w:r>
        <w:br w:type="textWrapping"/>
      </w:r>
      <w:r>
        <w:t xml:space="preserve">An Lạc nhíu mày, nhanh chóng gạt bỏ ý nghĩ kỳ quái ra khỏi tâm trí.</w:t>
      </w:r>
      <w:r>
        <w:br w:type="textWrapping"/>
      </w:r>
      <w:r>
        <w:br w:type="textWrapping"/>
      </w:r>
      <w:r>
        <w:t xml:space="preserve">Ngoài An Dương, chưa hề có ai gây ảnh hưởng lớn đến anh như vậy. Vì mấy lời nói của người kia mà tâm trạng lúc lên lúc xuống, lý trí gần như không kiểm soát được. An Lạc ghét cái cảm giác mất khống chế này.</w:t>
      </w:r>
      <w:r>
        <w:br w:type="textWrapping"/>
      </w:r>
      <w:r>
        <w:br w:type="textWrapping"/>
      </w:r>
      <w:r>
        <w:t xml:space="preserve">Khi về đến nhà, An Quang Diệu đang ngồi xem TV trong phòng khách. Thấy An Lạc bước vào, ông cụ liền ngẩng đầu mà quan tâm hỏi han: “Tiểu Lạc, đã ăn tối chưa? Sao về muộn thế?”</w:t>
      </w:r>
      <w:r>
        <w:br w:type="textWrapping"/>
      </w:r>
      <w:r>
        <w:br w:type="textWrapping"/>
      </w:r>
      <w:r>
        <w:t xml:space="preserve">An Lạc giải thích: “Công ty có vài việc cần xử lý nên cháu mới về muộn, cháu ăn cơm ở ngoài rồi ạ.”</w:t>
      </w:r>
      <w:r>
        <w:br w:type="textWrapping"/>
      </w:r>
      <w:r>
        <w:br w:type="textWrapping"/>
      </w:r>
      <w:r>
        <w:t xml:space="preserve">Nhìn quanh bốn phía một lượt, thấy cửa phòng An Trạch mở toang, dường như bên trong không có ai, lại vô cùng im lặng. An Lạc không kiềm được mà hỏi: “Ông à, An Trạch đâu rồi?”</w:t>
      </w:r>
      <w:r>
        <w:br w:type="textWrapping"/>
      </w:r>
      <w:r>
        <w:br w:type="textWrapping"/>
      </w:r>
      <w:r>
        <w:t xml:space="preserve">An Quang Diệu cười nói: “Chiều hôm nay nó về dọn phòng, đã chuyển đi rồi. Thằng nhóc này, nói cái gì mà nhà cách xa công ty quá, mỗi ngày đi làm không tiện. Nó mua một căn hộ trong tiểu khu đối diên công ty, chuyển vào đấy ở.”</w:t>
      </w:r>
      <w:r>
        <w:br w:type="textWrapping"/>
      </w:r>
      <w:r>
        <w:br w:type="textWrapping"/>
      </w:r>
      <w:r>
        <w:t xml:space="preserve">An Lạc im lặng một chốc, rồi thấp giọng hỏi: “Nó… Mua nhà lúc nào ạ?”</w:t>
      </w:r>
      <w:r>
        <w:br w:type="textWrapping"/>
      </w:r>
      <w:r>
        <w:br w:type="textWrapping"/>
      </w:r>
      <w:r>
        <w:t xml:space="preserve">An Quang Diệu trả lời: “Tuần trước. Đúng rồi Tiểu Lạc, ông quên nói với cháu, nếu cháu thấy đi làm không tiện thì dọn đến chỗ giống An Trạch gần công ty ở đi, chỗ thằng An Trạch rộng lắm, ba phòng ngủ một phòng khách.”</w:t>
      </w:r>
      <w:r>
        <w:br w:type="textWrapping"/>
      </w:r>
      <w:r>
        <w:br w:type="textWrapping"/>
      </w:r>
      <w:r>
        <w:t xml:space="preserve">An Lạc vội vàng lắc đầu: “Không cần đâu, ông nội ạ.”</w:t>
      </w:r>
      <w:r>
        <w:br w:type="textWrapping"/>
      </w:r>
      <w:r>
        <w:br w:type="textWrapping"/>
      </w:r>
      <w:r>
        <w:t xml:space="preserve">Không ngờ An Trạch đã sớm chuẩn bị đường lui, càng không ngờ rằng đầu tuần trước mua nhà là đã có ý định chuyển đi… Thật ra An Trạch à, cậu không cần vì muốn tránh mặt tôi mà vội vã chuyển đi như thế đâu, đây vốn dĩ là nhà của cậu mà, người nên đi là tôi mới đúng.</w:t>
      </w:r>
      <w:r>
        <w:br w:type="textWrapping"/>
      </w:r>
      <w:r>
        <w:br w:type="textWrapping"/>
      </w:r>
      <w:r>
        <w:t xml:space="preserve">An Lạc khẽ thở dài một hơi trong lòng. Anh không nói gì nữa, xoay người đi lên phòng ngủ.</w:t>
      </w:r>
      <w:r>
        <w:br w:type="textWrapping"/>
      </w:r>
      <w:r>
        <w:br w:type="textWrapping"/>
      </w:r>
      <w:r>
        <w:t xml:space="preserve">Ngồi trên giường mở chiếc tablet trắng, lên mạng tra thủ thục làm visa và hộ chiếu, dù muốn rời khỏi đây cũng chỉ có thể lấy thân phận An Lạc này giải quyết những thủ tục liên quan, nếu không, một mình tồn tại ở thế giới này, sẽ trở thành một linh hồn không có thân phận.</w:t>
      </w:r>
      <w:r>
        <w:br w:type="textWrapping"/>
      </w:r>
      <w:r>
        <w:br w:type="textWrapping"/>
      </w:r>
      <w:r>
        <w:t xml:space="preserve">Nghĩ đi nghĩ lại, anh quyết định đến Vancouver. Dù sao kiếp trước đã từng sống ở đó mấy năm, cũng quen thuộc phong tục tập quán và ngôn ngữ người dân bên đó. Dù có qua hơn hai mươi năm, sống một mình chắc là có thể thích ứng nhanh chóng.</w:t>
      </w:r>
      <w:r>
        <w:br w:type="textWrapping"/>
      </w:r>
      <w:r>
        <w:br w:type="textWrapping"/>
      </w:r>
      <w:r>
        <w:t xml:space="preserve">Nghĩ tới đây, An Lạc bèn hạ quyết tâm, tìm tư liệu cần thiết để làm hộ chiếu và visa, sau đó sẽ mang toàn bộ tư liệu đến cục quản lý xuất nhập cảnh.</w:t>
      </w:r>
      <w:r>
        <w:br w:type="textWrapping"/>
      </w:r>
      <w:r>
        <w:br w:type="textWrapping"/>
      </w:r>
      <w:r>
        <w:t xml:space="preserve">Sắp xếp xong công việc, An Lạc nằm trên giường định nghỉ ngơi sớm một chút, nhưng chẳng thể nào ngủ được. Rõ ràng, thói quen khó ngủ của kiếp trước lại ảnh hưởng đến anh.</w:t>
      </w:r>
      <w:r>
        <w:br w:type="textWrapping"/>
      </w:r>
      <w:r>
        <w:br w:type="textWrapping"/>
      </w:r>
      <w:r>
        <w:t xml:space="preserve">Có một điều kỳ quái đó là, khoảng thời gian khi còn ở cùng An Trạch, ngày nào An Lạc cũng đều ngủ rất ngon, cho dù nửa đêm có bị giật mình tỉnh dậy bởi ác mộng, An Trạch cũng sẽ dịu dàng ôm lấy anh, nhẹ nhàng xoa dịu bên tai anh, “Anh à, không sao cả, có em ở đây rồi…”, “Anh đừng lo lắng, đừng suy nghĩ nhiều…”. Giọng nói của An Trạch trở nên ấm áp và dịu dàng. Sau đó, anh sẽ lần thứ hai chìm vào giấc ngủ sâu bên cạnh An Trạch, buổi sáng tỉnh lại, thứ đầu tiên nhìn thấy cũng gương mặt của An Trạch. Đó là một cảm giác rất an tâm.</w:t>
      </w:r>
      <w:r>
        <w:br w:type="textWrapping"/>
      </w:r>
      <w:r>
        <w:br w:type="textWrapping"/>
      </w:r>
      <w:r>
        <w:t xml:space="preserve">——Vì sao lại nghĩ đến An Trạch?!</w:t>
      </w:r>
      <w:r>
        <w:br w:type="textWrapping"/>
      </w:r>
      <w:r>
        <w:br w:type="textWrapping"/>
      </w:r>
      <w:r>
        <w:t xml:space="preserve">An Lạc nhíu mày, lật chăn ra ngồi dậy, xuống giường.</w:t>
      </w:r>
      <w:r>
        <w:br w:type="textWrapping"/>
      </w:r>
      <w:r>
        <w:br w:type="textWrapping"/>
      </w:r>
      <w:r>
        <w:t xml:space="preserve">Mặc áo ngủ xuống phòng khách rót một cốc nước, vừa xoay người thì thấy bóng lưng An Úc Đông nửa đêm dậy đi vệ sinh. An Lạc đột nhiên nảy ra một ý định trong đầu. Anh bèn bước nhanh tới, làm bộ trượt tay, đổ cả cốc nước vào người An Úc Đông.</w:t>
      </w:r>
      <w:r>
        <w:br w:type="textWrapping"/>
      </w:r>
      <w:r>
        <w:br w:type="textWrapping"/>
      </w:r>
      <w:r>
        <w:t xml:space="preserve">Sau lưng An Úc Đông bị ướt sũng một mảng, ông thoáng giật mình, vội quay đầu lại, thấy vẻ mặt xấu hổ của An Lạc đang cầm cốc đứng sau. An Úc Đông nghi hoặc hỏi: “Tiểu Lạc? Khuya khoắt thế này con làm gì ở đây?”</w:t>
      </w:r>
      <w:r>
        <w:br w:type="textWrapping"/>
      </w:r>
      <w:r>
        <w:br w:type="textWrapping"/>
      </w:r>
      <w:r>
        <w:t xml:space="preserve">An Lạc vội nói: “Xin lỗi bố. Con khát nước nên dậy rót cốc nước, vừa cúi đầu bước đi nên không nhận ra bố. Ừm, nước đổ hết lên người bố rồi đúng không?”</w:t>
      </w:r>
      <w:r>
        <w:br w:type="textWrapping"/>
      </w:r>
      <w:r>
        <w:br w:type="textWrapping"/>
      </w:r>
      <w:r>
        <w:t xml:space="preserve">An Úc Đông cười: “Thế à, không sao, bố đi thay quần áo. Con lấy điện thoại ra mà soi đường, trong phòng tối lắm, bước đi phải cẩn thận kẻo ngã.”</w:t>
      </w:r>
      <w:r>
        <w:br w:type="textWrapping"/>
      </w:r>
      <w:r>
        <w:br w:type="textWrapping"/>
      </w:r>
      <w:r>
        <w:t xml:space="preserve">“Vâng, con biết rồi… Bố đi ngủ sớm.”</w:t>
      </w:r>
      <w:r>
        <w:br w:type="textWrapping"/>
      </w:r>
      <w:r>
        <w:br w:type="textWrapping"/>
      </w:r>
      <w:r>
        <w:t xml:space="preserve">An Úc Đông đáp: “Ừ, con cũng nghỉ sớm một chút.”</w:t>
      </w:r>
      <w:r>
        <w:br w:type="textWrapping"/>
      </w:r>
      <w:r>
        <w:br w:type="textWrapping"/>
      </w:r>
      <w:r>
        <w:t xml:space="preserve">An Úc Đông tiếp tục đi vào phòng vệ sinh, còn An Lạc thì xoay người trở về phòng.</w:t>
      </w:r>
      <w:r>
        <w:br w:type="textWrapping"/>
      </w:r>
      <w:r>
        <w:br w:type="textWrapping"/>
      </w:r>
      <w:r>
        <w:t xml:space="preserve">Khi trở về phòng, An Lạc nhẹ nhàng đóng cửa, dựa vào tường hít sâu vài hơi mới trấn định được trái tim đang đập dữ dội của mình.</w:t>
      </w:r>
      <w:r>
        <w:br w:type="textWrapping"/>
      </w:r>
      <w:r>
        <w:br w:type="textWrapping"/>
      </w:r>
      <w:r>
        <w:t xml:space="preserve">Vừa nãy thực sự vô cùng mạo hiểm. Trong giây phút thừa dịp đụng vào làm đổ nước, An Lạc đã nhanh chóng vén góc áo ngủ của An Úc Đông lên. Nương theo ánh trăng êm dịu ngoài cửa sổ, anh đã tận mắt thấy dưới eo An Úc Đông có một hình xăm ngôi sao sáu cánh. Màu sắc của hình xăm kia rất đặc biệt, là một màu vàng nhạt giống màu da. Nếu nhìn vào ban ngày thì có thể thấy nó từa tựa màu da mà quên đi. Nhưng trong đêm tối, loại màu này lại tỏa ra quầng sáng nhàn nhạt, tươi sáng đối lập hoàn toàn với màu da!</w:t>
      </w:r>
      <w:r>
        <w:br w:type="textWrapping"/>
      </w:r>
      <w:r>
        <w:br w:type="textWrapping"/>
      </w:r>
      <w:r>
        <w:t xml:space="preserve">Cho dù chỉ vụt qua trong 0,1 giây như vậy thôi, nhưng với thị lực vô cùng tốt, An Lạc cũng thấy rất rõ. Phía sau thắt lưng An Úc Đông, xác thực có một hình xăm ngôi sao sáu cánh!</w:t>
      </w:r>
      <w:r>
        <w:br w:type="textWrapping"/>
      </w:r>
      <w:r>
        <w:br w:type="textWrapping"/>
      </w:r>
      <w:r>
        <w:t xml:space="preserve">“Thành viên chủ chốt của Quang Minh Hội, phía sau thắt lưng có một dấu hiệu là ngôi sao sáu cánh…”</w:t>
      </w:r>
      <w:r>
        <w:br w:type="textWrapping"/>
      </w:r>
      <w:r>
        <w:br w:type="textWrapping"/>
      </w:r>
      <w:r>
        <w:t xml:space="preserve">Giọng nói An Dương vang vọng bên tai, khiến An Lạc càng thêm tâm phiền ý loạn.</w:t>
      </w:r>
      <w:r>
        <w:br w:type="textWrapping"/>
      </w:r>
      <w:r>
        <w:br w:type="textWrapping"/>
      </w:r>
      <w:r>
        <w:t xml:space="preserve">Anh vẫn luôn truy xét để tìm ra sự thật của vụ bắt cóc cậu cả An gia, cũng luôn hoài nghi An Úc Đông có liên quan đến vụ bắt cóc này, thậm chí cả cái chết năm xưa của An Chi ông ta cũng có liên quan chặt chẽ. Nhưng rốt cục giờ đây khi đã xác thực được chứng cứ, An Lạc lại phát hiện ra, bản thân mình chẳng có chút vui vẻ nào.</w:t>
      </w:r>
      <w:r>
        <w:br w:type="textWrapping"/>
      </w:r>
      <w:r>
        <w:br w:type="textWrapping"/>
      </w:r>
      <w:r>
        <w:t xml:space="preserve">An Úc Đông dù sao cũng là người cha thân sinh của An Trạch. Nếu cho cậu ta biết, anh trai cậu chết bởi người cha kính trọng nhất của mình thì… Sự thật này quả thực rất buồn cười.</w:t>
      </w:r>
      <w:r>
        <w:br w:type="textWrapping"/>
      </w:r>
      <w:r>
        <w:br w:type="textWrapping"/>
      </w:r>
      <w:r>
        <w:t xml:space="preserve">Rốt cuộc nên làm gì đây? Tiếp tục điều tra sự thật đến cùng? Hay dừng lại, rời xa nơi này, để An Trạch tiếp tục yên bình sống trong sự tôn kính với bố mình và nỗi hoài niệm về anh trai?</w:t>
      </w:r>
      <w:r>
        <w:br w:type="textWrapping"/>
      </w:r>
      <w:r>
        <w:br w:type="textWrapping"/>
      </w:r>
      <w:r>
        <w:t xml:space="preserve">Đứng giữa những ngã rẽ, An Lạc đột nhiên không biết nên lựa chọn như thế nào.</w:t>
      </w:r>
      <w:r>
        <w:br w:type="textWrapping"/>
      </w:r>
      <w:r>
        <w:br w:type="textWrapping"/>
      </w:r>
      <w:r>
        <w:t xml:space="preserve">***</w:t>
      </w:r>
      <w:r>
        <w:br w:type="textWrapping"/>
      </w:r>
      <w:r>
        <w:br w:type="textWrapping"/>
      </w:r>
      <w:r>
        <w:t xml:space="preserve">Buổi chiều ngày hôm sau, phòng làm việc của phó tổng giám đốc khách sạn Hoa An.</w:t>
      </w:r>
      <w:r>
        <w:br w:type="textWrapping"/>
      </w:r>
      <w:r>
        <w:br w:type="textWrapping"/>
      </w:r>
      <w:r>
        <w:t xml:space="preserve">Dư Đình Đình ôm một chồng tài liệu đứng trước cửa, vừa định vươn tay gõ cửa thì bỗng cô dừng lại. Bởi cô thấy vị phó tổng giám đốc An Lạc trẻ tuổi đang đứng ngẩn người trước cửa sổ.</w:t>
      </w:r>
      <w:r>
        <w:br w:type="textWrapping"/>
      </w:r>
      <w:r>
        <w:br w:type="textWrapping"/>
      </w:r>
      <w:r>
        <w:t xml:space="preserve">Ánh mắt anh ta hướng ra ngoài cửa sổ, cũng không biết là đang ngắm phong cảnh xa xa, hay đang nhìn dòng người đông đúc nhốn nháo dưới đường. Khuôn mặt anh ta vẫn chẳng có biểu cảm gì, chỉ lạnh nhạt như vậy. Lúc này đây, trông lại có cảm giác tịch mịch khó che giấu.</w:t>
      </w:r>
      <w:r>
        <w:br w:type="textWrapping"/>
      </w:r>
      <w:r>
        <w:br w:type="textWrapping"/>
      </w:r>
      <w:r>
        <w:t xml:space="preserve">Dư Đình Đình giật mình. Vốn tưởng rằng vị đại thiếu gia của An gia kia xuất thân từ con nhà giàu có, là cháu đích tôn được ông nội coi trọng nhất, từ bé tới lớn được cưng chiều trong lòng bàn tay, đáng lẽ là chẳng có gì phải phiền não mới đúng chứ. Vẻ lạnh giá trên khuôn mặt anh, Dư Đình Đình cũng tự động cho rằng là vẻ ngạo mạn của một đại thiếu gia…</w:t>
      </w:r>
      <w:r>
        <w:br w:type="textWrapping"/>
      </w:r>
      <w:r>
        <w:br w:type="textWrapping"/>
      </w:r>
      <w:r>
        <w:t xml:space="preserve">Thế nhưng lúc này, nhìn một mình An Lạc yên lặng đứng ngẩn người trước cửa sổ, Dư Đình Đình đột nhiên phát hiện, người đàn ông tên An Lạc này chẳng phải là cậu ấm con nhà giàu ngạo mạn như trong tưởng tượng của cô, có thể, anh ta cũng có rất nhiều chuyện không hài lòng, có thể bên ngoài anh ta lạnh lùng chỉ là để che giấu sự yếu đuối trong lòng chăng…</w:t>
      </w:r>
      <w:r>
        <w:br w:type="textWrapping"/>
      </w:r>
      <w:r>
        <w:br w:type="textWrapping"/>
      </w:r>
      <w:r>
        <w:t xml:space="preserve">Lúc này, sườn mặt cô đơn của An Lạc, dáng vẻ ngẩn ngơ trước cửa sổ, lại khiến người khác cảm thấy đau lòng.</w:t>
      </w:r>
      <w:r>
        <w:br w:type="textWrapping"/>
      </w:r>
      <w:r>
        <w:br w:type="textWrapping"/>
      </w:r>
      <w:r>
        <w:t xml:space="preserve">Có vẻ như đã nhận ra có ai đó, An Lạc đột nhiên quay đầu, Dư Đình Đình vội vàng đẩy cửa bước vào, làm như không có việc gì: “Phó tổng giám đốc An, em đã hoàn thành nhiệm vụ anh giao cho em, đây là sổ sách em đã tổng hợp và sắp xếp lại.”</w:t>
      </w:r>
      <w:r>
        <w:br w:type="textWrapping"/>
      </w:r>
      <w:r>
        <w:br w:type="textWrapping"/>
      </w:r>
      <w:r>
        <w:t xml:space="preserve">An Lạc xoay người trở về bàn, lật xem qua một lượt tài liệu, tán thưởng gật đầu. “Không ngờ cô năng suất như vậy, tôi cho cô đến thứ Sáu mới phải nộp, vậy mà hôm nay đã làm xong rồi.”</w:t>
      </w:r>
      <w:r>
        <w:br w:type="textWrapping"/>
      </w:r>
      <w:r>
        <w:br w:type="textWrapping"/>
      </w:r>
      <w:r>
        <w:t xml:space="preserve">Dư Đình Đình cười nói: “Em khá quen thuộc với đối số theo tập hợp, hồi còn học đại học cũng hay làm những việc này.”</w:t>
      </w:r>
      <w:r>
        <w:br w:type="textWrapping"/>
      </w:r>
      <w:r>
        <w:br w:type="textWrapping"/>
      </w:r>
      <w:r>
        <w:t xml:space="preserve">“Tốt, vất vả rồi.”</w:t>
      </w:r>
      <w:r>
        <w:br w:type="textWrapping"/>
      </w:r>
      <w:r>
        <w:br w:type="textWrapping"/>
      </w:r>
      <w:r>
        <w:t xml:space="preserve">“Việc phải làm mà.” Dư Đình Đình dừng lại một chốc, rồi không kiềm được mà hỏi, “Ngài An có muốn uống chút cà phê không ạ? Tinh thần anh trông có vẻ không tốt lắm.”</w:t>
      </w:r>
      <w:r>
        <w:br w:type="textWrapping"/>
      </w:r>
      <w:r>
        <w:br w:type="textWrapping"/>
      </w:r>
      <w:r>
        <w:t xml:space="preserve">An Lạc thấp giọng nói: “Cảm ơn, tôi không uống cà phê.” Vài giây trôi qua, anh ngẩng đầu lên, nghi hoặc hỏi: “Còn việc gì chăng? Nếu không cô có thể ra ngoài.”</w:t>
      </w:r>
      <w:r>
        <w:br w:type="textWrapping"/>
      </w:r>
      <w:r>
        <w:br w:type="textWrapping"/>
      </w:r>
      <w:r>
        <w:t xml:space="preserve">“Vâng…” Dư Đình Đình có chút mất mát mà xoay người rời đi. Thực ra cô còn muốn nán lại một lúc, xem rốt cuộc anh có chuyện thương tâm gì mà đứng ngẩn người trước cửa sổ như thế. Người đàn ông lạnh như băng ấy để lộ sự thương tâm, hình ảnh đó quả thực rất hiếm thấy…</w:t>
      </w:r>
      <w:r>
        <w:br w:type="textWrapping"/>
      </w:r>
      <w:r>
        <w:br w:type="textWrapping"/>
      </w:r>
      <w:r>
        <w:t xml:space="preserve">Sau khi trợ lý đi khỏi, lúc này An Lạc mới cúi đầu, xem kỹ chồng tài liệu dày cộm trên bàn.</w:t>
      </w:r>
      <w:r>
        <w:br w:type="textWrapping"/>
      </w:r>
      <w:r>
        <w:br w:type="textWrapping"/>
      </w:r>
      <w:r>
        <w:t xml:space="preserve">Bất tri bất giác mà đã hết một buổi chiều, tài liệu trong tay ngày càng ít dần, hai đầu lông mày An Lạc cũng ngày càng nhăn chặt hơn.</w:t>
      </w:r>
      <w:r>
        <w:br w:type="textWrapping"/>
      </w:r>
      <w:r>
        <w:br w:type="textWrapping"/>
      </w:r>
      <w:r>
        <w:t xml:space="preserve">Sổ sách của công ty cũng không có lỗ thủng, nhưng hết chỗ này lại tới chỗ khác có vấn đề, sổ sách này quả thực quá hoàn hảo, kiểu như dựa theo sách giáo khoa mà làm ra. Công trạng vài năm gần đây của khách sạn Hoa An thực sự không xấu, liên tục có lợi nhuân, lợi nhuận…</w:t>
      </w:r>
      <w:r>
        <w:br w:type="textWrapping"/>
      </w:r>
      <w:r>
        <w:br w:type="textWrapping"/>
      </w:r>
      <w:r>
        <w:t xml:space="preserve">Thế nhưng, nếu An Lạc nhớ không lầm thì tháng Bảy năm ngoái, chính phủ thành phố Tây lâm dốc sức đầu tư tổ chức lễ hội du lịch lần thứ nhất, để thu hút du khách khắp nơi, vào mùa du lịch hoàng kim mùa hè còn sắp xếp triển lãm hoa cảnh lần thứ nhất, lễ bế mạc được tổ chức với quy mô giải trí khá hoành tráng.</w:t>
      </w:r>
      <w:r>
        <w:br w:type="textWrapping"/>
      </w:r>
      <w:r>
        <w:br w:type="textWrapping"/>
      </w:r>
      <w:r>
        <w:t xml:space="preserve">Sự kiện long trọng như vậy, hiển nhiên thu hút được rất nhiều du khách trong và ngoài nước, trong đó lữ khách giàu có và danh nhân khắp nơi chắc chắn sẽ chọn những khách sạn năm sao có môi trường thư thái. Khách sạn năm sao của thành phổ chỉ có bốn cái, khách sạn Hoa An ở trung tâm thành phố, vị trí chiếm ưu thế, hẳn sẽ có một lượng lớn du khách thuê phòng… Nhưng kỳ lạ là, tháng Bảy năm ngoái, doanh thu của khách sạn chỉ tăng trưởng chưa được 5%.</w:t>
      </w:r>
      <w:r>
        <w:br w:type="textWrapping"/>
      </w:r>
      <w:r>
        <w:br w:type="textWrapping"/>
      </w:r>
      <w:r>
        <w:t xml:space="preserve">Nhìn từ bên ngoài, lợi nhuận của khách sạn vẫn không hề thấp chút nào, nhưng trên thực tế, một phần được viết trong sổ sách này có lẽ chỉ là một nửa thu nhập thật sự. Tính lại, An Lạc cẩn thận hơn để phát hiện ra lỗ thủng, gần như lợi nhuận hàng tháng đều ít hơn so với tính toán của anh, nếu một tháng thì không có vấn đề gì, nhưng cứ một tháng rồi lại một tháng, một năm rồi thêm một năm, tích tiểu thành đại, nó sẽ trở thành một con số thiên văn* cực kỳ lớn.</w:t>
      </w:r>
      <w:r>
        <w:br w:type="textWrapping"/>
      </w:r>
      <w:r>
        <w:br w:type="textWrapping"/>
      </w:r>
      <w:r>
        <w:t xml:space="preserve">*天文数字 – thiên văn sổ tự: là những con số rất lớn từ hàng trăm triệu trở lên.</w:t>
      </w:r>
      <w:r>
        <w:br w:type="textWrapping"/>
      </w:r>
      <w:r>
        <w:br w:type="textWrapping"/>
      </w:r>
      <w:r>
        <w:t xml:space="preserve">An Quang Diệu tuổi đã nhiều, thân thể không tốt, có lẽ từ trước đến nay không kiểm tra kỹ lưỡng sổ sách của công ty con mình…</w:t>
      </w:r>
      <w:r>
        <w:br w:type="textWrapping"/>
      </w:r>
      <w:r>
        <w:br w:type="textWrapping"/>
      </w:r>
      <w:r>
        <w:t xml:space="preserve">An Úc Đông mỗi tháng lại lấy đi một khoản tiền từ khách sạn, qua thời gian dài, số tiền không được ghi vào trong sổ sách đã trở thành tài sản tư nhân của ông ta. Ông ta lấy nhiều tiền của công ty như vậy, hiển nhiên là vì buôn bán ma túy…</w:t>
      </w:r>
      <w:r>
        <w:br w:type="textWrapping"/>
      </w:r>
      <w:r>
        <w:br w:type="textWrapping"/>
      </w:r>
      <w:r>
        <w:t xml:space="preserve">An Lạc không nhịn được mà nhíu chặt mày, muốn báo cho An Dương Biết chứng cứ vững chắc này, nhưng lại lo cho tâm tình của An Trạch, đột nhiên có chút do dự… Dù sao trong lòng An Trạch, An Úc Đông vẫn luôn là một người cha tốt. Anh tới thế giới này là đã thay thế vị trí của anh trai cậu, hôm nay lại còn định phá hủy hình ảnh người cha của cậu, việc này chẳng khác nào đánh sập thế giới của cậu.</w:t>
      </w:r>
      <w:r>
        <w:br w:type="textWrapping"/>
      </w:r>
      <w:r>
        <w:br w:type="textWrapping"/>
      </w:r>
      <w:r>
        <w:t xml:space="preserve">… Cậu ta không nên biết thì tốt hơn.</w:t>
      </w:r>
      <w:r>
        <w:br w:type="textWrapping"/>
      </w:r>
      <w:r>
        <w:br w:type="textWrapping"/>
      </w:r>
      <w:r>
        <w:t xml:space="preserve">An Lạc khẽ thở dài trong lòng, cho tập tài liệu vào máy hủy giấy, ném vào thùng rác.</w:t>
      </w:r>
      <w:r>
        <w:br w:type="textWrapping"/>
      </w:r>
      <w:r>
        <w:br w:type="textWrapping"/>
      </w:r>
      <w:r>
        <w:t xml:space="preserve">Muốn tất cả đều kế thúc, nên để An Dương điều tra vụ án, để cảnh sát bọn họ tự tìm kiếm, anh không muốn nhúng tay vào chuyện này, lại càng không muốn tiếp tục hủy hoại cuộc sống của An Trạch.</w:t>
      </w:r>
      <w:r>
        <w:br w:type="textWrapping"/>
      </w:r>
      <w:r>
        <w:br w:type="textWrapping"/>
      </w:r>
      <w:r>
        <w:t xml:space="preserve">***</w:t>
      </w:r>
      <w:r>
        <w:br w:type="textWrapping"/>
      </w:r>
      <w:r>
        <w:br w:type="textWrapping"/>
      </w:r>
      <w:r>
        <w:t xml:space="preserve">Tan tầm, An Lạc mang tư liệu đến cục xuất nhập cảnh làm thủ tục, chụp ảnh, điền thông tin, sau đó việc anh cần phải làm là chờ nửa tháng nữa để visa tới tay, rồi vĩnh viễn rời khỏi đây.</w:t>
      </w:r>
      <w:r>
        <w:br w:type="textWrapping"/>
      </w:r>
      <w:r>
        <w:br w:type="textWrapping"/>
      </w:r>
      <w:r>
        <w:t xml:space="preserve">Sắc trời dần tối, An Lạc không muốn quay về An gia, giữa thành phố đông đúc, đi không mục đích.</w:t>
      </w:r>
      <w:r>
        <w:br w:type="textWrapping"/>
      </w:r>
      <w:r>
        <w:br w:type="textWrapping"/>
      </w:r>
      <w:r>
        <w:t xml:space="preserve">Sau hơn một tháng sinh sống tại đây, anh vẫn cảm thấy rất xa lạ với thành phố này, những nơi đi qua cũng rất ít, chẳng có mấy. Bất tri bất giác đi tới một chiếc cầu xa lạ, đứng trên cầu hướng tầm mắt ra xa, anh đột nhiên phát hiện thành phố này có cảnh đêm rất đẹp, ánh đèn rực rỡ của những tòa nhà cao tầng xa xa, cùng đèn đường hai bên phố móc nối nhau như hai chuỗi vòng trang sức ánh kim.</w:t>
      </w:r>
      <w:r>
        <w:br w:type="textWrapping"/>
      </w:r>
      <w:r>
        <w:br w:type="textWrapping"/>
      </w:r>
      <w:r>
        <w:t xml:space="preserve">An Lạc một mình đứng ở đầu phố giữa đêm khuya, gió đêm lạnh lẽo, những suy nghĩ của anh cũng dần lắng xuống.</w:t>
      </w:r>
      <w:r>
        <w:br w:type="textWrapping"/>
      </w:r>
      <w:r>
        <w:br w:type="textWrapping"/>
      </w:r>
      <w:r>
        <w:t xml:space="preserve">Cũng không biết trải qua bao lâu, điện thoại di động đột nhiên vang lên. An Lạc nhận điện thoại, chợt nghe tiếng An Dương vang lên bên tai: “An Lạc, anh giờ đang ở đâu? Tôi có chút việc gấp muốn nói chuyện với anh.”</w:t>
      </w:r>
      <w:r>
        <w:br w:type="textWrapping"/>
      </w:r>
      <w:r>
        <w:br w:type="textWrapping"/>
      </w:r>
      <w:r>
        <w:t xml:space="preserve">An Lạc im lặng một hồi rồi mới nói: “Được, tôi đến tìm anh nhé?”</w:t>
      </w:r>
      <w:r>
        <w:br w:type="textWrapping"/>
      </w:r>
      <w:r>
        <w:br w:type="textWrapping"/>
      </w:r>
      <w:r>
        <w:t xml:space="preserve">“Anh không quen ở đây, anh nói chỗ mình đang ở đi, tôi tới đón an.”</w:t>
      </w:r>
      <w:r>
        <w:br w:type="textWrapping"/>
      </w:r>
      <w:r>
        <w:br w:type="textWrapping"/>
      </w:r>
      <w:r>
        <w:t xml:space="preserve">***</w:t>
      </w:r>
      <w:r>
        <w:br w:type="textWrapping"/>
      </w:r>
      <w:r>
        <w:br w:type="textWrapping"/>
      </w:r>
      <w:r>
        <w:t xml:space="preserve">Nửa giờ sau, xe An Dương chạy tới mép cầu nơi An Lạc đứng. Nhìn anh đứng hóng gió lạnh ở đầu cầu, An Dương không kiềm được mà mỉm cười, bước lên nói: “Nửa đêm đứng ở đây, không phải anh bị lạc đường chứ?”</w:t>
      </w:r>
      <w:r>
        <w:br w:type="textWrapping"/>
      </w:r>
      <w:r>
        <w:br w:type="textWrapping"/>
      </w:r>
      <w:r>
        <w:t xml:space="preserve">“…” An Lạc bị An Dương một câu vạch trần, có chút xấu hổ.</w:t>
      </w:r>
      <w:r>
        <w:br w:type="textWrapping"/>
      </w:r>
      <w:r>
        <w:br w:type="textWrapping"/>
      </w:r>
      <w:r>
        <w:t xml:space="preserve">Quả thực là lạc đường, kết quả của việc đi lung tung khắp nơi là chẳng phân nổi phương hướng, cững chẳng biết đi đến chỗ nào, không có trạm xe buýt gần đó, cũng không có trạm tàu điện ngầm, thậm chí cả xe taxi đi ngang qua cũng không có. An Lạc tạm thời không muốn về nhà, càng chẳng muốn gọi điện kêu tài xế tới đón vì lạc đường, vì vậy cứ đứng bên cầu, buồn chán ngắm phong cảnh.</w:t>
      </w:r>
      <w:r>
        <w:br w:type="textWrapping"/>
      </w:r>
      <w:r>
        <w:br w:type="textWrapping"/>
      </w:r>
      <w:r>
        <w:t xml:space="preserve">An Dương nhìn anh bị gió đêm thổi khiến cả người run rẩy, nghĩ bụng người này có đôi khi thực sự cố chấp đến mức khiến người khác bất lực, bèn vội vàng mở cửa xe: “Nhanh lên xe đi, cẩn thận bị lạnh rồi cảm.”</w:t>
      </w:r>
      <w:r>
        <w:br w:type="textWrapping"/>
      </w:r>
      <w:r>
        <w:br w:type="textWrapping"/>
      </w:r>
      <w:r>
        <w:t xml:space="preserve">An Lạc ngồi vào trong xe, được hệ thống sưởi làm ấm, sắc mặt bấy giờ mới khá hơn chút. Anh cúi đầu cẩn thận cài dây an toàn, sau đó mới quay sang nhìn An Dương, khó hiểu mà hỏi: “Anh tìm tôi có việc gấp gì vậy?”</w:t>
      </w:r>
      <w:r>
        <w:br w:type="textWrapping"/>
      </w:r>
      <w:r>
        <w:br w:type="textWrapping"/>
      </w:r>
      <w:r>
        <w:t xml:space="preserve">An Dương cũng chưa khởi động xe, anh im lặng một hồi, rồi nói: “Nghi ngờ của anh không sai.”</w:t>
      </w:r>
      <w:r>
        <w:br w:type="textWrapping"/>
      </w:r>
      <w:r>
        <w:br w:type="textWrapping"/>
      </w:r>
      <w:r>
        <w:t xml:space="preserve">“Cái gì?”</w:t>
      </w:r>
      <w:r>
        <w:br w:type="textWrapping"/>
      </w:r>
      <w:r>
        <w:br w:type="textWrapping"/>
      </w:r>
      <w:r>
        <w:t xml:space="preserve">“An Úc Đông quả thực có liên quan đến tập đoàn buôn lậu thuốc phiện.”</w:t>
      </w:r>
      <w:r>
        <w:br w:type="textWrapping"/>
      </w:r>
      <w:r>
        <w:br w:type="textWrapping"/>
      </w:r>
      <w:r>
        <w:t xml:space="preserve">Sắc mặt An Lạc thoáng thay đổi, “Tìm được chứng cứ rồi?”</w:t>
      </w:r>
      <w:r>
        <w:br w:type="textWrapping"/>
      </w:r>
      <w:r>
        <w:br w:type="textWrapping"/>
      </w:r>
      <w:r>
        <w:t xml:space="preserve">An Dương gật đầu, “Vào tháng Bảy năm ngoái, trong khoảng thời gian diễn ra lễ hội du lịch lần thứ nhất, số lượng du khách bản địa lẫn ngoại lai tăng vọt, các khách sạn nổi danh đều chật kín khách, nhưng chỉ có duy nhất tầng 50 của khách sạn Hoa An có một vài phòng từ đầu đến cuối là không hề có khách đến ở, có người nói mấy phòng đó là dành cho khách quý đến nghỉ.”</w:t>
      </w:r>
      <w:r>
        <w:br w:type="textWrapping"/>
      </w:r>
      <w:r>
        <w:br w:type="textWrapping"/>
      </w:r>
      <w:r>
        <w:t xml:space="preserve">An Lạc im lặng một hồi, nói: “Khách sạn giữ lại phòng cho khách quý, đó không phải là điều rất bình thường sao?”</w:t>
      </w:r>
      <w:r>
        <w:br w:type="textWrapping"/>
      </w:r>
      <w:r>
        <w:br w:type="textWrapping"/>
      </w:r>
      <w:r>
        <w:t xml:space="preserve">“Giữ lại phòng cho khách VIP là điều rất bình thường. Chỉ là, một người khách trong số khách được giữ phòng tại khách sạn Hoa An đột ngột chết tại nhà ngày hôm qua, nguyên nhân cái chết là do hít quá liều thuốc phiện dẫn đến tim đột nhiên ngừng đập, điều này là không bình thường.”</w:t>
      </w:r>
      <w:r>
        <w:br w:type="textWrapping"/>
      </w:r>
      <w:r>
        <w:br w:type="textWrapping"/>
      </w:r>
      <w:r>
        <w:t xml:space="preserve">“…”</w:t>
      </w:r>
      <w:r>
        <w:br w:type="textWrapping"/>
      </w:r>
      <w:r>
        <w:br w:type="textWrapping"/>
      </w:r>
      <w:r>
        <w:t xml:space="preserve">“Tôi tin rằng đây không phải trùng hợp ngẫu nhiên. Chúng tôi hoài nghi An Úc Đông lợi dụng khách sạn làm nơi che đậy, một vài phòng trong khách sạn được âm thầm tiến hành làm nơi giao dịch ma túy. Bên trong khách sạn Hoa An, có thể đã bị ông ta biến thành một cứ điểm lưu thông ma túy.”</w:t>
      </w:r>
      <w:r>
        <w:br w:type="textWrapping"/>
      </w:r>
      <w:r>
        <w:br w:type="textWrapping"/>
      </w:r>
      <w:r>
        <w:t xml:space="preserve">“…”</w:t>
      </w:r>
      <w:r>
        <w:br w:type="textWrapping"/>
      </w:r>
      <w:r>
        <w:br w:type="textWrapping"/>
      </w:r>
      <w:r>
        <w:t xml:space="preserve">An Dương quay đầu nhìn vào anh mà nói: “An Lạc, tôi hy vọng anh có thể hiệp trợ chúng tôi điều tra chuyện này. An Úc Đông vẫn nghĩ anh mất trí nhớ, hiện tại không có nhiều phòng bị với anh, anh có thể tìm cơ hội tiếp cận ông ta, xem trên người ông ta rốt cục có hình xăm ngôi sao sáu cánh nào không, sau đó tìm ra danh sách khách quý bí mật tối cao kia.”</w:t>
      </w:r>
      <w:r>
        <w:br w:type="textWrapping"/>
      </w:r>
      <w:r>
        <w:br w:type="textWrapping"/>
      </w:r>
      <w:r>
        <w:t xml:space="preserve">“…” An Lạc vẫn im lặng suốt từ đầu đến giờ, cho đến khi An Dương nói ra yêu cầu này, anh mới khẽ nhíu mày, thấp giọng nói, “Tôi không muốn tham gia vào chuyện này nữa.”</w:t>
      </w:r>
      <w:r>
        <w:br w:type="textWrapping"/>
      </w:r>
      <w:r>
        <w:br w:type="textWrapping"/>
      </w:r>
      <w:r>
        <w:t xml:space="preserve">An Dương kinh ngạc: “Không phải lúc trước anh muốn điều tra ra chân tướng sự việc sao? Tại sao giờ lại thay đổi chủ ý?”</w:t>
      </w:r>
      <w:r>
        <w:br w:type="textWrapping"/>
      </w:r>
      <w:r>
        <w:br w:type="textWrapping"/>
      </w:r>
      <w:r>
        <w:t xml:space="preserve">“…” An Lạc không thể trả lời.</w:t>
      </w:r>
      <w:r>
        <w:br w:type="textWrapping"/>
      </w:r>
      <w:r>
        <w:br w:type="textWrapping"/>
      </w:r>
      <w:r>
        <w:t xml:space="preserve">Anh chỉ là không đành lòng, lại càng không muốn tự mình tìm ra sự thật xấu xí như vậy mà đả kích An Trạch. An Trạch vừa mất đi người anh trai cậu yêu nhất, đã đủ khổ sở lắm rồi, nếu như biết anh trai bị bố mình hại chết, cậu nhất định sẽ rất thống khổ. Vừa nghĩ đến hình ảnh đó, An Lạc lại cảm thấy vô cùng lo lắng.</w:t>
      </w:r>
      <w:r>
        <w:br w:type="textWrapping"/>
      </w:r>
      <w:r>
        <w:br w:type="textWrapping"/>
      </w:r>
      <w:r>
        <w:t xml:space="preserve">Thấy An Lạc lạnh mặt không đáp lời, An Dương tạm thời không hỏi nhiều nữa, khởi động xe định lái đi thì điện thoại trong túi áo đột nhiên vang lên.</w:t>
      </w:r>
      <w:r>
        <w:br w:type="textWrapping"/>
      </w:r>
      <w:r>
        <w:br w:type="textWrapping"/>
      </w:r>
      <w:r>
        <w:t xml:space="preserve">“Alô… Cậu nói cái gì!?” Giọng nói khiếp sợ của An Dương khiến An Lạc phải chú ý.</w:t>
      </w:r>
      <w:r>
        <w:br w:type="textWrapping"/>
      </w:r>
      <w:r>
        <w:br w:type="textWrapping"/>
      </w:r>
      <w:r>
        <w:t xml:space="preserve">An Lạc quay sang hỏi: “Chuyện gì xảy ra vậy?”</w:t>
      </w:r>
      <w:r>
        <w:br w:type="textWrapping"/>
      </w:r>
      <w:r>
        <w:br w:type="textWrapping"/>
      </w:r>
      <w:r>
        <w:t xml:space="preserve">An Dương tắt điện thoại, khẽ thở ra một hơi, vẻ mặt phức tạp mà nói: “An Úc Đông đã xảy ra chuyện.”</w:t>
      </w:r>
      <w:r>
        <w:br w:type="textWrapping"/>
      </w:r>
      <w:r>
        <w:br w:type="textWrapping"/>
      </w:r>
      <w:r>
        <w:t xml:space="preserve">“Xảy ra chuyện?”</w:t>
      </w:r>
      <w:r>
        <w:br w:type="textWrapping"/>
      </w:r>
      <w:r>
        <w:br w:type="textWrapping"/>
      </w:r>
      <w:r>
        <w:t xml:space="preserve">An Dương gật đầu, nói: “Là tai nạn xe.”</w:t>
      </w:r>
      <w:r>
        <w:br w:type="textWrapping"/>
      </w:r>
      <w:r>
        <w:br w:type="textWrapping"/>
      </w:r>
      <w:r>
        <w:t xml:space="preserve">“…” Đầu óc An Lạc đột nhiên trống rỗng, anh giật mình, rồi phục hồi tinh thần, không chút suy nghĩ mà mở miệng, “Lập tức đến bệnh viện! Nhanh lên!” </w:t>
      </w:r>
      <w:r>
        <w:br w:type="textWrapping"/>
      </w:r>
      <w:r>
        <w:br w:type="textWrapping"/>
      </w:r>
      <w:r>
        <w:t xml:space="preserve">_________________</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Lập tức đến bệnh viện! Nhanh lên!”</w:t>
      </w:r>
      <w:r>
        <w:br w:type="textWrapping"/>
      </w:r>
      <w:r>
        <w:br w:type="textWrapping"/>
      </w:r>
      <w:r>
        <w:t xml:space="preserve">Gần như là vô ý thức mà mở miệng nói ra những lời này, An Lạc cũng không biết vì sao mình phải vội vã tới bệnh viện trung tâm đến vậy. Có thể là do lo lắng cho An Trạch, hoặc có thể là muốn biết tình hình cụ thể vết thương của An Úc Đông.</w:t>
      </w:r>
      <w:r>
        <w:br w:type="textWrapping"/>
      </w:r>
      <w:r>
        <w:br w:type="textWrapping"/>
      </w:r>
      <w:r>
        <w:t xml:space="preserve">Dọc đường đi, sắc mặt An Lạc rất khó coi. An Dương cũng luôn giữ vẻ mặt nghiêm túc mà lái xe nhanh hơn. Lúc chạy tới bệnh viện thì đã là mười hai giờ ba mươi. Phòng cấp cứu tầng một trong đại sảnh đang rất hỗn độn. An Lạc kéo một y tá trẻ tuổi hỏi: “Xin hỏi An Úc Đông vừa bị tai nạn được đưa vào phòng nào?”</w:t>
      </w:r>
      <w:r>
        <w:br w:type="textWrapping"/>
      </w:r>
      <w:r>
        <w:br w:type="textWrapping"/>
      </w:r>
      <w:r>
        <w:t xml:space="preserve">Y tá thoáng suy nghĩ rồi nói: “Có lẽ là được đưa vào phòng mổ ở tầng bảy…”</w:t>
      </w:r>
      <w:r>
        <w:br w:type="textWrapping"/>
      </w:r>
      <w:r>
        <w:br w:type="textWrapping"/>
      </w:r>
      <w:r>
        <w:t xml:space="preserve">Lời còn chưa dứt, An Lạc đã xoay người như một cơn gió chạy ra cửa thang máy, ngón tay ấn nút thậm chí còn hơi run rẩy.</w:t>
      </w:r>
      <w:r>
        <w:br w:type="textWrapping"/>
      </w:r>
      <w:r>
        <w:br w:type="textWrapping"/>
      </w:r>
      <w:r>
        <w:t xml:space="preserve">Cũng may đêm khuya không có nhiều người dùng thang máy, vừa ấn một cái cửa thang máy đã mở ra, An Lạc vội vàng bước vào ấn nút tầng bảy, An Dương cũng theo bước tiến vào. Thấy vẻ mặt khó coi của An Lạc, An Dương không kiềm được mà vỗ nhẹ lên vai anh, thấp giọng xoa dịu: “Đừng sốt ruột, không có việc gì đâu.”</w:t>
      </w:r>
      <w:r>
        <w:br w:type="textWrapping"/>
      </w:r>
      <w:r>
        <w:br w:type="textWrapping"/>
      </w:r>
      <w:r>
        <w:t xml:space="preserve">An Lạc không nói chuyện, im lặng mà nhìn con số hiển thị thứ tự tầng trên đầu.</w:t>
      </w:r>
      <w:r>
        <w:br w:type="textWrapping"/>
      </w:r>
      <w:r>
        <w:br w:type="textWrapping"/>
      </w:r>
      <w:r>
        <w:t xml:space="preserve">Rốt cục thang máy cũng lên đến tầng bảy, An Lạc bước nhanh ra ngoài, dựa theo mũi tên mà tìm đến phòng mổ đêm. Tại chỗ ngoặt cuối hành lang, An Lạc đột nhiên thấy một người đang yên lặng ngồi đợi trước cửa phòng mổ, cậu ta cúi đầu, không biết đang suy nghĩ gì mà khuôn mặt không có bất cứ biểu cảm nào, chỉ có hai bàn tay đang nắm chặt lấy nhau đến nỗi nổi cả gân xanh.</w:t>
      </w:r>
      <w:r>
        <w:br w:type="textWrapping"/>
      </w:r>
      <w:r>
        <w:br w:type="textWrapping"/>
      </w:r>
      <w:r>
        <w:t xml:space="preserve">Nhìn bộ dạng co quắp đó của cậu, trái tim An Lạc bỗng nhiên thít chặt lại, muốn mở miệng nói gì đó, nhưng phát hiện cổ họng như bị nghẹn lại, một câu cũng chẳng thể thốt ra được.</w:t>
      </w:r>
      <w:r>
        <w:br w:type="textWrapping"/>
      </w:r>
      <w:r>
        <w:br w:type="textWrapping"/>
      </w:r>
      <w:r>
        <w:t xml:space="preserve">Ngược lại, An Dương vô cùng bình tĩnh, anh tiến lên hỏi: “An Trạch, tình hình thế nào rồi?”</w:t>
      </w:r>
      <w:r>
        <w:br w:type="textWrapping"/>
      </w:r>
      <w:r>
        <w:br w:type="textWrapping"/>
      </w:r>
      <w:r>
        <w:t xml:space="preserve">An Trạch ngẩng đầu nhìn An Dương, rồi chuyển đường nhìn sang An Lạc, im lặng một hồi, rồi cậu mới thấp giọng nói: “Anh đã đến rồi?”</w:t>
      </w:r>
      <w:r>
        <w:br w:type="textWrapping"/>
      </w:r>
      <w:r>
        <w:br w:type="textWrapping"/>
      </w:r>
      <w:r>
        <w:t xml:space="preserve">“Ừ.” An Lạc dừng lại một chút, khẽ hỏi lại, “Phẫu thuật bao lâu rồi?”</w:t>
      </w:r>
      <w:r>
        <w:br w:type="textWrapping"/>
      </w:r>
      <w:r>
        <w:br w:type="textWrapping"/>
      </w:r>
      <w:r>
        <w:t xml:space="preserve">An Trạch đáp: “Hơn một tiếng rồi. Thái Bình nói, đầu của bố bị vỡ, não bộ xuất huyết rất nghiêm trọng, còn mẹ thì cơ quan nội tạng khoang bụng bị vỡ nát, lúc đưa tới viện thì bị sốc vì chảy máu quá nhiều. Bác sĩ bảo tôi… chuẩn bị sẵn tâm lý.</w:t>
      </w:r>
      <w:r>
        <w:br w:type="textWrapping"/>
      </w:r>
      <w:r>
        <w:br w:type="textWrapping"/>
      </w:r>
      <w:r>
        <w:t xml:space="preserve">Nhìn An Trạch bình tĩnh nói ra những điều đó, An Lạc chỉ cảm thấy trái tim như bị một đôi bàn tay vô hình bóp chặt, thế nhưng, anh cũng chẳng biết phải nói gì để có thể an ủi An Trạch hiện giờ.</w:t>
      </w:r>
      <w:r>
        <w:br w:type="textWrapping"/>
      </w:r>
      <w:r>
        <w:br w:type="textWrapping"/>
      </w:r>
      <w:r>
        <w:t xml:space="preserve">An Lạc cũng đã từng trải qua tai nạn xe. Vụ tai nạn của kiếp trước, anh An Dương vì để cứu anh mà suýt chút nữa mất mạng, trong suốt mấy tiếng sau khi được đưa vào bệnh viện cấp cứu, một mình An Lạc ngồi trước cửa phòng phẫu thuật, chờ đợi người anh thân thiết nhất vật lộn giữa lằn ranh sinh tử. Anh chẳng thể làm được gì, chỉ có thể chờ đợi, chờ đợi, đợi phán quyết của số mệnh, đợi bác sĩ cho anh biết một kết quả sống hay chết. Cảm giác bất lực và tuyệt vọng đó, chỉ cần trải qua một lần, sẽ mãi mãi không thể quên.</w:t>
      </w:r>
      <w:r>
        <w:br w:type="textWrapping"/>
      </w:r>
      <w:r>
        <w:br w:type="textWrapping"/>
      </w:r>
      <w:r>
        <w:t xml:space="preserve">Bởi vậy, hiện tại anh không thể nghĩ ra câu từ an ủi AnTrạch. Bởi anh biết rõ, vào lúc này, bất kì câu an ủi nào cũng là vô dụng.</w:t>
      </w:r>
      <w:r>
        <w:br w:type="textWrapping"/>
      </w:r>
      <w:r>
        <w:br w:type="textWrapping"/>
      </w:r>
      <w:r>
        <w:t xml:space="preserve">Sau một hồi trầm mặc, An Lạc mới khẽ nói: “Đã báo cho An Nham biết chưa?”</w:t>
      </w:r>
      <w:r>
        <w:br w:type="textWrapping"/>
      </w:r>
      <w:r>
        <w:br w:type="textWrapping"/>
      </w:r>
      <w:r>
        <w:t xml:space="preserve">An Lạc chỉ là nghĩ, nếu có An Nham bên cạnh thì có thể chia sẻ một chút áp lực cho An Trạch. Trên đường đi, anh cứ nghĩ rằng khi đến bệnh viện sẽ bắt gặp cảnh một đám người của An gia chờ đợi bên ngoài cửa phòng mổ, nhưng không ngờ, khi tới nơi lại chỉ có một mình An Trạch.</w:t>
      </w:r>
      <w:r>
        <w:br w:type="textWrapping"/>
      </w:r>
      <w:r>
        <w:br w:type="textWrapping"/>
      </w:r>
      <w:r>
        <w:t xml:space="preserve">Chỉ có một mình cậu ngồi đợi ở đó.</w:t>
      </w:r>
      <w:r>
        <w:br w:type="textWrapping"/>
      </w:r>
      <w:r>
        <w:br w:type="textWrapping"/>
      </w:r>
      <w:r>
        <w:t xml:space="preserve">An Trạch lắc đầu, thấp giọng nói: “An Nham đang ở ngoài quay phim, giờ đang là đêm khuya, chắc là đang ngủ, dù có thông báo cho anh ấy thì cũng không thể về ngay lập tức được, chờ đến sáng mai có kết quả báo luôn cho anh ấy cũng được.”</w:t>
      </w:r>
      <w:r>
        <w:br w:type="textWrapping"/>
      </w:r>
      <w:r>
        <w:br w:type="textWrapping"/>
      </w:r>
      <w:r>
        <w:t xml:space="preserve">An Trạch và An Nham tuy từ nhỏ không hòa hợp, nhưng dù sao cũng là anh em ruột, cho dù là giờ phút này, cậu cũng vẫn lo lắng cho An Nham…</w:t>
      </w:r>
      <w:r>
        <w:br w:type="textWrapping"/>
      </w:r>
      <w:r>
        <w:br w:type="textWrapping"/>
      </w:r>
      <w:r>
        <w:t xml:space="preserve">Ngực An Lạc đau xót, anh hỏi tiếp: “Còn An Mạch thì sao? Cũng chưa báo đúng không?”</w:t>
      </w:r>
      <w:r>
        <w:br w:type="textWrapping"/>
      </w:r>
      <w:r>
        <w:br w:type="textWrapping"/>
      </w:r>
      <w:r>
        <w:t xml:space="preserve">“An Mạch tối ngủ thường để điện thoại ở chế độ im lặng, gọi điện cho anh ấy không ai băt máy.” An Trạch thoáng dừng lại, rồi bổ sung, “Tôi cũng chưa đánh thức ông nội, tim của ông không khỏe, đến bệnh viện… Sợ lại xảy ra chuyện.”</w:t>
      </w:r>
      <w:r>
        <w:br w:type="textWrapping"/>
      </w:r>
      <w:r>
        <w:br w:type="textWrapping"/>
      </w:r>
      <w:r>
        <w:t xml:space="preserve">Vẻ mặt của An Trạch vẫn bình tĩnh như vậy, nhưng giọng nói khàn đặc. Rõ ràng, giờ cậu đang rất mệt mỏi, cả bố lẫn mẹ đều bị tai nạn phải vào bệnh viện cấp cứu, người trong An gia, có thể ở bệnh viện chống đỡ gánh nặng trong thời khắc mấu chốt … Từ lúc anh cả An Lạc qua đời, cũng chỉ còn lại người em út An Trạch là hiểu chuyện nhất.</w:t>
      </w:r>
      <w:r>
        <w:br w:type="textWrapping"/>
      </w:r>
      <w:r>
        <w:br w:type="textWrapping"/>
      </w:r>
      <w:r>
        <w:t xml:space="preserve">Thấy cả hai người đều rơi vào trầm mặc, An Dương đành phải mở miệng: “Hai người ở lại đây đợi, tôi đi hỏi kết quả điều tra của cảnh sát giao thông xem thế nào.”</w:t>
      </w:r>
      <w:r>
        <w:br w:type="textWrapping"/>
      </w:r>
      <w:r>
        <w:br w:type="textWrapping"/>
      </w:r>
      <w:r>
        <w:t xml:space="preserve">“Được.” An Lạc gật đầu.</w:t>
      </w:r>
      <w:r>
        <w:br w:type="textWrapping"/>
      </w:r>
      <w:r>
        <w:br w:type="textWrapping"/>
      </w:r>
      <w:r>
        <w:t xml:space="preserve">An Dương đi rồi, trước cửa phòng mổ đột nhiên trở nên yên lặng. An Lạc tới cạnh An Trạch ngồi xuống. Tuy không có quan hệ với An Úc Đông và Chu Bích Trân, nhưng nhìn An Trạch khổ sở như vậy, An Lạc thực sự cũng không đành lòng bỏ lại cậu một mình.</w:t>
      </w:r>
      <w:r>
        <w:br w:type="textWrapping"/>
      </w:r>
      <w:r>
        <w:br w:type="textWrapping"/>
      </w:r>
      <w:r>
        <w:t xml:space="preserve">An Trạch nãy giờ không nói gì, An Lạc cũng im lặng.</w:t>
      </w:r>
      <w:r>
        <w:br w:type="textWrapping"/>
      </w:r>
      <w:r>
        <w:br w:type="textWrapping"/>
      </w:r>
      <w:r>
        <w:t xml:space="preserve">Cũng chẳng biết tại sao, dường như là vô ý thức, An Lạc đột nhiên nhẹ nhàng cầm tay An Trạch. Có thể là muốn truyền cho câu một chút sức lực hỗ trợ, hoặc chỉ là một hành động xoa dịu giúp cậu. Cho đến khi những ngón tay chạm vào nhau, An Lạc mới đột nhiên phản ứng với hành động bất ngờ của mình. Cũng may An Trạch không chú ý, ngược lại, cậu nhẹ nhàng nắm lấy bàn tay An Lạc.</w:t>
      </w:r>
      <w:r>
        <w:br w:type="textWrapping"/>
      </w:r>
      <w:r>
        <w:br w:type="textWrapping"/>
      </w:r>
      <w:r>
        <w:t xml:space="preserve">Chẳng cần phải nói gì, chỉ cần cầm tay nhau như vậy, dường như đã giải thích tất cả.</w:t>
      </w:r>
      <w:r>
        <w:br w:type="textWrapping"/>
      </w:r>
      <w:r>
        <w:br w:type="textWrapping"/>
      </w:r>
      <w:r>
        <w:t xml:space="preserve">Cậu cần có người bên cạnh, mà anh cũng bằng lòng cùng cậu vượt qua thời khắc gian nan. Còn chuyện có phải là anh em ruột thịt, là một linh hồn, hay là người yêu thương nhất hay không, tất cả đều đã không còn quan trọng nữa rồi.</w:t>
      </w:r>
      <w:r>
        <w:br w:type="textWrapping"/>
      </w:r>
      <w:r>
        <w:br w:type="textWrapping"/>
      </w:r>
      <w:r>
        <w:t xml:space="preserve">An Trạch chỉ biết, giờ phút này, cậu rất cảm ơn vì có An Lạc ở bệnh viện.</w:t>
      </w:r>
      <w:r>
        <w:br w:type="textWrapping"/>
      </w:r>
      <w:r>
        <w:br w:type="textWrapping"/>
      </w:r>
      <w:r>
        <w:t xml:space="preserve">Trong lúc khó khăn nhất, quên đi tất cả ân oán, chỉ đơn thuần ngồi cạnh cậu.</w:t>
      </w:r>
      <w:r>
        <w:br w:type="textWrapping"/>
      </w:r>
      <w:r>
        <w:br w:type="textWrapping"/>
      </w:r>
      <w:r>
        <w:t xml:space="preserve">***</w:t>
      </w:r>
      <w:r>
        <w:br w:type="textWrapping"/>
      </w:r>
      <w:r>
        <w:br w:type="textWrapping"/>
      </w:r>
      <w:r>
        <w:t xml:space="preserve">Cửa phòng mổ vẫn đóng chặt, đồng hồ điện tử trên hành lang bệnh viện đã chuyển từ 00:30 sang 02:00.</w:t>
      </w:r>
      <w:r>
        <w:br w:type="textWrapping"/>
      </w:r>
      <w:r>
        <w:br w:type="textWrapping"/>
      </w:r>
      <w:r>
        <w:t xml:space="preserve">An Dương đã quay lại. Thấy hai anh em nắm chặt tay nhau, An Dương có phần kinh ngạc, muốn mở miệng nói gì đó, nhưng lại im lặng một chốc, rồi quyết định tạm thời giữ lại những nghi ngờ trong lòng.</w:t>
      </w:r>
      <w:r>
        <w:br w:type="textWrapping"/>
      </w:r>
      <w:r>
        <w:br w:type="textWrapping"/>
      </w:r>
      <w:r>
        <w:t xml:space="preserve">Đúng lúc này, cửa phỏng mổ đột nhiên bị đẩy ra. Chu Thái Bình đi ra, y tháo khẩu trang xuống, vì phẫu thuật trong khoảng thời gian dài nên vẻ mặt mệt mỏi, và kèm thêm… sự đau buồn cùng áy náy.</w:t>
      </w:r>
      <w:r>
        <w:br w:type="textWrapping"/>
      </w:r>
      <w:r>
        <w:br w:type="textWrapping"/>
      </w:r>
      <w:r>
        <w:t xml:space="preserve">Vừa thấy sắc mặt của y, ngực An Trạch lạnh ngắt. Ngay sau đó, lời y nói khiến An Trạch hoàn toàn tuyệt vọng ——</w:t>
      </w:r>
      <w:r>
        <w:br w:type="textWrapping"/>
      </w:r>
      <w:r>
        <w:br w:type="textWrapping"/>
      </w:r>
      <w:r>
        <w:t xml:space="preserve">“Xin lỗi, bố mẹ em không thể…”</w:t>
      </w:r>
      <w:r>
        <w:br w:type="textWrapping"/>
      </w:r>
      <w:r>
        <w:br w:type="textWrapping"/>
      </w:r>
      <w:r>
        <w:t xml:space="preserve">An Trạc không nói gì, chỉ là bàn tay nắm tay An Lạc đột nhiên chặt hơn, ngón tay bắt đầu trở nên run rẩy.</w:t>
      </w:r>
      <w:r>
        <w:br w:type="textWrapping"/>
      </w:r>
      <w:r>
        <w:br w:type="textWrapping"/>
      </w:r>
      <w:r>
        <w:t xml:space="preserve">“Xin lỗi, An Trạch… Bọn anh đã cố gắng… Nhưng vết thương quá nghiêm trọng, không có cách…”</w:t>
      </w:r>
      <w:r>
        <w:br w:type="textWrapping"/>
      </w:r>
      <w:r>
        <w:br w:type="textWrapping"/>
      </w:r>
      <w:r>
        <w:t xml:space="preserve">Rõ ràng dễ hiểu đến vậy, nhưng đầu óc An Trạch lại trống rỗng, cậu thậm chí không thể tin được kết quả như vậy. Đợi chờ lâu đến thế, chỉ để đợi đến lúc bố mẹ cùng ra đi? Buổi sáng còn gặp mẹ, buổi chiều còn nói chuyện điện thoại với bố, hai người đều khỏe mạnh và vui vẻ đến vậy, nhưng trong nháy mắt, cả hai người lại biến thành những thi thể lạnh lẽo trong bệnh viện.</w:t>
      </w:r>
      <w:r>
        <w:br w:type="textWrapping"/>
      </w:r>
      <w:r>
        <w:br w:type="textWrapping"/>
      </w:r>
      <w:r>
        <w:t xml:space="preserve">An Trạch cứng đờ người, thật lâu sau mới hồi phục tinh thần, cậu buông tay An Lạc, ngẩng đầu, đôi mắt đỏ hồng: “Em có thể… Nhìn mặt bọn họ được không?”</w:t>
      </w:r>
      <w:r>
        <w:br w:type="textWrapping"/>
      </w:r>
      <w:r>
        <w:br w:type="textWrapping"/>
      </w:r>
      <w:r>
        <w:t xml:space="preserve">Chu Thái Bình nói: “Đương nhiên là được.”</w:t>
      </w:r>
      <w:r>
        <w:br w:type="textWrapping"/>
      </w:r>
      <w:r>
        <w:br w:type="textWrapping"/>
      </w:r>
      <w:r>
        <w:t xml:space="preserve">Thi thể nhanh chóng được đẩy ra ngoài, tấm khăn trắng chói mắt trùm lên hai thi thể.</w:t>
      </w:r>
      <w:r>
        <w:br w:type="textWrapping"/>
      </w:r>
      <w:r>
        <w:br w:type="textWrapping"/>
      </w:r>
      <w:r>
        <w:t xml:space="preserve">An Trạch lật tấm khăn ra, nhìn khuôn mặt của mẹ Chu Bích Trân, vốn là một người phụ nữ xinh đẹp trẻ trung, giờ đã không còn nữa nên khuôn mặt bà trở nên cứng đờ và tái nhợt, trông có phần đáng sợ. Nhưng An Trạch không hề để ý, cúi xuống, nhẹ nhàng hôn lên trán bà: “Mẹ, đi mạnh khỏe…”</w:t>
      </w:r>
      <w:r>
        <w:br w:type="textWrapping"/>
      </w:r>
      <w:r>
        <w:br w:type="textWrapping"/>
      </w:r>
      <w:r>
        <w:t xml:space="preserve">Phía sau là thi thể của An Úc Đông. Bình thường ông là một người đàn ông ôn hòa ân cần, khi chết, vẻ mặt của ông cũng rất bình tĩnh. An Trạch nhẹ nhàng vuốt mái tóc hoa râm của bố, thấp giọng kêu lên: “Bố ơi.”</w:t>
      </w:r>
      <w:r>
        <w:br w:type="textWrapping"/>
      </w:r>
      <w:r>
        <w:br w:type="textWrapping"/>
      </w:r>
      <w:r>
        <w:t xml:space="preserve">Đột nhiên nghẹn ngào đến nỗi không nói nổi.</w:t>
      </w:r>
      <w:r>
        <w:br w:type="textWrapping"/>
      </w:r>
      <w:r>
        <w:br w:type="textWrapping"/>
      </w:r>
      <w:r>
        <w:t xml:space="preserve">Đợi liên tục hơn ba tiếng liền bên ngoài phòng mổ, tinh thần của cậu đã căng thẳng tới mức cực hạn. Lúc này, khi biết hai người thân gần gũi nhất đã lần lượt ra đi, trơ mắt nhìn thi thể bọn họ, An Trạch không suy sụp là đã rất khó, đến khi vĩnh biệt di thể của cha mẹ, rốt cục sự bình tĩnh cậu cố duy trì cũng sụp đổ.</w:t>
      </w:r>
      <w:r>
        <w:br w:type="textWrapping"/>
      </w:r>
      <w:r>
        <w:br w:type="textWrapping"/>
      </w:r>
      <w:r>
        <w:t xml:space="preserve">Tay An Trạch run rẩy đậy lại tấm vải trắng lên người bố, nhìn hai bộ di hài bị bác sĩ đẩy đi, biến mất tại góc hành lang.</w:t>
      </w:r>
      <w:r>
        <w:br w:type="textWrapping"/>
      </w:r>
      <w:r>
        <w:br w:type="textWrapping"/>
      </w:r>
      <w:r>
        <w:t xml:space="preserve">Cậu vẫn đứng tại chỗ nhìn bố mẹ đi xa, thân thể cứng ngắc như một pho tượng băng giá.</w:t>
      </w:r>
      <w:r>
        <w:br w:type="textWrapping"/>
      </w:r>
      <w:r>
        <w:br w:type="textWrapping"/>
      </w:r>
      <w:r>
        <w:t xml:space="preserve">An Lạc nhìn cậu đau khổ như vậy, đột nhiên cảm thấy đau lòng không thôi. Bố mẹ đột nhiên ra đi, nếu là bất cứ ai thì có lẽ đã khóc đến phát điên rồi, nhưng An Trạch vẫn chưa nhỏ một giọt nước mắt nào, rõ ràng là cậu đang dốc sức đè nén.</w:t>
      </w:r>
      <w:r>
        <w:br w:type="textWrapping"/>
      </w:r>
      <w:r>
        <w:br w:type="textWrapping"/>
      </w:r>
      <w:r>
        <w:t xml:space="preserve">An Lạc rốt cục không kiềm được cảm giác đau lòng, tiến lên nhẹ nhàng nắm lấy tay cậu, nói: “An Trạch, về nghỉ ngơi trước đi, đừng để bị mệt… Cậu cần ngủ một giấc…”</w:t>
      </w:r>
      <w:r>
        <w:br w:type="textWrapping"/>
      </w:r>
      <w:r>
        <w:br w:type="textWrapping"/>
      </w:r>
      <w:r>
        <w:t xml:space="preserve">Lời còn chưa nói xong, đột nhiên bị cậu ôm chặt vào lòng.</w:t>
      </w:r>
      <w:r>
        <w:br w:type="textWrapping"/>
      </w:r>
      <w:r>
        <w:br w:type="textWrapping"/>
      </w:r>
      <w:r>
        <w:t xml:space="preserve">Đó là cái ôm mạnh bạo tuyệt vọng gần như khiến người khác khó thở, bị cậu ôm chặt vào lòng, cảm nhận được cơn run rẩy khẽ khàng của cậu, An Lạc không đành lòng giãy dụa, anh không thể làm gì hơn là vươn tay ôm lấy cậu, tựa như một người anh cả đang an ủi em trai, từ từ vuốt ve lưng cậu, ghé vào lỗ tai cậu, khẽ thầm: “Buồn thì hãy khóc đi… Đừng chịu đựng…”</w:t>
      </w:r>
      <w:r>
        <w:br w:type="textWrapping"/>
      </w:r>
      <w:r>
        <w:br w:type="textWrapping"/>
      </w:r>
      <w:r>
        <w:t xml:space="preserve">Chất lỏng nóng hổi đột nhiên một giọt rồi một giọi rơi xuống cổ, An Lạc càng thêm đau lòng mà ôm chặt người con trai trước mặt.</w:t>
      </w:r>
      <w:r>
        <w:br w:type="textWrapping"/>
      </w:r>
      <w:r>
        <w:br w:type="textWrapping"/>
      </w:r>
      <w:r>
        <w:t xml:space="preserve">Khoảnh khắc đó, bọn họ đều quên đi thân phận của nhau, quên đi cái gọi là sự thật. Bọn họ chỉ biết là, giữa đêm khuya vắng lặng, trên hành lang bệnh viện, cái ôm này, là hơi ấm duy nhất còn sót lại của bọn họ.</w:t>
      </w:r>
      <w:r>
        <w:br w:type="textWrapping"/>
      </w:r>
      <w:r>
        <w:br w:type="textWrapping"/>
      </w:r>
      <w:r>
        <w:t xml:space="preserve">***</w:t>
      </w:r>
      <w:r>
        <w:br w:type="textWrapping"/>
      </w:r>
      <w:r>
        <w:br w:type="textWrapping"/>
      </w:r>
      <w:r>
        <w:t xml:space="preserve">Chu Thái Bình định ra an ủi An Trạch một chút, nhưng thấy hai anh em đứng ôm nhau như vậy, ChuThái Bình lại cảm thấy ra an ủi lúc này lại chẳng thành quấy rối hai người họ. Y ngẩng đầu, thấy An Dương đang đưa mắt ra hiệu với mình, Chu Thái Bình bèn bước tới vỗ nhẹ lên vai An Trạch, sau đó quay người cùng An Dương đi tới lối rẽ hành lang.</w:t>
      </w:r>
      <w:r>
        <w:br w:type="textWrapping"/>
      </w:r>
      <w:r>
        <w:br w:type="textWrapping"/>
      </w:r>
      <w:r>
        <w:t xml:space="preserve">“Anh là?” Chu Thái Bình có chút nghi ngờ thân phận gã đàn ông xa lạ trước mặt.</w:t>
      </w:r>
      <w:r>
        <w:br w:type="textWrapping"/>
      </w:r>
      <w:r>
        <w:br w:type="textWrapping"/>
      </w:r>
      <w:r>
        <w:t xml:space="preserve">An Dương nói: “Tôi là bạn của An Lạc, là cảnh sát.”</w:t>
      </w:r>
      <w:r>
        <w:br w:type="textWrapping"/>
      </w:r>
      <w:r>
        <w:br w:type="textWrapping"/>
      </w:r>
      <w:r>
        <w:t xml:space="preserve">“… Cảnh sát?”</w:t>
      </w:r>
      <w:r>
        <w:br w:type="textWrapping"/>
      </w:r>
      <w:r>
        <w:br w:type="textWrapping"/>
      </w:r>
      <w:r>
        <w:t xml:space="preserve">An Dương gật đầu, “Bác sĩ Chu, khi hai người họ được đưa đến bệnh viện thì anh cũng có mặt tại hiện trường, anh cũng tham gia toàn bộ quá trình phẫu thuật, đúng không?”</w:t>
      </w:r>
      <w:r>
        <w:br w:type="textWrapping"/>
      </w:r>
      <w:r>
        <w:br w:type="textWrapping"/>
      </w:r>
      <w:r>
        <w:t xml:space="preserve">Bị cảnh sát hỏi, sắc mặt Chu Thái Bình lập tức trở nên nghiêm túc, “Đúng vậy.”</w:t>
      </w:r>
      <w:r>
        <w:br w:type="textWrapping"/>
      </w:r>
      <w:r>
        <w:br w:type="textWrapping"/>
      </w:r>
      <w:r>
        <w:t xml:space="preserve">“Có thể tả lại cho tôi tình trạng của bọn họ khi được đưa đến bệnh viện không?”</w:t>
      </w:r>
      <w:r>
        <w:br w:type="textWrapping"/>
      </w:r>
      <w:r>
        <w:br w:type="textWrapping"/>
      </w:r>
      <w:r>
        <w:t xml:space="preserve">“Được, thật ra lúc đó tôi chú tôi, à, là An Úc Đông, chú ấy vẫn còn một chút ý thức. Chú ấy nhận ra tôi, cũng nói vài lời với tôi.”</w:t>
      </w:r>
      <w:r>
        <w:br w:type="textWrapping"/>
      </w:r>
      <w:r>
        <w:br w:type="textWrapping"/>
      </w:r>
      <w:r>
        <w:t xml:space="preserve">“Nói cái gì?”</w:t>
      </w:r>
      <w:r>
        <w:br w:type="textWrapping"/>
      </w:r>
      <w:r>
        <w:br w:type="textWrapping"/>
      </w:r>
      <w:r>
        <w:t xml:space="preserve">“Chú ấy nói… Thay chú ấy, nói tiếng xin lỗi với Tiểu Lạc.”</w:t>
      </w:r>
      <w:r>
        <w:br w:type="textWrapping"/>
      </w:r>
      <w:r>
        <w:br w:type="textWrapping"/>
      </w:r>
      <w:r>
        <w:t xml:space="preserve">An Dương khẽ nhíu mày, “Ngoài mấy lời này ra, còn có cái gì khác không?”</w:t>
      </w:r>
      <w:r>
        <w:br w:type="textWrapping"/>
      </w:r>
      <w:r>
        <w:br w:type="textWrapping"/>
      </w:r>
      <w:r>
        <w:t xml:space="preserve">“Ừm, không có, đó cũng là lời nói cuối cùng của chú ấy. Tôi ghé sát môi chú ấy mới nghe rõ một chút, nói xong thì chú ấy rơi vào hôn mê. Tôi nghi ngờ đầu chú ấy bị chảy máu trong, nên khẩn cấp chụp CT cho chú ấy, xác nhận chảy máu rồi đặt thẳng lên bàn phẫu thuật.”</w:t>
      </w:r>
      <w:r>
        <w:br w:type="textWrapping"/>
      </w:r>
      <w:r>
        <w:br w:type="textWrapping"/>
      </w:r>
      <w:r>
        <w:t xml:space="preserve">An Dương im lặng một hồi, “Còn Chu Bích Trân thì sao?”</w:t>
      </w:r>
      <w:r>
        <w:br w:type="textWrapping"/>
      </w:r>
      <w:r>
        <w:br w:type="textWrapping"/>
      </w:r>
      <w:r>
        <w:t xml:space="preserve">“Cô tôi… Lúc đưa tới cô ấy đã bị sốc vì xuất huyết quá nhiều, cũng không còn ý thức nữa.”</w:t>
      </w:r>
      <w:r>
        <w:br w:type="textWrapping"/>
      </w:r>
      <w:r>
        <w:br w:type="textWrapping"/>
      </w:r>
      <w:r>
        <w:t xml:space="preserve">“Được rồi, cảnh sát giao thông lúc đó nói đây là tai nạn bất ngờ?”</w:t>
      </w:r>
      <w:r>
        <w:br w:type="textWrapping"/>
      </w:r>
      <w:r>
        <w:br w:type="textWrapping"/>
      </w:r>
      <w:r>
        <w:t xml:space="preserve">Chu Thái Bình gật đầu, “Chiều hôm nay có mưa một trận, tuy đến tối thì trời đã tạnh nhưng trên đường còn đọng lại rất nhiều vũng nước, nghe đâu ở đoạn đường nào đó đèn còn bị vỡ, có mấy chiếc xe gặp tai nạn, không ít người bị thương được đưa tới bệnh viện của chúng tôi. Cảnh sát giao thông nói, xe của chú tôi cũng là do gặp tai nạn ở một đoạn đường, có lẽ đèn bị hỏng nên không nhìn rõ biển báo giao thông, xe của chú ấy trượt ra khỏi chỗ ngoặt.”</w:t>
      </w:r>
      <w:r>
        <w:br w:type="textWrapping"/>
      </w:r>
      <w:r>
        <w:br w:type="textWrapping"/>
      </w:r>
      <w:r>
        <w:t xml:space="preserve">An Dương nói: “Đêm nay có mấy cái tai nạn xe ư?”</w:t>
      </w:r>
      <w:r>
        <w:br w:type="textWrapping"/>
      </w:r>
      <w:r>
        <w:br w:type="textWrapping"/>
      </w:r>
      <w:r>
        <w:t xml:space="preserve">“Đúng vậy, ở đây ban đêm trời mưa rất dễ phát sinh tai nạn giao thông, khoa cấp cứu của bọn tôi cũng bận bịu nhất…” Thoáng dừng lại, Chu Thái Bình có phần buồn bã hít một hơi, nói, “Chỉ là, không ngờ cô chú của tôi cũng… Ai, tôi còn chưa dám gọi điện cho người nhà tôi biết, cô tôi là em gái duy nhất của bố tôi, ông ấy mà biết chuyện này, nhất định sẽ rất đau lòng.”</w:t>
      </w:r>
      <w:r>
        <w:br w:type="textWrapping"/>
      </w:r>
      <w:r>
        <w:br w:type="textWrapping"/>
      </w:r>
      <w:r>
        <w:t xml:space="preserve">An Dương cũng thở dài, thấp giọng: “Nén đau thương đi. Chuyện đã xảy ra rồi… Sau này, còn rất nhiều chuyện cần các anh xử lý.”</w:t>
      </w:r>
      <w:r>
        <w:br w:type="textWrapping"/>
      </w:r>
      <w:r>
        <w:br w:type="textWrapping"/>
      </w:r>
      <w:r>
        <w:t xml:space="preserve">Chu Thái Bình gật đầu: “Ừm, tôi biết rồi.”</w:t>
      </w:r>
      <w:r>
        <w:br w:type="textWrapping"/>
      </w:r>
      <w:r>
        <w:br w:type="textWrapping"/>
      </w:r>
      <w:r>
        <w:t xml:space="preserve">“Vậy tôi đi trước.”</w:t>
      </w:r>
      <w:r>
        <w:br w:type="textWrapping"/>
      </w:r>
      <w:r>
        <w:br w:type="textWrapping"/>
      </w:r>
      <w:r>
        <w:t xml:space="preserve">Thấy An Dương xoay người rời đi, Chu Thái Bình vội vàng mở miệng: “Đúng rồi, tôi có thể hỏi một vấn đề được không? Những câu anh vừa hỏi tôi… Là bằng thân phận thân bạn bè An Lạc, hay bằng chính thân phận cảnh sát của anh?”</w:t>
      </w:r>
      <w:r>
        <w:br w:type="textWrapping"/>
      </w:r>
      <w:r>
        <w:br w:type="textWrapping"/>
      </w:r>
      <w:r>
        <w:t xml:space="preserve">An Dương quay đầu, “Điều này rất quan trọng sao?”</w:t>
      </w:r>
      <w:r>
        <w:br w:type="textWrapping"/>
      </w:r>
      <w:r>
        <w:br w:type="textWrapping"/>
      </w:r>
      <w:r>
        <w:t xml:space="preserve">Chu Thái Bình gãi đầu, nói: “Đương nhiên là quan trọng rồi, nếu là thân phận cảnh sát thì nhất định cô và chú của tôi có liên quan đến vụ án anh đang điều tra, nên anh mới quan tâm đến họ như vậy.”</w:t>
      </w:r>
      <w:r>
        <w:br w:type="textWrapping"/>
      </w:r>
      <w:r>
        <w:br w:type="textWrapping"/>
      </w:r>
      <w:r>
        <w:t xml:space="preserve">An Dương trầm mặc một hồi, sau đó khẽ cười: “Anh cứ coi như là… Với thân phận bạn bè của An Lạc đi.”</w:t>
      </w:r>
      <w:r>
        <w:br w:type="textWrapping"/>
      </w:r>
      <w:r>
        <w:br w:type="textWrapping"/>
      </w:r>
      <w:r>
        <w:t xml:space="preserve">***</w:t>
      </w:r>
      <w:r>
        <w:br w:type="textWrapping"/>
      </w:r>
      <w:r>
        <w:br w:type="textWrapping"/>
      </w:r>
      <w:r>
        <w:t xml:space="preserve">Hành lang bên cạnh, rốt cục tâm trạng An Trạng cũng bình tĩnh lại, cậu buông An Lạc ra, nhìn cổ tay anh đỏ lên vì bị mình nắm chặt, cậu có chút xấu hổ, thấp giọng: “Xin lỗi, tôi…”</w:t>
      </w:r>
      <w:r>
        <w:br w:type="textWrapping"/>
      </w:r>
      <w:r>
        <w:br w:type="textWrapping"/>
      </w:r>
      <w:r>
        <w:t xml:space="preserve">An Lạc vội vàng ngắt lời cậu, “Không sao, về nhà trước đã.”</w:t>
      </w:r>
      <w:r>
        <w:br w:type="textWrapping"/>
      </w:r>
      <w:r>
        <w:br w:type="textWrapping"/>
      </w:r>
      <w:r>
        <w:t xml:space="preserve">Tới bãi đỗ xe, An Trạch đi tới một chiếc xe màu đen quen thuộc, dùng điều khiển từ xa mở xe. Thấy An Trạch mở cửa lên xe, An Lạc vội ngăn cậu lại, nói: “Tôi lái xe, cậu nghỉ ngơi một chút đi.”</w:t>
      </w:r>
      <w:r>
        <w:br w:type="textWrapping"/>
      </w:r>
      <w:r>
        <w:br w:type="textWrapping"/>
      </w:r>
      <w:r>
        <w:t xml:space="preserve">Thấy vẻ vô cùng kiên định trên khuôn mặt của đối phương, An Trạch đành phải gật đầu, xoay người đi sang bên kia, ngồi lên ghế phó lái.</w:t>
      </w:r>
      <w:r>
        <w:br w:type="textWrapping"/>
      </w:r>
      <w:r>
        <w:br w:type="textWrapping"/>
      </w:r>
      <w:r>
        <w:t xml:space="preserve">An Lạc ngồi xuống ghế lái, cài dây an toàn xong, quay đầu hỏi: “Đi đâu?”</w:t>
      </w:r>
      <w:r>
        <w:br w:type="textWrapping"/>
      </w:r>
      <w:r>
        <w:br w:type="textWrapping"/>
      </w:r>
      <w:r>
        <w:t xml:space="preserve">An Trạch đáp: “Về nhà tôi, ngay tiểu khu đối diện tập đoàn Hoa An, tôi chỉ đường cho anh.”</w:t>
      </w:r>
      <w:r>
        <w:br w:type="textWrapping"/>
      </w:r>
      <w:r>
        <w:br w:type="textWrapping"/>
      </w:r>
      <w:r>
        <w:t xml:space="preserve">“Được.”</w:t>
      </w:r>
      <w:r>
        <w:br w:type="textWrapping"/>
      </w:r>
      <w:r>
        <w:br w:type="textWrapping"/>
      </w:r>
      <w:r>
        <w:t xml:space="preserve">Xe nhanh chóng chạy tới nhà mới của An Trạch ở tiểu khu, là khu nhà quản lý kiểu khách sạn, An Trạch ở phòng số 1 tầng 23 của khu số 5, con số 052301.0523, vừa vặn là sinh nhật của anh trai cậu.</w:t>
      </w:r>
      <w:r>
        <w:br w:type="textWrapping"/>
      </w:r>
      <w:r>
        <w:br w:type="textWrapping"/>
      </w:r>
      <w:r>
        <w:t xml:space="preserve">An Lạc nhìn số phòng, tâm tình nhất thời có chút phức tạp.</w:t>
      </w:r>
      <w:r>
        <w:br w:type="textWrapping"/>
      </w:r>
      <w:r>
        <w:br w:type="textWrapping"/>
      </w:r>
      <w:r>
        <w:t xml:space="preserve">Sau khi mở cửa vào nhà, An Trạch bật đèn, đưa An Lạc một đôi dép mới. An Lạc đổi giầy, đứng dậy nhìn chung quanh một lượt —— Nơi này được sắp xếp ấm áp gọn gàng, quả nhiên là phong cách ưa thích của An Trạch, diện tích căn nhà có lẽ khoảng hơn 100 mét vuông, phòng khách và phòng ăn liền nhau, có 3 phòng nhỏ, một phòng ngủ, một phòng đọc sách, còn một phòng được bố trí thành phòng tập thể thao. Một mình An Trạch ở, sắp xếp như thế này quả thực rất hợp lí.</w:t>
      </w:r>
      <w:r>
        <w:br w:type="textWrapping"/>
      </w:r>
      <w:r>
        <w:br w:type="textWrapping"/>
      </w:r>
      <w:r>
        <w:t xml:space="preserve">An Trạch mở đèn phòng đọc sách và phòng ngủ, quay đầu nói: “Tôi chỉ sắp một phòng ngủ, sô pha trong thư phòng có thể kéo ra làm giường ngủ, tôi ngủ ở thư phòng, anh ngủ trong phòng ngủ nhé. Bên trong có một phòng tắm nhỏ, anh muốn tắm rửa thì có thể dùng.”</w:t>
      </w:r>
      <w:r>
        <w:br w:type="textWrapping"/>
      </w:r>
      <w:r>
        <w:br w:type="textWrapping"/>
      </w:r>
      <w:r>
        <w:t xml:space="preserve">“Ừ…” </w:t>
      </w:r>
      <w:r>
        <w:br w:type="textWrapping"/>
      </w:r>
      <w:r>
        <w:br w:type="textWrapping"/>
      </w:r>
      <w:r>
        <w:t xml:space="preserve">Nhìn cậu xoay người vào thư phòng, An Lạc trầm mặc một hồi, sau quyết định không đi theo.</w:t>
      </w:r>
      <w:r>
        <w:br w:type="textWrapping"/>
      </w:r>
      <w:r>
        <w:br w:type="textWrapping"/>
      </w:r>
      <w:r>
        <w:t xml:space="preserve">Hiện tại tâm trạng cậu rất tệ, nhất định là cần một không gian riêng, ở một mình một lúc.</w:t>
      </w:r>
      <w:r>
        <w:br w:type="textWrapping"/>
      </w:r>
      <w:r>
        <w:br w:type="textWrapping"/>
      </w:r>
      <w:r>
        <w:t xml:space="preserve">An Lạc quay người đi tới giường ngồi xuống, mấy ngày gần đây cũng không được ngủ ngon, hôm nay lại chạy ngang chạy dọc đến giờ này, anh hiển nhiên cũng rất mệt, không muốn tắm trong nhà An Trạch, nên đành nằm trên giường của cậu ngủ một giấc.</w:t>
      </w:r>
      <w:r>
        <w:br w:type="textWrapping"/>
      </w:r>
      <w:r>
        <w:br w:type="textWrapping"/>
      </w:r>
      <w:r>
        <w:t xml:space="preserve">***</w:t>
      </w:r>
      <w:r>
        <w:br w:type="textWrapping"/>
      </w:r>
      <w:r>
        <w:br w:type="textWrapping"/>
      </w:r>
      <w:r>
        <w:t xml:space="preserve">An Lạc ngủ đến 7 giờ mới tỉnh lại, sang thư phòng xem tình trạng An Trạch thế nào. Đẩy cửa ra, anh phát hiện cậu đang ngồi trước máy vi tính, xem một bộ phim về chiến tranh.</w:t>
      </w:r>
      <w:r>
        <w:br w:type="textWrapping"/>
      </w:r>
      <w:r>
        <w:br w:type="textWrapping"/>
      </w:r>
      <w:r>
        <w:t xml:space="preserve">Ánh mắt cậu nhìn chằm chằm vào màn hình, nhưng sự chú ý thì không tập trung lên bộ phim chút nào. An Lạc chỉ thấy vẻ mặt của cậu mờ mịt, chẳng hề bị hấp dẫn bởi bộ phim.</w:t>
      </w:r>
      <w:r>
        <w:br w:type="textWrapping"/>
      </w:r>
      <w:r>
        <w:br w:type="textWrapping"/>
      </w:r>
      <w:r>
        <w:t xml:space="preserve">Có lẽ, cậu mở phim chỉ là muốn chuyển dời sự chú ý, không muốn nhớ lại chuyện bố mẹ cậu đã ra đi. Đôi mắt sâu thẳm bởi vì thức đêm mà đầy tơ máu, khiến người khác rất đau lòng.</w:t>
      </w:r>
      <w:r>
        <w:br w:type="textWrapping"/>
      </w:r>
      <w:r>
        <w:br w:type="textWrapping"/>
      </w:r>
      <w:r>
        <w:t xml:space="preserve">An Lạc bước tới, khẽ hỏi: “Tối hôm qua, cậu không ngủ ư?”</w:t>
      </w:r>
      <w:r>
        <w:br w:type="textWrapping"/>
      </w:r>
      <w:r>
        <w:br w:type="textWrapping"/>
      </w:r>
      <w:r>
        <w:t xml:space="preserve">An Trạch tắt phim, lấy tay day day huyệt thái dương, nói: “Tôi không ngủ được.” Thoáng dừng lại, nói thêm, “Không sao đâu, trước đây khi còn ở trong quân đội huấn luyện, hai ngày liền không ngủ cũng không có vấn đề. Sau này còn rất nhiều chuyện cần xử lý, tôi tạm thời không có tâm trạng nghỉ ngơi.”</w:t>
      </w:r>
      <w:r>
        <w:br w:type="textWrapping"/>
      </w:r>
      <w:r>
        <w:br w:type="textWrapping"/>
      </w:r>
      <w:r>
        <w:t xml:space="preserve">An Lạc im lặng một hồi, rồi mới nói: “Hay là, tôi có thể giúp cậu?”</w:t>
      </w:r>
      <w:r>
        <w:br w:type="textWrapping"/>
      </w:r>
      <w:r>
        <w:br w:type="textWrapping"/>
      </w:r>
      <w:r>
        <w:t xml:space="preserve">“Không cần.” An Trạch thấp giọng từ chối An Lạc, ngẩng đầu nhìn vào mắt anh, lặng im đối diện một lúc lâu, sau đó khẽ mở miệng, “Đêm qua…”</w:t>
      </w:r>
      <w:r>
        <w:br w:type="textWrapping"/>
      </w:r>
      <w:r>
        <w:br w:type="textWrapping"/>
      </w:r>
      <w:r>
        <w:t xml:space="preserve">“Ừ?”</w:t>
      </w:r>
      <w:r>
        <w:br w:type="textWrapping"/>
      </w:r>
      <w:r>
        <w:br w:type="textWrapping"/>
      </w:r>
      <w:r>
        <w:t xml:space="preserve">“Cảm ơn anh, An Lạc.” </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Thấy An Trạch cảm ơn, An Lạc lại cảm thấy xấu hổ. Thật ra, An Lạc cũng không rõ lí do vì sao mình lại cấp tốc chạy tới bệnh viện như thế, dường như trong lòng có một tiếng nói nói cho anh biết, phải nhanh chóng tới đó. Tất cả hành động của tối hôm qua cũng chỉ là xuất phát từ sự trượng nghĩa và đau thương với An Trạch. Nhất là giây phút cậu ôm ghì lấy anh mà khóc, lòng anh mềm nhũn đến mức gần như tan chảy…</w:t>
      </w:r>
      <w:r>
        <w:br w:type="textWrapping"/>
      </w:r>
      <w:r>
        <w:br w:type="textWrapping"/>
      </w:r>
      <w:r>
        <w:t xml:space="preserve">“Đừng cảm ơn.” An Lạc nhanh chóng chuyển chủ đề, “Sau này cậu định như thế nào?”</w:t>
      </w:r>
      <w:r>
        <w:br w:type="textWrapping"/>
      </w:r>
      <w:r>
        <w:br w:type="textWrapping"/>
      </w:r>
      <w:r>
        <w:t xml:space="preserve">An Trạch im lặng một hồi, nói: “Chuyện này không thể để ông nội biết được, nếu không bệnh tim của ông sẽ không chịu được, không chừng sẽ…”</w:t>
      </w:r>
      <w:r>
        <w:br w:type="textWrapping"/>
      </w:r>
      <w:r>
        <w:br w:type="textWrapping"/>
      </w:r>
      <w:r>
        <w:t xml:space="preserve">Nhắc tới ông cụ An Quang Diệu kia, lòng An Lạc bất giác có chút khó chịu. Ngoài bệnh tim, trong lòng ông vẫn luôn cảm thấy hổ thẹn với con gái An Chi và con thứ An Úc Thu. Nếu ông biết vợ chồng đứa con còn lại cùng chết vì tai nạn xe, nhất định sẽ tái phát bệnh tim vì quá đau lòng.</w:t>
      </w:r>
      <w:r>
        <w:br w:type="textWrapping"/>
      </w:r>
      <w:r>
        <w:br w:type="textWrapping"/>
      </w:r>
      <w:r>
        <w:t xml:space="preserve">An Trạch muốn giấu ông nội, An Lạc hoàn toàn tán thành.</w:t>
      </w:r>
      <w:r>
        <w:br w:type="textWrapping"/>
      </w:r>
      <w:r>
        <w:br w:type="textWrapping"/>
      </w:r>
      <w:r>
        <w:t xml:space="preserve">An Trạch nói tiếp: “Tôi sẽ báo cho An Nham và An Mạch về lo liệu tang lễ cho cha mẹ. Lễ tang không cần quá phô trương, cũng không cần mời nhiều bạn bè thân thích, ngoài mấy anh em chúng tôi, còn các anh họ bên Chu gia, tế bái đơn giản một chút trước mộ phần là được rồi. Còn về ông nội, bảo với ông là… Bố mẹ đã ra nước ngoài.”</w:t>
      </w:r>
      <w:r>
        <w:br w:type="textWrapping"/>
      </w:r>
      <w:r>
        <w:br w:type="textWrapping"/>
      </w:r>
      <w:r>
        <w:t xml:space="preserve">An Lạc gật đầu, “Ừ, như vậy cũng tốt.”</w:t>
      </w:r>
      <w:r>
        <w:br w:type="textWrapping"/>
      </w:r>
      <w:r>
        <w:br w:type="textWrapping"/>
      </w:r>
      <w:r>
        <w:t xml:space="preserve">An Trạch tiện tay tắt máy, đứng dậy: “Giờ tôi gọi điện báo cho An Nham và An Mạch trước, phải đến bệnh viện một lần nữa.” Thoáng dừng lại, cậu nhìn An Lạc, “Anh về nghỉ ngơi đi, chuyện này không có liên quan đến anh, anh không cần phải bận tâm.”</w:t>
      </w:r>
      <w:r>
        <w:br w:type="textWrapping"/>
      </w:r>
      <w:r>
        <w:br w:type="textWrapping"/>
      </w:r>
      <w:r>
        <w:t xml:space="preserve">An Lạc trầm mặc một hồi, rồi nói: “Hiện tại tôi đang trên danh nghĩa là anh cậu, lúc này mà không xuất hiện, ngược lại sẽ khiến người khác hoài nghi. Tôi nên cùng cậu tới bệnh viện.”</w:t>
      </w:r>
      <w:r>
        <w:br w:type="textWrapping"/>
      </w:r>
      <w:r>
        <w:br w:type="textWrapping"/>
      </w:r>
      <w:r>
        <w:t xml:space="preserve">An Trạch cau mày suy nghĩ, nói: “Thôi được, anh vất vả rồi.”</w:t>
      </w:r>
      <w:r>
        <w:br w:type="textWrapping"/>
      </w:r>
      <w:r>
        <w:br w:type="textWrapping"/>
      </w:r>
      <w:r>
        <w:t xml:space="preserve">“… Không sao.”</w:t>
      </w:r>
      <w:r>
        <w:br w:type="textWrapping"/>
      </w:r>
      <w:r>
        <w:br w:type="textWrapping"/>
      </w:r>
      <w:r>
        <w:t xml:space="preserve">Vì biết đối phương không phải là anh của mình, giọng điệu của An Trạch cũng trở nên khách sáo và lạ lùng. An Lạc có chút không quen với kiểu cách đó. Anh đột nhiên phát hiện, điều anh thích nhất là ánh mắt An Trạch khi nhìn mình, nghiêm túc gọi “anh”.</w:t>
      </w:r>
      <w:r>
        <w:br w:type="textWrapping"/>
      </w:r>
      <w:r>
        <w:br w:type="textWrapping"/>
      </w:r>
      <w:r>
        <w:t xml:space="preserve">***</w:t>
      </w:r>
      <w:r>
        <w:br w:type="textWrapping"/>
      </w:r>
      <w:r>
        <w:br w:type="textWrapping"/>
      </w:r>
      <w:r>
        <w:t xml:space="preserve">Khoảng mười giờ sáng, An Lạc cùng An Trạch tới bệnh viện, gặp An Mạch và An Nham vừa vội vàng tới nơi. Tất cả cùng xuống nhà xác nhìn thi thể. Sau đó, An Nham ngay tại hành lang ôm lấy An Lạc mà òa khóc. So với tiếng khóc lặng lẽ của An Trạch, tiếng khóc của An Nham rất thương cảm. Nghe tiếng cậu nức nở, An Lạc chỉ có thể bất đắc dĩ xoa đầu cậu, thấp giọng an ủi: “Đừng khóc nữa…”</w:t>
      </w:r>
      <w:r>
        <w:br w:type="textWrapping"/>
      </w:r>
      <w:r>
        <w:br w:type="textWrapping"/>
      </w:r>
      <w:r>
        <w:t xml:space="preserve">Câu an ủi đó khiến An Nham khóc càng đau đớn hơn. Viền mắt An Mạch cũng đỏ hoe, cậu lén lau đi nước mắt.</w:t>
      </w:r>
      <w:r>
        <w:br w:type="textWrapping"/>
      </w:r>
      <w:r>
        <w:br w:type="textWrapping"/>
      </w:r>
      <w:r>
        <w:t xml:space="preserve">An Trạch lúc này lại rất bình tĩnh, lặng lẽ đưa khăn giấy cho An Nham và An Mạch. Cậu đã khóc rồi, tối hôm qua đã bộc lộ hoàn toàn nỗi khổ sở áp lực trong lòng ra. Phần yếu đuối của cậu, có lẽ cũng chỉ có An Lạc nhìn thấy.</w:t>
      </w:r>
      <w:r>
        <w:br w:type="textWrapping"/>
      </w:r>
      <w:r>
        <w:br w:type="textWrapping"/>
      </w:r>
      <w:r>
        <w:t xml:space="preserve">Sau đó là hỏa táng di thể, chọn nghĩa trang, cử hành lễ tang.</w:t>
      </w:r>
      <w:r>
        <w:br w:type="textWrapping"/>
      </w:r>
      <w:r>
        <w:br w:type="textWrapping"/>
      </w:r>
      <w:r>
        <w:t xml:space="preserve">Anh em An gia lo hậu sự cho cha mẹ, bận rộn vô cùng, lại còn phải giấu diếm ông nội trong nhà, có thể nói là kiệt sức cùng cực. Vài ngày sau, An Trạch sút cân, thậm chí trên cằm râu đã mọc dài ra, ánh mắt đỏ ngầu, trông mệt mỏi hết sức. An Lạc thực sự không muốn nhìn, bèn đưa thuốc ngủ cho An Trạch uống, bảo cậu ngủ bù một giấc.</w:t>
      </w:r>
      <w:r>
        <w:br w:type="textWrapping"/>
      </w:r>
      <w:r>
        <w:br w:type="textWrapping"/>
      </w:r>
      <w:r>
        <w:t xml:space="preserve">Nghĩ cũng thấy buồn cười. Lúc trước mỗi lần An Lạc mất ngủ, An Trạch luôn luôn săn sóc mà cho anh uống thuốc. Giờ thì ngược lại, đến lượt An Lạc chăm sóc An Trạch. Một người rất ít khi chủ động quan tâm, chăm sóc người khác như An Lạc, giờ lại có phần vụng về. Cũng may tâm trí An Trạch hoàn toàn đặt vào tang lễ của cha mẹ, nên cũng không để ý tới những việc này.</w:t>
      </w:r>
      <w:r>
        <w:br w:type="textWrapping"/>
      </w:r>
      <w:r>
        <w:br w:type="textWrapping"/>
      </w:r>
      <w:r>
        <w:t xml:space="preserve">Tang lễ được tổ chức vào cuối tuần, nghĩa trang được chọn cũng là mộ viên chôn cất An Chi và An Úc Thu.</w:t>
      </w:r>
      <w:r>
        <w:br w:type="textWrapping"/>
      </w:r>
      <w:r>
        <w:br w:type="textWrapping"/>
      </w:r>
      <w:r>
        <w:t xml:space="preserve">Ngày cử hành tang lễ, bầu trời lại đổ cơn mưa nhỏ. Trong làn mưa tí tách, mọi người mang tro cốt của An Úc Đông và Chu Bích Trân an táng cùng một chỗ.</w:t>
      </w:r>
      <w:r>
        <w:br w:type="textWrapping"/>
      </w:r>
      <w:r>
        <w:br w:type="textWrapping"/>
      </w:r>
      <w:r>
        <w:t xml:space="preserve">An Lạc mặc một bộ tây trang màu đen, cánh tay đeo một tấm sa đen. Là con trưởng của An gia, là người đầu tiên bước lên cúi đầu.</w:t>
      </w:r>
      <w:r>
        <w:br w:type="textWrapping"/>
      </w:r>
      <w:r>
        <w:br w:type="textWrapping"/>
      </w:r>
      <w:r>
        <w:t xml:space="preserve">Nhìn di ảnh vợ chồng hai người, tâm trạng An Lạc cực kỳ phức tạp. Cảnh sát đã không bắt giữ An Úc Đông trước khi ông gặp tai nạn qua đời, như thế có lẽ còn tốt hơn so với việc chịu án phạt. Đáng thương nhất chính là Chu Bích Trân vô tội bị liên lụy… Tất nhiên, đây chỉ là suy đoán của An Lạc, Chu Bích Trân có liên quan đến tập đoàn buôn lậu ma túy hay không, vẫn là một ẩn số.</w:t>
      </w:r>
      <w:r>
        <w:br w:type="textWrapping"/>
      </w:r>
      <w:r>
        <w:br w:type="textWrapping"/>
      </w:r>
      <w:r>
        <w:t xml:space="preserve">Thấy An Trạch và An Nham cúi ngập người thật sâu trước bia mộ với vẻ mặt đau đớn, An Lạc không kiềm được mà khẽ thở dài trong lòng. Tuy An Úc Đông và Chu Bích Trân qua đời là một chuyện đau khổ, nhưng trong lòng các con của mình, bọn họ đã không để lại bất kì vết nhơ nào. Vậy cũng coi như là điều tốt duy nhất trong màn bi kịch này.</w:t>
      </w:r>
      <w:r>
        <w:br w:type="textWrapping"/>
      </w:r>
      <w:r>
        <w:br w:type="textWrapping"/>
      </w:r>
      <w:r>
        <w:t xml:space="preserve">Trong lễ tang An Lạc gặp mặt hai người bác của An Trạch, mới biết Chu Bích Trân là con gái út trong Chu gia, từ nhỏ đến lớn bà được hai người anh hết mực yêu thương. Lễ tang này, tập thể Chu gia ra mặt, ngay cả bác cả của An Trạch đang bàn việc làm ăn ở nước ngoài cũng bỏ dở, trở về nước. Toàn bộ người nhà Chu Thái Bình, Chu Duyệt Bình đều tập trung đông đủ. Hai người bác An Trạch đứng trước mộ phần, nghẹn ngào rơi lệ trước di ảnh của em gái.</w:t>
      </w:r>
      <w:r>
        <w:br w:type="textWrapping"/>
      </w:r>
      <w:r>
        <w:br w:type="textWrapping"/>
      </w:r>
      <w:r>
        <w:t xml:space="preserve">Bầu không khí của lễ tang khá áp lực, tiếng khóc của các trưởng bối khiến anh em An gia lần thứ hai rơi vào hồi ức đau đớn.</w:t>
      </w:r>
      <w:r>
        <w:br w:type="textWrapping"/>
      </w:r>
      <w:r>
        <w:br w:type="textWrapping"/>
      </w:r>
      <w:r>
        <w:t xml:space="preserve">Mãi cho đến chiều, mọi người mới dần ổn định lại cảm xúc, lần lượt rời khỏi mộ viên.</w:t>
      </w:r>
      <w:r>
        <w:br w:type="textWrapping"/>
      </w:r>
      <w:r>
        <w:br w:type="textWrapping"/>
      </w:r>
      <w:r>
        <w:t xml:space="preserve">Trước cửa mộ viên, An Lạc và An Trạch bị bác cả gọi lại.</w:t>
      </w:r>
      <w:r>
        <w:br w:type="textWrapping"/>
      </w:r>
      <w:r>
        <w:br w:type="textWrapping"/>
      </w:r>
      <w:r>
        <w:t xml:space="preserve">Bác An Trạch lời nói thành khẩn: “Bác biết, cụ An không muốn để mấy anh em các cháu nảy sinh mâu thuẫn, nên mới chia công ty ra làm hai. Tuy là vậy nhưng các cháu vẫn là anh em ruột thịt của nhau. Bất kể tương lai đứa nào có trắc trở ra làm sao, đứa kia chắc chắn sẽ là sự tương trợ to lớn. Các cháu đều là con cháu An gia, là anh em thân thiết nhất, bác hy vọng các cháu mãi ghi nhớ điều này.”</w:t>
      </w:r>
      <w:r>
        <w:br w:type="textWrapping"/>
      </w:r>
      <w:r>
        <w:br w:type="textWrapping"/>
      </w:r>
      <w:r>
        <w:t xml:space="preserve">An Trạch liếc mắt nhìn An Lạc, vẻ mặt bình tĩnh nói: “Bác yên tâm, cháu và anh sẽ trông nom lẫn nhau.”</w:t>
      </w:r>
      <w:r>
        <w:br w:type="textWrapping"/>
      </w:r>
      <w:r>
        <w:br w:type="textWrapping"/>
      </w:r>
      <w:r>
        <w:t xml:space="preserve">Bác An Trạch vui mừng gật đầu, “Duyệt Bình với Thái Bình hoàn toàn không biết gì về chuyện kinh doanh, không thể giúp được cái gì, nhưng chí ít còn có bác lăn lộn trên thương trường.” Bác vươn tay, vỗ nhẹ lên vai An Trạch, “Sau này gặp khó khăn gì, lúc nào đến tìm bác cũng được, không được khách khí, biết không?”</w:t>
      </w:r>
      <w:r>
        <w:br w:type="textWrapping"/>
      </w:r>
      <w:r>
        <w:br w:type="textWrapping"/>
      </w:r>
      <w:r>
        <w:t xml:space="preserve">“Cháu biết rồi, cảm ơn bác.”</w:t>
      </w:r>
      <w:r>
        <w:br w:type="textWrapping"/>
      </w:r>
      <w:r>
        <w:br w:type="textWrapping"/>
      </w:r>
      <w:r>
        <w:t xml:space="preserve">“Ừ, bác phải về rồi. Các cháu cũng về nhà nghỉ ngơi mấy ngày đi.”</w:t>
      </w:r>
      <w:r>
        <w:br w:type="textWrapping"/>
      </w:r>
      <w:r>
        <w:br w:type="textWrapping"/>
      </w:r>
      <w:r>
        <w:t xml:space="preserve">Cha mẹ Chu Duyệt Bình lần lượt lên xe, được tài xế đưa đi. Chu Duyệt Bình một mình lái xe tới, khi vừa ra xe thì đột nhiên dừng bước, quay đầu nhìn An Lạc: “An Lạc, cậu lại đây, tôi có vài lời với cậu.”</w:t>
      </w:r>
      <w:r>
        <w:br w:type="textWrapping"/>
      </w:r>
      <w:r>
        <w:br w:type="textWrapping"/>
      </w:r>
      <w:r>
        <w:t xml:space="preserve">An Lạc tới trước mặt gã, khó hiểu: “Chuyện gì?”</w:t>
      </w:r>
      <w:r>
        <w:br w:type="textWrapping"/>
      </w:r>
      <w:r>
        <w:br w:type="textWrapping"/>
      </w:r>
      <w:r>
        <w:t xml:space="preserve">Chu Duyệt Bình mở cửa xe, “Lên xe đã, nhân tiện tôi đưa cậu về luôn.”</w:t>
      </w:r>
      <w:r>
        <w:br w:type="textWrapping"/>
      </w:r>
      <w:r>
        <w:br w:type="textWrapping"/>
      </w:r>
      <w:r>
        <w:t xml:space="preserve">Ngoại trừ An Dương và An Trạch, Chu Duyệt Bình là người ngoài duy nhất biết rõ thân phận của An Lạc. Trong lòng An Lạc luôn có cảm giác thân thiết khó hiểu với gã, có lẽ là do gã là một bác sĩ tâm lý.</w:t>
      </w:r>
      <w:r>
        <w:br w:type="textWrapping"/>
      </w:r>
      <w:r>
        <w:br w:type="textWrapping"/>
      </w:r>
      <w:r>
        <w:t xml:space="preserve">Lúc trước bởi do không yên tâm với Chu Duyệt Bình, An Lạc sau đó đã đặc biệt điều tra ngọn nguồn gã. Chu Duyệt Bình đích xác sau khi tốt nghiệp cao trung thì đi du học, trong thời gian ở nước ngoài luôn học hành chăm chỉ, ngay cả thời gian yêu đương cũng không có, thành tích luôn đứng đầu, sau khi tốt nghiệp thì thi làm bác sĩ… Có lẽ là gã thực sự rất yêu thích ngành tâm lý học này.</w:t>
      </w:r>
      <w:r>
        <w:br w:type="textWrapping"/>
      </w:r>
      <w:r>
        <w:br w:type="textWrapping"/>
      </w:r>
      <w:r>
        <w:t xml:space="preserve">Chu Duyệt Bình tỉ mỉ quan sát An Lạc một lượt, sau nhẹ giọng hỏi, “Gần đây thể trạng cậu thế nào? Đầu còn đau không? Có nhớ ra được chút gì không?”</w:t>
      </w:r>
      <w:r>
        <w:br w:type="textWrapping"/>
      </w:r>
      <w:r>
        <w:br w:type="textWrapping"/>
      </w:r>
      <w:r>
        <w:t xml:space="preserve">An Lạc lắc đầu: “Không có.”</w:t>
      </w:r>
      <w:r>
        <w:br w:type="textWrapping"/>
      </w:r>
      <w:r>
        <w:br w:type="textWrapping"/>
      </w:r>
      <w:r>
        <w:t xml:space="preserve">Chu Duyệt Bình im lặng một vài phút, sau mới mở miệng: “Lần trước sau khi nghe cậu kể hết những chuyện đó, tôi đã đặc biệt về tìm đọc tài liệu lịch sử nghiên cứu một chút, thôi miên chỉ có thể kích thích phần ký ức mờ nhạt tồn tại trong tiềm thức của cậu, muốn nhớ lại càng nhiều, ký ức càng sâu đậm, thì có lẽ phải tiến hành kích thích vật lý trực tiếp với đại não của cậu.”</w:t>
      </w:r>
      <w:r>
        <w:br w:type="textWrapping"/>
      </w:r>
      <w:r>
        <w:br w:type="textWrapping"/>
      </w:r>
      <w:r>
        <w:t xml:space="preserve">An Lạc dân ngoại đạo cảm thấy rất mù mờ với những điều trên, quay sang hỏi: “Có thể nói rõ hơn một chút được không?”</w:t>
      </w:r>
      <w:r>
        <w:br w:type="textWrapping"/>
      </w:r>
      <w:r>
        <w:br w:type="textWrapping"/>
      </w:r>
      <w:r>
        <w:t xml:space="preserve">Chu Duyệt Bình gật đầu, kiên trì giải thích: “Là như thế này, nguyên lý sản sinh ra ký ức của con người là do tế bào thần kinh liên kết với nhau, cái này giống như một lượng lớn tế bào thần kinh cấu thành mạng thông tin, mà hồi hải mã* có chức năng là một trạm trung chuyển trong quá trình hành động. Ví dụ như, lần dầu tiên cậu nghe tên một người nào đó, đại não của cậu sau khi chuyển hóa những thông tin này sẽ tạm thời lưu trữ trong hồi hải mã. Nếu sau một thời gian không sử dụng, những thông tin này sẽ bị hồi hải mã tự động loại bỏ, đây chính là cái mà chúng ta gọi là quên. Một ngày nào đó cái tên kia lại được nhắc đến nhiều lần, hồi hải mã sẽ chuyển nó lên vỏ đại não, hình thành nên ký ức lâu dài, thậm chí là vĩnh cửu.</w:t>
      </w:r>
      <w:r>
        <w:br w:type="textWrapping"/>
      </w:r>
      <w:r>
        <w:br w:type="textWrapping"/>
      </w:r>
      <w:r>
        <w:t xml:space="preserve">*Hồi hải mã hay hồi cá ngựa (hippocampus) là một phần của não trước, là một cấu trúc nằm bên trong thuỳ thái dương. Nó tạo thành một phần của hệ thống Limbic và có liên quan đến hoạt động lưu giữ thông tin và hình thành ký ức trong trí nhớ dài hạn và khả năng định hướng trong không gian. Con người và các loài động vật có vú khác có hai hồi hải mã, mỗi cái ở một bán cầu não.</w:t>
      </w:r>
      <w:r>
        <w:br w:type="textWrapping"/>
      </w:r>
      <w:r>
        <w:br w:type="textWrapping"/>
      </w:r>
      <w:r>
        <w:t xml:space="preserve">“Vỏ đại não của cậu cũng không bị tổn hại nghiêm trọng, theo lý thuyết thì có thể tìm lại ký ức, những ký ức đó vẫn tồn tại y nguyên, chỉ là nảy sinh bất ngờ, khiến thông tin không thể đọc được. Tôi đã hỏi thầy giáo ở bên nước ngoài, thầy ấy đề xuất là nên tiến hành kích thích vật lý trực tiếp với vỏ đại não của cậu, khai thông hoàn toàn thông tin…</w:t>
      </w:r>
      <w:r>
        <w:br w:type="textWrapping"/>
      </w:r>
      <w:r>
        <w:br w:type="textWrapping"/>
      </w:r>
      <w:r>
        <w:t xml:space="preserve">“Nhưng cách làm này khá mạo hiểm, cường độ kích thích quá thấp thì không có hiệu quả, cường độ quá cao thì có thể thương tổn đại não của cậu, thậm chí biến cậu thành người thực vật, hơn nữa, cách làm này cần tiến hành phẫu thuật mở hộp sọ…</w:t>
      </w:r>
      <w:r>
        <w:br w:type="textWrapping"/>
      </w:r>
      <w:r>
        <w:br w:type="textWrapping"/>
      </w:r>
      <w:r>
        <w:t xml:space="preserve">“Cá nhân tôi thì khuyên cậu không nên thử. Thực sự nó quá mạo hiểm, cậu ngẫm lại xem thế nào.”</w:t>
      </w:r>
      <w:r>
        <w:br w:type="textWrapping"/>
      </w:r>
      <w:r>
        <w:br w:type="textWrapping"/>
      </w:r>
      <w:r>
        <w:t xml:space="preserve">An Lạc trầm mặc thật lâu, sau hạ quyết tâm, thấp giọng: “Tôi sẽ không thử.”</w:t>
      </w:r>
      <w:r>
        <w:br w:type="textWrapping"/>
      </w:r>
      <w:r>
        <w:br w:type="textWrapping"/>
      </w:r>
      <w:r>
        <w:t xml:space="preserve">Không ngờ anh lại quyết đoán như vậy. Chu Duyệt Bình giật mình, quay đầu hỏi: “Cậu… Không phải rất muốn khôi phục phần ký ức thuộc về An Lạc sao?”</w:t>
      </w:r>
      <w:r>
        <w:br w:type="textWrapping"/>
      </w:r>
      <w:r>
        <w:br w:type="textWrapping"/>
      </w:r>
      <w:r>
        <w:t xml:space="preserve">An Lạc thấp giọng nói: “Lúc trước muốn khôi phục phần ký ức thuộc về An Lạc chỉ là muốn tìm ra nguyên nhân An Lạc bị bắt cóc, giờ thì không cần nữa. Hơn nữa, một khi tôi dùng cách này cưỡng ép mở ra ký ức của An Lạc, tôi sẽ dần dần không phân biệt nổi mình là ai, tôi không muốn trở thành vật thay thế của anh ta. Tôi nghĩ, bản thân An Lạc cũng không muốn một người khác sống với ký ức thuộc về anh ta.”</w:t>
      </w:r>
      <w:r>
        <w:br w:type="textWrapping"/>
      </w:r>
      <w:r>
        <w:br w:type="textWrapping"/>
      </w:r>
      <w:r>
        <w:t xml:space="preserve">Việc điều tra sự kiện này đã làm xáo trộn hoàn toàn kế hoạch ban đầu của anh, An Lạc không muốn tiếp tục lãng phí thời gian vì nó nữa. Lạnh lùng mà nói, thì anh hoàn toàn không có quan hệ gì với An Lạc chân chính kia. Huống hồ, An Trạch đã quả quyết nhất đao lưỡng đoạn (cắt đứt quan hệ), thậm chí còn vô tình đuổi anh đi…</w:t>
      </w:r>
      <w:r>
        <w:br w:type="textWrapping"/>
      </w:r>
      <w:r>
        <w:br w:type="textWrapping"/>
      </w:r>
      <w:r>
        <w:t xml:space="preserve">Anh hà cớ gì phải mặt dày ở lại đây, nực cười mà đi điều tra sự thật nào đó? Cần gì phải mạo hiểm đến mức có khả năng biến thành người thực vật, cưỡng ép nhớ lại ký ức chỉ thuộc về một mình An Lạc kia?</w:t>
      </w:r>
      <w:r>
        <w:br w:type="textWrapping"/>
      </w:r>
      <w:r>
        <w:br w:type="textWrapping"/>
      </w:r>
      <w:r>
        <w:t xml:space="preserve">Cho dù anh có lại ký ức chứa đựng trong đầu An Lạc, thì anh cũng vẫn chẳng phải là người anh trai mà An Trạch yêu thương.</w:t>
      </w:r>
      <w:r>
        <w:br w:type="textWrapping"/>
      </w:r>
      <w:r>
        <w:br w:type="textWrapping"/>
      </w:r>
      <w:r>
        <w:t xml:space="preserve">***</w:t>
      </w:r>
      <w:r>
        <w:br w:type="textWrapping"/>
      </w:r>
      <w:r>
        <w:br w:type="textWrapping"/>
      </w:r>
      <w:r>
        <w:t xml:space="preserve">Một tuần sau đám tang, An Lạc cuối cùng cũng lấy được visa và hộ chiếu.</w:t>
      </w:r>
      <w:r>
        <w:br w:type="textWrapping"/>
      </w:r>
      <w:r>
        <w:br w:type="textWrapping"/>
      </w:r>
      <w:r>
        <w:t xml:space="preserve">Trong vòng một tuần này, An Lạc và An Trạch không gặp lại nhau. Tâm trạng An Trạch đã ổn định trở lại, mỗi ngày đều đến công ty làm việc như bình thường. Khả năng chịu đựng của cậu từ trước đến nay rất cao, An Lạc tin rằng, việc anh trai và bố mẹ lần lượt qua đời, tuy khiến cậu đau khổ, nhưng không thể làm cậu sụy đổ.</w:t>
      </w:r>
      <w:r>
        <w:br w:type="textWrapping"/>
      </w:r>
      <w:r>
        <w:br w:type="textWrapping"/>
      </w:r>
      <w:r>
        <w:t xml:space="preserve">An Nham cũng về lại đoàn làm phim. Việc quay phim “Vô tẫn 2” bước vào vĩ thanh, mâu thuẫn giữa cậu với Từ Thiếu Khiêm hình như cũng đã được giải quyết. Tin tức đăng tải trên mạng đều là về việc tuyên truyền bên ngoài bộ phim, “Vô tẫn 2” được tuyên truyền rất tốt. Xem ra các lễ trao giải điện ảnh cuối năm nay, An Nham nhất định sẽ không có chuyện tay không mà về.</w:t>
      </w:r>
      <w:r>
        <w:br w:type="textWrapping"/>
      </w:r>
      <w:r>
        <w:br w:type="textWrapping"/>
      </w:r>
      <w:r>
        <w:t xml:space="preserve">An Mạch tìm được một công việc là giáo viên học viện mỹ thuật, trường học ở khu ngoại ô thành phố, để thuận tiện cho công việc, cậu cũng rời khỏi An gia. Khi còn sống, bố mẹ cậu có mở một phòng vẽ, giờ cậu đổi thành một phòng triển lãm nhỏ, coi như là một kỷ niệm về bố mẹ. Trong đó, một bên tường treo tất cả các bức tranh do chính tay cậu vẽ, chọn cảnh rất đặc biệt, hoặc là một mảnh sò trên bờ cát, hoặc là một ánh dương quang ở góc phố, hoặc là một tán ô nhỏ dưới trời mưa. An Mạch rất thích những chi tiết này, có thể nhìn ra được, cậu là một người vô cùng tỉ mỉ và mẫn cảm.</w:t>
      </w:r>
      <w:r>
        <w:br w:type="textWrapping"/>
      </w:r>
      <w:r>
        <w:br w:type="textWrapping"/>
      </w:r>
      <w:r>
        <w:t xml:space="preserve">An Trạch An Mạch lần lượt rời đi, An Nham là diễn viên nên rất ít khi ở nhà, trong nhà An gia dường như thoáng cái trở nên trống vắng. Đến tối, cũng chỉ có hai ông cháu An Lạc và An Quang Diệu ăn cơm. So với những ngày náo nhiệt khi vợ chồng An Úc Đông còn sống cùng bốn anh em trước đây, ngày tháng chỉ còn mình hai ông cháu giờ đây, dường như có chút thê lương.</w:t>
      </w:r>
      <w:r>
        <w:br w:type="textWrapping"/>
      </w:r>
      <w:r>
        <w:br w:type="textWrapping"/>
      </w:r>
      <w:r>
        <w:t xml:space="preserve">Buổi tối hôm nay sau khi ăn cơm xong, An Quang Diệu ngồi trong phòng khách xem TV, An Lạc bước tới cạnh ông ngồi xuống, cuối cùng nói ra quyết định của mình, “Ông nội, cháu định ra nước ngoài một chuyến.”</w:t>
      </w:r>
      <w:r>
        <w:br w:type="textWrapping"/>
      </w:r>
      <w:r>
        <w:br w:type="textWrapping"/>
      </w:r>
      <w:r>
        <w:t xml:space="preserve">An Quang Diệu giật mình, mất mát nói: “Tiểu Lạc, cháu cũng muốn đi ư?”</w:t>
      </w:r>
      <w:r>
        <w:br w:type="textWrapping"/>
      </w:r>
      <w:r>
        <w:br w:type="textWrapping"/>
      </w:r>
      <w:r>
        <w:t xml:space="preserve">Ông dường như đã nhận ra điều gì đó, ánh mắt nhìn An lạc có phần khó che giấu nổi vẻ đau khổ.</w:t>
      </w:r>
      <w:r>
        <w:br w:type="textWrapping"/>
      </w:r>
      <w:r>
        <w:br w:type="textWrapping"/>
      </w:r>
      <w:r>
        <w:t xml:space="preserve">An Lạc né tránh ánh mắt của ông, thấp giọng nói: “Lúc trước bố có chuyện làm ăn chưa bàn xong ở Canada, cháu trước đây cũng có làm ăn với một thương nhân nước ngoài, lần này coi như là ra nước ngoài học hỏi.”</w:t>
      </w:r>
      <w:r>
        <w:br w:type="textWrapping"/>
      </w:r>
      <w:r>
        <w:br w:type="textWrapping"/>
      </w:r>
      <w:r>
        <w:t xml:space="preserve">An Quang Diệu trầm mặc một hồi, mới nói: “Khi nào thì về?”</w:t>
      </w:r>
      <w:r>
        <w:br w:type="textWrapping"/>
      </w:r>
      <w:r>
        <w:br w:type="textWrapping"/>
      </w:r>
      <w:r>
        <w:t xml:space="preserve">“Có lẽ là… mấy tháng nữa.”</w:t>
      </w:r>
      <w:r>
        <w:br w:type="textWrapping"/>
      </w:r>
      <w:r>
        <w:br w:type="textWrapping"/>
      </w:r>
      <w:r>
        <w:t xml:space="preserve">Việc nói dối người đàn ông già cả này khiến đáy lòng An Lạc có chút bất an. Nhưng An Lạc thật sự không muốn tiếp tục ở lại đây, nán lại càng lâu, anh sẽ càng bị ảnh hưởng bởi người An gia, thậm chí sản sinh ra ý nghĩ “nếu mình là An Lạc thật sự” đáng sợ, anh không muốn như vậy mà đánh mất bản thân mình.</w:t>
      </w:r>
      <w:r>
        <w:br w:type="textWrapping"/>
      </w:r>
      <w:r>
        <w:br w:type="textWrapping"/>
      </w:r>
      <w:r>
        <w:t xml:space="preserve">An Quang Diệu như tin lời giải thích của An Lạc, mỉm cười vỗ lưng anh, nói: “Cháu còn trẻ, ra nước ngoài học hỏi kinh nghiệm cũng tốt, sang bên đấy nhớ chăm sóc bản thân cho tốt nhé.”</w:t>
      </w:r>
      <w:r>
        <w:br w:type="textWrapping"/>
      </w:r>
      <w:r>
        <w:br w:type="textWrapping"/>
      </w:r>
      <w:r>
        <w:t xml:space="preserve">“Cháu biết rồi…”</w:t>
      </w:r>
      <w:r>
        <w:br w:type="textWrapping"/>
      </w:r>
      <w:r>
        <w:br w:type="textWrapping"/>
      </w:r>
      <w:r>
        <w:t xml:space="preserve">Hai người đang nói, đột nhiên vang lên tiếng mở cửa. An Lạc kinh ngạc quay đầu lại, đúng lúc chạm phải ánh mắt của An Trạch.</w:t>
      </w:r>
      <w:r>
        <w:br w:type="textWrapping"/>
      </w:r>
      <w:r>
        <w:br w:type="textWrapping"/>
      </w:r>
      <w:r>
        <w:t xml:space="preserve">Sao cậu ta lại trở về?</w:t>
      </w:r>
      <w:r>
        <w:br w:type="textWrapping"/>
      </w:r>
      <w:r>
        <w:br w:type="textWrapping"/>
      </w:r>
      <w:r>
        <w:t xml:space="preserve">Lúc này trời đã khuya, bên ngoài dường như có mưa, tóc An Trạch bị thấm ướt rũ xuống, trong tay cậu còn xách một túi vali rất to. Cậu vào nhà đổi dép, kéo hành lý vào phòng khách, đưa mắt nhìn hai người: “Ông nội, hai người đang nói chuyện gì đấy ạ? Còn chưa đi ngủ ư?”</w:t>
      </w:r>
      <w:r>
        <w:br w:type="textWrapping"/>
      </w:r>
      <w:r>
        <w:br w:type="textWrapping"/>
      </w:r>
      <w:r>
        <w:t xml:space="preserve">An Quang Diệu khó hiểu hỏi: “Sao cháu lại về?”</w:t>
      </w:r>
      <w:r>
        <w:br w:type="textWrapping"/>
      </w:r>
      <w:r>
        <w:br w:type="textWrapping"/>
      </w:r>
      <w:r>
        <w:t xml:space="preserve">An Trạch đáp: “Căn hộ cháu ở trang trí không cân đối, cháu gọi công ty lắp đặt đến sửa lại vài chỗ theo bản mẫu cháu thiết kế. Trong khoảng thời gian này, chạu định về nhà ở mấy ngày.”</w:t>
      </w:r>
      <w:r>
        <w:br w:type="textWrapping"/>
      </w:r>
      <w:r>
        <w:br w:type="textWrapping"/>
      </w:r>
      <w:r>
        <w:t xml:space="preserve">“Hóa ra là như vậy.” An Quang Diệu cười tủm tỉm, “Hai anh em các cháu thế mà rất thông minh, anh vừa định ra nước ngoài thì em về nhà.”</w:t>
      </w:r>
      <w:r>
        <w:br w:type="textWrapping"/>
      </w:r>
      <w:r>
        <w:br w:type="textWrapping"/>
      </w:r>
      <w:r>
        <w:t xml:space="preserve">An Trạch nhìn An Lạc, lại chẳng nói gì.</w:t>
      </w:r>
      <w:r>
        <w:br w:type="textWrapping"/>
      </w:r>
      <w:r>
        <w:br w:type="textWrapping"/>
      </w:r>
      <w:r>
        <w:t xml:space="preserve">Sau một hồi im lặng, An Trạch mới nói: “Anh muốn ra nước ngoài? Khéo như vậy.”</w:t>
      </w:r>
      <w:r>
        <w:br w:type="textWrapping"/>
      </w:r>
      <w:r>
        <w:br w:type="textWrapping"/>
      </w:r>
      <w:r>
        <w:t xml:space="preserve">An Quang Diệu gật đầu, “Ừ, ông mệt rồi, đi ngủ trước đây. Cháu tâm sự với anh đi. Lần đầu tiên nó đi xa như vậy, cháu giúp anh thu dọn hành lý.”</w:t>
      </w:r>
      <w:r>
        <w:br w:type="textWrapping"/>
      </w:r>
      <w:r>
        <w:br w:type="textWrapping"/>
      </w:r>
      <w:r>
        <w:t xml:space="preserve">“Vâng, ông nội ngủ ngon.”</w:t>
      </w:r>
      <w:r>
        <w:br w:type="textWrapping"/>
      </w:r>
      <w:r>
        <w:br w:type="textWrapping"/>
      </w:r>
      <w:r>
        <w:t xml:space="preserve">An Quang Diệu đi rồi, An Trạch liền xoay người mang hành lý vào phòng ngủ, lúc đi ra thì phát hiện đèn phòng khách đã tắt, An Lạc đã trở về phòng.</w:t>
      </w:r>
      <w:r>
        <w:br w:type="textWrapping"/>
      </w:r>
      <w:r>
        <w:br w:type="textWrapping"/>
      </w:r>
      <w:r>
        <w:t xml:space="preserve">An Trạch đẩy cửa phòng An Lạc ra, thấy anh đang cúi đầu thu dọn hành lý. Túi của anh trống rỗng, bên trong chẳng có bộ quần áo nào. Nhìn anh khom lưng thu dọn túi tài liệu đơn giản đến cùng cực, lòng An Trạch đột nhiên có cảm giác đau thắt khe khẽ.</w:t>
      </w:r>
      <w:r>
        <w:br w:type="textWrapping"/>
      </w:r>
      <w:r>
        <w:br w:type="textWrapping"/>
      </w:r>
      <w:r>
        <w:t xml:space="preserve">Đứng một bên im lặng đã lâu, An Trạch bèn thấp giọng nói: “Không mang theo một ít quần áo để thay ư?”</w:t>
      </w:r>
      <w:r>
        <w:br w:type="textWrapping"/>
      </w:r>
      <w:r>
        <w:br w:type="textWrapping"/>
      </w:r>
      <w:r>
        <w:t xml:space="preserve">An Lạc cúi đầu: “Không cần, đây đều là quần áo của anh cậu, sau này tôi sẽ tự mua cho mình.”</w:t>
      </w:r>
      <w:r>
        <w:br w:type="textWrapping"/>
      </w:r>
      <w:r>
        <w:br w:type="textWrapping"/>
      </w:r>
      <w:r>
        <w:t xml:space="preserve">Có lẽ là do câu nói “anh mãi mãi không thể thay thế được anh trai tôi” quá quyết đoán của mấy ngày hôm trước đã làm thương tổn anh, giờ hiện tại anh dường như rất chú ý những thứ này, tìm một ranh giới rõ ràng giữa bản thân với “anh trai An Trạch”, nên ngay cả quần áo anh cậu đã từng mặc, anh cũng chẳng muốn mang bất cứ bộ nào đi.</w:t>
      </w:r>
      <w:r>
        <w:br w:type="textWrapping"/>
      </w:r>
      <w:r>
        <w:br w:type="textWrapping"/>
      </w:r>
      <w:r>
        <w:t xml:space="preserve">An Lạc nhanh chóng thu dọn xong hành lý. Hành lý của anh rất đơn giản, chỉ có hộ chiếu, visa, vé máy bay và một ít tiền mặt.</w:t>
      </w:r>
      <w:r>
        <w:br w:type="textWrapping"/>
      </w:r>
      <w:r>
        <w:br w:type="textWrapping"/>
      </w:r>
      <w:r>
        <w:t xml:space="preserve">Anh lẻ loi một mình đến thế giới này, lúc rời đi anh cũng muốn tự nhiên một chút, chẳng mang theo bất cứ cái gì.</w:t>
      </w:r>
      <w:r>
        <w:br w:type="textWrapping"/>
      </w:r>
      <w:r>
        <w:br w:type="textWrapping"/>
      </w:r>
      <w:r>
        <w:t xml:space="preserve">An Lạc đứng dậy, quay đầu, nhìn An Trạch đứng cạnh, khẽ nói: “Lúc đầu nghĩ, các cậu không có ở nhà, mà tôi cũng sắp đi, còn lại một mình ông nội sẽ rất cô đơn… Cậu về nhà thế này, tôi thực sự rất mừng… Tôi biết cậu bảo trang trí lại nhà chỉ là cái cớ, cậu là một người rất biết nhìn đại cục, trong thời gian cần nhất có thể nhanh chóng trở về. Bởi vậy tôi cũng tin rằng, dưới sự nỗ lực của cậu, An gia nhất định sẽ trở nên lớn mạnh hơn.”</w:t>
      </w:r>
      <w:r>
        <w:br w:type="textWrapping"/>
      </w:r>
      <w:r>
        <w:br w:type="textWrapping"/>
      </w:r>
      <w:r>
        <w:t xml:space="preserve">Đáy lòng An Trạch khẽ run lên. Nói như vậy, nghe cứ như là, ly biệt vậy.</w:t>
      </w:r>
      <w:r>
        <w:br w:type="textWrapping"/>
      </w:r>
      <w:r>
        <w:br w:type="textWrapping"/>
      </w:r>
      <w:r>
        <w:t xml:space="preserve">Sau một hồi trầm mặc, An Trạch mới giả bộ như không có gì mà hỏi: “Những lời anh vừa nói… là sao?”</w:t>
      </w:r>
      <w:r>
        <w:br w:type="textWrapping"/>
      </w:r>
      <w:r>
        <w:br w:type="textWrapping"/>
      </w:r>
      <w:r>
        <w:t xml:space="preserve">An Lạc bình tĩnh giải thích: “Bên khách sạn Hoa An, tôi đã sắp xếp thỏa đáng toàn bộ, sau này cậu có thể tạm thay vị trí của tôi. Trước tôi có tuyển một trợ lý, cô ta tên là Dư Đình Đình, là một cô gái rất thông minh, hiệu suất làm việc cũng rất cao. Sau này, cô ta cũng sẽ toàn lực trợ giúp cậu.”</w:t>
      </w:r>
      <w:r>
        <w:br w:type="textWrapping"/>
      </w:r>
      <w:r>
        <w:br w:type="textWrapping"/>
      </w:r>
      <w:r>
        <w:t xml:space="preserve">“…”</w:t>
      </w:r>
      <w:r>
        <w:br w:type="textWrapping"/>
      </w:r>
      <w:r>
        <w:br w:type="textWrapping"/>
      </w:r>
      <w:r>
        <w:t xml:space="preserve">“Để sinh tồn ở thế giới này, tôi còn phải tạm thời mượn chứng minh thân phận của anh cậu. Ngoại trừ cái này ra, tôi sẽ không mang đi bất cứ thứ gì thuộc về anh ta. Cậu có thể yên tâm, sau một thời gian nữa, tôi sẽ nghĩ cách làm lại chứng minh thư, gửi anh cậu về lại cho cậu.”</w:t>
      </w:r>
      <w:r>
        <w:br w:type="textWrapping"/>
      </w:r>
      <w:r>
        <w:br w:type="textWrapping"/>
      </w:r>
      <w:r>
        <w:t xml:space="preserve">An Trạch khẽ nắm chặt tay. Sau một hồi im lặng, cậu mới thấp giọng nói: “Anh định đi đâu?”</w:t>
      </w:r>
      <w:r>
        <w:br w:type="textWrapping"/>
      </w:r>
      <w:r>
        <w:br w:type="textWrapping"/>
      </w:r>
      <w:r>
        <w:t xml:space="preserve">“Nếu đã quyết định không gặp lại nhau nữa, vậy tôi đi đâu cũng đâu cần phải nói cho cậu biết. Dù sao thì… Sau này cũng không bao giờ liên lạc lại nữa.” An Lạc thoáng dừng lại, hạ mí mắt, khẽ nói, “Đã khuya rồi, đi ngủ đi.”</w:t>
      </w:r>
      <w:r>
        <w:br w:type="textWrapping"/>
      </w:r>
      <w:r>
        <w:br w:type="textWrapping"/>
      </w:r>
      <w:r>
        <w:t xml:space="preserve">“… Anh cũng đi nghỉ sớm một chút.” An Trạch cứng ngắc xoay người rời khỏi phòng ngủ.</w:t>
      </w:r>
      <w:r>
        <w:br w:type="textWrapping"/>
      </w:r>
      <w:r>
        <w:br w:type="textWrapping"/>
      </w:r>
      <w:r>
        <w:t xml:space="preserve">An Lạc nhìn theo bóng lưng cậu, đột nhiên muốn gọi cậu lại nói gì đó, nhưng lời vừa ra đến môi, đã bị hành động đóng cửa của cậu ngăn trở.</w:t>
      </w:r>
      <w:r>
        <w:br w:type="textWrapping"/>
      </w:r>
      <w:r>
        <w:br w:type="textWrapping"/>
      </w:r>
      <w:r>
        <w:t xml:space="preserve">Rốt cuộc muốn nói gì? Có thể ngay cả chính An Lạc cũng không rõ. Khoảnh khắc đó, anh chỉ muốn nghĩ nói cái gì đó để giữ An Trạch lại, có thể chỉ là một phút xúc động vô ý thức.</w:t>
      </w:r>
      <w:r>
        <w:br w:type="textWrapping"/>
      </w:r>
      <w:r>
        <w:br w:type="textWrapping"/>
      </w:r>
      <w:r>
        <w:t xml:space="preserve">***</w:t>
      </w:r>
      <w:r>
        <w:br w:type="textWrapping"/>
      </w:r>
      <w:r>
        <w:br w:type="textWrapping"/>
      </w:r>
      <w:r>
        <w:t xml:space="preserve">Sáng hôm sau, khi An Trạch rời giường, An Lạc đã đi mất. Anh cứ như vậy mà rời khỏi An gia, ngay cả câu tạm biệt cũng không có. Có thể là bởi, giữa bọn họ, không cần chào tạm biệt nhau.</w:t>
      </w:r>
      <w:r>
        <w:br w:type="textWrapping"/>
      </w:r>
      <w:r>
        <w:br w:type="textWrapping"/>
      </w:r>
      <w:r>
        <w:t xml:space="preserve">Tám giờ sáng, An Trạch đến công ty làm việc. Vừa mới vào phòng làm việc thì nghe thấy tiếng có tin nhắn đến.</w:t>
      </w:r>
      <w:r>
        <w:br w:type="textWrapping"/>
      </w:r>
      <w:r>
        <w:br w:type="textWrapping"/>
      </w:r>
      <w:r>
        <w:t xml:space="preserve">An Trạch cởi áo khoác treo lên mắc áo, đi tới bàn làm việc ngồi xuống, lấy điện thoại ra, thấy trên màn hình hiện lên dòng chữ.</w:t>
      </w:r>
      <w:r>
        <w:br w:type="textWrapping"/>
      </w:r>
      <w:r>
        <w:br w:type="textWrapping"/>
      </w:r>
      <w:r>
        <w:t xml:space="preserve">Tin nhắn chưa đọc, from An Lạc: “Tôi đi rồi.”</w:t>
      </w:r>
      <w:r>
        <w:br w:type="textWrapping"/>
      </w:r>
      <w:r>
        <w:br w:type="textWrapping"/>
      </w:r>
      <w:r>
        <w:t xml:space="preserve">Ba từ đơn giản, cùng một dấu chấm tròn kết thúc câu.</w:t>
      </w:r>
      <w:r>
        <w:br w:type="textWrapping"/>
      </w:r>
      <w:r>
        <w:br w:type="textWrapping"/>
      </w:r>
      <w:r>
        <w:t xml:space="preserve">An Trạch nhìn ba từ đó, đột nhiên cảm thấy viền mắt chua xót, cậu thậm chí còn không muốn mở tin nhắn này ra. Dường như nếu làm như vậy, nó có nghĩa là giữa bọn họ sẽ thực sự kết thúc. Tuy cho tới bây giờ cậu chưa bắt đầu một điều gì với An Lạc này, nhưng khi An Lạc thực sự rời đi, An Trạch lại đột nhiên có cảm giác không muốn khó hiểu.</w:t>
      </w:r>
      <w:r>
        <w:br w:type="textWrapping"/>
      </w:r>
      <w:r>
        <w:br w:type="textWrapping"/>
      </w:r>
      <w:r>
        <w:t xml:space="preserve">Hiện giờ, bố mẹ đã qua đời, ngay cả bóng dáng cuối cùng của anh trai cũng rời đi. Từ nay về sau, trong thế giới của An Trạch, có lẽ chỉ còn lại nỗi cô độc khắc cốt ghi tâm.</w:t>
      </w:r>
      <w:r>
        <w:br w:type="textWrapping"/>
      </w:r>
      <w:r>
        <w:br w:type="textWrapping"/>
      </w:r>
      <w:r>
        <w:t xml:space="preserve">An Trạch im lặng nhìn điện thoại một hồi lâu, rốt cục thở sâu, tỉnh táo lại, mở tin nhắn kia, ngón tay cứng ngắc viết bốn chữ: “Lên đường bình an.”</w:t>
      </w:r>
      <w:r>
        <w:br w:type="textWrapping"/>
      </w:r>
      <w:r>
        <w:br w:type="textWrapping"/>
      </w:r>
      <w:r>
        <w:t xml:space="preserve">Tin nhắn gửi đi thành công, nhưng không nhận được hồi âm. </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Thời gian lên máy bay của chuyến bay đến Vancouver là tám giờ ba mươi sáng. Sau khi đến sân bay, An Lạc gửi tin nhắn cho An Trạch, rồi đi thẳng qua cửa kiểm tra, vào nhà ga ngồi chờ.</w:t>
      </w:r>
      <w:r>
        <w:br w:type="textWrapping"/>
      </w:r>
      <w:r>
        <w:br w:type="textWrapping"/>
      </w:r>
      <w:r>
        <w:t xml:space="preserve">Phòng chờ của nhà ga chuyến bay quốc tế có rất nhiều người ngoại quốc. Bên cạnh An Lạc có mấy thanh niên đang nhỏ giọng nói chuyện bằng tiếng Pháp, có lẽ là khách du lịch về nhà, trông vẻ mặt của bọn họ khá vui vẻ.</w:t>
      </w:r>
      <w:r>
        <w:br w:type="textWrapping"/>
      </w:r>
      <w:r>
        <w:br w:type="textWrapping"/>
      </w:r>
      <w:r>
        <w:t xml:space="preserve">An Lạc từng sống ở Canada mấy năm, bên đó ban đầu chủ yếu là dân di cư từ Anh hoặc Pháp, bởi vậy cũng hình thành nên sự đối lập giữa hai nền văn hóa Anh, Pháp. Tiếng Anh và tiếng Pháp là hai ngôn ngữ có tần suất sử dụng nhiều nhất ở Canada. Tiếng Anh của An Lạc khá tốt, nhưng tiếng Pháp thì anh hoàn toàn không nghe hiểu, mấy người bên cạnh vui vẻ tán dóc với nhau bằng tiếng Pháp, An Lạc chỉ cảm thấy mờ mịt.</w:t>
      </w:r>
      <w:r>
        <w:br w:type="textWrapping"/>
      </w:r>
      <w:r>
        <w:br w:type="textWrapping"/>
      </w:r>
      <w:r>
        <w:t xml:space="preserve">Nhưng không sao, so với nước khác, Canada là nơi An Lạc dễ dàng thích ứng nhất.</w:t>
      </w:r>
      <w:r>
        <w:br w:type="textWrapping"/>
      </w:r>
      <w:r>
        <w:br w:type="textWrapping"/>
      </w:r>
      <w:r>
        <w:t xml:space="preserve">Thời gian lên máy bay còn hơn mười phút, An Lạc buồn chán mở điện thoại ra xem tin tức. Vừa mở ra thì thấy hiện lên một tin nhắn chưa đọc được gửi đến từ An Trạch, bốn từ: “Lên đường bình an.”</w:t>
      </w:r>
      <w:r>
        <w:br w:type="textWrapping"/>
      </w:r>
      <w:r>
        <w:br w:type="textWrapping"/>
      </w:r>
      <w:r>
        <w:t xml:space="preserve">Cũng giống anh, cậu cũng không nói lời tạm biệt, cũng không dong dài, chỉ dùng một câu ngắn gọn làm lời chia tay cuối cùng.</w:t>
      </w:r>
      <w:r>
        <w:br w:type="textWrapping"/>
      </w:r>
      <w:r>
        <w:br w:type="textWrapping"/>
      </w:r>
      <w:r>
        <w:t xml:space="preserve">Như vậy cũng tốt.</w:t>
      </w:r>
      <w:r>
        <w:br w:type="textWrapping"/>
      </w:r>
      <w:r>
        <w:br w:type="textWrapping"/>
      </w:r>
      <w:r>
        <w:t xml:space="preserve">Chia tay giản đơn, sau đó tất cả đều kết thúc.</w:t>
      </w:r>
      <w:r>
        <w:br w:type="textWrapping"/>
      </w:r>
      <w:r>
        <w:br w:type="textWrapping"/>
      </w:r>
      <w:r>
        <w:t xml:space="preserve">Cuối cùng cũng có suy nghĩ như khi vừa sống lại, bắt đầu làm một An Lạc hoàn toàn mới, bắt đầu một cuộc sống yên bình. Chỉ là An Lạc không hiểu, tâm nguyện của mình sắp hoàn thành, mà tại sao anh vẫn không hề cảm thấy hài lòng một chút nào?</w:t>
      </w:r>
      <w:r>
        <w:br w:type="textWrapping"/>
      </w:r>
      <w:r>
        <w:br w:type="textWrapping"/>
      </w:r>
      <w:r>
        <w:t xml:space="preserve">An Lạc đọc tin nhắn kia, im lặng thật lâu, cuối cùng không trả lời. Định đóng điện thoại thì tiếng chuông lại đột nhiên vang lên, là cuộc gọi đến từ An Dương.</w:t>
      </w:r>
      <w:r>
        <w:br w:type="textWrapping"/>
      </w:r>
      <w:r>
        <w:br w:type="textWrapping"/>
      </w:r>
      <w:r>
        <w:t xml:space="preserve">An Lạc nhận cuộc gọi, tiếng An Dương khẩn thiết vang lên bên tai, “An Lạc, anh đang ở đâu?”</w:t>
      </w:r>
      <w:r>
        <w:br w:type="textWrapping"/>
      </w:r>
      <w:r>
        <w:br w:type="textWrapping"/>
      </w:r>
      <w:r>
        <w:t xml:space="preserve">Có lẽ An Dương đang gọi điện thoại trên phố, xung quanh có chút ầm ĩ. An Lạc nhíu mày, thấp giọng nói: “Tôi đang ở sân bay.”</w:t>
      </w:r>
      <w:r>
        <w:br w:type="textWrapping"/>
      </w:r>
      <w:r>
        <w:br w:type="textWrapping"/>
      </w:r>
      <w:r>
        <w:t xml:space="preserve">“Cái gì? Sân bay?! Hiện tại anh không thể đi được, An Lạc…”</w:t>
      </w:r>
      <w:r>
        <w:br w:type="textWrapping"/>
      </w:r>
      <w:r>
        <w:br w:type="textWrapping"/>
      </w:r>
      <w:r>
        <w:t xml:space="preserve">“Các hành khách chú ý, chuyến bay số CA1206 đến Vancouver hiện tại đã bắt đầu đến giờ khởi hành, xin hãy mang theo hành lý tùy thân của quý khách, xếp hàng lên máy bay ở cửa lên số A7, chúc quý hành một chuyến đi vui vẻ.”</w:t>
      </w:r>
      <w:r>
        <w:br w:type="textWrapping"/>
      </w:r>
      <w:r>
        <w:br w:type="textWrapping"/>
      </w:r>
      <w:r>
        <w:t xml:space="preserve">Tiếng thông báo lên máy bay đột nhiên vang lên, An Lạc buông điện thoại, ngẩng đầu nhìn con số trên đồng hồ điện tử, đã đến 8:30 – thời gian lên máy bay, các hành khách chung quanh đều lần lượt đứng dậy ra cửa lên để xếp hàng.</w:t>
      </w:r>
      <w:r>
        <w:br w:type="textWrapping"/>
      </w:r>
      <w:r>
        <w:br w:type="textWrapping"/>
      </w:r>
      <w:r>
        <w:t xml:space="preserve">An Lạc lần thứ hai đưa điện thoại lên tai, khẽ nói với đầu dây bên kia: “Xin lỗi, An Dương, tôi đã quyết định ra nước ngoài, bắt đầu một cuộc sống hoàn toàn mới, tất cả mọi thứ ở đây không còn liên quan đến tôi nữa.”</w:t>
      </w:r>
      <w:r>
        <w:br w:type="textWrapping"/>
      </w:r>
      <w:r>
        <w:br w:type="textWrapping"/>
      </w:r>
      <w:r>
        <w:t xml:space="preserve">“An Lạc…”</w:t>
      </w:r>
      <w:r>
        <w:br w:type="textWrapping"/>
      </w:r>
      <w:r>
        <w:br w:type="textWrapping"/>
      </w:r>
      <w:r>
        <w:t xml:space="preserve">“Ladies and Gentlemen, may I have your attention please…”</w:t>
      </w:r>
      <w:r>
        <w:br w:type="textWrapping"/>
      </w:r>
      <w:r>
        <w:br w:type="textWrapping"/>
      </w:r>
      <w:r>
        <w:t xml:space="preserve">Tiếng thông báo bằng tiếng Anh lại lần nữa vang lên, An Lạc không hề do dự, trực tiếp ngắt điện thoại, mang hành lý ra cửa lên.</w:t>
      </w:r>
      <w:r>
        <w:br w:type="textWrapping"/>
      </w:r>
      <w:r>
        <w:br w:type="textWrapping"/>
      </w:r>
      <w:r>
        <w:t xml:space="preserve">Sau khi lên máy bay, An Lạc tìm chỗ ngồi của mình, đặt đồ lên gác hành lý, rồi ngồi xuống cẩn thận cài dây an toàn. Xung quanh hành khách dần ngồi kín hết, cô tiếp viên hàng không xinh đẹp bắt đầu kiểm tra lần lượt từng chỗ ngồi một. An Lạc mở điện thoại, thấy ba cuộc gọi nhỡ liên tục từ An Dương. Cô tiếp viên đúng lúc đi tới chỗ ngồi của An Lạc, mỉm cười: “Thưa ngài, máy bay sắp cất cánh, xin ngài hãy tắt điện thoại di động.”</w:t>
      </w:r>
      <w:r>
        <w:br w:type="textWrapping"/>
      </w:r>
      <w:r>
        <w:br w:type="textWrapping"/>
      </w:r>
      <w:r>
        <w:t xml:space="preserve">An Lạc gật đầu, cất điện thoại vào trong túi áo. Nếu đã quyết định rời đi, anh cũng không muốn dây dưa mãi nữa, điện thoại từ An Dương chẳng qua chỉ là muốn nhờ anh trợ giúp cảnh sát mà thôi. Ở thành phố này, chẳng có bất cứ một ai thật tâm mong anh ở lại cả.</w:t>
      </w:r>
      <w:r>
        <w:br w:type="textWrapping"/>
      </w:r>
      <w:r>
        <w:br w:type="textWrapping"/>
      </w:r>
      <w:r>
        <w:t xml:space="preserve">Sau khi mất một thời gian chuẩn bị, máy bay rốt cục cũng từ từ lăn bánh, cất canh bay lên trời.</w:t>
      </w:r>
      <w:r>
        <w:br w:type="textWrapping"/>
      </w:r>
      <w:r>
        <w:br w:type="textWrapping"/>
      </w:r>
      <w:r>
        <w:t xml:space="preserve">Trong nháy mắt, trong đầu An Lạc đột nhiên hiên ra cảnh tượng của trước đây ——</w:t>
      </w:r>
      <w:r>
        <w:br w:type="textWrapping"/>
      </w:r>
      <w:r>
        <w:br w:type="textWrapping"/>
      </w:r>
      <w:r>
        <w:t xml:space="preserve">Ngọn lửa đáng sợ như dã thú hoành hành, thiêu đốt tất cả, tiếng gào thét tê tâm liệt phế của hành khách xung quanh đâm thủng màng nhĩ, toàn bộ khoang máy bay trở nên hỗn loạn. An Lạc thậm chí còn thấy phía trước có một cô gái trẻ bị ngọn lửa nuốt chửng, toàn thân lửa cháy bừng bừng, hai tay liều mang giãy dụa hấp hối…</w:t>
      </w:r>
      <w:r>
        <w:br w:type="textWrapping"/>
      </w:r>
      <w:r>
        <w:br w:type="textWrapping"/>
      </w:r>
      <w:r>
        <w:t xml:space="preserve">“Tiểu Lạc, chúng ta cùng chết như thế này, kỳ thực cũng tốt.”</w:t>
      </w:r>
      <w:r>
        <w:br w:type="textWrapping"/>
      </w:r>
      <w:r>
        <w:br w:type="textWrapping"/>
      </w:r>
      <w:r>
        <w:t xml:space="preserve">“Anh…”</w:t>
      </w:r>
      <w:r>
        <w:br w:type="textWrapping"/>
      </w:r>
      <w:r>
        <w:br w:type="textWrapping"/>
      </w:r>
      <w:r>
        <w:t xml:space="preserve">Bàn tay An Lạc siết chặt áo trước ngực, giây phút lần thứ hai máy bay cất cánh, anh chợt nhớ lại cảnh tượng của lúc đó! Nỗi sợ hãi chôn sâu dưới đáy lòng, như con dã thú vũng vẫy phá tung lồng giam, trong nháy mắt nhảy vọt ra ngoài!</w:t>
      </w:r>
      <w:r>
        <w:br w:type="textWrapping"/>
      </w:r>
      <w:r>
        <w:br w:type="textWrapping"/>
      </w:r>
      <w:r>
        <w:t xml:space="preserve">Thật đáng sợ, mùi da thịt bị thiêu cháy khó chịu tràn ngập trong khoang mũi, hình ảnh những con người giãy dụa trong đám cháy hung ác, những khuôn mặt dữ tợn và tiếng thét chói tai, tưởng như là địa ngục trần gian vô cùng thảm khiếp!</w:t>
      </w:r>
      <w:r>
        <w:br w:type="textWrapping"/>
      </w:r>
      <w:r>
        <w:br w:type="textWrapping"/>
      </w:r>
      <w:r>
        <w:t xml:space="preserve">Cơ thể lạc vào không gian kỳ lạ, toàn bộ ký ức về vụ tai nạn đột nhiên ùa về trong đầu ——</w:t>
      </w:r>
      <w:r>
        <w:br w:type="textWrapping"/>
      </w:r>
      <w:r>
        <w:br w:type="textWrapping"/>
      </w:r>
      <w:r>
        <w:t xml:space="preserve">Sau khi bị ngọn lửa nuốt trọn, An Lạc cảm giác cơ thể như rơi vào một vực sâu vĩnh viễn không có điểm dừng, đó là một thế giới xa lạ không cách nào hình dung được.</w:t>
      </w:r>
      <w:r>
        <w:br w:type="textWrapping"/>
      </w:r>
      <w:r>
        <w:br w:type="textWrapping"/>
      </w:r>
      <w:r>
        <w:t xml:space="preserve">Bên tai đột nhiên vang lên giọng nói quen thuộc của An Dương: “Anh có nghe một lời đồn rằng, mỗi một người khi chết, cơ thể sẽ giảm xuống còn 21 gram. Các nhà khoa học nói, 21 gram đó là lượng nước bốc hơi khi sinh mệnh ngừng vận chuyển, cũng có người nói, 21 gram đó thực ra là linh hồn của con người chúng ta.”</w:t>
      </w:r>
      <w:r>
        <w:br w:type="textWrapping"/>
      </w:r>
      <w:r>
        <w:br w:type="textWrapping"/>
      </w:r>
      <w:r>
        <w:t xml:space="preserve">“…”</w:t>
      </w:r>
      <w:r>
        <w:br w:type="textWrapping"/>
      </w:r>
      <w:r>
        <w:br w:type="textWrapping"/>
      </w:r>
      <w:r>
        <w:t xml:space="preserve">“Tiểu Lạc, em nói xem, nếu giờ chúng ta đang đứng trên một cái cân điện tử, liệu có đúng là 21 gram không nhỉ?” Giọng nói của An Dương mang theo chút cười nhẹ. Anh là người như vậy, dù gặp phải bất cứ tình huống nào cũng đều có thể nói một câu cười nhạt khiến người khác dở khóc dở cười.</w:t>
      </w:r>
      <w:r>
        <w:br w:type="textWrapping"/>
      </w:r>
      <w:r>
        <w:br w:type="textWrapping"/>
      </w:r>
      <w:r>
        <w:t xml:space="preserve">An Lạc lạnh mặt: “Anh à, đừng đùa nữa.”</w:t>
      </w:r>
      <w:r>
        <w:br w:type="textWrapping"/>
      </w:r>
      <w:r>
        <w:br w:type="textWrapping"/>
      </w:r>
      <w:r>
        <w:t xml:space="preserve">An Dương quay sang nhìn anh, “Sao vậy? Em hình như không mấy vui vẻ?”</w:t>
      </w:r>
      <w:r>
        <w:br w:type="textWrapping"/>
      </w:r>
      <w:r>
        <w:br w:type="textWrapping"/>
      </w:r>
      <w:r>
        <w:t xml:space="preserve">“… Em chưa bao giờ nghĩ rằng con người có linh hồn hay thứ gì đó, em chỉ nghĩ, chết là kết thúc tất cả.”</w:t>
      </w:r>
      <w:r>
        <w:br w:type="textWrapping"/>
      </w:r>
      <w:r>
        <w:br w:type="textWrapping"/>
      </w:r>
      <w:r>
        <w:t xml:space="preserve">“Vậy à, cái này cũng không được nhắc đến, có lẽ chúng ta cứ thế này mà đầu thai chuyển thế, sau đó chẳng nhớ rõ gì cả, một đời này thế là kết thúc hoàn toàn.” An Dương như nhớ ra điều gì đó, mở miệng nói, “Đúng rồi An Lạc, em vừa định nói gì với anh đúng không?”</w:t>
      </w:r>
      <w:r>
        <w:br w:type="textWrapping"/>
      </w:r>
      <w:r>
        <w:br w:type="textWrapping"/>
      </w:r>
      <w:r>
        <w:t xml:space="preserve">“… Không có.”</w:t>
      </w:r>
      <w:r>
        <w:br w:type="textWrapping"/>
      </w:r>
      <w:r>
        <w:br w:type="textWrapping"/>
      </w:r>
      <w:r>
        <w:t xml:space="preserve">Câu em yêu anh vẫn chưa kịp nói ra, An Lạc cũng không bao giờ có thể nói ra được nữa.</w:t>
      </w:r>
      <w:r>
        <w:br w:type="textWrapping"/>
      </w:r>
      <w:r>
        <w:br w:type="textWrapping"/>
      </w:r>
      <w:r>
        <w:t xml:space="preserve">An Dương không phát hiện sự bất thường của em trai, anh nhìn những linh hồn xa lạ phía trước, đột nhiên cảm khái: “Thật ra anh có chút tò mò, không biết trong thế giới này, có thể gặp được Tử Hàng không.”</w:t>
      </w:r>
      <w:r>
        <w:br w:type="textWrapping"/>
      </w:r>
      <w:r>
        <w:br w:type="textWrapping"/>
      </w:r>
      <w:r>
        <w:t xml:space="preserve">“Tử Hàng?” An Lạc im lặng một hồi, “Có lẽ cậu ta đã chuyển thế rồi.”</w:t>
      </w:r>
      <w:r>
        <w:br w:type="textWrapping"/>
      </w:r>
      <w:r>
        <w:br w:type="textWrapping"/>
      </w:r>
      <w:r>
        <w:t xml:space="preserve">Ngay giây phút ấy, phía sau đột nhiên vang lên một giọng nói quen thuộc.</w:t>
      </w:r>
      <w:r>
        <w:br w:type="textWrapping"/>
      </w:r>
      <w:r>
        <w:br w:type="textWrapping"/>
      </w:r>
      <w:r>
        <w:t xml:space="preserve">“An Dương.”</w:t>
      </w:r>
      <w:r>
        <w:br w:type="textWrapping"/>
      </w:r>
      <w:r>
        <w:br w:type="textWrapping"/>
      </w:r>
      <w:r>
        <w:t xml:space="preserve">Đó là giọng nói thuộc về một cảnh sát trẻ hai mươi lăm tuổi, trong veo mà chính trực, là giọng nói của Tô Tử Hàng.</w:t>
      </w:r>
      <w:r>
        <w:br w:type="textWrapping"/>
      </w:r>
      <w:r>
        <w:br w:type="textWrapping"/>
      </w:r>
      <w:r>
        <w:t xml:space="preserve">An Dương bỗng nhiên quay đầu lại, thấy Tô Tử Hàng đang đứng nơi đó, khẽ mỉm cười với anh.</w:t>
      </w:r>
      <w:r>
        <w:br w:type="textWrapping"/>
      </w:r>
      <w:r>
        <w:br w:type="textWrapping"/>
      </w:r>
      <w:r>
        <w:t xml:space="preserve">“Em ở đây, đợi anh rất nhiều năm rồi.”</w:t>
      </w:r>
      <w:r>
        <w:br w:type="textWrapping"/>
      </w:r>
      <w:r>
        <w:br w:type="textWrapping"/>
      </w:r>
      <w:r>
        <w:t xml:space="preserve">“…”</w:t>
      </w:r>
      <w:r>
        <w:br w:type="textWrapping"/>
      </w:r>
      <w:r>
        <w:br w:type="textWrapping"/>
      </w:r>
      <w:r>
        <w:t xml:space="preserve">Chứng kiến hình ảnh ấy, An Lạc đột nhiên nhớ tới một câu trong một bài thơ: Mạch nhiên hồi thủ, na nhân khước tại đăng hỏa lan san xử. (Chợt ngoảnh đầu, người ấy lại tro tàn trước ngọn đèn.)</w:t>
      </w:r>
      <w:r>
        <w:br w:type="textWrapping"/>
      </w:r>
      <w:r>
        <w:br w:type="textWrapping"/>
      </w:r>
      <w:r>
        <w:t xml:space="preserve">Em ở đây, đợi anh rất nhiều năm rồi. Một câu nói, không cần bất cứ một lời giải thích dư thừa nào, bọn họ nhìn nhau, một lần nữa gặp lại nhau sau bao nhiêu năm cách xa, một nụ cười mỉm tâm chiếu bất tuyên (không cần nói cũng hiểu) đã nói lên tất cả.</w:t>
      </w:r>
      <w:r>
        <w:br w:type="textWrapping"/>
      </w:r>
      <w:r>
        <w:br w:type="textWrapping"/>
      </w:r>
      <w:r>
        <w:t xml:space="preserve">Tô Tử Hàng vẫn luôn chờ anh ấy, cậu ta vẫn ở lại nơi đây chờ An Dương, còn thứ gì có thể hình dung ra được tình cảm của cậu ta với An Dương? Có thể ly biệt của kiếp trước đã tạo nên nhiều tiếc nuối, hoặc cậu ta còn rất nhiều điều chưa kịp nói với An Dương, cậu ta không cam lòng cứ như vậy mà chết đi, nên mới một mực ở nơi đây đợi An Dương trở về.</w:t>
      </w:r>
      <w:r>
        <w:br w:type="textWrapping"/>
      </w:r>
      <w:r>
        <w:br w:type="textWrapping"/>
      </w:r>
      <w:r>
        <w:t xml:space="preserve">Nhìn hình ảnh ấm áp khi bọn họ gặp lại nhau, An Lạc đột nhiên không nói nên lời.</w:t>
      </w:r>
      <w:r>
        <w:br w:type="textWrapping"/>
      </w:r>
      <w:r>
        <w:br w:type="textWrapping"/>
      </w:r>
      <w:r>
        <w:t xml:space="preserve">Trước đây anh không hề thích Tô Tử Hàng, lại càng không thể hiểu tại sao anh An Dương lại yêu một tên nằm vùng đã lừa dối mình như thế. Hai người bọn họ, một người xuất thân từ xã hội đen, một người là cảnh sát, vốn dĩ là hai thế giới bất đồng, sáng và tối, đen và trắng, căn bản là không nên xuất hiện cùng nhau, lại càng không nên nảy sinh tình yêu.</w:t>
      </w:r>
      <w:r>
        <w:br w:type="textWrapping"/>
      </w:r>
      <w:r>
        <w:br w:type="textWrapping"/>
      </w:r>
      <w:r>
        <w:t xml:space="preserve">Hoặc có lẽ, con người vốn kỳ lạ như vậy. Tại điểm mờ ảo nơi giao nhau giữa ánh sáng và bóng tối, tựa như có một ma lực đặc biệt, khiến An Dương và Tô Tử Hàng hãm sâu trong đó. Giờ khắc này, An Lạc đột nhiên phát hiện, dù An Dương và Tô Tử Hàng có đứng ở thế đối địch nhau, bọn họ cũng sẽ mãi mãi ở bên nhau.</w:t>
      </w:r>
      <w:r>
        <w:br w:type="textWrapping"/>
      </w:r>
      <w:r>
        <w:br w:type="textWrapping"/>
      </w:r>
      <w:r>
        <w:t xml:space="preserve">Còn mình, dù cùng chết với An Dương, nhưng trong lòng anh cũng chưa bao giờ có vị trí của mình. Mình chỉ có thể là một kẻ ngoài cuộc, làm em trai của anh. Ở thế giới bên kia, chứng kiến giờ phút anh và người yêu trùng phùng.</w:t>
      </w:r>
      <w:r>
        <w:br w:type="textWrapping"/>
      </w:r>
      <w:r>
        <w:br w:type="textWrapping"/>
      </w:r>
      <w:r>
        <w:t xml:space="preserve">Khi hiểu rõ điều này, nói không đau đớn là điều không thể. Nhưng lúc ấy, trong lòng An Lạc, ngoại trừ nỗi buồn bã là sự bình tĩnh, tiếp nhận tất cả, thông suốt hết thảy.</w:t>
      </w:r>
      <w:r>
        <w:br w:type="textWrapping"/>
      </w:r>
      <w:r>
        <w:br w:type="textWrapping"/>
      </w:r>
      <w:r>
        <w:t xml:space="preserve">Anh nghĩ, anh rốt cục có thể từ bỏ An Dương, có thể quên họ hoàn toàn, thậm chí thản nhiên chúc phúc cho bọn họ. Nếu kiếp sau có thể gặp lại, anh hy vọng bọn họ có thể hạnh phúc bình an ở bên nhau.</w:t>
      </w:r>
      <w:r>
        <w:br w:type="textWrapping"/>
      </w:r>
      <w:r>
        <w:br w:type="textWrapping"/>
      </w:r>
      <w:r>
        <w:t xml:space="preserve">Nếu có kiếp sau, liệu có người nào đó tốt hơn chờ đợi mình không? Hoặc, có thể giải thoát bản thân khỏi tình cảm đau khổ của quá khứ, yêu một người khác, toàn tâm toàn ý cho tình yêu đó không?</w:t>
      </w:r>
      <w:r>
        <w:br w:type="textWrapping"/>
      </w:r>
      <w:r>
        <w:br w:type="textWrapping"/>
      </w:r>
      <w:r>
        <w:t xml:space="preserve">Nếu có kiếp sau, An Lạc chỉ hy vọng mình có thể sinh ra trong một gia đình mới, sống một cuộc sống mới. Và anh cũng hy vọng, mình và An Dương, không gặp lại nhau.</w:t>
      </w:r>
      <w:r>
        <w:br w:type="textWrapping"/>
      </w:r>
      <w:r>
        <w:br w:type="textWrapping"/>
      </w:r>
      <w:r>
        <w:t xml:space="preserve">“Thưa ngài, bữa sáng của ngài.” Bên tai vang lên tiếng nói dịu dàng của cô tiếp viên, khiến An Lạc đột nhiên bừng tỉnh khỏi cơn ác mộng.</w:t>
      </w:r>
      <w:r>
        <w:br w:type="textWrapping"/>
      </w:r>
      <w:r>
        <w:br w:type="textWrapping"/>
      </w:r>
      <w:r>
        <w:t xml:space="preserve">Chiếc máy bay không phát cháy, xung quanh cũng không có những linh hồn xa lạ, anh vẫn đang ngồi an lành trên ghế, bên cạnh có một bà mẹ trẻ đang bóc đậu phộng cho con ăn, đối diện bên trái là một ông lão đeo kính đọc báo, một thiếu niên dáng dấp học sinh ngồi phía trước đang đeo tai nghe nhạc.</w:t>
      </w:r>
      <w:r>
        <w:br w:type="textWrapping"/>
      </w:r>
      <w:r>
        <w:br w:type="textWrapping"/>
      </w:r>
      <w:r>
        <w:t xml:space="preserve">Không có tiếng la hét khủng khiếp và tiếng kêu hấp hối, khoang máy bay cực kỳ yên tĩnh, cô tiếp viên đang lần lượt phân phát bữa sáng, đúng lúc đưa đến chỗ An Lạc.</w:t>
      </w:r>
      <w:r>
        <w:br w:type="textWrapping"/>
      </w:r>
      <w:r>
        <w:br w:type="textWrapping"/>
      </w:r>
      <w:r>
        <w:t xml:space="preserve">“Thưa ngài?”</w:t>
      </w:r>
      <w:r>
        <w:br w:type="textWrapping"/>
      </w:r>
      <w:r>
        <w:br w:type="textWrapping"/>
      </w:r>
      <w:r>
        <w:t xml:space="preserve">Thấy An Lạc còn đang ngẩn người, cô tiếp viên tốt bụng bèn đặt hộp cơm xuống chỗ của anh, “Bữa sáng của ngài ạ.”</w:t>
      </w:r>
      <w:r>
        <w:br w:type="textWrapping"/>
      </w:r>
      <w:r>
        <w:br w:type="textWrapping"/>
      </w:r>
      <w:r>
        <w:t xml:space="preserve">“Vâng, cảm ơn.” An Lạc vội vàng nhận bữa sáng từ cô.</w:t>
      </w:r>
      <w:r>
        <w:br w:type="textWrapping"/>
      </w:r>
      <w:r>
        <w:br w:type="textWrapping"/>
      </w:r>
      <w:r>
        <w:t xml:space="preserve">Bé con ngồi cạnh tò mò mà nhìn sắc mặt tái nhợt của An Lạc, bèn khẽ kéo tay áo anh, mở to mắt mà thỏ thẻ: “Chú ơi chú, đây là lần đầu tiên chú đi máy bay ạ? Chú rất sợ ạ? Cháu thấy chú cứ run mãi không à.”</w:t>
      </w:r>
      <w:r>
        <w:br w:type="textWrapping"/>
      </w:r>
      <w:r>
        <w:br w:type="textWrapping"/>
      </w:r>
      <w:r>
        <w:t xml:space="preserve">“…” Vài ánh mắt xung quanh hướng về phía An Lạc. An Lạc nhất thời đỏ mặt, thấy cô bé con đang làm mặt xấu với mình mà xấu hổ, cả người cứng ngắc.</w:t>
      </w:r>
      <w:r>
        <w:br w:type="textWrapping"/>
      </w:r>
      <w:r>
        <w:br w:type="textWrapping"/>
      </w:r>
      <w:r>
        <w:t xml:space="preserve">Năm đó, bởi vì gặp tai nạn trên không mà chết, nên ám ảnh sợ hãi giống những người từng bị rắn cắn, trong lòng anh sinh ra một nỗi sợ ngầm với việc đi máy bay. Khi máy bay vừa cất cánh, An Lạc không thể khống chế cảm giác sợ hãi trong lòng, có lẽ mới bày ra vẻ mặt luống cuống trước mọi người…</w:t>
      </w:r>
      <w:r>
        <w:br w:type="textWrapping"/>
      </w:r>
      <w:r>
        <w:br w:type="textWrapping"/>
      </w:r>
      <w:r>
        <w:t xml:space="preserve">Một người đàn ông lớn từng này mà sợ đi máy bay tới nỗi cả người run rẩy, hành khách xung quanh nhất định là đang chê cười anh.</w:t>
      </w:r>
      <w:r>
        <w:br w:type="textWrapping"/>
      </w:r>
      <w:r>
        <w:br w:type="textWrapping"/>
      </w:r>
      <w:r>
        <w:t xml:space="preserve">Nghĩ tới đây, tai An Lạc đỏ bừng.</w:t>
      </w:r>
      <w:r>
        <w:br w:type="textWrapping"/>
      </w:r>
      <w:r>
        <w:br w:type="textWrapping"/>
      </w:r>
      <w:r>
        <w:t xml:space="preserve">May mà mẹ cô bé đúng lúc giải vậy, nói với con: “Bé cưng đừng có ồn ào, không phải chú sợ đâu, chắc là cơ thể chú khó chịu, say máy bay thôi.” Bà mẹ áy náy nhìn An Lạc, mỉm cười, “Anh à, xấu hổ quá, con gái của tôi chưa hiểu chuyện. Nếu khó chịu, anh có muốn ăn kẹo cao su không? Trước đây tôi cũng bị say máy bay, ăn kẹo cao su cũng đỡ được chút.”</w:t>
      </w:r>
      <w:r>
        <w:br w:type="textWrapping"/>
      </w:r>
      <w:r>
        <w:br w:type="textWrapping"/>
      </w:r>
      <w:r>
        <w:t xml:space="preserve">“À vâng, cảm ơn.” An Lạc xấu hổ nhận kẹo cao su cô đưa, cho vào miệng.</w:t>
      </w:r>
      <w:r>
        <w:br w:type="textWrapping"/>
      </w:r>
      <w:r>
        <w:br w:type="textWrapping"/>
      </w:r>
      <w:r>
        <w:t xml:space="preserve">Chuyện phát sinh nhỏ trên máy bay cứ như vậy kết thúc khi bà mẹ trẻ bên cạnh giải vây. Nhóc con làm mặt xấu với An Lạc lại cúi đầu ăn đậu phộng, An Lạc cũng dần dần quên chuyện này đi, mở hộp cơm ăn bữa sáng.</w:t>
      </w:r>
      <w:r>
        <w:br w:type="textWrapping"/>
      </w:r>
      <w:r>
        <w:br w:type="textWrapping"/>
      </w:r>
      <w:r>
        <w:t xml:space="preserve">Cô tiếp viên đi thu rác sau khi mọi người dùng xong bữa, khoang máy bay lại chìm vào tĩnh mịch có thể nghe thấy tiếng kim rơi.</w:t>
      </w:r>
      <w:r>
        <w:br w:type="textWrapping"/>
      </w:r>
      <w:r>
        <w:br w:type="textWrapping"/>
      </w:r>
      <w:r>
        <w:t xml:space="preserve">Đường bay dài rất mệt mỏi, rất nhiều hành khách xung quanh đều kéo phiến chắn xuống dựa vào ghế mà ngủ, bà mẹ trẻ cùng cô con gái bên cạnh cũng đang ngủ, nhưng An Lạc lại không buồn ngủ một chút nào.</w:t>
      </w:r>
      <w:r>
        <w:br w:type="textWrapping"/>
      </w:r>
      <w:r>
        <w:br w:type="textWrapping"/>
      </w:r>
      <w:r>
        <w:t xml:space="preserve">Trong lòng anh hiện đang rất hỗn loạn.</w:t>
      </w:r>
      <w:r>
        <w:br w:type="textWrapping"/>
      </w:r>
      <w:r>
        <w:br w:type="textWrapping"/>
      </w:r>
      <w:r>
        <w:t xml:space="preserve">Trong giây phút ban nãy khi ký ức hiện lên, anh đã nhớ lại sự việc sau đó.</w:t>
      </w:r>
      <w:r>
        <w:br w:type="textWrapping"/>
      </w:r>
      <w:r>
        <w:br w:type="textWrapping"/>
      </w:r>
      <w:r>
        <w:t xml:space="preserve">Hóa ra, “trọng lượng linh hồn nặng 21 gram” là do An Dương nói cho anh biết, chẳng trách khi sống lại trong đầu anh tự dưng lại có câu nói đó. Còn vì sao mà anh sống lại thì không rõ, anh cũng quên chuyện sau khi chết, cũng quên mình đã chứng kiến cảnh gặp lại giữa An Dương và Tô Tử Hàng ở thế giới bên kia.</w:t>
      </w:r>
      <w:r>
        <w:br w:type="textWrapping"/>
      </w:r>
      <w:r>
        <w:br w:type="textWrapping"/>
      </w:r>
      <w:r>
        <w:t xml:space="preserve">Đoạn ngắn ngủi cuối cùng của trí nhớ, đó là kỳ vọng về kiếp sau của anh, sự từ bỏ hoàn toàn và lời chúc phúc của anh cho An Dương và Tô Tử Hàng…</w:t>
      </w:r>
      <w:r>
        <w:br w:type="textWrapping"/>
      </w:r>
      <w:r>
        <w:br w:type="textWrapping"/>
      </w:r>
      <w:r>
        <w:t xml:space="preserve">Lẽ nào mình không phải đột nhiên sống lại, mà là trực tiếp chuyển thế?</w:t>
      </w:r>
      <w:r>
        <w:br w:type="textWrapping"/>
      </w:r>
      <w:r>
        <w:br w:type="textWrapping"/>
      </w:r>
      <w:r>
        <w:t xml:space="preserve">Bản thân mình thực sự mất trí nhớ?</w:t>
      </w:r>
      <w:r>
        <w:br w:type="textWrapping"/>
      </w:r>
      <w:r>
        <w:br w:type="textWrapping"/>
      </w:r>
      <w:r>
        <w:t xml:space="preserve">Có lẽ đúng như lời An Trạch nói, bởi vì đã từng lần lượt hai lần mất trí nhớ, dẫn đến việc tư duy xuất hiện hỗn loạn, nên bằng cách nào đó mà nhớ lại kiếp trước?</w:t>
      </w:r>
      <w:r>
        <w:br w:type="textWrapping"/>
      </w:r>
      <w:r>
        <w:br w:type="textWrapping"/>
      </w:r>
      <w:r>
        <w:t xml:space="preserve">Rốt cuộc là chuyện gì đã xảy ra …</w:t>
      </w:r>
      <w:r>
        <w:br w:type="textWrapping"/>
      </w:r>
      <w:r>
        <w:br w:type="textWrapping"/>
      </w:r>
      <w:r>
        <w:t xml:space="preserve">Những suy nghĩ hỗn loạn trong đầu khiến An Lạc đau đến mức muốn vỡ ra, anh không thể tìm ra chứng cứ thuyết phục, càng không thể làm rõ bản thân thực ra là đã chuyển thế. Đột nhiên sống lại trên người An Lạc, nếu là người trước, vậy vốn ngay từ đầu mình đã là anh trai của An Trạch, còn nếu là người sau, thì mình không có bất cứ liên quan nào với anh trai của An Trạch.</w:t>
      </w:r>
      <w:r>
        <w:br w:type="textWrapping"/>
      </w:r>
      <w:r>
        <w:br w:type="textWrapping"/>
      </w:r>
      <w:r>
        <w:t xml:space="preserve">Những câu chuyện về linh hồn, An Lạc thậm chí không có cách nào để xác định tính chân thực của chúng, có thể chỉ là do bản thân tưởng tượng, hoặc có lẽ chỉ là một giấc mộng của giấc ngủ ban nãy?</w:t>
      </w:r>
      <w:r>
        <w:br w:type="textWrapping"/>
      </w:r>
      <w:r>
        <w:br w:type="textWrapping"/>
      </w:r>
      <w:r>
        <w:t xml:space="preserve">***</w:t>
      </w:r>
      <w:r>
        <w:br w:type="textWrapping"/>
      </w:r>
      <w:r>
        <w:br w:type="textWrapping"/>
      </w:r>
      <w:r>
        <w:t xml:space="preserve">Máy bay cuối cùng sau hơn mười giờ bay đáp xuống sân bay quốc tế Vancouver, An Lạc mang theo tâm trạng phức tạp và suy nghĩ hỗn loạn, xách va li ra khỏi sân bay.</w:t>
      </w:r>
      <w:r>
        <w:br w:type="textWrapping"/>
      </w:r>
      <w:r>
        <w:br w:type="textWrapping"/>
      </w:r>
      <w:r>
        <w:t xml:space="preserve">Thời gian cất cánh là tám giờ rưỡi sáng, sau khi đến nơi vẫn là buổi sáng, lệch múi giờ rõ rệt như vậy khiến An Lạc có phần váng vất, anh đứng tại chỗ một lúc lâu, xoa xoa huyệt thái dương, sau mới trở lại bình thường, chậm rãi rời khỏi sân bay.</w:t>
      </w:r>
      <w:r>
        <w:br w:type="textWrapping"/>
      </w:r>
      <w:r>
        <w:br w:type="textWrapping"/>
      </w:r>
      <w:r>
        <w:t xml:space="preserve">Nơi đây là thành phố đã từng sinh sống, qua hơn hai mươi năm, nó đã trở nên xa lạ hết sức. Kiến trúc, xe cộ, dòng người xung quanh, tất cả mọi thứ, đều là một thế giới mới hoàn toàn. An Lạc phải mất một thời gian dài mới tìm được khu vực đỗ xe taxi, gọi một chiếc, đọc địa chỉ một khách sạn trong trí nhớ của anh cho người tài xế, nhưng tài xế lại bảo rằng khách sạn đó đã không còn từ lâu.</w:t>
      </w:r>
      <w:r>
        <w:br w:type="textWrapping"/>
      </w:r>
      <w:r>
        <w:br w:type="textWrapping"/>
      </w:r>
      <w:r>
        <w:t xml:space="preserve">An Lạc im lặng một hồi, đành phải bảo tài xế đưa mình vào nội thành, đến lúc đó tìm một chỗ ở tạm thời sau.</w:t>
      </w:r>
      <w:r>
        <w:br w:type="textWrapping"/>
      </w:r>
      <w:r>
        <w:br w:type="textWrapping"/>
      </w:r>
      <w:r>
        <w:t xml:space="preserve">Về thân phận thực sự của mình, An Lạc hiện tại cũng không muốn làm rõ, càng không muốn tìm ra manh mối. Nếu đã tới đây rồi, thì nên tạm thời thu xếp ổn thỏa mọi thứ rồi mới tính tiếp. Vất vả lắm mới hạ quyết tâm, không thể chỉ bởi vài cảnh tượng mơ hồ như trong một giấc mơ trên máy bay mà đột nhiên thay đổi chủ định về nước.</w:t>
      </w:r>
      <w:r>
        <w:br w:type="textWrapping"/>
      </w:r>
      <w:r>
        <w:br w:type="textWrapping"/>
      </w:r>
      <w:r>
        <w:t xml:space="preserve">Huống chi, bản thân mình vẫn luôn nói rằng “Tôi không phải là anh của cậu”, thậm chí một mực gạt bỏ sự tồn tại của anh trai An Trạch trong lòng. Nếu hiện tại đột nhiên chạy về nói với cậu ta “Anh có thể là anh của em”, An Trạch nhất định sẽ nghĩ rằng rất buồn cười…</w:t>
      </w:r>
      <w:r>
        <w:br w:type="textWrapping"/>
      </w:r>
      <w:r>
        <w:br w:type="textWrapping"/>
      </w:r>
      <w:r>
        <w:t xml:space="preserve">Ngay cả chính An Lạc cũng cảm thấy ý nghĩ này rất buồn cười.</w:t>
      </w:r>
      <w:r>
        <w:br w:type="textWrapping"/>
      </w:r>
      <w:r>
        <w:br w:type="textWrapping"/>
      </w:r>
      <w:r>
        <w:t xml:space="preserve">Mở cửa sổ xe hít một hơi thật sâu mới khiến bản thận bình tĩnh trở lại hoàn toàn. Anh nghĩ, từ hôm nay trở đi, anh cần phải bắt đầu một cuộc sống mới hoàn toàn. Lúc xuất ngoại đã lấy một chút tiền từ thẻ tín dụng, dùng như thế nào để nuôi sống bản thân mới là chuyện cần lo nghĩ nhất của An Lạc hiện nay. </w:t>
      </w:r>
      <w:r>
        <w:br w:type="textWrapping"/>
      </w:r>
      <w:r>
        <w:br w:type="textWrapping"/>
      </w:r>
      <w:r>
        <w:t xml:space="preserve">_________________</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Mấy ngày nay An Trạch vẫn luôn bề bộn nhiều việc, hay phải nói là, cậu cố ý để bản thân mình trở nên bận rộn. Bởi vì, nếu có một ngày rảnh rỗi, cậu sẽ không tự chủ được mà nhớ tới người kia, nhớ lại buổi tối trong bệnh viện ngày ấy, người đó đã ôm cậu vào lòng an ủi.</w:t>
      </w:r>
      <w:r>
        <w:br w:type="textWrapping"/>
      </w:r>
      <w:r>
        <w:br w:type="textWrapping"/>
      </w:r>
      <w:r>
        <w:t xml:space="preserve">Cảm giác đó giống như trở về lúc còn nhỏ. An Trạch vừa về nước không quen thức ăn nên bị tiêu chảy đến mức mất nước, nằm trên giường mà chẳng có chút sức lực nào để ngồi dậy. Anh vẫn luôn kiên trì ngồi cạnh giường trông chừng cậu, bón từng miếng cháo một cho cậu. Cảm giác ấm áp ấy, cả đời An Trạch cũng không thể nào quên.</w:t>
      </w:r>
      <w:r>
        <w:br w:type="textWrapping"/>
      </w:r>
      <w:r>
        <w:br w:type="textWrapping"/>
      </w:r>
      <w:r>
        <w:t xml:space="preserve">Có lần khi còn bé bị cành cây cắt ngang cánh tay làm chảy máu, cũng là anh ngồi bên giường xử lý vết thương cho cậu, anh lấy miếng bông cẩn thận lau khô vết máu, rồi khử trùng, băng bó lại, mỗi một bước đều kiên trì và nhẹ nhàng đến thế.</w:t>
      </w:r>
      <w:r>
        <w:br w:type="textWrapping"/>
      </w:r>
      <w:r>
        <w:br w:type="textWrapping"/>
      </w:r>
      <w:r>
        <w:t xml:space="preserve">Từ nhỏ, An Trạch đã luôn rất thích cái cảm giác có anh trai ngồi bên cạnh mình, rồi sau này, cảm giác đó dần dần biến thành ham muốn độc chiếm mãnh liệt. Cậu muốn độc chiếm anh, cậu không muốn anh chia sẻ sự dịu dàng cho bất cứ ai khác.</w:t>
      </w:r>
      <w:r>
        <w:br w:type="textWrapping"/>
      </w:r>
      <w:r>
        <w:br w:type="textWrapping"/>
      </w:r>
      <w:r>
        <w:t xml:space="preserve">Buổi tối ngày đó trong bệnh viện, giây phút An Lạc ôm lấy cậu, An Trạch thậm chí đã nghĩ rằng anh đã trở về bên cậu.</w:t>
      </w:r>
      <w:r>
        <w:br w:type="textWrapping"/>
      </w:r>
      <w:r>
        <w:br w:type="textWrapping"/>
      </w:r>
      <w:r>
        <w:t xml:space="preserve">Khi An Lạc nói cho cậu biết anh trai thực sự của cậu đã qua đời, tuy rằng rất đau đớn, nhưng bởi vì An Lạc vẫn còn bên cạnh, nên trong lòng cậu vẫn còn ảo giác rằng “dường như anh trai mình chưa rời đi”. Thế nhưng hôm nay, An Lạc đã hoàn toàn biến mất, cái cảm giác sợ hãi “thực sự mất đi anh trai” này mới bắt đầu khuếch đại rõ rệt trong đầu cậu.</w:t>
      </w:r>
      <w:r>
        <w:br w:type="textWrapping"/>
      </w:r>
      <w:r>
        <w:br w:type="textWrapping"/>
      </w:r>
      <w:r>
        <w:t xml:space="preserve">An Lạc đi, đi rất tự nhiên. Ngoại trừ chứng minh thư, anh ta không mang bất cứ thứ nào khác thuộc về anh cậu. Nhưng điều đó lại khiến tim An Trạch thoáng chốc trở nên trống rỗng.</w:t>
      </w:r>
      <w:r>
        <w:br w:type="textWrapping"/>
      </w:r>
      <w:r>
        <w:br w:type="textWrapping"/>
      </w:r>
      <w:r>
        <w:t xml:space="preserve">Mở ví ra ngắm bức ảnh chụp chung của hai anh em, cuối cùng An Trạch cũng thực sự ý thức được sự thật là anh cậu đã rời đi.</w:t>
      </w:r>
      <w:r>
        <w:br w:type="textWrapping"/>
      </w:r>
      <w:r>
        <w:br w:type="textWrapping"/>
      </w:r>
      <w:r>
        <w:t xml:space="preserve">Mấy ngày nay, mỗi đêm đều nằm mơ thấy bóng dáng của anh. Hoặc là lúc còn bé được anh bón ăn cơm, hoặc là lúc lạc đường được anh nắm tay, hoặc là lúc anh ngồi bên giường băng bó vết thương… Đôi mắt của anh, giọng nói của anh, thân nhiệt có chút lạnh của anh, nụ cười thỉnh thoảng hiện trên gương mặt của anh, tất cả về anh, lặp đi lặp lại trong tâm trí cậu.</w:t>
      </w:r>
      <w:r>
        <w:br w:type="textWrapping"/>
      </w:r>
      <w:r>
        <w:br w:type="textWrapping"/>
      </w:r>
      <w:r>
        <w:t xml:space="preserve">Cảnh cuối cùng trong mơ lúc nào cũng trở lại hành lang vắng lặng trong bệnh viện ngày ấy. An Lạc nhẹ nhàng mà ôm lấy cậu, dùng giọng nói dịu dàng thì thầm với cậu, An Trạch, nếu buồn thì hãy khóc đi, đừng chịu đựng.</w:t>
      </w:r>
      <w:r>
        <w:br w:type="textWrapping"/>
      </w:r>
      <w:r>
        <w:br w:type="textWrapping"/>
      </w:r>
      <w:r>
        <w:t xml:space="preserve">Rồi giật mình tỉnh dậy khỏi cơn mơ, khóe mắt An Trạch luôn đọng lại một chất lỏng ướt át.</w:t>
      </w:r>
      <w:r>
        <w:br w:type="textWrapping"/>
      </w:r>
      <w:r>
        <w:br w:type="textWrapping"/>
      </w:r>
      <w:r>
        <w:t xml:space="preserve">Biết rõ không nên coi An Lạc là vật thay thế cho anh trai, lại càng không nên lẫn lộn giữa hai người bọn họ, nhưng trong cơn mơ không thể khống chế, An Trạch luôn liên hợp hai người thành một, rồi sau đó, cậu thậm chí không biết rốt cuộc người mình đang thương nhớ là An Lạc nào, không biết người hiện tại mình quan tâm nhiều hơn là An Lạc nào.</w:t>
      </w:r>
      <w:r>
        <w:br w:type="textWrapping"/>
      </w:r>
      <w:r>
        <w:br w:type="textWrapping"/>
      </w:r>
      <w:r>
        <w:t xml:space="preserve">An Trạch không có khả năng là sẽ thay lòng đổi dạ với anh trai, yêu say đắm nhiều năm như vậy, An Trạch tin rằng dù anh cậu có chết đi, cậu cũng sẽ không dễ dàng mà yêu người khác. Nhưng hôm nay, cậu lại không kiểm soát được mà thương nhớ An Lạc, thương nhớ cái người tên An Lạc đã xác định rõ với cậu “Tôi không thể là anh trai của cậu”.</w:t>
      </w:r>
      <w:r>
        <w:br w:type="textWrapping"/>
      </w:r>
      <w:r>
        <w:br w:type="textWrapping"/>
      </w:r>
      <w:r>
        <w:t xml:space="preserve">Cảm giác áy náy vì “phản bội anh trai” trong lòng, ngày đêm cứ dằn vặt An Trạch không thôi.</w:t>
      </w:r>
      <w:r>
        <w:br w:type="textWrapping"/>
      </w:r>
      <w:r>
        <w:br w:type="textWrapping"/>
      </w:r>
      <w:r>
        <w:t xml:space="preserve">Để tránh rảnh rỗi rồi suy nghĩ lung tung, An Trạch không thể làm gì khác là đặt hết tinh lực lên công việc.</w:t>
      </w:r>
      <w:r>
        <w:br w:type="textWrapping"/>
      </w:r>
      <w:r>
        <w:br w:type="textWrapping"/>
      </w:r>
      <w:r>
        <w:t xml:space="preserve">Bố mẹ qua đời và An Lạc rời đi, giúp An Trạch bỏ đi hai cục diện rối rắm nan giải. Gần đây lại đúng dịp cao điểm du lịch trong kỳ nghỉ hè, khách thuê đến khách sạn Hoa An tăng gấp đôi bình thường, mà công ty giải trí bên kia đúng lúc cần ra mắt tân binh, An Trạch một mình lo toan hai bên, gần như mỗi ngày phải tăng ca đến chín giờ tối mới được về nhà, khi về đến nhà thì thường mệt mỏi đến kiệt sức, có đôi khi ngủ quên trong lúc ngâm mình trong bồn tắm.</w:t>
      </w:r>
      <w:r>
        <w:br w:type="textWrapping"/>
      </w:r>
      <w:r>
        <w:br w:type="textWrapping"/>
      </w:r>
      <w:r>
        <w:t xml:space="preserve">Cũng chỉ có như vậy, cậu mới không có thời gian nghĩ đến An Lạc.</w:t>
      </w:r>
      <w:r>
        <w:br w:type="textWrapping"/>
      </w:r>
      <w:r>
        <w:br w:type="textWrapping"/>
      </w:r>
      <w:r>
        <w:t xml:space="preserve">Không có thời gian nghĩ đến, cũng sẽ không hối hận, cũng sẽ không thay đổi tâm trí, cũng sẽ không vứt bỏ kiêu ngạo và nguyên tắc của mình mà đi tìm hành tung của anh.</w:t>
      </w:r>
      <w:r>
        <w:br w:type="textWrapping"/>
      </w:r>
      <w:r>
        <w:br w:type="textWrapping"/>
      </w:r>
      <w:r>
        <w:t xml:space="preserve">***</w:t>
      </w:r>
      <w:r>
        <w:br w:type="textWrapping"/>
      </w:r>
      <w:r>
        <w:br w:type="textWrapping"/>
      </w:r>
      <w:r>
        <w:t xml:space="preserve">Sáng sớm hôm nay khi đến công ty, An Trạch gặp trợ lý Dư Đình Đình ở cửa thang máy. Dư Đình Đình mỉm cười chào cậu: “Chào buổi sáng, tổng giám đốc An.”</w:t>
      </w:r>
      <w:r>
        <w:br w:type="textWrapping"/>
      </w:r>
      <w:r>
        <w:br w:type="textWrapping"/>
      </w:r>
      <w:r>
        <w:t xml:space="preserve">“Chào chị.” An Trạch gật đầu với cô, rồi xoay người vào thang máy.</w:t>
      </w:r>
      <w:r>
        <w:br w:type="textWrapping"/>
      </w:r>
      <w:r>
        <w:br w:type="textWrapping"/>
      </w:r>
      <w:r>
        <w:t xml:space="preserve">Thang máy nhanh chóng đi lên. An Trạch sau một hồi trầm mặc, đột nhiên thấp giọng: “Phải rồi, anh tôi trước khi rời đi, hẳn là đã đề cập qua với chị là tôi sẽ tới thay chức vị của anh ấy. Anh ấy có nói chị cần chú ý tôi cái gì không?”</w:t>
      </w:r>
      <w:r>
        <w:br w:type="textWrapping"/>
      </w:r>
      <w:r>
        <w:br w:type="textWrapping"/>
      </w:r>
      <w:r>
        <w:t xml:space="preserve">Dư Đình Đình gật đầu: “Có, anh ấy nói là cậu suy nghĩ rất chín chắn và lý trí, làm việc cũng rất quyết đoán và thẳng thắn, là một cấp trên tốt, anh ấy bảo tôi cố gắng trợ giúp cậu… Đúng rồi, anh ấy còn nói cậu một khi đã bận làm việc là có thể quên cả ăn, bảo tôi đến đúng giờ thì gọi thức ăn cho cậu.”</w:t>
      </w:r>
      <w:r>
        <w:br w:type="textWrapping"/>
      </w:r>
      <w:r>
        <w:br w:type="textWrapping"/>
      </w:r>
      <w:r>
        <w:t xml:space="preserve">“…” An Trạch cứng nhắc nắm chặt bàn tay trong túi, “Còn gì nữa không?”</w:t>
      </w:r>
      <w:r>
        <w:br w:type="textWrapping"/>
      </w:r>
      <w:r>
        <w:br w:type="textWrapping"/>
      </w:r>
      <w:r>
        <w:t xml:space="preserve">“Không còn gì.”</w:t>
      </w:r>
      <w:r>
        <w:br w:type="textWrapping"/>
      </w:r>
      <w:r>
        <w:br w:type="textWrapping"/>
      </w:r>
      <w:r>
        <w:t xml:space="preserve">An Trạch không nói nữa, thang máy cũng dừng đúng lúc ở tầng làm việc. An Trạch xoay người đi thẳng vào phòng làm việc. Sau khi đóng cửa lại, cậu hít một hơi thật sâu, nắm chặt bàn tay, đấm mạnh vào tường!</w:t>
      </w:r>
      <w:r>
        <w:br w:type="textWrapping"/>
      </w:r>
      <w:r>
        <w:br w:type="textWrapping"/>
      </w:r>
      <w:r>
        <w:t xml:space="preserve">Nắm tay nện lên bức tường vững chắc, cơn đau đớn lan tỏa, nhưng cơn đau trên tay kém xa so với sự khó chịu trong ngực.</w:t>
      </w:r>
      <w:r>
        <w:br w:type="textWrapping"/>
      </w:r>
      <w:r>
        <w:br w:type="textWrapping"/>
      </w:r>
      <w:r>
        <w:t xml:space="preserve">Lời An Lạc để lại cho Dư Đình Đình lúc này nghe sao mà lại xót xa cùng cực, cũng chẳng biết tâm trạng anh lúc nói lại mấy lời đó lúc ấy thế nào. Cẩn thận nghĩ lại, là do chính cậu đã buộc anh bỏ đi, “anh không thể thay thế được anh trai tôi”, “tôi sẽ chuyển ra khỏi An gia”, những lời này kỳ thực chẳng khác gì so với câu “xin anh hãy biến mất khỏi mắt tôi”. Nhất định là anh hiểu rất rõ, chắc chắn cũng rất buồn, bởi vậy lúc rời đi anh mới dứt khoát đến như thế, ngay cả một bộ quần áo của anh trai cũng không chịu mang theo. Túi va li của anh, gần như trống không…</w:t>
      </w:r>
      <w:r>
        <w:br w:type="textWrapping"/>
      </w:r>
      <w:r>
        <w:br w:type="textWrapping"/>
      </w:r>
      <w:r>
        <w:t xml:space="preserve">An Lạc hoàn toàn xa lạ với thế giới này, ra nước ngoài chắc chắn anh sẽ phải thích ứng một lần nữa. An Trạch biết rất rõ cảm giác này. Năm ấy, khi cậu đang sống quen ở Pháp đột nhiên trở về nước, không thích ứng khí hậu, thức ăn không quen, không ăn được lại không ngủ được, quãng thời gian đó khá vất vả, may là có anh vẫn luôn ở bên cạnh chăm sóc cho.</w:t>
      </w:r>
      <w:r>
        <w:br w:type="textWrapping"/>
      </w:r>
      <w:r>
        <w:br w:type="textWrapping"/>
      </w:r>
      <w:r>
        <w:t xml:space="preserve">Thế nhưng hôm nay, An Lạc lẻ loi một mình tha hương ở một đất nước khác, chưa nói đến chuyện ăn không ngon ngủ không yên, ngộ nhỡ bị cảm phát sốt, bên cạnh ngay cả một người để rót nước cũng chẳng có. Nghĩ đến cảnh anh một mình nằm trùm chăn trên giường, An Trạch lại cảm thấy đau đớn đến mức gần như khó thở.</w:t>
      </w:r>
      <w:r>
        <w:br w:type="textWrapping"/>
      </w:r>
      <w:r>
        <w:br w:type="textWrapping"/>
      </w:r>
      <w:r>
        <w:t xml:space="preserve">Tại sao lúc đó lại có thể tuyệt tình để anh ấy đi hẳn như vậy? Cho dù anh ta không phải là anh trai của mình, nhưng chí ít, mình đáng lẽ nên giúp anh ta thu xếp ổn thỏa cuộc sống sau này mới phải. Một người đến từ hai mươi bảy năm trước, một mình sinh tồn ở thế giới này khó khăn biết bao nhiêu?</w:t>
      </w:r>
      <w:r>
        <w:br w:type="textWrapping"/>
      </w:r>
      <w:r>
        <w:br w:type="textWrapping"/>
      </w:r>
      <w:r>
        <w:t xml:space="preserve">Hối hận cùng cực khiến An Trạch cau mày mà rút điện thoại ra, nhìn dòng tin nhắn có ba từ “Tôi đi rồi”, An Trạch vội vàng ấn số gọi, nhưng vang lên bên tai cũng chỉ là giọng nói máy móc: “Xin lỗi, số máy bạn vừa gọi không tồn tại…”</w:t>
      </w:r>
      <w:r>
        <w:br w:type="textWrapping"/>
      </w:r>
      <w:r>
        <w:br w:type="textWrapping"/>
      </w:r>
      <w:r>
        <w:t xml:space="preserve">Không tồn tại? Xem ra An Lạc đã bỏ số này đi. Hiển nhiên, anh ấy đã hạ quyết tâm cắt đứt hoàn toàn với An gia.</w:t>
      </w:r>
      <w:r>
        <w:br w:type="textWrapping"/>
      </w:r>
      <w:r>
        <w:br w:type="textWrapping"/>
      </w:r>
      <w:r>
        <w:t xml:space="preserve">Có lẽ, An Lạc từng xuất thân từ thế giới ngầm, nên cũng có thể tự chăm sóc được cho mình ở nước ngoài?</w:t>
      </w:r>
      <w:r>
        <w:br w:type="textWrapping"/>
      </w:r>
      <w:r>
        <w:br w:type="textWrapping"/>
      </w:r>
      <w:r>
        <w:t xml:space="preserve">Mặc dù như vậy, An Trạch vẫn không cảm thấy yên lòng một chút nào.</w:t>
      </w:r>
      <w:r>
        <w:br w:type="textWrapping"/>
      </w:r>
      <w:r>
        <w:br w:type="textWrapping"/>
      </w:r>
      <w:r>
        <w:t xml:space="preserve">Hiện tại rất nhớ anh ta, có lẽ bởi vì trên người anh vẫn còn bóng dáng của anh cậu. Qua vài ngày nữa, cảm giác này sẽ dần dần trở nên nhạt nhòa chăng… Rốt cục An Trạch cũng tự thuyết được phục mình, cưỡng chế cơn xung động muốn đi tìm kiếm địa chỉ của An Lạc, cất điện thoại, lần thứ hai tập trung sự chú ý vào chồng văn kiện đặt trên bàn.</w:t>
      </w:r>
      <w:r>
        <w:br w:type="textWrapping"/>
      </w:r>
      <w:r>
        <w:br w:type="textWrapping"/>
      </w:r>
      <w:r>
        <w:t xml:space="preserve">***</w:t>
      </w:r>
      <w:r>
        <w:br w:type="textWrapping"/>
      </w:r>
      <w:r>
        <w:br w:type="textWrapping"/>
      </w:r>
      <w:r>
        <w:t xml:space="preserve">Năm giờ rưỡi chiều, cửa phòng đột nhiên có tiếng gõ cửa, người bước vào là trợ lý Dư Đình Đình. Buổi chiều cô thay một bộ quần áo mới, so với buổi sáng dường như có một khí chất đặc biệt. Cô bước tới bàn làm việc đặt một bản văn kiện xuống cho An Trạch, nhẹ giọng nói: “Tổng giám đốc An, đây là hợp đồng cần cậu ký tên.”</w:t>
      </w:r>
      <w:r>
        <w:br w:type="textWrapping"/>
      </w:r>
      <w:r>
        <w:br w:type="textWrapping"/>
      </w:r>
      <w:r>
        <w:t xml:space="preserve">An Trạch cúi đầu đọc kỹ hợp đồng một lượt, sau đó đặt bút ký tên. Thấy Dư Đình Đình vẫn chưa đi, An Trạch ngẩng đầu nghi hoặc hỏi: “Còn việc gì nữa không?”</w:t>
      </w:r>
      <w:r>
        <w:br w:type="textWrapping"/>
      </w:r>
      <w:r>
        <w:br w:type="textWrapping"/>
      </w:r>
      <w:r>
        <w:t xml:space="preserve">Dư Đình Đình cười: “Đã năm giờ rưỡi rồi, tổng giám đốc An còn chưa tan tầm ư? Tôi muốn mời cậu cùng ăn cơm tối.”</w:t>
      </w:r>
      <w:r>
        <w:br w:type="textWrapping"/>
      </w:r>
      <w:r>
        <w:br w:type="textWrapping"/>
      </w:r>
      <w:r>
        <w:t xml:space="preserve">An Trạch vừa định mở miệng từ chối thì đột nhiên thấy cô cầm hai phiếu ăn chìa ra trước mặt, “Đây là phiếu ăn anh cậu trước khi đi đưa lại cho tôi, phiếu ưu đãi của cửa hàng cơn Tây anh ấy thích ăn nhất.”</w:t>
      </w:r>
      <w:r>
        <w:br w:type="textWrapping"/>
      </w:r>
      <w:r>
        <w:br w:type="textWrapping"/>
      </w:r>
      <w:r>
        <w:t xml:space="preserve">An Trạch nhận tấm phiếu từ tay cô, nhưng thấy dưới góc phải tấm phiếu có dòng chữ “Các món VIP dành cho tình nhân”.</w:t>
      </w:r>
      <w:r>
        <w:br w:type="textWrapping"/>
      </w:r>
      <w:r>
        <w:br w:type="textWrapping"/>
      </w:r>
      <w:r>
        <w:t xml:space="preserve">An Lạc chưa bao giờ tới nhà hàng cơm Tây mới mở này, càng không thể có phiếu ăn cho cặp đôi của nhà hàng này được. Sơ hở rõ ràng như thế này, hoặc là Dư Đình Đình đang nói dối, hoặc là cô ta nhất định có mục đích gì khác.</w:t>
      </w:r>
      <w:r>
        <w:br w:type="textWrapping"/>
      </w:r>
      <w:r>
        <w:br w:type="textWrapping"/>
      </w:r>
      <w:r>
        <w:t xml:space="preserve">An Trạch im lặng một hồi, rồi thấp giọng: “Chị xuống dưới lầu đợi tôi, tôi xử lý xong vài chuyện sẽ xuống dưới tìm chị sau.”</w:t>
      </w:r>
      <w:r>
        <w:br w:type="textWrapping"/>
      </w:r>
      <w:r>
        <w:br w:type="textWrapping"/>
      </w:r>
      <w:r>
        <w:t xml:space="preserve">“Được.”</w:t>
      </w:r>
      <w:r>
        <w:br w:type="textWrapping"/>
      </w:r>
      <w:r>
        <w:br w:type="textWrapping"/>
      </w:r>
      <w:r>
        <w:t xml:space="preserve">Mười phút sau, An Trạch mặc áo khoác kiểu Âu xuống dưới bãi đỗ xe, Dư Đình Đình đang đứng đợi cạnh một chiếc xe màu trắng. Thấy An Trạch đi tới, cô liền mở cửa xe, mỉm cười: “Ngồi xe của tôi nhé, chỗ kia cậu không quen, tôi lái xe đưa cậu đến.”</w:t>
      </w:r>
      <w:r>
        <w:br w:type="textWrapping"/>
      </w:r>
      <w:r>
        <w:br w:type="textWrapping"/>
      </w:r>
      <w:r>
        <w:t xml:space="preserve">An Trạch có chút nghi ngờ, nhưng vẫn ngồi xuống ghế phó lái.</w:t>
      </w:r>
      <w:r>
        <w:br w:type="textWrapping"/>
      </w:r>
      <w:r>
        <w:br w:type="textWrapping"/>
      </w:r>
      <w:r>
        <w:t xml:space="preserve">Dư Đình Đình cũng không lái xe tới nhà hàng, trái lại, cô lái xe tới một tiểu khu xa lạ. Tiểu khu này cách nội thành hơn ba mươi phút đi xe, đối diện trạm tàu điện ngầm, giao thông rất thuận tiện, toàn bộ tiểu khu được quy hoạch khá tốt, mấy chục tòa nhà cao tầng có thể cho hơn mười nghìn người thuê, giá cả hiển nhiên không thấp.</w:t>
      </w:r>
      <w:r>
        <w:br w:type="textWrapping"/>
      </w:r>
      <w:r>
        <w:br w:type="textWrapping"/>
      </w:r>
      <w:r>
        <w:t xml:space="preserve">An Trạch không ngờ Dư Đình Đình sẽ đưa cậu tới nơi này, cậu nhíu mày nói: “Không phải đi ăn cơm Tây sao?”</w:t>
      </w:r>
      <w:r>
        <w:br w:type="textWrapping"/>
      </w:r>
      <w:r>
        <w:br w:type="textWrapping"/>
      </w:r>
      <w:r>
        <w:t xml:space="preserve">Dư Đình Đình quay đầu nói: “Vừa nãy nói như vậy, là do sợ trong phòng của cậu có máy nghe trộm. Thực ra, tôi đưa cậu đến gặp một người.”</w:t>
      </w:r>
      <w:r>
        <w:br w:type="textWrapping"/>
      </w:r>
      <w:r>
        <w:br w:type="textWrapping"/>
      </w:r>
      <w:r>
        <w:t xml:space="preserve">“Ai?”</w:t>
      </w:r>
      <w:r>
        <w:br w:type="textWrapping"/>
      </w:r>
      <w:r>
        <w:br w:type="textWrapping"/>
      </w:r>
      <w:r>
        <w:t xml:space="preserve">“An Dương.”</w:t>
      </w:r>
      <w:r>
        <w:br w:type="textWrapping"/>
      </w:r>
      <w:r>
        <w:br w:type="textWrapping"/>
      </w:r>
      <w:r>
        <w:t xml:space="preserve">An Trạch khẽ nhíu mày. Cậu cảm thấy giọng nói của Dư Đình Đình rất kỳ lạ, mơ hồ như có gì đó quen thuộc. Quay đầu nhìn chằm chằm cô một hồi, An Trạch mới xác định: “Cô không phải là Dư Đình Đình?”</w:t>
      </w:r>
      <w:r>
        <w:br w:type="textWrapping"/>
      </w:r>
      <w:r>
        <w:br w:type="textWrapping"/>
      </w:r>
      <w:r>
        <w:t xml:space="preserve">Đối phương vươn tay, cởi bộ tóc giả dài tới eo, khẽ cười: “Tôi là Tô Tây.”</w:t>
      </w:r>
      <w:r>
        <w:br w:type="textWrapping"/>
      </w:r>
      <w:r>
        <w:br w:type="textWrapping"/>
      </w:r>
      <w:r>
        <w:t xml:space="preserve">“… Là cô.” An Trạch đương nhiên nhớ rất rõ cô gái này, cô ta đã từng giả trang thành Từ Uyển ẩn náu bên cạnh Từ Thiếu Khiêm, là nữ cảnh sát đã thành công giải cứu An Lạc tại thọ yến của ông nội, là trợ thủ đắc lực của An Dương. Hôm nay cô ta lại làm lại trò cũ, giả trang Dư Đình Đình đến khách sạn Hoa An. Chẳng lẽ cảnh sát đã phát hiện ra điểm gì đó đáng ngờ ở khách sạn, cho nên mới cử vị “Nữ vương bách biến” này giả trang đến khách sạn điều tra?</w:t>
      </w:r>
      <w:r>
        <w:br w:type="textWrapping"/>
      </w:r>
      <w:r>
        <w:br w:type="textWrapping"/>
      </w:r>
      <w:r>
        <w:t xml:space="preserve">Im lặng theo sát cô đi thang máy lên tầng, sau khi ấn chuông cửa thì nhanh chóng có người ra mở, đó chính là Chu Duyệt Bình.</w:t>
      </w:r>
      <w:r>
        <w:br w:type="textWrapping"/>
      </w:r>
      <w:r>
        <w:br w:type="textWrapping"/>
      </w:r>
      <w:r>
        <w:t xml:space="preserve">An Trạch giật mình, “Anh họ? Sao anh lại ở đây?”</w:t>
      </w:r>
      <w:r>
        <w:br w:type="textWrapping"/>
      </w:r>
      <w:r>
        <w:br w:type="textWrapping"/>
      </w:r>
      <w:r>
        <w:t xml:space="preserve">Chu Duyệt Bình cười cười: “Đây là nhà của anh. Đừng vội, vào nhà trước đã.”</w:t>
      </w:r>
      <w:r>
        <w:br w:type="textWrapping"/>
      </w:r>
      <w:r>
        <w:br w:type="textWrapping"/>
      </w:r>
      <w:r>
        <w:t xml:space="preserve">An Trạch mang theo sự nghi hoặc mãnh liệt bước vào trong, thì thấy An Dương đang đứng ngoài ban công gọi điện thoại, Dư Đình Đình thật sự thì đang bưng một đĩa trái cây tới đặt xuống bàn trong phòng khách, mỉm cười với An Trạch: “Tổng giám đốc An.”</w:t>
      </w:r>
      <w:r>
        <w:br w:type="textWrapping"/>
      </w:r>
      <w:r>
        <w:br w:type="textWrapping"/>
      </w:r>
      <w:r>
        <w:t xml:space="preserve">Chu Duyệt Bình bên cạnh nói: “Được rồi, ở nhà thì đừng gọi nó là tổng giám đốc An, nghe lạ lắm, chẳng tự nhiên gì cả.” Nói xong vỗ vai An Trạch, giải thích, “An Trạch, Đình Đình là bạn gái anh, lúc trước anh không biết cô ấy làm việc ở khách sạn Hoa An, đương nhiên, cô ấy cũng không biết em là em họ của anh. Nếu không có An Dương tìm tới cửa thì chắc đến lúc bọn anh kết hôn thì mới biết chuyện này.”</w:t>
      </w:r>
      <w:r>
        <w:br w:type="textWrapping"/>
      </w:r>
      <w:r>
        <w:br w:type="textWrapping"/>
      </w:r>
      <w:r>
        <w:t xml:space="preserve">An Trạch quay đầu nhìn về phía Dư Đình Đình, Dư Đình Đình ngại ngùng mà vuốt tóc: “Cậu đừng giận nhé, An sir để tiểu thư Tô giả trang chị đến khách sạn một buổi chiều, nói là để điều tra. Chị định báo cho cậu biết, nhưng Duyệt Bình bảo chị phải giữ bí mật.”</w:t>
      </w:r>
      <w:r>
        <w:br w:type="textWrapping"/>
      </w:r>
      <w:r>
        <w:br w:type="textWrapping"/>
      </w:r>
      <w:r>
        <w:t xml:space="preserve">Chu Duyệt Bình bất đắc dĩ mà nói: “An Dương điều tra từ trước nay không từ thủ đoạn, An Trạch, em tạm thời đừng để ý chuyện này, chúng ta trước hết nói chuyên quan trọng hơn nhé.”</w:t>
      </w:r>
      <w:r>
        <w:br w:type="textWrapping"/>
      </w:r>
      <w:r>
        <w:br w:type="textWrapping"/>
      </w:r>
      <w:r>
        <w:t xml:space="preserve">An Dương đúng lúc gọi điện thoại xong, quay vào nhà, chìa tay với An Trạch, “Đã lâu không gặp.”</w:t>
      </w:r>
      <w:r>
        <w:br w:type="textWrapping"/>
      </w:r>
      <w:r>
        <w:br w:type="textWrapping"/>
      </w:r>
      <w:r>
        <w:t xml:space="preserve">An Trạch nhíu mày, “Anh phải tốn công tốn sức mang tôi tới đây, rốt cục là có chuyện gì quan trọng?”</w:t>
      </w:r>
      <w:r>
        <w:br w:type="textWrapping"/>
      </w:r>
      <w:r>
        <w:br w:type="textWrapping"/>
      </w:r>
      <w:r>
        <w:t xml:space="preserve">An Dương quay đầu nói với Chu Duyệt Bình: “Chúng ta vào thư phòng nói chuyện.”</w:t>
      </w:r>
      <w:r>
        <w:br w:type="textWrapping"/>
      </w:r>
      <w:r>
        <w:br w:type="textWrapping"/>
      </w:r>
      <w:r>
        <w:t xml:space="preserve">Chu Duyệt Bình gật đầu, “Được. Đình Đình, em tiếp đãi Tô tiểu thư nhé, bọn anh vào thư phòng bàn chút chuyện.”</w:t>
      </w:r>
      <w:r>
        <w:br w:type="textWrapping"/>
      </w:r>
      <w:r>
        <w:br w:type="textWrapping"/>
      </w:r>
      <w:r>
        <w:t xml:space="preserve">***</w:t>
      </w:r>
      <w:r>
        <w:br w:type="textWrapping"/>
      </w:r>
      <w:r>
        <w:br w:type="textWrapping"/>
      </w:r>
      <w:r>
        <w:t xml:space="preserve">Sau khi vào thư phòng, Chu Duyệt Bình liền tiện tay mở máy vi tính, An Dương tìm ghế sô pha ngồi xuống, An Trạch thì trầm mặt đứng một bên, có chút không thoải mái: “Có thể nói cho tôi biết, anh cử người lẻn vào khách sạn Hoa An, rốt cuộc là muốn điều tra cái gì không?”</w:t>
      </w:r>
      <w:r>
        <w:br w:type="textWrapping"/>
      </w:r>
      <w:r>
        <w:br w:type="textWrapping"/>
      </w:r>
      <w:r>
        <w:t xml:space="preserve">An Dương thở nhẹ một hơi, “Chuyện này rất phức tạp, tôi sẽ chọn một trọng điểm mà nói nhé. Báo cáo khám nghiệm thi thể của bố cậu đã có từ ngày hôm qua, phía sau eo của bố cậu có một hình xăm ngôi sao sáu cánh.”</w:t>
      </w:r>
      <w:r>
        <w:br w:type="textWrapping"/>
      </w:r>
      <w:r>
        <w:br w:type="textWrapping"/>
      </w:r>
      <w:r>
        <w:t xml:space="preserve">An Trạch khẽ nhíu mày, “Hình xăm?”</w:t>
      </w:r>
      <w:r>
        <w:br w:type="textWrapping"/>
      </w:r>
      <w:r>
        <w:br w:type="textWrapping"/>
      </w:r>
      <w:r>
        <w:t xml:space="preserve">An Dương gật đầu, “Đó là ký hiệu thuộc về một tổ chức xã hội đen có tên là Quang Minh Hội, trong tổ chức, chỉ những thành viên trung tâm có địa vị cực cao mới có tư cách xăm hình xăm này, ngôi sao sáu cánh với bọn chúng, là tượng trưng cho ánh sáng (quang minh).”</w:t>
      </w:r>
      <w:r>
        <w:br w:type="textWrapping"/>
      </w:r>
      <w:r>
        <w:br w:type="textWrapping"/>
      </w:r>
      <w:r>
        <w:t xml:space="preserve">“…” Hai đầu lông mày An Trạch nhăn chặt lại.</w:t>
      </w:r>
      <w:r>
        <w:br w:type="textWrapping"/>
      </w:r>
      <w:r>
        <w:br w:type="textWrapping"/>
      </w:r>
      <w:r>
        <w:t xml:space="preserve">“Thời gian trước, chúng tôi đã bắt được một chiếc máy bay buôn lậu ma túy, sau khi bị cảnh sát bắt, tên họ Lâm là kẻ buôn bán, trong ngục giam không hiểu sao mà tự sát. Phía sau eo của hắn cũng có một hình xăm ngôi sao sáu cánh.”</w:t>
      </w:r>
      <w:r>
        <w:br w:type="textWrapping"/>
      </w:r>
      <w:r>
        <w:br w:type="textWrapping"/>
      </w:r>
      <w:r>
        <w:t xml:space="preserve">“…”</w:t>
      </w:r>
      <w:r>
        <w:br w:type="textWrapping"/>
      </w:r>
      <w:r>
        <w:br w:type="textWrapping"/>
      </w:r>
      <w:r>
        <w:t xml:space="preserve">“An Trạch, bố mẹ cậu căn bản không phải chết do tai nạn, mà đây là một vụ mưu sát có chủ ý.” An Dương bình tĩnh kết luận. </w:t>
      </w:r>
      <w:r>
        <w:br w:type="textWrapping"/>
      </w:r>
      <w:r>
        <w:br w:type="textWrapping"/>
      </w:r>
      <w:r>
        <w:t xml:space="preserve">An Trạch đứng tại chỗ trầm mặc một hồi lâu, miệng cậu khô khốc đến nỗi hốt nhiên chẳng thể nói lên một câu. Bàn tay cứng ngắc nắm chặt bên người, lúc này mới cố tỏ ra bình tĩnh nhất có thể. Tổ chức xã hội đen theo lời An Dương nói, buôn bán ma túy, những từ này nghe xa lạ như vậy, sao lại có liên quan đến bố chứ? Thậm chí cũng có liên quan đến cái chết của bố mẹ? Trên người bố có hình xăm, bản thân là con mà cho tới bây giờ cũng không hề biết…</w:t>
      </w:r>
      <w:r>
        <w:br w:type="textWrapping"/>
      </w:r>
      <w:r>
        <w:br w:type="textWrapping"/>
      </w:r>
      <w:r>
        <w:t xml:space="preserve">Trong lòng An Trạch, An Úc Đông vẫn luôn là một người cha dịu dàng và từ ái, sao ông ấy có thể…</w:t>
      </w:r>
      <w:r>
        <w:br w:type="textWrapping"/>
      </w:r>
      <w:r>
        <w:br w:type="textWrapping"/>
      </w:r>
      <w:r>
        <w:t xml:space="preserve">“Tôi nghi ngờ bố cậu có liên quan đến Quang Minh, bởi vậy mới cử Tô Tây vào khách sạn Hoa An điều tra. Quả nhiên, Tô Tây đã phát hiện hai căn phòng là 2137 và 2139 của khách sạn có vết tích cất giấu ma túy. Theo tôi được biết, hai căn phòng đó chuyên môn được giữ lại cho khách VIP, chưa bao giờ cho phép bất cứ khách nào khác vào ở.”</w:t>
      </w:r>
      <w:r>
        <w:br w:type="textWrapping"/>
      </w:r>
      <w:r>
        <w:br w:type="textWrapping"/>
      </w:r>
      <w:r>
        <w:t xml:space="preserve">“Hiển nhiên, bố cậu lợi dụng khách sạn làm bia chắn, ngầm buôn bán ma túy.”</w:t>
      </w:r>
      <w:r>
        <w:br w:type="textWrapping"/>
      </w:r>
      <w:r>
        <w:br w:type="textWrapping"/>
      </w:r>
      <w:r>
        <w:t xml:space="preserve">“Mà ông ấy lần này đột nhiên gặp tai nạn xe, chỉ có thể là vì ông chủ của Quang Minh Hội đã về nước, hắn ta biết cảnh sát nghi ngờ An Úc Đông, cho nên mới hy sinh lính tốt bảo vệ chủ soái, giết người diệt khẩu. Ngài Lâm chết ở sở cảnh sát kia, và trước đó là Lâm Hiểu Đồng chết trên bờ sông, đều bị kẻ kia diệt khẩu.”</w:t>
      </w:r>
      <w:r>
        <w:br w:type="textWrapping"/>
      </w:r>
      <w:r>
        <w:br w:type="textWrapping"/>
      </w:r>
      <w:r>
        <w:t xml:space="preserve">An Trạch đau đớn nhíu mày. Cậu biết, những lời An Dương nói đều là sự thật, là tổ trưởng tổ chuyên án đặc biệt, An Dương đã tự lấy chính bản thân mình ra mà chứng minh tất cả, để chứng minh anh ta đã nắm chắc đủ chứng cứ xác đáng rồi.</w:t>
      </w:r>
      <w:r>
        <w:br w:type="textWrapping"/>
      </w:r>
      <w:r>
        <w:br w:type="textWrapping"/>
      </w:r>
      <w:r>
        <w:t xml:space="preserve">Thế nhưng, trong khoảng thời gian ngắn, An Trạch thực sự không thể nào tiếp nhận được sự thật này. Bố là trùm xã hội đen, đồng thời còn tham gia vào việc buôn bán thuốc phiện, đây quả thực là rất nực cười.</w:t>
      </w:r>
      <w:r>
        <w:br w:type="textWrapping"/>
      </w:r>
      <w:r>
        <w:br w:type="textWrapping"/>
      </w:r>
      <w:r>
        <w:t xml:space="preserve">Bố mẹ đã qua đời… Vì sao ngay cả khi qua đời rồi họ cũng không được bình an?</w:t>
      </w:r>
      <w:r>
        <w:br w:type="textWrapping"/>
      </w:r>
      <w:r>
        <w:br w:type="textWrapping"/>
      </w:r>
      <w:r>
        <w:t xml:space="preserve">“An Trạch, lần này tôi gọi cậu tới đây, ngoài việc nói cho cậu biết sự thật về bố cậu, còn có một mục đích khác nữa. Đó là tôi hy vọng cậu mau chóng tìm An Lạc trở về. Quyết tâm xuất ngoại của An Lạc lần này rất kiên định, anh ta không hề nghe một cuộc điện thoại nào của tôi, người có thể gọi anh ta trở về cũng chỉ có cậu thôi.” An Dương thoáng dừng lại, ngẩng đầu nhìn An Trạch, “Nếu như tôi đoán không lầm, kẻ bị diệt khẩu tiếp theo, nhất định là anh trai An Lạc của cậu.”</w:t>
      </w:r>
      <w:r>
        <w:br w:type="textWrapping"/>
      </w:r>
      <w:r>
        <w:br w:type="textWrapping"/>
      </w:r>
      <w:r>
        <w:t xml:space="preserve">“… Anh của tôi?” An Trạch khó hiểu ngẩng đầu nhìn An Dương, thì thấy An Dương và Chu Duyệt Bình liếc mắt nhìn nhau, sau đó An Dương nghiêm túc mà thận trọng gật đầu.</w:t>
      </w:r>
      <w:r>
        <w:br w:type="textWrapping"/>
      </w:r>
      <w:r>
        <w:br w:type="textWrapping"/>
      </w:r>
      <w:r>
        <w:t xml:space="preserve">An Dương thấp giọng nói: “An Trạch, An Lạc, là anh trai của cậu.” </w:t>
      </w:r>
      <w:r>
        <w:br w:type="textWrapping"/>
      </w:r>
      <w:r>
        <w:br w:type="textWrapping"/>
      </w:r>
      <w:r>
        <w:t xml:space="preserve">_________________</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An Lạc, chính là anh trai của cậu.”</w:t>
      </w:r>
      <w:r>
        <w:br w:type="textWrapping"/>
      </w:r>
      <w:r>
        <w:br w:type="textWrapping"/>
      </w:r>
      <w:r>
        <w:t xml:space="preserve">Thấy An Dương bình tĩnh nói ra những lời đó, An Trạch quả thực không thể tin được!</w:t>
      </w:r>
      <w:r>
        <w:br w:type="textWrapping"/>
      </w:r>
      <w:r>
        <w:br w:type="textWrapping"/>
      </w:r>
      <w:r>
        <w:t xml:space="preserve">Tuy trong lòng cậu vẫn luôn hy vọng An Lạc và anh trai là cùng một người, hy vọng người anh trai mà cậu yêu từ đầu tới cuối đều là một, nhưng khi nghe từ miệng An Dương nói ra như vậy, An Trạch vẫn cảm thấy, những lời đó quả thực cứ như một trò đùa.</w:t>
      </w:r>
      <w:r>
        <w:br w:type="textWrapping"/>
      </w:r>
      <w:r>
        <w:br w:type="textWrapping"/>
      </w:r>
      <w:r>
        <w:t xml:space="preserve">Cậu đã điều tra tất tần tật về An Lạc, cũng biết thực sự có một vụ tai nạn máy bay vào 27 năm trước. Đứa con riêng của gia đình xã hội đen kia như lời An Lạc nói đích xác là có tồn tại, anh ta có ký ức nguyên vẹn của An Lạc, nhưng không có bất kỳ một ký ức nào về anh trai, vậy tại sao lại đột nhiên trở thành cùng một người?</w:t>
      </w:r>
      <w:r>
        <w:br w:type="textWrapping"/>
      </w:r>
      <w:r>
        <w:br w:type="textWrapping"/>
      </w:r>
      <w:r>
        <w:t xml:space="preserve">Dường như nhìn ra nghi hoặc của An Trạch, Chu Duyệt Bình chợt mở miệng: “An Trạch, chuyện này anh là người có quyền lên tiếng nhất. Kỳ thực, bắt đầu từ đầu năm nay, anh đã là bác sĩ tâm lý của anh trai em rồi.”</w:t>
      </w:r>
      <w:r>
        <w:br w:type="textWrapping"/>
      </w:r>
      <w:r>
        <w:br w:type="textWrapping"/>
      </w:r>
      <w:r>
        <w:t xml:space="preserve">“Anh nói cái gì?” An Trạch hoàn toàn không ngờ anh lại đi tìm bác sĩ tâm lý!</w:t>
      </w:r>
      <w:r>
        <w:br w:type="textWrapping"/>
      </w:r>
      <w:r>
        <w:br w:type="textWrapping"/>
      </w:r>
      <w:r>
        <w:t xml:space="preserve">Chu Duyệt Bình gật đầu: “Anh trai em mời anh làm bác sĩ tâm lý cho cậu ta, đồng thời dặn anh phải bảo mật hoàn toàn tình hình của cậu ta. Nhưng với thời khắc mấu chốt như hiện nay, anh cũng không thể giấu diếm thêm được nữa. Thật ra, em phải chú ý một điểm, có thể em đủ thông suốt để nhận ra rằng, sinh nhật của anh trai em là vào ngày 23 tháng 5, vụ tai nạn máy bay ở Vancouver 27 năm trước cũng xảy ra vào ngày 23 tháng 5, anh trai em năm nay vừa tròn 27 tuổi, những điều này cũng không phải là trùng hợp.”</w:t>
      </w:r>
      <w:r>
        <w:br w:type="textWrapping"/>
      </w:r>
      <w:r>
        <w:br w:type="textWrapping"/>
      </w:r>
      <w:r>
        <w:t xml:space="preserve">“…” An Trạch chưa từng chú ý đến chi tiết này! Ngày An Lạc kia tử vong, cũng chính là ngày anh sinh ra, nó có ý nghĩa gì? Đáp án đã gần như chắc chắn rồi.</w:t>
      </w:r>
      <w:r>
        <w:br w:type="textWrapping"/>
      </w:r>
      <w:r>
        <w:br w:type="textWrapping"/>
      </w:r>
      <w:r>
        <w:t xml:space="preserve">Chu Duyệt Bình quả nhiên nói: “Thực ra anh trai em đã mang theo ký ức từ lúc mới sinh ra. Từ nhỏ cậu ta không thích nói chuyện, có lẽ là bởi vì cậu ta không giống với mọi người, cậu ta có ký ức của kiếp trước nhiều hơn so với người khác. Cậu ta không dám nói ra một chuyện siêu việt lạ thường như vậy trước mặt bất kỳ ai. Cậu ta sợ mọi người xung quanh sẽ coi cậu ta là quái vật."</w:t>
      </w:r>
      <w:r>
        <w:br w:type="textWrapping"/>
      </w:r>
      <w:r>
        <w:br w:type="textWrapping"/>
      </w:r>
      <w:r>
        <w:t xml:space="preserve">“Anh nghe ông nội em nói, anh trai em hồi còn nhỏ rất ít khi khóc, đặc biệt thông minh, cũng rất hiểu chuyện. Bởi vì, cậu ta căn bản không phải là một đứa trẻ bình thường."</w:t>
      </w:r>
      <w:r>
        <w:br w:type="textWrapping"/>
      </w:r>
      <w:r>
        <w:br w:type="textWrapping"/>
      </w:r>
      <w:r>
        <w:t xml:space="preserve">“Sau đó, vào năm cậu ta bảy tuổi thì xảy ra vụ tai nạn xe, đầu cậu ta bị thương, mất toàn bộ ký ức, ông nội em sợ cậu ta mắc chứng tự kỷ, nên mới gọi anh với Thái Bình hàng ngày đến nhà em chơi với cậu ta."</w:t>
      </w:r>
      <w:r>
        <w:br w:type="textWrapping"/>
      </w:r>
      <w:r>
        <w:br w:type="textWrapping"/>
      </w:r>
      <w:r>
        <w:t xml:space="preserve">“ Có lẽ là lớn lên từ bé với nhau, nên anh trai em thân thiết với anh hơn người khác một chút… Bởi vậy, nửa năm trước, khi cậu ta đột nhiên bắt đầu khôi phục ký ức thì liền gửi e-mail cho anh đầu tiên.”</w:t>
      </w:r>
      <w:r>
        <w:br w:type="textWrapping"/>
      </w:r>
      <w:r>
        <w:br w:type="textWrapping"/>
      </w:r>
      <w:r>
        <w:t xml:space="preserve">Chu Duyệt Bình khẽ di chuyển con chuột, mở hộp thư của mình từ một trình duyệt, rồi mở e-mail An Lạc đã gửi đến cho mình ——</w:t>
      </w:r>
      <w:r>
        <w:br w:type="textWrapping"/>
      </w:r>
      <w:r>
        <w:br w:type="textWrapping"/>
      </w:r>
      <w:r>
        <w:t xml:space="preserve">10:05 ngày 11 tháng 3</w:t>
      </w:r>
      <w:r>
        <w:br w:type="textWrapping"/>
      </w:r>
      <w:r>
        <w:br w:type="textWrapping"/>
      </w:r>
      <w:r>
        <w:t xml:space="preserve">Duyệt Bình, chào anh.</w:t>
      </w:r>
      <w:r>
        <w:br w:type="textWrapping"/>
      </w:r>
      <w:r>
        <w:br w:type="textWrapping"/>
      </w:r>
      <w:r>
        <w:t xml:space="preserve">Gần đây tôi đột nhiên nhớ lại một vài ký ức kỳ lạ. Trong đầu tôi dường như có một An Lạc khác tồn tại, hắn ta xuất thân là con riêng của một gia đình xã hội đen, hắn có một anh trai tên là An Dương. Cuối cùng, hai anh em bọn họ cùng chết trong một vụ tai nạn máy bay.</w:t>
      </w:r>
      <w:r>
        <w:br w:type="textWrapping"/>
      </w:r>
      <w:r>
        <w:br w:type="textWrapping"/>
      </w:r>
      <w:r>
        <w:t xml:space="preserve">Về ký ức của An Lạc kia, lúc đầu chỉ là vài đoạn vụn vặt, nhưng sau dần dần ghép lại với nhau, hình thành một cuộc đời hoàn chỉnh, tự dưng tôi có thể cảm nhận lây tất cả cảm xúc của hắn ta. Đây quả thực là một điều bất khả tư nghị.</w:t>
      </w:r>
      <w:r>
        <w:br w:type="textWrapping"/>
      </w:r>
      <w:r>
        <w:br w:type="textWrapping"/>
      </w:r>
      <w:r>
        <w:t xml:space="preserve">Năm bảy tuổi tôi từng mất trí nhớ, ký ức khôi phục gần đây khiến đầu óc tôi rất hỗn loạn. Bởi vậy tôi quyết định mail cho anh, hy vọng anh có thể lấy thân phận bác sĩ tâm lý giúp đỡ tôi.</w:t>
      </w:r>
      <w:r>
        <w:br w:type="textWrapping"/>
      </w:r>
      <w:r>
        <w:br w:type="textWrapping"/>
      </w:r>
      <w:r>
        <w:t xml:space="preserve">Tình trạng này của tôi, anh có nghĩ đó là ảo giác không, hay nên nói là, tôi bị mắc bệnh tâm thần phân liệt?</w:t>
      </w:r>
      <w:r>
        <w:br w:type="textWrapping"/>
      </w:r>
      <w:r>
        <w:br w:type="textWrapping"/>
      </w:r>
      <w:r>
        <w:t xml:space="preserve">08:30 ngày 15 tháng 3</w:t>
      </w:r>
      <w:r>
        <w:br w:type="textWrapping"/>
      </w:r>
      <w:r>
        <w:br w:type="textWrapping"/>
      </w:r>
      <w:r>
        <w:t xml:space="preserve">An Lạc, thư đã nhận được.</w:t>
      </w:r>
      <w:r>
        <w:br w:type="textWrapping"/>
      </w:r>
      <w:r>
        <w:br w:type="textWrapping"/>
      </w:r>
      <w:r>
        <w:t xml:space="preserve">Về vấn đề cậu nói, hôm qua tôi đã đặc biệt đi tham khảo ý kiến của thầy giáo tôi, ông ấy là chuyên gia về phương diện tâm thần phân liệt. Ông ấy cho rằng tình trạng của cậu không phải là ảo giác đơn giản, cũng không thuộc về phạm trù bệnh tâm thần phân liệt.</w:t>
      </w:r>
      <w:r>
        <w:br w:type="textWrapping"/>
      </w:r>
      <w:r>
        <w:br w:type="textWrapping"/>
      </w:r>
      <w:r>
        <w:t xml:space="preserve">Nói như thế này, ảo giác có hai đặc điểm. Thứ nhất, ảo giác khuyết thiếu tương ứng với kích động trong hiện thực, thế nên nếu kiểm nghiệm khách quan sẽ chứng minh cảm nhận đó là ảo tưởng, nhưng bản thân người sinh ra ảo giác lại không cảm thấy đó là ảo tưởng, trái lại, họ cảm thấy nó rất chân thực. Thứ hai, ảo giác không có căn nguyên của hiện thực khách quan.</w:t>
      </w:r>
      <w:r>
        <w:br w:type="textWrapping"/>
      </w:r>
      <w:r>
        <w:br w:type="textWrapping"/>
      </w:r>
      <w:r>
        <w:t xml:space="preserve">Nói cách khác, ảo giác chắc chắn là một thứ huyễn tưởng không tồn tại trong thế giới hiện thực. Nếu chúng ta tìm được căn cứ xác thực thì như vậy, trí nhớ của cậu sẽ không còn là ảo giác, mà là ký ức thực sự tồn tại.</w:t>
      </w:r>
      <w:r>
        <w:br w:type="textWrapping"/>
      </w:r>
      <w:r>
        <w:br w:type="textWrapping"/>
      </w:r>
      <w:r>
        <w:t xml:space="preserve">Cậu thử ngẫm kỹ lại xem, có người hoặc thứ gì đó có thể chứng minh huyễn tưởng trong đầu cậu thực sự tồn tại không?</w:t>
      </w:r>
      <w:r>
        <w:br w:type="textWrapping"/>
      </w:r>
      <w:r>
        <w:br w:type="textWrapping"/>
      </w:r>
      <w:r>
        <w:t xml:space="preserve">11:40 ngày 25 tháng 3</w:t>
      </w:r>
      <w:r>
        <w:br w:type="textWrapping"/>
      </w:r>
      <w:r>
        <w:br w:type="textWrapping"/>
      </w:r>
      <w:r>
        <w:t xml:space="preserve">Mấy ngày nay tôi đã sắp xếp cẩn thận những ký ức này, đột nhiên nhớ ra hai người, bọn họ có thể chứng minh ký ức trong đầu tôi có phải là ảo giác hay không.</w:t>
      </w:r>
      <w:r>
        <w:br w:type="textWrapping"/>
      </w:r>
      <w:r>
        <w:br w:type="textWrapping"/>
      </w:r>
      <w:r>
        <w:t xml:space="preserve">Trong trí nhớ của tôi có một người tên là Thiệu Trường Canh, người này là anh rể của An Lạc, về sau ông ta mang theo con mình là Thiệu Vinh sang Anh, hai cha con bọn họ ở Luân Đôn mở một trung tâm nghiên cứu cấy ghép nội tạng. Nếu ký ức của tôi là thật, như vậy, hẳn hai người bọn họ vẫn đang ở Luân Đôn làm việc trong bệnh viện tư nhân đó.</w:t>
      </w:r>
      <w:r>
        <w:br w:type="textWrapping"/>
      </w:r>
      <w:r>
        <w:br w:type="textWrapping"/>
      </w:r>
      <w:r>
        <w:t xml:space="preserve">Duyệt Bình, đúng lúc anh đang ở Luân Đôn, nếu anh có thời gian thì có thể không ngại đi hỏi thăm bọn họ một chút được không?</w:t>
      </w:r>
      <w:r>
        <w:br w:type="textWrapping"/>
      </w:r>
      <w:r>
        <w:br w:type="textWrapping"/>
      </w:r>
      <w:r>
        <w:t xml:space="preserve">Hãy nói anh là bạn bè của cậu Tiểu Vinh, xem bọn họ có còn nhớ người tên An Lạc này không.</w:t>
      </w:r>
      <w:r>
        <w:br w:type="textWrapping"/>
      </w:r>
      <w:r>
        <w:br w:type="textWrapping"/>
      </w:r>
      <w:r>
        <w:t xml:space="preserve">11:45 ngày 31 tháng 3</w:t>
      </w:r>
      <w:r>
        <w:br w:type="textWrapping"/>
      </w:r>
      <w:r>
        <w:br w:type="textWrapping"/>
      </w:r>
      <w:r>
        <w:t xml:space="preserve">Tôi đã tới hỏi thăm cha con Thiệu gia rồi. Thiệu Vinh nói cho tôi biết, hai người bác và cậu của cậu ta đã qua đời trong vụ tai nạn máy bay năm xưa rồi, cậu ta với bố đã cùng sang Vancouver lấy quần áo của hai người, sau khi hỏa táng thì chôn cất ở mộ viên, đến ngày giỗ hàng năm thì đến thắp hương. Cậu ta đưa cho tôi một bức ảnh chụp cậu của cậu ta, An Lạc kia trông cực giống cậu.</w:t>
      </w:r>
      <w:r>
        <w:br w:type="textWrapping"/>
      </w:r>
      <w:r>
        <w:br w:type="textWrapping"/>
      </w:r>
      <w:r>
        <w:t xml:space="preserve">À phải rồi, thời gian xảy ra vụ tai nạn máy bay kia là vào ngày 23 tháng 5, hình như cũng là sinh nhật của cậu đúng không? Năm nay cậu 27 tuổi, vụ tai nạn máy bay xảy ra 27 năm trước. Nói như vậy, có thể còn có một khả năng khác… Thực ra lúc cậu ra đời đã có phần ký ức đó, chỉ là do vụ tai nạn xe kia nên cậu mới mất trí nhớ, gần đây mới dần dần nhớ lại.</w:t>
      </w:r>
      <w:r>
        <w:br w:type="textWrapping"/>
      </w:r>
      <w:r>
        <w:br w:type="textWrapping"/>
      </w:r>
      <w:r>
        <w:t xml:space="preserve">7:30 ngày 5 tháng 4</w:t>
      </w:r>
      <w:r>
        <w:br w:type="textWrapping"/>
      </w:r>
      <w:r>
        <w:br w:type="textWrapping"/>
      </w:r>
      <w:r>
        <w:t xml:space="preserve">Có thể ư. Anh nói cũng rất có lý.</w:t>
      </w:r>
      <w:r>
        <w:br w:type="textWrapping"/>
      </w:r>
      <w:r>
        <w:br w:type="textWrapping"/>
      </w:r>
      <w:r>
        <w:t xml:space="preserve">Dạo này đầu óc rối loạn kinh khủng, ngày nào cũng mất ngủ, ngay cả vụ tai nạn xe lúc bảy tuổi cũng không ngừng tái hiện trong đầu. Tôi nghĩ, có lẽ toàn bộ ký ức của tôi đang dần khôi phục.</w:t>
      </w:r>
      <w:r>
        <w:br w:type="textWrapping"/>
      </w:r>
      <w:r>
        <w:br w:type="textWrapping"/>
      </w:r>
      <w:r>
        <w:t xml:space="preserve">Về vụ tai nạn xe năm 7 tuổi, tôi phát hiện một vài điểm đáng ngờ kỳ lạ, có thể nó không phải là sự cố ngoài ý muốn. Tôi đang định bắt tay vào điều tra chuyện này, hy vọng ký ức của tôi có thể mau chóng khôi phục hoàn toàn.</w:t>
      </w:r>
      <w:r>
        <w:br w:type="textWrapping"/>
      </w:r>
      <w:r>
        <w:br w:type="textWrapping"/>
      </w:r>
      <w:r>
        <w:t xml:space="preserve">Đúng rồi, việc tôi nhớ lại chuyện của kiếp trước, mong anh có thể giữ kín, đừng nói cho bất cứ ai biết, nhất là ba đứa em của tôi. Mấy ngày nay An Nham cực kỳ bận rộn, An Mạch cũng đang khẩn trương chuẩn bị triển lãm tranh, An Trạch thì ở quân khu rất mệt nhọc khổ cực, tôi không muốn để bọn nó lo lắng cho mình.</w:t>
      </w:r>
      <w:r>
        <w:br w:type="textWrapping"/>
      </w:r>
      <w:r>
        <w:br w:type="textWrapping"/>
      </w:r>
      <w:r>
        <w:t xml:space="preserve">8:30 ngày 6 tháng 4.</w:t>
      </w:r>
      <w:r>
        <w:br w:type="textWrapping"/>
      </w:r>
      <w:r>
        <w:br w:type="textWrapping"/>
      </w:r>
      <w:r>
        <w:t xml:space="preserve">Tất nhiên rồi, tôi sẽ bảo vệ bí mật này giúp cậu.</w:t>
      </w:r>
      <w:r>
        <w:br w:type="textWrapping"/>
      </w:r>
      <w:r>
        <w:br w:type="textWrapping"/>
      </w:r>
      <w:r>
        <w:t xml:space="preserve">Gần đây tôi đang chuẩn bị bảo vệ tốt nghiệp, mấy hôm nay cũng tương đối bận. Khả năng không trả lời mail ngay được, có việc gấp thì cứ gọi thẳng cho tôi. Tháng sau tôi về, đến lúc đó nói chuyện kỹ càng hơn nhé.</w:t>
      </w:r>
      <w:r>
        <w:br w:type="textWrapping"/>
      </w:r>
      <w:r>
        <w:br w:type="textWrapping"/>
      </w:r>
      <w:r>
        <w:t xml:space="preserve">Nhớ kỹ nhất thiết không được ép buộc bản thân suy nghĩ lung tung, tránh làm đại não gánh vác quá nặng, khiến thần kinh suy nhược.</w:t>
      </w:r>
      <w:r>
        <w:br w:type="textWrapping"/>
      </w:r>
      <w:r>
        <w:br w:type="textWrapping"/>
      </w:r>
      <w:r>
        <w:t xml:space="preserve">7:00 ngày 7 tháng 4</w:t>
      </w:r>
      <w:r>
        <w:br w:type="textWrapping"/>
      </w:r>
      <w:r>
        <w:br w:type="textWrapping"/>
      </w:r>
      <w:r>
        <w:t xml:space="preserve">Được, chờ anh về nước nói chuyện.</w:t>
      </w:r>
      <w:r>
        <w:br w:type="textWrapping"/>
      </w:r>
      <w:r>
        <w:br w:type="textWrapping"/>
      </w:r>
      <w:r>
        <w:t xml:space="preserve">Toàn bộ e-mail hai người gửi cho nhau đến đó là kết thúc. An Lạc gửi mail lần cuối cùng cho Chu Duyệt Bình là vào bảy giờ sáng ngày 7 tháng 4, về sau không liên lạc với Chu Duyệt Bình nữa. Còn Chu Duyệt Bình thì bận bịu chuẩn bị bảo vệ tốt nghiệp nên cũng không còn gửi mail cho An Lạc.</w:t>
      </w:r>
      <w:r>
        <w:br w:type="textWrapping"/>
      </w:r>
      <w:r>
        <w:br w:type="textWrapping"/>
      </w:r>
      <w:r>
        <w:t xml:space="preserve">Một tháng sau, An Lạc xảy ra chuyện.</w:t>
      </w:r>
      <w:r>
        <w:br w:type="textWrapping"/>
      </w:r>
      <w:r>
        <w:br w:type="textWrapping"/>
      </w:r>
      <w:r>
        <w:t xml:space="preserve">Nhìn giọng điệu bình thản trong mail của anh, nhất là dòng chữ “đừng nói cho ba đứa em của tôi, tôi không muốn bọn nó lo lắng cho mình”, An Trạch đột nhiên cảm thấy viền mắt nong nóng.</w:t>
      </w:r>
      <w:r>
        <w:br w:type="textWrapping"/>
      </w:r>
      <w:r>
        <w:br w:type="textWrapping"/>
      </w:r>
      <w:r>
        <w:t xml:space="preserve">Hóa ra, ở một nơi mình không biết, một mình anh đã phải trải qua bao nhiêu thống khổ và vật lộn như vậy. Đột nhiên nhớ lại một cuộc đời khác, nếu là bất kỳ ai thì có lẽ đã hoảng sợ đến mức suy sụp rồi. Thế nhưng, anh vẫn bình tĩnh mà đặt hết tất cả xuống đáy lòng, không nói cho bất kỳ ai, một mình đơn độc tìm bác sĩ tâm lý giải quyết…</w:t>
      </w:r>
      <w:r>
        <w:br w:type="textWrapping"/>
      </w:r>
      <w:r>
        <w:br w:type="textWrapping"/>
      </w:r>
      <w:r>
        <w:t xml:space="preserve">Nghĩ đến chuỗi ngày anh bị giày vò đến mất ngủ, An Trạch lại cảm thấy trái tim đau nhói.</w:t>
      </w:r>
      <w:r>
        <w:br w:type="textWrapping"/>
      </w:r>
      <w:r>
        <w:br w:type="textWrapping"/>
      </w:r>
      <w:r>
        <w:t xml:space="preserve">Chu Duyệt Bình khẽ thở dài: “Không ngờ đến khi tôi về nước thì anh cậu đã bị bắt cóc, lần thứ hai quên toàn bộ ký ức trước đó, một mực lưu lại ký ức của kiếp trước, thế nên cậu ta mới nhất định cho rằng mình đột nhiên sống lại. Bởi vì những chuyện của lúc trước, cậu ta thực sự không nhớ được bất cứ điều gì…</w:t>
      </w:r>
      <w:r>
        <w:br w:type="textWrapping"/>
      </w:r>
      <w:r>
        <w:br w:type="textWrapping"/>
      </w:r>
      <w:r>
        <w:t xml:space="preserve">“…” An Trạch trầm mặc không nói.</w:t>
      </w:r>
      <w:r>
        <w:br w:type="textWrapping"/>
      </w:r>
      <w:r>
        <w:br w:type="textWrapping"/>
      </w:r>
      <w:r>
        <w:t xml:space="preserve">Chu Duyệt Bình quay đầu nhìn về phía An Trạch, nhẹ giọng: “An Trạch, An Lạc từ đầu đến cuối vẫn luôn là anh trai của em.”</w:t>
      </w:r>
      <w:r>
        <w:br w:type="textWrapping"/>
      </w:r>
      <w:r>
        <w:br w:type="textWrapping"/>
      </w:r>
      <w:r>
        <w:t xml:space="preserve">An Trạch nhìn những dòng chữ trên màn hình máy vi tính, bàn tay đặt bên hông đột nhiên khẽ run rẩy.</w:t>
      </w:r>
      <w:r>
        <w:br w:type="textWrapping"/>
      </w:r>
      <w:r>
        <w:br w:type="textWrapping"/>
      </w:r>
      <w:r>
        <w:t xml:space="preserve">Anh…</w:t>
      </w:r>
      <w:r>
        <w:br w:type="textWrapping"/>
      </w:r>
      <w:r>
        <w:br w:type="textWrapping"/>
      </w:r>
      <w:r>
        <w:t xml:space="preserve">Anh ấy thật sự là anh mình…</w:t>
      </w:r>
      <w:r>
        <w:br w:type="textWrapping"/>
      </w:r>
      <w:r>
        <w:br w:type="textWrapping"/>
      </w:r>
      <w:r>
        <w:t xml:space="preserve">Thói quen giống nhau như vậy, cả cá tính lẫn sở thích đều giống nhau như vậy, đó thực sự không phải là trùng hợp.</w:t>
      </w:r>
      <w:r>
        <w:br w:type="textWrapping"/>
      </w:r>
      <w:r>
        <w:br w:type="textWrapping"/>
      </w:r>
      <w:r>
        <w:t xml:space="preserve">An Trạch bỗng nhiên muốn rơi lệ. Hóa ra, anh trai cậu chưa hề biến mất, cũng chưa hề rời đi. Người cậu yêu từ đầu đến cuối, vẫn luôn là cùng một người.</w:t>
      </w:r>
      <w:r>
        <w:br w:type="textWrapping"/>
      </w:r>
      <w:r>
        <w:br w:type="textWrapping"/>
      </w:r>
      <w:r>
        <w:t xml:space="preserve">Dù trước khi mất trí nhớ anh có lạnh lùng với cậu, nhưng có đôi khi vẫn anh vẫn tỏ ra quan tâm. Sau khi mất trí nhớ thì kiên trì phân rõ giới hạn với cậu, nhưng có đôi khi An Lạc vẫn quan tâm đến cậu. Bọn họ vốn dĩ là một người, là một linh hồn. Cho dù ký ức có thay đổi, nhưng người của cậu trước sau không đổi, dưới hình tượng lạnh lùng, là sự dịu dàng nhỏ nhoi khiến người khác say đắm, lại lần nữa khiến An Trạch không thể kiềm chế mà đắm chìm trong đó.</w:t>
      </w:r>
      <w:r>
        <w:br w:type="textWrapping"/>
      </w:r>
      <w:r>
        <w:br w:type="textWrapping"/>
      </w:r>
      <w:r>
        <w:t xml:space="preserve">An Trạch gắng sức nắm chặt bàn tay khống chế tâm trạng đang kích động, quay đầu nhìn An Dương: “Yên tâm, tôi nhất định sẽ đưa anh ấy trở về!”</w:t>
      </w:r>
      <w:r>
        <w:br w:type="textWrapping"/>
      </w:r>
      <w:r>
        <w:br w:type="textWrapping"/>
      </w:r>
      <w:r>
        <w:t xml:space="preserve">An Dương gật đầu nói: “Người của Quang Minh Hội chưa ra tay với An Lạc, có lẽ là bọn chúng cũng không ngờ An Lạc lại đột nhiên ra nước ngoài ngay thời khắc mấu chốt khi bố mẹ vừa mới qua đời. Anh ta ra nước ngoài khiến hai bên chúng ta đều trở tay không kịp. Hiện tại, không chỉ có chúng ta, mà bên Quang Minh Hội khẳng định cũng đang điều tra hành tung của anh cậu, cậu phải đưa anh cậu an toàn trở về trước khi bọn chúng ra tay.”</w:t>
      </w:r>
      <w:r>
        <w:br w:type="textWrapping"/>
      </w:r>
      <w:r>
        <w:br w:type="textWrapping"/>
      </w:r>
      <w:r>
        <w:t xml:space="preserve">“Tôi biết rồi.” An Trạch thận trọng gật đầu, “Giờ tôi phải đi đặt vé máy bay, sáng mai sẽ sang bên đó.”</w:t>
      </w:r>
      <w:r>
        <w:br w:type="textWrapping"/>
      </w:r>
      <w:r>
        <w:br w:type="textWrapping"/>
      </w:r>
      <w:r>
        <w:t xml:space="preserve">An Dương nghi hoặc ngẩng đầu nhìn cậu, “Trước khi đi anh ta có nói cho cậu biết mình đi đâu không?”</w:t>
      </w:r>
      <w:r>
        <w:br w:type="textWrapping"/>
      </w:r>
      <w:r>
        <w:br w:type="textWrapping"/>
      </w:r>
      <w:r>
        <w:t xml:space="preserve">“Không.” An Trạch thấp giọng, “Nhưng tôi hiểu tính của anh ấy, bề ngoài tỏ ra không quan tâm đến bất cứ thứ gì, nhưng thực ra lại là một người rất hoài niệm. Nếu tôi đoán không lầm thì anh ấy nhất định sẽ đi Vancouver, bởi vì đó là nơi cuối cùng anh ấy sống ở kiếp trước.”</w:t>
      </w:r>
      <w:r>
        <w:br w:type="textWrapping"/>
      </w:r>
      <w:r>
        <w:br w:type="textWrapping"/>
      </w:r>
      <w:r>
        <w:t xml:space="preserve">An Dương nhìn An Trạch, rốt cục không nhịn được mà mỉm cười: “Cậu thực sự rất hiểu anh ta. Tôi đã kiểm tra danh sách xuất nhập cảnh, quả thực anh ta đi Vancouver, chỉ là địa chỉ chỗ ở cụ thể thì chưa tra ra được.”</w:t>
      </w:r>
      <w:r>
        <w:br w:type="textWrapping"/>
      </w:r>
      <w:r>
        <w:br w:type="textWrapping"/>
      </w:r>
      <w:r>
        <w:t xml:space="preserve">“Tôi có cách tìm ra được.” An Trạch nói, “Tôi về trước chuẩn bị.”</w:t>
      </w:r>
      <w:r>
        <w:br w:type="textWrapping"/>
      </w:r>
      <w:r>
        <w:br w:type="textWrapping"/>
      </w:r>
      <w:r>
        <w:t xml:space="preserve">An Dương gật đầu, “Nhớ kỹ, bất kể cậu dùng cách gì cũng nhất định phải gọi anh ta về bằng được, một mình anh ta ở nước ngoài, bị ám sát lúc nào chúng ta cũng không biết, như vậy rất nguy hiểm.”</w:t>
      </w:r>
      <w:r>
        <w:br w:type="textWrapping"/>
      </w:r>
      <w:r>
        <w:br w:type="textWrapping"/>
      </w:r>
      <w:r>
        <w:t xml:space="preserve">“Được.” An Trạch xoay người rời khỏi thư phòng, gần như là dùng tốc độ 50m chạy xe trên đường, sau đó chạy thẳng đến nơi ở của Vu Minh Lãng.</w:t>
      </w:r>
      <w:r>
        <w:br w:type="textWrapping"/>
      </w:r>
      <w:r>
        <w:br w:type="textWrapping"/>
      </w:r>
      <w:r>
        <w:t xml:space="preserve">Mười giờ đêm, Vu Minh Lãng mở cửa ra thì thấy An Trạch đang thở phì phò, cậu ta giật nảy mình: “Thiếu tá An Trạch? Khuya khoắt như thế này rồi mà anh còn đến truy sát nhà em, có chuyện gì vậy?”</w:t>
      </w:r>
      <w:r>
        <w:br w:type="textWrapping"/>
      </w:r>
      <w:r>
        <w:br w:type="textWrapping"/>
      </w:r>
      <w:r>
        <w:t xml:space="preserve">An Trạch thở sâu, nói: “Tôi có việc cực kỳ quan trọng cần tìm cậu hỗ trợ.”</w:t>
      </w:r>
      <w:r>
        <w:br w:type="textWrapping"/>
      </w:r>
      <w:r>
        <w:br w:type="textWrapping"/>
      </w:r>
      <w:r>
        <w:t xml:space="preserve">Vu Minh Lãng gãi đầu, “… Vào trong thì nói anh ạ.”</w:t>
      </w:r>
      <w:r>
        <w:br w:type="textWrapping"/>
      </w:r>
      <w:r>
        <w:br w:type="textWrapping"/>
      </w:r>
      <w:r>
        <w:t xml:space="preserve">Khi vào đến nhà, An Trạch thấy một người đang ngồi trên ghế sô pha xem TV. An Trạch thoáng giật mình, rồi mới nhận ra người đó chính là cậu bạn tốt nhất trong bộ đội, anh họ Vu Càn Khôn của Vu Minh Lãng. Có lẽ hôm nay là ngày nghỉ cuối tuần nên hắn ta mới chạy đến nhà em họ ăn chực.</w:t>
      </w:r>
      <w:r>
        <w:br w:type="textWrapping"/>
      </w:r>
      <w:r>
        <w:br w:type="textWrapping"/>
      </w:r>
      <w:r>
        <w:t xml:space="preserve">Vu Càn Khôn chống lại ánh mắt của An Trạch, cũng ngẩn người, sau đó liền đứng dậy bước tới trước mặt An Trạch, hung hăng nện một đấm vào vai An Trạch, “Cái đệt, cậu còn sống à?” </w:t>
      </w:r>
      <w:r>
        <w:br w:type="textWrapping"/>
      </w:r>
      <w:r>
        <w:br w:type="textWrapping"/>
      </w:r>
      <w:r>
        <w:t xml:space="preserve">“…” An Trạch có chút xấu hổ.</w:t>
      </w:r>
      <w:r>
        <w:br w:type="textWrapping"/>
      </w:r>
      <w:r>
        <w:br w:type="textWrapping"/>
      </w:r>
      <w:r>
        <w:t xml:space="preserve">“Tự dưng lúc ấy lại xuất ngũ, về nhà cũng không thèm nói với tôi một tiếng? Tình chiến hữu suốt bảy tám năm bị cậu quẳng hết ra sau đầu rồi à? Đám bạn trong bộ đội cứ hỏi tôi ‘Thế nào mà An Trạch lại đột nhiên đi thế’, một chữ tôi cũng chẳng trả lời được, cậu có biết tôi buồn bực lắm không hả?”</w:t>
      </w:r>
      <w:r>
        <w:br w:type="textWrapping"/>
      </w:r>
      <w:r>
        <w:br w:type="textWrapping"/>
      </w:r>
      <w:r>
        <w:t xml:space="preserve">“.. Xin lỗi, lúc đó tôi có nguyên nhân bất đắc dĩ.”</w:t>
      </w:r>
      <w:r>
        <w:br w:type="textWrapping"/>
      </w:r>
      <w:r>
        <w:br w:type="textWrapping"/>
      </w:r>
      <w:r>
        <w:t xml:space="preserve">“Phải, cậu chỉ nói thế với tôi thôi, nguyên nhân bất đắc dĩ kia của cậu hơn phân nửa là anh cậu chứ gì.” Vu Càn Khôn hận thiết bất thành cương, trừng mắt nhìn An Trạch, “Khuyên cậu bao nhiêu lần rồi, cậu với anh ấy không có kết quả đâu, cậu nỗ lực vì anh ấy nhiều như vậy, còn định để cả đời chìm sâu vào nữa sao?”</w:t>
      </w:r>
      <w:r>
        <w:br w:type="textWrapping"/>
      </w:r>
      <w:r>
        <w:br w:type="textWrapping"/>
      </w:r>
      <w:r>
        <w:t xml:space="preserve">An Trạch cũng không biết phải trả lời như thế nào mới phải, cậu im lặng một thoáng rồi nói: “Tôi nguyện ý.”</w:t>
      </w:r>
      <w:r>
        <w:br w:type="textWrapping"/>
      </w:r>
      <w:r>
        <w:br w:type="textWrapping"/>
      </w:r>
      <w:r>
        <w:t xml:space="preserve">“…” Vu Càn Khôn bị tức đến mức hộc máu.</w:t>
      </w:r>
      <w:r>
        <w:br w:type="textWrapping"/>
      </w:r>
      <w:r>
        <w:br w:type="textWrapping"/>
      </w:r>
      <w:r>
        <w:t xml:space="preserve">Đúng lúc Vu Minh Lãng đi ra giải vây: “Ôi anh à, anh An Trạch hôm nay đến tìm em mà, hai anh có ân oán gì để sau này từ từ tính sổ đi. An Trạch, anh tìm em có chuyện gì thì nói đi ạ.”</w:t>
      </w:r>
      <w:r>
        <w:br w:type="textWrapping"/>
      </w:r>
      <w:r>
        <w:br w:type="textWrapping"/>
      </w:r>
      <w:r>
        <w:t xml:space="preserve">An Trạch vội quay lại nói: “Là như thế này, anh An Lạc của anh lên máy bay đi Vancouver vào ngày 12 tháng 8, anh muốn em tra giúp anh địa chỉ cụ thể và phương thức liên lạc nơi anh ấy đến ở Vancouver, càng nhanh càng tốt.”</w:t>
      </w:r>
      <w:r>
        <w:br w:type="textWrapping"/>
      </w:r>
      <w:r>
        <w:br w:type="textWrapping"/>
      </w:r>
      <w:r>
        <w:t xml:space="preserve">Vu Minh Lãng gật đầu, “OK, em sẽ lập tức đi tìm.”</w:t>
      </w:r>
      <w:r>
        <w:br w:type="textWrapping"/>
      </w:r>
      <w:r>
        <w:br w:type="textWrapping"/>
      </w:r>
      <w:r>
        <w:t xml:space="preserve">Vu Minh Lãng vào thư phòng mở máy vi tính tìm kiếm thông tin. Vu Càn Khôn bất đắc dĩ nói: “Anh cậu ra nước ngoài thì ra nước ngoài chứ, cậu còn tìm anh ấy làm gì? Thực sự quyết định tiếp tục hao tổn vì anh ấy à?”</w:t>
      </w:r>
      <w:r>
        <w:br w:type="textWrapping"/>
      </w:r>
      <w:r>
        <w:br w:type="textWrapping"/>
      </w:r>
      <w:r>
        <w:t xml:space="preserve">An Trạch trầm mặc một hồi, rồi mới thấp giọng nói: “Trừ phi có một ngày anh ấy tìm được người mình yêu, nếu không tôi tuyệt đối sẽ không từ bỏ anh ấy.”</w:t>
      </w:r>
      <w:r>
        <w:br w:type="textWrapping"/>
      </w:r>
      <w:r>
        <w:br w:type="textWrapping"/>
      </w:r>
      <w:r>
        <w:t xml:space="preserve">“Nhưng hai người là anh em ruột mà…”</w:t>
      </w:r>
      <w:r>
        <w:br w:type="textWrapping"/>
      </w:r>
      <w:r>
        <w:br w:type="textWrapping"/>
      </w:r>
      <w:r>
        <w:t xml:space="preserve">“Anh em thì làm sao? Tôi chỉ biết là, tôi rất yêu anh ấy.” An Trạch quay đầu nhìn cậu bạn của mình, trong ánh mắt sâu thẳm là sự kiên định không lay chuyển được, “Quan trọng hơn là, dù anh ấy có thay đổi thế nào, tôi vẫn sẽ yêu anh ấy… Tôi chấp nhận.”</w:t>
      </w:r>
      <w:r>
        <w:br w:type="textWrapping"/>
      </w:r>
      <w:r>
        <w:br w:type="textWrapping"/>
      </w:r>
      <w:r>
        <w:t xml:space="preserve">“…”</w:t>
      </w:r>
      <w:r>
        <w:br w:type="textWrapping"/>
      </w:r>
      <w:r>
        <w:br w:type="textWrapping"/>
      </w:r>
      <w:r>
        <w:t xml:space="preserve">“Càn Khôn, tôi biết cậu suy nghĩ cho tôi, nhưng với chuyện này, cậu không cần khuyên tôi nữa. Tôi đã hạ quyết tâm là sẽ ở bên anh ấy, tôi không muốn mất anh ấy thêm lần nào nữa.”</w:t>
      </w:r>
      <w:r>
        <w:br w:type="textWrapping"/>
      </w:r>
      <w:r>
        <w:br w:type="textWrapping"/>
      </w:r>
      <w:r>
        <w:t xml:space="preserve">“…” Vẻ mặt Vu Càn Khôn có chút phức tạp. Cái chuyện anh em loạn luân này, thật sự là rất khó chấp nhận, huống chi người loạn luân lại chính là người bạn tốt nhất của mình, mà còn là người chủ động nữa chứ.</w:t>
      </w:r>
      <w:r>
        <w:br w:type="textWrapping"/>
      </w:r>
      <w:r>
        <w:br w:type="textWrapping"/>
      </w:r>
      <w:r>
        <w:t xml:space="preserve">Sau một hồi im lặng, Vu Càn Khôn mới bất đắc dĩ thở dài: “Được rồi, tùy cậu. Nhưng đừng nên để nhiều người biết chuyện này, dù sao hai người cũng là anh em, phần lớn mọi người sẽ nghĩ xấu đấy.”</w:t>
      </w:r>
      <w:r>
        <w:br w:type="textWrapping"/>
      </w:r>
      <w:r>
        <w:br w:type="textWrapping"/>
      </w:r>
      <w:r>
        <w:t xml:space="preserve">An Trạch thận trọng gật đầu, “Yên tâm. Cho dù với tôi thì không vấn đề gì, nhưng tôi cũng lo cho danh tiếng của anh ấy, da mặt anh ấy mỏng lắm.”</w:t>
      </w:r>
      <w:r>
        <w:br w:type="textWrapping"/>
      </w:r>
      <w:r>
        <w:br w:type="textWrapping"/>
      </w:r>
      <w:r>
        <w:t xml:space="preserve">Vu Càn Khôn liếc xéo cậu, “Nghe cái giọng kìa, cứ như đã thành sự rồi nhỉ?”</w:t>
      </w:r>
      <w:r>
        <w:br w:type="textWrapping"/>
      </w:r>
      <w:r>
        <w:br w:type="textWrapping"/>
      </w:r>
      <w:r>
        <w:t xml:space="preserve">“Vẫn chưa.” An Trạch nói, “Tôi sẽ nỗ lực.”</w:t>
      </w:r>
      <w:r>
        <w:br w:type="textWrapping"/>
      </w:r>
      <w:r>
        <w:br w:type="textWrapping"/>
      </w:r>
      <w:r>
        <w:t xml:space="preserve">Đúng lúc này, Vu Minh Lãng từ thư phòng đi ra, trong tay cầm một tờ giấy, cười tủm tỉm: “Tra được rồi. Đây là địa chỉ hiện nay của anh ấy, phía dưới là số điện thoại di động mới của anh ấy. Em đã gửi một tin nhắn quảng cáo có chứa virut vào điện thoại anh ấy, em sẽ gửi một phần mềm định vị GPS cho anh, anh có thể từ điện thoại di động tìm ra vị trí cụ thể của anh ấy.”</w:t>
      </w:r>
      <w:r>
        <w:br w:type="textWrapping"/>
      </w:r>
      <w:r>
        <w:br w:type="textWrapping"/>
      </w:r>
      <w:r>
        <w:t xml:space="preserve">An Trạch nhận tờ giấy, “Cảm ơn.” Rồi lấy thẻ ra đưa cho cậu, “Anh không mang theo tiền mặt, thẻ này đưa cho em, mật mã là 520523, chắc tiền bên trong có đủ, em tự đi lấy nhé.”</w:t>
      </w:r>
      <w:r>
        <w:br w:type="textWrapping"/>
      </w:r>
      <w:r>
        <w:br w:type="textWrapping"/>
      </w:r>
      <w:r>
        <w:t xml:space="preserve">Vu Minh Lãng nhận tấm thẻ, cười đến là xán lạn: “Vâng, em nhất định sẽ lấy tiền giúp anh.”</w:t>
      </w:r>
      <w:r>
        <w:br w:type="textWrapping"/>
      </w:r>
      <w:r>
        <w:br w:type="textWrapping"/>
      </w:r>
      <w:r>
        <w:t xml:space="preserve">Vu Càn Khôn bước lên, vỗ nhẹ lên vai An Trạch, “Tuy rằng tôi không tán thành hai người ở bên nhau, nhưng… là bạn thân. Chúc cậu may mắn, cố gắng lên nhé.”</w:t>
      </w:r>
      <w:r>
        <w:br w:type="textWrapping"/>
      </w:r>
      <w:r>
        <w:br w:type="textWrapping"/>
      </w:r>
      <w:r>
        <w:t xml:space="preserve">An Trạch gật đầu, “Tôi sẽ cố gắng.”</w:t>
      </w:r>
      <w:r>
        <w:br w:type="textWrapping"/>
      </w:r>
      <w:r>
        <w:br w:type="textWrapping"/>
      </w:r>
      <w:r>
        <w:t xml:space="preserve">Trên đường về nhà, An Trạch trực tiếp gọi điện thoại: “Xin chào, phiền chị đặt giúp tôi một vé máy bay đi Vancouver vào sáng ngày mai… Vâng, nhân tiện đặt hai vé khứ hồi vào sáng ngày kia luôn… Cảm ơn, tôi là An Trạch.” (gớm, tự tin nhỉ!)</w:t>
      </w:r>
      <w:r>
        <w:br w:type="textWrapping"/>
      </w:r>
      <w:r>
        <w:br w:type="textWrapping"/>
      </w:r>
      <w:r>
        <w:t xml:space="preserve">—— Anh, chờ em, An Trạch tới đón anh đây. </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Đêm khuya, trong một biệt thự ngoại ô phía nam thành phố, một người đàn ông trung niên đang ngồi trên ghế xoay trầm mặc nhìn ra ngoài cửa sổ.</w:t>
      </w:r>
      <w:r>
        <w:br w:type="textWrapping"/>
      </w:r>
      <w:r>
        <w:br w:type="textWrapping"/>
      </w:r>
      <w:r>
        <w:t xml:space="preserve">Ngoài cửa sổ tí tách những hạt mưa nhỏ. Hạt mưa rơi xuống lá cây tạo ra một âm thanh dễ nghe nhịp nhàng. Trong căn phòng lặng tờ như một ngôi mộ, tiếng mưa rơi bỗng trở nên cực kỳ rõ ràng.</w:t>
      </w:r>
      <w:r>
        <w:br w:type="textWrapping"/>
      </w:r>
      <w:r>
        <w:br w:type="textWrapping"/>
      </w:r>
      <w:r>
        <w:t xml:space="preserve">Đột nhiên, có tiếng bước chân rất nhẹ tới trước cửa, người bên ngoài nhẹ nhàng gõ cửa, rồi thấp giọng nói: “Thiếu gia đã về ạ.”</w:t>
      </w:r>
      <w:r>
        <w:br w:type="textWrapping"/>
      </w:r>
      <w:r>
        <w:br w:type="textWrapping"/>
      </w:r>
      <w:r>
        <w:t xml:space="preserve">Người đàn ông kia khẽ nheo mắt, “Cho nó vào.”</w:t>
      </w:r>
      <w:r>
        <w:br w:type="textWrapping"/>
      </w:r>
      <w:r>
        <w:br w:type="textWrapping"/>
      </w:r>
      <w:r>
        <w:t xml:space="preserve">Cửa bị đẩy ra, bước vào trong phòng là một chàng trai trẻ tuổi mặc một bộ tây trang màu đen. Chàng trai đó có dung mạo rất anh tuấn, chiếc mũi thẳng và đôi môi mỏng làm cho khuôn mặt của cậu có vẻ bạc tình và lạnh lùng.</w:t>
      </w:r>
      <w:r>
        <w:br w:type="textWrapping"/>
      </w:r>
      <w:r>
        <w:br w:type="textWrapping"/>
      </w:r>
      <w:r>
        <w:t xml:space="preserve">Ánh mắt cậu dán thẳng vào người đang đưa lưng với mình. Sau một lúc im lặng, cậu mới khẽ gọi: “Tam gia.”</w:t>
      </w:r>
      <w:r>
        <w:br w:type="textWrapping"/>
      </w:r>
      <w:r>
        <w:br w:type="textWrapping"/>
      </w:r>
      <w:r>
        <w:t xml:space="preserve">Tam gia khẽ cười: “Lần trước đã nói với con, chỉ người chết mới có thể vĩnh viễn bảo vệ bí mật, xem ra con thật sự rất biết nghe lời, kẻ biết được thân phận của ta giờ cũng chết gần hết rồi. Đáng tiếc, vẫn còn một con cá nhỏ lọt lưới.”</w:t>
      </w:r>
      <w:r>
        <w:br w:type="textWrapping"/>
      </w:r>
      <w:r>
        <w:br w:type="textWrapping"/>
      </w:r>
      <w:r>
        <w:t xml:space="preserve">“…” Chàng trai trẻ không trả lời, chỉ im lặng đứng sau.</w:t>
      </w:r>
      <w:r>
        <w:br w:type="textWrapping"/>
      </w:r>
      <w:r>
        <w:br w:type="textWrapping"/>
      </w:r>
      <w:r>
        <w:t xml:space="preserve">“Con cá nhỏ này liên tục thoát khỏi lưới của ta hai lần liền. Ta rất hiếu kỳ, rốt cuộc là nó thực sự có bản lĩnh như vậy, hay là người của bên ta cố ý thả nó đi?”</w:t>
      </w:r>
      <w:r>
        <w:br w:type="textWrapping"/>
      </w:r>
      <w:r>
        <w:br w:type="textWrapping"/>
      </w:r>
      <w:r>
        <w:t xml:space="preserve">“…” Chàng trai vẫn im lặng không nói gì.</w:t>
      </w:r>
      <w:r>
        <w:br w:type="textWrapping"/>
      </w:r>
      <w:r>
        <w:br w:type="textWrapping"/>
      </w:r>
      <w:r>
        <w:t xml:space="preserve">Tam gia xoay ghế, ánh mắt sắc sảo như đại bàng nhìn chằm chằm vào thanh niên trước mắt. Sau một lúc lâu, hắn mới nhả từng câu từng chữ: “Hoặc là bắt nó để ta sử dụng, hoặc là nhổ cỏ nhổ tận gốc, vĩnh viễn giải quyết hậu họa. Chuyện này giao cho con xử lý, đừng bắt ta phải tự ra tay. Nếu không, nó nhất định sẽ sống không bằng chết.”</w:t>
      </w:r>
      <w:r>
        <w:br w:type="textWrapping"/>
      </w:r>
      <w:r>
        <w:br w:type="textWrapping"/>
      </w:r>
      <w:r>
        <w:t xml:space="preserve">“… Con đã biết.” Chàng trai khẽ gật đầu, vẻ mặt lạnh lùng nói, “Hiện tại hắn đang ở Vancouver, con đã sai người ở bên đó theo dõi động tĩnh của hắn. Hắn vẫn chưa nhớ lại hết ký ức của lúc trước, tạm thời không có uy hiếp gì lớn với chúng ta.” Thoáng dừng lại, “Xin Tam gia yên tâm, con đã sắp xếp tất cả, chỉ chờ hắn về nước là tự chui đầu vào lưới.”</w:t>
      </w:r>
      <w:r>
        <w:br w:type="textWrapping"/>
      </w:r>
      <w:r>
        <w:br w:type="textWrapping"/>
      </w:r>
      <w:r>
        <w:t xml:space="preserve">Tam gia gật đầu, “Dùng cách thủ chu đãi thố*, vậy rất tốt. Ta tin con sẽ không làm ta thất vọng.”</w:t>
      </w:r>
      <w:r>
        <w:br w:type="textWrapping"/>
      </w:r>
      <w:r>
        <w:br w:type="textWrapping"/>
      </w:r>
      <w:r>
        <w:t xml:space="preserve">*守株待兔 – thủ chu đãi thố: ôm cây đợi thỏ (nghĩa tương đương với “Há miệng chờ sung” của VN ta). Tương truyền có một nông phu một lần thấy thỏ đâm đầu vào cây chết, tự dưng ông ta được ăn thịt thỏ mà không phải làm bất cứ việc gì. Về sau, ông ta không làm gì nữa, cứ ôm gốc cây mà đợi thỏ. Nghĩa bóng: Câu nệ, không biết biến thông hoặc vọng tưởng hão huyền không làm mà được hưởng.</w:t>
      </w:r>
      <w:r>
        <w:br w:type="textWrapping"/>
      </w:r>
      <w:r>
        <w:br w:type="textWrapping"/>
      </w:r>
      <w:r>
        <w:t xml:space="preserve">“Vậy… Con về chuẩn bị trước.”</w:t>
      </w:r>
      <w:r>
        <w:br w:type="textWrapping"/>
      </w:r>
      <w:r>
        <w:br w:type="textWrapping"/>
      </w:r>
      <w:r>
        <w:t xml:space="preserve">“Ừ, đi đi.” Tam gia gật đầu, sau đó xoay ghế, nheo mắt chăm chú nghe tiếng mưa rơi ngoài cửa sổ. Vẻ mặt chuyên tâm như vậy, tựa như đang thưởng thức khúc nhạc đẹp nhất của cuộc sống.</w:t>
      </w:r>
      <w:r>
        <w:br w:type="textWrapping"/>
      </w:r>
      <w:r>
        <w:br w:type="textWrapping"/>
      </w:r>
      <w:r>
        <w:t xml:space="preserve">***</w:t>
      </w:r>
      <w:r>
        <w:br w:type="textWrapping"/>
      </w:r>
      <w:r>
        <w:br w:type="textWrapping"/>
      </w:r>
      <w:r>
        <w:t xml:space="preserve">An Trạch gần như không ngủ cả đêm. Niềm sung sướng, hưng phấn, chờ mong sắp được gặp anh, cộng với nỗi lo lắng về sự an toàn của anh khiến cậu tối nay chẳng buồn ngủ một chút nào. Mất ngủ đến bảy giờ sáng, An Trạch thức dậy rửa mặt, ăn qua loa bữa sáng, sau đó lái xe thẳng ra sân bay.</w:t>
      </w:r>
      <w:r>
        <w:br w:type="textWrapping"/>
      </w:r>
      <w:r>
        <w:br w:type="textWrapping"/>
      </w:r>
      <w:r>
        <w:t xml:space="preserve">Chuyến bay đến Vancouver đến tám giờ ba mươi là khởi hành. An Trạch ngồi đợi ở phòng chờ đến tám giờ hai mươi, đột nhiên có tiếng thông báo trong trẻo của nữ phát thanh từ loa thông báo vang lên: “Kính thưa các quý khách, do ảnh hưởng của thời tiết nên chuyến bay CA1206 đi Vancouver sẽ bị dời lại đến 10:30 sáng…”</w:t>
      </w:r>
      <w:r>
        <w:br w:type="textWrapping"/>
      </w:r>
      <w:r>
        <w:br w:type="textWrapping"/>
      </w:r>
      <w:r>
        <w:t xml:space="preserve">An Trạch nhíu mày.</w:t>
      </w:r>
      <w:r>
        <w:br w:type="textWrapping"/>
      </w:r>
      <w:r>
        <w:br w:type="textWrapping"/>
      </w:r>
      <w:r>
        <w:t xml:space="preserve">Nhìn ra ngoài cửa sổ, quả nhiên mây đen đang kéo đến đen kịt, gió lớn đột nhiên nổi lên, một trận sấm sét chớp nổ, bầu trời chợt đổ cơn mưa xối xả như trút nước. Vừa rồi trên đường lái xe đến đây bầu trời cũng đầy mây, không ngờ vừa đến nơi thì bắt đầu mưa to đến mức chuyến bay phải trì hoãn mất hai tiếng đồng hồ. Hành khách xung quanh thấy thời tiết như vậy cũng bắt đầu nổi lên những tiếng than phiền liên tục.</w:t>
      </w:r>
      <w:r>
        <w:br w:type="textWrapping"/>
      </w:r>
      <w:r>
        <w:br w:type="textWrapping"/>
      </w:r>
      <w:r>
        <w:t xml:space="preserve">An Trạch ngồi đợi ở phòng chờ, trong lòng đột nhiên có chút thấp thỏm.</w:t>
      </w:r>
      <w:r>
        <w:br w:type="textWrapping"/>
      </w:r>
      <w:r>
        <w:br w:type="textWrapping"/>
      </w:r>
      <w:r>
        <w:t xml:space="preserve">Cái cảm giác bất an kỳ quái này khiến cậu không thể tĩnh tâm lại. Cậu luôn có dự cảm không tốt, cứ cảm giác hình như anh đang gặp chuyện. Càng nghĩ lại càng lo lắng, cậu bèn rút điện thoại ra gọi vào số mà Vu Minh Lãng cung cấp, bên kia một hồi lâu mà không có ai trả lời.</w:t>
      </w:r>
      <w:r>
        <w:br w:type="textWrapping"/>
      </w:r>
      <w:r>
        <w:br w:type="textWrapping"/>
      </w:r>
      <w:r>
        <w:t xml:space="preserve">Anh ấy đang làm gì? Tại sao không nhận điện thoại?</w:t>
      </w:r>
      <w:r>
        <w:br w:type="textWrapping"/>
      </w:r>
      <w:r>
        <w:br w:type="textWrapping"/>
      </w:r>
      <w:r>
        <w:t xml:space="preserve">An Trạch tâm phiền ý loạn, đành phải đứng dậy đi mua một quyển tạp chí ở cửa hàng sách cạnh đó. Cậu lật mở tùy tiện, lật hết trang này đến trang nọ mà lại chẳng biết nó viết cái gì, hoàn toàn không thể tập trung nổi.</w:t>
      </w:r>
      <w:r>
        <w:br w:type="textWrapping"/>
      </w:r>
      <w:r>
        <w:br w:type="textWrapping"/>
      </w:r>
      <w:r>
        <w:t xml:space="preserve">Hai giờ chờ đợi dài dằng dặc như hai thế ký.</w:t>
      </w:r>
      <w:r>
        <w:br w:type="textWrapping"/>
      </w:r>
      <w:r>
        <w:br w:type="textWrapping"/>
      </w:r>
      <w:r>
        <w:t xml:space="preserve">An Trạch rất hối hận, cũng rất ảo não. Kỳ thực chỉ cần nghĩ kỹ hơn một chút là có thể phát hiện ra ngay ngày sinh của anh trai và ngày giỗ của An Lạc là trùng nhau, điểm đáng ngờ giữa số tuổi của anh và khoảng thời gian vụ tai nạn máy bay xảy ra khớp nhau rõ ràng như vậy. Chỉ là, tư liệu Vu Minh Lãng tra ra lúc ấy vững chắc như núi, hơn nữa An Lạc lại luôn kiên quyết nói “Tôi không phải là anh trai của cậu”, khiến An Trạch cũng không tiếp tục kiên định với ý nghĩ “Có thể anh ấy là anh của mình” nữa.</w:t>
      </w:r>
      <w:r>
        <w:br w:type="textWrapping"/>
      </w:r>
      <w:r>
        <w:br w:type="textWrapping"/>
      </w:r>
      <w:r>
        <w:t xml:space="preserve">Thậm chí bởi vì không biết ở cạnh anh như thế nào, nên mới gián tiếp buộc anh phải rời đi, buộc anh phải lẻ loi một mình ra nước ngoài.</w:t>
      </w:r>
      <w:r>
        <w:br w:type="textWrapping"/>
      </w:r>
      <w:r>
        <w:br w:type="textWrapping"/>
      </w:r>
      <w:r>
        <w:t xml:space="preserve">Nếu anh ấy sự cố ở nước ngoài, cả đời này An Trạch cũng không bao giờ có thể tha thứ cho chính mình.</w:t>
      </w:r>
      <w:r>
        <w:br w:type="textWrapping"/>
      </w:r>
      <w:r>
        <w:br w:type="textWrapping"/>
      </w:r>
      <w:r>
        <w:t xml:space="preserve">An Trạch nắm chặt chiếc điện thoại mà thấp thỏm chờ đợi suốt hai tiếng đồng hồ. Cơn mưa xối xả cuối cùng cũng ngừng, trên bảng địện tử ở phòng chờ, chuyến bay đi Vancouver cũng được đổi thành “Bắt đầu lên máy bay”. An Trạch lập tức xách túi tùy thân, cùng hành khách xung quanh xếp hàng ra cửa lên.</w:t>
      </w:r>
      <w:r>
        <w:br w:type="textWrapping"/>
      </w:r>
      <w:r>
        <w:br w:type="textWrapping"/>
      </w:r>
      <w:r>
        <w:t xml:space="preserve">Sau khi lên máy bay, cuối cùng cũng có một chút an tâm. Đường bay dài cực kỳ mệt mỏi, An Trạch cũng giống mọi người xung quanh, tựa lên ghế dựa mà chợp mắt một giấc. Vì tối qua không ngủ nên An Trạch nhanh chóng chìm vào giấc.</w:t>
      </w:r>
      <w:r>
        <w:br w:type="textWrapping"/>
      </w:r>
      <w:r>
        <w:br w:type="textWrapping"/>
      </w:r>
      <w:r>
        <w:t xml:space="preserve">Trong cơn mơ lại xuất hiện bóng dáng của An Lạc. Lần này, An Trạch không hề đau khổ vì lẫn lộn giữa hai người. Anh của trước đây và An Lạc của sau này, tính cách giống nhau, ẩn nấp dưới vẻ mặt lạnh lùng là sự dịu dàng mờ nhạt, luôn khiến An Trạch say đắm mê mẩn.</w:t>
      </w:r>
      <w:r>
        <w:br w:type="textWrapping"/>
      </w:r>
      <w:r>
        <w:br w:type="textWrapping"/>
      </w:r>
      <w:r>
        <w:t xml:space="preserve">Cậu mơ mình trở lại hồi còn bé khi được ngồi trong lòng anh, yên lặng được anh bón cháo cho ăn.</w:t>
      </w:r>
      <w:r>
        <w:br w:type="textWrapping"/>
      </w:r>
      <w:r>
        <w:br w:type="textWrapping"/>
      </w:r>
      <w:r>
        <w:t xml:space="preserve">Rồi lớn lên, An Lạc nửa đêm giật mình tỉnh giấc vì mộng mị, sắc mặt anh tái nhợt vì cảm xúc bất ổn khiến người khác đau lòng, cậu dịu dàng ôm anh vào trong lòng, kiên trì an ủi anh… Sau đó, anh cứ tựa vào lòng cậu như vậy mà chìm vào giấc ngủ.</w:t>
      </w:r>
      <w:r>
        <w:br w:type="textWrapping"/>
      </w:r>
      <w:r>
        <w:br w:type="textWrapping"/>
      </w:r>
      <w:r>
        <w:t xml:space="preserve">Nhìn anh yên giấc trong lòng mình, An Trạch cảm thấy cực kỳ cực kỳ thỏa mãn.</w:t>
      </w:r>
      <w:r>
        <w:br w:type="textWrapping"/>
      </w:r>
      <w:r>
        <w:br w:type="textWrapping"/>
      </w:r>
      <w:r>
        <w:t xml:space="preserve">Là anh trai thì sao? An Trạch chỉ biết là, người ấy là người duy nhất mà cậu muốn quý trọng và bảo vệ cả đời này.</w:t>
      </w:r>
      <w:r>
        <w:br w:type="textWrapping"/>
      </w:r>
      <w:r>
        <w:br w:type="textWrapping"/>
      </w:r>
      <w:r>
        <w:t xml:space="preserve">***</w:t>
      </w:r>
      <w:r>
        <w:br w:type="textWrapping"/>
      </w:r>
      <w:r>
        <w:br w:type="textWrapping"/>
      </w:r>
      <w:r>
        <w:t xml:space="preserve">Mơ mờ màng màng một giấc mộng rất dài rất đẹp, khi tỉnh lại thì máy báy đã gần đến nơi, tiếp viên hàng không đang tiến hành kiểm tra lần cuối cùng trong cabin. An Trạch mở tấm che nắng nhìn ngắm tầng mây ngoài cửa sổ. Máy bay đang hạ cánh, hình dáng của thành thị ngoài cửa sổ cũng dần hiện lên rõ rệt… Đây là nơi anh đã từng sinh sống ở kiếp trước.</w:t>
      </w:r>
      <w:r>
        <w:br w:type="textWrapping"/>
      </w:r>
      <w:r>
        <w:br w:type="textWrapping"/>
      </w:r>
      <w:r>
        <w:t xml:space="preserve">Giờ nghĩ lại, thực ra chẳng cần phải quan tâm là anh có ký ức kiếp trước hay không. An Trạch thậm chí nghĩ rằng, anh mang theo cả ký ức của kiếp trước mới càng thêm hoàn chỉnh. Trong đầu trải qua hai lần đau đớn vượt qua cả người thường ấy, An Lạc như vậy càng khiến người khác đau lòng.</w:t>
      </w:r>
      <w:r>
        <w:br w:type="textWrapping"/>
      </w:r>
      <w:r>
        <w:br w:type="textWrapping"/>
      </w:r>
      <w:r>
        <w:t xml:space="preserve">Sau khi ra khỏi sân bay, An Trạch lập tức chạy như bay tới địa chỉ Vu Minh Lãng cung cấp, dọc đường đi cũng chẳng có tâm trạng thưởng thức phong cảnh bên ngoài cửa sổ như thế nào.</w:t>
      </w:r>
      <w:r>
        <w:br w:type="textWrapping"/>
      </w:r>
      <w:r>
        <w:br w:type="textWrapping"/>
      </w:r>
      <w:r>
        <w:t xml:space="preserve">Cuối cùng xe taxi cũng dừng trước một biệt thự nhỏ ở ngoại thành. So với sự náo nhiệt phồn hoa của thành thị, ở đây có vẻ thanh tịnh tự do. An Lạc từ xưa đến nay vốn ghét môi trường ồn ào, chọn nơi này làm nơi ở rất phù hợp với tính cách của anh.</w:t>
      </w:r>
      <w:r>
        <w:br w:type="textWrapping"/>
      </w:r>
      <w:r>
        <w:br w:type="textWrapping"/>
      </w:r>
      <w:r>
        <w:t xml:space="preserve">Bước từng bước một tới căn biệt thự nhỏ có tạo hình rất khác biệt kia, An Trạch đột nhiên phát hiện mình đang bắt đầu trở nên căng thẳng, cứ như thiếu niên lần đầu tiên chuẩn bị cùng người yêu ra mắt, ngay cả lòng bàn tay cũng chảy mồ hôi.</w:t>
      </w:r>
      <w:r>
        <w:br w:type="textWrapping"/>
      </w:r>
      <w:r>
        <w:br w:type="textWrapping"/>
      </w:r>
      <w:r>
        <w:t xml:space="preserve">Thở sâu bình ổn cảm xúc, An Trạch đứng trước cửa ấn chuông. Sau một vài lần ấn chuông, rốt cục cũng có tiếng bước chân chậm rãi ra cửa.</w:t>
      </w:r>
      <w:r>
        <w:br w:type="textWrapping"/>
      </w:r>
      <w:r>
        <w:br w:type="textWrapping"/>
      </w:r>
      <w:r>
        <w:t xml:space="preserve">Cửa mở ra, thấy người đứng trước cửa là An Trạch, sắc mặt An Lạc trong nháy mắt trở nên cứng ngắc.</w:t>
      </w:r>
      <w:r>
        <w:br w:type="textWrapping"/>
      </w:r>
      <w:r>
        <w:br w:type="textWrapping"/>
      </w:r>
      <w:r>
        <w:t xml:space="preserve">Hai bên im lặng đứng đối diện nhau trong chốc lát, An Lạc lạnh lùng nói: “Cậu tới đây làm gì? Không phải đã nói là không liên lạc nữa sao?”</w:t>
      </w:r>
      <w:r>
        <w:br w:type="textWrapping"/>
      </w:r>
      <w:r>
        <w:br w:type="textWrapping"/>
      </w:r>
      <w:r>
        <w:t xml:space="preserve">“Em…”</w:t>
      </w:r>
      <w:r>
        <w:br w:type="textWrapping"/>
      </w:r>
      <w:r>
        <w:br w:type="textWrapping"/>
      </w:r>
      <w:r>
        <w:t xml:space="preserve">An Trạch còn chưa nói xong thì rầm một tiếng, cánh cửa đóng sập ngay sát mũi.</w:t>
      </w:r>
      <w:r>
        <w:br w:type="textWrapping"/>
      </w:r>
      <w:r>
        <w:br w:type="textWrapping"/>
      </w:r>
      <w:r>
        <w:t xml:space="preserve">An Trạch sờ cái mũi suýt chút nữa bị đụng méo, đáy lòng có chút bất đắc dĩ.</w:t>
      </w:r>
      <w:r>
        <w:br w:type="textWrapping"/>
      </w:r>
      <w:r>
        <w:br w:type="textWrapping"/>
      </w:r>
      <w:r>
        <w:t xml:space="preserve">Đoạn tuyệt tất cả giao thiệp, không liên lạc lại, đây quả thực là những gì cậu đã nói với An Lạc. Cậu biết An Lạc chắc chắn là tức giận, lúc đó chính cậu đã đuổi anh đi, giờ lại mặt dày mày dạn tới tìm, An Lạc hiển nhiên không muốn gặp là phải.</w:t>
      </w:r>
      <w:r>
        <w:br w:type="textWrapping"/>
      </w:r>
      <w:r>
        <w:br w:type="textWrapping"/>
      </w:r>
      <w:r>
        <w:t xml:space="preserve">An Trạch hối hận nhẹ nhàng giơ tay gõ cửa, nhu hòa nói: “Anh mở cửa đi, em có chuyện muốn nói với anh.”</w:t>
      </w:r>
      <w:r>
        <w:br w:type="textWrapping"/>
      </w:r>
      <w:r>
        <w:br w:type="textWrapping"/>
      </w:r>
      <w:r>
        <w:t xml:space="preserve">Trong phòng truyền ra tiếng lạnh lùng của An Lạc: “Không có gì để nói, cậu về đi.”</w:t>
      </w:r>
      <w:r>
        <w:br w:type="textWrapping"/>
      </w:r>
      <w:r>
        <w:br w:type="textWrapping"/>
      </w:r>
      <w:r>
        <w:t xml:space="preserve">“.. Mở cửa trước được không? Chúng ta nói chuyện nhé.” Giọng điệu của An Trạch quả thực cứ như là đang dỗ dành người yêu giận dỗi.</w:t>
      </w:r>
      <w:r>
        <w:br w:type="textWrapping"/>
      </w:r>
      <w:r>
        <w:br w:type="textWrapping"/>
      </w:r>
      <w:r>
        <w:t xml:space="preserve">Nhưng An Lạc hiển nhiên không chịu thua, vẫn lạnh lùng thản nhiên như trước, không thèm để ý đến cậu, quay người vào phòng khách.</w:t>
      </w:r>
      <w:r>
        <w:br w:type="textWrapping"/>
      </w:r>
      <w:r>
        <w:br w:type="textWrapping"/>
      </w:r>
      <w:r>
        <w:t xml:space="preserve">An Trạch không ngờ đi xa đến tận rồi mà còn bị ăn canh bế môn *. Đương nhiên cậu cũng rất hiểu tại sao An Lạc lại không muốn gặp cậu. Lúc trước quả thực cậu rất quá đáng, chưa nói đến thái độ vô cùng lạnh lùng với An Lạc, cậu còn nghi ngờ anh sẽ chiếm đoạt tài sản của An gia, thậm chí sau đó còn gián tiếp đuổi anh đi…</w:t>
      </w:r>
      <w:r>
        <w:br w:type="textWrapping"/>
      </w:r>
      <w:r>
        <w:br w:type="textWrapping"/>
      </w:r>
      <w:r>
        <w:t xml:space="preserve">*闭门羹 – bế môn canh (canh đóng cửa): theo giải thích của Quờ Tờ đại ca thì cụm từ này có nghĩa là khi một chủ nhà từ chối, không cho khách vào nhà thì hành động đó gọi là cho khách ăn chè bế môn. Nói nôm na là mày đứng ngoài cửa đi, tao [bad word] mời mày vào nhà!</w:t>
      </w:r>
      <w:r>
        <w:br w:type="textWrapping"/>
      </w:r>
      <w:r>
        <w:br w:type="textWrapping"/>
      </w:r>
      <w:r>
        <w:t xml:space="preserve">Dù anh không phải là anh trai cậu, nhưng anh cũng là một người bị hại vô tội, đáng lẽ không nên đối xử với anh như vậy.</w:t>
      </w:r>
      <w:r>
        <w:br w:type="textWrapping"/>
      </w:r>
      <w:r>
        <w:br w:type="textWrapping"/>
      </w:r>
      <w:r>
        <w:t xml:space="preserve">An Trạch rất hối hận, hận không thể quay trở lại quá khứ cho mình một cái bạt tai.</w:t>
      </w:r>
      <w:r>
        <w:br w:type="textWrapping"/>
      </w:r>
      <w:r>
        <w:br w:type="textWrapping"/>
      </w:r>
      <w:r>
        <w:t xml:space="preserve">Thấy An Lạc hoàn toàn không có động tĩnh gì, An Trạch thấy tiếp tục gõ cửa cũng không ích gì, đành phải kiên trì đứng ngoài chờ đợi.</w:t>
      </w:r>
      <w:r>
        <w:br w:type="textWrapping"/>
      </w:r>
      <w:r>
        <w:br w:type="textWrapping"/>
      </w:r>
      <w:r>
        <w:t xml:space="preserve">Khoảng nửa giờ sau, cửa đột nhiên mở ra, An Lạc trầm mặt đi ra, đưa An Trạch một chiếc thẻ, “Lúc xuất ngoại có mượn một ít tiền trong thẻ của anh trai cậu, tất cả tiền gốc và tiền lãi đều ở đây, giờ trả lại cho cậu.”</w:t>
      </w:r>
      <w:r>
        <w:br w:type="textWrapping"/>
      </w:r>
      <w:r>
        <w:br w:type="textWrapping"/>
      </w:r>
      <w:r>
        <w:t xml:space="preserve">“…” Anh nói xong, ngực An Trạch lại càng thêm khó chịu. Lúc ấy nhất thời xúc động, nói trước mặt anh rằng “Anh mãi mãi không thể thay thế được anh trai tôi”, An Lạc nghe thấy nhất định là rất buồn… Bởi vậy anh mới vứt bỏ tất cả mọi thứ liên quan đến anh trai cậu, một đồng tiền cũng không cần, thậm chí ngay cả tiền lãi cũng thanh toán.</w:t>
      </w:r>
      <w:r>
        <w:br w:type="textWrapping"/>
      </w:r>
      <w:r>
        <w:br w:type="textWrapping"/>
      </w:r>
      <w:r>
        <w:t xml:space="preserve">An Lạc ngẩng đầu nhìn An Trạch, lạnh mặt nói: “Với năng lực của mình, tôi hoàn toàn có thể tự nuôi sống bản thân. Tôi sống ở đây rất tốt, cũng rất bình yên. Nếu đã quyết định nhất đao lưỡng đoạn, xin cậu đừng quấy nhiễu nữa.”</w:t>
      </w:r>
      <w:r>
        <w:br w:type="textWrapping"/>
      </w:r>
      <w:r>
        <w:br w:type="textWrapping"/>
      </w:r>
      <w:r>
        <w:t xml:space="preserve">Cửa lần thứ hai bị nhẹ nhàng đóng lại. </w:t>
      </w:r>
      <w:r>
        <w:br w:type="textWrapping"/>
      </w:r>
      <w:r>
        <w:br w:type="textWrapping"/>
      </w:r>
      <w:r>
        <w:t xml:space="preserve">An Trạch rõ ràng có thể ngăn anh đóng cửa lại, nhưng giờ khắc này, An Trạch đột nhiên phát hiện, cậu tuyệt nhiên không có tư cách mà bấp chấp suy nghĩ của đối phương xông thẳng vào trong. Muốn gặp An Lạc, muốn biểu lộ tấm lòng cho An Lạc, thế nhưng, cậu phải học được cách tôn trọng An Lạc. Đã từng thương tổn hoàn toàn người này, An Trạch không muốn mình trong lòng anh trở thành một kẻ lật lọng, ngang ngạnh xấu xa.</w:t>
      </w:r>
      <w:r>
        <w:br w:type="textWrapping"/>
      </w:r>
      <w:r>
        <w:br w:type="textWrapping"/>
      </w:r>
      <w:r>
        <w:t xml:space="preserve">Cách cánh cửa, sau một hồi im lặng, An Trạch mới thấp giọng nói: “Xin lỗi.”</w:t>
      </w:r>
      <w:r>
        <w:br w:type="textWrapping"/>
      </w:r>
      <w:r>
        <w:br w:type="textWrapping"/>
      </w:r>
      <w:r>
        <w:t xml:space="preserve">Sống lưng An Lạc có chút mất tự nhiên, cứng ngắc.</w:t>
      </w:r>
      <w:r>
        <w:br w:type="textWrapping"/>
      </w:r>
      <w:r>
        <w:br w:type="textWrapping"/>
      </w:r>
      <w:r>
        <w:t xml:space="preserve">An Trạch tiếp tục thấp giọng: “Xin lỗi… An Lạc.”</w:t>
      </w:r>
      <w:r>
        <w:br w:type="textWrapping"/>
      </w:r>
      <w:r>
        <w:br w:type="textWrapping"/>
      </w:r>
      <w:r>
        <w:t xml:space="preserve">Cũng chẳng biết An Lạc trong nhà có nghe thấy hay không, đây là lần đầu tiên An Trạch xin lỗi anh. Trong lòng An Trạch cũng thầm tuyên thệ, đây tuyệt đối sẽ là lần xin lỗi cuối cùng. Sau này, cậu sẽ không làm những chuyện khiến anh đau khổ nữa, cũng sẽ không nói hai từ “xin lỗi” với anh nữa.</w:t>
      </w:r>
      <w:r>
        <w:br w:type="textWrapping"/>
      </w:r>
      <w:r>
        <w:br w:type="textWrapping"/>
      </w:r>
      <w:r>
        <w:t xml:space="preserve">***</w:t>
      </w:r>
      <w:r>
        <w:br w:type="textWrapping"/>
      </w:r>
      <w:r>
        <w:br w:type="textWrapping"/>
      </w:r>
      <w:r>
        <w:t xml:space="preserve">An Lạc trong nhà, hiện tại tâm trạng cũng đang rất phức tạp.</w:t>
      </w:r>
      <w:r>
        <w:br w:type="textWrapping"/>
      </w:r>
      <w:r>
        <w:br w:type="textWrapping"/>
      </w:r>
      <w:r>
        <w:t xml:space="preserve">Anh hoàn toàn không ngờ An Trạch sẽ chạy ra nước ngoài tìm người, giây phút nhìn thấy cậu, anh còn tưởng rằng mình đang nằm mơ.</w:t>
      </w:r>
      <w:r>
        <w:br w:type="textWrapping"/>
      </w:r>
      <w:r>
        <w:br w:type="textWrapping"/>
      </w:r>
      <w:r>
        <w:t xml:space="preserve">Rõ ràng đã hạ quyết tâm là sẽ chuẩn bị xong xuôi hết mọi thứ cho một cuộc sống đơn độc ở đây. Căn biệt thự nhỏ này cũng đã được anh thanh toán tiền thuê nhà trước một năm, mấy hôm trước còn khảo sát về giá cả thị trường, chuẩn bị mở một công ty tại đây, ngay cả tài chính cũng gom góp đủ hết rồi. Có thể nói là vạn sự đã chuẩn bị kỹ, cuộc sống mới đang ở ngay phía trước vẫy chào mình.</w:t>
      </w:r>
      <w:r>
        <w:br w:type="textWrapping"/>
      </w:r>
      <w:r>
        <w:br w:type="textWrapping"/>
      </w:r>
      <w:r>
        <w:t xml:space="preserve">Vậy mà vào lúc này, An Trạch lại đột nhiên chạy đến trước mặt xin lỗi…</w:t>
      </w:r>
      <w:r>
        <w:br w:type="textWrapping"/>
      </w:r>
      <w:r>
        <w:br w:type="textWrapping"/>
      </w:r>
      <w:r>
        <w:t xml:space="preserve">Vốn không có kết luận về vấn đề “rốt cuộc mình có phải là anh trai của cậu ta hay không”, An Lạc trước cũng không nghĩ kỹ về chuyện này. Bởi vì anh thực sự rất mệt mỏi. Với anh mà nói, điều quan trọng hơn là cuộc sống yên ổn và an bình khó có được hiện nay.</w:t>
      </w:r>
      <w:r>
        <w:br w:type="textWrapping"/>
      </w:r>
      <w:r>
        <w:br w:type="textWrapping"/>
      </w:r>
      <w:r>
        <w:t xml:space="preserve">Thế nhưng sự xuất hiện của An Trạch, lại một lần nữa làm xáo trộn kế hoạch nguyên bản của anh.</w:t>
      </w:r>
      <w:r>
        <w:br w:type="textWrapping"/>
      </w:r>
      <w:r>
        <w:br w:type="textWrapping"/>
      </w:r>
      <w:r>
        <w:t xml:space="preserve">An Lạc quay đầu nhìn ra ngoài cửa sổ. An Trạch vẫn yên lặng đứng ở đó, trông như một cột điện cao ngất vậy. Thân hình cao lớn cúi đầu, bộ dạng ủ rũ, giống như thằng nhóc đang nhận lỗi với anh trai.</w:t>
      </w:r>
      <w:r>
        <w:br w:type="textWrapping"/>
      </w:r>
      <w:r>
        <w:br w:type="textWrapping"/>
      </w:r>
      <w:r>
        <w:t xml:space="preserve">Cố gắng xem nhẹ một xúc cảm mềm mại tràn ra trong lòng, An Lạc cứng ngắc quay đầu vào, mở TV, xem một chương trình tạp kỹ.</w:t>
      </w:r>
      <w:r>
        <w:br w:type="textWrapping"/>
      </w:r>
      <w:r>
        <w:br w:type="textWrapping"/>
      </w:r>
      <w:r>
        <w:t xml:space="preserve">Ngoài cửa sổ hình như nổi lên một trận mưa… Hình như càng lúc càng to.</w:t>
      </w:r>
      <w:r>
        <w:br w:type="textWrapping"/>
      </w:r>
      <w:r>
        <w:br w:type="textWrapping"/>
      </w:r>
      <w:r>
        <w:t xml:space="preserve">Mặc kệ, cậu ta thích đứng bao lâu thì đứng, bị ướt là đáng đời, đứng dưới mưa lâu khắc cậu ta sẽ tự bỏ đi.</w:t>
      </w:r>
      <w:r>
        <w:br w:type="textWrapping"/>
      </w:r>
      <w:r>
        <w:br w:type="textWrapping"/>
      </w:r>
      <w:r>
        <w:t xml:space="preserve">An Lạc cau mày đổi kênh, chương trình giải trí trong TV thực sự rất ầm ĩ, hoàn toàn không xem nổi. Anh đổi sang kênh kinh tế, xem phân tích thị trường chứng khoán… Cái người phân tích này toàn nói lung tung, quả thực chán đến cực độ… Lại đổi sang kênh tin tức…</w:t>
      </w:r>
      <w:r>
        <w:br w:type="textWrapping"/>
      </w:r>
      <w:r>
        <w:br w:type="textWrapping"/>
      </w:r>
      <w:r>
        <w:t xml:space="preserve">Thực ra có đổi bất kể sang kênh nào An Lạc cũng chẳng thể tập trung xem được. An Trạch đang đứng bên ngoài, điều này khiến An Lạc tâm phiền ý loạn, nên không thể tập trung chú ý vào bất cứ chương trình TV nào.</w:t>
      </w:r>
      <w:r>
        <w:br w:type="textWrapping"/>
      </w:r>
      <w:r>
        <w:br w:type="textWrapping"/>
      </w:r>
      <w:r>
        <w:t xml:space="preserve">Một lúc lâu sau, trận mưa ngoài cửa sổ vẫn chưa dứt. Trên bầu trời đột nhiên xẹt lên một tia sét, bên tai vang lên tiếng sấm ầm ầm. An Lạc bấy giờ mới phát hiện trời sắp tối, anh quay đầu nhìn, An Trạch… Vẫn còn đang đứng y nguyên!</w:t>
      </w:r>
      <w:r>
        <w:br w:type="textWrapping"/>
      </w:r>
      <w:r>
        <w:br w:type="textWrapping"/>
      </w:r>
      <w:r>
        <w:t xml:space="preserve">Cái tên ngốc này đứng ngoài cửa suốt ba tiếng đồng hồ?!</w:t>
      </w:r>
      <w:r>
        <w:br w:type="textWrapping"/>
      </w:r>
      <w:r>
        <w:br w:type="textWrapping"/>
      </w:r>
      <w:r>
        <w:t xml:space="preserve">Bị mưa vần cả một buổi chiều, cậu ta bị ngốc hả?!</w:t>
      </w:r>
      <w:r>
        <w:br w:type="textWrapping"/>
      </w:r>
      <w:r>
        <w:br w:type="textWrapping"/>
      </w:r>
      <w:r>
        <w:t xml:space="preserve">An Lạc rốt cục không thể nhịn thêm được nữa, đứng dậy khỏi ghế sô pha, mặt u ám đi ra cửa.</w:t>
      </w:r>
      <w:r>
        <w:br w:type="textWrapping"/>
      </w:r>
      <w:r>
        <w:br w:type="textWrapping"/>
      </w:r>
      <w:r>
        <w:t xml:space="preserve">Mở cửa, chỉ thấy toàn thân An Trạch đã bị mưa ướt đẫm từ lâu, quần áo dính sát vào người, nước cũng đang chảy không ngừng trên tóc, nhưng cậu vẫn đứng thẳng lưng trước cửa nhà, đôi mắt đen láy tỏa sáng tràn đầy kiên định.</w:t>
      </w:r>
      <w:r>
        <w:br w:type="textWrapping"/>
      </w:r>
      <w:r>
        <w:br w:type="textWrapping"/>
      </w:r>
      <w:r>
        <w:t xml:space="preserve">“Đồng ý tha thứ cho em?” An Trạch ngẩng đầu nhìn An Lạc, đôi mắt đen sẫm nghiêm túc không gì sánh được.</w:t>
      </w:r>
      <w:r>
        <w:br w:type="textWrapping"/>
      </w:r>
      <w:r>
        <w:br w:type="textWrapping"/>
      </w:r>
      <w:r>
        <w:t xml:space="preserve">“Cậu…” An Lạc quả thực hết lời để nói.</w:t>
      </w:r>
      <w:r>
        <w:br w:type="textWrapping"/>
      </w:r>
      <w:r>
        <w:br w:type="textWrapping"/>
      </w:r>
      <w:r>
        <w:t xml:space="preserve">An Trạch đột nhiên tiến lên, vươn tay, cẩn thận từng li từng tí mà nhẹ nhàng ôm An Lạc vào lòng.</w:t>
      </w:r>
      <w:r>
        <w:br w:type="textWrapping"/>
      </w:r>
      <w:r>
        <w:br w:type="textWrapping"/>
      </w:r>
      <w:r>
        <w:t xml:space="preserve">“Em rất nhớ anh.”</w:t>
      </w:r>
      <w:r>
        <w:br w:type="textWrapping"/>
      </w:r>
      <w:r>
        <w:br w:type="textWrapping"/>
      </w:r>
      <w:r>
        <w:t xml:space="preserve">“…” Bốn từ, khiến đáy lòng An Lạc phút chốc trở nên mềm nhũn.</w:t>
      </w:r>
      <w:r>
        <w:br w:type="textWrapping"/>
      </w:r>
      <w:r>
        <w:br w:type="textWrapping"/>
      </w:r>
      <w:r>
        <w:t xml:space="preserve">Cánh tay đang ôm mình khẽ siết chặt thêm, bên tai lại vang lên giọng nói trầm thấp của An Trạch, “Sau khi anh đi rồi, ngày nào em cũng nhớ anh. Rất nhiều đêm, em đều mơ thấy anh.”</w:t>
      </w:r>
      <w:r>
        <w:br w:type="textWrapping"/>
      </w:r>
      <w:r>
        <w:br w:type="textWrapping"/>
      </w:r>
      <w:r>
        <w:t xml:space="preserve">“…”</w:t>
      </w:r>
      <w:r>
        <w:br w:type="textWrapping"/>
      </w:r>
      <w:r>
        <w:br w:type="textWrapping"/>
      </w:r>
      <w:r>
        <w:t xml:space="preserve">“Xin lỗi, sai lầm lớn nhất đời này của em là đã xua đuổi anh đi khỏi em… Em rất hối hận. Bắt đầu từ ngày anh đi, em lúc nào cũng hối hận.”</w:t>
      </w:r>
      <w:r>
        <w:br w:type="textWrapping"/>
      </w:r>
      <w:r>
        <w:br w:type="textWrapping"/>
      </w:r>
      <w:r>
        <w:t xml:space="preserve">An Lạc toàn thân cứng ngắc, để mặc cậu ôm mình. Câu thổ lộ dịu dàng mà trầm thấp, cái ôm cẩn thận như đang che chở bảo vật trân quý, khiến anh chẳng thể nào mà nhẫn tâm tránh né.</w:t>
      </w:r>
      <w:r>
        <w:br w:type="textWrapping"/>
      </w:r>
      <w:r>
        <w:br w:type="textWrapping"/>
      </w:r>
      <w:r>
        <w:t xml:space="preserve">An Trạch nghiêm túc nhìn vào mắt An Lạc, rành mạch từng chữ từng câu nói: “Em yêu anh.”</w:t>
      </w:r>
      <w:r>
        <w:br w:type="textWrapping"/>
      </w:r>
      <w:r>
        <w:br w:type="textWrapping"/>
      </w:r>
      <w:r>
        <w:t xml:space="preserve">“…”</w:t>
      </w:r>
      <w:r>
        <w:br w:type="textWrapping"/>
      </w:r>
      <w:r>
        <w:br w:type="textWrapping"/>
      </w:r>
      <w:r>
        <w:t xml:space="preserve">“Dù anh có mang ký ức của ai, em cũng vẫn yêu anh, yêu anh như trước đây.”</w:t>
      </w:r>
      <w:r>
        <w:br w:type="textWrapping"/>
      </w:r>
      <w:r>
        <w:br w:type="textWrapping"/>
      </w:r>
      <w:r>
        <w:t xml:space="preserve">An Trạch cuối cùng nhẹ nhàng nâng cằm An Lạc lên, chuẩn xác mà đặt nụ hôn lên đôi môi anh.</w:t>
      </w:r>
      <w:r>
        <w:br w:type="textWrapping"/>
      </w:r>
      <w:r>
        <w:br w:type="textWrapping"/>
      </w:r>
      <w:r>
        <w:t xml:space="preserve">“Ưm…” An Lạc bị hôn không kịp trở tay.</w:t>
      </w:r>
      <w:r>
        <w:br w:type="textWrapping"/>
      </w:r>
      <w:r>
        <w:br w:type="textWrapping"/>
      </w:r>
      <w:r>
        <w:t xml:space="preserve">Không giống với hai lần hôn mạnh bạo trước, nụ hôn lần này rất dịu dàng, rất thoải mái. Môi cậu còn mang chút hơi lạnh của nước mưa, đầu lưỡi khéo léo khơi mở khớp hàm, cẩn thận liếm qua lợi, thong thả lướt qua niêm mạc. Dịu dàng đến tận cùng, khiến An Lạc tự dưng có phần không tự chủ được mà đắm chìm.</w:t>
      </w:r>
      <w:r>
        <w:br w:type="textWrapping"/>
      </w:r>
      <w:r>
        <w:br w:type="textWrapping"/>
      </w:r>
      <w:r>
        <w:t xml:space="preserve">Phải đến năm phút đồng hồ sau nụ hôn mới chấm dứt, An Trạch rốt cục cũng buông An Lạc ra.</w:t>
      </w:r>
      <w:r>
        <w:br w:type="textWrapping"/>
      </w:r>
      <w:r>
        <w:br w:type="textWrapping"/>
      </w:r>
      <w:r>
        <w:t xml:space="preserve">Mà đối với An Lạc vừa được hưởng thụ, anh thẹn quá hóa thành giận, đột nhiên cố sức đẩy An Trạch ra, đỏ mặt: “Cậu… làm cái gì vậy? Không để ý thân phận của tôi sao?”</w:t>
      </w:r>
      <w:r>
        <w:br w:type="textWrapping"/>
      </w:r>
      <w:r>
        <w:br w:type="textWrapping"/>
      </w:r>
      <w:r>
        <w:t xml:space="preserve">An Trạch im lặng một chốc, rồi đặt tay lên vai An Lạc, để anh đối diện với mình.</w:t>
      </w:r>
      <w:r>
        <w:br w:type="textWrapping"/>
      </w:r>
      <w:r>
        <w:br w:type="textWrapping"/>
      </w:r>
      <w:r>
        <w:t xml:space="preserve">“Sau khi anh đi, em cuối cùng không thể kiềm chế được mà nhớ đến anh, cứ nghĩ đó là phản bội anh trai, lúc ấy rất mâu thuẫn, muốn đi tìm anh nhưng rồi lại bị lý trí khống chế lại… Có thể em đã yêu anh từ lâu rồi, chỉ là, em không muốn thừa nhận mà thôi.”</w:t>
      </w:r>
      <w:r>
        <w:br w:type="textWrapping"/>
      </w:r>
      <w:r>
        <w:br w:type="textWrapping"/>
      </w:r>
      <w:r>
        <w:t xml:space="preserve">“…” Cậu ta, cậu ta đang thổ lộ với mình đấy ư? không phải với anh trai của cậu ta, mà là với An Lạc này?”</w:t>
      </w:r>
      <w:r>
        <w:br w:type="textWrapping"/>
      </w:r>
      <w:r>
        <w:br w:type="textWrapping"/>
      </w:r>
      <w:r>
        <w:t xml:space="preserve">An Lạc đột nhiên giật mình.</w:t>
      </w:r>
      <w:r>
        <w:br w:type="textWrapping"/>
      </w:r>
      <w:r>
        <w:br w:type="textWrapping"/>
      </w:r>
      <w:r>
        <w:t xml:space="preserve">Chưa từng có ai bày tỏ với anh. Kiếp trước anh đau khổ yêu An Dương bao nhiêu năm mà chưa bao giờ có câu trả lời. Sau khi trùng sinh lại vướng vào thân phận của chính mình, chẳng thể nào mà buông thả ý chí, lo nghĩ đến thứ tình yêu xa xỉ này nọ.</w:t>
      </w:r>
      <w:r>
        <w:br w:type="textWrapping"/>
      </w:r>
      <w:r>
        <w:br w:type="textWrapping"/>
      </w:r>
      <w:r>
        <w:t xml:space="preserve">Mà giờ khắc này, đối tượng An Trạch đang bày tỏ không phải là anh trai của cậu, mà là An Lạc tồn tại chân thật trước mặt đây.</w:t>
      </w:r>
      <w:r>
        <w:br w:type="textWrapping"/>
      </w:r>
      <w:r>
        <w:br w:type="textWrapping"/>
      </w:r>
      <w:r>
        <w:t xml:space="preserve">Nhìn đôi mắt nghiêm túc của An Trạch, tim An Lạc đột nhiên mất kiểm soát. Tiếng tim đập tựa như giai điệu êm tai của tiếng mưa rơi hòa vào nhau bên ngoài, thình thịch thình thịch từng tiếng một gõ vào màng tai.</w:t>
      </w:r>
      <w:r>
        <w:br w:type="textWrapping"/>
      </w:r>
      <w:r>
        <w:br w:type="textWrapping"/>
      </w:r>
      <w:r>
        <w:t xml:space="preserve">An Lạc có chút ngỡ ngàng nhìn An Trạch, hoàn toàn không biết nên phản ứng như thế nào, cả người cứng ngắc như một pho tượng.</w:t>
      </w:r>
      <w:r>
        <w:br w:type="textWrapping"/>
      </w:r>
      <w:r>
        <w:br w:type="textWrapping"/>
      </w:r>
      <w:r>
        <w:t xml:space="preserve">Chưa bao giờ anh nghĩ rằng sẽ có một người thổ lộ với mình, chưa bao giờ nghĩ như vậy… Mình cũng có thể có được một tình yêu thực lòng. Mối tình không hồi đáp với An Dương ở kiếp trước đã làm anh hao tổn hết thảy tinh lực. Đối với anh, tình yêu thực sự là tổn thương. Anh đã chẳng dám chạm vào nó rồi.</w:t>
      </w:r>
      <w:r>
        <w:br w:type="textWrapping"/>
      </w:r>
      <w:r>
        <w:br w:type="textWrapping"/>
      </w:r>
      <w:r>
        <w:t xml:space="preserve">Thế nhưng hiện tại đang có một người đứng trước mặt anh, nhìn thẳng vào hai mắt anh, nghiêm túc mà nói: “Em yêu anh.”</w:t>
      </w:r>
      <w:r>
        <w:br w:type="textWrapping"/>
      </w:r>
      <w:r>
        <w:br w:type="textWrapping"/>
      </w:r>
      <w:r>
        <w:t xml:space="preserve">Đây… Quả thực là rất mong manh như xác suất trúng thưởng xổ số, đột nhiên khiến An Lạc trở tay không kịp.</w:t>
      </w:r>
      <w:r>
        <w:br w:type="textWrapping"/>
      </w:r>
      <w:r>
        <w:br w:type="textWrapping"/>
      </w:r>
      <w:r>
        <w:t xml:space="preserve">Thấy An Lạc ngơ ngác không phản ứng, giọng điệu của An Trạch càng thêm dịu dàng, “Em rất yêu anh trai của em, nhưng sau khi anh đi, em phát hiện bản thân mình không tự chủ được mà lại yêu anh. Thứ tình cảm này, căn bản là không thể khống chế nổi.</w:t>
      </w:r>
      <w:r>
        <w:br w:type="textWrapping"/>
      </w:r>
      <w:r>
        <w:br w:type="textWrapping"/>
      </w:r>
      <w:r>
        <w:t xml:space="preserve">“Sau đó, An Dương và Duyệt Bình tìm em, nói cho em biết sự thật. Rốt cục em cũng biết, anh chính là anh trai của em, còn em… trước sau hai lần, đều yêu cùng một người.</w:t>
      </w:r>
      <w:r>
        <w:br w:type="textWrapping"/>
      </w:r>
      <w:r>
        <w:br w:type="textWrapping"/>
      </w:r>
      <w:r>
        <w:t xml:space="preserve">“Em rất vui mừng. Người em yêu, từ đầu đến cuối đều là anh.”</w:t>
      </w:r>
      <w:r>
        <w:br w:type="textWrapping"/>
      </w:r>
      <w:r>
        <w:br w:type="textWrapping"/>
      </w:r>
      <w:r>
        <w:t xml:space="preserve">Nghe cậu nói như vậy, đầu óc An Lạc đột nhiên trở nên hỗn loạn, “Cậu nói cái gì? Tôi… chính là anh trai của cậu?”</w:t>
      </w:r>
      <w:r>
        <w:br w:type="textWrapping"/>
      </w:r>
      <w:r>
        <w:br w:type="textWrapping"/>
      </w:r>
      <w:r>
        <w:t xml:space="preserve">An Trạch im lặng một hồi, rồi dịu dàng nói: “Anh muốn em tiếp tục đứng dưới mưa thế này mà giải thích chuyện phức tạp đó ư?”</w:t>
      </w:r>
      <w:r>
        <w:br w:type="textWrapping"/>
      </w:r>
      <w:r>
        <w:br w:type="textWrapping"/>
      </w:r>
      <w:r>
        <w:t xml:space="preserve">Sắc mặt An Lạc cứng đờ, bấy giờ anh mới nhận ra nửa thân trên của An Trạch vẫn còn ngâm mình trong nước mưa.</w:t>
      </w:r>
      <w:r>
        <w:br w:type="textWrapping"/>
      </w:r>
      <w:r>
        <w:br w:type="textWrapping"/>
      </w:r>
      <w:r>
        <w:t xml:space="preserve">Vừa rồi đột nhiên bị cậu hôn nên quên mất là cậu đang dầm nước mưa… Tai An Lạc đỏ lên, anh vội vàng đứng dạt sang một bên tạo thành lối vào cửa, thấp giọng: “Vào trong rồi nói chuyện.” </w:t>
      </w:r>
      <w:r>
        <w:br w:type="textWrapping"/>
      </w:r>
      <w:r>
        <w:br w:type="textWrapping"/>
      </w:r>
      <w:r>
        <w:t xml:space="preserve">_________________</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An Trạch toàn thân ướt đẫm bước vào trong phòng kéo theo một đường nước chảy dài. An Lạc ném cho cậu một đôi dép, nhìn cậu, rồi sau đó xoay người vào phòng ngủ.</w:t>
      </w:r>
      <w:r>
        <w:br w:type="textWrapping"/>
      </w:r>
      <w:r>
        <w:br w:type="textWrapping"/>
      </w:r>
      <w:r>
        <w:t xml:space="preserve">An Trạch tự giác vào phòng khách. Cậu phát hiện đồ vật trong nhà vẫn là sắc điệu anh ưa thích, sô pha và rèm cửa màu xám. Căn nhà rộng rãi mà bày biện bằng màu sắc lạnh lẽo như vậy, thoạt nhìn có phần đơn điệu và tịch mịch. Nghĩ đến chuyện anh đã dự định sống ở đây một mình, An Trạch lại cảm thấy đau lòng.</w:t>
      </w:r>
      <w:r>
        <w:br w:type="textWrapping"/>
      </w:r>
      <w:r>
        <w:br w:type="textWrapping"/>
      </w:r>
      <w:r>
        <w:t xml:space="preserve">An Lạc từ phòng ngủ đi ra, trên tay cầm một bộ áo ngủ. Anh ném cho An Trạch, mặt sa sầm chỉ vào phòng tắm bên cạnh, “Vào tắm nước nóng một lát rồi thay quần áo, cẩn thận bị cảm lạnh.”</w:t>
      </w:r>
      <w:r>
        <w:br w:type="textWrapping"/>
      </w:r>
      <w:r>
        <w:br w:type="textWrapping"/>
      </w:r>
      <w:r>
        <w:t xml:space="preserve">“Vâng.” An Trạch ngoan ngoãn vào tắm. Vừa tắm vừa sung sướng nghĩ: anh quả nhiên vẫn là anh, làm bộ lạnh tanh không mở cửa, mình đứng ở ngoài không chịu đi, cuối cùng anh ấy cũng phải mềm lòng. Mình bị mưa ướt, anh lập tức đưa áo ngủ cho… Thật ra, trong lòng anh là một người cực kỳ dịu dàng. An Trạch thích nhất điểm này ở anh.</w:t>
      </w:r>
      <w:r>
        <w:br w:type="textWrapping"/>
      </w:r>
      <w:r>
        <w:br w:type="textWrapping"/>
      </w:r>
      <w:r>
        <w:t xml:space="preserve">Lúc tắm rửa xong đi ra ngoài, An Trạch phát hiện An Lạc đang ở trong bếp nấu ăn. An Trạch kinh ngạc, đẩy cửa phòng bếp ra: “Anh đang làm gì đấy ạ?”</w:t>
      </w:r>
      <w:r>
        <w:br w:type="textWrapping"/>
      </w:r>
      <w:r>
        <w:br w:type="textWrapping"/>
      </w:r>
      <w:r>
        <w:t xml:space="preserve">An Lạc bình thản nói: “Cậu vừa xuống máy bay chắc chưa ăn cơm, tôi nấu cho cậu một bát mì. Ra ngoài chờ đi.”</w:t>
      </w:r>
      <w:r>
        <w:br w:type="textWrapping"/>
      </w:r>
      <w:r>
        <w:br w:type="textWrapping"/>
      </w:r>
      <w:r>
        <w:t xml:space="preserve">“Vâng…” An Trạch quả thực thụ sủng nhược kinh.</w:t>
      </w:r>
      <w:r>
        <w:br w:type="textWrapping"/>
      </w:r>
      <w:r>
        <w:br w:type="textWrapping"/>
      </w:r>
      <w:r>
        <w:t xml:space="preserve">An Lạc nhanh chóng nấu xong bát mì, bưng ra phòng ăn. Quả nhiên là một bát mì thêm vài cọng rau với chút muối. An Trạch ăn một miếng… Ặc, có phải anh cho hai thìa muối vào không đấy?</w:t>
      </w:r>
      <w:r>
        <w:br w:type="textWrapping"/>
      </w:r>
      <w:r>
        <w:br w:type="textWrapping"/>
      </w:r>
      <w:r>
        <w:t xml:space="preserve">Tuy rằng khó ăn vô cùng, nhưng An Trạch vẫn thản nhiên làm bộ ăn rất ngon mà chén sạch bát mì. Đây chính là lần đầu tiên anh đích thân vào bếp nấu cho mình, một bát mì rất đáng nhớ, phải ăn sạch, một giọt nước cũng không được để lại.</w:t>
      </w:r>
      <w:r>
        <w:br w:type="textWrapping"/>
      </w:r>
      <w:r>
        <w:br w:type="textWrapping"/>
      </w:r>
      <w:r>
        <w:t xml:space="preserve">An Lạc nhìn cái bát rỗng trước mặt, khẽ nhíu mày, nói: “Chưa ăn no ư? Có muốn ăn thêm bát nữa không.”</w:t>
      </w:r>
      <w:r>
        <w:br w:type="textWrapping"/>
      </w:r>
      <w:r>
        <w:br w:type="textWrapping"/>
      </w:r>
      <w:r>
        <w:t xml:space="preserve">“… Em no rồi.” Tuy An Trạch rất cảm động vì anh đã đích thân xuống bếp, nhưng dù sao lưỡi cũng bị ăn mặn đến mức mất đi vị giác rồi, cậu cũng không muốn ăn thêm một bát nữa.</w:t>
      </w:r>
      <w:r>
        <w:br w:type="textWrapping"/>
      </w:r>
      <w:r>
        <w:br w:type="textWrapping"/>
      </w:r>
      <w:r>
        <w:t xml:space="preserve">Thu dọn bát đũa xong, cuối cùng An Lạc vẻ mặt nghiêm túc trở lại vấn đề chính, “Cậu vừa nói An Dương và Chu Duyệt Bình tìm cậu, rốt cuộc là có chuyện gì?”</w:t>
      </w:r>
      <w:r>
        <w:br w:type="textWrapping"/>
      </w:r>
      <w:r>
        <w:br w:type="textWrapping"/>
      </w:r>
      <w:r>
        <w:t xml:space="preserve">An Trạch kiên trì giải thích: “Anh Duyệt Bình nói, thực ra từ lúc sinh ra anh đã mang theo ký ức của kiếp trước, năm bảy tuổi bởi vì bị tai nạn xe mà mất trí nhớ. Tháng Ba năm nay, trí nhớ của anh bắt đầu dần khôi phục, anh bèn gửi mail nhờ anh ấy hỗ trợ, anh ấy đã tìm được cha con Thiệu gia ở Luân Đôn xác nhận.”</w:t>
      </w:r>
      <w:r>
        <w:br w:type="textWrapping"/>
      </w:r>
      <w:r>
        <w:br w:type="textWrapping"/>
      </w:r>
      <w:r>
        <w:t xml:space="preserve">Thấy An Lạc chăm chú nghe, An Trạch thoáng dừng lại, rồi nói tiếp: “Kết quả chứng minh, An Lạc quả thực đã chết trong vụ tai nạn máy bay vào 27 năm trước, nhưng trong cùng một ngày anh đã ra đời tại An gia. Không biết là nguyên do nào, mà khi sinh ra anh lại mang theo phần ký ức hoàn chỉnh của An Lạc kia.”</w:t>
      </w:r>
      <w:r>
        <w:br w:type="textWrapping"/>
      </w:r>
      <w:r>
        <w:br w:type="textWrapping"/>
      </w:r>
      <w:r>
        <w:t xml:space="preserve">“…” Sắc mặt An Lạc có chút cứng ngắc.</w:t>
      </w:r>
      <w:r>
        <w:br w:type="textWrapping"/>
      </w:r>
      <w:r>
        <w:br w:type="textWrapping"/>
      </w:r>
      <w:r>
        <w:t xml:space="preserve">Thực ra anh cũng nghĩ tới khả năng này, nhất là khi Chu Duyệt Bình đã chứng minh lại càng có sức thuyết phục hơn.</w:t>
      </w:r>
      <w:r>
        <w:br w:type="textWrapping"/>
      </w:r>
      <w:r>
        <w:br w:type="textWrapping"/>
      </w:r>
      <w:r>
        <w:t xml:space="preserve">Trước đây, An Lạc vẫn cảm thấy có một cảm giác thân thiết khó hiểu với Chu Duyệt Bình, hóa ra là vì anh đã từng nói hết mọi chuyện với gã. Lần trước gã thôi miên nhanh chóng có hiệu quả với anh, hiển nhiên là do gã hiểu rất rõ chuyện của anh, cho nên mới đúng bệnh đúng thuốc.</w:t>
      </w:r>
      <w:r>
        <w:br w:type="textWrapping"/>
      </w:r>
      <w:r>
        <w:br w:type="textWrapping"/>
      </w:r>
      <w:r>
        <w:t xml:space="preserve">Chỉ là hôm nay, rốt cục cũng xác định được anh chính là anh trai của An Trạch, không hiểu sao tâm tình lại rất phức tạp. Như có chút vui vẻ, lại có chút mất mát kỳ lạ.</w:t>
      </w:r>
      <w:r>
        <w:br w:type="textWrapping"/>
      </w:r>
      <w:r>
        <w:br w:type="textWrapping"/>
      </w:r>
      <w:r>
        <w:t xml:space="preserve">An Trạch tiếp tục nói: “An Dương cho rằng, cái chết của bố không phải là tai nạn mà là do lão đại của Quang Minh Hội giết người diệt khẩu. Cái chết của Lâm Hiểu Đồng khi trước và vụ tự sát của tay buôn ma túy trong tù kia đều là do Quang Minh Hội diệt khẩu. Anh đã từng điều tra việc này, còn từng tiếp xúc với Lâm Hiểu Đồng. An Dương lo rằng người kế tiếp sẽ bị diệt khẩu là anh, cho nên mới bảo em đi đón anh về.”</w:t>
      </w:r>
      <w:r>
        <w:br w:type="textWrapping"/>
      </w:r>
      <w:r>
        <w:br w:type="textWrapping"/>
      </w:r>
      <w:r>
        <w:t xml:space="preserve">“Diệt khẩu?” Khóe môi An Lạc nhếch lên thành một nụ cười nhạt, “Chỉ bằng bọn chúng mà muốn ám sát tôi thì chẳng dễ dàng vậy đâu.”</w:t>
      </w:r>
      <w:r>
        <w:br w:type="textWrapping"/>
      </w:r>
      <w:r>
        <w:br w:type="textWrapping"/>
      </w:r>
      <w:r>
        <w:t xml:space="preserve">“…” An Trạch một hồi lâu không nói thành lời. An Lạc này quả thực mạnh mẽ hơn anh trai trước đây. Đương nhiên rồi, anh ấy đã từng xuất thân từ gia tộc xã hội đen, hiển nhiên là từng trải hơn so với anh trai chỉ lớn lên trong An gia. Khuôn mặt lạnh lùng, con mắt híp lại, có một sức quyển rũ đặc biệt khiến kẻ khác phải mê muội.</w:t>
      </w:r>
      <w:r>
        <w:br w:type="textWrapping"/>
      </w:r>
      <w:r>
        <w:br w:type="textWrapping"/>
      </w:r>
      <w:r>
        <w:t xml:space="preserve">Sau khi biết An Lạc và anh trai là cùng một người, An Trạch dường như càng ngày càng thích anh hơn.</w:t>
      </w:r>
      <w:r>
        <w:br w:type="textWrapping"/>
      </w:r>
      <w:r>
        <w:br w:type="textWrapping"/>
      </w:r>
      <w:r>
        <w:t xml:space="preserve">“… Cậu nhìn tôi làm gì?” An Lạc có chút mất tự nhiên bởi ánh nhìn chòng chọc dán lên người mình của An Trạch, “Tuy tôi là anh trai của cậu, nhưng vẫn chưa nhớ được ký ức trước về cậu. Thế nên chặt chẽ mà nói, hiện tại tôi vẫn là một An Lạc khác.”</w:t>
      </w:r>
      <w:r>
        <w:br w:type="textWrapping"/>
      </w:r>
      <w:r>
        <w:br w:type="textWrapping"/>
      </w:r>
      <w:r>
        <w:t xml:space="preserve">An Trạch lập tức nhẹ nhàng cầm tay anh, khẽ mở miệng: “Không sao. Dù là ai em vẫn yêu anh.”</w:t>
      </w:r>
      <w:r>
        <w:br w:type="textWrapping"/>
      </w:r>
      <w:r>
        <w:br w:type="textWrapping"/>
      </w:r>
      <w:r>
        <w:t xml:space="preserve">“…” An Lạc dường như có chút xấu hổ bởi hành động xoa dịu của cậu.</w:t>
      </w:r>
      <w:r>
        <w:br w:type="textWrapping"/>
      </w:r>
      <w:r>
        <w:br w:type="textWrapping"/>
      </w:r>
      <w:r>
        <w:t xml:space="preserve">Một hồi im lặng, An Lạc lạnh nhạt và nghiêm túc nói: “Tôi có thể tạm thời trở về nước với cậu, nhưng sau khi xử lý xong chuyện Quang Minh Hội, tôi sẽ quay lại, tiếp tục sống ở Vancouver, đến lúc đó cậu đừng ngăn cản tôi.”</w:t>
      </w:r>
      <w:r>
        <w:br w:type="textWrapping"/>
      </w:r>
      <w:r>
        <w:br w:type="textWrapping"/>
      </w:r>
      <w:r>
        <w:t xml:space="preserve">“Vâng.” An Trạch ngoài miệng đồng ý, nhưng trong lòng hoàn toàn không đồng ý. Sau này muốn rời đi, quả thực là một cánh cửa nhỏ cũng không có, An Trạch tuyệt đối sẽ không để anh bỏ đi nữa.</w:t>
      </w:r>
      <w:r>
        <w:br w:type="textWrapping"/>
      </w:r>
      <w:r>
        <w:br w:type="textWrapping"/>
      </w:r>
      <w:r>
        <w:t xml:space="preserve">Tối đó, An Trạch bị bắt ngủ ở thư phòng. Tuy rất muốn ngủ cùng anh, nhưng An Trạch biết, anh vẫn chưa hoàn toàn khôi phục ký ức nên vẫn còn chút mâu thuẫn với việc đến gần của cậu.</w:t>
      </w:r>
      <w:r>
        <w:br w:type="textWrapping"/>
      </w:r>
      <w:r>
        <w:br w:type="textWrapping"/>
      </w:r>
      <w:r>
        <w:t xml:space="preserve">An Trạch cũng không nóng vội, sau này còn rất nhiếu thời gian có thể từ từ dây dưa. Dù anh trai cậu chính là An Lạc, An Trạch vẫn tự tin một cách triệt để rằng có thể bắt được trái tim của anh.</w:t>
      </w:r>
      <w:r>
        <w:br w:type="textWrapping"/>
      </w:r>
      <w:r>
        <w:br w:type="textWrapping"/>
      </w:r>
      <w:r>
        <w:t xml:space="preserve">***</w:t>
      </w:r>
      <w:r>
        <w:br w:type="textWrapping"/>
      </w:r>
      <w:r>
        <w:br w:type="textWrapping"/>
      </w:r>
      <w:r>
        <w:t xml:space="preserve">An Trạch đã đặt sẵn vé khứ hồi. Sáng hôm sau, sau khi ăn xong bữa sáng đơn giản, hai người liền xuất phát đến sân bay.</w:t>
      </w:r>
      <w:r>
        <w:br w:type="textWrapping"/>
      </w:r>
      <w:r>
        <w:br w:type="textWrapping"/>
      </w:r>
      <w:r>
        <w:t xml:space="preserve">Trong cơn hoảng hốt, An Lạc lại nhớ lại cái ngày cuối cùng của kiếp trước. An Dương lái xe đưa anh đến sân bay, hình như cũng đi qua con đường này. Qua hơn hai mươi năm, kiến trúc ven đường đã thay đổi nghiêng trời lệch đất, ngay cả người bên cạnh cũng thành một người khác.</w:t>
      </w:r>
      <w:r>
        <w:br w:type="textWrapping"/>
      </w:r>
      <w:r>
        <w:br w:type="textWrapping"/>
      </w:r>
      <w:r>
        <w:t xml:space="preserve">An Lạc không khỏi có chút bùi ngùi.</w:t>
      </w:r>
      <w:r>
        <w:br w:type="textWrapping"/>
      </w:r>
      <w:r>
        <w:br w:type="textWrapping"/>
      </w:r>
      <w:r>
        <w:t xml:space="preserve">Trước khi biến thành linh hồn, anh đã chứng kiến cảnh tương phùng giữa An Dương và Tô Tử Hàng. Trước khi sống lại từng có một nguyện vọng cuối cùng, nguyện vọng thứ nhất là hy vọng kiếp sau có thể gặp được tình yêu thật tâm thật lòng của mình, nguyện vọng thứ hai là hy vọng kiếp sau không còn gặp lại An Dương. Nguyện vọng thứ nhất hôm nay đã đạt thành, còn nguyện vọng thứ hai thì không.</w:t>
      </w:r>
      <w:r>
        <w:br w:type="textWrapping"/>
      </w:r>
      <w:r>
        <w:br w:type="textWrapping"/>
      </w:r>
      <w:r>
        <w:t xml:space="preserve">Tuy An Trạch yêu mình thật tâm thật lòng, nhưng An Lạc hiện tại vẫn chưa xác định được rốt cuộc cảm giác của anh với An Trạch là gì. Khi còn là anh trai của cậu và vẫn chưa mất trí nhớ, đối xử với cậu là tình nghĩa anh em, nhưng vẫn có một chút là yêu mến? An Lạc rất tò mò với chuyện đó, bèn mở miệng hỏi: “Anh cậu trước đây… có tốt với cậu không?”</w:t>
      </w:r>
      <w:r>
        <w:br w:type="textWrapping"/>
      </w:r>
      <w:r>
        <w:br w:type="textWrapping"/>
      </w:r>
      <w:r>
        <w:t xml:space="preserve">An Trạch có chút kinh ngạc vì lần đầu tiên anh chủ động mở miệng tìm chủ đề để nói chuyện, cậu giật mình, rồi mới đáp: “ Khi còn bé rất tốt với em, cực kỳ quan tâm tới em. Sau này lớn lên thì không để ý đến em nữa, lạnh lùng như băng vậy.”</w:t>
      </w:r>
      <w:r>
        <w:br w:type="textWrapping"/>
      </w:r>
      <w:r>
        <w:br w:type="textWrapping"/>
      </w:r>
      <w:r>
        <w:t xml:space="preserve">“…” An Lạc trầm mặc một hồi. Dựa theo cá tính của mình, anh không để ý đến cậu có thể là vì cậu rất biết điều, rất chín chắn, nên không cần quan tâm. Mà thường thường, những lúc quan trọng người đầu tiên anh nghĩ đến nhất định sẽ là cậu. Bởi vì An Nham và An Mạch chỉ là những đứa em cần lo âu và chăm sóc. Còn An Trạch, là đứa em mà anh có thể dựa vào, có thể tín nhiệm.</w:t>
      </w:r>
      <w:r>
        <w:br w:type="textWrapping"/>
      </w:r>
      <w:r>
        <w:br w:type="textWrapping"/>
      </w:r>
      <w:r>
        <w:t xml:space="preserve">Không biết trước đây có khi nào mình cũng nghĩ như thế này?</w:t>
      </w:r>
      <w:r>
        <w:br w:type="textWrapping"/>
      </w:r>
      <w:r>
        <w:br w:type="textWrapping"/>
      </w:r>
      <w:r>
        <w:t xml:space="preserve">Thấy An Lạc thất thần, An Trạch không kiềm được mà mỉm cười: “Nếu có một ngày anh nhớ lại hoàn toàn những chuyện trước đây, anh sẽ biết, mấy năm nay em thầm mến anh có biết bao đau khổ. Từ lúc em lớn lên, anh chưa bao giờ có vẻ mặt tươi cười với em.”</w:t>
      </w:r>
      <w:r>
        <w:br w:type="textWrapping"/>
      </w:r>
      <w:r>
        <w:br w:type="textWrapping"/>
      </w:r>
      <w:r>
        <w:t xml:space="preserve">“…” Cũng không nên trách anh chứ? Toàn nói là thầm mến mà chẳng nói ra bao giờ, đối phương làm sao mà biết đươc?</w:t>
      </w:r>
      <w:r>
        <w:br w:type="textWrapping"/>
      </w:r>
      <w:r>
        <w:br w:type="textWrapping"/>
      </w:r>
      <w:r>
        <w:t xml:space="preserve">An Trạch đột nhiên thấp giọng: “Anh, em thích anh lâu như vậy, liệu có thể cho em một cơ hội được không? Về nước rồi hãy thử sống cùng nhau, có được không?”</w:t>
      </w:r>
      <w:r>
        <w:br w:type="textWrapping"/>
      </w:r>
      <w:r>
        <w:br w:type="textWrapping"/>
      </w:r>
      <w:r>
        <w:t xml:space="preserve">Giọng nói dịu dàng để lại cho đối phương chút linh động thỏa mãn, trong ánh mắt cũng tràn đầy sự nghiêm túc.</w:t>
      </w:r>
      <w:r>
        <w:br w:type="textWrapping"/>
      </w:r>
      <w:r>
        <w:br w:type="textWrapping"/>
      </w:r>
      <w:r>
        <w:t xml:space="preserve">An Lạc mất tự nhiên mà rời đường nhìn, hỏi: “Đến sân bay chưa?”</w:t>
      </w:r>
      <w:r>
        <w:br w:type="textWrapping"/>
      </w:r>
      <w:r>
        <w:br w:type="textWrapping"/>
      </w:r>
      <w:r>
        <w:t xml:space="preserve">“Vẫn chưa tới.”</w:t>
      </w:r>
      <w:r>
        <w:br w:type="textWrapping"/>
      </w:r>
      <w:r>
        <w:br w:type="textWrapping"/>
      </w:r>
      <w:r>
        <w:t xml:space="preserve">“Mấy giờ máy bay bay?”</w:t>
      </w:r>
      <w:r>
        <w:br w:type="textWrapping"/>
      </w:r>
      <w:r>
        <w:br w:type="textWrapping"/>
      </w:r>
      <w:r>
        <w:t xml:space="preserve">“… Anh đừng nói sang chuyện khác.”</w:t>
      </w:r>
      <w:r>
        <w:br w:type="textWrapping"/>
      </w:r>
      <w:r>
        <w:br w:type="textWrapping"/>
      </w:r>
      <w:r>
        <w:t xml:space="preserve">“…” Sắc mặt An Lạc rất xấu hổ. Anh là một người quen chôn giấu tình cảm trong lòng, tính cách cũng tương đối hướng nội, không giống An Trạch quang minh chính đại cái gì cũng dám nói ra. An Lạc không thích ứng khi được người khác bày tỏ thẳng thắn như thế này. Anh cảm thấy đối diện với ánh mắt nhiệt tình của An Trạch cũng rất ngượng ngùng.</w:t>
      </w:r>
      <w:r>
        <w:br w:type="textWrapping"/>
      </w:r>
      <w:r>
        <w:br w:type="textWrapping"/>
      </w:r>
      <w:r>
        <w:t xml:space="preserve">Nhưng An Trạch thì thản nhiên, cứ như đang bàn xem hôm nay ăn mì hay ăn cơm vậy.</w:t>
      </w:r>
      <w:r>
        <w:br w:type="textWrapping"/>
      </w:r>
      <w:r>
        <w:br w:type="textWrapping"/>
      </w:r>
      <w:r>
        <w:t xml:space="preserve">“Anh, em biết để anh chấp nhận em rất khó khăn, dù sao chúng ta cũng là anh em, người ngoài có thể cảm thấy ghê tởm. Nhưng hai người chúng ta ở bên nhau, chỉ cần không ảnh hưởng đến người khác, chỉ cần mình thấy hài lòng như vậy là đủ rồi. Em yêu anh, em chưa bao giờ cảm thấy đây là sai trái…”</w:t>
      </w:r>
      <w:r>
        <w:br w:type="textWrapping"/>
      </w:r>
      <w:r>
        <w:br w:type="textWrapping"/>
      </w:r>
      <w:r>
        <w:t xml:space="preserve">“Đừng nói nữa.” Mặt An Lạc phiếm hồng. Anh nhìn thoáng qua tài xế phía trước, đúng lúc đụng phải ánh mắt nghi hoặc của bác, vậy nên càng thêm xấu hổ lúng túng mà quay đầu đi chỗ khác.</w:t>
      </w:r>
      <w:r>
        <w:br w:type="textWrapping"/>
      </w:r>
      <w:r>
        <w:br w:type="textWrapping"/>
      </w:r>
      <w:r>
        <w:t xml:space="preserve">An Trạch khẽ nói: “Không sao, tài xế không hiểu tiếng Trung.”</w:t>
      </w:r>
      <w:r>
        <w:br w:type="textWrapping"/>
      </w:r>
      <w:r>
        <w:br w:type="textWrapping"/>
      </w:r>
      <w:r>
        <w:t xml:space="preserve">“…” An Lạc nghiêm mặt, “Chuyện này tạm thời đừng thảo luận nữa.”</w:t>
      </w:r>
      <w:r>
        <w:br w:type="textWrapping"/>
      </w:r>
      <w:r>
        <w:br w:type="textWrapping"/>
      </w:r>
      <w:r>
        <w:t xml:space="preserve">An Trạch im lặng một chốc rồi mới bất đắc dĩ gật đầu, “Được rồi, em không ép anh, anh không ghét em là tốt rồi.”</w:t>
      </w:r>
      <w:r>
        <w:br w:type="textWrapping"/>
      </w:r>
      <w:r>
        <w:br w:type="textWrapping"/>
      </w:r>
      <w:r>
        <w:t xml:space="preserve">Sao lại ghét cơ chứ? Đừng nói là ghét, trong khoảng thời gian xa cách tự nhiên có chút nhớ cậu, khi cậu đột nhiên xuất hiện trước cửa, thậm chí còn tưởng rằng mình đang nằm mơ.</w:t>
      </w:r>
      <w:r>
        <w:br w:type="textWrapping"/>
      </w:r>
      <w:r>
        <w:br w:type="textWrapping"/>
      </w:r>
      <w:r>
        <w:t xml:space="preserve">Kỳ thực sự lo lắng của An Trạch cho An Lạc rất rõ ràng. Dù sao hai người cũng là anh em, ở bên nhau thực sự là trái luân thường. Cũng may An Lạc kiếp trước thầm mến anh trai, nên… cũng không quá để ý loại quan hệ này. Chỉ là, anh vẫn chưa xác định được rốt cuộc nên phân loại tình cảm của mình với An Trạch như thế nào.</w:t>
      </w:r>
      <w:r>
        <w:br w:type="textWrapping"/>
      </w:r>
      <w:r>
        <w:br w:type="textWrapping"/>
      </w:r>
      <w:r>
        <w:t xml:space="preserve">Bởi vì trước đây đã từng yêu An Dương nên anh biết, khoảng cách đến cảm giác “yêu” với cậu em An Trạch này vẫn còn xa lắm.</w:t>
      </w:r>
      <w:r>
        <w:br w:type="textWrapping"/>
      </w:r>
      <w:r>
        <w:br w:type="textWrapping"/>
      </w:r>
      <w:r>
        <w:t xml:space="preserve">An Lạc cũng không phải loại người tùy tiện thích thì “thử sống với nhau”. Anh rất nghiêm túc với chuyện tình cảm. Bởi vậy, trước khi hiểu rõ ràng, anh không thể qua loa mà đáp lại An Trạch. Bởi vì đó là biểu hiện của sự thiếu trách nhiệm.</w:t>
      </w:r>
      <w:r>
        <w:br w:type="textWrapping"/>
      </w:r>
      <w:r>
        <w:br w:type="textWrapping"/>
      </w:r>
      <w:r>
        <w:t xml:space="preserve">***</w:t>
      </w:r>
      <w:r>
        <w:br w:type="textWrapping"/>
      </w:r>
      <w:r>
        <w:br w:type="textWrapping"/>
      </w:r>
      <w:r>
        <w:t xml:space="preserve">Thật vất vả mới đến được sân bay. Hai người cùng lên máy bay, chỗ ngồi cạnh nhau. Chỗ ngồi của An Lạc cạnh cửa sổ. Anh vừa định vào trong thì bị An Trạch ngăn lại, “Nhìn ra ngoài cửa sổ có thể khiến anh nhớ lại những ký ức không hay, để em ngồi ở trong đi.”</w:t>
      </w:r>
      <w:r>
        <w:br w:type="textWrapping"/>
      </w:r>
      <w:r>
        <w:br w:type="textWrapping"/>
      </w:r>
      <w:r>
        <w:t xml:space="preserve">Sự quan tâm từng li từng tí của cậu khiến An Lạc có phần cảm động. Anh khẽ gật đầu, để An Trạch ngồi cạnh cửa sổ, còn mình thì ngồi cạnh cậu.</w:t>
      </w:r>
      <w:r>
        <w:br w:type="textWrapping"/>
      </w:r>
      <w:r>
        <w:br w:type="textWrapping"/>
      </w:r>
      <w:r>
        <w:t xml:space="preserve">Máy bay cất cánh, lại lần nữa An Lạc nhíu mày chặt lại vì ký ức về vụ tai nạn khủng khiếp.</w:t>
      </w:r>
      <w:r>
        <w:br w:type="textWrapping"/>
      </w:r>
      <w:r>
        <w:br w:type="textWrapping"/>
      </w:r>
      <w:r>
        <w:t xml:space="preserve">Đột nhiên tay được nhẹ nhàng nắm lấy, ngón tay đan ngón tay. Mười ngón đan nhau, cái nắm tay đó rất ấm áp, cũng có cảm giác rất an toàn.</w:t>
      </w:r>
      <w:r>
        <w:br w:type="textWrapping"/>
      </w:r>
      <w:r>
        <w:br w:type="textWrapping"/>
      </w:r>
      <w:r>
        <w:t xml:space="preserve">An Lạc quay đầu, nhìn vào ánh mắt dịu dàng của An Trạch.</w:t>
      </w:r>
      <w:r>
        <w:br w:type="textWrapping"/>
      </w:r>
      <w:r>
        <w:br w:type="textWrapping"/>
      </w:r>
      <w:r>
        <w:t xml:space="preserve">“Đừng sợ, tai nạn đó chỉ có một lần, không thể xảy ra lần thứ hai. Hơn nữa… Em sẽ luôn ở bên cạnh anh.”</w:t>
      </w:r>
      <w:r>
        <w:br w:type="textWrapping"/>
      </w:r>
      <w:r>
        <w:br w:type="textWrapping"/>
      </w:r>
      <w:r>
        <w:t xml:space="preserve">Giọng nói trầm thấp như có sức mạnh khiến người khác an tâm. An Lạc nhìn hình chiếu nho nhỏ của mình trong ánh mắt sâu đậm của cậu, cảm xúc dần dần bình tĩnh lại.</w:t>
      </w:r>
      <w:r>
        <w:br w:type="textWrapping"/>
      </w:r>
      <w:r>
        <w:br w:type="textWrapping"/>
      </w:r>
      <w:r>
        <w:t xml:space="preserve">Nắm tay cậu, khi máy bay cất cánh dường như không còn căng thẳng như vậy nữa.</w:t>
      </w:r>
      <w:r>
        <w:br w:type="textWrapping"/>
      </w:r>
      <w:r>
        <w:br w:type="textWrapping"/>
      </w:r>
      <w:r>
        <w:t xml:space="preserve">Vụ tai nạn đáng sợ như địa ngục trần gian, ngọn lửa thiêu đốt tất cả trong cabin, dù sao cũng đã là quá khứ…</w:t>
      </w:r>
      <w:r>
        <w:br w:type="textWrapping"/>
      </w:r>
      <w:r>
        <w:br w:type="textWrapping"/>
      </w:r>
      <w:r>
        <w:t xml:space="preserve">Nghĩ như vậy, An Lạc nhanh chóng bình tĩnh trở lại, muốn rụt tay lại nhưng bị An Trạch nắm chặt. Mười ngón đan vào nhau dường như vô cùng thân mật, hai người đàn ông tay trong tay tự dưng có chút kỳ quái. Nhưng… cảm giác được cậu nắm tay thật sự rất thoải mái, An Lạc cũng thuận theo cậu.</w:t>
      </w:r>
      <w:r>
        <w:br w:type="textWrapping"/>
      </w:r>
      <w:r>
        <w:br w:type="textWrapping"/>
      </w:r>
      <w:r>
        <w:t xml:space="preserve">Sáng dậy quá sớm nên có chút mệt mỏi, An Lạc bèn tựa xuống ghế, khẽ nhắm hai mắt lại.</w:t>
      </w:r>
      <w:r>
        <w:br w:type="textWrapping"/>
      </w:r>
      <w:r>
        <w:br w:type="textWrapping"/>
      </w:r>
      <w:r>
        <w:t xml:space="preserve">“Mệt thì dựa vào em mà ngủ đi.” An Trạch khẽ nói bên tai anh.</w:t>
      </w:r>
      <w:r>
        <w:br w:type="textWrapping"/>
      </w:r>
      <w:r>
        <w:br w:type="textWrapping"/>
      </w:r>
      <w:r>
        <w:t xml:space="preserve">“Ừ…” An Lạc rất tự nhiên mà dựa vào, đặt đầu gối lên vai An Trạch.</w:t>
      </w:r>
      <w:r>
        <w:br w:type="textWrapping"/>
      </w:r>
      <w:r>
        <w:br w:type="textWrapping"/>
      </w:r>
      <w:r>
        <w:t xml:space="preserve">Kỳ lạ là, dường như mỗi lần bên An Trạch, An Lạc đều cảm thấy cực kỳ an tâm, cũng rất dễ dàng đi vào giấc ngủ. Nhắm mắt chợp giấc một cái, vậy mà ngủ say lúc nào không hay, hô hấp đều đều, nhanh chóng tiến vào mộng đẹp.</w:t>
      </w:r>
      <w:r>
        <w:br w:type="textWrapping"/>
      </w:r>
      <w:r>
        <w:br w:type="textWrapping"/>
      </w:r>
      <w:r>
        <w:t xml:space="preserve">Tiếp viên hàng không đúng lúc đi tới phát bữa sáng, “Thưa ngài, bữa sáng của ngài…”</w:t>
      </w:r>
      <w:r>
        <w:br w:type="textWrapping"/>
      </w:r>
      <w:r>
        <w:br w:type="textWrapping"/>
      </w:r>
      <w:r>
        <w:t xml:space="preserve">An Trạch đưa tay lên môi “Suỵt” một tiếng, nỏi nhỏ: “Bữa sáng cứ đặt ở đây, đừng đánh thức anh ấy dậy.”</w:t>
      </w:r>
      <w:r>
        <w:br w:type="textWrapping"/>
      </w:r>
      <w:r>
        <w:br w:type="textWrapping"/>
      </w:r>
      <w:r>
        <w:t xml:space="preserve">Cô tiếp viên nhìn người trên ghế một cái, phát hiện vị khách đẹp trai này đang dựa vào vai một người khác. Người này đang ngủ say, lông mi của anh ta rất dài, khuôn mặt nhắm mắt nhìn nghiêng rất yên bình nhu hòa —— Mặc dù có chút lạ lùng, nhưng lại rất ấm áp.</w:t>
      </w:r>
      <w:r>
        <w:br w:type="textWrapping"/>
      </w:r>
      <w:r>
        <w:br w:type="textWrapping"/>
      </w:r>
      <w:r>
        <w:t xml:space="preserve">Cô tiếp viên mỉm cười, xoay người rời đi.</w:t>
      </w:r>
      <w:r>
        <w:br w:type="textWrapping"/>
      </w:r>
      <w:r>
        <w:br w:type="textWrapping"/>
      </w:r>
      <w:r>
        <w:t xml:space="preserve">An Trạch điều chỉnh tư thế để An Lạc dựa vào mình thoải mái hơn, bàn tay nắm tay anh cũng không hề buông ra.</w:t>
      </w:r>
      <w:r>
        <w:br w:type="textWrapping"/>
      </w:r>
      <w:r>
        <w:br w:type="textWrapping"/>
      </w:r>
      <w:r>
        <w:t xml:space="preserve">Tuy anh vẫn chưa chấp nhận ở cùng cậu, nhưng An Trạch biết anh đang dần dần gỡ bỏ tấm phòng ngự của mình với cậu. Anh không phản cảm khi cậu kéo tay anh, khi cậu hôn anh, thậm chí anh còn chủ động dựa vào cậu ngủ… Khoảng cách tiến tới mục tiêu khiến anh nói ra câu “Anh thích em” dường như ngày càng gần.</w:t>
      </w:r>
      <w:r>
        <w:br w:type="textWrapping"/>
      </w:r>
      <w:r>
        <w:br w:type="textWrapping"/>
      </w:r>
      <w:r>
        <w:t xml:space="preserve">***</w:t>
      </w:r>
      <w:r>
        <w:br w:type="textWrapping"/>
      </w:r>
      <w:r>
        <w:br w:type="textWrapping"/>
      </w:r>
      <w:r>
        <w:t xml:space="preserve">Sân bay, trong bãi đỗ xe, một cô gái tóc dài trang điểm đậm đang ngồi ở ghế lái, nói với chàng trai trẻ ngồi phía sau: “Thiếu gia, cậu có thực sự chắc chắn là hắn sẽ lên xe của chúng ta không?”</w:t>
      </w:r>
      <w:r>
        <w:br w:type="textWrapping"/>
      </w:r>
      <w:r>
        <w:br w:type="textWrapping"/>
      </w:r>
      <w:r>
        <w:t xml:space="preserve">Khóe môi chàng trai nhếch lên thành một nụ cười lạnh lùng, “Nếu ở đây thủ chu đãi thỏ, làm thợ săn thì tất nhiên là tôi đã phải bố trí cạm bẫy rồi.” Thoáng dừng lại, nụ cười nơi khóe môi càng rộng hơn, “Yên tâm, chuyến bay từ Vancouver sẽ nhanh chóng tới đây thôi, chuẩn bị sẵn sàng nghênh tiếp con mồi.”</w:t>
      </w:r>
      <w:r>
        <w:br w:type="textWrapping"/>
      </w:r>
      <w:r>
        <w:br w:type="textWrapping"/>
      </w:r>
      <w:r>
        <w:t xml:space="preserve">***</w:t>
      </w:r>
      <w:r>
        <w:br w:type="textWrapping"/>
      </w:r>
      <w:r>
        <w:br w:type="textWrapping"/>
      </w:r>
      <w:r>
        <w:t xml:space="preserve">Máy bay nhanh chóng đáp xuống sân bay quốc tế thành phố Tây Nam. Bàn tay An Trạch cầm tay An Lạc nhẹ nhàng gọi anh dậy.</w:t>
      </w:r>
      <w:r>
        <w:br w:type="textWrapping"/>
      </w:r>
      <w:r>
        <w:br w:type="textWrapping"/>
      </w:r>
      <w:r>
        <w:t xml:space="preserve">An Lạc dụi mắt, phát hiện máy bay đã đến nơi. Anh quay đầu nhìn An Trạch, thấy cậu vẫn đang duy trì tư thế cho anh dựa vào thoải mái.</w:t>
      </w:r>
      <w:r>
        <w:br w:type="textWrapping"/>
      </w:r>
      <w:r>
        <w:br w:type="textWrapping"/>
      </w:r>
      <w:r>
        <w:t xml:space="preserve">Vừa rồi ngủ đến mười tiếng đồng hồ, An Lạc quả thực không thể tin được.</w:t>
      </w:r>
      <w:r>
        <w:br w:type="textWrapping"/>
      </w:r>
      <w:r>
        <w:br w:type="textWrapping"/>
      </w:r>
      <w:r>
        <w:t xml:space="preserve">“Tôi ngủ suốt từ lúc đấy đến giờ sao?” An Lạc kinh ngạc hỏi.</w:t>
      </w:r>
      <w:r>
        <w:br w:type="textWrapping"/>
      </w:r>
      <w:r>
        <w:br w:type="textWrapping"/>
      </w:r>
      <w:r>
        <w:t xml:space="preserve">An Trạch gật đầu, dịu dàng nói: “Nhất định là mấy ngày gần đây anh ngủ không ngon, thế nên mới ngủ bù cho toàn bộ những lần mất ngủ kia.”</w:t>
      </w:r>
      <w:r>
        <w:br w:type="textWrapping"/>
      </w:r>
      <w:r>
        <w:br w:type="textWrapping"/>
      </w:r>
      <w:r>
        <w:t xml:space="preserve">Quả đúng như vậy. Mấy ngày đến Vancouver, mỗi tối An Lạc chỉ ngủ chưa được đến năm tiếng. Thường xuyên mất ngủ không nói, lại còn hay bị giật mình tỉnh dậy bởi ác mộng. Hôm nay tựa trên vai An Trạch ngủ rất sâu, cũng không gặp ác mộng. Có lẽ cảm giác an tâm đã khiến An Lạc thả lỏng hoàn toàn. Cái vai đáng thương của An Trạch bị mình đè suốt mười tiếng đồng hồ.</w:t>
      </w:r>
      <w:r>
        <w:br w:type="textWrapping"/>
      </w:r>
      <w:r>
        <w:br w:type="textWrapping"/>
      </w:r>
      <w:r>
        <w:t xml:space="preserve">Nghĩ tới đây, An Lạc có chút đau lòng, nhìn An Trạch nói: “Tôi dựa vào cậu suốt như vậy, vai của cậu không sao chứ?”</w:t>
      </w:r>
      <w:r>
        <w:br w:type="textWrapping"/>
      </w:r>
      <w:r>
        <w:br w:type="textWrapping"/>
      </w:r>
      <w:r>
        <w:t xml:space="preserve">An Trạch mỉm cười, rạng rỡ mà lắc lắc cánh tay: “Không có việc gì đâu.”</w:t>
      </w:r>
      <w:r>
        <w:br w:type="textWrapping"/>
      </w:r>
      <w:r>
        <w:br w:type="textWrapping"/>
      </w:r>
      <w:r>
        <w:t xml:space="preserve">Thực ra vai đã bị đầu An Lạc đè đến mức tê cứng, thậm chí mất đi cảm giác rồi. Tuy bị vậy nhưng An Trạch vẫn cảm thấy hạnh phúc không gì sánh được, cho dù An Lạc có lại dựa vào vai cậu ngủ thêm mười tiếng nữa cậu cũng vô cùng cam tâm tình nguyện!</w:t>
      </w:r>
      <w:r>
        <w:br w:type="textWrapping"/>
      </w:r>
      <w:r>
        <w:br w:type="textWrapping"/>
      </w:r>
      <w:r>
        <w:t xml:space="preserve">Máy bay rốt cục cũng vững vàng đáp xuống sân bay. An Lạc buông tay An Trạch ra, đứng dậy lấy hành lý. An Trạch cũng đứng lên, rất ăn ý mà nhận lấy máy vi tính xách tay từ hành lý của anh.</w:t>
      </w:r>
      <w:r>
        <w:br w:type="textWrapping"/>
      </w:r>
      <w:r>
        <w:br w:type="textWrapping"/>
      </w:r>
      <w:r>
        <w:t xml:space="preserve">Hai người cùng nhau xuống sân bay. Khi vừa ra cửa thì thấy một gương mặt quen thuộc.</w:t>
      </w:r>
      <w:r>
        <w:br w:type="textWrapping"/>
      </w:r>
      <w:r>
        <w:br w:type="textWrapping"/>
      </w:r>
      <w:r>
        <w:t xml:space="preserve">“Hi, chuyến bay đến rất đúng giờ.” Tô Tây mỉm cười nghênh đón, chào hỏi hai anh em.</w:t>
      </w:r>
      <w:r>
        <w:br w:type="textWrapping"/>
      </w:r>
      <w:r>
        <w:br w:type="textWrapping"/>
      </w:r>
      <w:r>
        <w:t xml:space="preserve">An Trạch nghi ngờ hỏi: “An Dương không tới ư?”</w:t>
      </w:r>
      <w:r>
        <w:br w:type="textWrapping"/>
      </w:r>
      <w:r>
        <w:br w:type="textWrapping"/>
      </w:r>
      <w:r>
        <w:t xml:space="preserve">Tô Tây nhẹ giọng nói: “Sáng hôm nay có một vụ án đột phát, An sir vừa dẫn theo mấy anh em trong tổ chuyên án đặc biệt đến hiện trường rồi. Anh ấy sợ người của Quang Minh Hội mai phục ở sân bay, nên đặc biệt cử tôi đến đón. Yên tâm, bên đó còn mấy đồng sự của tôi nữa.”</w:t>
      </w:r>
      <w:r>
        <w:br w:type="textWrapping"/>
      </w:r>
      <w:r>
        <w:br w:type="textWrapping"/>
      </w:r>
      <w:r>
        <w:t xml:space="preserve">An Lạc gật đầu, “Được, vậy đi thôi.”</w:t>
      </w:r>
      <w:r>
        <w:br w:type="textWrapping"/>
      </w:r>
      <w:r>
        <w:br w:type="textWrapping"/>
      </w:r>
      <w:r>
        <w:t xml:space="preserve">Ba người cùng nhau đi tới bãi đỗ xe. An Lạc thấy cách đó không xa có một chiếc xe tư gia màu đen, cửa sổ tối đen khiến chiếc xe trông hết sức thần bí. Loại xe tư gia này thật ra rất phổ biến, nhưng lòng An Lạc lại đột nhiên dâng lên một trực giác không tốt.</w:t>
      </w:r>
      <w:r>
        <w:br w:type="textWrapping"/>
      </w:r>
      <w:r>
        <w:br w:type="textWrapping"/>
      </w:r>
      <w:r>
        <w:t xml:space="preserve">Trước đây anh đã lăn lộn trong thế giới ngầm, bởi vậy khứu giác với nguy hiểm cũng nhạy bén hơn so với người thường.</w:t>
      </w:r>
      <w:r>
        <w:br w:type="textWrapping"/>
      </w:r>
      <w:r>
        <w:br w:type="textWrapping"/>
      </w:r>
      <w:r>
        <w:t xml:space="preserve">An Lạc đột nhiên dừng bước, quay sang nói với An Trạch: “An Trạch, cậu đi mua giúp tôi một chai cola nhé, tôi hơi khát nước.”</w:t>
      </w:r>
      <w:r>
        <w:br w:type="textWrapping"/>
      </w:r>
      <w:r>
        <w:br w:type="textWrapping"/>
      </w:r>
      <w:r>
        <w:t xml:space="preserve">An Trạch nghi hoặc quay sang, “Anh?”</w:t>
      </w:r>
      <w:r>
        <w:br w:type="textWrapping"/>
      </w:r>
      <w:r>
        <w:br w:type="textWrapping"/>
      </w:r>
      <w:r>
        <w:t xml:space="preserve">An Lạc vẻ mặt bình tĩnh nói: “Đi đi, phía trước có cửa hàng tiện lợi đấy, tôi với cô Tô ở đây đợi cậu.”</w:t>
      </w:r>
      <w:r>
        <w:br w:type="textWrapping"/>
      </w:r>
      <w:r>
        <w:br w:type="textWrapping"/>
      </w:r>
      <w:r>
        <w:t xml:space="preserve">An Trạch gật đầu, nhẹ nhàng cầm tay An Lạc nói: “Em sẽ lập tức quay lại.”</w:t>
      </w:r>
      <w:r>
        <w:br w:type="textWrapping"/>
      </w:r>
      <w:r>
        <w:br w:type="textWrapping"/>
      </w:r>
      <w:r>
        <w:t xml:space="preserve">Khi cậu buông tay ra, An Lạc đột nhiên không muốn, thậm chí muốn nắm tay cậu. Thế nhưng, lý trí làm An Lạc cấp tốc thả ngón tay An Trạch ra.</w:t>
      </w:r>
      <w:r>
        <w:br w:type="textWrapping"/>
      </w:r>
      <w:r>
        <w:br w:type="textWrapping"/>
      </w:r>
      <w:r>
        <w:t xml:space="preserve">Nếu mình đoán sai thì để An Trạch đi mua nước uống cũng không có gì quan trọng. Còn nếu quả thực có nguy hiểm, vậy hiện tại phải để An Trạch rời đi. Không thể để hai người đồng thời rơi vào cạm bẫy của đối phương được.</w:t>
      </w:r>
      <w:r>
        <w:br w:type="textWrapping"/>
      </w:r>
      <w:r>
        <w:br w:type="textWrapping"/>
      </w:r>
      <w:r>
        <w:t xml:space="preserve">Nhìn bóng lưng An Trạch vội vã chạy vào cửa hàng tiện lợi, viền mắt An Lạc đột nhiên nong nóng.</w:t>
      </w:r>
      <w:r>
        <w:br w:type="textWrapping"/>
      </w:r>
      <w:r>
        <w:br w:type="textWrapping"/>
      </w:r>
      <w:r>
        <w:t xml:space="preserve">—— Hy vọng cậu có thể hiểu rõ ý đồ của tôi, An Trạch.</w:t>
      </w:r>
      <w:r>
        <w:br w:type="textWrapping"/>
      </w:r>
      <w:r>
        <w:br w:type="textWrapping"/>
      </w:r>
      <w:r>
        <w:t xml:space="preserve">Quả nhiên, trực giác của An Lạc không sai. An Trạch vừa đi, Tô Tây đã rút khẩu súng lục đặt chuẩn xác vào lưng anh, giọng nói cũng trở nên lạnh lùng xa lạ, “Anh rất thông minh, vậy mà để cậu ta rời đi. Anh cho là cậu ta có thể thoát được sao?”</w:t>
      </w:r>
      <w:r>
        <w:br w:type="textWrapping"/>
      </w:r>
      <w:r>
        <w:br w:type="textWrapping"/>
      </w:r>
      <w:r>
        <w:t xml:space="preserve">An Lạc bình tĩnh nói: “Mục tiêu của các người là tôi, không liên quan gì đến An Trạch. Đi thôi, mang tôi đến gặp chủ nhân của cô đi.”</w:t>
      </w:r>
      <w:r>
        <w:br w:type="textWrapping"/>
      </w:r>
      <w:r>
        <w:br w:type="textWrapping"/>
      </w:r>
      <w:r>
        <w:t xml:space="preserve">Tô Tây hừ lạnh một tiếng, xoay người đưa An Lạc lên chiếc xe tư gia màu đen.</w:t>
      </w:r>
      <w:r>
        <w:br w:type="textWrapping"/>
      </w:r>
      <w:r>
        <w:br w:type="textWrapping"/>
      </w:r>
      <w:r>
        <w:t xml:space="preserve">An Lạc vừa lên xe thì có người liền còng hai tay của anh lại, đồng thời một khẩu súng lục lạnh lẽo chĩa vào eo, bên tai vang lên tiếng cười trầm thấp của một chàng trai trẻ tuổi ——</w:t>
      </w:r>
      <w:r>
        <w:br w:type="textWrapping"/>
      </w:r>
      <w:r>
        <w:br w:type="textWrapping"/>
      </w:r>
      <w:r>
        <w:t xml:space="preserve">“Đừng lộn xộn, khẩu súng này có lắp ống giảm thanh đấy, tay của tôi cũng không vững đâu.” </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Đúng như dự cảm xấu của An Lạc. Trên xe có hai sát thủ đều đang cầm súng lục giảm thanh, trong đó có một cô gái trông rất quen mặt… Là Chu Lâm đã từng đến khách sạn Hoa An phỏng vấn. Một cô gái khác thì chưa gặp bao giờ, cô ta có mái tóc quăn nhuộm màu nâu đậm, ngồi ở ghế lái, đang ngắm nghía khẩu súng nhỏ tinh xảo trong tay tựa như đang thưởng thức món đồ chơi ưa thích.</w:t>
      </w:r>
      <w:r>
        <w:br w:type="textWrapping"/>
      </w:r>
      <w:r>
        <w:br w:type="textWrapping"/>
      </w:r>
      <w:r>
        <w:t xml:space="preserve">Tô Tây, Chu Lâm và chàng trai kia ngồi ở ghế sau. An Lạc bị còng hai tay với một khẩu súng lục kề ngay sau người.</w:t>
      </w:r>
      <w:r>
        <w:br w:type="textWrapping"/>
      </w:r>
      <w:r>
        <w:br w:type="textWrapping"/>
      </w:r>
      <w:r>
        <w:t xml:space="preserve">Chàng trai thấp giọng ra lệnh: “Lái xe.”</w:t>
      </w:r>
      <w:r>
        <w:br w:type="textWrapping"/>
      </w:r>
      <w:r>
        <w:br w:type="textWrapping"/>
      </w:r>
      <w:r>
        <w:t xml:space="preserve">Kỹ thuật lái xe của cô gái tóc quăn rất thành thạo, chiếc xe cấp tốc ra khỏi bãi đỗ xe. Xuyên qua cửa sổ, An Lạc có thể thấy bóng lưng An Trạch đang mua nước ở xa xa. Bóng lưng quen thuộc đó ngày càng xa, cuối cùng biến mất trong tầm nhìn.</w:t>
      </w:r>
      <w:r>
        <w:br w:type="textWrapping"/>
      </w:r>
      <w:r>
        <w:br w:type="textWrapping"/>
      </w:r>
      <w:r>
        <w:t xml:space="preserve">Cậu ấy hiện tại chắc hẳn đang rất lo lắng… Nhưng còn hơn là cả hai người cùng bị bắt cóc, An Trạch có thể may mắn thoát khỏi cái bẫy này là kết quả tốt nhất.</w:t>
      </w:r>
      <w:r>
        <w:br w:type="textWrapping"/>
      </w:r>
      <w:r>
        <w:br w:type="textWrapping"/>
      </w:r>
      <w:r>
        <w:t xml:space="preserve">An Lạc cưỡng chế nỗi bất an trong lòng, bình tĩnh nói: “Tiểu thư Tô, thật không ngờ cô lại là nội gián của Quang Minh Hội trong đội cảnh sát. Nói như vậy, ngài Lâm chết ở trong ngục giam kia là kiệt tác của cô?”</w:t>
      </w:r>
      <w:r>
        <w:br w:type="textWrapping"/>
      </w:r>
      <w:r>
        <w:br w:type="textWrapping"/>
      </w:r>
      <w:r>
        <w:t xml:space="preserve">“Không sai.” Tô Tây khẽ cười, “Có lẽ An Dương cũng không ngờ rằng thủ hạ đắc lực nhất của anh ta lại phản bội mình. Đương nhiên… Tôi chưa bao giờ coi anh ta là lão đại, chủ nhân của tôi từ đầu đến cuối chỉ có một thôi.”</w:t>
      </w:r>
      <w:r>
        <w:br w:type="textWrapping"/>
      </w:r>
      <w:r>
        <w:br w:type="textWrapping"/>
      </w:r>
      <w:r>
        <w:t xml:space="preserve">“An Dương cũng chẳng phải đang đi xử lý vụ án nào đó?”</w:t>
      </w:r>
      <w:r>
        <w:br w:type="textWrapping"/>
      </w:r>
      <w:r>
        <w:br w:type="textWrapping"/>
      </w:r>
      <w:r>
        <w:t xml:space="preserve">“Bị tôi chuốc thuốc ngủ rồi, có khi bây giờ vẫn còn chưa rời giường.”</w:t>
      </w:r>
      <w:r>
        <w:br w:type="textWrapping"/>
      </w:r>
      <w:r>
        <w:br w:type="textWrapping"/>
      </w:r>
      <w:r>
        <w:t xml:space="preserve">An Lạc im lặng một chốc, “Khoảng thời gian ở căn biệt thự ngoại thành, cô có rất nhiều cơ hội để giết tôi, tại sao lại không ra tay?”</w:t>
      </w:r>
      <w:r>
        <w:br w:type="textWrapping"/>
      </w:r>
      <w:r>
        <w:br w:type="textWrapping"/>
      </w:r>
      <w:r>
        <w:t xml:space="preserve">Tô Tây nhún vai, “Lúc đó Tam gia nói nhiệm vụ của tôi chỉ là giám sát anh, cũng không phải là giết chết anh. Sau đó toàn bộ sát thủ đều bỏ đi cũng là bởi chúng tôi đã xác nhận anh vẫn chưa khôi phục ký ức. Đối với một kẻ vừa mất trí nhờ lại còn tàn phế như anh, cũng chẳng cần phải cử sát thủ tới làm chi.”</w:t>
      </w:r>
      <w:r>
        <w:br w:type="textWrapping"/>
      </w:r>
      <w:r>
        <w:br w:type="textWrapping"/>
      </w:r>
      <w:r>
        <w:t xml:space="preserve">“Tôi hiện tại vẫn chưa khôi phục ký ức.”</w:t>
      </w:r>
      <w:r>
        <w:br w:type="textWrapping"/>
      </w:r>
      <w:r>
        <w:br w:type="textWrapping"/>
      </w:r>
      <w:r>
        <w:t xml:space="preserve">“Đáng tiếc Tam gia đã thay đổi chủ ý.” Tô Tây thoáng dừng lại, rồi cười lạnh, “Ngài muốn nhổ cỏ nhổ tận gốc, nên không tiếc bại lộ thân phận của tôi, từ sân bay bắt anh đi.”</w:t>
      </w:r>
      <w:r>
        <w:br w:type="textWrapping"/>
      </w:r>
      <w:r>
        <w:br w:type="textWrapping"/>
      </w:r>
      <w:r>
        <w:t xml:space="preserve">An Lạc trầm mặc.</w:t>
      </w:r>
      <w:r>
        <w:br w:type="textWrapping"/>
      </w:r>
      <w:r>
        <w:br w:type="textWrapping"/>
      </w:r>
      <w:r>
        <w:t xml:space="preserve">Tam gia từ miệng cô ta nói, có lẽ chính là vị chủ nhân trong truyền thuyết kia của Quang Minh Hội. Tuy cô ta nói Tam gia muốn nhổ cỏ nhổ tận gốc nên mới giết người diệt khẩu, nhưng An Lạc cho rằng, vị Tam gia kia không cần mạng của anh. Dựa theo cách làm nhất quán của xã hội đen, nếu thật sự muốn lấy tính mạng của một người thì căn bản là không cần hưng sư động chúng* bắt cóc người, còn nói nhảm với hắn như thế này. Chỉ cần một viên đạn tiễn hắn trực tiếp đi Tây Thiên, dứt khoát quả quyết, không lưu lại vết tích.</w:t>
      </w:r>
      <w:r>
        <w:br w:type="textWrapping"/>
      </w:r>
      <w:r>
        <w:br w:type="textWrapping"/>
      </w:r>
      <w:r>
        <w:t xml:space="preserve">*兴师动众: có nghĩa là ra quân ồ ạt, phát động nhiều người cùng làm một việc gì đó…</w:t>
      </w:r>
      <w:r>
        <w:br w:type="textWrapping"/>
      </w:r>
      <w:r>
        <w:br w:type="textWrapping"/>
      </w:r>
      <w:r>
        <w:t xml:space="preserve">Chúng phái nhiều người như vậy tới bắt cóc mình, hiển nhiên là trên người mình nhất định có cái gì đó đáng giá cho bọn chúng lợi dụng…</w:t>
      </w:r>
      <w:r>
        <w:br w:type="textWrapping"/>
      </w:r>
      <w:r>
        <w:br w:type="textWrapping"/>
      </w:r>
      <w:r>
        <w:t xml:space="preserve">An Lạc bình tĩnh suy xét, nhưng bởi vì mất trí nhớ mà không thể nghĩ thông suốt.</w:t>
      </w:r>
      <w:r>
        <w:br w:type="textWrapping"/>
      </w:r>
      <w:r>
        <w:br w:type="textWrapping"/>
      </w:r>
      <w:r>
        <w:t xml:space="preserve">Chàng trai ngồi ghế sau đột nhiên mở miệng nói: “Anh vừa ý thức được nguy hiểm liền lập tức xúi An Trạch rời đi. Xem ra hắn cực kỳ quan trọng với anh. Thà rằng để bản thân gặp nguy hiểm cũng không liên lụy đến hắn. Anh thực sự là một người anh trai vĩ đại đấy.”</w:t>
      </w:r>
      <w:r>
        <w:br w:type="textWrapping"/>
      </w:r>
      <w:r>
        <w:br w:type="textWrapping"/>
      </w:r>
      <w:r>
        <w:t xml:space="preserve">Cái giọng điệu lạ lùng này khiến An Lạc có chút khó chịu, định quay đầu lại nhìn kỹ đối phương thì khẩu súng phía sau đột nhiên chìa lên, “Đừng nhúc nhích.”</w:t>
      </w:r>
      <w:r>
        <w:br w:type="textWrapping"/>
      </w:r>
      <w:r>
        <w:br w:type="textWrapping"/>
      </w:r>
      <w:r>
        <w:t xml:space="preserve">Họng súng đặt bên hông, An Lạc không thể làm gì khác là đành cứng đờ bất động, bình tĩnh mà hỏi: “Ngươi là ai?”</w:t>
      </w:r>
      <w:r>
        <w:br w:type="textWrapping"/>
      </w:r>
      <w:r>
        <w:br w:type="textWrapping"/>
      </w:r>
      <w:r>
        <w:t xml:space="preserve">“Anh sẽ biết thôi.” Chàng trai nhàn nhạt đáp.</w:t>
      </w:r>
      <w:r>
        <w:br w:type="textWrapping"/>
      </w:r>
      <w:r>
        <w:br w:type="textWrapping"/>
      </w:r>
      <w:r>
        <w:t xml:space="preserve">Bên trong xe không ai mở miệng nói nữa, bầu không khí càng trở nên căng thẳng.</w:t>
      </w:r>
      <w:r>
        <w:br w:type="textWrapping"/>
      </w:r>
      <w:r>
        <w:br w:type="textWrapping"/>
      </w:r>
      <w:r>
        <w:t xml:space="preserve">Một lát sau, chiếc xe cuối cùng cũng dừng lại trước một biệt thự ở vùng ngoại thành. Nữ tài xế lái xe vào bãi đỗ, An Lạc bị Chu Lâm và Tô Tây áp giải vào biệt thự.</w:t>
      </w:r>
      <w:r>
        <w:br w:type="textWrapping"/>
      </w:r>
      <w:r>
        <w:br w:type="textWrapping"/>
      </w:r>
      <w:r>
        <w:t xml:space="preserve">Đây là một ngôi biệt thự được chỉnh trang cực kỳ xa hoa. Đèn treo trong phòng khách theo kiểu châu Âu, trên mặt đất trải thảm dày, trên tay vịn tiểu dương* song tầng có chạm trổ hoa văn tinh xảo, trên tường treo rất nhiều bích họa là những tác phẩm của các danh gia vô giá.</w:t>
      </w:r>
      <w:r>
        <w:br w:type="textWrapping"/>
      </w:r>
      <w:r>
        <w:br w:type="textWrapping"/>
      </w:r>
      <w:r>
        <w:t xml:space="preserve">*小洋: theo QT thì nó có nghĩa là đồng hào bằng bạc.</w:t>
      </w:r>
      <w:r>
        <w:br w:type="textWrapping"/>
      </w:r>
      <w:r>
        <w:br w:type="textWrapping"/>
      </w:r>
      <w:r>
        <w:t xml:space="preserve">Bày biện khí phái như thế này, hiển nhiên đây là nơi ở của một nhân vật trọng yếu của Quang Minh Hội. Mình bị đưa đến nơi ở tư nhân, điều này càng làm cho An Lạc thêm tin tưởng rằng bọn chúng không định để anh chết. Bởi vì rất ít kẻ giết người ở ngay nơi ở của mình, như vậy rất bẩn.</w:t>
      </w:r>
      <w:r>
        <w:br w:type="textWrapping"/>
      </w:r>
      <w:r>
        <w:br w:type="textWrapping"/>
      </w:r>
      <w:r>
        <w:t xml:space="preserve">Sau khi vào phòng khách thì chàng trai trẻ đột nhiên mở miệng nói: “Các cô đi ra ngoài, chuyện thẩm vấn hắn để một mình tôi.”</w:t>
      </w:r>
      <w:r>
        <w:br w:type="textWrapping"/>
      </w:r>
      <w:r>
        <w:br w:type="textWrapping"/>
      </w:r>
      <w:r>
        <w:t xml:space="preserve">Tô Tây nhíu mày, “Đừng quên lời dặn dò của Tam gia.”</w:t>
      </w:r>
      <w:r>
        <w:br w:type="textWrapping"/>
      </w:r>
      <w:r>
        <w:br w:type="textWrapping"/>
      </w:r>
      <w:r>
        <w:t xml:space="preserve">“Yên tâm.”</w:t>
      </w:r>
      <w:r>
        <w:br w:type="textWrapping"/>
      </w:r>
      <w:r>
        <w:br w:type="textWrapping"/>
      </w:r>
      <w:r>
        <w:t xml:space="preserve">Hai cô gái liếc nhìn nhau, rồi xoay người ra ngoài.</w:t>
      </w:r>
      <w:r>
        <w:br w:type="textWrapping"/>
      </w:r>
      <w:r>
        <w:br w:type="textWrapping"/>
      </w:r>
      <w:r>
        <w:t xml:space="preserve">An Lạc bị chàng trai trẻ đưa vào một phòng ngủ. Trong góc phòng ngủ đó đặt một chiếc giường đôi màu trắng rộng lớn, rèm cửa sổ cũng mang màu trắng, dưới mặt đất trải tấm thảm màu trắng mềm mại, chiếc thảm bông xù như tuyết mùa đông. Toàn bộ gian phòng được bày biện thành một thế giới thuần trắng. Phong cách đặc biệt như vậy khiến An Lạc cảm thấy có chút quen mắt.</w:t>
      </w:r>
      <w:r>
        <w:br w:type="textWrapping"/>
      </w:r>
      <w:r>
        <w:br w:type="textWrapping"/>
      </w:r>
      <w:r>
        <w:t xml:space="preserve">Chàng trai trẻ rốt cuộc cũng bước ra trước mặt An Lạc, An Lạc cuối cùng cũng thấy rõ khuôn mặt của cậu ta.</w:t>
      </w:r>
      <w:r>
        <w:br w:type="textWrapping"/>
      </w:r>
      <w:r>
        <w:br w:type="textWrapping"/>
      </w:r>
      <w:r>
        <w:t xml:space="preserve">Đó là một chàng trai vô cùng anh tuấn, áo sơ mi trắng phối với quần tây màu đen khiến vóc người cậu ta thon dài cao ngất, đôi mắt đen láy như bầu trời đêm sâu thẳm, đôi môi mỏng mím chặt, khuôn mặt không có bất cứ biểu cảm nào trông lạnh băng và bạc tình. Ánh mắt chiếu thẳng lên người anh lạnh lẽo và sắc nhọn tựa như băng kết thành.</w:t>
      </w:r>
      <w:r>
        <w:br w:type="textWrapping"/>
      </w:r>
      <w:r>
        <w:br w:type="textWrapping"/>
      </w:r>
      <w:r>
        <w:t xml:space="preserve">Đáy lòng An Lạc phát lạnh vì bị ánh mắt đó nhìn chằm chằm. Sau một hồi đối diện, đối phương mới chậm rãi mở miệng: “Không nhớ tôi ư?”</w:t>
      </w:r>
      <w:r>
        <w:br w:type="textWrapping"/>
      </w:r>
      <w:r>
        <w:br w:type="textWrapping"/>
      </w:r>
      <w:r>
        <w:t xml:space="preserve">An Lạc thấp giọng hỏi: “Tôi quen cậu?”</w:t>
      </w:r>
      <w:r>
        <w:br w:type="textWrapping"/>
      </w:r>
      <w:r>
        <w:br w:type="textWrapping"/>
      </w:r>
      <w:r>
        <w:t xml:space="preserve">Chàng trai nhìn chòng chọc anh một hồi, sau đó khóe môi đột nhiên nhếch lên thành một nụ cười lạnh lùng, “Suýt chút nữa thì quên là anh đã mất trí nhớ. Như vậy cũng tốt. Nếu không phải anh đang mất trí nhớ thì hiện tại anh cũng chẳng sống sót đứng trước mặt tôi như thế này đâu.”</w:t>
      </w:r>
      <w:r>
        <w:br w:type="textWrapping"/>
      </w:r>
      <w:r>
        <w:br w:type="textWrapping"/>
      </w:r>
      <w:r>
        <w:t xml:space="preserve">An Lạc khẽ nhíu mày, “Cậu bắt tôi tới đây vì mục đích gì?”</w:t>
      </w:r>
      <w:r>
        <w:br w:type="textWrapping"/>
      </w:r>
      <w:r>
        <w:br w:type="textWrapping"/>
      </w:r>
      <w:r>
        <w:t xml:space="preserve">“Gia nhập Quang Minh Hội, lấy tư liệu trong tay anh trả lại cho Tam gia, sau đó cống hiến vì Tam gia. Hoặc là, dùng cái chết để bảo vệ bí mật. Anh chỉ có hai lựa chọn đó.”</w:t>
      </w:r>
      <w:r>
        <w:br w:type="textWrapping"/>
      </w:r>
      <w:r>
        <w:br w:type="textWrapping"/>
      </w:r>
      <w:r>
        <w:t xml:space="preserve">An Lạc thấp giọng nói: “Tôi không thể gia nhập Quang Minh Hội.”</w:t>
      </w:r>
      <w:r>
        <w:br w:type="textWrapping"/>
      </w:r>
      <w:r>
        <w:br w:type="textWrapping"/>
      </w:r>
      <w:r>
        <w:t xml:space="preserve">Chàng trai khẽ cười, “Đừng nói quả quyết như vậy. Tôi bắt anh tới đây cũng chẳng giết anh, tất nhiên là phải có cách để anh đồng ý rồi.”</w:t>
      </w:r>
      <w:r>
        <w:br w:type="textWrapping"/>
      </w:r>
      <w:r>
        <w:br w:type="textWrapping"/>
      </w:r>
      <w:r>
        <w:t xml:space="preserve">Cậu ta đột nhiên đẩy An Lạc ngã xuống giường, nhanh nhẹn cởi caravat trên cổ, buộc chặt hai tay đã bị còng của An Lạc lên đầu giường.</w:t>
      </w:r>
      <w:r>
        <w:br w:type="textWrapping"/>
      </w:r>
      <w:r>
        <w:br w:type="textWrapping"/>
      </w:r>
      <w:r>
        <w:t xml:space="preserve">Áo sơ-mi của An Lạc bị xé toạc một cách mạnh mẽ, toàn bộ cúc áo rơi xuống một bên!</w:t>
      </w:r>
      <w:r>
        <w:br w:type="textWrapping"/>
      </w:r>
      <w:r>
        <w:br w:type="textWrapping"/>
      </w:r>
      <w:r>
        <w:t xml:space="preserve">Nghe tiếng vải bị xé tan bên tai, làn da đột nhiên tiếp xúc với không khí lạnh lẽo, An Lạc thoáng kinh hãi, nhưng nhanh chóng bình tĩnh lại, lạnh lùng nhìn kẻ kia: “Cậu muốn làm gì?”</w:t>
      </w:r>
      <w:r>
        <w:br w:type="textWrapping"/>
      </w:r>
      <w:r>
        <w:br w:type="textWrapping"/>
      </w:r>
      <w:r>
        <w:t xml:space="preserve">Chàng trai dùng ngón trỏ nhẹ nhàng nâng cằm An Lạc lên, mập mờ nói: “Đừng nóng vội, anh sẽ biết thôi.”</w:t>
      </w:r>
      <w:r>
        <w:br w:type="textWrapping"/>
      </w:r>
      <w:r>
        <w:br w:type="textWrapping"/>
      </w:r>
      <w:r>
        <w:t xml:space="preserve">Cậu ta xoay người đi ra cửa rồi nhanh chóng trở lại. Khi trở lại trên tay cậu ta cầm một ống kim tiêm nhỏ, bên trong chứa đầy dịch thể màu trắng. Cậu ta chậm rãi đi tới giường, rồi ngồi xuống, lắc lắc ống kim tiêm trước mặt An Lạc, “Thế nào, không căng thẳng?”</w:t>
      </w:r>
      <w:r>
        <w:br w:type="textWrapping"/>
      </w:r>
      <w:r>
        <w:br w:type="textWrapping"/>
      </w:r>
      <w:r>
        <w:t xml:space="preserve">An Lạc nhìn ống kim tiêm, bình tĩnh đáp: “Muốn dùng ma túy khống chế tôi ư, cách này quá ngây thơ rồi đấy. Chỉ cần trong vòng 24 tiếng đồng hồ không hút nó thường xuyên, ngày hôm sau thanh tỉnh, tôi cuối cùng sẽ có cách giết chính mình… Hoặc giết cậu.”</w:t>
      </w:r>
      <w:r>
        <w:br w:type="textWrapping"/>
      </w:r>
      <w:r>
        <w:br w:type="textWrapping"/>
      </w:r>
      <w:r>
        <w:t xml:space="preserve">Chàng trai nhìn anh chăm chú một hồi lâu, sau đó đột nhiên cười, nói: “Tính tình không hề thay đổi một chút nào. Xem ra, dù tôi có làm gì cũng không thể khiến anh mất đi sự bình tĩnh…” Thoáng dừng lại, “Tôi thích sự bình tĩnh của anh, tôi càng thích nhìn anh mất bình tĩnh hơn. Yên tâm, thứ trong tay tôi không phải là ma túy đâu, tôi cũng không muốn dùng ma túy khống chế anh.”</w:t>
      </w:r>
      <w:r>
        <w:br w:type="textWrapping"/>
      </w:r>
      <w:r>
        <w:br w:type="textWrapping"/>
      </w:r>
      <w:r>
        <w:t xml:space="preserve">An Lạc nhìn lướt qua ống kim tiêm trong tay cậu ta, lòng đột nhiên có chút bất an, “Là cái gì?”</w:t>
      </w:r>
      <w:r>
        <w:br w:type="textWrapping"/>
      </w:r>
      <w:r>
        <w:br w:type="textWrapping"/>
      </w:r>
      <w:r>
        <w:t xml:space="preserve">“So với ma túy thì nó làm cho con người hưởng thụ hơn. Tôi đảm bảo, anh chưa bao giờ được hưởng qua.”</w:t>
      </w:r>
      <w:r>
        <w:br w:type="textWrapping"/>
      </w:r>
      <w:r>
        <w:br w:type="textWrapping"/>
      </w:r>
      <w:r>
        <w:t xml:space="preserve">Nói xong câu đó, cậu ta liền nắm cổ tay An Lạc, vỗ nhẹ lên mu bàn tay anh, sau đó tìm một mạch máu, chuẩn xác tiêm xuống. Kim tiêm đâm xuống làn da gây chút đau đớn, thêm cảm giác khó chịu khi dịch thể lạnh lẽo châm vào mạch máu, khiến An Lạc không chịu được mà nhíu mày.</w:t>
      </w:r>
      <w:r>
        <w:br w:type="textWrapping"/>
      </w:r>
      <w:r>
        <w:br w:type="textWrapping"/>
      </w:r>
      <w:r>
        <w:t xml:space="preserve">An Lạc biết, trong xã hội đen có rất nhiều cách trừng phạt, ngoài cách dùng roi đơn giản nhất còn nhiều loại thuốc khác khiến người ta sống không được, chết cũng không xong. Hắn tiêm cái gì vào mình? Hắn là ai? Nỗi bất an trong lòng dần tăng thêm. An Lạc muốn giãy dụa nhưng hai tay đã bị trói lên đầu giường, thân thể còn bị đối phương đè lên, căn bản không có sức lực, anh chỉ có thể mở trừng mắt nhìn toàn bộ dịch thể đó bị tiêm vào trong cơ thể.</w:t>
      </w:r>
      <w:r>
        <w:br w:type="textWrapping"/>
      </w:r>
      <w:r>
        <w:br w:type="textWrapping"/>
      </w:r>
      <w:r>
        <w:t xml:space="preserve">Tiêm thuốc xong chàng trai liền ném ống tiêm sang một bên, tiến sát đến môi An Lạc, dùng ngón cái nhẹ nhàng lướt qua bờ môi anh, thấp giọng: “Cậu em An Trạch của anh, có phải đã hôn anh không?”</w:t>
      </w:r>
      <w:r>
        <w:br w:type="textWrapping"/>
      </w:r>
      <w:r>
        <w:br w:type="textWrapping"/>
      </w:r>
      <w:r>
        <w:t xml:space="preserve">“…” Thân thể An Lạc bỗng nhiên cứng đờ, còn chưa kịp mở miệng phản bác đã thấy tay cậu ta xòe ra một loạt bức ảnh. Ảnh chụp tại biệt thự ở Vancouver, trong đêm khuya trời đổ mưa, hai người đàn ông đang đứng ôm hôn tha thiết trước cửa nhà. Bức ảnh được chụp cực kỳ rõ ràng, ánh đèn đường chiếu lên khuôn mặt hai người, thậm chí có thể thấy rõ vẻ say mê trên mặt của hai người.</w:t>
      </w:r>
      <w:r>
        <w:br w:type="textWrapping"/>
      </w:r>
      <w:r>
        <w:br w:type="textWrapping"/>
      </w:r>
      <w:r>
        <w:t xml:space="preserve">Là cái đêm đó khi An Trạch ra nước ngoài tới tìm mình. Nụ hôn trong cơn mưa lại bị kẻ khác chụp lại. Quả nhiên, lúc ở Vancouver mình vẫn bị theo dõi.</w:t>
      </w:r>
      <w:r>
        <w:br w:type="textWrapping"/>
      </w:r>
      <w:r>
        <w:br w:type="textWrapping"/>
      </w:r>
      <w:r>
        <w:t xml:space="preserve">“Trông anh có vẻ rất hưởng thụ đấy.” Chàng trai vung vẩy tấm ảnh trước mặt An Lạc, sau đó đút vào trong túi, “Tấm ảnh này mà được đăng lên mạng, lượt view nhất định sẽ rất cao. Không biết khi ông nội anh thấy sẽ có vẻ mặt gì đây.”</w:t>
      </w:r>
      <w:r>
        <w:br w:type="textWrapping"/>
      </w:r>
      <w:r>
        <w:br w:type="textWrapping"/>
      </w:r>
      <w:r>
        <w:t xml:space="preserve">Sắc mặt An Lạc dần trở nên tái nhợt, “Cậu muốn thế nào?”</w:t>
      </w:r>
      <w:r>
        <w:br w:type="textWrapping"/>
      </w:r>
      <w:r>
        <w:br w:type="textWrapping"/>
      </w:r>
      <w:r>
        <w:t xml:space="preserve">Chàng trai khẽ nhếch khóe môi, “Thật không ngờ anh lại rất hưởng thụ khi được em trai ruột của mình hôn môi… Đây rốt cuộc là loại tình yêu đặc biệt gì vậy? Hả anh trai thân yêu của em?”</w:t>
      </w:r>
      <w:r>
        <w:br w:type="textWrapping"/>
      </w:r>
      <w:r>
        <w:br w:type="textWrapping"/>
      </w:r>
      <w:r>
        <w:t xml:space="preserve">An Lạc còn chưa kịp phản ứng ý tứ của hắn thì môi đột nhiên cảm nhận được một cảm giác ấm nóng.</w:t>
      </w:r>
      <w:r>
        <w:br w:type="textWrapping"/>
      </w:r>
      <w:r>
        <w:br w:type="textWrapping"/>
      </w:r>
      <w:r>
        <w:t xml:space="preserve">Người trước mặt trực tiếp cúi xuống áp lên môi anh!</w:t>
      </w:r>
      <w:r>
        <w:br w:type="textWrapping"/>
      </w:r>
      <w:r>
        <w:br w:type="textWrapping"/>
      </w:r>
      <w:r>
        <w:t xml:space="preserve">“Ưm…” An Lạc khiếp sợ, dưới phản xạ điều kiện muốn quay đầu đi, nhưng lại bị hắn nắm cằm, cương quyết xoay đầu lại. Cằm có cảm giác đau đớn như bị trật khớp, đồng thời, khớp hàm cũng bị mạnh mẽ mở ra, đầu lưỡi hắn tham nhập, bắt đầu một vòng càn quét điên cuồng.</w:t>
      </w:r>
      <w:r>
        <w:br w:type="textWrapping"/>
      </w:r>
      <w:r>
        <w:br w:type="textWrapping"/>
      </w:r>
      <w:r>
        <w:t xml:space="preserve">“Ưm… Ưm…”</w:t>
      </w:r>
      <w:r>
        <w:br w:type="textWrapping"/>
      </w:r>
      <w:r>
        <w:br w:type="textWrapping"/>
      </w:r>
      <w:r>
        <w:t xml:space="preserve">Nụ hôn cuồng nhiệt như muốn nuốt tất cả của mình vào, khiến An Lạc cứng ngắc mà kéo căng thân thể.</w:t>
      </w:r>
      <w:r>
        <w:br w:type="textWrapping"/>
      </w:r>
      <w:r>
        <w:br w:type="textWrapping"/>
      </w:r>
      <w:r>
        <w:t xml:space="preserve">Không giống nụ hôn dịu dàng, chất chứa tình cảm chân thành của An Trạch, nụ hôn của người này quá mức chuyên chế và kịch liệt, không có một chút tình cảm, chỉ thuần túy là sự chiếm giữ và phát tiết.</w:t>
      </w:r>
      <w:r>
        <w:br w:type="textWrapping"/>
      </w:r>
      <w:r>
        <w:br w:type="textWrapping"/>
      </w:r>
      <w:r>
        <w:t xml:space="preserve">Đầu lưỡi hắn đột nhiên cuốn lấy lưỡi anh mà mút mát thân mật. Dạ dày An Lạc đột nhiên trào lên một cảm giác buồn nôn. Anh không thể chịu được nữa, cố khép lại khớp hàm, đầu lưỡi đối phương bị cắn trúng, trong miệng tràn ra vị máu tươi dày đặc!</w:t>
      </w:r>
      <w:r>
        <w:br w:type="textWrapping"/>
      </w:r>
      <w:r>
        <w:br w:type="textWrapping"/>
      </w:r>
      <w:r>
        <w:t xml:space="preserve">Chàng trai khẽ híp mắt, rốt cuộc cũng lui ra ngoài, liếm láp vết máu bên môi, trong mắt mang theo tin nhắn nguy hiểm, “Anh không biết sau khi cắn tôi sẽ càng khiến tôi hưng phấn hơn sao?”</w:t>
      </w:r>
      <w:r>
        <w:br w:type="textWrapping"/>
      </w:r>
      <w:r>
        <w:br w:type="textWrapping"/>
      </w:r>
      <w:r>
        <w:t xml:space="preserve">An Lạc thở sâu bình phục hô hấp, sắc mặt tái nhợt nhìn hắn: “Cậu vừa gọi tôi là… anh trai?”</w:t>
      </w:r>
      <w:r>
        <w:br w:type="textWrapping"/>
      </w:r>
      <w:r>
        <w:br w:type="textWrapping"/>
      </w:r>
      <w:r>
        <w:t xml:space="preserve">Nếu nhớ không lầm, câu cuối cùng hắn ta nói là “anh trai thân yêu của em.”</w:t>
      </w:r>
      <w:r>
        <w:br w:type="textWrapping"/>
      </w:r>
      <w:r>
        <w:br w:type="textWrapping"/>
      </w:r>
      <w:r>
        <w:t xml:space="preserve">Chàng trai lạnh lùng nhìn anh, không trả lời.</w:t>
      </w:r>
      <w:r>
        <w:br w:type="textWrapping"/>
      </w:r>
      <w:r>
        <w:br w:type="textWrapping"/>
      </w:r>
      <w:r>
        <w:t xml:space="preserve">“Cậu là… Trần Duệ phải không?” An Lạc cố gắng làm cho giọng nói của mình có vẻ bình tĩnh, “Căn phòng này, phong cách bố trí rất giống phòng ngủ của mẹ. Chẳng trách, vừa vào anh đã có cảm giác quen mắt rồi…”</w:t>
      </w:r>
      <w:r>
        <w:br w:type="textWrapping"/>
      </w:r>
      <w:r>
        <w:br w:type="textWrapping"/>
      </w:r>
      <w:r>
        <w:t xml:space="preserve">Phòng ngủ tịch mịch im lặng.</w:t>
      </w:r>
      <w:r>
        <w:br w:type="textWrapping"/>
      </w:r>
      <w:r>
        <w:br w:type="textWrapping"/>
      </w:r>
      <w:r>
        <w:t xml:space="preserve">Chàng trai ngồi trên giường không nói lời nào, cũng không liếm sạch vết máu còn đọng lại trên môi, trông có chút quỷ dị.</w:t>
      </w:r>
      <w:r>
        <w:br w:type="textWrapping"/>
      </w:r>
      <w:r>
        <w:br w:type="textWrapping"/>
      </w:r>
      <w:r>
        <w:t xml:space="preserve">“Tiểu Duệ… Là em phải không?” An Lạc thấp giọng hỏi.</w:t>
      </w:r>
      <w:r>
        <w:br w:type="textWrapping"/>
      </w:r>
      <w:r>
        <w:br w:type="textWrapping"/>
      </w:r>
      <w:r>
        <w:t xml:space="preserve">Chàng trai im lặng một lúc lâu, rốt cục cũng khẽ cười, nói: “Hiếm thấy thật, anh còn nhớ rõ tên của tôi.”</w:t>
      </w:r>
      <w:r>
        <w:br w:type="textWrapping"/>
      </w:r>
      <w:r>
        <w:br w:type="textWrapping"/>
      </w:r>
      <w:r>
        <w:t xml:space="preserve">Cậu ta thực sự là người em thất lạc nhiều năm kia!</w:t>
      </w:r>
      <w:r>
        <w:br w:type="textWrapping"/>
      </w:r>
      <w:r>
        <w:br w:type="textWrapping"/>
      </w:r>
      <w:r>
        <w:t xml:space="preserve">Sau khi biết Tiểu Duệ đã mất tích vào hai mươi năm trước từ ông nội An Quang Diệu, An Lạc chưa bao giờ nghĩ rằng có thể tìm được cậu, càng không ngờ sẽ gặp lại cậu trong tình huống như thế này. Đối diện với ánh mắt lạnh lùng tới cực điểm của cậu, tâm tình An Lạc nhất thời có chút nặng nề.</w:t>
      </w:r>
      <w:r>
        <w:br w:type="textWrapping"/>
      </w:r>
      <w:r>
        <w:br w:type="textWrapping"/>
      </w:r>
      <w:r>
        <w:t xml:space="preserve">Sau một hồi im lặng, An Lạc mới thấp giọng nói: “Tiểu Duệ, sao em lại ở đây? Còn gia nhập Quang Minh Hội nữa?”</w:t>
      </w:r>
      <w:r>
        <w:br w:type="textWrapping"/>
      </w:r>
      <w:r>
        <w:br w:type="textWrapping"/>
      </w:r>
      <w:r>
        <w:t xml:space="preserve">Trần Duệ nhàn nhạt nói: “Đó là do anh ban tặng đấy. Năm đó khi anh cùng mẹ ra ngoại ô ăn thịt nướng, để tôi một mình ở nhà, còn gạt tôi là sẽ mang đồ ăn trở về. A… Kết quả, tôi cứ ở nhà chờ mãi, chờ mãi… Chờ đúng một tuần, nhưng ngay cả cái bóng của các người cũng không thấy đâu!</w:t>
      </w:r>
      <w:r>
        <w:br w:type="textWrapping"/>
      </w:r>
      <w:r>
        <w:br w:type="textWrapping"/>
      </w:r>
      <w:r>
        <w:t xml:space="preserve">“Một đứa trẻ năm tuổi, một mình trong căn biệt thự, không có một ai quan tâm. Các người không để lại cho nó một cắc tiền, nó cũng chẳng biết nấu cơm, làm thế nào mà nó sống được mấy ngày đó, anh có tưởng tượng được không?! Sau đó, nó đói đến mức phải ăn cả rau xanh, nhưng vẫn không dám tin là các người không cần nó nữa! Tin rằng các người sẽ trở về!”</w:t>
      </w:r>
      <w:r>
        <w:br w:type="textWrapping"/>
      </w:r>
      <w:r>
        <w:br w:type="textWrapping"/>
      </w:r>
      <w:r>
        <w:t xml:space="preserve">Vẻ trấn định trên mặt Trần Duệ cuối cùng cũng tan vỡ, ánh mắt nhìn An Lạc thậm chí còn chất chứa đầy sự hận thù.</w:t>
      </w:r>
      <w:r>
        <w:br w:type="textWrapping"/>
      </w:r>
      <w:r>
        <w:br w:type="textWrapping"/>
      </w:r>
      <w:r>
        <w:t xml:space="preserve">“Cho đến một tuần sau, có người đi ngang qua biệt thự, thấy một đứa bé đang ngồi ngây ngẩn trước cửa, ông ấy bèn cho nó một bữa cơm, hảo tâm nhận nuôi nó.</w:t>
      </w:r>
      <w:r>
        <w:br w:type="textWrapping"/>
      </w:r>
      <w:r>
        <w:br w:type="textWrapping"/>
      </w:r>
      <w:r>
        <w:t xml:space="preserve">“Người ấy là cha nuôi của tôi, cũng chính là chủ nhân của Quang Minh Hội, Tam gia.</w:t>
      </w:r>
      <w:r>
        <w:br w:type="textWrapping"/>
      </w:r>
      <w:r>
        <w:br w:type="textWrapping"/>
      </w:r>
      <w:r>
        <w:t xml:space="preserve">“Anh nghĩ tôi mong muốn ở đây lắm sao? Anh nghĩ tôi thích buôn lậu thuốc phiện lắm ư?! Ông ấy có ơn dưỡng dục với tôi, cho dù trong mắt các người ông ấy có là kẻ xấu tội ác tày trời, nếu không có ông ấy thì tôi đã chết đói từ lúc năm tuổi rồi! Còn anh trai yêu quý của tôi, mấy năm nay anh ở đâu? Anh còn nhớ mình có một đứa em tên Trần Duệ này không?”</w:t>
      </w:r>
      <w:r>
        <w:br w:type="textWrapping"/>
      </w:r>
      <w:r>
        <w:br w:type="textWrapping"/>
      </w:r>
      <w:r>
        <w:t xml:space="preserve">Ánh mắt Trần Duệ lạnh băng tới cực điểm, đầu ngón tay không khống chế được mà khẽ run lên, “Băt đầu từ lúc năm tuổi, tôi đã không còn anh trai nữa rồi. An Lạc, anh không phải là anh trai của tôi.”</w:t>
      </w:r>
      <w:r>
        <w:br w:type="textWrapping"/>
      </w:r>
      <w:r>
        <w:br w:type="textWrapping"/>
      </w:r>
      <w:r>
        <w:t xml:space="preserve">“Tiểu Duệ, lúc đó anh…” An Lạc muốn giải thích với cậu về chuyện mất trí nhớ lúc ấy, nhưng đột nhiên trong cơ thể xuất hiện một cảm giác kỳ quái, da toàn thân ngứa ngáy như bị kiến cắn, chỗ mẫn cảm nào đó đột nhiên cấp tốc trướng lên, đáng sợ hơn, thân thể mềm nhũn gần như không còn bất kì sức lực nào.</w:t>
      </w:r>
      <w:r>
        <w:br w:type="textWrapping"/>
      </w:r>
      <w:r>
        <w:br w:type="textWrapping"/>
      </w:r>
      <w:r>
        <w:t xml:space="preserve">Sắc mặt An Lạc trắng nhợt, khiếp sợ: “Trần Duệ! Em tiêm cái gì vào anh vậy?!”</w:t>
      </w:r>
      <w:r>
        <w:br w:type="textWrapping"/>
      </w:r>
      <w:r>
        <w:br w:type="textWrapping"/>
      </w:r>
      <w:r>
        <w:t xml:space="preserve">Trần Duệ mặt không chút thay đổi nhìn anh, sau một khắc, cậu vươn tay cởi thắt lưng anh ra, nhẹ nhàng cầm lấy bộ vị trướng lên, nhàn nhạt nói: “Ảnh chụp có thể tổng hợp lại, nhưng phim thì càng có sức thuyết phục hơn, đúng chứ?”</w:t>
      </w:r>
      <w:r>
        <w:br w:type="textWrapping"/>
      </w:r>
      <w:r>
        <w:br w:type="textWrapping"/>
      </w:r>
      <w:r>
        <w:t xml:space="preserve">Lưng An Lạc nháy mắt trở nên lạnh lẽo.</w:t>
      </w:r>
      <w:r>
        <w:br w:type="textWrapping"/>
      </w:r>
      <w:r>
        <w:br w:type="textWrapping"/>
      </w:r>
      <w:r>
        <w:t xml:space="preserve">Vốn tưởng rằng đối phương tiêm ma túy vào người mình, muốn mình trở nên nghiện ngập để có thể khống chế được hành động, không ngờ… Trần Duệ lại tiêm loại thuốc này cho anh, khiến anh toàn thân bủn rủn vô lực, dục vọng trong người lên đến đỉnh điểm. Nếu không được giải trừ, cứ dằn vặt như vậy quả thực sẽ khiến người ta sống không bằng chết!</w:t>
      </w:r>
      <w:r>
        <w:br w:type="textWrapping"/>
      </w:r>
      <w:r>
        <w:br w:type="textWrapping"/>
      </w:r>
      <w:r>
        <w:t xml:space="preserve">Hiển nhiên, mục đích của Trần Duệ chỉ là muốn chụp được một tấm hình mất đi lý trí của anh, sau đó lấy đó làm thứ uy hiếp anh…</w:t>
      </w:r>
      <w:r>
        <w:br w:type="textWrapping"/>
      </w:r>
      <w:r>
        <w:br w:type="textWrapping"/>
      </w:r>
      <w:r>
        <w:t xml:space="preserve">“Tiểu Duệ… Không được…” Thân thể ngày càng trở nên nóng rực. Mặt An Lạc đỏ ửng, hai tay bị trói bắt đầu bất an mà giãy dụa liên tục, “Anh là anh trai của em… Tiểu Duệ… Thả ra…”</w:t>
      </w:r>
      <w:r>
        <w:br w:type="textWrapping"/>
      </w:r>
      <w:r>
        <w:br w:type="textWrapping"/>
      </w:r>
      <w:r>
        <w:t xml:space="preserve">“Hiện tại nhận là anh trai của tôi không phải đã quá muộn rồi sao?” Trần Duệ cười khẽ, cúi người đến gần tai An Lạc nói, “Hơn nữa, cậu em An Trạch kia đã từng hôn anh nhiều như vậy mà anh không phản đối, trong lòng anh thực sự còn có cái gọi là anh em nữa ư?”</w:t>
      </w:r>
      <w:r>
        <w:br w:type="textWrapping"/>
      </w:r>
      <w:r>
        <w:br w:type="textWrapping"/>
      </w:r>
      <w:r>
        <w:t xml:space="preserve">“Tiểu Duệ…”</w:t>
      </w:r>
      <w:r>
        <w:br w:type="textWrapping"/>
      </w:r>
      <w:r>
        <w:br w:type="textWrapping"/>
      </w:r>
      <w:r>
        <w:t xml:space="preserve">“Anh à, cứ hưởng thụ đi, đứa em này cũng không thua kém đâu, nhất định sẽ làm cho anh thoải mái hơn An Trạch.” Trần Duệ thoáng dừng lại, giơ tay chỉ lên trần nhà trên đỉnh đầu, “Trên trần có camera, nhớ ngẩng đầu lên nhiều nhé, em muốn chụp được bộ dạng tan vỡ của anh, anh trai.”</w:t>
      </w:r>
      <w:r>
        <w:br w:type="textWrapping"/>
      </w:r>
      <w:r>
        <w:br w:type="textWrapping"/>
      </w:r>
      <w:r>
        <w:t xml:space="preserve">“…” An Lạc quả nhiên nhìn thấy một chiếc camera hồng ngoại trên trần nhà. Lúc này, chiếc camera lóe sáng chính diện với anh. An Lạc cứng ngắc quay đầu, bàn tay nắm chặt, thở gấp gáp, “Trần Duệ… Em dám làm với vậy anh … Anh nhất định sẽ giết em…” Bạn đang đọc truyện tại WebTru yen Online. com</w:t>
      </w:r>
      <w:r>
        <w:br w:type="textWrapping"/>
      </w:r>
      <w:r>
        <w:br w:type="textWrapping"/>
      </w:r>
      <w:r>
        <w:t xml:space="preserve">Câu nói đứt quãng nghe như đang thực sự nghiến răng nghiến lợi, hiển nhiên đã căm phẫn tới cực điểm.</w:t>
      </w:r>
      <w:r>
        <w:br w:type="textWrapping"/>
      </w:r>
      <w:r>
        <w:br w:type="textWrapping"/>
      </w:r>
      <w:r>
        <w:t xml:space="preserve">Gương mặt An Lạc nhuộm một màu đỏ rực của tình dục, con mắt cũng hơi phiếm hồng. Tuy trong miệng còn đang đe dọa, nhưng hơi thở hổn hển gấp gáp và lồng ngực phập phồng không ngừng đủ để chứng minh anh đã tới sát biên giới sụp đổ.</w:t>
      </w:r>
      <w:r>
        <w:br w:type="textWrapping"/>
      </w:r>
      <w:r>
        <w:br w:type="textWrapping"/>
      </w:r>
      <w:r>
        <w:t xml:space="preserve">Trần Duệ không nói gì, cúi người, lần thứ hai hôn An Lạc.</w:t>
      </w:r>
      <w:r>
        <w:br w:type="textWrapping"/>
      </w:r>
      <w:r>
        <w:br w:type="textWrapping"/>
      </w:r>
      <w:r>
        <w:t xml:space="preserve">“Ưm…”</w:t>
      </w:r>
      <w:r>
        <w:br w:type="textWrapping"/>
      </w:r>
      <w:r>
        <w:br w:type="textWrapping"/>
      </w:r>
      <w:r>
        <w:t xml:space="preserve">Đúng lúc này, cửa đột nhiên bị đá văng ra, sau đó, có người bước nhanh tới giường, kéo cổ Trần Duệ ra, dưới sự kinh ngạc của Trần Duệ, một cú đấm trời giáng đánh thẳng vào mặt cậu ta!</w:t>
      </w:r>
      <w:r>
        <w:br w:type="textWrapping"/>
      </w:r>
      <w:r>
        <w:br w:type="textWrapping"/>
      </w:r>
      <w:r>
        <w:t xml:space="preserve">“Mày dám đụng tới một cọng lông của anh ấy, tao sẽ giết mày luôn!”</w:t>
      </w:r>
      <w:r>
        <w:br w:type="textWrapping"/>
      </w:r>
      <w:r>
        <w:br w:type="textWrapping"/>
      </w:r>
      <w:r>
        <w:t xml:space="preserve">Bên tai vang lên tiếng nói lạnh băng khiến kẻ khác phát lạnh, người xông vào nhìn thoáng qua quang cảnh trên giường, khi nhìn thấy An Lạc bị trói tay trên giường và áo quần bị cởi ra một nửa, con ngươi người kia bỗng nhiên co lại, họng súng lạnh lẽo cấp tốc ngắm thẳng lên đầu Trần Duệ, vẻ mặt âm trầm chưa bao giờ bắt gặp ở cậu hiện lên!</w:t>
      </w:r>
      <w:r>
        <w:br w:type="textWrapping"/>
      </w:r>
      <w:r>
        <w:br w:type="textWrapping"/>
      </w:r>
      <w:r>
        <w:t xml:space="preserve">—— Là An Trạch. </w:t>
      </w:r>
      <w:r>
        <w:br w:type="textWrapping"/>
      </w:r>
      <w:r>
        <w:br w:type="textWrapping"/>
      </w:r>
      <w:r>
        <w:t xml:space="preserve">_________________</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Phía sau đột nhiên vang lên hàng loạt tiếng bước chân, nghe như có rất nhiều người. An Trạch liếc nhìn An Lạc, lập tức che trước cửa, thấp giọng nói: “Càn Khôn, bảo các anh em đợi ở ngoài một lát, hiện tại chưa vào được.”</w:t>
      </w:r>
      <w:r>
        <w:br w:type="textWrapping"/>
      </w:r>
      <w:r>
        <w:br w:type="textWrapping"/>
      </w:r>
      <w:r>
        <w:t xml:space="preserve">“Được.” Vu Càn Khôn đi tới cửa, nhìn thoáng qua căn phòng, “Anh cậu không bị sao chứ?”</w:t>
      </w:r>
      <w:r>
        <w:br w:type="textWrapping"/>
      </w:r>
      <w:r>
        <w:br w:type="textWrapping"/>
      </w:r>
      <w:r>
        <w:t xml:space="preserve">An Trạch nói: “Không sao.”</w:t>
      </w:r>
      <w:r>
        <w:br w:type="textWrapping"/>
      </w:r>
      <w:r>
        <w:br w:type="textWrapping"/>
      </w:r>
      <w:r>
        <w:t xml:space="preserve">Giương súng lục tiến về phía trước, ngón trỏ An Trạch đặt trên cò súng, cậu lạnh lùng nhìn Trần Duệ: “Chìa khóa.”</w:t>
      </w:r>
      <w:r>
        <w:br w:type="textWrapping"/>
      </w:r>
      <w:r>
        <w:br w:type="textWrapping"/>
      </w:r>
      <w:r>
        <w:t xml:space="preserve">Trần Duệ im lặng một hồi, rồi lấy từ trong túi ra một chiếc chìa, ném cho An Trạch. Cậu ta nhếch mày, thấp giọng hỏi: “Làm sao mày tìm được đến đây?” Nói xong quay đầu nhìn về phía An Lạc, “Là anh mày lén báo tin?”</w:t>
      </w:r>
      <w:r>
        <w:br w:type="textWrapping"/>
      </w:r>
      <w:r>
        <w:br w:type="textWrapping"/>
      </w:r>
      <w:r>
        <w:t xml:space="preserve">“Chuyện này không khiến mày quan tâm.” An Trạch cắt đứt lời cậu ta, một tay cầm súng lùi đến giường, tay kia cấp tốc cởi caravat và còng tay cho An Lạc. Thấy sắc mặt của An Lạc không ổn, An Trạch vội vàng đỡ lấy anh, để anh dựa vào lòng mình, lo lắng hỏi, “Anh ơi… Anh không sao chứ?”</w:t>
      </w:r>
      <w:r>
        <w:br w:type="textWrapping"/>
      </w:r>
      <w:r>
        <w:br w:type="textWrapping"/>
      </w:r>
      <w:r>
        <w:t xml:space="preserve">“An… An Trạch…” Đầu ngón tay An Lạc run rẩy bắt lấy tay An Trạch, cố gắng nói một cách trấn định, “Tôi không sao… Đi thôi.”</w:t>
      </w:r>
      <w:r>
        <w:br w:type="textWrapping"/>
      </w:r>
      <w:r>
        <w:br w:type="textWrapping"/>
      </w:r>
      <w:r>
        <w:t xml:space="preserve">“Được.” An Trạch gật đầu, tiện tay lôi tấm chăn lông bên cạnh quàng lên người An Lạc, nhẹ nhàng ông anh dậy.</w:t>
      </w:r>
      <w:r>
        <w:br w:type="textWrapping"/>
      </w:r>
      <w:r>
        <w:br w:type="textWrapping"/>
      </w:r>
      <w:r>
        <w:t xml:space="preserve">Vu Càn Khôn đang đứng ở cửa giơ súng chỉ vào Trần Duệ, thấy An Trạch ôm anh đi ra, lúc bấy mới hỏi: “An Trạch, tên kia xử lý thế nào?”</w:t>
      </w:r>
      <w:r>
        <w:br w:type="textWrapping"/>
      </w:r>
      <w:r>
        <w:br w:type="textWrapping"/>
      </w:r>
      <w:r>
        <w:t xml:space="preserve">An Lạc đột nhiên cầm tay An Trạch, khẽ nói: “Thả nó đi…”</w:t>
      </w:r>
      <w:r>
        <w:br w:type="textWrapping"/>
      </w:r>
      <w:r>
        <w:br w:type="textWrapping"/>
      </w:r>
      <w:r>
        <w:t xml:space="preserve">An Trạch im lặng một chốc, rồi mới gật đầu, nghiêm mặt nói: “Trói hắn lại, chúng tôi rút lui trước.”</w:t>
      </w:r>
      <w:r>
        <w:br w:type="textWrapping"/>
      </w:r>
      <w:r>
        <w:br w:type="textWrapping"/>
      </w:r>
      <w:r>
        <w:t xml:space="preserve">“Được.” Vu Càn Khôn tiến vào phòng ngủ, còng tay Trần Duệ lên đầu giường, hướng ra bên ngoài gọi to, “Các anh em, rút lui.”</w:t>
      </w:r>
      <w:r>
        <w:br w:type="textWrapping"/>
      </w:r>
      <w:r>
        <w:br w:type="textWrapping"/>
      </w:r>
      <w:r>
        <w:t xml:space="preserve">***</w:t>
      </w:r>
      <w:r>
        <w:br w:type="textWrapping"/>
      </w:r>
      <w:r>
        <w:br w:type="textWrapping"/>
      </w:r>
      <w:r>
        <w:t xml:space="preserve">Lúc ra đến cửa mới phát hiện có bảy tám người đang đứng ngoài đó, là những quân nhân trẻ tuổi thân hình cao lớn, mặc quân trang chỉnh tề, trông có vẻ thân thủ bất phàm. Hiển nhiên, An Trạch đã gọi một nhóm bạn bè ở quân khu Tây Lâm tới hỗ trợ, có lẽ cái người tên Vu Càn Khôn kia là cấp trên của bọn họ.</w:t>
      </w:r>
      <w:r>
        <w:br w:type="textWrapping"/>
      </w:r>
      <w:r>
        <w:br w:type="textWrapping"/>
      </w:r>
      <w:r>
        <w:t xml:space="preserve">Lúc An Trạch bế An Lạc đi ra thì có người quan tâm tới hỏi han: “An Trạch, anh cậu không sao chứ?”</w:t>
      </w:r>
      <w:r>
        <w:br w:type="textWrapping"/>
      </w:r>
      <w:r>
        <w:br w:type="textWrapping"/>
      </w:r>
      <w:r>
        <w:t xml:space="preserve">An Trạch đáp: “Bị thương nhẹ, không quá đáng ngại. Cảm ơn các cậu nhé.”</w:t>
      </w:r>
      <w:r>
        <w:br w:type="textWrapping"/>
      </w:r>
      <w:r>
        <w:br w:type="textWrapping"/>
      </w:r>
      <w:r>
        <w:t xml:space="preserve">Vu Càn Khôn vỗ vai cậu: “Đều là anh em tốt cả, khách khí cái gì. Vừa khéo chỗ này gần quân khu của chúng ta, các anh em cũng đang nghỉ cuối tuần, buồn chán nên đến hỗ trợ, coi như là tiện thể luyện tập luôn.” Thoáng dừng lại, cậu ta nói tiếp, “Đúng rồi, mấy cô gái đâu?”</w:t>
      </w:r>
      <w:r>
        <w:br w:type="textWrapping"/>
      </w:r>
      <w:r>
        <w:br w:type="textWrapping"/>
      </w:r>
      <w:r>
        <w:t xml:space="preserve">Có người đáp: “Bị trói lại hết rồi.”</w:t>
      </w:r>
      <w:r>
        <w:br w:type="textWrapping"/>
      </w:r>
      <w:r>
        <w:br w:type="textWrapping"/>
      </w:r>
      <w:r>
        <w:t xml:space="preserve">Vu Càn Khôn gật đầu, “Báo cảnh sát tới mang người đi, chúng ta về trước thôi.”</w:t>
      </w:r>
      <w:r>
        <w:br w:type="textWrapping"/>
      </w:r>
      <w:r>
        <w:br w:type="textWrapping"/>
      </w:r>
      <w:r>
        <w:t xml:space="preserve">Có người bên cạnh đột nhiên nói: “Thiếu tá An Trạch, có nên mời chúng tôi ăn một bữa không đây?”</w:t>
      </w:r>
      <w:r>
        <w:br w:type="textWrapping"/>
      </w:r>
      <w:r>
        <w:br w:type="textWrapping"/>
      </w:r>
      <w:r>
        <w:t xml:space="preserve">Có người phụ họa: “Đúng đấy, lúc đi cũng không tổ chức tiệc chia tay, thế là không được với anh em đâu đấy.”</w:t>
      </w:r>
      <w:r>
        <w:br w:type="textWrapping"/>
      </w:r>
      <w:r>
        <w:br w:type="textWrapping"/>
      </w:r>
      <w:r>
        <w:t xml:space="preserve">An Lạc trong lòng đột nhiên nóng đến giật mình. An Trạch nhìn anh, vẫn còn chút lo lắng. Sau một hồi im lặng, cậu quay sang nói: “Càn Khôn, để hôm nào tôi mời mọi người một bữa, địa điểm tùy mọi người chọn. Tôi đưa anh tôi về trước.”</w:t>
      </w:r>
      <w:r>
        <w:br w:type="textWrapping"/>
      </w:r>
      <w:r>
        <w:br w:type="textWrapping"/>
      </w:r>
      <w:r>
        <w:t xml:space="preserve">Vu Càn Khôn nói: “Yên tâm, cậu cứ về trước đi, tôi trông chừng chỗ này cho.”</w:t>
      </w:r>
      <w:r>
        <w:br w:type="textWrapping"/>
      </w:r>
      <w:r>
        <w:br w:type="textWrapping"/>
      </w:r>
      <w:r>
        <w:t xml:space="preserve">***</w:t>
      </w:r>
      <w:r>
        <w:br w:type="textWrapping"/>
      </w:r>
      <w:r>
        <w:br w:type="textWrapping"/>
      </w:r>
      <w:r>
        <w:t xml:space="preserve">An Trạch ôm An Lạc đặt lên ghế phó lái. Sau khi thắt đai an toàn cho anh, bấy giờ cậu mới vội vàng trở về ghế lái, khởi động xe.</w:t>
      </w:r>
      <w:r>
        <w:br w:type="textWrapping"/>
      </w:r>
      <w:r>
        <w:br w:type="textWrapping"/>
      </w:r>
      <w:r>
        <w:t xml:space="preserve">Xe cấp tốc chạy ra tuyến đường cao tốc vào khu nội thành. Lúc này trời đã tối đen, đèn đường đều bật sáng. Ngọn đèn mờ nhạt xuyên qua cửa sổ chiếu lên mặt, khiến An Lạc không chịu đươc mà nhắm hai mắt lại.</w:t>
      </w:r>
      <w:r>
        <w:br w:type="textWrapping"/>
      </w:r>
      <w:r>
        <w:br w:type="textWrapping"/>
      </w:r>
      <w:r>
        <w:t xml:space="preserve">Sự thay đổi trong cơ thể ngày càng mãnh liệt, nhưng ngại không dám thể hiện ra ngoài trước mặt An Trạch, An Lạc không thể làm gì khác là thở sâu, nắm chặt quai xe, cố gắng trấn định mà hỏi: “Sao… cậu… tìm được chỗ này?”</w:t>
      </w:r>
      <w:r>
        <w:br w:type="textWrapping"/>
      </w:r>
      <w:r>
        <w:br w:type="textWrapping"/>
      </w:r>
      <w:r>
        <w:t xml:space="preserve">An Trạch vừa lái xe vừa thấp giọng giải thích: “Lúc ở sân bay khi anh bảo em đi mua nước uống, em đã phát hiện ra vấn đề. Anh của em chưa bao giờ uống cola. Bởi vì vị cola sẽ làm cho dạ dày của anh ấy rất khó chịu, lúc khát nước anh ấy cũng chỉ uống nước khoáng tinh khiết. Tuy anh mất ký ức, nhưng thói quen của anh chưa hề thay đổi. Đột nhiên bảo em đi mua cola, hiển nhiên là chỉ tìm đại một cái cớ để đuổi em đi, hoặc cố ý nói như vậy để khiến em hoài nghi.”</w:t>
      </w:r>
      <w:r>
        <w:br w:type="textWrapping"/>
      </w:r>
      <w:r>
        <w:br w:type="textWrapping"/>
      </w:r>
      <w:r>
        <w:t xml:space="preserve">“…” Không ngờ An Trạch nhanh như vậy đã hiểu ra ý đồ của mình.</w:t>
      </w:r>
      <w:r>
        <w:br w:type="textWrapping"/>
      </w:r>
      <w:r>
        <w:br w:type="textWrapping"/>
      </w:r>
      <w:r>
        <w:t xml:space="preserve">Lúc đó sau khi phát hiện ra nguy hiểm, quả thực An Lạc cố ý nói là mua cola để khiến An Trạch hoài nghi, đồng thời cũng ôm tâm lý may mắn là “sau khi An Trạch thoát thân có thể nghĩ cách cứu viện cho mình”. Nếu không phải hai người quá hiểu nhau, ám chỉ đơn giản như vậy có thể sẽ không có tác dụng.</w:t>
      </w:r>
      <w:r>
        <w:br w:type="textWrapping"/>
      </w:r>
      <w:r>
        <w:br w:type="textWrapping"/>
      </w:r>
      <w:r>
        <w:t xml:space="preserve">Sự ăn ý trong thời điểm mấu chốt của An Trạch khiến An Lạc rất vui mừng, anh không nhịn được mà nói: “May là cậu hiểu rõ ý của tôi.”</w:t>
      </w:r>
      <w:r>
        <w:br w:type="textWrapping"/>
      </w:r>
      <w:r>
        <w:br w:type="textWrapping"/>
      </w:r>
      <w:r>
        <w:t xml:space="preserve">An Trạch khẽ cười: “Đó là điều đương nhiên mà. Nếu em không hiểu ám chỉ của anh, vậy thì bao nhiêu năm làm em trai của anh há uổng phí sao?” Đoạn dừng lại, cậu nói thêm, “Lúc mua nước, em vẫn luôn theo dõi động tĩnh của anh từ tấm gương trong cửa hàng, em phát hiện anh cùng Tô Tây lên xe. Em chỉ biết, anh nhất định là đang bị bắt cóc."</w:t>
      </w:r>
      <w:r>
        <w:br w:type="textWrapping"/>
      </w:r>
      <w:r>
        <w:br w:type="textWrapping"/>
      </w:r>
      <w:r>
        <w:t xml:space="preserve">“Lúc trước vì muốn tìm được địa chỉ của anh ở Vancouver, em đã nhờ một người bạn hacker gửi virus theo dõi sang di động của anh. Sau khi anh bị bắt đi, em liền lấy điện thoại cấp tốc định vị vị trí cụ thể của anh. Định tìm An Dương hỗ trợ, nhưng không kết nối được với điện thoại của anh ta, em bèn gọi mấy cậu bạn thân trong quân khu cùng em đi cứu anh.”</w:t>
      </w:r>
      <w:r>
        <w:br w:type="textWrapping"/>
      </w:r>
      <w:r>
        <w:br w:type="textWrapping"/>
      </w:r>
      <w:r>
        <w:t xml:space="preserve">An Trạch vươn tay phải nhẹ nhàng cầm lấy tay trái An Lạc, khẽ nói: “May mà chúng em tới kịp lúc. Anh không sao chứ?”</w:t>
      </w:r>
      <w:r>
        <w:br w:type="textWrapping"/>
      </w:r>
      <w:r>
        <w:br w:type="textWrapping"/>
      </w:r>
      <w:r>
        <w:t xml:space="preserve">Tay An Lạc cũng nóng như bị phỏng, anh vội rụt về, làn da mẫn cảm tiếp xúc với bàn tay An Trạch khiến cơ thể anh nhất thời trào lên một luồng nhiệt nóng bỏng.</w:t>
      </w:r>
      <w:r>
        <w:br w:type="textWrapping"/>
      </w:r>
      <w:r>
        <w:br w:type="textWrapping"/>
      </w:r>
      <w:r>
        <w:t xml:space="preserve">Mặt An Lạc hơi phiếm hồng, anh nắm chặt tay, giả vờ bình tĩnh nói: “Tôi không sao…”</w:t>
      </w:r>
      <w:r>
        <w:br w:type="textWrapping"/>
      </w:r>
      <w:r>
        <w:br w:type="textWrapping"/>
      </w:r>
      <w:r>
        <w:t xml:space="preserve">An Trạch có chút nghi hoặc, cậu quay sang nhìn anh, “Anh, có phải anh đang khó chịu không?”</w:t>
      </w:r>
      <w:r>
        <w:br w:type="textWrapping"/>
      </w:r>
      <w:r>
        <w:br w:type="textWrapping"/>
      </w:r>
      <w:r>
        <w:t xml:space="preserve">“Tôi… Ah…” An Lạc muốn nói, nhưng khi mở miệng lại phát ra âm thanh rên rỉ trầm thấp khiến người khác mặt đỏ tim đập, nơi nào đó trên cơ thể đã cương cứng đến cực điểm. Bởi vì không được an ủi nên đáng thương đứng thẳng nơi đó, khẽ ma sát với quần, làm An Lạc gần như sụp đổ.</w:t>
      </w:r>
      <w:r>
        <w:br w:type="textWrapping"/>
      </w:r>
      <w:r>
        <w:br w:type="textWrapping"/>
      </w:r>
      <w:r>
        <w:t xml:space="preserve">An Lạc rốt cục không nhịn đươc mà trộm với tay vào trong quần. Từ trước đến nay anh rất lạnh nhạt với phương diện này, bình thường ngay cả tự an ủi mình cũng ít hơn người khác. Lúc này lại làm cái loại chuyện đó trước mặt An Trạch, cảm giác xấu hổ mãnh liệt khiến ngay cả tai An Lạc cũng đỏ bừng hết cả lên.</w:t>
      </w:r>
      <w:r>
        <w:br w:type="textWrapping"/>
      </w:r>
      <w:r>
        <w:br w:type="textWrapping"/>
      </w:r>
      <w:r>
        <w:t xml:space="preserve">Nhưng thật sự không thể chịu đựng được nữa, tay chẳng có chút sức lực nào, ngón tay run rẩy chạm tới đó gần như không cầm lấy được, An Lạc quả thực muốn phát điên.</w:t>
      </w:r>
      <w:r>
        <w:br w:type="textWrapping"/>
      </w:r>
      <w:r>
        <w:br w:type="textWrapping"/>
      </w:r>
      <w:r>
        <w:t xml:space="preserve">An Trạch cuối cùng cũng nhận ra sự bất thường của anh, vội dừng xe ngay bên đường. Bởi vì quá kinh ngạc nên An Trạch suýt chút nữa là đâm đầu vào kính chắn gió. Cậu quay sang nhìn An Lạc, sửng sốt hỏi: “Anh… làm sao vậy?”</w:t>
      </w:r>
      <w:r>
        <w:br w:type="textWrapping"/>
      </w:r>
      <w:r>
        <w:br w:type="textWrapping"/>
      </w:r>
      <w:r>
        <w:t xml:space="preserve">“Ah…” Ngay lúc dừng xe thì nơi mẫn cảm ma sát mạnh với quần, khiến An Lạc khẽ rên rỉ thành tiếng mờ ám.</w:t>
      </w:r>
      <w:r>
        <w:br w:type="textWrapping"/>
      </w:r>
      <w:r>
        <w:br w:type="textWrapping"/>
      </w:r>
      <w:r>
        <w:t xml:space="preserve">Nghe bên tai vang lên âm thanh khiến kẻ khác mặt đỏ tim đập, đại não An Trạch trong nháy mắt trở nên trống rỗng.</w:t>
      </w:r>
      <w:r>
        <w:br w:type="textWrapping"/>
      </w:r>
      <w:r>
        <w:br w:type="textWrapping"/>
      </w:r>
      <w:r>
        <w:t xml:space="preserve">Sau khi tìm về được lý trí, An Trạch quay sang nhìn An Lạc gương mặt phiếm hồng bên cạnh, cậu không kiềm được mà nuốt nước bọt, thấp giọng: “Anh… bị chuốc thuốc đúng không?”</w:t>
      </w:r>
      <w:r>
        <w:br w:type="textWrapping"/>
      </w:r>
      <w:r>
        <w:br w:type="textWrapping"/>
      </w:r>
      <w:r>
        <w:t xml:space="preserve">Nếu không, anh luôn lạnh lùng hiện giờ sao lại xuất hiện vẻ mặt dụ dỗ người khác như vậy?</w:t>
      </w:r>
      <w:r>
        <w:br w:type="textWrapping"/>
      </w:r>
      <w:r>
        <w:br w:type="textWrapping"/>
      </w:r>
      <w:r>
        <w:t xml:space="preserve">Nằm ngửa trên ghế, ánh mắt tràn đầy hơi nước, hai gò má đỏ bừng, môi hé mở thở gấp, hai tay run rẩy còn đang cố gắng chạm vào dục vọng của mình… An Lạc như vậy, quả thực quyến rũ đến cực điểm, cũng hấp dẫn đến cực hạn. Nếu không phải đang kiềm chế bản thân hết sức, An Trạch đã gần như muốn lập tức bổ nhào lên anh rồi.</w:t>
      </w:r>
      <w:r>
        <w:br w:type="textWrapping"/>
      </w:r>
      <w:r>
        <w:br w:type="textWrapping"/>
      </w:r>
      <w:r>
        <w:t xml:space="preserve">Nghe thấy An Trạch hỏi mình có phải đã bị chuốc thuốc hay không, An Lạc lặng im một hồi, sau đó đành phải cứng ngắc gật đầu. Bởi vì phản ứng của cơ thể quá mức kịch liệt nên cảm thấy xấu hổ, An Lạc khẽ xoay đầu, không dám nhìn An Trạch.</w:t>
      </w:r>
      <w:r>
        <w:br w:type="textWrapping"/>
      </w:r>
      <w:r>
        <w:br w:type="textWrapping"/>
      </w:r>
      <w:r>
        <w:t xml:space="preserve">Nhìn bộ dáng vừa thẹn vừa xấu hổ của anh, ngực An Trạch khẽ dao động. Cậu thở sâu, lái xe chạy tới một con đường nhỏ hoang tàn vắng vẻ gần đó, rồi vững vàng dừng lại.</w:t>
      </w:r>
      <w:r>
        <w:br w:type="textWrapping"/>
      </w:r>
      <w:r>
        <w:br w:type="textWrapping"/>
      </w:r>
      <w:r>
        <w:t xml:space="preserve">An Trạch rời khỏi ghế lái, sang mở cửa xe bên ghế phụ, cúi người đẩy ghế ngả ra sau hết cỡ, sau đó xoay tay hãm bên cạnh, hạ ghế ngửa đến độ thoải mái nhất.</w:t>
      </w:r>
      <w:r>
        <w:br w:type="textWrapping"/>
      </w:r>
      <w:r>
        <w:br w:type="textWrapping"/>
      </w:r>
      <w:r>
        <w:t xml:space="preserve">Sau khi để lại đủ không gian cho ghế phụ, An Trạch bấy giờ mới lên xe, đóng cửa lại, mở hệ thống sưởi, nhẹ nhàng cởi tấm chăn lông trên người An Lạc ra.</w:t>
      </w:r>
      <w:r>
        <w:br w:type="textWrapping"/>
      </w:r>
      <w:r>
        <w:br w:type="textWrapping"/>
      </w:r>
      <w:r>
        <w:t xml:space="preserve">Áo sơmi của anh bị xé toạc, khi bỏ chăn ra, làn da trần trụi hiện lên. Lúc này, da anh đã nhuộm thành một màu hồng nhạt, hai điểm trước ngực càng đỏ sậm hơn khiến người ta chỉ muốn ngậm lấy.</w:t>
      </w:r>
      <w:r>
        <w:br w:type="textWrapping"/>
      </w:r>
      <w:r>
        <w:br w:type="textWrapping"/>
      </w:r>
      <w:r>
        <w:t xml:space="preserve">“An Trạch…” Trong không gian bịt kín, khoảng cách với An Trạch chưa đến mười centimet. An Lạc đột nhiên có chút căng thẳng, cứng ngắc mà mở miệng, “Cậu… Cậu định làm gì?”</w:t>
      </w:r>
      <w:r>
        <w:br w:type="textWrapping"/>
      </w:r>
      <w:r>
        <w:br w:type="textWrapping"/>
      </w:r>
      <w:r>
        <w:t xml:space="preserve">An Trạch thấp giọng: “Em giúp anh.”</w:t>
      </w:r>
      <w:r>
        <w:br w:type="textWrapping"/>
      </w:r>
      <w:r>
        <w:br w:type="textWrapping"/>
      </w:r>
      <w:r>
        <w:t xml:space="preserve">“Không cần… Ah…” Lời từ chối của anh bị hành động cởi quần của cậu cắt đứt.</w:t>
      </w:r>
      <w:r>
        <w:br w:type="textWrapping"/>
      </w:r>
      <w:r>
        <w:br w:type="textWrapping"/>
      </w:r>
      <w:r>
        <w:t xml:space="preserve">An Trạch quyết đoán mà cởi giày An Lạc, toàn bộ quần áo cũng ném ra ghế sau. Dưới ánh đèn vàng ấm áp, làn da trắng nõn như ngọc thượng hạng hiện ra hoàn toàn trước mắt, nơi mẫn cảm ở giữa cơ thể đang run rẩy dựng thẳng, nhìn có chút tội nghiệp khi không có người hỏi thăm.</w:t>
      </w:r>
      <w:r>
        <w:br w:type="textWrapping"/>
      </w:r>
      <w:r>
        <w:br w:type="textWrapping"/>
      </w:r>
      <w:r>
        <w:t xml:space="preserve">An Trạch nhẹ nhàng cầm lấy nó, quả nhiên bên tai vang lên một trận thở dốc dồn dập…</w:t>
      </w:r>
      <w:r>
        <w:br w:type="textWrapping"/>
      </w:r>
      <w:r>
        <w:br w:type="textWrapping"/>
      </w:r>
      <w:r>
        <w:t xml:space="preserve">“A ưm…” Cơ thể thoải mái mà run nhè nhẹ, nhưng lý trí lại khiến An Lạc xấu hổ cùng quẫn, hận không thể giết mình ngay lập tức. Đối diện với ánh mắt dịu dàng của An Trạch, An Lạc không thể làm gì khác là cứng ngắc quay đầu đi chỗ khác, nhắm hai mắt lại, hàng lông mi run rẩy bất an.</w:t>
      </w:r>
      <w:r>
        <w:br w:type="textWrapping"/>
      </w:r>
      <w:r>
        <w:br w:type="textWrapping"/>
      </w:r>
      <w:r>
        <w:t xml:space="preserve">Nơi mẫn cảm được cậu vuốt ve thành thạo. Sự cẩn thận của An Trạch mang đến cho cơ thể An Lạc sự hưởng thụ cực hạn trước nay chưa từng có. Khoái cảm như dòng điện từng luồng từng luồng len lỏi khắp thân thể, mỗi một lỗ chân lông đều thoải mái đến mức thổi phồng lên, chờ mong được đụng chạm nhiều hơn.</w:t>
      </w:r>
      <w:r>
        <w:br w:type="textWrapping"/>
      </w:r>
      <w:r>
        <w:br w:type="textWrapping"/>
      </w:r>
      <w:r>
        <w:t xml:space="preserve">An Lạc há miệng, không quan tâm đến sự xấu hổ nữa, ra sức thở hổn hển…</w:t>
      </w:r>
      <w:r>
        <w:br w:type="textWrapping"/>
      </w:r>
      <w:r>
        <w:br w:type="textWrapping"/>
      </w:r>
      <w:r>
        <w:t xml:space="preserve">“Ah… Aa… An Trạch…”</w:t>
      </w:r>
      <w:r>
        <w:br w:type="textWrapping"/>
      </w:r>
      <w:r>
        <w:br w:type="textWrapping"/>
      </w:r>
      <w:r>
        <w:t xml:space="preserve">Thấy tên mình được thốt ra từ miệng anh, tay An Trạch càng nhanh hơn. Rốt cục thân thể An Lạc cứng đờ, toàn bộ dịch thể ấm áp bắn ra lòng bàn tay An Trạch.</w:t>
      </w:r>
      <w:r>
        <w:br w:type="textWrapping"/>
      </w:r>
      <w:r>
        <w:br w:type="textWrapping"/>
      </w:r>
      <w:r>
        <w:t xml:space="preserve">An Trạch nhìn dịch thể màu trắng sền sệt trong tay mình, cúi người, khẽ nói bên tai anh: “Anh đỡ hơn chưa?”</w:t>
      </w:r>
      <w:r>
        <w:br w:type="textWrapping"/>
      </w:r>
      <w:r>
        <w:br w:type="textWrapping"/>
      </w:r>
      <w:r>
        <w:t xml:space="preserve">An Lạc đỏ mặt không chịu nói.</w:t>
      </w:r>
      <w:r>
        <w:br w:type="textWrapping"/>
      </w:r>
      <w:r>
        <w:br w:type="textWrapping"/>
      </w:r>
      <w:r>
        <w:t xml:space="preserve">Đụng chạm nhẹ nhàng như vậy căn bản không thể làm cho anh thỏa mãn đủ, cảm giác trống rỗng trong cơ thể dường như càng tăng thêm. Toàn thân vừa ngứa ngáy vừa tê dại, mỗi một tế bào như đang chờ mong sự đụng chạm của cậu. Quả nhiên, không lâu sau, bộ vị vừa phát tiết có dấu hiệu thức tỉnh, trên đỉnh thậm chí còn tiết ra dịch thể trong suốt.</w:t>
      </w:r>
      <w:r>
        <w:br w:type="textWrapping"/>
      </w:r>
      <w:r>
        <w:br w:type="textWrapping"/>
      </w:r>
      <w:r>
        <w:t xml:space="preserve">“… Anh à, anh thật sự rất sung sức.” An Trạch khẽ cười búng cái thứ vừa đứng lên lần thứ hai kia, sau đó, cúi người ngậm lấy nó.</w:t>
      </w:r>
      <w:r>
        <w:br w:type="textWrapping"/>
      </w:r>
      <w:r>
        <w:br w:type="textWrapping"/>
      </w:r>
      <w:r>
        <w:t xml:space="preserve">Đại não An Lạc trong nháy mắt trở nên trống rỗng.</w:t>
      </w:r>
      <w:r>
        <w:br w:type="textWrapping"/>
      </w:r>
      <w:r>
        <w:br w:type="textWrapping"/>
      </w:r>
      <w:r>
        <w:t xml:space="preserve">Cậu ấy… cậu ấy dùng miệng…</w:t>
      </w:r>
      <w:r>
        <w:br w:type="textWrapping"/>
      </w:r>
      <w:r>
        <w:br w:type="textWrapping"/>
      </w:r>
      <w:r>
        <w:t xml:space="preserve">Nghĩ đến cảnh tượng An Trạch vùi giữa hai chân mình dùng lưỡi an ủi, An Lạc chỉ cảm thấy một dòng khí huyết dâng lên, mặt đỏ đến mức như chảy máu. Cảm giác ấm áp được khoang miệng bao vây làm anh sung sướng đến mức cuộn hết cả ngón chân lại.</w:t>
      </w:r>
      <w:r>
        <w:br w:type="textWrapping"/>
      </w:r>
      <w:r>
        <w:br w:type="textWrapping"/>
      </w:r>
      <w:r>
        <w:t xml:space="preserve">Khoái cảm mạnh mẽ làm anh cảm thấy không còn xấu hổ hơn nữa, không nhịn được mà vươn tay luồn vào tóc An Trạch, khẽ nắm lấy. An Lạc thoải mái nằm ngửa trên ghế, không đè nén được mà cất tiếng rên rỉ.</w:t>
      </w:r>
      <w:r>
        <w:br w:type="textWrapping"/>
      </w:r>
      <w:r>
        <w:br w:type="textWrapping"/>
      </w:r>
      <w:r>
        <w:t xml:space="preserve">“Ôi… Aa… Ah”</w:t>
      </w:r>
      <w:r>
        <w:br w:type="textWrapping"/>
      </w:r>
      <w:r>
        <w:br w:type="textWrapping"/>
      </w:r>
      <w:r>
        <w:t xml:space="preserve">Đầu lưỡi An Trạch như có ma lực, thành thạo liếm khẽ rồi nuốt vào nhả ra khiến An Lạc hoàn toàn đánh mất lý trí. Lúc này còn thoải mái hơn so với ban nãy, cũng được hưởng thụ nhiều hơn. Không quá vài phút sau, An Lạc trực tiếp buông vũ khí đầu hàng, phóng ra toàn bộ trong miệng cậu.</w:t>
      </w:r>
      <w:r>
        <w:br w:type="textWrapping"/>
      </w:r>
      <w:r>
        <w:br w:type="textWrapping"/>
      </w:r>
      <w:r>
        <w:t xml:space="preserve">An Trạch vậy mà nuốt hết, còn đưa lưỡi nhẹ nhàng liếm sạch dịch thể màu trắng còn sót lại bên miệng. Ngẩng đầu nhìn An Lạc, trong ánh mắt sâu thẳm của cậu tựa như có một cảm xúc nào đó ——</w:t>
      </w:r>
      <w:r>
        <w:br w:type="textWrapping"/>
      </w:r>
      <w:r>
        <w:br w:type="textWrapping"/>
      </w:r>
      <w:r>
        <w:t xml:space="preserve">Đó là dục vọng trần trụi, và thêm cả dục vọng chiếm giữ mãnh liệt!</w:t>
      </w:r>
      <w:r>
        <w:br w:type="textWrapping"/>
      </w:r>
      <w:r>
        <w:br w:type="textWrapping"/>
      </w:r>
      <w:r>
        <w:t xml:space="preserve">Đáy lòng An Lạc run lên vì bị cậu nhìn như vậy, muốn ngồi dậy nhưng lại bị cậu đột nhiên cúi người đè xuống ghế.</w:t>
      </w:r>
      <w:r>
        <w:br w:type="textWrapping"/>
      </w:r>
      <w:r>
        <w:br w:type="textWrapping"/>
      </w:r>
      <w:r>
        <w:t xml:space="preserve">“Anh… Em muốn anh.” Giọng nói của cậu vang bên tai, khàn khàn dị thường.</w:t>
      </w:r>
      <w:r>
        <w:br w:type="textWrapping"/>
      </w:r>
      <w:r>
        <w:br w:type="textWrapping"/>
      </w:r>
      <w:r>
        <w:t xml:space="preserve">Tâm tình An Lạc rất hỗn loạn, anh cảm thấy phát triển quá nhanh như thế này rất khó hiểu, vậy mà anh vẫn còn chưa rõ tình cảm của mình với An Trạch là như thế nào, anh hoàn toàn không chuẩn bị bất cứ tâm lý nào, vậy mà định phát sinh quan hệ… Thật sự là quá đột ngột.</w:t>
      </w:r>
      <w:r>
        <w:br w:type="textWrapping"/>
      </w:r>
      <w:r>
        <w:br w:type="textWrapping"/>
      </w:r>
      <w:r>
        <w:t xml:space="preserve">Thế nhưng…</w:t>
      </w:r>
      <w:r>
        <w:br w:type="textWrapping"/>
      </w:r>
      <w:r>
        <w:br w:type="textWrapping"/>
      </w:r>
      <w:r>
        <w:t xml:space="preserve">Nhìn đôi mắt đen láy và nghiêm túc của cậu, cảm nhận đầu cậu cọ cọ trên bả vai mình như con chó đang làm nũng vô cùng thân thiết, An Lạc đột nhiên mềm lòng… Căn bản là không nỡ cự tuyệt cậu.</w:t>
      </w:r>
      <w:r>
        <w:br w:type="textWrapping"/>
      </w:r>
      <w:r>
        <w:br w:type="textWrapping"/>
      </w:r>
      <w:r>
        <w:t xml:space="preserve">Vừa bị tiêm thuốc, đầu óc An Lạc vốn cũng có chút mơ hồ, hơn nữa liên tục đạt cao trào hai lần, thân thể anh đã bủn rủn tới cực điểm, cho dù lúc này có muốn phản kháng cũng chẳng có sức lực. Huống hồ, An Trạch vừa đối đãi dịu dàng với anh như vậy… Thực sự là không nên làm hỏng bầu không khí.</w:t>
      </w:r>
      <w:r>
        <w:br w:type="textWrapping"/>
      </w:r>
      <w:r>
        <w:br w:type="textWrapping"/>
      </w:r>
      <w:r>
        <w:t xml:space="preserve">Có lẽ… Cho cậu một lần cũng chẳng mất gì?</w:t>
      </w:r>
      <w:r>
        <w:br w:type="textWrapping"/>
      </w:r>
      <w:r>
        <w:br w:type="textWrapping"/>
      </w:r>
      <w:r>
        <w:t xml:space="preserve">Dù sao cũng là đàn ông cả, hơn nữa anh thực sự cũng không ghét…</w:t>
      </w:r>
      <w:r>
        <w:br w:type="textWrapping"/>
      </w:r>
      <w:r>
        <w:br w:type="textWrapping"/>
      </w:r>
      <w:r>
        <w:t xml:space="preserve">“Có được không?” An Trạch tiếp tục thấp giọng hỏi. Tuy rất muốn trực tiếp ăn sạch từ đầu đến chân không chừa một li của anh, nhưng lúc này An Lạc đang bị chuốc thuốc, toàn thân không có sức lực, nếu như cậu giậu đổ bìm leo mà ôm anh, ngày mai khi anh khôi phục lý trí, không chừng sẽ trở mặt, thậm chí bởi vậy mà căm ghét cậu…</w:t>
      </w:r>
      <w:r>
        <w:br w:type="textWrapping"/>
      </w:r>
      <w:r>
        <w:br w:type="textWrapping"/>
      </w:r>
      <w:r>
        <w:t xml:space="preserve">Nếu anh không muốn, cho dù là bất cứ tình huống gì, An Trạch cũng sẽ không miễn cưỡng.</w:t>
      </w:r>
      <w:r>
        <w:br w:type="textWrapping"/>
      </w:r>
      <w:r>
        <w:br w:type="textWrapping"/>
      </w:r>
      <w:r>
        <w:t xml:space="preserve">Bởi vì yêu anh, nên quý trọng anh, cũng tôn trọng anh hơn.</w:t>
      </w:r>
      <w:r>
        <w:br w:type="textWrapping"/>
      </w:r>
      <w:r>
        <w:br w:type="textWrapping"/>
      </w:r>
      <w:r>
        <w:t xml:space="preserve">“…” Thế nhưng vấn đề này nên trả lời thế nào? An Lạc quyết định không trả lời thì hay hơn.</w:t>
      </w:r>
      <w:r>
        <w:br w:type="textWrapping"/>
      </w:r>
      <w:r>
        <w:br w:type="textWrapping"/>
      </w:r>
      <w:r>
        <w:t xml:space="preserve">“Anh đồng ý rồi?” Trong mắt An Trạch rõ ràng là sự mừng rỡ.</w:t>
      </w:r>
      <w:r>
        <w:br w:type="textWrapping"/>
      </w:r>
      <w:r>
        <w:br w:type="textWrapping"/>
      </w:r>
      <w:r>
        <w:t xml:space="preserve">An Lạc vẫn không trả lời, sắc mặt cứng ngắc quay đầu nhìn ra ngoài cửa sổ.</w:t>
      </w:r>
      <w:r>
        <w:br w:type="textWrapping"/>
      </w:r>
      <w:r>
        <w:br w:type="textWrapping"/>
      </w:r>
      <w:r>
        <w:t xml:space="preserve">Ngoài cửa sổ là bóng đêm đen kịt, trên đường cái cách đó không xa thỉnh thoảng có vài chiếc xe chạy qua, ánh vàng của đèn xe chiếu đứt quãng tới vị trí chiếc xe của hai người, nhưng bởi vì con đường nhỏ này tương đối bí mật nên rất khó làm người khác chú ý.</w:t>
      </w:r>
      <w:r>
        <w:br w:type="textWrapping"/>
      </w:r>
      <w:r>
        <w:br w:type="textWrapping"/>
      </w:r>
      <w:r>
        <w:t xml:space="preserve">Tại ven đường, ở trong xe…</w:t>
      </w:r>
      <w:r>
        <w:br w:type="textWrapping"/>
      </w:r>
      <w:r>
        <w:br w:type="textWrapping"/>
      </w:r>
      <w:r>
        <w:t xml:space="preserve">Địa điểm như vậy thực sự vượt quá chừng mực chấp nhận của An Lạc, nhưng trong bầu không khí ấm áp hiện tại, An Lạc không muốn trở mặt với An Trạch, cũng không nỡ làm An Trạch thất vọng buồn bã.</w:t>
      </w:r>
      <w:r>
        <w:br w:type="textWrapping"/>
      </w:r>
      <w:r>
        <w:br w:type="textWrapping"/>
      </w:r>
      <w:r>
        <w:t xml:space="preserve">An Lạc khẽ nhắm mắt lại, gật đầu, cuối cùng đồng ý.</w:t>
      </w:r>
      <w:r>
        <w:br w:type="textWrapping"/>
      </w:r>
      <w:r>
        <w:br w:type="textWrapping"/>
      </w:r>
      <w:r>
        <w:t xml:space="preserve">Nhưng bởi vì xấu hổ đến cúng quẫn nên ngay cả tai cũng đỏ bừng.</w:t>
      </w:r>
      <w:r>
        <w:br w:type="textWrapping"/>
      </w:r>
      <w:r>
        <w:br w:type="textWrapping"/>
      </w:r>
      <w:r>
        <w:t xml:space="preserve">“Anh ơi, em yêu anh!” An Trạch vô cùng hạnh phúc mà ôm chặt anh, hôn anh một trận cuồng nhiệt, sau đó tách hai chân anh ra, mở ngăn kéo lấy ra một lọ bôi trơn, đổ ra một ít, rồi bôi lên phía sau An Lạc.</w:t>
      </w:r>
      <w:r>
        <w:br w:type="textWrapping"/>
      </w:r>
      <w:r>
        <w:br w:type="textWrapping"/>
      </w:r>
      <w:r>
        <w:t xml:space="preserve">An Trạch đưa một ngón tay nhẹ nhàng tiến vào, cảm giác được tràng bích ấm áp bao vây thực sự quá mức sung sướng. Không ngờ anh bề ngoài lạnh lùng hờ hững, bên trong thân thể lại nóng rực như thế này. An Trạch kiên trì cẩn thận mở rộng, cho tới khi chỗ đó có thể đút vừa ba ngón tay mới rút ra.</w:t>
      </w:r>
      <w:r>
        <w:br w:type="textWrapping"/>
      </w:r>
      <w:r>
        <w:br w:type="textWrapping"/>
      </w:r>
      <w:r>
        <w:t xml:space="preserve">Từ đầu đến cuối An Lạc không hề phát ra tiếng nào, anh chỉ nắm chặt quai xe, tỏ ra không thoải mái.</w:t>
      </w:r>
      <w:r>
        <w:br w:type="textWrapping"/>
      </w:r>
      <w:r>
        <w:br w:type="textWrapping"/>
      </w:r>
      <w:r>
        <w:t xml:space="preserve">An Trạch tuy rất đau lòng vì lần đầu tiên anh phải chịu đau đớn, nhưng cậu thực sự cũng không thể nhịn thêm được nữa. Cuối cùng cậu dứt khoát cởi thắt lưng, lộ ra dục vọng đã cương cứng đến cùng cực từ lâu, eo ưỡn thẳng, đâm thẳng vào cơ thể An Lạc.</w:t>
      </w:r>
      <w:r>
        <w:br w:type="textWrapping"/>
      </w:r>
      <w:r>
        <w:br w:type="textWrapping"/>
      </w:r>
      <w:r>
        <w:t xml:space="preserve">“A…” Thân thể đau đớn như bị xé rách, khiến An Lạc không thể chịu được mà kêu lên.</w:t>
      </w:r>
      <w:r>
        <w:br w:type="textWrapping"/>
      </w:r>
      <w:r>
        <w:br w:type="textWrapping"/>
      </w:r>
      <w:r>
        <w:t xml:space="preserve">“Anh, thả lỏng cơ thể, nếu không anh sẽ bị thương mất…” An Trạch ghé vào tai anh dịu dàng nói, cúi người nhẹ nhàng hôn lên môi anh để dời sự chú ý.</w:t>
      </w:r>
      <w:r>
        <w:br w:type="textWrapping"/>
      </w:r>
      <w:r>
        <w:br w:type="textWrapping"/>
      </w:r>
      <w:r>
        <w:t xml:space="preserve">“Ưm… Mm…” Nụ hôn mềm mại làm say đắm lòng người, cùng động tác bá đạo và mạnh mẽ dưới eo, hai loại cảm giác hình thành hai cực đoan đối lập rõ rệt.</w:t>
      </w:r>
      <w:r>
        <w:br w:type="textWrapping"/>
      </w:r>
      <w:r>
        <w:br w:type="textWrapping"/>
      </w:r>
      <w:r>
        <w:t xml:space="preserve">Chân An Lạc bị cậu vắt lên vai, cơ thể mở rộng có thể tiếp nhận xâm lấn của cậu…</w:t>
      </w:r>
      <w:r>
        <w:br w:type="textWrapping"/>
      </w:r>
      <w:r>
        <w:br w:type="textWrapping"/>
      </w:r>
      <w:r>
        <w:t xml:space="preserve">Đầu óc trở nên lộn xộn, hoàn toàn không có thời gian dư thừa để quan tâm làm như thế này là đúng hay sai, An Lạc chỉ có thể dựa vào bản năng mà ôm lấy bờ vai cậu, khe khẽ rên rỉ theo mỗi lần cậu tiến vào…</w:t>
      </w:r>
      <w:r>
        <w:br w:type="textWrapping"/>
      </w:r>
      <w:r>
        <w:br w:type="textWrapping"/>
      </w:r>
      <w:r>
        <w:t xml:space="preserve">Cũng không biết cậu đụng vào chỗ nào trong người mà An Lạc đột nhiên rùng mình, cảm giác đau đớn chen lẫn sung sướng trong nháy mắt chạy thẳng từ chân lên đỉnh đầu.</w:t>
      </w:r>
      <w:r>
        <w:br w:type="textWrapping"/>
      </w:r>
      <w:r>
        <w:br w:type="textWrapping"/>
      </w:r>
      <w:r>
        <w:t xml:space="preserve">An Lạc mở mắt ra, đối diện với ánh mắt nhiệt tình của An Trạch, trong lòng bỗng có một cảm giác rung động lan ra toàn thân. Thân thể hai người kếp hợp không chừa một khe hở. Chưa bao giờ từng có quan hệ thân mật như vậy với bất cứ người nào… Tại sao với An Trạch… Lại không kiên quyết cự tuyệt?</w:t>
      </w:r>
      <w:r>
        <w:br w:type="textWrapping"/>
      </w:r>
      <w:r>
        <w:br w:type="textWrapping"/>
      </w:r>
      <w:r>
        <w:t xml:space="preserve">Chỗ mẫn cảm trong cơ thể bị nhiều lần kích thích, thân thể gần như không còn bị lý trí khống chế nữa, hết lần này đến lần khác được An Trạch đưa đến đỉnh điểm sung sướng… An Lạc chưa từng nghĩ rằng, khi được người khác ôm lại có cảm giác mãnh liệt như thế này. Đó là một cảm giác phức tạp lẫn lộn giữa đau đớn sâu sắc và vui sướng cực hạn.</w:t>
      </w:r>
      <w:r>
        <w:br w:type="textWrapping"/>
      </w:r>
      <w:r>
        <w:br w:type="textWrapping"/>
      </w:r>
      <w:r>
        <w:t xml:space="preserve">Khi thì như thiên đường, khi thì như địa ngục, lên lên xuống xuống hết lần này đến lần khác, quả thực khiến người ta điên cuồng.</w:t>
      </w:r>
      <w:r>
        <w:br w:type="textWrapping"/>
      </w:r>
      <w:r>
        <w:br w:type="textWrapping"/>
      </w:r>
      <w:r>
        <w:t xml:space="preserve">Thân là một người đàn ông, rõ ràng là đã vứt bỏ hết thảy toàn bộ tự tôn và đắn đo của mình, mở rộng cơ thể đón nhận xâm lấn của một người khác. Nhưng kỳ lạ là, trong lòng anh lại có một góc trống phóng đãng, rốt cục cũng được lấp thêm cảm giác thỏa mãn vào đó.</w:t>
      </w:r>
      <w:r>
        <w:br w:type="textWrapping"/>
      </w:r>
      <w:r>
        <w:br w:type="textWrapping"/>
      </w:r>
      <w:r>
        <w:t xml:space="preserve">Có thể, đó là góc trống tịch mịch lưu lại trước đây khi anh còn đau khổ vì yêu An Dương, hôm nay cuối cùng cũng được An Trạch mở ra hoàn toàn, đồng thời gieo ánh dương ấm áp vào đó.</w:t>
      </w:r>
      <w:r>
        <w:br w:type="textWrapping"/>
      </w:r>
      <w:r>
        <w:br w:type="textWrapping"/>
      </w:r>
      <w:r>
        <w:t xml:space="preserve">Khi được An Trạch ôm chặt vào trong lòng mà hôn môi, khi được An Trạch nhiệt tình tiến nhập vào cơ thể, vì sao lại có cảm giác hạnh phúc lờ mờ khi… được quý trọng, được yêu thương?</w:t>
      </w:r>
      <w:r>
        <w:br w:type="textWrapping"/>
      </w:r>
      <w:r>
        <w:br w:type="textWrapping"/>
      </w:r>
      <w:r>
        <w:t xml:space="preserve">An Lạc nghĩ, có lẽ do ảnh hưởng của thuốc nên mới sinh ra ảo giác.</w:t>
      </w:r>
      <w:r>
        <w:br w:type="textWrapping"/>
      </w:r>
      <w:r>
        <w:br w:type="textWrapping"/>
      </w:r>
      <w:r>
        <w:t xml:space="preserve">Nếu không, chẳng lẽ bản thân mình đã bất tri bất giác mà yêu An Trạch?</w:t>
      </w:r>
      <w:r>
        <w:br w:type="textWrapping"/>
      </w:r>
      <w:r>
        <w:br w:type="textWrapping"/>
      </w:r>
      <w:r>
        <w:t xml:space="preserve">***</w:t>
      </w:r>
      <w:r>
        <w:br w:type="textWrapping"/>
      </w:r>
      <w:r>
        <w:br w:type="textWrapping"/>
      </w:r>
      <w:r>
        <w:t xml:space="preserve">An Trạch rốt cục cũng được đền bù mong muốn, có thể sở hữu hoàn toàn An Lạc, lòng cậu tự nhiên vô cùng thỏa mãn.</w:t>
      </w:r>
      <w:r>
        <w:br w:type="textWrapping"/>
      </w:r>
      <w:r>
        <w:br w:type="textWrapping"/>
      </w:r>
      <w:r>
        <w:t xml:space="preserve">Hơn nữa, An Lạc hôm nay trong mắt An Trạch đặc biệt đáng yêu. Tuy dùng từ đáng yêu này để hình dung An Lạc vốn luôn luôn lạnh lùng có phần khoa trương, nhưng lúc này đây, bởi vì ảnh hưởng của thuốc mà anh đỏ mặt, xấu hổ quay đầu nhắm mắt, hàng lông mi còn khẽ rung động. Ngoài từ “đáng yêu” này, An Trạch thực sự không tìm ra được từ nào khác để hình dung.</w:t>
      </w:r>
      <w:r>
        <w:br w:type="textWrapping"/>
      </w:r>
      <w:r>
        <w:br w:type="textWrapping"/>
      </w:r>
      <w:r>
        <w:t xml:space="preserve">Ở phương diện này An Lạc rất trúc trắc, bởi vì cảm giác quá mãnh liệt mà đầu ngón chân cuộn lại, chiếc chân thon dài gác trên vai khẽ run rẩy, trên người lưu lại đầy vết tích của cậu…</w:t>
      </w:r>
      <w:r>
        <w:br w:type="textWrapping"/>
      </w:r>
      <w:r>
        <w:br w:type="textWrapping"/>
      </w:r>
      <w:r>
        <w:t xml:space="preserve">Đối diện với An Lạc như vậy, An Trạch căn bản là không thể kiểm soát nổi xúc động muốn giữ chặt lấy anh.</w:t>
      </w:r>
      <w:r>
        <w:br w:type="textWrapping"/>
      </w:r>
      <w:r>
        <w:br w:type="textWrapping"/>
      </w:r>
      <w:r>
        <w:t xml:space="preserve">Một lần hoàn toàn còn chưa đủ, bất chấp phản đổi “Đủ rồi” của An Lạc, An Trạch đẩy hông, dục vọng nóng như lửa lần thứ hai tiến nhập vào cơ thể ấm áp của anh.</w:t>
      </w:r>
      <w:r>
        <w:br w:type="textWrapping"/>
      </w:r>
      <w:r>
        <w:br w:type="textWrapping"/>
      </w:r>
      <w:r>
        <w:t xml:space="preserve">“A… An Trạch… Không… Không muốn…”</w:t>
      </w:r>
      <w:r>
        <w:br w:type="textWrapping"/>
      </w:r>
      <w:r>
        <w:br w:type="textWrapping"/>
      </w:r>
      <w:r>
        <w:t xml:space="preserve">“Không…”</w:t>
      </w:r>
      <w:r>
        <w:br w:type="textWrapping"/>
      </w:r>
      <w:r>
        <w:br w:type="textWrapping"/>
      </w:r>
      <w:r>
        <w:t xml:space="preserve">An Trạch biết, miệng anh phản đối như vậy căn bản là chẳng cần để ý.</w:t>
      </w:r>
      <w:r>
        <w:br w:type="textWrapping"/>
      </w:r>
      <w:r>
        <w:br w:type="textWrapping"/>
      </w:r>
      <w:r>
        <w:t xml:space="preserve">Nhớ hồi còn bé, An Trạch rất thích được An Lạc bón cơm. Có một lần được anh bón cho ăn một bát cơm mà thích phát nghiện. An Trạch bèn quấn quít lấy anh “Anh ơi em muốn nữa.” Cuối cùng An Lạc đành bất đắc dĩ mà xới thêm một bát, kiên trì bón cho An Trạch ăn.</w:t>
      </w:r>
      <w:r>
        <w:br w:type="textWrapping"/>
      </w:r>
      <w:r>
        <w:br w:type="textWrapping"/>
      </w:r>
      <w:r>
        <w:t xml:space="preserve">Nếu vừa nãy anh đã gật đầu đồng ý, như vậy, được một lần tự nhiên sẽ muốn thêm lần hai, lần ba. Tuy có chút vô sỉ vì được voi đòi tiên, nhưng lần nào dùng chiêu này với An Lạc mềm lòng cũng đều có tác dụng.</w:t>
      </w:r>
      <w:r>
        <w:br w:type="textWrapping"/>
      </w:r>
      <w:r>
        <w:br w:type="textWrapping"/>
      </w:r>
      <w:r>
        <w:t xml:space="preserve">Buổi tối hôm nay suồng sã như thế, nếu ngày mai anh muốn tính sổ, An Trạch cũng không sợ anh tức giận. Bất kể thế nào, nhìn An Lạc cũng rất hưởng thụ, thân thể khẽ giãy dụa, miệng cứ luôn cự tuyệt, nhưng thân thể lại được chìm ngập trong dục vọng mãnh liệt, bộ dạng đỏ mặt há miệng thở hổn hển, quả thực khiến An Trạch muốn chụp lại ảnh làm lưu niệm.</w:t>
      </w:r>
      <w:r>
        <w:br w:type="textWrapping"/>
      </w:r>
      <w:r>
        <w:br w:type="textWrapping"/>
      </w:r>
      <w:r>
        <w:t xml:space="preserve">An Trạch dự định dùng hành động để cả đời An Lạc sẽ nhớ mãi buổi tối này. </w:t>
      </w:r>
      <w:r>
        <w:br w:type="textWrapping"/>
      </w:r>
      <w:r>
        <w:br w:type="textWrapping"/>
      </w:r>
      <w:r>
        <w:t xml:space="preserve">_________________</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Thanh niên quả nhiên là tinh lực dư thừa, nhất là An Trạch đã lăn lộn nhiều năm trong quân đội, thể lực vốn đã tốt, hơn nữa cậu vẫn luôn thầm mến anh trai, lại còn nhịn bao nhiêu năm như vậy, lần bùng nổ này quả thực khiến người khác cũng phải than thở thế là đủ rồi.</w:t>
      </w:r>
      <w:r>
        <w:br w:type="textWrapping"/>
      </w:r>
      <w:r>
        <w:br w:type="textWrapping"/>
      </w:r>
      <w:r>
        <w:t xml:space="preserve">Làm liên tục cho đến hửng đông, cậu mới thỏa mãn mà ngừng lại.</w:t>
      </w:r>
      <w:r>
        <w:br w:type="textWrapping"/>
      </w:r>
      <w:r>
        <w:br w:type="textWrapping"/>
      </w:r>
      <w:r>
        <w:t xml:space="preserve">Dưới tác dụng của thuốc, cộng thêm sự nhiệt tình của An Trạch khiến An Lạc mới lần đầu nếm trải tình dục mệt mỏi đến kiệt sức. Rõ ràng đã nói là không muốn, nhưng cơ thể không tự chủ được mà phối hợp với động tác của An Trạch, niềm khoái cảm mãnh liệt làm An Lạc cũng phát tiết mấy lần, về sau thậm chí có chút hư thoát, thân thể mềm oặt nằm trên ghế, ngay cả nhấc tay cũng chẳng muốn.</w:t>
      </w:r>
      <w:r>
        <w:br w:type="textWrapping"/>
      </w:r>
      <w:r>
        <w:br w:type="textWrapping"/>
      </w:r>
      <w:r>
        <w:t xml:space="preserve">Quả thực là quá phóng túng…</w:t>
      </w:r>
      <w:r>
        <w:br w:type="textWrapping"/>
      </w:r>
      <w:r>
        <w:br w:type="textWrapping"/>
      </w:r>
      <w:r>
        <w:t xml:space="preserve">Chưa nói đến việc mặc kệ cậu muốn thêm vài lần nữa, chính mình cũng không còn thấy xấu hổ mà ôm cậu rên rỉ thở dốc. Nếu là trước đây, An Lạc không thể tin nổi là sẽ có ngày mình sa vào bể dục như thế này. Nhất định là do thuốc rồi, nhất định là vậy…</w:t>
      </w:r>
      <w:r>
        <w:br w:type="textWrapping"/>
      </w:r>
      <w:r>
        <w:br w:type="textWrapping"/>
      </w:r>
      <w:r>
        <w:t xml:space="preserve">Trần Duệ hỗn láo, nhất định sẽ không tha cho nó!</w:t>
      </w:r>
      <w:r>
        <w:br w:type="textWrapping"/>
      </w:r>
      <w:r>
        <w:br w:type="textWrapping"/>
      </w:r>
      <w:r>
        <w:t xml:space="preserve">Lòng An Lạc có chút ảo não.</w:t>
      </w:r>
      <w:r>
        <w:br w:type="textWrapping"/>
      </w:r>
      <w:r>
        <w:br w:type="textWrapping"/>
      </w:r>
      <w:r>
        <w:t xml:space="preserve">An Trạch rốt cục cũng cảm thấy mỹ mãn mà đứng dậy, nhanh chóng mặc quần, cài thắt lưng cẩn thận.</w:t>
      </w:r>
      <w:r>
        <w:br w:type="textWrapping"/>
      </w:r>
      <w:r>
        <w:br w:type="textWrapping"/>
      </w:r>
      <w:r>
        <w:t xml:space="preserve">An Lạc nhìn thoáng qua bộ dáng đẹp trai khi mặc áo sơmi quần tây của cậu, rồi nhìn lại bộ dạng trần truồng đầy dấu hôn trên người mình qua gương chiếu hậu. Nhớ lại hình ảnh vừa nãy bị cậu liên tục tiến nhập, chỗ sưng tấy phía sau còn chảy ra một ít chất lỏng trắng đục khi cậu rút ra…</w:t>
      </w:r>
      <w:r>
        <w:br w:type="textWrapping"/>
      </w:r>
      <w:r>
        <w:br w:type="textWrapping"/>
      </w:r>
      <w:r>
        <w:t xml:space="preserve">Không hiểu sau, mặt An Lạc tự dưng đỏ lên.</w:t>
      </w:r>
      <w:r>
        <w:br w:type="textWrapping"/>
      </w:r>
      <w:r>
        <w:br w:type="textWrapping"/>
      </w:r>
      <w:r>
        <w:t xml:space="preserve">An Trạch thấy anh đỏ mặt, không kiềm được mà kề sát đến tai anh, thấp giọng: “Anh xấu hổ ư?”</w:t>
      </w:r>
      <w:r>
        <w:br w:type="textWrapping"/>
      </w:r>
      <w:r>
        <w:br w:type="textWrapping"/>
      </w:r>
      <w:r>
        <w:t xml:space="preserve">“…” An Lạc cứng ngắc quay đầu đi chỗ khác.</w:t>
      </w:r>
      <w:r>
        <w:br w:type="textWrapping"/>
      </w:r>
      <w:r>
        <w:br w:type="textWrapping"/>
      </w:r>
      <w:r>
        <w:t xml:space="preserve">An Trạch khẽ cười, cúi người đặt lên trán anh một nụ hôn dịu dàng, “Em lái xe về nhà, anh mệt thì dựa vào ghế ngủ một lúc đi, còn một giờ nữa mới vào nội thành.”</w:t>
      </w:r>
      <w:r>
        <w:br w:type="textWrapping"/>
      </w:r>
      <w:r>
        <w:br w:type="textWrapping"/>
      </w:r>
      <w:r>
        <w:t xml:space="preserve">An Trạch hình như đột nhiên trưởng thành hơn rất nhiều, dùng giọng điệu ân cần mà nói với An Lạc.</w:t>
      </w:r>
      <w:r>
        <w:br w:type="textWrapping"/>
      </w:r>
      <w:r>
        <w:br w:type="textWrapping"/>
      </w:r>
      <w:r>
        <w:t xml:space="preserve">An Lạc khẽ nhíu mày, nói: “… Quần áo.”</w:t>
      </w:r>
      <w:r>
        <w:br w:type="textWrapping"/>
      </w:r>
      <w:r>
        <w:br w:type="textWrapping"/>
      </w:r>
      <w:r>
        <w:t xml:space="preserve">An Trạch giật mình, bấy giờ mới mỉm cười: “Quần áo của anh bị xé rách hết cả rồi, không thể mặc được nữa. Quấn tạm cái chăn nhé.” Nói xong liền lấy mấy tờ giấy ăn lau sạch dịch thể màu trắng trên ghế, rồi cẩn thận lấy chăn nhẹ nhàng quấn lên cơ thể trần truồng của anh. Sau đó nâng ghế cao hơn một chút, lấy một cái gối dựa cho anh gối đầu, để anh có thể nằm ngủ thoải mái.</w:t>
      </w:r>
      <w:r>
        <w:br w:type="textWrapping"/>
      </w:r>
      <w:r>
        <w:br w:type="textWrapping"/>
      </w:r>
      <w:r>
        <w:t xml:space="preserve">Sau khi sắp xếp chu đáo tất cả, An Trạch mới xoay người trở về ghế lái, cài dây an toàn cho cả hai, sau đó lại gần nhẹ nhàng hôn lên môi An Lạc, nói: “Anh ngủ đi, về đến nhà em sẽ gọi anh.”</w:t>
      </w:r>
      <w:r>
        <w:br w:type="textWrapping"/>
      </w:r>
      <w:r>
        <w:br w:type="textWrapping"/>
      </w:r>
      <w:r>
        <w:t xml:space="preserve">An Lạc có phần mất tự nhiên mà quay đầu nhìn ra ngoài cửa sổ, lặng im một hồi, rồi mới nhàn nhạt mở miệng: “Mở cửa sổ đi, trong xe có mùi hơi nặng…”</w:t>
      </w:r>
      <w:r>
        <w:br w:type="textWrapping"/>
      </w:r>
      <w:r>
        <w:br w:type="textWrapping"/>
      </w:r>
      <w:r>
        <w:t xml:space="preserve">An Trạch bỗng nhiên ngộ ra.</w:t>
      </w:r>
      <w:r>
        <w:br w:type="textWrapping"/>
      </w:r>
      <w:r>
        <w:br w:type="textWrapping"/>
      </w:r>
      <w:r>
        <w:t xml:space="preserve">Quả thực, trong xe lúc này toàn là mùi mồ hôi của hai người, cộng thêm một lượng lớn mùi xạ hương từ tinh dịch để lại. Trong không gian kít mín làm đến mấy tiếng đồng hồ, tất cả không khí trong xe đều có mùi dâm mỹ sau hoan ái. Trong hoàn cảnh như vậy, An Lạc chắc chắn không thể ngủ được.</w:t>
      </w:r>
      <w:r>
        <w:br w:type="textWrapping"/>
      </w:r>
      <w:r>
        <w:br w:type="textWrapping"/>
      </w:r>
      <w:r>
        <w:t xml:space="preserve">An Trạch thấp giọng nói: “Để em mở cửa sổ bên này là được, anh đắp chăn cẩn thận không bị cảm.”</w:t>
      </w:r>
      <w:r>
        <w:br w:type="textWrapping"/>
      </w:r>
      <w:r>
        <w:br w:type="textWrapping"/>
      </w:r>
      <w:r>
        <w:t xml:space="preserve">An Trạch ân cần mà mở cửa sổ bên mình để tản bớt mùi. Một cơn gió nhẹ thổi qua cửa sổ xe mang theo một luồng không khí trong lành, xen lẫn cái lạnh đặc biệt của gió đêm. An Lạc thở sâu, không kiềm được mà rúc người sâu vào trong chăn hơn. An Trạch phát hiện anh lạnh, vội vàng lấy áo khoác đặt ở ghế sau cẩn thận quàng lên người anh, dịu dàng hỏi: “Còn lạnh không?”</w:t>
      </w:r>
      <w:r>
        <w:br w:type="textWrapping"/>
      </w:r>
      <w:r>
        <w:br w:type="textWrapping"/>
      </w:r>
      <w:r>
        <w:t xml:space="preserve">An Lạc lắc đầu, không nói gì, khẽ nghiêng đầu nhìn cảnh đêm ngoài cửa sổ.</w:t>
      </w:r>
      <w:r>
        <w:br w:type="textWrapping"/>
      </w:r>
      <w:r>
        <w:br w:type="textWrapping"/>
      </w:r>
      <w:r>
        <w:t xml:space="preserve">Ban đêm mát lạnh như nước, ánh trăng trắng bạc vương vãi khắp nơi, phủ một lớp hào quang dịu nhẹ lên mặt An Lạc. Vừa trải qua đêm đầu tiên, sắc đỏ tình trên mặt vẫn chưa mất đi hoàn toàn, tuy vẻ mặt vẫn lạnh nhạt như trước, nhưng gương mặt ửng đỏ vẫn vô cùng quyến rũ.</w:t>
      </w:r>
      <w:r>
        <w:br w:type="textWrapping"/>
      </w:r>
      <w:r>
        <w:br w:type="textWrapping"/>
      </w:r>
      <w:r>
        <w:t xml:space="preserve">An Trạch kinh ngạc nhìn sườn mặt của anh, trong lòng ngập tràn cảm giác hạnh phúc, khiến cậu không nhịn được mà nhẹ nhàng cầm tay An Lạc qua lớp chăn. Qua một hồi lâu trầm lặng, An Trạch mới khe khẽ: “Anh ơi.”</w:t>
      </w:r>
      <w:r>
        <w:br w:type="textWrapping"/>
      </w:r>
      <w:r>
        <w:br w:type="textWrapping"/>
      </w:r>
      <w:r>
        <w:t xml:space="preserve">“Ừ?” An Lạc thắc mắc quay đầu lại.</w:t>
      </w:r>
      <w:r>
        <w:br w:type="textWrapping"/>
      </w:r>
      <w:r>
        <w:br w:type="textWrapping"/>
      </w:r>
      <w:r>
        <w:t xml:space="preserve">“Em yêu anh.”</w:t>
      </w:r>
      <w:r>
        <w:br w:type="textWrapping"/>
      </w:r>
      <w:r>
        <w:br w:type="textWrapping"/>
      </w:r>
      <w:r>
        <w:t xml:space="preserve">“…” Hoàn toàn không ngờ cậu lại nói ra lời này, An Lạc không khỏi giật mình.</w:t>
      </w:r>
      <w:r>
        <w:br w:type="textWrapping"/>
      </w:r>
      <w:r>
        <w:br w:type="textWrapping"/>
      </w:r>
      <w:r>
        <w:t xml:space="preserve">Ban đêm vắng vẻ, ở ven đường, bên trong xe vừa phát sinh quan hệ thân mật, cửa sổ xe mở một nửa, gió đêm nhẹ nhàng thổi vào lướt dịu qua da mặt, ngoài cửa sổ còn vang lên tiếng ve kêu không ngớt.</w:t>
      </w:r>
      <w:r>
        <w:br w:type="textWrapping"/>
      </w:r>
      <w:r>
        <w:br w:type="textWrapping"/>
      </w:r>
      <w:r>
        <w:t xml:space="preserve">Yên lặng, tựa như cả thế giới chỉ còn lại hai người.</w:t>
      </w:r>
      <w:r>
        <w:br w:type="textWrapping"/>
      </w:r>
      <w:r>
        <w:br w:type="textWrapping"/>
      </w:r>
      <w:r>
        <w:t xml:space="preserve">Ba từ “Em yêu anh” nghe rất rõ ràng bên tai, khiến đáy lòng An Lạc đột nhiên xuất hiện một cơn rung động dữ dội.</w:t>
      </w:r>
      <w:r>
        <w:br w:type="textWrapping"/>
      </w:r>
      <w:r>
        <w:br w:type="textWrapping"/>
      </w:r>
      <w:r>
        <w:t xml:space="preserve">Có thể đang là đêm khuya nên con người rất dễ dàng buông bỏ phòng bị, cũng rất dễ dàng cảm động. Ba từ đó, như xuyên thẳng vào nơi mềm yếu nhất của đáy lòng, làm viền mắt An Lạc đột nhiên nong nóng.</w:t>
      </w:r>
      <w:r>
        <w:br w:type="textWrapping"/>
      </w:r>
      <w:r>
        <w:br w:type="textWrapping"/>
      </w:r>
      <w:r>
        <w:t xml:space="preserve">Em yêu anh, khi nói ra ba từ đó, ánh mắt An Trạch cực kỳ nghiêm túc, như một lời hứa, một lời thề. Hoặc là một lời thổ lộ tình cảm từ nơi trực quan nhất sâu trong đáy lòng.</w:t>
      </w:r>
      <w:r>
        <w:br w:type="textWrapping"/>
      </w:r>
      <w:r>
        <w:br w:type="textWrapping"/>
      </w:r>
      <w:r>
        <w:t xml:space="preserve">An Trạch yêu mình.</w:t>
      </w:r>
      <w:r>
        <w:br w:type="textWrapping"/>
      </w:r>
      <w:r>
        <w:br w:type="textWrapping"/>
      </w:r>
      <w:r>
        <w:t xml:space="preserve">Cho đến lúc này, An Lạc rốt cục mới ý thức rõ ràng được, tình cảm đó thuần túy và chân thành đến mức nào.</w:t>
      </w:r>
      <w:r>
        <w:br w:type="textWrapping"/>
      </w:r>
      <w:r>
        <w:br w:type="textWrapping"/>
      </w:r>
      <w:r>
        <w:t xml:space="preserve">Trước đây là anh trai của cậu, sau lại mất đi ký ức biến thành một An Lạc khác.</w:t>
      </w:r>
      <w:r>
        <w:br w:type="textWrapping"/>
      </w:r>
      <w:r>
        <w:br w:type="textWrapping"/>
      </w:r>
      <w:r>
        <w:t xml:space="preserve">Trước đây An Trạch yêu anh trai của mình, sau, An Trạch lại yêu một An Lạc mất đi ký ức.</w:t>
      </w:r>
      <w:r>
        <w:br w:type="textWrapping"/>
      </w:r>
      <w:r>
        <w:br w:type="textWrapping"/>
      </w:r>
      <w:r>
        <w:t xml:space="preserve">Giống như mệnh trung chú định*, trước sau hai lần cậu đều yêu cùng một linh hồn. Cậu đã chú định là sẽ yêu anh, cậu đã chú định là sẽ mềm lòng vì anh. Bọn họ đã chú định là duy nhất của nhau.</w:t>
      </w:r>
      <w:r>
        <w:br w:type="textWrapping"/>
      </w:r>
      <w:r>
        <w:br w:type="textWrapping"/>
      </w:r>
      <w:r>
        <w:t xml:space="preserve">*Nguyên văn: 命中注定: mệnh trung là sinh mệnh, chú định là đã định trước. Nghĩa cả câu là định mệnh đã được đặt trước, hay vắn tắt chỉ đơn giản là định mệnh.</w:t>
      </w:r>
      <w:r>
        <w:br w:type="textWrapping"/>
      </w:r>
      <w:r>
        <w:br w:type="textWrapping"/>
      </w:r>
      <w:r>
        <w:t xml:space="preserve">Kiếp trước thầm mến bao nhiêu năm với An Dương, khiến An Lạc cho rằng tình yêu là thống khổ, là cô độc, là một cái đầm lầy tối tăm không có bờ, một khi rơi vào sẽ vạn kiếp bất phục, thống bất dục sinh*. Thế nhưng lúc này đây, An Trạch lại làm anh cảm nhận được, hóa ra yêu một người cũng có thể hạnh phúc đến thế.</w:t>
      </w:r>
      <w:r>
        <w:br w:type="textWrapping"/>
      </w:r>
      <w:r>
        <w:br w:type="textWrapping"/>
      </w:r>
      <w:r>
        <w:t xml:space="preserve">*痛不欲生, có nghĩa là đau khổ đến mức muốn chết mà không được.</w:t>
      </w:r>
      <w:r>
        <w:br w:type="textWrapping"/>
      </w:r>
      <w:r>
        <w:br w:type="textWrapping"/>
      </w:r>
      <w:r>
        <w:t xml:space="preserve">Không còn phải chờ đợi và đợi chờ trong cô độc nữa, không còn phải chịu nỗi tuyệt vọng và thống khổ nào nữa.</w:t>
      </w:r>
      <w:r>
        <w:br w:type="textWrapping"/>
      </w:r>
      <w:r>
        <w:br w:type="textWrapping"/>
      </w:r>
      <w:r>
        <w:t xml:space="preserve">Cậu vẫn luôn bên cạnh anh, chưa từng rời đi.</w:t>
      </w:r>
      <w:r>
        <w:br w:type="textWrapping"/>
      </w:r>
      <w:r>
        <w:br w:type="textWrapping"/>
      </w:r>
      <w:r>
        <w:t xml:space="preserve">Còn có gì hiếm hoi hơn?</w:t>
      </w:r>
      <w:r>
        <w:br w:type="textWrapping"/>
      </w:r>
      <w:r>
        <w:br w:type="textWrapping"/>
      </w:r>
      <w:r>
        <w:t xml:space="preserve">Mình có lý do gì để không quý trọng tình cảm sâu đậm chỉ thuộc về duy nhất một mình An Trạch?</w:t>
      </w:r>
      <w:r>
        <w:br w:type="textWrapping"/>
      </w:r>
      <w:r>
        <w:br w:type="textWrapping"/>
      </w:r>
      <w:r>
        <w:t xml:space="preserve">An Lạc quay đầu, nhìn An Trạch, thấp giọng nói: “An Trạch, thật ra… Anh…”</w:t>
      </w:r>
      <w:r>
        <w:br w:type="textWrapping"/>
      </w:r>
      <w:r>
        <w:br w:type="textWrapping"/>
      </w:r>
      <w:r>
        <w:t xml:space="preserve">“Anh?” An Trạch phát hiện giọng nói của anh dường như có phần nghẹn ngào.</w:t>
      </w:r>
      <w:r>
        <w:br w:type="textWrapping"/>
      </w:r>
      <w:r>
        <w:br w:type="textWrapping"/>
      </w:r>
      <w:r>
        <w:t xml:space="preserve">An Lạc thở sâu bình định cảm xúc, sau đó nhẹ nhàng mở miệng, cuối cùng nói ra bí mật chôn sâu dưới đáy lòng mình suốt bao nhiêu năm. </w:t>
      </w:r>
      <w:r>
        <w:br w:type="textWrapping"/>
      </w:r>
      <w:r>
        <w:br w:type="textWrapping"/>
      </w:r>
      <w:r>
        <w:t xml:space="preserve">“Thật ra, anh đã từng thích một người… Ở kiếp trước, anh thích người ấy rất lâu, tình cảm đó thậm chí còn đến mức trở thành cố chấp. Anh coi người ấy là mục tiêu cả đời, luôn gần gũi bên người ấy, vì người ấy, anh có thể làm bất cứ điều gì…</w:t>
      </w:r>
      <w:r>
        <w:br w:type="textWrapping"/>
      </w:r>
      <w:r>
        <w:br w:type="textWrapping"/>
      </w:r>
      <w:r>
        <w:t xml:space="preserve">“Thế nhưng… Người ấy lại yêu sâu đậm một người khác, trong lòng người ấy căn bản là không có một vị trí thừa thãi nào cho anh. Anh không dám thổ lộ với người ấy, cũng chưa bao giờ nghĩ người ấy có thể đáp lại mình. Cứ như vậy, im lặng suốt hơn hai mươi năm… Cho đến lúc chết, anh nghĩ rằng cuối cùng mình cũng được giải thoát…</w:t>
      </w:r>
      <w:r>
        <w:br w:type="textWrapping"/>
      </w:r>
      <w:r>
        <w:br w:type="textWrapping"/>
      </w:r>
      <w:r>
        <w:t xml:space="preserve">“Nhưng mà, anh cũng không quên đi những ký ức đó… Cũng không chân chính được giải thoát … Anh thực sự rất mệt mỏi…</w:t>
      </w:r>
      <w:r>
        <w:br w:type="textWrapping"/>
      </w:r>
      <w:r>
        <w:br w:type="textWrapping"/>
      </w:r>
      <w:r>
        <w:t xml:space="preserve">“Anh không dám dễ dàng yêu bất cứ ai nữa. Bởi vậy… Anh không thể có cách nào cho em một tình yêu thuần túy đươc…”</w:t>
      </w:r>
      <w:r>
        <w:br w:type="textWrapping"/>
      </w:r>
      <w:r>
        <w:br w:type="textWrapping"/>
      </w:r>
      <w:r>
        <w:t xml:space="preserve">Giả vờ bình tĩnh, lời nói ngắt quãng kể lại chuyện cũ, trong mắt An Lạc tựa như lấp lánh giọt lệ.</w:t>
      </w:r>
      <w:r>
        <w:br w:type="textWrapping"/>
      </w:r>
      <w:r>
        <w:br w:type="textWrapping"/>
      </w:r>
      <w:r>
        <w:t xml:space="preserve">Có thể lúc này đang là đêm khuya, trong hoàn cảnh như thế này con người rất dễ tháo bỏ lớp ngụy trang thường ngày, tháo bỏ tấm mặt nạ băng giá. An Lạc lúc này, ánh mắt trong suốt như vậy, là sự mỏng manh mà An Trạch chưa bao giờ bắt gặp.</w:t>
      </w:r>
      <w:r>
        <w:br w:type="textWrapping"/>
      </w:r>
      <w:r>
        <w:br w:type="textWrapping"/>
      </w:r>
      <w:r>
        <w:t xml:space="preserve">An Trạch đột nhiên đau lòng vô cùng mà ôm chặt anh vào lòng.</w:t>
      </w:r>
      <w:r>
        <w:br w:type="textWrapping"/>
      </w:r>
      <w:r>
        <w:br w:type="textWrapping"/>
      </w:r>
      <w:r>
        <w:t xml:space="preserve">Không ngờ anh cũng từng có một mối tình khắc cốt ghi tâm như vậy, anh cũng từng chân thành, cố gắng yêu một người. Bởi vậy mới khiến bản thân trở nên lạnh lùng, dùng vẻ ngoài giá lạnh bao bọc mình. Chỉ có thể dùng cách này mới che giấu được tình cảm sâm đậm và bỏng cháy nhưng tuyệt vọng kia.</w:t>
      </w:r>
      <w:r>
        <w:br w:type="textWrapping"/>
      </w:r>
      <w:r>
        <w:br w:type="textWrapping"/>
      </w:r>
      <w:r>
        <w:t xml:space="preserve">Nhiều năm thống khổ trong mối tình đơn phương không hề có kết quả, thời gian thầm mến anh trai trước đây An Trạch hoàn toàn thấu hiểu, cũng càng thêm yêu thương An Lạc rốt cục cũng nói ra bí mật này.</w:t>
      </w:r>
      <w:r>
        <w:br w:type="textWrapping"/>
      </w:r>
      <w:r>
        <w:br w:type="textWrapping"/>
      </w:r>
      <w:r>
        <w:t xml:space="preserve">An Trạch hận không thể xuyên về kiếp trước mà tha thiết ôm lấy anh, ở bên cạnh anh, nói với anh đừng nên đau khổ. Thế nhưng, nỗi thống khổ An Lạc phải chịu đựng đã trở thành quá khứ không thể thay đổi. An Trạch chỉ có thể đau lòng mà ôm anh chặt hơn.</w:t>
      </w:r>
      <w:r>
        <w:br w:type="textWrapping"/>
      </w:r>
      <w:r>
        <w:br w:type="textWrapping"/>
      </w:r>
      <w:r>
        <w:t xml:space="preserve">“Không sao hết… Đừng đau khổ…” An Trạch nhẹ nhàng vuốt ve tóc anh, dịu dàng nói, “Em hiểu cảm giác của anh, em cũng sẽ không bắt anh quên đi người kia. Em không muốn tình cảm thuần túy nào đó, em chỉ hy vọng, anh có thể cho em một vị trí trong lòng anh, cho dù chỉ là vị trí rất nhỏ cũng được… Em chỉ hy vọng trong tim anh có em, được không?”</w:t>
      </w:r>
      <w:r>
        <w:br w:type="textWrapping"/>
      </w:r>
      <w:r>
        <w:br w:type="textWrapping"/>
      </w:r>
      <w:r>
        <w:t xml:space="preserve">Giọng nói dịu dàng tựa như có thể chữa lành mọi vết thương.</w:t>
      </w:r>
      <w:r>
        <w:br w:type="textWrapping"/>
      </w:r>
      <w:r>
        <w:br w:type="textWrapping"/>
      </w:r>
      <w:r>
        <w:t xml:space="preserve">An Lạc gật đầu, ôm siết lại An Trạch, chôn đầu thật sâu trong ngực cậu, nghiêm túc nói: “Ừ.”</w:t>
      </w:r>
      <w:r>
        <w:br w:type="textWrapping"/>
      </w:r>
      <w:r>
        <w:br w:type="textWrapping"/>
      </w:r>
      <w:r>
        <w:t xml:space="preserve">Tiếng tim đập, giọng nói, và cả hơi thở của cậu, tất cả đều khiến người khác cảm thấy an tâm.</w:t>
      </w:r>
      <w:r>
        <w:br w:type="textWrapping"/>
      </w:r>
      <w:r>
        <w:br w:type="textWrapping"/>
      </w:r>
      <w:r>
        <w:t xml:space="preserve">Cảm giác an tâm này giống như một người đã lang thang từ rất lâu, cuối cùng cũng tìm được một bến cảng có thể tránh gió.</w:t>
      </w:r>
      <w:r>
        <w:br w:type="textWrapping"/>
      </w:r>
      <w:r>
        <w:br w:type="textWrapping"/>
      </w:r>
      <w:r>
        <w:t xml:space="preserve">Có thể, hiện tại anh chưa thể cho An Trạch một tình cảm hoàn chỉnh, nhưng cuối cùng cũng có dũng cảm để nói ra bí mật chôn sâu dưới đáy lòng nhiều năm, nhổ tận gốc khối u ác tính kia. An Lạc thật sự đã có thể đón nhận một tình yêu hoàn toàn mới.</w:t>
      </w:r>
      <w:r>
        <w:br w:type="textWrapping"/>
      </w:r>
      <w:r>
        <w:br w:type="textWrapping"/>
      </w:r>
      <w:r>
        <w:t xml:space="preserve">Giờ khắc này, An Lạc chỉ biết là mình muốn ở bên An Trạch, không nỡ buông bỏ ấm áp khó có thể tìm được này.</w:t>
      </w:r>
      <w:r>
        <w:br w:type="textWrapping"/>
      </w:r>
      <w:r>
        <w:br w:type="textWrapping"/>
      </w:r>
      <w:r>
        <w:t xml:space="preserve">Cảm nhận cơ thể An Lạc khẽ run rẩy trong lòng mình, An Trạch đau lòng mà nâng cằm anh lên, dịu dàng hôn lên khóe mắt vương lệ của anh, nghiêm túc: “Anh đừng lo, có em ở đây… Em sẽ luôn ở bên anh.”</w:t>
      </w:r>
      <w:r>
        <w:br w:type="textWrapping"/>
      </w:r>
      <w:r>
        <w:br w:type="textWrapping"/>
      </w:r>
      <w:r>
        <w:t xml:space="preserve">“Ừ…” An Lạc nhắm mắt, chủ động đặt môi lên hôn cậu.</w:t>
      </w:r>
      <w:r>
        <w:br w:type="textWrapping"/>
      </w:r>
      <w:r>
        <w:br w:type="textWrapping"/>
      </w:r>
      <w:r>
        <w:t xml:space="preserve">Đây là lần đầu tiên anh chủ động hôn người khác, tuy còn có chút trúc trắc, nhưng bởi vì tính cách nên hành động không quá mức mạnh dạn.</w:t>
      </w:r>
      <w:r>
        <w:br w:type="textWrapping"/>
      </w:r>
      <w:r>
        <w:br w:type="textWrapping"/>
      </w:r>
      <w:r>
        <w:t xml:space="preserve">Nụ hôn chủ động, cẩn thận chạm vào môi đối phương. Trong đêm khuya yên tĩnh, nó trở nên đặc biệt mềm mại, như một mảnh lông chim, nhẹ nhàng lướt qua trái tim.</w:t>
      </w:r>
      <w:r>
        <w:br w:type="textWrapping"/>
      </w:r>
      <w:r>
        <w:br w:type="textWrapping"/>
      </w:r>
      <w:r>
        <w:t xml:space="preserve">Hô hấp An Trạch ngừng lại, cậu đột nhiên ôm chặt anh, chủ động hôn sâu.</w:t>
      </w:r>
      <w:r>
        <w:br w:type="textWrapping"/>
      </w:r>
      <w:r>
        <w:br w:type="textWrapping"/>
      </w:r>
      <w:r>
        <w:t xml:space="preserve">Ánh trăng trắng bạc xuyên qua cửa sổ chiếu vào xe, tạo thành một lớp ánh sáng mờ ảo trên đầu hai người.</w:t>
      </w:r>
      <w:r>
        <w:br w:type="textWrapping"/>
      </w:r>
      <w:r>
        <w:br w:type="textWrapping"/>
      </w:r>
      <w:r>
        <w:t xml:space="preserve">Trong màn đêm gió thổi, hai người ôm hôn nhau, tựa như cuối cùng cũng tìm được một nửa sinh mệnh của nhau, cuối cùng cũng lấp đầy một chỗ trống trong lòng mình.</w:t>
      </w:r>
      <w:r>
        <w:br w:type="textWrapping"/>
      </w:r>
      <w:r>
        <w:br w:type="textWrapping"/>
      </w:r>
      <w:r>
        <w:t xml:space="preserve">Không mang theo bất cứ tạp chất nào, nụ hôn thuần túy và chân thành, lâu thật lâu. Tại giờ phút ấy, bọn họ dường như quên đi tất cả. Bọn họ chỉ biết là, người mình đang ôm chính là người mình muốn bảo vệ nhất kiếp này.</w:t>
      </w:r>
      <w:r>
        <w:br w:type="textWrapping"/>
      </w:r>
      <w:r>
        <w:br w:type="textWrapping"/>
      </w:r>
      <w:r>
        <w:t xml:space="preserve">***</w:t>
      </w:r>
      <w:r>
        <w:br w:type="textWrapping"/>
      </w:r>
      <w:r>
        <w:br w:type="textWrapping"/>
      </w:r>
      <w:r>
        <w:t xml:space="preserve">Về đến nhà đã là ba rưỡi sáng. Vì tiêu hao thể lực quá nhiều nên An Lạc nằm ngủ mơ màng trên xe, rất tự nhiên mà nghiêng người tựa lên vai An Trạch. An Trạch nhìn bộ dáng ngủ say của anh, khóe môi không kiềm được lộ ra một nụ cười mỉm —— Cái cảm giác vừa hạnh phúc vừa thỏa mãn này làm tâm tình An Trạch vui sướng đến cực điểm.</w:t>
      </w:r>
      <w:r>
        <w:br w:type="textWrapping"/>
      </w:r>
      <w:r>
        <w:br w:type="textWrapping"/>
      </w:r>
      <w:r>
        <w:t xml:space="preserve">Rốt cục cũng hoàn toàn sở hữu anh, lại càng không ngờ anh lại sẵn lòng tâm sự hết thảy với mình. Điều này chứng minh anh đã hoàn toàn tháo dỡ tất cả phòng bị với mình. Anh bằng lòng nói ra chuyện đã từng thầm mến người khác cũng để chứng minh, anh đã có dự định thẳng thừng kết thúc quá khứ kia, nói lời vĩnh biệt cuối cùng với khoảng thời gian thầm mến thống khổ đó.</w:t>
      </w:r>
      <w:r>
        <w:br w:type="textWrapping"/>
      </w:r>
      <w:r>
        <w:br w:type="textWrapping"/>
      </w:r>
      <w:r>
        <w:t xml:space="preserve">Anh à, hãy vĩnh biệt quá khứ đi.</w:t>
      </w:r>
      <w:r>
        <w:br w:type="textWrapping"/>
      </w:r>
      <w:r>
        <w:br w:type="textWrapping"/>
      </w:r>
      <w:r>
        <w:t xml:space="preserve">Bởi vì từ giờ trở đi, người bảo vệ bên cạnh anh, sẽ là An Trạch. </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Sáng hôm sau tỉnh dậy, An Lạc mở mắt ra, phát hiện trước mắt là một mảng da màu mật ong. Chiếc chăn mềm mại đắp trên người, tay An Trạch nhẹ nhàng đặt trên thắt lưng anh, hai người cứ nằm sát vào nhau như vậy mà ngủ, da thịt kề cận, thân mật không gì sánh được.</w:t>
      </w:r>
      <w:r>
        <w:br w:type="textWrapping"/>
      </w:r>
      <w:r>
        <w:br w:type="textWrapping"/>
      </w:r>
      <w:r>
        <w:t xml:space="preserve">Nhớ lại tất cả mọi thứ của tối hôm qua, An Lạc không khỏi có chút xấu hổ. Chưa nói đến việc tối hôm qua cứ mặc cậu làm đến mấy lần, cuối cùng dưới bầu không khí quá mức ấm áp mà còn khiến anh không kiềm được mà nói ra bí mật chôn sâu dưới đáy lòng bao nhiêu năm với cậu, về sau thậm chí còn ôm chặt lấy cậu như người chết đuối vớ được cọng rơm, giờ nhớ lại thực sự là rất mất mặt.</w:t>
      </w:r>
      <w:r>
        <w:br w:type="textWrapping"/>
      </w:r>
      <w:r>
        <w:br w:type="textWrapping"/>
      </w:r>
      <w:r>
        <w:t xml:space="preserve">An Lạc sắc mặt cứng ngắc xốc chăn ra ngồi dậy, cảm giác cơ thể rất thoải mái. Hiển nhiên, tối hôm qua sau khi trở về cậu đã cẩn thận làm sạch, đồng thời bôi thuốc cho phía sau. Cho dù tối qua làm mấy lần, chỗ đó có chút quá tải, nhưng sau khi được bôi thuốc thì không còn đau nhức như lúc đầu nữa. An Trạch quả nhiên là một người rất cẩn thận và chu đáo.</w:t>
      </w:r>
      <w:r>
        <w:br w:type="textWrapping"/>
      </w:r>
      <w:r>
        <w:br w:type="textWrapping"/>
      </w:r>
      <w:r>
        <w:t xml:space="preserve">An Lạc muốn tìm quần áo để mặc, nhưng phát hiện đây là phòng ngủ trong nhà mới của An Trạch, căn bản không có quần áo của mình. Quay đầu lại, đúng lúc chạm phải ánh mắt của An Trạch.</w:t>
      </w:r>
      <w:r>
        <w:br w:type="textWrapping"/>
      </w:r>
      <w:r>
        <w:br w:type="textWrapping"/>
      </w:r>
      <w:r>
        <w:t xml:space="preserve">An Trạch cũng lật chăn ra ngồi dậy, mỉm cười lại gần hôn nhẹ lên trán anh, thấp giọng: “Tối hôm qua anh mệt như vậy, sao không ngủ thêm chút nữa mà lại dậy sớm thế này?”</w:t>
      </w:r>
      <w:r>
        <w:br w:type="textWrapping"/>
      </w:r>
      <w:r>
        <w:br w:type="textWrapping"/>
      </w:r>
      <w:r>
        <w:t xml:space="preserve">An Lạc đưa mắt nhìn chiếc đồng hồ treo trên tường chỉ mười một giờ, nghiêm mặt nói: “Không còn sớm nữa đâu.”</w:t>
      </w:r>
      <w:r>
        <w:br w:type="textWrapping"/>
      </w:r>
      <w:r>
        <w:br w:type="textWrapping"/>
      </w:r>
      <w:r>
        <w:t xml:space="preserve">An Trạch cười, quan tâm hỏi: “Phía sau còn đau không? Để em xem vết thương nào.”</w:t>
      </w:r>
      <w:r>
        <w:br w:type="textWrapping"/>
      </w:r>
      <w:r>
        <w:br w:type="textWrapping"/>
      </w:r>
      <w:r>
        <w:t xml:space="preserve">Nói xong liền lật chăn nhìn chỗ bị thương phía sau. An Lạc cứng mặt vội vàng ngăn cậu lại, xấu hổ nói: “Không đau…”</w:t>
      </w:r>
      <w:r>
        <w:br w:type="textWrapping"/>
      </w:r>
      <w:r>
        <w:br w:type="textWrapping"/>
      </w:r>
      <w:r>
        <w:t xml:space="preserve">An Trạch thấy anh xấu hổ đỏ bừng mặt, không thể làm gì khác là bỏ ý định kiểm tra vết thương, khẽ nói: “Ăn sáng trước nhé, nhất định là anh đang đói, em đi nấu cơm cho anh.”</w:t>
      </w:r>
      <w:r>
        <w:br w:type="textWrapping"/>
      </w:r>
      <w:r>
        <w:br w:type="textWrapping"/>
      </w:r>
      <w:r>
        <w:t xml:space="preserve">Vừa định xuống giường thì bị An Lạc kéo tay lại. An Trạch khó hiểu quay đầu, chỉ thấy An Lạc đỏ mặt, ngượng ngùng nói: “Tìm cho anh một bộ quần áo.”</w:t>
      </w:r>
      <w:r>
        <w:br w:type="textWrapping"/>
      </w:r>
      <w:r>
        <w:br w:type="textWrapping"/>
      </w:r>
      <w:r>
        <w:t xml:space="preserve">An Trạch chuyển mắt, dưới tấm chăn lộ ra một phần làn da, trên làn da trắng nõn in đầy dấu hôn xanh xanh tím tím. Nghĩ đến hình ảnh anh hoàn toàn khỏa thân dưới tấm chăn, An Trạch vui sướng mà cười: “Vâng, em đi tìm cho quần áo cho anh.”</w:t>
      </w:r>
      <w:r>
        <w:br w:type="textWrapping"/>
      </w:r>
      <w:r>
        <w:br w:type="textWrapping"/>
      </w:r>
      <w:r>
        <w:t xml:space="preserve">Nói xong bèn xốc chăn lên, xuống giường xỏ dép đi tìm quần áo cho An Lạc. Một lát sau, một chiếc áo sơmi màu trắng và một chiếc quần âu thường được lấy ra từ tủ quần áo, và thêm một chiếc quần lót được đưa cho An Lạc.</w:t>
      </w:r>
      <w:r>
        <w:br w:type="textWrapping"/>
      </w:r>
      <w:r>
        <w:br w:type="textWrapping"/>
      </w:r>
      <w:r>
        <w:t xml:space="preserve">Thấy An Lạc cúi đầu mặc quần áo trong chăn, An Trạch không nhịn được mà thấp giọng cười nói: “Anh xấu hổ à? Không phải đêm qua đã nhìn thấy hết rồi sao? Còn che cái gì nữa.”</w:t>
      </w:r>
      <w:r>
        <w:br w:type="textWrapping"/>
      </w:r>
      <w:r>
        <w:br w:type="textWrapping"/>
      </w:r>
      <w:r>
        <w:t xml:space="preserve">“…” An Lạc quyết định không thèm đùa giỡn giữa trời sáng bảnh mắt với người nào đó, mặt không biểu cảm cấp tốc mặc quần áo trong chăn.</w:t>
      </w:r>
      <w:r>
        <w:br w:type="textWrapping"/>
      </w:r>
      <w:r>
        <w:br w:type="textWrapping"/>
      </w:r>
      <w:r>
        <w:t xml:space="preserve">Quần áo của cậu An Lạc mặc vào có hơi rộng, tay áo dài hơn một centimet, nhưng về tổng thể thì cũng ổn, cài cúc áo xong trông cũng không quá kỳ quái. An Lạc xuống giường xỏ dép, đứng trước gương cài cúc áo kỹ càng, cơ mà… trên cổ có một dấu hôn làm thế nào cũng không che được.</w:t>
      </w:r>
      <w:r>
        <w:br w:type="textWrapping"/>
      </w:r>
      <w:r>
        <w:br w:type="textWrapping"/>
      </w:r>
      <w:r>
        <w:t xml:space="preserve">An Lạc nhíu mày, lạnh mặt, quay sang nhìn An Trạch: “Lần sau đừng để lại vết ở chỗ cao như thế này, sẽ bị người khác nhìn thấy…”</w:t>
      </w:r>
      <w:r>
        <w:br w:type="textWrapping"/>
      </w:r>
      <w:r>
        <w:br w:type="textWrapping"/>
      </w:r>
      <w:r>
        <w:t xml:space="preserve">An Trạch giật mình, chậm chạp hỏi: “Lần sau? Lần sau cái gì?”</w:t>
      </w:r>
      <w:r>
        <w:br w:type="textWrapping"/>
      </w:r>
      <w:r>
        <w:br w:type="textWrapping"/>
      </w:r>
      <w:r>
        <w:t xml:space="preserve">“…” An Lạc thấy mình nói sai, xấu hổ đỏ mặt.</w:t>
      </w:r>
      <w:r>
        <w:br w:type="textWrapping"/>
      </w:r>
      <w:r>
        <w:br w:type="textWrapping"/>
      </w:r>
      <w:r>
        <w:t xml:space="preserve">An Trạch rốt cục cũng phản ứng với ý nói của anh, vội vàng gật đầu: “Vâng, lần sau em nhất định sẽ chú ý!”</w:t>
      </w:r>
      <w:r>
        <w:br w:type="textWrapping"/>
      </w:r>
      <w:r>
        <w:br w:type="textWrapping"/>
      </w:r>
      <w:r>
        <w:t xml:space="preserve">“…” Cuộc đối thoại quả thực cứ như là một đôi vợ chồng mới cưới. Để tránh chủ đề ngày càng phát triển theo hướng nguy hiểm, An Lạc vội vàng lảng sang chuyện khác, “Đúng rồi, cái vòng trên cổ em là sao vậy? Trông có vẻ rất cũ. Bùa hộ mệnh ư?”</w:t>
      </w:r>
      <w:r>
        <w:br w:type="textWrapping"/>
      </w:r>
      <w:r>
        <w:br w:type="textWrapping"/>
      </w:r>
      <w:r>
        <w:t xml:space="preserve">Thực ra đêm hôm qua lúc làm tình, An Lạc mới chú ý trên cổ cậu có đeo một chiếc vòng trông rất cũ kỹ. Có lẽ là đeo nhiều năm nên ngay cả màu sắc cũng không còn rõ, cũng chẳng biết nó có ý nghĩa đặc biệt gì.</w:t>
      </w:r>
      <w:r>
        <w:br w:type="textWrapping"/>
      </w:r>
      <w:r>
        <w:br w:type="textWrapping"/>
      </w:r>
      <w:r>
        <w:t xml:space="preserve">An Trạch khẽ cười, tiến gần đến tai An Lạc: “Đây là món quà rất quan trọng với em.”</w:t>
      </w:r>
      <w:r>
        <w:br w:type="textWrapping"/>
      </w:r>
      <w:r>
        <w:br w:type="textWrapping"/>
      </w:r>
      <w:r>
        <w:t xml:space="preserve">Ngẩng đầu nhìn vào ánh mắt trìu mến của cậu, An Lạc không quen với bầu không khí mờ ám này, liền vội vàng xoay người vào phòng tắm dùng nước lạnh rửa mặt, làm cho mình nhanh chóng tỉnh táo lại.</w:t>
      </w:r>
      <w:r>
        <w:br w:type="textWrapping"/>
      </w:r>
      <w:r>
        <w:br w:type="textWrapping"/>
      </w:r>
      <w:r>
        <w:t xml:space="preserve">Trước đây chỉ biết trốn trong góc yên lặng chờ đợi, chưa bao giờ có kinh nghiệm yêu đương, đột nhiên lại gặp được tình yêu ấm áp ngọt ngào này, An Lạc bỗng trở nên lúng túng. Sáng sớm tỉnh dậy, đối diện với ánh mắt mỉm cười của An Trạch khiến anh cảm thấy tim đập nhanh đến nỗi gần như không thể kiểm soát. Nhìn vào mắt cậu, anh cảm thấy trong lòng có cảm giác thỏa mãn kỳ lạ.</w:t>
      </w:r>
      <w:r>
        <w:br w:type="textWrapping"/>
      </w:r>
      <w:r>
        <w:br w:type="textWrapping"/>
      </w:r>
      <w:r>
        <w:t xml:space="preserve">Cái cảm giác đó vô cùng xa lạ, nhưng cũng khiến người ta trầm mê.</w:t>
      </w:r>
      <w:r>
        <w:br w:type="textWrapping"/>
      </w:r>
      <w:r>
        <w:br w:type="textWrapping"/>
      </w:r>
      <w:r>
        <w:t xml:space="preserve">Có thể, do vừa rời khỏi vũng bùn An Dương, nên mình mới bất tri bất giác mà rơi vào ràng buộc dịu dàng của An Trạch.</w:t>
      </w:r>
      <w:r>
        <w:br w:type="textWrapping"/>
      </w:r>
      <w:r>
        <w:br w:type="textWrapping"/>
      </w:r>
      <w:r>
        <w:t xml:space="preserve">Thế nhưng, lần này, An Lạc không muốn chạy trốn nữa.</w:t>
      </w:r>
      <w:r>
        <w:br w:type="textWrapping"/>
      </w:r>
      <w:r>
        <w:br w:type="textWrapping"/>
      </w:r>
      <w:r>
        <w:t xml:space="preserve">***</w:t>
      </w:r>
      <w:r>
        <w:br w:type="textWrapping"/>
      </w:r>
      <w:r>
        <w:br w:type="textWrapping"/>
      </w:r>
      <w:r>
        <w:t xml:space="preserve">Hai người ngồi đối diện nhau ăn bữa sáng. An Lạc lúc này mới có thời gian quan sát kỹ lưỡng nhà mới của An Trạch.</w:t>
      </w:r>
      <w:r>
        <w:br w:type="textWrapping"/>
      </w:r>
      <w:r>
        <w:br w:type="textWrapping"/>
      </w:r>
      <w:r>
        <w:t xml:space="preserve">Kỳ thực trước đây anh đã từng tới đây ở một tối, đúng tối An Úc Đông và Chu Bích Trân qua đời. Lúc đó bởi vì quá vội vàng mà cũng chưa quan sát kỹ bố cục trong nhà.</w:t>
      </w:r>
      <w:r>
        <w:br w:type="textWrapping"/>
      </w:r>
      <w:r>
        <w:br w:type="textWrapping"/>
      </w:r>
      <w:r>
        <w:t xml:space="preserve">Căn nhà của An Trạch được dọn dẹp rất sạch sẽ, rất chỉnh tề. Sô pha trong phòng khách có màu trắng sữa, bàn trà trắng thuần, TV được ốp lên tường, giấy dán tường màu vàng xung quanh có hoa văn thanh lịch. Căn nhà ba phòng nhỏ hai phòng lớn, phòng khách lẫn phòng ăn đều có phong cách rất ấm áp, làm cho người khác cảm nhận được mùi vị “gia đình”.</w:t>
      </w:r>
      <w:r>
        <w:br w:type="textWrapping"/>
      </w:r>
      <w:r>
        <w:br w:type="textWrapping"/>
      </w:r>
      <w:r>
        <w:t xml:space="preserve">Trong phòng ngủ chính kê một chiếc giường đôi cực đại, khăn trải giường màu cà phê, thảm lót sàn đồng màu. Tối qua An Lạc ngủ trên chiếc giường này một đêm, giường rất mềm, nằm ở trên vô cùng thoải mái.</w:t>
      </w:r>
      <w:r>
        <w:br w:type="textWrapping"/>
      </w:r>
      <w:r>
        <w:br w:type="textWrapping"/>
      </w:r>
      <w:r>
        <w:t xml:space="preserve">Phòng đọc sách kê một giá sách chiếm toàn bộ một bên bức tường, trên giá sách là một vài cuốn mà An Trạch thích đọc, bàn máy vi tính bên cạnh đặt một chiếc laptop. Phòng nhỏ sát vách đươc sắp xếp thành phòng tập thể thao, bên trong có một máy chạy bộ, và đủ loại dụng cụ tập thể hình.</w:t>
      </w:r>
      <w:r>
        <w:br w:type="textWrapping"/>
      </w:r>
      <w:r>
        <w:br w:type="textWrapping"/>
      </w:r>
      <w:r>
        <w:t xml:space="preserve">An Trạch thấy ánh mắt anh di chuyển khắp căn nhà, cậu không nhịn được mà mỉm cười: “Anh có thấy hài lòng với chỗ này không?”</w:t>
      </w:r>
      <w:r>
        <w:br w:type="textWrapping"/>
      </w:r>
      <w:r>
        <w:br w:type="textWrapping"/>
      </w:r>
      <w:r>
        <w:t xml:space="preserve">“Sao?” An Lạc khó hiểu quay đầu lại, “Thỏa mãn cái gì?”</w:t>
      </w:r>
      <w:r>
        <w:br w:type="textWrapping"/>
      </w:r>
      <w:r>
        <w:br w:type="textWrapping"/>
      </w:r>
      <w:r>
        <w:t xml:space="preserve">“Ý em là, nếu sau này lấy chỗ này làm nhà của anh, anh sẽ thích chứ?”</w:t>
      </w:r>
      <w:r>
        <w:br w:type="textWrapping"/>
      </w:r>
      <w:r>
        <w:br w:type="textWrapping"/>
      </w:r>
      <w:r>
        <w:t xml:space="preserve">Bấy giờ An Lạc mới hiểu ý của cậu. Hiển nhiên, cậu muốn anh chuyển tới ở chung với cậu. Nếu coi đây là nhà, phong cách trang trí cũng không phải màu lạnh An Lạc thích, nhưng sống trong căn nhà ấm áp như thế này hình như cũng không tệ, có thể xem là một trải nghiệm mới?</w:t>
      </w:r>
      <w:r>
        <w:br w:type="textWrapping"/>
      </w:r>
      <w:r>
        <w:br w:type="textWrapping"/>
      </w:r>
      <w:r>
        <w:t xml:space="preserve">An Lạc suy nghĩ một hồi, rồi mới gật đầu: “Ừ.”</w:t>
      </w:r>
      <w:r>
        <w:br w:type="textWrapping"/>
      </w:r>
      <w:r>
        <w:br w:type="textWrapping"/>
      </w:r>
      <w:r>
        <w:t xml:space="preserve">Anh ấy đồng ý rồi!</w:t>
      </w:r>
      <w:r>
        <w:br w:type="textWrapping"/>
      </w:r>
      <w:r>
        <w:br w:type="textWrapping"/>
      </w:r>
      <w:r>
        <w:t xml:space="preserve">Anh ấy thực sự đồng ý rồi?!</w:t>
      </w:r>
      <w:r>
        <w:br w:type="textWrapping"/>
      </w:r>
      <w:r>
        <w:br w:type="textWrapping"/>
      </w:r>
      <w:r>
        <w:t xml:space="preserve">An Trạch sung sướng đến mức suýt chút nữa là nhảy dựng lên. Sợ anh đổi ý, cậu vội vàng cầm lấy tay anh đang đặt trên bàn, nói: “Vậy hôm nào anh chuyển đồ sang đây với em nhé. Có chỗ nào không hài lòng thì cứ sửa lại theo ý thích của anh là được.”</w:t>
      </w:r>
      <w:r>
        <w:br w:type="textWrapping"/>
      </w:r>
      <w:r>
        <w:br w:type="textWrapping"/>
      </w:r>
      <w:r>
        <w:t xml:space="preserve">An Lạc thoáng dừng lại, nghi ngờ: “Ba gian phòng, thế nào mà chỉ bố trí một phòng làm phòng ngủ?”</w:t>
      </w:r>
      <w:r>
        <w:br w:type="textWrapping"/>
      </w:r>
      <w:r>
        <w:br w:type="textWrapping"/>
      </w:r>
      <w:r>
        <w:t xml:space="preserve">An Trạch nói: “Không sao, giường rộng lắm, anh ngủ cùng em là được rồi.”</w:t>
      </w:r>
      <w:r>
        <w:br w:type="textWrapping"/>
      </w:r>
      <w:r>
        <w:br w:type="textWrapping"/>
      </w:r>
      <w:r>
        <w:t xml:space="preserve">An Lạc ngẩng đầu nhìn cậu, đối diện với nụ cười trong sáng vô hại của cậu, anh nhẫn nhịn, vẫn còn biết ngượng mà không nói nữa.</w:t>
      </w:r>
      <w:r>
        <w:br w:type="textWrapping"/>
      </w:r>
      <w:r>
        <w:br w:type="textWrapping"/>
      </w:r>
      <w:r>
        <w:t xml:space="preserve">Có một cái giường không phải quá tiện cho em gây án sao?</w:t>
      </w:r>
      <w:r>
        <w:br w:type="textWrapping"/>
      </w:r>
      <w:r>
        <w:br w:type="textWrapping"/>
      </w:r>
      <w:r>
        <w:t xml:space="preserve">Nhớ lại trận kịch liệt tối hôm qua, An Lạc thấy mình lưng tê dại.</w:t>
      </w:r>
      <w:r>
        <w:br w:type="textWrapping"/>
      </w:r>
      <w:r>
        <w:br w:type="textWrapping"/>
      </w:r>
      <w:r>
        <w:t xml:space="preserve">***</w:t>
      </w:r>
      <w:r>
        <w:br w:type="textWrapping"/>
      </w:r>
      <w:r>
        <w:br w:type="textWrapping"/>
      </w:r>
      <w:r>
        <w:t xml:space="preserve">Cơm ăn đươc một nửa, điện thoại của An Trạch đột nhiên vang lên. An Trạch nhìn tên người gọi, rồi nhận cuộc gọi: “Alo, An Dương?”</w:t>
      </w:r>
      <w:r>
        <w:br w:type="textWrapping"/>
      </w:r>
      <w:r>
        <w:br w:type="textWrapping"/>
      </w:r>
      <w:r>
        <w:t xml:space="preserve">“An Trạch, cậu đang ở đâu? Sao tối hôm qua gọi điện cho cậu mà toàn tắt máy?” Bên tai quả nhiên vang lên giọng nói của An Dương, có thể là do quá mệt mỏi mà nghe có chút khàn khàn, “Cậu với anh cậu sau đó xảy ra chuyện gì?”</w:t>
      </w:r>
      <w:r>
        <w:br w:type="textWrapping"/>
      </w:r>
      <w:r>
        <w:br w:type="textWrapping"/>
      </w:r>
      <w:r>
        <w:t xml:space="preserve">Xảy ra chuyện gì? Đương nhiên là một chuyện tốt khó mà hình dung được. Đêm qua ở trong xe làm tình rất kịch liệt, chắc không cẩn thận nên đụng phải nút tắt nguồn điện thoại.</w:t>
      </w:r>
      <w:r>
        <w:br w:type="textWrapping"/>
      </w:r>
      <w:r>
        <w:br w:type="textWrapping"/>
      </w:r>
      <w:r>
        <w:t xml:space="preserve">An Trạch liếc nhìn An Lạc, ho nhẹ một tiếng, nói: “Không có gì, sau đấy tôi đưa anh tôi về nhà, anh ấy mệt quá nên ngủ luôn, tôi sợ điện thoại đánh thức anh ấy nên mới tắt máy.”</w:t>
      </w:r>
      <w:r>
        <w:br w:type="textWrapping"/>
      </w:r>
      <w:r>
        <w:br w:type="textWrapping"/>
      </w:r>
      <w:r>
        <w:t xml:space="preserve">“Thế à. Vậy hiện tại An Lạc thế nào? Sau khi bị bắt cóc có bị thương không?”</w:t>
      </w:r>
      <w:r>
        <w:br w:type="textWrapping"/>
      </w:r>
      <w:r>
        <w:br w:type="textWrapping"/>
      </w:r>
      <w:r>
        <w:t xml:space="preserve">An Trạch đáp: “Không sao, anh ấy vẫn ổn.”</w:t>
      </w:r>
      <w:r>
        <w:br w:type="textWrapping"/>
      </w:r>
      <w:r>
        <w:br w:type="textWrapping"/>
      </w:r>
      <w:r>
        <w:t xml:space="preserve">An Dương im lặng một chốc, rồi nói: “Thành thật xin lỗi, lần này là do sơ suất của tôi. Tôi không ngờ Tô Tây lại là nội ứng do Quang Minh Hội cài trong đội cảnh sát. Cô ta đã từng theo tôi phá án nhiều năm, rất có năng lực, chúng tôi đều rất tin tưởng cô ta. Sáng sớm hôm qua cô ta đã cho thuốc ngủ vào nước trà của chúng tôi, khi tỉnh lại thì đã là buổi chiều rồi.”</w:t>
      </w:r>
      <w:r>
        <w:br w:type="textWrapping"/>
      </w:r>
      <w:r>
        <w:br w:type="textWrapping"/>
      </w:r>
      <w:r>
        <w:t xml:space="preserve">An Trạch thấp giọng: “Đây cũng không phải là lỗi của anh, chúng tôi cũng không ngờ cô ta lại là nội gián.”</w:t>
      </w:r>
      <w:r>
        <w:br w:type="textWrapping"/>
      </w:r>
      <w:r>
        <w:br w:type="textWrapping"/>
      </w:r>
      <w:r>
        <w:t xml:space="preserve">“… Ừ, An Lạc không có việc gì là tốt rồi.”</w:t>
      </w:r>
      <w:r>
        <w:br w:type="textWrapping"/>
      </w:r>
      <w:r>
        <w:br w:type="textWrapping"/>
      </w:r>
      <w:r>
        <w:t xml:space="preserve">Hai người im lặng một hồi qua chiếc điện thoại, đột nhiên An Dương nói: “Đúng rồi, hôm qua tôi nhận được điện thoại của Vu Càn Khôn, cậu ta đã dẫn mọi người cùng bắt mấy kẻ kia từ vùng ngoại thành về sở cảnh sát. Ngoại trừ Tô Tây phải chịu trừng phạt của đội cảnh sát, mấy kẻ khác tối đa chỉ là phạm tội bắt cóc.” Thoáng dừng lại, anh nói tiếp, “ Vấn đề hiện tại là, người tên Trần Duệ kia căn bản không chịu nhận tội, hắn nói rằng đó không phải là bắt cóc, An Lạc là bạn cũ của hắn, hắn muốn dùng cách kích thích để mời bạn đến ôn chuyện. Chuyện này khó giải quyết, cậu đưa điện thoại cho anh cậu đi, tôi hỏi anh ta chuyện gì đang xảy ra.”</w:t>
      </w:r>
      <w:r>
        <w:br w:type="textWrapping"/>
      </w:r>
      <w:r>
        <w:br w:type="textWrapping"/>
      </w:r>
      <w:r>
        <w:t xml:space="preserve">“…” An Trạch quay đầu nhìn về phía An Lạc, sắc mặt có phần cứng ngắc.</w:t>
      </w:r>
      <w:r>
        <w:br w:type="textWrapping"/>
      </w:r>
      <w:r>
        <w:br w:type="textWrapping"/>
      </w:r>
      <w:r>
        <w:t xml:space="preserve">Kỳ thực tối hôm qua lúc đi cứu An Lạc, khi thấy tên kia cúi người cưỡng hôn An Lạc, trong lòng An Trạch cực kỳ tức giận, tưởng là hắn đang làm nhục anh nên cậu không ngẫm nghĩ gì mà đấm luôn cho hắn một cú. Về sau lúc đưa An Lạc ra ngoài, anh lại bảo thả hắn ra. An Trạch cũng không suy nghĩ nhiều, trói hắn lại giao cho cảnh sát xử lý…</w:t>
      </w:r>
      <w:r>
        <w:br w:type="textWrapping"/>
      </w:r>
      <w:r>
        <w:br w:type="textWrapping"/>
      </w:r>
      <w:r>
        <w:t xml:space="preserve">Thế nhưng lúc này, An Dương vừa nói như vậy, ngực An Trạch lại đột nhiên có chút bất an. Cậu nghĩ tên kia với An Lạc có quan hệ không đơn giản, cậu thậm chí có một chút ghen tị, bởi vì anh hiển nhiên rất để ý đến hắn. Nghe thấy tên của hắn từ điện thoại, anh lập tức ngẩng đầu, thấp giọng hỏi: “Là điện thoại của An Dương ư? Anh ta nói gì?”</w:t>
      </w:r>
      <w:r>
        <w:br w:type="textWrapping"/>
      </w:r>
      <w:r>
        <w:br w:type="textWrapping"/>
      </w:r>
      <w:r>
        <w:t xml:space="preserve">An Trạch tâm tình phức tạp mà chuyển điện thoại cho An Lạc.</w:t>
      </w:r>
      <w:r>
        <w:br w:type="textWrapping"/>
      </w:r>
      <w:r>
        <w:br w:type="textWrapping"/>
      </w:r>
      <w:r>
        <w:t xml:space="preserve">An Lạc cầm điện thoại hỏi: “Sao vậy An Dương? Hình như tôi vừa nghe anh nhắc đến Trần Duệ?”</w:t>
      </w:r>
      <w:r>
        <w:br w:type="textWrapping"/>
      </w:r>
      <w:r>
        <w:br w:type="textWrapping"/>
      </w:r>
      <w:r>
        <w:t xml:space="preserve">“An Lạc, hôm qua anh không bị làm sao chứ?”</w:t>
      </w:r>
      <w:r>
        <w:br w:type="textWrapping"/>
      </w:r>
      <w:r>
        <w:br w:type="textWrapping"/>
      </w:r>
      <w:r>
        <w:t xml:space="preserve">“… Không sao.” An Lạc vội nói sang chuyện khác, “Trần Duệ làm sao vậy?”</w:t>
      </w:r>
      <w:r>
        <w:br w:type="textWrapping"/>
      </w:r>
      <w:r>
        <w:br w:type="textWrapping"/>
      </w:r>
      <w:r>
        <w:t xml:space="preserve">An Dương nói: “Là như thế này, tối hôm qua sau khi anh được An Trạch cứu, tôi nhận được điện thoại của Vu Càn Khôn. Cậu ta cùng đồng đội đưa nhóm người Trần Duệ về sở cảnh sát, bởi vì không có chứng cứ về việc buôn lậu thuốc phiện hoặc giết người, nên lần này chỉ có thể xử lý theo tội bắt cóc.”</w:t>
      </w:r>
      <w:r>
        <w:br w:type="textWrapping"/>
      </w:r>
      <w:r>
        <w:br w:type="textWrapping"/>
      </w:r>
      <w:r>
        <w:t xml:space="preserve">An Lạc khẽ nhíu mày: “Hình phạt cho tội bắt cóc có nghiêm trọng lắm không?”</w:t>
      </w:r>
      <w:r>
        <w:br w:type="textWrapping"/>
      </w:r>
      <w:r>
        <w:br w:type="textWrapping"/>
      </w:r>
      <w:r>
        <w:t xml:space="preserve">An Dương giải thích: “Căn cứ theo luật hình sự, bắt cóc với mục đích tống tiền người khác, hoặc bắt cóc người khác làm con tin sẽ bị xử mười từ năm năm tù giam trở nên hoặc tù chung thân. Nếu có tình tiết giảm nhẹ thì sẽ bị xử từ năm năm đến mười năm. Anh không bị thương, bọn chúng cũng không tống tiền, tình huống cuối cùng tương đối nhẹ. Nếu xử lý theo tội bắt cóc, Trần Duệ có lẽ sẽ bị phán năm năm tù giam.”</w:t>
      </w:r>
      <w:r>
        <w:br w:type="textWrapping"/>
      </w:r>
      <w:r>
        <w:br w:type="textWrapping"/>
      </w:r>
      <w:r>
        <w:t xml:space="preserve">Năm năm tù giam…</w:t>
      </w:r>
      <w:r>
        <w:br w:type="textWrapping"/>
      </w:r>
      <w:r>
        <w:br w:type="textWrapping"/>
      </w:r>
      <w:r>
        <w:t xml:space="preserve">Bởi vì sơ sẩy của mình mà nó phải chịu hai mươi năm đau khổ, nếu lại ngồi tù năm năm nữa… An Lạc quả thực không thể tưởng tượng Trần Duệ sau khi ra tù sẽ là bộ dạng gì nữa.</w:t>
      </w:r>
      <w:r>
        <w:br w:type="textWrapping"/>
      </w:r>
      <w:r>
        <w:br w:type="textWrapping"/>
      </w:r>
      <w:r>
        <w:t xml:space="preserve">An Lạc khẽ nắm chặt điện thoại, thấp giọng hỏi: “Còn khả năng khác không?”</w:t>
      </w:r>
      <w:r>
        <w:br w:type="textWrapping"/>
      </w:r>
      <w:r>
        <w:br w:type="textWrapping"/>
      </w:r>
      <w:r>
        <w:t xml:space="preserve">An Dương nói: “Điều mấu chốt hiện tại là khẩu cung của anh. Bởi vì Trần Duệ một mực khẳng định không phải là bắt cóc, hắn nói anh là bạn cũ nhiều năm không gặp, nên hắn mới dùng cách kích thích một chút mời anh về nhà hắn ôn chuyện. Về phần còng tay anh lại, thậm chí là cột vào giường, đó cũng chỉ là một trò đùa giữa bạn bè thôi.”</w:t>
      </w:r>
      <w:r>
        <w:br w:type="textWrapping"/>
      </w:r>
      <w:r>
        <w:br w:type="textWrapping"/>
      </w:r>
      <w:r>
        <w:t xml:space="preserve">An Lạc không nói gì.</w:t>
      </w:r>
      <w:r>
        <w:br w:type="textWrapping"/>
      </w:r>
      <w:r>
        <w:br w:type="textWrapping"/>
      </w:r>
      <w:r>
        <w:t xml:space="preserve">An Dương tiếp tục nói: “Bởi vì Trần Duệ vẫn không chịu nhận tội, bởi vậy chỉ có anh ra tòa làm chứng, hơn nữa còn An Dương và Vu Càn Khôn là nhân chứng mục kích, tội danh bắt cóc mới có thể thành lập.”</w:t>
      </w:r>
      <w:r>
        <w:br w:type="textWrapping"/>
      </w:r>
      <w:r>
        <w:br w:type="textWrapping"/>
      </w:r>
      <w:r>
        <w:t xml:space="preserve">WebTru yenOn line. com</w:t>
      </w:r>
      <w:r>
        <w:br w:type="textWrapping"/>
      </w:r>
      <w:r>
        <w:br w:type="textWrapping"/>
      </w:r>
      <w:r>
        <w:t xml:space="preserve">An Lạc trầm mặc chốc lát, rồi đột nhiên nói: “Thả nó ra.”</w:t>
      </w:r>
      <w:r>
        <w:br w:type="textWrapping"/>
      </w:r>
      <w:r>
        <w:br w:type="textWrapping"/>
      </w:r>
      <w:r>
        <w:t xml:space="preserve">“… Cái gì?!”</w:t>
      </w:r>
      <w:r>
        <w:br w:type="textWrapping"/>
      </w:r>
      <w:r>
        <w:br w:type="textWrapping"/>
      </w:r>
      <w:r>
        <w:t xml:space="preserve">Không chỉ có An Dương khiếp sợ suýt chút nữa là đánh rơi điện thoại, ngay cả An Trạch ngồi ở bàn ăn đối diện cũng giật mình, cậu không thoải mái mà nhíu mày.</w:t>
      </w:r>
      <w:r>
        <w:br w:type="textWrapping"/>
      </w:r>
      <w:r>
        <w:br w:type="textWrapping"/>
      </w:r>
      <w:r>
        <w:t xml:space="preserve">An Lạc nói: “Tôi sẽ không ra tòa làm chứng.”</w:t>
      </w:r>
      <w:r>
        <w:br w:type="textWrapping"/>
      </w:r>
      <w:r>
        <w:br w:type="textWrapping"/>
      </w:r>
      <w:r>
        <w:t xml:space="preserve">An Dương kinh ngạc nói: “An Lạc, có phải anh bị hắn nắm thóp không? Sao anh lại quay sang bảo vệ cho hắn?!”</w:t>
      </w:r>
      <w:r>
        <w:br w:type="textWrapping"/>
      </w:r>
      <w:r>
        <w:br w:type="textWrapping"/>
      </w:r>
      <w:r>
        <w:t xml:space="preserve">“Không có gì.” An Lạc bình tĩnh nói, “Nó nói không sai, lần này không phải là bắt cóc, tôi đích thật là bạn của nó, nó mời tôi tới ôn chuyện. Tôi với nó có chút hiểu lầm.”</w:t>
      </w:r>
      <w:r>
        <w:br w:type="textWrapping"/>
      </w:r>
      <w:r>
        <w:br w:type="textWrapping"/>
      </w:r>
      <w:r>
        <w:t xml:space="preserve">An Dương im lặng một hồi lâu rồi mới khẽ thở dài, bất đắc dĩ mà nói: “Tôi không biết cậu với hắn có quan hệ gì, nhưng An Lạc này, anh muốn bảo vệ hắn nhưng không thể bảo vệ cả đời đâu. Thân phận thật sự của Trần Duệ là con nuôi của lão đại Quang Minh Hội, cha nuôi của hắn buôn lậu thuốc phiện, hắn tuyệt đối cũng không thoát được liên can đâu. Anh phải suy nghĩ rõ ràng.”</w:t>
      </w:r>
      <w:r>
        <w:br w:type="textWrapping"/>
      </w:r>
      <w:r>
        <w:br w:type="textWrapping"/>
      </w:r>
      <w:r>
        <w:t xml:space="preserve">“Tôi rất rõ ràng.”</w:t>
      </w:r>
      <w:r>
        <w:br w:type="textWrapping"/>
      </w:r>
      <w:r>
        <w:br w:type="textWrapping"/>
      </w:r>
      <w:r>
        <w:t xml:space="preserve">An Lạc cúp điện thoại, ngẩng đầu lên, đúng lúc chạm phải ánh mắt thâm trầm của An Trạch.</w:t>
      </w:r>
      <w:r>
        <w:br w:type="textWrapping"/>
      </w:r>
      <w:r>
        <w:br w:type="textWrapping"/>
      </w:r>
      <w:r>
        <w:t xml:space="preserve">Ánh mắt như hiểu rõ tất cả khiến đáy lòng An Lạc hơi căng thẳng. Anh muốn tránh khỏi đường nhìn của An Trạch, đột nhiên bị cậu cầm tay.</w:t>
      </w:r>
      <w:r>
        <w:br w:type="textWrapping"/>
      </w:r>
      <w:r>
        <w:br w:type="textWrapping"/>
      </w:r>
      <w:r>
        <w:t xml:space="preserve">“Anh, anh có chuyện gạt em.” Ngữ điệu của cậu rất khẳng định.</w:t>
      </w:r>
      <w:r>
        <w:br w:type="textWrapping"/>
      </w:r>
      <w:r>
        <w:br w:type="textWrapping"/>
      </w:r>
      <w:r>
        <w:t xml:space="preserve">An Lạc cúi đầu nhìn cái bát trống trơn trước mặt, một hồi lâu không nói lời nào.</w:t>
      </w:r>
      <w:r>
        <w:br w:type="textWrapping"/>
      </w:r>
      <w:r>
        <w:br w:type="textWrapping"/>
      </w:r>
      <w:r>
        <w:t xml:space="preserve">An Trạch khẽ nói: “Em biết, lần này anh cứu hắn nhất định là anh có lý do, nếu anh không muốn nói, em cũng sẽ không ép anh. Nhưng anh à, em rất lo, em lo anh xảy ra chuyện. Tuy lần này em kịp thời chạy tới cứu anh, thế nhưng lần sau có thể sẽ không gặp may như thế nữa…</w:t>
      </w:r>
      <w:r>
        <w:br w:type="textWrapping"/>
      </w:r>
      <w:r>
        <w:br w:type="textWrapping"/>
      </w:r>
      <w:r>
        <w:t xml:space="preserve">“Anh không biết, khi thấy anh bị bắt đi lúc ở sân bay, em như phát điên… Trên đường đi cứu anh, em rất sợ, sợ khi em chạy tới nơi thì anh đã…</w:t>
      </w:r>
      <w:r>
        <w:br w:type="textWrapping"/>
      </w:r>
      <w:r>
        <w:br w:type="textWrapping"/>
      </w:r>
      <w:r>
        <w:t xml:space="preserve">“Em không muốn anh gặp bất cứ chuyện gì, anh có hiểu không?</w:t>
      </w:r>
      <w:r>
        <w:br w:type="textWrapping"/>
      </w:r>
      <w:r>
        <w:br w:type="textWrapping"/>
      </w:r>
      <w:r>
        <w:t xml:space="preserve">“Anh có tâm sự gì, không thể nói cho em ư?”</w:t>
      </w:r>
      <w:r>
        <w:br w:type="textWrapping"/>
      </w:r>
      <w:r>
        <w:br w:type="textWrapping"/>
      </w:r>
      <w:r>
        <w:t xml:space="preserve">Giọng nói của cậu rất thấp, rất dịu dàng, như dòng nước ấm từng tấc từng tấc thấm đẫm đáy lòng.</w:t>
      </w:r>
      <w:r>
        <w:br w:type="textWrapping"/>
      </w:r>
      <w:r>
        <w:br w:type="textWrapping"/>
      </w:r>
      <w:r>
        <w:t xml:space="preserve">Còn có tâm sự gì mà chưa nói với em? Ngay cả cái bí mật thầm mến An Dương bị đè nén bao nhiêu năm kia cũng kể cho em nghe, kỳ thực An Trạch đã trở thành người đáng tin cậy nhất rồi. Bởi vậy, chuyện của Tiểu Duệ cũng chẳng cần phải dấu giếm An Trạch làm gì, để tránh cho cậu phải lo lắng lung tung.</w:t>
      </w:r>
      <w:r>
        <w:br w:type="textWrapping"/>
      </w:r>
      <w:r>
        <w:br w:type="textWrapping"/>
      </w:r>
      <w:r>
        <w:t xml:space="preserve">Nghĩ tới đây, An Lạc bèn ngẩng đầu nhìn An Trạch, nhẹ giọng nói: “Em đừng suy nghĩ nhiều, thật ra Trần Duệ là em trai anh.”</w:t>
      </w:r>
      <w:r>
        <w:br w:type="textWrapping"/>
      </w:r>
      <w:r>
        <w:br w:type="textWrapping"/>
      </w:r>
      <w:r>
        <w:t xml:space="preserve">“Cái gì?” An Trạch khiếp sợ nhìn anh, “Em trai?! Anh còn có em trai khác?”</w:t>
      </w:r>
      <w:r>
        <w:br w:type="textWrapping"/>
      </w:r>
      <w:r>
        <w:br w:type="textWrapping"/>
      </w:r>
      <w:r>
        <w:t xml:space="preserve">An Lạc gật đầu, giải thích: “Sau khi ly hôn với bố, mẹ kết hôn với một thợ nhiếp ảnh tên là Trần Dịch, mẹ sợ bị ông nội phản đối nên mang theo anh tới một biệt thự cách nhà rất xa. Sau đó, mẹ sinh thêm một đứa nữa, tên là Trần Duệ. Năm anh bảy tuổi, anh cùng mẹ ra ngoại ô ăn thịt nướng, để rmột mình Tiểu Duệ ở nhà học với gia sư. Không ngờ mẹ bị tai nạn xe, anh mất trí nhớ, còn ông nội đau lòng cùng cực cũng quên mất sự tồn tại của Tiểu Duệ… Đến khi tang lễ xong xuôi, ông nội mới nhớ ra là phải đến đón Tiểu Duệ thì thẳng bé đã mất tích rồi.”</w:t>
      </w:r>
      <w:r>
        <w:br w:type="textWrapping"/>
      </w:r>
      <w:r>
        <w:br w:type="textWrapping"/>
      </w:r>
      <w:r>
        <w:t xml:space="preserve">Nhận thấy đầu ngón tay An Lạc cứng đờ, An Trạch bèn nhẹ nhàng cầm lấy tay anh, khẽ an ủi: “Anh à… Đừng buồn, Trần Duệ mất tích cũng không phải lỗi của anh. Đó chỉ là một tai nạn …”</w:t>
      </w:r>
      <w:r>
        <w:br w:type="textWrapping"/>
      </w:r>
      <w:r>
        <w:br w:type="textWrapping"/>
      </w:r>
      <w:r>
        <w:t xml:space="preserve">An Lạc sắc mặt khó coi ngắt lời cậu, “Tuy không phải là lỗi của anh, nhưng Tiểu Duệ mất tích là do anh. Nếu này đó anh dẫn nó cùng đi ăn, có lẽ, nếu lúc đó anh không mất trí nhớ, nó cũng sẽ không trở thành cô nhi không ai cần, thậm chí nó còn bị lão đại xã hội đen nhận nuôi.”</w:t>
      </w:r>
      <w:r>
        <w:br w:type="textWrapping"/>
      </w:r>
      <w:r>
        <w:br w:type="textWrapping"/>
      </w:r>
      <w:r>
        <w:t xml:space="preserve">An Lạc khẽ nhắm mắt lại, cưỡng chế nỗi đau đớn trong lòng, nắm chặt tay An Trạch, “An Trạch, em không biết đâu, là chính anh đồng ý sẽ mang đồ ăn về cho nó, cũng chính là anh bảo nó ở nhà đợi anh… Anh và mẹ không để lại cho nó một đồng tiền nào, một mình Tiểu Duệ ở nhà chờ đợi tròn một tuần, sau đó đói đến mức phải ăn cả rau xà lách trong tủ lạnh… Lúc đó thẳng bé mới có năm tuổi, một đứa bé nhỏ như vậy, lại bị anh và mẹ bỏ mặc đơn độc ở nhà…</w:t>
      </w:r>
      <w:r>
        <w:br w:type="textWrapping"/>
      </w:r>
      <w:r>
        <w:br w:type="textWrapping"/>
      </w:r>
      <w:r>
        <w:t xml:space="preserve">“Sau đó nó được Tam gia nhận nuôi, trở thành người của xã hội đen. Nhất định mấy năm nay nó chịu rất nhiều đau khổ, nó rất hận anh, nó thậm chí còn muốn trả thù… Anh…”</w:t>
      </w:r>
      <w:r>
        <w:br w:type="textWrapping"/>
      </w:r>
      <w:r>
        <w:br w:type="textWrapping"/>
      </w:r>
      <w:r>
        <w:t xml:space="preserve">“Anh, đừng buồn.” An Trạch đứng dậy, bước tới bàn ăn đối diện, ôm chặt An Lạc sắc mặt tái nhợt vào lòng, nhẹ nhàng vuốt lưng anh, “Đừng buồn…”</w:t>
      </w:r>
      <w:r>
        <w:br w:type="textWrapping"/>
      </w:r>
      <w:r>
        <w:br w:type="textWrapping"/>
      </w:r>
      <w:r>
        <w:t xml:space="preserve">An Lạc thở sâu: “Bởi vậy, lần này anh phải cứu nó, anh không thể để nó lại ngồi tù.”</w:t>
      </w:r>
      <w:r>
        <w:br w:type="textWrapping"/>
      </w:r>
      <w:r>
        <w:br w:type="textWrapping"/>
      </w:r>
      <w:r>
        <w:t xml:space="preserve">An Trạch gật đầu, khẽ vuốt tóc anh, “Em hiểu…”</w:t>
      </w:r>
      <w:r>
        <w:br w:type="textWrapping"/>
      </w:r>
      <w:r>
        <w:br w:type="textWrapping"/>
      </w:r>
      <w:r>
        <w:t xml:space="preserve">“Em có thể hiểu là tốt rồi.” An Lạc nhẹ nhàng trút ra một hơi, ngẩng đầu nhìn cậu, nghiêm túc nói: “An Trạch, anh muốn đến Quang Minh cứu Tiểu Duệ.”</w:t>
      </w:r>
      <w:r>
        <w:br w:type="textWrapping"/>
      </w:r>
      <w:r>
        <w:br w:type="textWrapping"/>
      </w:r>
      <w:r>
        <w:t xml:space="preserve">An Trạch biến sắc, “Không được! Như vậy quá nguy hiểm!”</w:t>
      </w:r>
      <w:r>
        <w:br w:type="textWrapping"/>
      </w:r>
      <w:r>
        <w:br w:type="textWrapping"/>
      </w:r>
      <w:r>
        <w:t xml:space="preserve">An Lạc nghiêm túc nói: “Nếu anh không đi, Tiểu Duệ nhất định sẽ ngày càng lún sâu, cuối cùng khi người của Quang Minh Hội bị cảnh sát bắt, Tiểu Duệ tuyệt đối cũng không thể trốn thoát. Anh không thể trơ mắt nhìn nó tự hủy hoại mình.”</w:t>
      </w:r>
      <w:r>
        <w:br w:type="textWrapping"/>
      </w:r>
      <w:r>
        <w:br w:type="textWrapping"/>
      </w:r>
      <w:r>
        <w:t xml:space="preserve">“Anh…”</w:t>
      </w:r>
      <w:r>
        <w:br w:type="textWrapping"/>
      </w:r>
      <w:r>
        <w:br w:type="textWrapping"/>
      </w:r>
      <w:r>
        <w:t xml:space="preserve">“Đừng khuyên anh.” An Lạc đứng dậy, vẻ mặt bình tĩnh, “Anh đã quyết định rồi.”</w:t>
      </w:r>
      <w:r>
        <w:br w:type="textWrapping"/>
      </w:r>
      <w:r>
        <w:br w:type="textWrapping"/>
      </w:r>
      <w:r>
        <w:t xml:space="preserve">An Trạch nhìn vẻ ung dung trên mặt anh, biết tính anh một khi đã hạ quyết định là sẽ không thay đổi. Lòng cậu chỉ biết bất dắc dĩ và lo lắng vô vàn. Dù sao Quang Minh Hội cũng là một tổ chức vô cùng bí mật, những kẻ đó lòng dạ độc ác, vào thì dễ mà ra thì khó. An Lạc muốn vào, nói không chừng là hữu khứ vô hồi.</w:t>
      </w:r>
      <w:r>
        <w:br w:type="textWrapping"/>
      </w:r>
      <w:r>
        <w:br w:type="textWrapping"/>
      </w:r>
      <w:r>
        <w:t xml:space="preserve">Thế nhưng, An Trạch cũng rất hiểu cảm giác của An Lạc. Sự tồn tại của Trần Duệ tựa như một cái cây đã cắm rễ sâu trong lòng anh, nếu cuối cùng Trần Duệ xảy ra chuyện gì, đời này An Lạc sẽ áy náyy bất an. Là anh trai của Trần Duệ, An Lạc phải đi cứu cậu ta.</w:t>
      </w:r>
      <w:r>
        <w:br w:type="textWrapping"/>
      </w:r>
      <w:r>
        <w:br w:type="textWrapping"/>
      </w:r>
      <w:r>
        <w:t xml:space="preserve">Nhưng là em trai của An Lạc, tâm trạng của An Trạch cực kỳ phức tạp. Cậu hiểu cảm giác và cách làm của An Lạc, lý trí của cậu cũng đồng ý, nhưng về mặt cảm tình thì cậu không nỡ để anh mạo hiểm.</w:t>
      </w:r>
      <w:r>
        <w:br w:type="textWrapping"/>
      </w:r>
      <w:r>
        <w:br w:type="textWrapping"/>
      </w:r>
      <w:r>
        <w:t xml:space="preserve">Sau một hồi lặng im, An Trạch mới thấp giọng nói: “Nếu đây là quyết định của anh, em sẽ hỗ trợ anh.”</w:t>
      </w:r>
      <w:r>
        <w:br w:type="textWrapping"/>
      </w:r>
      <w:r>
        <w:br w:type="textWrapping"/>
      </w:r>
      <w:r>
        <w:t xml:space="preserve">An Lạc khẽ cảm động, nhẹ nhàng ôm lấy An Trạch, “Cảm ơn em, An Trạch.”</w:t>
      </w:r>
      <w:r>
        <w:br w:type="textWrapping"/>
      </w:r>
      <w:r>
        <w:br w:type="textWrapping"/>
      </w:r>
      <w:r>
        <w:t xml:space="preserve">An Trạch ôm lại anh chặt hơn, đặt cằm gác lên vai anh, khẽ nói: “Có điều, chuyện này phải cho bên An Dương biết, chúng ta phải sắp xếp nghiêm mật, tuyệt đối không để cho anh đơn độc mạo hiểm. Thêm nữa, anh à, anh phải đồng ý với em, nhất định phải bảo vệ mình thật tốt, không được bị thương.”</w:t>
      </w:r>
      <w:r>
        <w:br w:type="textWrapping"/>
      </w:r>
      <w:r>
        <w:br w:type="textWrapping"/>
      </w:r>
      <w:r>
        <w:t xml:space="preserve">An Lạc gật đầu, “Yên tâm, anh sẽ cẩn thận.”</w:t>
      </w:r>
      <w:r>
        <w:br w:type="textWrapping"/>
      </w:r>
      <w:r>
        <w:br w:type="textWrapping"/>
      </w:r>
      <w:r>
        <w:t xml:space="preserve">—— Ngay cả là vì em, anh cũng sẽ không để bản thân xảy ra chuyện đâu. Bởi vì anh biết, nếu một ngày anh gặp chuyện, em sẽ rất đau khổ.</w:t>
      </w:r>
      <w:r>
        <w:br w:type="textWrapping"/>
      </w:r>
      <w:r>
        <w:br w:type="textWrapping"/>
      </w:r>
      <w:r>
        <w:t xml:space="preserve">Cảm giác được An Trạch lưu luyến không rời, An Lạc vươn tay, nhẹ nhàng vuốt tóc An Trạch, khẽ nói: “Được rồi, đừng lo lắng, anh sẽ an bình trở về gặp em. Anh đảm bảo đấy.”</w:t>
      </w:r>
      <w:r>
        <w:br w:type="textWrapping"/>
      </w:r>
      <w:r>
        <w:br w:type="textWrapping"/>
      </w:r>
      <w:r>
        <w:t xml:space="preserve">An Trạch gật đầu.</w:t>
      </w:r>
      <w:r>
        <w:br w:type="textWrapping"/>
      </w:r>
      <w:r>
        <w:br w:type="textWrapping"/>
      </w:r>
      <w:r>
        <w:t xml:space="preserve">Hai người im lặng ôm nhau một hồi, An Lạc nhẹ giọng mở miệng: “Em đã ủng hộ quyết định của anh, vậy chúng ta đi tìm Duyệt Bình nhé. Anh ta có cách làm cho anh khôi phục toàn bộ ký ức. Chỉ có như vậy, anh mới có thể biết rõ trước đây đã xảy ra chuyện gì.”</w:t>
      </w:r>
      <w:r>
        <w:br w:type="textWrapping"/>
      </w:r>
      <w:r>
        <w:br w:type="textWrapping"/>
      </w:r>
      <w:r>
        <w:t xml:space="preserve">An Trạch giật mình, vẻ mặt phức tạp: “Nếu anh khôi phục ký ức rồi, anh sẽ phát hiện hồi trước anh rất ghét em, không hề muốn ở cùng với em…”</w:t>
      </w:r>
      <w:r>
        <w:br w:type="textWrapping"/>
      </w:r>
      <w:r>
        <w:br w:type="textWrapping"/>
      </w:r>
      <w:r>
        <w:t xml:space="preserve">Dáng vẻ thấp thỏm bất an của An Trạch làm An Lạc không nhịn được mà mềm lòng. Anh im lặng một hồi, rồi mới bất đắc dĩ nói: “Đừng nghĩ lung tung, chỉ cần anh không quên đoạn ký ức trong khoảng thời gian này, anh vẫn sẽ bằng lòng với em…” Nói đến đây thì im lìm, An Lạc không quen bày tỏ cảm xúc trong lòng trực tiếp bằng lời nói.</w:t>
      </w:r>
      <w:r>
        <w:br w:type="textWrapping"/>
      </w:r>
      <w:r>
        <w:br w:type="textWrapping"/>
      </w:r>
      <w:r>
        <w:t xml:space="preserve">“Ý của anh là, trong trí nhớ của khoảng thời gian này, anh đã… thích em?” An Trạch chờ mong nhìn An Lạc.</w:t>
      </w:r>
      <w:r>
        <w:br w:type="textWrapping"/>
      </w:r>
      <w:r>
        <w:br w:type="textWrapping"/>
      </w:r>
      <w:r>
        <w:t xml:space="preserve">“…”</w:t>
      </w:r>
      <w:r>
        <w:br w:type="textWrapping"/>
      </w:r>
      <w:r>
        <w:br w:type="textWrapping"/>
      </w:r>
      <w:r>
        <w:t xml:space="preserve">Đâu chỉ là thích, đã đến mức luyến tiếc, không thể từ bỏ được nữa rồi. Nếu không, với tính cách kiêu ngạo và lạnh nhạt như thế này, làm sao mà có thể để em ôm, còn đồng ý ở cùng em, thậm chí còn ngủ chung giường chứ? An Trạch đúng thật là đầu chỉ để trồng cây, tự nhiên lại hỏi cái này.</w:t>
      </w:r>
      <w:r>
        <w:br w:type="textWrapping"/>
      </w:r>
      <w:r>
        <w:br w:type="textWrapping"/>
      </w:r>
      <w:r>
        <w:t xml:space="preserve">“Em nói đúng không?” An Trạch tiếp tục mặt dày mày dạn mà truy hỏi. Dù sao trước đây anh cũng rất lạnh lùng với cậu, An Trạch không cho rằng trong một khoảng thời gian ngắn anh sẽ yêu mình, nói không chừng là sau khi anh khôi phục trí nhớ, anh sẽ phát hiện chỉ đối với cậu như tình anh em, vốn không nên ở chung. Như vậy thì bi kịch quá!</w:t>
      </w:r>
      <w:r>
        <w:br w:type="textWrapping"/>
      </w:r>
      <w:r>
        <w:br w:type="textWrapping"/>
      </w:r>
      <w:r>
        <w:t xml:space="preserve">An Lạc nhìn vẻ mặt phức tạp của cậu, đành phải bất đắc dĩ gật đầu, nói: “Đúng.”</w:t>
      </w:r>
      <w:r>
        <w:br w:type="textWrapping"/>
      </w:r>
      <w:r>
        <w:br w:type="textWrapping"/>
      </w:r>
      <w:r>
        <w:t xml:space="preserve">“Thật?” An Trạch nén giọng hỏi, “Trong khoảng thời gian này, anh thực sự thích em?”</w:t>
      </w:r>
      <w:r>
        <w:br w:type="textWrapping"/>
      </w:r>
      <w:r>
        <w:br w:type="textWrapping"/>
      </w:r>
      <w:r>
        <w:t xml:space="preserve">An Lạc không tự nhiên mà gật đầu, “Ừ… Có thể…”</w:t>
      </w:r>
      <w:r>
        <w:br w:type="textWrapping"/>
      </w:r>
      <w:r>
        <w:br w:type="textWrapping"/>
      </w:r>
      <w:r>
        <w:t xml:space="preserve">“Không được có thể.” An Trạch lập tức nâng cằm An Lạc lên, điên cuồng hôn lên môi anh.</w:t>
      </w:r>
      <w:r>
        <w:br w:type="textWrapping"/>
      </w:r>
      <w:r>
        <w:br w:type="textWrapping"/>
      </w:r>
      <w:r>
        <w:t xml:space="preserve">An Lạc giật mình, sau đó nhắm mắt lại, cũng bắt đầu trúc trắc đáp lại nụ hôn.</w:t>
      </w:r>
      <w:r>
        <w:br w:type="textWrapping"/>
      </w:r>
      <w:r>
        <w:br w:type="textWrapping"/>
      </w:r>
      <w:r>
        <w:t xml:space="preserve">Nụ hôn kéo dài rất lâu, lâu đến mức tim hai người đều đập nhanh hơn, đến khi thở hổn hển mới buông ra.</w:t>
      </w:r>
      <w:r>
        <w:br w:type="textWrapping"/>
      </w:r>
      <w:r>
        <w:br w:type="textWrapping"/>
      </w:r>
      <w:r>
        <w:t xml:space="preserve">An Trạch nhìn vệt ửng đỏ trên mặt và vẻ kiên định trong mắt An Lạc, rốt cục cũng yên lòng mà cầm tay anh, nghiêm túc nói: “Được rồi, chúng ta cùng nhau nghĩ cách khôi phục ký ức. Anh phải nhớ kỹ… Em từ đầu đến cuối đều yêu anh, dù anh là anh trai em hay là An Lạc.”</w:t>
      </w:r>
      <w:r>
        <w:br w:type="textWrapping"/>
      </w:r>
      <w:r>
        <w:br w:type="textWrapping"/>
      </w:r>
      <w:r>
        <w:t xml:space="preserve">An Lạc thấp giọng nói: “Em đã nói rất nhiều lần rồi.”</w:t>
      </w:r>
      <w:r>
        <w:br w:type="textWrapping"/>
      </w:r>
      <w:r>
        <w:br w:type="textWrapping"/>
      </w:r>
      <w:r>
        <w:t xml:space="preserve">Tuy trên mặt vẫn giả bộ bình tĩnh, nhưng trong lòng An Lạc đã tràn ngập cảm giác hạnh phúc.</w:t>
      </w:r>
      <w:r>
        <w:br w:type="textWrapping"/>
      </w:r>
      <w:r>
        <w:br w:type="textWrapping"/>
      </w:r>
      <w:r>
        <w:t xml:space="preserve">Thật là tốt, con người trước mặt này, từ đều đến cuối đều yêu anh, cũng không vì kiếp trước hỗn loạn, ký ức thiếu khuyết mà thay đổi bất cứ điều gì. </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Phòng khám bệnh tâm lý tư nhân của Chu Duyệt Bình ở trung tâm thành phố. Chiều hôm nay, sau khi An Lạc và An Trạch tới phòng khám, Chu Duyệt Bình bèn treo lên cửa tấm biển “Tạm nghỉ” rồi dẫn hai người vào phòng làm việc của mình.</w:t>
      </w:r>
      <w:r>
        <w:br w:type="textWrapping"/>
      </w:r>
      <w:r>
        <w:br w:type="textWrapping"/>
      </w:r>
      <w:r>
        <w:t xml:space="preserve">Có lẽ do người bệnh tâm lý cần không gian yên tĩnh, nên phòng làm việc của Chu Duyệt Bình được bày biện vô cùng sạch sẽ gọn ngàng, trên bệ cửa sổ còn trồng hai chậu cây tiên nhân cầu (1) đáng yêu.</w:t>
      </w:r>
      <w:r>
        <w:br w:type="textWrapping"/>
      </w:r>
      <w:r>
        <w:br w:type="textWrapping"/>
      </w:r>
      <w:r>
        <w:t xml:space="preserve">Chu Duyệt Bình mời An Lạc và An Trạch ngồi xuống sô pha, rót nước cho hai người, sau đó hỏi An Lạc: “Tiểu Lạc, cậu đến tìm tôi có phải là vì biện pháp thí nghiệm mà lần trước tôi đã nói không?”</w:t>
      </w:r>
      <w:r>
        <w:br w:type="textWrapping"/>
      </w:r>
      <w:r>
        <w:br w:type="textWrapping"/>
      </w:r>
      <w:r>
        <w:t xml:space="preserve">An Lạc gật đầu: “Đúng vậy.”</w:t>
      </w:r>
      <w:r>
        <w:br w:type="textWrapping"/>
      </w:r>
      <w:r>
        <w:br w:type="textWrapping"/>
      </w:r>
      <w:r>
        <w:t xml:space="preserve">Trong lễ tang của An Úc Đông, Chu Duyệt Bình đã từng nói với An Lạc, ngoại trừ thôi miên chiều sâu, còn một cách khác để mở thông ký ức.</w:t>
      </w:r>
      <w:r>
        <w:br w:type="textWrapping"/>
      </w:r>
      <w:r>
        <w:br w:type="textWrapping"/>
      </w:r>
      <w:r>
        <w:t xml:space="preserve">“Nhưng phương pháp này rất nguy hiểm, cậu xác định là muốn làm?” Chu Duyệt Bình rất nghiêm túc, ngồi trước bàn làm việc, chăm chú nhìn về phía An Lạc.</w:t>
      </w:r>
      <w:r>
        <w:br w:type="textWrapping"/>
      </w:r>
      <w:r>
        <w:br w:type="textWrapping"/>
      </w:r>
      <w:r>
        <w:t xml:space="preserve">An Trạch nhíu mày, hỏi Chu Duyệt Bình: “Rất nguy hiểm là sao?”</w:t>
      </w:r>
      <w:r>
        <w:br w:type="textWrapping"/>
      </w:r>
      <w:r>
        <w:br w:type="textWrapping"/>
      </w:r>
      <w:r>
        <w:t xml:space="preserve">Chu Duyệt Bình giải thích: “Phương pháp này cần bác sĩ khoa thần kinh thực hiện giải phẫu, trực tiếp kích điện tới khu quản lý ký ức của võ não, phải cần cường độ kích thích thỏa đáng mới có thể khai quật được toàn bộ thông tin ký ức bị phong tồn trong vỏ đại não. Bởi vì là giải phẫu nên hiển nhiên có nguy hiểm, cũng có khả năng bởi vì cường độ kích thích vượt quá giới hạn nên sẽ dẫn đến tinh thần An Lạc bị suy sụp.”</w:t>
      </w:r>
      <w:r>
        <w:br w:type="textWrapping"/>
      </w:r>
      <w:r>
        <w:br w:type="textWrapping"/>
      </w:r>
      <w:r>
        <w:t xml:space="preserve">Sắc mặt An Trạch cứng ngắc nhìn về phía An Lạc, “Anh chưa nói cho em biết điều này.”</w:t>
      </w:r>
      <w:r>
        <w:br w:type="textWrapping"/>
      </w:r>
      <w:r>
        <w:br w:type="textWrapping"/>
      </w:r>
      <w:r>
        <w:t xml:space="preserve">An Lạc nhẹ nhàng cầm tay An Trạch, thấp giọng nói: “Đừng lo lắng, bất luận việc giải phẫu có nguy hiểm đến mức nào, anh cũng phải mạo hiểm, vì Tiểu Duệ… cũng là vì em.”</w:t>
      </w:r>
      <w:r>
        <w:br w:type="textWrapping"/>
      </w:r>
      <w:r>
        <w:br w:type="textWrapping"/>
      </w:r>
      <w:r>
        <w:t xml:space="preserve">Vẻ mặt An Trạch âm tình bất định. Cậu có thể hiểu vì sao An Lạc muốn tìm cách nhớ lại toàn bộ ký ức, kỳ thực cậu cũng hy vọng anh có thể hoàn toàn nhớ lại một chút ít giữa bọn họ trong suốt bao năm qua. Nhưng nguy hiểm lớn như vậy, ngộ nhỡ thất bại, vậy kết quả sẽ thế nào? An Trạch không dám đánh cược với ngộ nhỡ này, càng không dám nghĩ tới nó.</w:t>
      </w:r>
      <w:r>
        <w:br w:type="textWrapping"/>
      </w:r>
      <w:r>
        <w:br w:type="textWrapping"/>
      </w:r>
      <w:r>
        <w:t xml:space="preserve">An Lạc tiếp tục nói: “Nước ngoài đã có rất nhiều ca bệnh thành công. An Trạch, cứ để anh thử, nhé?”</w:t>
      </w:r>
      <w:r>
        <w:br w:type="textWrapping"/>
      </w:r>
      <w:r>
        <w:br w:type="textWrapping"/>
      </w:r>
      <w:r>
        <w:t xml:space="preserve">Cuối cùng, An Trạch chỉ có thể cứng ngắc mà gật đầu, “Vâng.”</w:t>
      </w:r>
      <w:r>
        <w:br w:type="textWrapping"/>
      </w:r>
      <w:r>
        <w:br w:type="textWrapping"/>
      </w:r>
      <w:r>
        <w:t xml:space="preserve">Chu Duyệt Bình khẽ cười, đi tới vỗ vỗ lên vai An Trạch: “Yên tâm, anh sẽ dốc hết toàn lực. Thật ra, sau khi em kể cho anh nghe về thân thế thực sự của An Lạc, anh đã đoán là sau khi về nước An Lạc nhất định sẽ chọn cách giải phẫu này. Hôm qua anh đã gửi mail cho thầy giáo của anh, nhờ thầy ấy tới hỗ trợ rồi.”</w:t>
      </w:r>
      <w:r>
        <w:br w:type="textWrapping"/>
      </w:r>
      <w:r>
        <w:br w:type="textWrapping"/>
      </w:r>
      <w:r>
        <w:t xml:space="preserve">An Trạch nhíu mày, “Vậy sao không nói sớm?”</w:t>
      </w:r>
      <w:r>
        <w:br w:type="textWrapping"/>
      </w:r>
      <w:r>
        <w:br w:type="textWrapping"/>
      </w:r>
      <w:r>
        <w:t xml:space="preserve">Chu Duyệt Bình nháy mắt mấy cái, “Anh thích nhìn vẻ mặt xoắn xuýt của em.”</w:t>
      </w:r>
      <w:r>
        <w:br w:type="textWrapping"/>
      </w:r>
      <w:r>
        <w:br w:type="textWrapping"/>
      </w:r>
      <w:r>
        <w:t xml:space="preserve">“…”</w:t>
      </w:r>
      <w:r>
        <w:br w:type="textWrapping"/>
      </w:r>
      <w:r>
        <w:br w:type="textWrapping"/>
      </w:r>
      <w:r>
        <w:t xml:space="preserve">Chu Duyệt Bình bước tới trước mặt An Lạc: “Thầy giáo của tôi là chuyên gia ở phương diện này, thầy ấy đã từng xử lý rất nhiều trường hợp mất trí nhớ ở nước ngoài, vừa vặn sáng hôm nay bay sang. Mặt khác, tôi cũng bảo Thái Bình tìm bác sĩ khoa thần kinh giỏi nhất ở trong nước, tôi tin rằng khi có bọn họ, rủi ro của ca phẫu thuật sẽ được giảm xuống mức thấp nhất.”</w:t>
      </w:r>
      <w:r>
        <w:br w:type="textWrapping"/>
      </w:r>
      <w:r>
        <w:br w:type="textWrapping"/>
      </w:r>
      <w:r>
        <w:t xml:space="preserve">An Lạc đứng dậy, bước tới trước mặt Chu Duyệt Bình, nghiêm túc nói: “Cảm ơn anh, Duyệt Bình.”</w:t>
      </w:r>
      <w:r>
        <w:br w:type="textWrapping"/>
      </w:r>
      <w:r>
        <w:br w:type="textWrapping"/>
      </w:r>
      <w:r>
        <w:t xml:space="preserve">Chu Duyệt BÌnh cười: “Đừng khách sáo. Lúc trước cậu đem tất cả bí mật ra nói hết cho tôi, có thể chứng minh rằng cậu rất tin tưởng tôi, tôi giúp cậu cũng là việc nên làm. Nếu được, ca mổ sẽ được sắp xếp ngay trong tối hôm nay, cậu thấy thế nào?”</w:t>
      </w:r>
      <w:r>
        <w:br w:type="textWrapping"/>
      </w:r>
      <w:r>
        <w:br w:type="textWrapping"/>
      </w:r>
      <w:r>
        <w:t xml:space="preserve">An Lạc gật đầu, “Không thành vấn đề.”</w:t>
      </w:r>
      <w:r>
        <w:br w:type="textWrapping"/>
      </w:r>
      <w:r>
        <w:br w:type="textWrapping"/>
      </w:r>
      <w:r>
        <w:t xml:space="preserve">“Vậy các cậu chuẩn bị đi nhé, tối tám giờ đến bệnh viện chờ tôi.”</w:t>
      </w:r>
      <w:r>
        <w:br w:type="textWrapping"/>
      </w:r>
      <w:r>
        <w:br w:type="textWrapping"/>
      </w:r>
      <w:r>
        <w:t xml:space="preserve">“Được.”</w:t>
      </w:r>
      <w:r>
        <w:br w:type="textWrapping"/>
      </w:r>
      <w:r>
        <w:br w:type="textWrapping"/>
      </w:r>
      <w:r>
        <w:t xml:space="preserve">***</w:t>
      </w:r>
      <w:r>
        <w:br w:type="textWrapping"/>
      </w:r>
      <w:r>
        <w:br w:type="textWrapping"/>
      </w:r>
      <w:r>
        <w:t xml:space="preserve">Tám giờ tối, An Lạc cùng An Trạch tới phòng giải phẫu ban đêm trên tầng bảy của bệnh viện trung tâm.</w:t>
      </w:r>
      <w:r>
        <w:br w:type="textWrapping"/>
      </w:r>
      <w:r>
        <w:br w:type="textWrapping"/>
      </w:r>
      <w:r>
        <w:t xml:space="preserve">Chu Duyệt Bình mặc áo blouse đang ngồi chờ, thấy An Lạc tới gã liền đứng dậy dẫn bọn họ vào phòng làm việc. Trong phòng làm việc có hai vị chuyên gia, trong đó có một người tóc vàng mắt xanh, hiển nhiên là thầy giáo của Chu Duyệt Bình, một bác sĩ khác với vẻ mặt nghiêm túc có lẽ là chuyên gia của khoa thần kinh.</w:t>
      </w:r>
      <w:r>
        <w:br w:type="textWrapping"/>
      </w:r>
      <w:r>
        <w:br w:type="textWrapping"/>
      </w:r>
      <w:r>
        <w:t xml:space="preserve">Chu Duyệt Bình đưa An Lạc tới trước mặt bọn họ. Hai người kiểm tra qua loa tình hình của An Lạc, sau khi xác nhận trạng thái cơ thể của anh có thể giải phẫu, bọn họ bèn vào phòng mổ chuẩn bị. An Lạc cũng được Chu Duyệt Bình dìu lên giường.</w:t>
      </w:r>
      <w:r>
        <w:br w:type="textWrapping"/>
      </w:r>
      <w:r>
        <w:br w:type="textWrapping"/>
      </w:r>
      <w:r>
        <w:t xml:space="preserve">An Trạch nắm chặt tay An Lạc, đến lúc đưa anh tới cửa phòng mổ cũng không muốn buông ra. An Lạc bất đắc dĩ, cảm thấy ấm áp với cái tính trẻ con ngẫu hứng và sự si tình của cậu với anh, không kiềm được mà vỗ nhẹ lên tay cậu, giống như an ủi mà mở miệng nói: “Yên tâm đi, không có việc gì đâu.”</w:t>
      </w:r>
      <w:r>
        <w:br w:type="textWrapping"/>
      </w:r>
      <w:r>
        <w:br w:type="textWrapping"/>
      </w:r>
      <w:r>
        <w:t xml:space="preserve">An Trạch bấy giờ mới buông lỏng tay anh, cúi người đặt nụ hôn dịu dàng lên trán anh, thấp giọng: “Em chờ anh.”</w:t>
      </w:r>
      <w:r>
        <w:br w:type="textWrapping"/>
      </w:r>
      <w:r>
        <w:br w:type="textWrapping"/>
      </w:r>
      <w:r>
        <w:t xml:space="preserve">***</w:t>
      </w:r>
      <w:r>
        <w:br w:type="textWrapping"/>
      </w:r>
      <w:r>
        <w:br w:type="textWrapping"/>
      </w:r>
      <w:r>
        <w:t xml:space="preserve">Quá trình giải phẫu thực ra cũng không kinh khủng như vậy, lại càng không có cảnh tượng máu me như trong tưởng tượng của An Lạc.</w:t>
      </w:r>
      <w:r>
        <w:br w:type="textWrapping"/>
      </w:r>
      <w:r>
        <w:br w:type="textWrapping"/>
      </w:r>
      <w:r>
        <w:t xml:space="preserve">An Lạc được đặt nằm duỗi thẳng trên bàn mổ rộng mười centimet, trên người được phủ bằng vải bố vô khuẩn sạch sẽ. Trong quá trình giải phẫu lúc nào cũng cần phải nắm được trạng thái ý thức của An Lạc, nên ca mổ này sẽ không được gây mê toàn bộ, chỉ tiêm một chút thuốc tê trên da đầu, sau đó dùng máy khoan điện mở đầu An Lạc.</w:t>
      </w:r>
      <w:r>
        <w:br w:type="textWrapping"/>
      </w:r>
      <w:r>
        <w:br w:type="textWrapping"/>
      </w:r>
      <w:r>
        <w:t xml:space="preserve">Nghe tiếng zè zè của máy khoan điện bên tai, An Lạc cảm thấy rất kỳ quái, tiếng khoan lỗ trên da đầu khiến tai anh có phần khó chịu. May là Chu Duyệt Bình cũng ở trong phòng, nên anh cũng không thấy sợ.</w:t>
      </w:r>
      <w:r>
        <w:br w:type="textWrapping"/>
      </w:r>
      <w:r>
        <w:br w:type="textWrapping"/>
      </w:r>
      <w:r>
        <w:t xml:space="preserve">“Đã đến vỏ đại não.” Bác sĩ phẫu thuật phía sau khẽ nói.</w:t>
      </w:r>
      <w:r>
        <w:br w:type="textWrapping"/>
      </w:r>
      <w:r>
        <w:br w:type="textWrapping"/>
      </w:r>
      <w:r>
        <w:t xml:space="preserve">Một bác sĩ khác nói: “An Lạc, có thể nghe thấy tiếng tôi nói chuyện không?”</w:t>
      </w:r>
      <w:r>
        <w:br w:type="textWrapping"/>
      </w:r>
      <w:r>
        <w:br w:type="textWrapping"/>
      </w:r>
      <w:r>
        <w:t xml:space="preserve">Tiếng Trung có chút kỳ quặc của người ngoại quốc vang bên tai, An Lạc gật đầu: “Có.”</w:t>
      </w:r>
      <w:r>
        <w:br w:type="textWrapping"/>
      </w:r>
      <w:r>
        <w:br w:type="textWrapping"/>
      </w:r>
      <w:r>
        <w:t xml:space="preserve">“OK, vậy bắt đầu.”</w:t>
      </w:r>
      <w:r>
        <w:br w:type="textWrapping"/>
      </w:r>
      <w:r>
        <w:br w:type="textWrapping"/>
      </w:r>
      <w:r>
        <w:t xml:space="preserve">Có thứ gì đó như đang khẽ kích thích vào đại não, thần kinh mạch lạc dường như bị một con kiến nhỏ gặm cắn làm cho tê dại, suy nghĩ trong đầu cũng đột nhiên trở nên hỗn loạn.</w:t>
      </w:r>
      <w:r>
        <w:br w:type="textWrapping"/>
      </w:r>
      <w:r>
        <w:br w:type="textWrapping"/>
      </w:r>
      <w:r>
        <w:t xml:space="preserve">“Hiện tại tôi sẽ kích thích võ đại não của cậu, thúc đẩy tế bào ở đây bắt đầu hoạt động, ký ức trước đây mà cậu gửi ở chỗ này sẽ dần dần thức tỉnh theo cường độ kích thích gia tăng… An Lạc, đừng sợ, duy trì bình tĩnh, hít sâu…”</w:t>
      </w:r>
      <w:r>
        <w:br w:type="textWrapping"/>
      </w:r>
      <w:r>
        <w:br w:type="textWrapping"/>
      </w:r>
      <w:r>
        <w:t xml:space="preserve">An Lạc hít sâu theo chỉ thị của ông.</w:t>
      </w:r>
      <w:r>
        <w:br w:type="textWrapping"/>
      </w:r>
      <w:r>
        <w:br w:type="textWrapping"/>
      </w:r>
      <w:r>
        <w:t xml:space="preserve">“OK, Duyệt Bình, gia tăng cường độ.”</w:t>
      </w:r>
      <w:r>
        <w:br w:type="textWrapping"/>
      </w:r>
      <w:r>
        <w:br w:type="textWrapping"/>
      </w:r>
      <w:r>
        <w:t xml:space="preserve">“…”</w:t>
      </w:r>
      <w:r>
        <w:br w:type="textWrapping"/>
      </w:r>
      <w:r>
        <w:br w:type="textWrapping"/>
      </w:r>
      <w:r>
        <w:t xml:space="preserve">***</w:t>
      </w:r>
      <w:r>
        <w:br w:type="textWrapping"/>
      </w:r>
      <w:r>
        <w:br w:type="textWrapping"/>
      </w:r>
      <w:r>
        <w:t xml:space="preserve">Đột nhiên một hình ảnh thoáng hiện lên trong đầu ——</w:t>
      </w:r>
      <w:r>
        <w:br w:type="textWrapping"/>
      </w:r>
      <w:r>
        <w:br w:type="textWrapping"/>
      </w:r>
      <w:r>
        <w:t xml:space="preserve">Trong ngực như có một giọng nói: Tại sao mình lại đến đây? Tại sao mình không thể nói chuyện? Anh trai đâu? Tử Hàng đâu? Bọn họ ở đâu rồi? Còn nữa, vì sao mình lại nằm trong nôi trẻ con? Có người không ngừng bẹo má mình, tình huống gì vậy…</w:t>
      </w:r>
      <w:r>
        <w:br w:type="textWrapping"/>
      </w:r>
      <w:r>
        <w:br w:type="textWrapping"/>
      </w:r>
      <w:r>
        <w:t xml:space="preserve">“Ngoan, bé yêu đừng quấy. Chú xem, con chị có đáng yêu không này.” Bên tai vang lên giọng nói dịu dàng quen thuộc của một người phụ nữ.</w:t>
      </w:r>
      <w:r>
        <w:br w:type="textWrapping"/>
      </w:r>
      <w:r>
        <w:br w:type="textWrapping"/>
      </w:r>
      <w:r>
        <w:t xml:space="preserve">“Con chị đáng yêu quá, da dẻ cũng đẹp ghê, trắng trắng mũm mũm. Ôi, chị xem nó còn nhăn mũi nữa này, thằng nhóc này giống chị thật đấy, An Chi.”</w:t>
      </w:r>
      <w:r>
        <w:br w:type="textWrapping"/>
      </w:r>
      <w:r>
        <w:br w:type="textWrapping"/>
      </w:r>
      <w:r>
        <w:t xml:space="preserve">An Chi khẽ nhăn mũi, “Giống ư?”</w:t>
      </w:r>
      <w:r>
        <w:br w:type="textWrapping"/>
      </w:r>
      <w:r>
        <w:br w:type="textWrapping"/>
      </w:r>
      <w:r>
        <w:t xml:space="preserve">Người đàn ông kia thấp giọng nói, “Giống lắm, quả thực là từ một khuôn đúc ra.”</w:t>
      </w:r>
      <w:r>
        <w:br w:type="textWrapping"/>
      </w:r>
      <w:r>
        <w:br w:type="textWrapping"/>
      </w:r>
      <w:r>
        <w:t xml:space="preserve">An Chi khẽ cười: “À phải, Úc Thu, chị còn chưa đặt tên cho nó. Chú là chú của nó, chi bằng chú đặt cho nó một cái tên thật hay đi.”</w:t>
      </w:r>
      <w:r>
        <w:br w:type="textWrapping"/>
      </w:r>
      <w:r>
        <w:br w:type="textWrapping"/>
      </w:r>
      <w:r>
        <w:t xml:space="preserve">An Úc Thu cúi đầu trầm tư một hồi, “Đây là trưởng tôn của An gia chúng ta, đặt tên cho nó à, để em đi gọi anh cả với bố đến đây đặt nhé?”</w:t>
      </w:r>
      <w:r>
        <w:br w:type="textWrapping"/>
      </w:r>
      <w:r>
        <w:br w:type="textWrapping"/>
      </w:r>
      <w:r>
        <w:t xml:space="preserve">An Chi khẽ nhíu mày, “Anh chú hiện tại vẫn còn đang ở nước ngoài, bố còn chưa xuống máy bay, thật ra thì chị đã có một cái tên trong đầu rồi. Gọi là An Bình, An Bình đổi lại là bình an, chị mong nó cả đời có thể bình an.”</w:t>
      </w:r>
      <w:r>
        <w:br w:type="textWrapping"/>
      </w:r>
      <w:r>
        <w:br w:type="textWrapping"/>
      </w:r>
      <w:r>
        <w:t xml:space="preserve">An Úc Thu lắc đầu: “An Bình bình thường quá, hay gọi là An Mạch đi, mạch trong mạch sinh (con đường xa lạ), nghe rất có cá tính.”</w:t>
      </w:r>
      <w:r>
        <w:br w:type="textWrapping"/>
      </w:r>
      <w:r>
        <w:br w:type="textWrapping"/>
      </w:r>
      <w:r>
        <w:t xml:space="preserve">An Chi liếc chú, “Đi mà đặt tên cho con chú là An Mạch, mạch trong mạch sinh, cảm giác cô đơn lắm.”</w:t>
      </w:r>
      <w:r>
        <w:br w:type="textWrapping"/>
      </w:r>
      <w:r>
        <w:br w:type="textWrapping"/>
      </w:r>
      <w:r>
        <w:t xml:space="preserve">“Chị chẳng biết thưởng thức gì cả, An Bình nghe tầm thường lắm, đúng không?”</w:t>
      </w:r>
      <w:r>
        <w:br w:type="textWrapping"/>
      </w:r>
      <w:r>
        <w:br w:type="textWrapping"/>
      </w:r>
      <w:r>
        <w:t xml:space="preserve">An Chi bất đắc dĩ mà nói: “Vậy để ông nội của nó đặt vậy.” Nói xong liền bế An Lạc bé nhỏ ra khỏi nôi, một tay lấy điện thoại di động gọi cho An Quang Diệu, “Alo, bố ạ, con sinh em bé rồi, lúc nào bố đến thăm thì tiện thể đặt cho cháu một cái tên nhé.”</w:t>
      </w:r>
      <w:r>
        <w:br w:type="textWrapping"/>
      </w:r>
      <w:r>
        <w:br w:type="textWrapping"/>
      </w:r>
      <w:r>
        <w:t xml:space="preserve">“Sinh rồi ư?! Được, được, được! Bố lập tức đến đây!”</w:t>
      </w:r>
      <w:r>
        <w:br w:type="textWrapping"/>
      </w:r>
      <w:r>
        <w:br w:type="textWrapping"/>
      </w:r>
      <w:r>
        <w:t xml:space="preserve">Nửa giờ sau An Quang Diệu từ sân bay tới nơi, nhìn đứa bé đáng yêu ông thích vô cùng, bẹo má An Lạc, rồi xoa nắn bàn tay bé nhỏ của An Lạc, cười đến là toe toét, “Chái trai ngoan, chái trai yêu, cục cưng bảo bối của ông, thật đáng yêu, nhìn mặt nó này, da dẻ thích như thế này, sờ vào mềm mềm, bảo bối ngoan, đừng quấy!” An Quang Diệu vừa nói vừa cọ cọ cái cằm đầy râu mép lên mặt An Lạc.</w:t>
      </w:r>
      <w:r>
        <w:br w:type="textWrapping"/>
      </w:r>
      <w:r>
        <w:br w:type="textWrapping"/>
      </w:r>
      <w:r>
        <w:t xml:space="preserve">An Lạc: “…”</w:t>
      </w:r>
      <w:r>
        <w:br w:type="textWrapping"/>
      </w:r>
      <w:r>
        <w:br w:type="textWrapping"/>
      </w:r>
      <w:r>
        <w:t xml:space="preserve">Ngoại trừ tâm trạng rối bời chỉ biết im lặng, An Lạc không thể làm ra bất cứ phản kháng nào, anh căn bản chẳng thể nói được, lời vừa ra khỏi miệng thì như tiếng kêu a a ô ô đáng yêu của bé con.</w:t>
      </w:r>
      <w:r>
        <w:br w:type="textWrapping"/>
      </w:r>
      <w:r>
        <w:br w:type="textWrapping"/>
      </w:r>
      <w:r>
        <w:t xml:space="preserve">Đây đúng là hoang đường! Tại sao mình lại biến thành một đứa trẻ vừa mới ra đời?</w:t>
      </w:r>
      <w:r>
        <w:br w:type="textWrapping"/>
      </w:r>
      <w:r>
        <w:br w:type="textWrapping"/>
      </w:r>
      <w:r>
        <w:t xml:space="preserve">An Quang Diệu bế An Lạc đùa giỡn một hồi, sau đó mới cười tủm tỉm mà nói: “Như thế này đi, thằng bé là trưởng tôn của An gia chúng ta, tương lai phải thừa kế gia nghiệp, tên gọi cũng không thể đặt tùy tiện được. Để bố đi xem bói, dựa theo ngày sinh của nó mà tìm một cái tên phù hợp. Các con thấy thế nào?”</w:t>
      </w:r>
      <w:r>
        <w:br w:type="textWrapping"/>
      </w:r>
      <w:r>
        <w:br w:type="textWrapping"/>
      </w:r>
      <w:r>
        <w:t xml:space="preserve">“Ngày sinh?! Bố vẫn còn tin vào mấy cái trò mê tín này ư?” Giọng nói của An Úc Thu nghe vô cùng khiếp sợ.</w:t>
      </w:r>
      <w:r>
        <w:br w:type="textWrapping"/>
      </w:r>
      <w:r>
        <w:br w:type="textWrapping"/>
      </w:r>
      <w:r>
        <w:t xml:space="preserve">An Quang Diệu nhíu mày: “Đừng có coi thường phong tục, tên của ta do chính ông nội anh dựa theo ngày sinh mà đặt cho đấy, Quang Diệu Quang Diệu, ánh sáng ngoài cửa. Anh xem, buôn bán làm ăn hiện giờ thuận lợi thế này, không phải là do cái tên giành được à?”</w:t>
      </w:r>
      <w:r>
        <w:br w:type="textWrapping"/>
      </w:r>
      <w:r>
        <w:br w:type="textWrapping"/>
      </w:r>
      <w:r>
        <w:t xml:space="preserve">“…” An Chi và An Úc Thu liếc nhìn nhau, bất đắc dĩ thở dài.</w:t>
      </w:r>
      <w:r>
        <w:br w:type="textWrapping"/>
      </w:r>
      <w:r>
        <w:br w:type="textWrapping"/>
      </w:r>
      <w:r>
        <w:t xml:space="preserve">Ngày hôm sau, An Quang Diệu thực sự mời một thầy bói về nhà. Ông ôm An Lạc vào thư phòng, thần thần bí bí đóng cửa phòng để thầy bói xem bói cho An Lạc.</w:t>
      </w:r>
      <w:r>
        <w:br w:type="textWrapping"/>
      </w:r>
      <w:r>
        <w:br w:type="textWrapping"/>
      </w:r>
      <w:r>
        <w:t xml:space="preserve">Người nọ liếc nhìn An Lạc, bấm tay tính toán, sau đó ra vẻ thông thạo mà nói: “Mệnh cách của đứa trẻ này, ngũ hành hỏa vượng khuyết kim, bát tự thiên nhược hỉ “thủy”, thủy là “hỉ thần” của số mệnh, gặp thủy là gặp được phúc. Tên của đứa bé này, tốt nhất nên có chữ thuộc tính thủy.”</w:t>
      </w:r>
      <w:r>
        <w:br w:type="textWrapping"/>
      </w:r>
      <w:r>
        <w:br w:type="textWrapping"/>
      </w:r>
      <w:r>
        <w:t xml:space="preserve">An Quang Diệu nghiêm túc gật đầu, sau đó lấy ra một cuốn đại từ điển Tân Hoa, tìm chữ có bộ thủ là ba nét chấm thủy, liệt kê ra cả một đống từ, “Chi Nhi, con thấy cái nào êm tai?”</w:t>
      </w:r>
      <w:r>
        <w:br w:type="textWrapping"/>
      </w:r>
      <w:r>
        <w:br w:type="textWrapping"/>
      </w:r>
      <w:r>
        <w:t xml:space="preserve">An Chi nhìn một loạt chữ ba nét chấm thủy có chút quáng mắt, “Bố nói đi.”</w:t>
      </w:r>
      <w:r>
        <w:br w:type="textWrapping"/>
      </w:r>
      <w:r>
        <w:br w:type="textWrapping"/>
      </w:r>
      <w:r>
        <w:t xml:space="preserve">An Quang Diệu xem nửa ngày mà vẫn chưa ra được chủ ý.</w:t>
      </w:r>
      <w:r>
        <w:br w:type="textWrapping"/>
      </w:r>
      <w:r>
        <w:br w:type="textWrapping"/>
      </w:r>
      <w:r>
        <w:t xml:space="preserve">An Úc Thu đột nhiên đề nghị: “Tên của bé không bằng để chính nó chọn đi, ngộ nhỡ sau này nó không thích tên của mình thì cũng chẳng có lý do để trách chúng ta, bố thấy có đúng không?”</w:t>
      </w:r>
      <w:r>
        <w:br w:type="textWrapping"/>
      </w:r>
      <w:r>
        <w:br w:type="textWrapping"/>
      </w:r>
      <w:r>
        <w:t xml:space="preserve">An Quang Diệu gật đầu: “Không sai không sai, vậy để nó tự chọn!”</w:t>
      </w:r>
      <w:r>
        <w:br w:type="textWrapping"/>
      </w:r>
      <w:r>
        <w:br w:type="textWrapping"/>
      </w:r>
      <w:r>
        <w:t xml:space="preserve">Sau đó, An Quang Diệu lấy bút lông viết một loạt chữ ba nét thủy, đặt thành hàng lên bàn, sau đó ôm An Lạc tới trước bàn, cười tủm tỉm: “Cục cưng ngoan, nhìn những chữ này xem, con thích cái nào nhất?”</w:t>
      </w:r>
      <w:r>
        <w:br w:type="textWrapping"/>
      </w:r>
      <w:r>
        <w:br w:type="textWrapping"/>
      </w:r>
      <w:r>
        <w:t xml:space="preserve">An Lạc mở mắt nhìn lên bàn.</w:t>
      </w:r>
      <w:r>
        <w:br w:type="textWrapping"/>
      </w:r>
      <w:r>
        <w:br w:type="textWrapping"/>
      </w:r>
      <w:r>
        <w:t xml:space="preserve">Giang Hà Hồ Hải Lạc Trạch Uông Dương Khê Lưu… (2)</w:t>
      </w:r>
      <w:r>
        <w:br w:type="textWrapping"/>
      </w:r>
      <w:r>
        <w:br w:type="textWrapping"/>
      </w:r>
      <w:r>
        <w:t xml:space="preserve">Một loạt chữ ba nét thủy.</w:t>
      </w:r>
      <w:r>
        <w:br w:type="textWrapping"/>
      </w:r>
      <w:r>
        <w:br w:type="textWrapping"/>
      </w:r>
      <w:r>
        <w:t xml:space="preserve">An Lạc: “…”</w:t>
      </w:r>
      <w:r>
        <w:br w:type="textWrapping"/>
      </w:r>
      <w:r>
        <w:br w:type="textWrapping"/>
      </w:r>
      <w:r>
        <w:t xml:space="preserve">“Ngoan, tự chọn một cái tên đi.”</w:t>
      </w:r>
      <w:r>
        <w:br w:type="textWrapping"/>
      </w:r>
      <w:r>
        <w:br w:type="textWrapping"/>
      </w:r>
      <w:r>
        <w:t xml:space="preserve">An Lạc vô cùng bất đắc dĩ mà giơ bàn tay bé nhỏ chỉ về chữ duy nhất thuận mắt, “Lạc”.</w:t>
      </w:r>
      <w:r>
        <w:br w:type="textWrapping"/>
      </w:r>
      <w:r>
        <w:br w:type="textWrapping"/>
      </w:r>
      <w:r>
        <w:t xml:space="preserve">***</w:t>
      </w:r>
      <w:r>
        <w:br w:type="textWrapping"/>
      </w:r>
      <w:r>
        <w:br w:type="textWrapping"/>
      </w:r>
      <w:r>
        <w:t xml:space="preserve">“Sóng điện não của cậu ta vừa hoạt động mãnh liệt, chắc là đã nhớ lại gì đó, giờ lại yên lặng, tiến vào trạng thái ngủ nông.” Chu Duyệt Bình thấp giọng nói, “Có nên đánh thức cậu ta không?”</w:t>
      </w:r>
      <w:r>
        <w:br w:type="textWrapping"/>
      </w:r>
      <w:r>
        <w:br w:type="textWrapping"/>
      </w:r>
      <w:r>
        <w:t xml:space="preserve">Vị bác sĩ kia cúi người nói bên tai An Lạc: “An Lạc, có thể nghe được tiếng tôi nói không?”</w:t>
      </w:r>
      <w:r>
        <w:br w:type="textWrapping"/>
      </w:r>
      <w:r>
        <w:br w:type="textWrapping"/>
      </w:r>
      <w:r>
        <w:t xml:space="preserve">An Lạc đột nhiên tỉnh táo, trán chảy ra một lớp mồ hôi lạnh.</w:t>
      </w:r>
      <w:r>
        <w:br w:type="textWrapping"/>
      </w:r>
      <w:r>
        <w:br w:type="textWrapping"/>
      </w:r>
      <w:r>
        <w:t xml:space="preserve">Cảnh tượng vừa khai quật ra được, hẳn là ký ức đầu tiên khi anh tới thế giới này.</w:t>
      </w:r>
      <w:r>
        <w:br w:type="textWrapping"/>
      </w:r>
      <w:r>
        <w:br w:type="textWrapping"/>
      </w:r>
      <w:r>
        <w:t xml:space="preserve">Tên của An Lạc hóa ra là ra đời bằng cách này, thảo nào giống hệt kiếp trước, thì ra do chính anh tự chọn. Vậy ra đây cũng không phải là trùng hợp, bởi vì tên giống nhau, nên sau khi mất trí nhớ rồi tỉnh lại mới không phân rõ mình đang ở thế giới nào, cho rằng mình đã sống lại trên một người khác tên là An Lạc này. </w:t>
      </w:r>
      <w:r>
        <w:br w:type="textWrapping"/>
      </w:r>
      <w:r>
        <w:br w:type="textWrapping"/>
      </w:r>
      <w:r>
        <w:t xml:space="preserve">Chu Duyệt Bình lật tấm vải bố vô khuẩn lên, nhẹ nhàng lau mồ hôi thay anh, “Tiểu Lạc, cảm giác cậu thế nào? Có thể chịu được cường độ như vậy không? Có cảm thấy đau đầu không?”</w:t>
      </w:r>
      <w:r>
        <w:br w:type="textWrapping"/>
      </w:r>
      <w:r>
        <w:br w:type="textWrapping"/>
      </w:r>
      <w:r>
        <w:t xml:space="preserve">An Lạc thở sâu, thì thầm: “Không sao, tôi có thể chịu được. Tiếp tục đi…”</w:t>
      </w:r>
      <w:r>
        <w:br w:type="textWrapping"/>
      </w:r>
      <w:r>
        <w:br w:type="textWrapping"/>
      </w:r>
      <w:r>
        <w:t xml:space="preserve">Chu Duyệt Bình đưa mắt nhìn thầy giáo, “Tăng cường độ.”</w:t>
      </w:r>
      <w:r>
        <w:br w:type="textWrapping"/>
      </w:r>
      <w:r>
        <w:br w:type="textWrapping"/>
      </w:r>
      <w:r>
        <w:t xml:space="preserve">***</w:t>
      </w:r>
      <w:r>
        <w:br w:type="textWrapping"/>
      </w:r>
      <w:r>
        <w:br w:type="textWrapping"/>
      </w:r>
      <w:r>
        <w:t xml:space="preserve">Hình ảnh trong đầu đột nhiên chuyển sang một tòa biệt thự, rèm cửa sổ và ga giường thuần sắc trắng, thảm thuần trắng, toàn bộ căn phòng dường như là một thế giới băng tuyết tinh khiết hoàn mỹ, đó là phòng ngủ của An Chi.</w:t>
      </w:r>
      <w:r>
        <w:br w:type="textWrapping"/>
      </w:r>
      <w:r>
        <w:br w:type="textWrapping"/>
      </w:r>
      <w:r>
        <w:t xml:space="preserve">Bên tai đột nhiên vang lên tiếng gõ cửa, người bước vào chính là thợ chụp ảnh trẻ tuổi kia.</w:t>
      </w:r>
      <w:r>
        <w:br w:type="textWrapping"/>
      </w:r>
      <w:r>
        <w:br w:type="textWrapping"/>
      </w:r>
      <w:r>
        <w:t xml:space="preserve">Vừa thấy An Chi là anh ta bắt đầu ôm hôn An Chi thắm thiết. Sau một hồi, đột nhiên cảm nhận phía sau có một đường nhìn khó hiểu, An Chi quay đầu lại, bỗng nhiên thấy tiểu An Lạc sắc mặt kỳ quái đang đứng ngoài cửa phòng nhìn hai người.</w:t>
      </w:r>
      <w:r>
        <w:br w:type="textWrapping"/>
      </w:r>
      <w:r>
        <w:br w:type="textWrapping"/>
      </w:r>
      <w:r>
        <w:t xml:space="preserve">An Chi vội vàng đẩy Trần Dịch ra: “Tiểu Lạc dậy rồi.”</w:t>
      </w:r>
      <w:r>
        <w:br w:type="textWrapping"/>
      </w:r>
      <w:r>
        <w:br w:type="textWrapping"/>
      </w:r>
      <w:r>
        <w:t xml:space="preserve">Nói xong liền bước tới trước mặt An Lạc, vươn tay bế An Lạc lên, mỉm cười: “Tiểu Lạc, ra chào chú Trần đi. Ngoan, nói theo mẹ nào, cháu, chào, chú, Trần, ạ.”</w:t>
      </w:r>
      <w:r>
        <w:br w:type="textWrapping"/>
      </w:r>
      <w:r>
        <w:br w:type="textWrapping"/>
      </w:r>
      <w:r>
        <w:t xml:space="preserve">An Chi dạy Tiểu Lạc một tuổi nói, từng chữ từng chữ một.</w:t>
      </w:r>
      <w:r>
        <w:br w:type="textWrapping"/>
      </w:r>
      <w:r>
        <w:br w:type="textWrapping"/>
      </w:r>
      <w:r>
        <w:t xml:space="preserve">An Lạc: “…”</w:t>
      </w:r>
      <w:r>
        <w:br w:type="textWrapping"/>
      </w:r>
      <w:r>
        <w:br w:type="textWrapping"/>
      </w:r>
      <w:r>
        <w:t xml:space="preserve">“Ngoan nào, nói theo mẹ nào. Cháu, chào, chú, Trần, ạ.” </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Đứa em nhỏ tuổi nhất mới từ nước ngoài về nước, hoàn toàn không biết cuộc sống trong nước là như thế nào, hơn nữa còn rất hiếu kỳ. Thân là anh cả, An Lạc phải quan tâm tới nó nhiều hơn cũng là điều nên làm. Lúc ăn cơm, thấy thằng bé khốn khổ gắp thức ăn một hồi mà không được, An Lạc rốt cục không nhịn được mà nắm tay nó, dạy: “Ngón tay cầm đũa phải tách ra như thế này này… Đó… Đã hiểu chưa?”</w:t>
      </w:r>
      <w:r>
        <w:br w:type="textWrapping"/>
      </w:r>
      <w:r>
        <w:br w:type="textWrapping"/>
      </w:r>
      <w:r>
        <w:t xml:space="preserve">“Rồi ạ!” An Trạch bắt chước lại động tác cầm đũa của anh, nhanh chóng học được cách cầm, thành công dùng đũa gắp được một miếng cải thìa, vui vẻ gắp vào bát của anh, “Em hiểu rồi ạ, cảm ơn anh!”</w:t>
      </w:r>
      <w:r>
        <w:br w:type="textWrapping"/>
      </w:r>
      <w:r>
        <w:br w:type="textWrapping"/>
      </w:r>
      <w:r>
        <w:t xml:space="preserve">An Lạc cảm thấy thằng bé rất thông minh mà đáng yêu, không kiềm được mà vươn tay vỗ đầu cậu, “Ngoan lắm, không cần cảm ơn.”</w:t>
      </w:r>
      <w:r>
        <w:br w:type="textWrapping"/>
      </w:r>
      <w:r>
        <w:br w:type="textWrapping"/>
      </w:r>
      <w:r>
        <w:t xml:space="preserve">Tối hôm đó, vì thiếu phòng ngủ nên An Trạch được ngủ chung giường với An Lạc trong phòng ngủ của anh.</w:t>
      </w:r>
      <w:r>
        <w:br w:type="textWrapping"/>
      </w:r>
      <w:r>
        <w:br w:type="textWrapping"/>
      </w:r>
      <w:r>
        <w:t xml:space="preserve">Lúc An Lạc ngồi làm bài tập, anh đột nhiên cảm nhận được một ánh mắt khó hiểu bên cạnh mình, bèn ngẩng đầu lên, thắc mắc: “An Trạch, em đang nhìn gì vậy?”</w:t>
      </w:r>
      <w:r>
        <w:br w:type="textWrapping"/>
      </w:r>
      <w:r>
        <w:br w:type="textWrapping"/>
      </w:r>
      <w:r>
        <w:t xml:space="preserve">An Trạch chỉ quyển vở trên bàn, “Anh viết chữ đẹp quá, là Tiếng Trung ạ?”</w:t>
      </w:r>
      <w:r>
        <w:br w:type="textWrapping"/>
      </w:r>
      <w:r>
        <w:br w:type="textWrapping"/>
      </w:r>
      <w:r>
        <w:t xml:space="preserve">An Lạc hỏi: “Em không biết Tiếng Trung?”</w:t>
      </w:r>
      <w:r>
        <w:br w:type="textWrapping"/>
      </w:r>
      <w:r>
        <w:br w:type="textWrapping"/>
      </w:r>
      <w:r>
        <w:t xml:space="preserve">An Trạch trề môi, “Chỉ biết nói, không biết viết.”</w:t>
      </w:r>
      <w:r>
        <w:br w:type="textWrapping"/>
      </w:r>
      <w:r>
        <w:br w:type="textWrapping"/>
      </w:r>
      <w:r>
        <w:t xml:space="preserve">An Lạc nhìn vẻ mặt phụng phịu của cậu, không nhịn được mà nói: “Anh dạy em viết, có muốn không?”</w:t>
      </w:r>
      <w:r>
        <w:br w:type="textWrapping"/>
      </w:r>
      <w:r>
        <w:br w:type="textWrapping"/>
      </w:r>
      <w:r>
        <w:t xml:space="preserve">An Trạch lập tức gật đầu, “Có ạ.”</w:t>
      </w:r>
      <w:r>
        <w:br w:type="textWrapping"/>
      </w:r>
      <w:r>
        <w:br w:type="textWrapping"/>
      </w:r>
      <w:r>
        <w:t xml:space="preserve">An Lạc cầm bút định viết chữ lên giấy, nhưng phát hiện đúng lúc bút hết mực. Anh im lặng một hồi, rồi quay sang nhìn An Trạch: “Nào, chìa tay ra.”</w:t>
      </w:r>
      <w:r>
        <w:br w:type="textWrapping"/>
      </w:r>
      <w:r>
        <w:br w:type="textWrapping"/>
      </w:r>
      <w:r>
        <w:t xml:space="preserve">An Trạch vươn tay ra, An Lạc liền dùng ngón trỏ chậm rãi viết lên lòng bàn tay cậu hai chữ.</w:t>
      </w:r>
      <w:r>
        <w:br w:type="textWrapping"/>
      </w:r>
      <w:r>
        <w:br w:type="textWrapping"/>
      </w:r>
      <w:r>
        <w:t xml:space="preserve">“An.. Trạch… Tên của em viết thế này, có thấy rõ không?”</w:t>
      </w:r>
      <w:r>
        <w:br w:type="textWrapping"/>
      </w:r>
      <w:r>
        <w:br w:type="textWrapping"/>
      </w:r>
      <w:r>
        <w:t xml:space="preserve">An Trạch lắc đầu, rất thành thật mà đáp: “Không ạ.”</w:t>
      </w:r>
      <w:r>
        <w:br w:type="textWrapping"/>
      </w:r>
      <w:r>
        <w:br w:type="textWrapping"/>
      </w:r>
      <w:r>
        <w:t xml:space="preserve">An Lạc lại viết thêm một lần nữa.</w:t>
      </w:r>
      <w:r>
        <w:br w:type="textWrapping"/>
      </w:r>
      <w:r>
        <w:br w:type="textWrapping"/>
      </w:r>
      <w:r>
        <w:t xml:space="preserve">An Trạch gật đầu: “Thấy rõ rồi ạ.” Sau đó kéo tay An Lạc, chăm chú viết hai chữ An Trạch xuống lòng bàn tay anh, rồi ngẩng đầu lên, vui vẻ hỏi: “Anh ơi, em viết như thế có đúng không ạ?”</w:t>
      </w:r>
      <w:r>
        <w:br w:type="textWrapping"/>
      </w:r>
      <w:r>
        <w:br w:type="textWrapping"/>
      </w:r>
      <w:r>
        <w:t xml:space="preserve">…</w:t>
      </w:r>
      <w:r>
        <w:br w:type="textWrapping"/>
      </w:r>
      <w:r>
        <w:br w:type="textWrapping"/>
      </w:r>
      <w:r>
        <w:t xml:space="preserve">Năm hai mươi bảy tuổi ấy, vì gặp tai nạn mà mất ký ức, nhưng An Lạc vẫn giữ lại duy nhất ký ức về kiếp trước. Ngày đó khi gặp lại An Trạch, An Trạch đã trưởng thành, anh tuấn trong một bộ quân trang, ánh mắt cậu nhìn anh sắc bén, tựa như có thể xuyên thấu qua mọi trở ngại, đâm thẳng vào đáy lòng yếu mềm nhất của anh.</w:t>
      </w:r>
      <w:r>
        <w:br w:type="textWrapping"/>
      </w:r>
      <w:r>
        <w:br w:type="textWrapping"/>
      </w:r>
      <w:r>
        <w:t xml:space="preserve">Cậu đến gần tai anh, thấp giọng: “Anh à, có thể làm quen với em một lần nữa.”</w:t>
      </w:r>
      <w:r>
        <w:br w:type="textWrapping"/>
      </w:r>
      <w:r>
        <w:br w:type="textWrapping"/>
      </w:r>
      <w:r>
        <w:t xml:space="preserve">Sau đó, cậu nhẹ nhàng kéo tay An Lạc, dùng ngón trỏ chăm chú viết xuống lòng bàn tay anh hai chữ.</w:t>
      </w:r>
      <w:r>
        <w:br w:type="textWrapping"/>
      </w:r>
      <w:r>
        <w:br w:type="textWrapping"/>
      </w:r>
      <w:r>
        <w:t xml:space="preserve">“An Trạch.”</w:t>
      </w:r>
      <w:r>
        <w:br w:type="textWrapping"/>
      </w:r>
      <w:r>
        <w:br w:type="textWrapping"/>
      </w:r>
      <w:r>
        <w:t xml:space="preserve">—— Thì ra là như vậy.</w:t>
      </w:r>
      <w:r>
        <w:br w:type="textWrapping"/>
      </w:r>
      <w:r>
        <w:br w:type="textWrapping"/>
      </w:r>
      <w:r>
        <w:t xml:space="preserve">Hóa ra, anh đã từng dạy cậu viết tên của mình, anh đã từng viết hai chữ An Trạch xuống lòng bàn tay cậu, đồng thời khắc sâu nó vào trái tim cậu.</w:t>
      </w:r>
      <w:r>
        <w:br w:type="textWrapping"/>
      </w:r>
      <w:r>
        <w:br w:type="textWrapping"/>
      </w:r>
      <w:r>
        <w:t xml:space="preserve">Thế nên, rất nhiều năm sau, khi An Lạc mất ký ức gặp lại An Trạch, cậu lại làm như vậy. Một lần nữa khắc hai chữ An Trạch vào lòng bàn tay An Lạc.</w:t>
      </w:r>
      <w:r>
        <w:br w:type="textWrapping"/>
      </w:r>
      <w:r>
        <w:br w:type="textWrapping"/>
      </w:r>
      <w:r>
        <w:t xml:space="preserve">***</w:t>
      </w:r>
      <w:r>
        <w:br w:type="textWrapping"/>
      </w:r>
      <w:r>
        <w:br w:type="textWrapping"/>
      </w:r>
      <w:r>
        <w:t xml:space="preserve">Năm ấy, An Trạch bảy tuổi và An Lạc mười tuổi sóng vai nhau nằm ngủ trên chiếc giường không lớn không nhỏ. An Trạch vừa về nước, vì lệch múi giờ nên mãi không ngủ được, nhưng vì sợ làm ồn tới anh nên không dám cử động, chỉ yên lặng nằm đờ ra đó.</w:t>
      </w:r>
      <w:r>
        <w:br w:type="textWrapping"/>
      </w:r>
      <w:r>
        <w:br w:type="textWrapping"/>
      </w:r>
      <w:r>
        <w:t xml:space="preserve">An Lạc từ nhỏ rất sợ lạnh, lúc ngủ có thói quen kéo hết chăn sang bên mình, cuộn người lại như cái bánh chưng. Chăn của An Trạch đột nhiên bị anh cuốn đi mất, cậu khó hiểu mở miệng: “Anh ơi… Chăn của em..”</w:t>
      </w:r>
      <w:r>
        <w:br w:type="textWrapping"/>
      </w:r>
      <w:r>
        <w:br w:type="textWrapping"/>
      </w:r>
      <w:r>
        <w:t xml:space="preserve">An Lạc ngủ say, căn bản chẳng để ý gì tới cậu.</w:t>
      </w:r>
      <w:r>
        <w:br w:type="textWrapping"/>
      </w:r>
      <w:r>
        <w:br w:type="textWrapping"/>
      </w:r>
      <w:r>
        <w:t xml:space="preserve">An Trạch muốn lôi một chút chăn về, nhưng An Lạc quấn rất chặt. An Trạch kéo nửa ngày mà không được nổi một góc chăn, không biết làm gì ngoài việc rầu rĩ cọ cọ lên người anh, lay lay, “Anh ơi… Chăn…”</w:t>
      </w:r>
      <w:r>
        <w:br w:type="textWrapping"/>
      </w:r>
      <w:r>
        <w:br w:type="textWrapping"/>
      </w:r>
      <w:r>
        <w:t xml:space="preserve">An Lạc trong lúc ngủ mơ hồ nghe thấy có người léo nhéo bên tai thật là đáng ghét, bèn thò tay ra đẩy đi, nói: “Đừng có ồn.”</w:t>
      </w:r>
      <w:r>
        <w:br w:type="textWrapping"/>
      </w:r>
      <w:r>
        <w:br w:type="textWrapping"/>
      </w:r>
      <w:r>
        <w:t xml:space="preserve">An Trạch bị đẩy ra, suýt chút nữa là ngã khỏi giường.</w:t>
      </w:r>
      <w:r>
        <w:br w:type="textWrapping"/>
      </w:r>
      <w:r>
        <w:br w:type="textWrapping"/>
      </w:r>
      <w:r>
        <w:t xml:space="preserve">Không dám làm ồn anh nữa, nhưng thật sự là lạnh không chịu được. An Trạch không thể làm gì, đành phải nhích tới gần, vươn tay, ôm cả anh lẫn chăn vào người như ôm một cái gối ôm ấm áp.</w:t>
      </w:r>
      <w:r>
        <w:br w:type="textWrapping"/>
      </w:r>
      <w:r>
        <w:br w:type="textWrapping"/>
      </w:r>
      <w:r>
        <w:t xml:space="preserve">…</w:t>
      </w:r>
      <w:r>
        <w:br w:type="textWrapping"/>
      </w:r>
      <w:r>
        <w:br w:type="textWrapping"/>
      </w:r>
      <w:r>
        <w:t xml:space="preserve">Rất nhiều năm sau, An Lạc mất ký ức bị An Trạch đưa đến quân khu, nơi chỉ có một phòng ngủ. Trên chiếc giường đôi, hai người giống mà không giống đồng sàng cộng chẩm* như nhiều năm trước.</w:t>
      </w:r>
      <w:r>
        <w:br w:type="textWrapping"/>
      </w:r>
      <w:r>
        <w:br w:type="textWrapping"/>
      </w:r>
      <w:r>
        <w:t xml:space="preserve">*Nguyên văn同床共枕: có nghĩa là chung giường chung gối. VN mình có câu “chung chăn chung gối” chỉ mối quan hệ thân thiết như vợ chồng, tình nhân. Xét thấy hoàn cảnh ở đây rất chi là tờ rong sáng nên tớ ko thể dùng cụm từ kia, đành phải để nguyên Hán Việt *vuốt mồ hôi*.</w:t>
      </w:r>
      <w:r>
        <w:br w:type="textWrapping"/>
      </w:r>
      <w:r>
        <w:br w:type="textWrapping"/>
      </w:r>
      <w:r>
        <w:t xml:space="preserve">An Lạc vẫn có thói quen lấy chăn cuộn vào người, An Trạch phải tìm một cái chăn mỏng đắp lên người mình. Sau đó tự nhiên mà nghiêng người, nhẹ nhàng đặt tay lên thắt lưng anh, tha thiết ôm An Lạc vào lòng như ôm một chiếc gối.</w:t>
      </w:r>
      <w:r>
        <w:br w:type="textWrapping"/>
      </w:r>
      <w:r>
        <w:br w:type="textWrapping"/>
      </w:r>
      <w:r>
        <w:t xml:space="preserve">—— Thì ra là như vậy.</w:t>
      </w:r>
      <w:r>
        <w:br w:type="textWrapping"/>
      </w:r>
      <w:r>
        <w:br w:type="textWrapping"/>
      </w:r>
      <w:r>
        <w:t xml:space="preserve">Hóa ra, lúc còn nhỏ, An Trạch bị anh cướp mất chăn, rơi vào đường cùng đành phải ôm lấy anh để sưởi ấm. Đó chính là thói quen hình thành từ nhỏ của cậu. Qua bao nhiêu năm như vậy mà chưa bao giờ thay đổi.</w:t>
      </w:r>
      <w:r>
        <w:br w:type="textWrapping"/>
      </w:r>
      <w:r>
        <w:br w:type="textWrapping"/>
      </w:r>
      <w:r>
        <w:t xml:space="preserve">***</w:t>
      </w:r>
      <w:r>
        <w:br w:type="textWrapping"/>
      </w:r>
      <w:r>
        <w:br w:type="textWrapping"/>
      </w:r>
      <w:r>
        <w:t xml:space="preserve">Ngày sinh nhật tám tuổi của An Trạch, Chu Bích Trân dẫn bốn anh em An gia đi chơi. Hồi đó ở thành phố Tây Lâm có một trung tâm trò chơi vừa rộng rãi mà có rất nhiều trò. Hôm đó lại đúng vào cuối tuần, học sinh được nghỉ, có rất nhiều người ưa thích đến chơi, xếp thành một hàng dài để mua vé.</w:t>
      </w:r>
      <w:r>
        <w:br w:type="textWrapping"/>
      </w:r>
      <w:r>
        <w:br w:type="textWrapping"/>
      </w:r>
      <w:r>
        <w:t xml:space="preserve">Chu Bích Trân xếp hàng mua vé, để An Lạc mười một tuổi ở bên cạnh trông chừng ba đứa em.</w:t>
      </w:r>
      <w:r>
        <w:br w:type="textWrapping"/>
      </w:r>
      <w:r>
        <w:br w:type="textWrapping"/>
      </w:r>
      <w:r>
        <w:t xml:space="preserve">An Nham và An Mạch đứng tụm một chỗ mà tán dóc với nhau về tấm poster xấu xí khó coi của trung tâm trò chơi, còn An Trạch thì ngoan ngoãn đứng sang một bên, tò mò nhìn ngắm mọi thứ xung quanh. Cậu mới về nước chưa được nửa năm, tất cả mọi thứ ở đây đều làm cậu vô cùng tò mò.</w:t>
      </w:r>
      <w:r>
        <w:br w:type="textWrapping"/>
      </w:r>
      <w:r>
        <w:br w:type="textWrapping"/>
      </w:r>
      <w:r>
        <w:t xml:space="preserve">Đột nhiên, An Trạch trông thấy một chiếc xe đẩy bán đồ chơi đi qua, lòng hiếu kỳ mãnh liệt khiến cậu không tự chủ được mà đi theo chiếc xe kia hết một nửa con đường. Lúc quay đầu lại thì phát hiện đã không còn thấy bóng dáng của mẹ và các anh đâu nữa.</w:t>
      </w:r>
      <w:r>
        <w:br w:type="textWrapping"/>
      </w:r>
      <w:r>
        <w:br w:type="textWrapping"/>
      </w:r>
      <w:r>
        <w:t xml:space="preserve">Tiểu An Trạch đi lạc một mình ngơ ngác đứng ở đầu đường.</w:t>
      </w:r>
      <w:r>
        <w:br w:type="textWrapping"/>
      </w:r>
      <w:r>
        <w:br w:type="textWrapping"/>
      </w:r>
      <w:r>
        <w:t xml:space="preserve">Chu Bích Trân bị lạc mất con sốt ruột gần như phát điên, vội tìm bảo vệ của trung tâm thông báo trên loa phát thanh, gào thét gọi tên An Trạch, “Bé An Trạch, mẹ và các anh của bé đang ở nơi bán vé chờ bé. Sau khi nghe được thông báo này thì hãy mau chóng đến tập họp với họ ở nơi bán vé lúc trước…”</w:t>
      </w:r>
      <w:r>
        <w:br w:type="textWrapping"/>
      </w:r>
      <w:r>
        <w:br w:type="textWrapping"/>
      </w:r>
      <w:r>
        <w:t xml:space="preserve">Thông báo được phát đi phát lại nhiều lần, nhưng mãi mà vẫn chẳng thấy bóng dáng An Trạch đâu.</w:t>
      </w:r>
      <w:r>
        <w:br w:type="textWrapping"/>
      </w:r>
      <w:r>
        <w:br w:type="textWrapping"/>
      </w:r>
      <w:r>
        <w:t xml:space="preserve">An Lạc rốt cục không nhịn được: “Dì Trân, dì ở đây đợi con, con đi tìm em.”</w:t>
      </w:r>
      <w:r>
        <w:br w:type="textWrapping"/>
      </w:r>
      <w:r>
        <w:br w:type="textWrapping"/>
      </w:r>
      <w:r>
        <w:t xml:space="preserve">“Tiểu Lạc…” Chu Bích Trân muốn gọi An Lạc ở lại thì đã thấy An Lạc thoáng cái xoay người biến mất trong đám đông.</w:t>
      </w:r>
      <w:r>
        <w:br w:type="textWrapping"/>
      </w:r>
      <w:r>
        <w:br w:type="textWrapping"/>
      </w:r>
      <w:r>
        <w:t xml:space="preserve">An Lạc đi hết cả con đường, cuối cùng cũng thấy thằng bé đang ngơ ngác đứng ở giao lộ một mình nhìn ngó xung quanh.</w:t>
      </w:r>
      <w:r>
        <w:br w:type="textWrapping"/>
      </w:r>
      <w:r>
        <w:br w:type="textWrapping"/>
      </w:r>
      <w:r>
        <w:t xml:space="preserve">Trong lòng tức giận cộng thêm lo lắng, An Lạc bước nhanh tới trước mặt cậu, vẻ mặt khó coi: “An Trạch, em đi đâu thế? Không biết bọn anh đang tìm em khắp nơi ư?!”</w:t>
      </w:r>
      <w:r>
        <w:br w:type="textWrapping"/>
      </w:r>
      <w:r>
        <w:br w:type="textWrapping"/>
      </w:r>
      <w:r>
        <w:t xml:space="preserve">Muốn mở miệng mắng cho nó một trận ra trò, nhưng An Trạch đột nhiên nhào tới, ôm chặt lấy thắt lưng An Lạc, tủi thân kêu lên: “Anh ơi… Em bị lạc đường… Anh ơi…”</w:t>
      </w:r>
      <w:r>
        <w:br w:type="textWrapping"/>
      </w:r>
      <w:r>
        <w:br w:type="textWrapping"/>
      </w:r>
      <w:r>
        <w:t xml:space="preserve">Nhìn đôi mắt đỏ lựng của thằng nhóc, An Lạc bỗng mủi lòng, nuốt lại mấy lời định dạy dỗ vào trong bụng, dịu dàng xoa đầu cậu, nhẹ giọng: “Được rồi… Đừng khóc, đừng khóc nữa… Không sao, có anh ở đây rồi.”</w:t>
      </w:r>
      <w:r>
        <w:br w:type="textWrapping"/>
      </w:r>
      <w:r>
        <w:br w:type="textWrapping"/>
      </w:r>
      <w:r>
        <w:t xml:space="preserve">Sau đó, An Lạc dẫn An Trạch tìm được chiếc xe đẩy kia, mua cho cậu một chiếc vòng cổ làm quà sinh nhật.</w:t>
      </w:r>
      <w:r>
        <w:br w:type="textWrapping"/>
      </w:r>
      <w:r>
        <w:br w:type="textWrapping"/>
      </w:r>
      <w:r>
        <w:t xml:space="preserve">An Trạch rất sung sướng mà đeo chiếc vòng lên cổ.</w:t>
      </w:r>
      <w:r>
        <w:br w:type="textWrapping"/>
      </w:r>
      <w:r>
        <w:br w:type="textWrapping"/>
      </w:r>
      <w:r>
        <w:t xml:space="preserve">…</w:t>
      </w:r>
      <w:r>
        <w:br w:type="textWrapping"/>
      </w:r>
      <w:r>
        <w:br w:type="textWrapping"/>
      </w:r>
      <w:r>
        <w:t xml:space="preserve">Rất nhiều năm sau, An Lạc mất ký ức, buổi sáng sau khi rời giường thì phát hiện trên cổ cậu có một chiếc vòng gần như đã phai hết màu. Anh tò mò hỏi cậu: “Đó là cái gì vậy? Bùa hộ mệnh ư?”</w:t>
      </w:r>
      <w:r>
        <w:br w:type="textWrapping"/>
      </w:r>
      <w:r>
        <w:br w:type="textWrapping"/>
      </w:r>
      <w:r>
        <w:t xml:space="preserve">An Trạch khẽ cười, nói: “Đây là món quà rất quan trọng với em.”</w:t>
      </w:r>
      <w:r>
        <w:br w:type="textWrapping"/>
      </w:r>
      <w:r>
        <w:br w:type="textWrapping"/>
      </w:r>
      <w:r>
        <w:t xml:space="preserve">—— Thì ra là như vậy.</w:t>
      </w:r>
      <w:r>
        <w:br w:type="textWrapping"/>
      </w:r>
      <w:r>
        <w:br w:type="textWrapping"/>
      </w:r>
      <w:r>
        <w:t xml:space="preserve">Hóa ra, chiếc vòng cổ kia chính là món quà tận tay anh tặng cho cậu vào năm ấy.</w:t>
      </w:r>
      <w:r>
        <w:br w:type="textWrapping"/>
      </w:r>
      <w:r>
        <w:br w:type="textWrapping"/>
      </w:r>
      <w:r>
        <w:t xml:space="preserve">Cậu vẫn luôn mang theo bên người, suốt hơn mười năm, đến mức chiếc vòng cổ đã phai hết màu mà vẫn không nỡ vứt đi.</w:t>
      </w:r>
      <w:r>
        <w:br w:type="textWrapping"/>
      </w:r>
      <w:r>
        <w:br w:type="textWrapping"/>
      </w:r>
      <w:r>
        <w:t xml:space="preserve">Bởi vì… Đó là món quà đầu tiên mà anh tặng cho cậu, hay có thể nói đó là món quà duy nhất.</w:t>
      </w:r>
      <w:r>
        <w:br w:type="textWrapping"/>
      </w:r>
      <w:r>
        <w:br w:type="textWrapping"/>
      </w:r>
      <w:r>
        <w:t xml:space="preserve">***</w:t>
      </w:r>
      <w:r>
        <w:br w:type="textWrapping"/>
      </w:r>
      <w:r>
        <w:br w:type="textWrapping"/>
      </w:r>
      <w:r>
        <w:t xml:space="preserve">Cao trung, lúc điền nguyên vọng. An Lạc đang ngồi trong phòng tìm tài liệu tham khảo cho An Nham và An Mạch mượn thì đột nhiên An Trạch đẩy cửa bước vào, cắt ngang chủ đề mà ba anh em đang thảo luận.</w:t>
      </w:r>
      <w:r>
        <w:br w:type="textWrapping"/>
      </w:r>
      <w:r>
        <w:br w:type="textWrapping"/>
      </w:r>
      <w:r>
        <w:t xml:space="preserve">An Lạc ngẩng đầu nhìn cậu, hỏi: “Đã điền nguyện vọng chưa?”</w:t>
      </w:r>
      <w:r>
        <w:br w:type="textWrapping"/>
      </w:r>
      <w:r>
        <w:br w:type="textWrapping"/>
      </w:r>
      <w:r>
        <w:t xml:space="preserve">An Trạch đáp: “Rồi ạ.”</w:t>
      </w:r>
      <w:r>
        <w:br w:type="textWrapping"/>
      </w:r>
      <w:r>
        <w:br w:type="textWrapping"/>
      </w:r>
      <w:r>
        <w:t xml:space="preserve">An Lạc gật đầu, “Vào trường nào?”</w:t>
      </w:r>
      <w:r>
        <w:br w:type="textWrapping"/>
      </w:r>
      <w:r>
        <w:br w:type="textWrapping"/>
      </w:r>
      <w:r>
        <w:t xml:space="preserve">An Trạch trả lời: “Em ghi danh vào trường quân đội, sau này có thể làm phi công không quân.”</w:t>
      </w:r>
      <w:r>
        <w:br w:type="textWrapping"/>
      </w:r>
      <w:r>
        <w:br w:type="textWrapping"/>
      </w:r>
      <w:r>
        <w:t xml:space="preserve">“Hả?” An Nham vô cùng kinh hoàng, quả táo trong tay An Mạch cũng bị rơi xuống đất. Chỉ có An Lạc là vẫn rất bình tĩnh, nhìn An Trạch nói: “Vào trường quân đội rất khổ cực, sau này làm quân nhân phải chịu quản chế của quân đội, cậu đã nghĩ kỹ chưa?”</w:t>
      </w:r>
      <w:r>
        <w:br w:type="textWrapping"/>
      </w:r>
      <w:r>
        <w:br w:type="textWrapping"/>
      </w:r>
      <w:r>
        <w:t xml:space="preserve">An Trạch thấp giọng nói: “Rồi ạ.”</w:t>
      </w:r>
      <w:r>
        <w:br w:type="textWrapping"/>
      </w:r>
      <w:r>
        <w:br w:type="textWrapping"/>
      </w:r>
      <w:r>
        <w:t xml:space="preserve">“Được rồi, tùy cậu.”</w:t>
      </w:r>
      <w:r>
        <w:br w:type="textWrapping"/>
      </w:r>
      <w:r>
        <w:br w:type="textWrapping"/>
      </w:r>
      <w:r>
        <w:t xml:space="preserve">An Trạch im lặng một hồi, rồi đột nhiên hỏi: “Anh không muốn biết nguyên nhân tại sao em lại ghi danh vào trường quân đội sao?”</w:t>
      </w:r>
      <w:r>
        <w:br w:type="textWrapping"/>
      </w:r>
      <w:r>
        <w:br w:type="textWrapping"/>
      </w:r>
      <w:r>
        <w:t xml:space="preserve">An Lạc lạnh lùng nói: “Đó là chuyện riêng của cậu.”</w:t>
      </w:r>
      <w:r>
        <w:br w:type="textWrapping"/>
      </w:r>
      <w:r>
        <w:br w:type="textWrapping"/>
      </w:r>
      <w:r>
        <w:t xml:space="preserve">An Trạch giật mình. Sau đó, khóe môi nhếch lên thành một nụ cười nhạt, cậu xoay người bỏ đi.</w:t>
      </w:r>
      <w:r>
        <w:br w:type="textWrapping"/>
      </w:r>
      <w:r>
        <w:br w:type="textWrapping"/>
      </w:r>
      <w:r>
        <w:t xml:space="preserve">Giờ nghĩ lại, lúc đó cậu đổi sang ghi danh trường quân đội hẳn là có nguyên nhân khác.</w:t>
      </w:r>
      <w:r>
        <w:br w:type="textWrapping"/>
      </w:r>
      <w:r>
        <w:br w:type="textWrapping"/>
      </w:r>
      <w:r>
        <w:t xml:space="preserve">Năm ấy, An Lạc cũng không biết tại sao cậu lại đột nhiên sửa nguyên vọng, chỉ cảm thấy An Trạch rất tùy hứng và hồ đồ, nhưng vì tính cố chấp của cậu mà anh cũng chẳng muốn khuyên cậu.</w:t>
      </w:r>
      <w:r>
        <w:br w:type="textWrapping"/>
      </w:r>
      <w:r>
        <w:br w:type="textWrapping"/>
      </w:r>
      <w:r>
        <w:t xml:space="preserve">Thế nhưng hôm nay, sau khi biết An Trạch đã thầm mến mình suốt bao nhiêu năm, giờ anh đã có thể hiểu vì sao lúc đó An Trạch lại làm như vậy. Nhất định là vì cậu không muốn tranh đoạt quyền thừa kế với anh, cho nên mới dứt khoát từ bỏ ngay giữa đường.</w:t>
      </w:r>
      <w:r>
        <w:br w:type="textWrapping"/>
      </w:r>
      <w:r>
        <w:br w:type="textWrapping"/>
      </w:r>
      <w:r>
        <w:t xml:space="preserve">Bởi vì, chỉ khi cậu sớm rút khỏi cạnh tranh, có như vậy, cậu mới thôi lo lắng mà để toàn bộ gia nghiệp của An gia rơi vào tay An Lạc. Cũng chỉ có như vậy, khi đến công ty làm việc, An Lạc mới thể nhàn rỗi vô ưu, thôi tranh đấu.</w:t>
      </w:r>
      <w:r>
        <w:br w:type="textWrapping"/>
      </w:r>
      <w:r>
        <w:br w:type="textWrapping"/>
      </w:r>
      <w:r>
        <w:t xml:space="preserve">—— Cậu ấy rút khỏi vì anh, trải sẵn cho anh hết thảy đường lui.</w:t>
      </w:r>
      <w:r>
        <w:br w:type="textWrapping"/>
      </w:r>
      <w:r>
        <w:br w:type="textWrapping"/>
      </w:r>
      <w:r>
        <w:t xml:space="preserve">Lặng lẽ suy nghĩ cho anh, nhưng lại che giấu nỗi lòng thâm sâu vào lòng, một mình vào trường quân đội. Giờ nghĩ lại, An Lạc cảm thấy lòng mình khẽ đau nhói.</w:t>
      </w:r>
      <w:r>
        <w:br w:type="textWrapping"/>
      </w:r>
      <w:r>
        <w:br w:type="textWrapping"/>
      </w:r>
      <w:r>
        <w:t xml:space="preserve">Tại sao lúc đó mình có thể tuyệt tình đến vậy?</w:t>
      </w:r>
      <w:r>
        <w:br w:type="textWrapping"/>
      </w:r>
      <w:r>
        <w:br w:type="textWrapping"/>
      </w:r>
      <w:r>
        <w:t xml:space="preserve">Thậm chí ngay cả nguyên nhân tại sao cậu đổi nguyện vọng cũng không hỏi, trái lại mà chỉ lạnh lùng “Đó là chuyện riêng của cậu”?</w:t>
      </w:r>
      <w:r>
        <w:br w:type="textWrapping"/>
      </w:r>
      <w:r>
        <w:br w:type="textWrapping"/>
      </w:r>
      <w:r>
        <w:t xml:space="preserve">An Trạch từ bỏ kiên trì và khát vọng bao nhiêu năm của mình, cuối cùng chỉ nhận lại được câu nói lạnh lùng “Đó là chuyện riêng của cậu” của anh. Khi nghe thấy nó, cậu đau đớn biết bao nhiêu?!</w:t>
      </w:r>
      <w:r>
        <w:br w:type="textWrapping"/>
      </w:r>
      <w:r>
        <w:br w:type="textWrapping"/>
      </w:r>
      <w:r>
        <w:t xml:space="preserve">***</w:t>
      </w:r>
      <w:r>
        <w:br w:type="textWrapping"/>
      </w:r>
      <w:r>
        <w:br w:type="textWrapping"/>
      </w:r>
      <w:r>
        <w:t xml:space="preserve">Trước khi xảy ra chuyện, An Trạch đặc biệt làm một chiếc bánh gato vị mạt trà tới mừng sinh nhật anh, nhưng anh đang vội vã đi gặp ông nội, chỉ lạnh lùng nói: “Tôi vừa ăn cơm rồi, cậu mang về đi.”</w:t>
      </w:r>
      <w:r>
        <w:br w:type="textWrapping"/>
      </w:r>
      <w:r>
        <w:br w:type="textWrapping"/>
      </w:r>
      <w:r>
        <w:t xml:space="preserve">Khi An Trạch thổ lộ, thậm chí còn phẫn nộ mà đấm cậu một cú…</w:t>
      </w:r>
      <w:r>
        <w:br w:type="textWrapping"/>
      </w:r>
      <w:r>
        <w:br w:type="textWrapping"/>
      </w:r>
      <w:r>
        <w:t xml:space="preserve">An Lạc trước đây, chẳng biết An Trạch chu đáo và dịu dàng ra sao, đến cuối cùng lại lạnh lùng như băng mà cự tuyệt tâm ý của cậu.</w:t>
      </w:r>
      <w:r>
        <w:br w:type="textWrapping"/>
      </w:r>
      <w:r>
        <w:br w:type="textWrapping"/>
      </w:r>
      <w:r>
        <w:t xml:space="preserve">“Hôm đó là ngày 22 tháng 5, sau hôm đó là sinh nhật của anh, em nhận được một nhiệm vụ vô cùng nguy hiểm. Trước khi xuất phát, em bỗng dưng nghĩ, nếu em chết rồi thì bí mật của em sẽ bị mang theo xuống mồ. Bởi vậy em mới hẹn gặp anh, muốn lần cuối cùng được trải qua sinh nhật cùng anh, muốn nói cho anh biết, em vẫn luôn yêu anh. Em biết anh sẽ không chấp nhận, nhưng em nghĩ, ít nhất anh cũng sẽ nhớ mãi về An Trạch.</w:t>
      </w:r>
      <w:r>
        <w:br w:type="textWrapping"/>
      </w:r>
      <w:r>
        <w:br w:type="textWrapping"/>
      </w:r>
      <w:r>
        <w:t xml:space="preserve">“Anh sẽ nhớ, đứa em mà anh không quan tâm nhất, đã luôn âm thầm… thích anh suốt bao nhiêu năm.”</w:t>
      </w:r>
      <w:r>
        <w:br w:type="textWrapping"/>
      </w:r>
      <w:r>
        <w:br w:type="textWrapping"/>
      </w:r>
      <w:r>
        <w:t xml:space="preserve">Nhớ lại cảnh tượng lúc cậu nói ra sự thật trong căn phòng ở ngoại thành ngày đó, khi ấy An Trạch nói một cách rất bình tĩnh, nhưng trong ánh mắt của cậu là sự thống khổ sâu đậm, và cả nụ cười cay đắng nơi khóe môi kia nữa…</w:t>
      </w:r>
      <w:r>
        <w:br w:type="textWrapping"/>
      </w:r>
      <w:r>
        <w:br w:type="textWrapping"/>
      </w:r>
      <w:r>
        <w:t xml:space="preserve">An Lạc đôt nhiên cảm thấy, mình trước đây thực sự rất quá đáng.</w:t>
      </w:r>
      <w:r>
        <w:br w:type="textWrapping"/>
      </w:r>
      <w:r>
        <w:br w:type="textWrapping"/>
      </w:r>
      <w:r>
        <w:t xml:space="preserve">Trước đây làm anh trai của An Trạch, anh hoàn toàn không phát hiện ra tình cảm của cậu, đối xử với cậu lạnh nhạt như vậy, thậm chí còn chưa bao giờ dễ gần với cậu.</w:t>
      </w:r>
      <w:r>
        <w:br w:type="textWrapping"/>
      </w:r>
      <w:r>
        <w:br w:type="textWrapping"/>
      </w:r>
      <w:r>
        <w:t xml:space="preserve">An Trạch đáng thương, âm thầm thích An Lạc lạnh lùng bao nhiêu năm như thế, làm thế nào mà cậu có thể chịu đựng được?</w:t>
      </w:r>
      <w:r>
        <w:br w:type="textWrapping"/>
      </w:r>
      <w:r>
        <w:br w:type="textWrapping"/>
      </w:r>
      <w:r>
        <w:t xml:space="preserve">***</w:t>
      </w:r>
      <w:r>
        <w:br w:type="textWrapping"/>
      </w:r>
      <w:r>
        <w:br w:type="textWrapping"/>
      </w:r>
      <w:r>
        <w:t xml:space="preserve">Đại não hoạt động đến đây là ngừng, An Lạc đột nhiên mở mắt ra.</w:t>
      </w:r>
      <w:r>
        <w:br w:type="textWrapping"/>
      </w:r>
      <w:r>
        <w:br w:type="textWrapping"/>
      </w:r>
      <w:r>
        <w:t xml:space="preserve">Quá khứ, hiện tại, trước và sau khi mất trí nhớ. Rất nhiều ký ức đan vào nhau khiến đầu anh đau muốn nứt ra. Đầu óc hỗn loạn, nhưng có một điều rõ ràng nhất, chính là một chút rung động của anh với An Trạch.</w:t>
      </w:r>
      <w:r>
        <w:br w:type="textWrapping"/>
      </w:r>
      <w:r>
        <w:br w:type="textWrapping"/>
      </w:r>
      <w:r>
        <w:t xml:space="preserve">Nhớ lại từng chút một khi ở bên An Trạch, An Lạc mới phát hiện, cậu em nhỏ tuổi nhất này, đã lặng lẽ ở bên cạnh bảo vệ anh suốt bao nhiêu năm nay.</w:t>
      </w:r>
      <w:r>
        <w:br w:type="textWrapping"/>
      </w:r>
      <w:r>
        <w:br w:type="textWrapping"/>
      </w:r>
      <w:r>
        <w:t xml:space="preserve">Trước đây rất ít khi để ý tới cậu, vì cậu luôn tỏ ra chín chắn và bình tĩnh, luôn có thể tự mình giải quyết bao nhiêu khó khăn. An Lạc là anh cả, cho rằng không cần phải quan tâm tới cậu em này. Vì vậy chỉ quan tâm tới An Nham thích gây sự và An Mạch hay ốm yếu.</w:t>
      </w:r>
      <w:r>
        <w:br w:type="textWrapping"/>
      </w:r>
      <w:r>
        <w:br w:type="textWrapping"/>
      </w:r>
      <w:r>
        <w:t xml:space="preserve">Nhưng thật ra… An Trạch cũng cần được anh quan tâm.</w:t>
      </w:r>
      <w:r>
        <w:br w:type="textWrapping"/>
      </w:r>
      <w:r>
        <w:br w:type="textWrapping"/>
      </w:r>
      <w:r>
        <w:t xml:space="preserve">Thậm chí còn cần hơn cả An Nham và An Mạch.</w:t>
      </w:r>
      <w:r>
        <w:br w:type="textWrapping"/>
      </w:r>
      <w:r>
        <w:br w:type="textWrapping"/>
      </w:r>
      <w:r>
        <w:t xml:space="preserve">Rất nhiều lần, anh chỉ cần hỏi thăm cậu vài câu đơn giản là đã khiến cậu sung sướng như vừa trúng thưởng.</w:t>
      </w:r>
      <w:r>
        <w:br w:type="textWrapping"/>
      </w:r>
      <w:r>
        <w:br w:type="textWrapping"/>
      </w:r>
      <w:r>
        <w:t xml:space="preserve">Cũng có rất nhiều lần, anh thờ ơ và lạnh nhạt với cậu, cứ mặc cậu im lặng quay người mà bỏ đi. Bóng lưng cao ngất mà cô đơn ấy, đã khắc thật sâu vào tâm trí An Lạc.</w:t>
      </w:r>
      <w:r>
        <w:br w:type="textWrapping"/>
      </w:r>
      <w:r>
        <w:br w:type="textWrapping"/>
      </w:r>
      <w:r>
        <w:t xml:space="preserve">“An Lạc.” Giọng nói của Chu Duyệt Bình thình lình vang lên cắt đứt dòng suy nghĩ của An Lạc, “Vừa rồi sóng điện não của cậu hoạt động cực kỳ mãnh liệt, có phải cậu đã nhớ hết toàn bộ chuyện trong quá khứ rồi không?”</w:t>
      </w:r>
      <w:r>
        <w:br w:type="textWrapping"/>
      </w:r>
      <w:r>
        <w:br w:type="textWrapping"/>
      </w:r>
      <w:r>
        <w:t xml:space="preserve">An Lạc trầm mặc một hồi, sau đó bình tĩnh gật đầu, nói: “Đúng vậy, hầu hết mọi chuyện.”</w:t>
      </w:r>
      <w:r>
        <w:br w:type="textWrapping"/>
      </w:r>
      <w:r>
        <w:br w:type="textWrapping"/>
      </w:r>
      <w:r>
        <w:t xml:space="preserve">Ngoại trừ đã nhớ lại hết về mẹ, Trần Dịch, Tiểu Duệ và An Trạch, anh còn nhớ lại được toàn bộ chi tiết xảy ra khi bị bắt cóc.</w:t>
      </w:r>
      <w:r>
        <w:br w:type="textWrapping"/>
      </w:r>
      <w:r>
        <w:br w:type="textWrapping"/>
      </w:r>
      <w:r>
        <w:t xml:space="preserve">—— Hoàn toàn không ngờ, ngay từ đầu mình đã nghĩ sai.</w:t>
      </w:r>
      <w:r>
        <w:br w:type="textWrapping"/>
      </w:r>
      <w:r>
        <w:br w:type="textWrapping"/>
      </w:r>
      <w:r>
        <w:t xml:space="preserve">An Lạc khẽ nhíu mày, nắm chặt bàn tay, cố gắng để giọng nói của mình có vẻ bình tĩnh nhất, “Duyệt Bình, có thể kết thúc phẫu thuật chưa?”</w:t>
      </w:r>
      <w:r>
        <w:br w:type="textWrapping"/>
      </w:r>
      <w:r>
        <w:br w:type="textWrapping"/>
      </w:r>
      <w:r>
        <w:t xml:space="preserve">Chju Duyệt Bình gật đầu, “Được rồi.”</w:t>
      </w:r>
      <w:r>
        <w:br w:type="textWrapping"/>
      </w:r>
      <w:r>
        <w:br w:type="textWrapping"/>
      </w:r>
      <w:r>
        <w:t xml:space="preserve">Vỏ đại não cuối cùng cũng không còn bị kích thích nữa, cảm xúc của An Lạc cũng dần ổn định trở lại. Bác sĩ bắt đầu khâu lại vết thương nhỏ mở ra cho máy khoan điện. Sau khi mũi khâu chấm dứt, tất cả các dấu hiệu của An Lạc đều bình thường, ngọn đèn trong phòng giải phẫu rốt cục cũng được tắt đi. An Lạc được Chu Duyệt Bình dìu ra khỏi phòng.</w:t>
      </w:r>
      <w:r>
        <w:br w:type="textWrapping"/>
      </w:r>
      <w:r>
        <w:br w:type="textWrapping"/>
      </w:r>
      <w:r>
        <w:t xml:space="preserve">An Trạch vẫn luôn đứng đợi ngoài cửa. Cậu lo lắng đến mức ngồi cũng không được, cứ sải bước đi qua đi lại trên hành lang. Thấy anh đi ra, cậu vội vàng đón lấy, lo âu hỏi: “Anh không sao chứ?”</w:t>
      </w:r>
      <w:r>
        <w:br w:type="textWrapping"/>
      </w:r>
      <w:r>
        <w:br w:type="textWrapping"/>
      </w:r>
      <w:r>
        <w:t xml:space="preserve">An Lạc im lặng một hồi, sau đó ngẩng đầu nhìn cậu, giọng nói có đôi chút nghẹn ngào, “Em vẫn luôn đứng đợi ở đây?”</w:t>
      </w:r>
      <w:r>
        <w:br w:type="textWrapping"/>
      </w:r>
      <w:r>
        <w:br w:type="textWrapping"/>
      </w:r>
      <w:r>
        <w:t xml:space="preserve">An Trạch nhẹ nhàng cầm tay anh, dịu dàng nói: “Em rất lo cho anh, nên đứng đợi ở đây. Anh có thể trở ra an toàn là tốt rồi. Còn chuyện quá khứ, anh đã nhớ lại hết chưa?”</w:t>
      </w:r>
      <w:r>
        <w:br w:type="textWrapping"/>
      </w:r>
      <w:r>
        <w:br w:type="textWrapping"/>
      </w:r>
      <w:r>
        <w:t xml:space="preserve">An Lạc gật đầu.</w:t>
      </w:r>
      <w:r>
        <w:br w:type="textWrapping"/>
      </w:r>
      <w:r>
        <w:br w:type="textWrapping"/>
      </w:r>
      <w:r>
        <w:t xml:space="preserve">An Trạch nhìn vẻ mặt xuống sắc của anh, lo lắng hỏi: “Có phải rất đau không? Không sao, anh đừng nghĩ nhiều nữa, em đưa anh về nhà đã.” Nói xong thì quay sang phía Chu Duyệt Bình, “Duyệt Bình, cảm ơn anh lần này.”</w:t>
      </w:r>
      <w:r>
        <w:br w:type="textWrapping"/>
      </w:r>
      <w:r>
        <w:br w:type="textWrapping"/>
      </w:r>
      <w:r>
        <w:t xml:space="preserve">Chu Duyệt Bình cười, “Đừng khách sáo. Mau đưa cậu ta về đi. Cậu ta vừa mới nhớ lại hầu hết ký ức, cảm xúc có thể bất ổn định. Nếu sau khi về nhà mà không ngủ được thì cho cậu ta uống một viên thuốc ngủ. À phải rồi, tuy vết khâu trên da đầu rất nhỏ, nhưng trong vòng 3 ngày không được để dính nước.”</w:t>
      </w:r>
      <w:r>
        <w:br w:type="textWrapping"/>
      </w:r>
      <w:r>
        <w:br w:type="textWrapping"/>
      </w:r>
      <w:r>
        <w:t xml:space="preserve">An Trạch gật đầu, “Được, em đã biết.”</w:t>
      </w:r>
      <w:r>
        <w:br w:type="textWrapping"/>
      </w:r>
      <w:r>
        <w:br w:type="textWrapping"/>
      </w:r>
      <w:r>
        <w:t xml:space="preserve">Chu Duyệt Bình bước tới gần vỗ nhẹ lên vai An Lạc, “Tuy phần ký ức bị niêm phong đã được mở ra, nhưng tạm thời cậu có thể không nhớ được nhiều, ký ức cần được sắp xếp từ từ, đừng để đại não chịu áp tải quá lớn.”</w:t>
      </w:r>
      <w:r>
        <w:br w:type="textWrapping"/>
      </w:r>
      <w:r>
        <w:br w:type="textWrapping"/>
      </w:r>
      <w:r>
        <w:t xml:space="preserve">An Lạc gật đầu, “Cảm ơn.”</w:t>
      </w:r>
      <w:r>
        <w:br w:type="textWrapping"/>
      </w:r>
      <w:r>
        <w:br w:type="textWrapping"/>
      </w:r>
      <w:r>
        <w:t xml:space="preserve">Chu Duyệt Bình cười, “Mau trở về đi, nghỉ ngơi cho tốt.”</w:t>
      </w:r>
      <w:r>
        <w:br w:type="textWrapping"/>
      </w:r>
      <w:r>
        <w:br w:type="textWrapping"/>
      </w:r>
      <w:r>
        <w:t xml:space="preserve">***</w:t>
      </w:r>
      <w:r>
        <w:br w:type="textWrapping"/>
      </w:r>
      <w:r>
        <w:br w:type="textWrapping"/>
      </w:r>
      <w:r>
        <w:t xml:space="preserve">An Trạch mang An Lạc sắc mặt tái nhợt ra khỏi bệnh viện, ra bãi đỗ xe lấy xe lái về nhà.</w:t>
      </w:r>
      <w:r>
        <w:br w:type="textWrapping"/>
      </w:r>
      <w:r>
        <w:br w:type="textWrapping"/>
      </w:r>
      <w:r>
        <w:t xml:space="preserve">Dọc đường đi, An Lạc vẫn không nói gì. Cho đến khi về nhà, sau khi đóng cửa lại, An Lạc mới đột nhiên kéo tay An Trạch trong bóng đêm, khẽ gọi: “An Trạch.”</w:t>
      </w:r>
      <w:r>
        <w:br w:type="textWrapping"/>
      </w:r>
      <w:r>
        <w:br w:type="textWrapping"/>
      </w:r>
      <w:r>
        <w:t xml:space="preserve">An Trạch quay lại, vì trời quá tối nên cậu không thể thấy rõ vẻ mặt của anh.</w:t>
      </w:r>
      <w:r>
        <w:br w:type="textWrapping"/>
      </w:r>
      <w:r>
        <w:br w:type="textWrapping"/>
      </w:r>
      <w:r>
        <w:t xml:space="preserve">Không nhịn được mà hỏi: “Sao vậy, anh?”</w:t>
      </w:r>
      <w:r>
        <w:br w:type="textWrapping"/>
      </w:r>
      <w:r>
        <w:br w:type="textWrapping"/>
      </w:r>
      <w:r>
        <w:t xml:space="preserve">“Mấy năm nay… Nhất định em rất khổ cực?”</w:t>
      </w:r>
      <w:r>
        <w:br w:type="textWrapping"/>
      </w:r>
      <w:r>
        <w:br w:type="textWrapping"/>
      </w:r>
      <w:r>
        <w:t xml:space="preserve">An Trạch giật mình, không biết nên trả lời thế nào.</w:t>
      </w:r>
      <w:r>
        <w:br w:type="textWrapping"/>
      </w:r>
      <w:r>
        <w:br w:type="textWrapping"/>
      </w:r>
      <w:r>
        <w:t xml:space="preserve">“Anh lúc nào cũng lạnh nhạt với em như vậy, trong ba đứa, anh lại ít quan tâm đến em nhất. Cái lần khi em đột nhiên sửa lại nguyện vọng, anh thậm chí còn chẳng hỏi lí do là gì. Anh hoàn toàn không nghĩ rằng, em lại từ bỏ khát vọng bao nhiêu năm của mình như vậy vì anh… Anh thực sự là một thằng anh tồi tệ.”</w:t>
      </w:r>
      <w:r>
        <w:br w:type="textWrapping"/>
      </w:r>
      <w:r>
        <w:br w:type="textWrapping"/>
      </w:r>
      <w:r>
        <w:t xml:space="preserve">Xem ra, anh đã hoàn toàn nhớ lại chuyện của khi trước.</w:t>
      </w:r>
      <w:r>
        <w:br w:type="textWrapping"/>
      </w:r>
      <w:r>
        <w:br w:type="textWrapping"/>
      </w:r>
      <w:r>
        <w:t xml:space="preserve">An Trạch trầm mặc đôi lát, sau đó nhẹ nhàng ôm An Lạc vào lòng, thấp giọng: “Đừng nói như vậy. Anh đâu có biết những chuyện đó, bởi vậy anh cũng không sai. Việc em thích anh, là do em tự nguyện. Em chưa bao giờ cảm thấy khổ cực.”</w:t>
      </w:r>
      <w:r>
        <w:br w:type="textWrapping"/>
      </w:r>
      <w:r>
        <w:br w:type="textWrapping"/>
      </w:r>
      <w:r>
        <w:t xml:space="preserve">An Lạc khẽ vòng tay ôm lại cậu, “Sau này sẽ không…”</w:t>
      </w:r>
      <w:r>
        <w:br w:type="textWrapping"/>
      </w:r>
      <w:r>
        <w:br w:type="textWrapping"/>
      </w:r>
      <w:r>
        <w:t xml:space="preserve">“Cái gì?” An Trạch không nghe rõ, vội mở miệng hỏi.</w:t>
      </w:r>
      <w:r>
        <w:br w:type="textWrapping"/>
      </w:r>
      <w:r>
        <w:br w:type="textWrapping"/>
      </w:r>
      <w:r>
        <w:t xml:space="preserve">An Lạc tiến lại gần, nhẹ nhàng đặt nụ hôn lên môi cậu, thấp giọng: “Sau này, anh sẽ không để em phải khổ sở như vậy nữa.”</w:t>
      </w:r>
      <w:r>
        <w:br w:type="textWrapping"/>
      </w:r>
      <w:r>
        <w:br w:type="textWrapping"/>
      </w:r>
      <w:r>
        <w:t xml:space="preserve">“…!” Rốt cục cũng hiểu ra ý của anh, An Trạch cơ hồ mừng như điên mà ôm bổng An Lạc lên, “Anh! Anh đã nói sau khi nhớ lại hết ký ức, anh sẽ đồng ý sống cùng với em?! Là thật phải không? Trước đây anh cũng không ghét em, cũng không phải chỉ coi em là em trai thôi đúng không? Anh không ngại chuyện chúng ta là anh em?”</w:t>
      </w:r>
      <w:r>
        <w:br w:type="textWrapping"/>
      </w:r>
      <w:r>
        <w:br w:type="textWrapping"/>
      </w:r>
      <w:r>
        <w:t xml:space="preserve">An Lạc bất chợt bị cậu ôm lấy, lại bị hỏi liên tiếp như vậy, nhất thời có hơi váng đầu. Nhưng anh vẫn cười khẽ, vuốt tóc cậu: “Anh chưa bao giờ ghét em. Sau khi nhớ lại chuyện trước đây, anh chỉ nghĩ rằng, mình đã để lỡ em quá lâu rồi…”</w:t>
      </w:r>
      <w:r>
        <w:br w:type="textWrapping"/>
      </w:r>
      <w:r>
        <w:br w:type="textWrapping"/>
      </w:r>
      <w:r>
        <w:t xml:space="preserve">An Trạch quả thực sung sướng đến mức không thể tả.</w:t>
      </w:r>
      <w:r>
        <w:br w:type="textWrapping"/>
      </w:r>
      <w:r>
        <w:br w:type="textWrapping"/>
      </w:r>
      <w:r>
        <w:t xml:space="preserve">Trước đây cậu chưa từng nghĩ sẽ có một ngày cậu sẽ sở hữu anh hoàn toàn, có một ngày anh sẽ thực sự đồng ý sống chung với mình. An Trạch khi xưa vẫn nghĩ rằng, đời này chỉ có thể lấy thân phận là em trai mà bảo vệ anh từ phía sau.</w:t>
      </w:r>
      <w:r>
        <w:br w:type="textWrapping"/>
      </w:r>
      <w:r>
        <w:br w:type="textWrapping"/>
      </w:r>
      <w:r>
        <w:t xml:space="preserve">Thế nhưng hôm nay, An Lạc lại đáp ứng với cậu một cách bất khả tư nghị. Đối với An Trạch, đây đúng là kinh hỉ như trúng số độc đắc!</w:t>
      </w:r>
      <w:r>
        <w:br w:type="textWrapping"/>
      </w:r>
      <w:r>
        <w:br w:type="textWrapping"/>
      </w:r>
      <w:r>
        <w:t xml:space="preserve">Cậu không kiềm được mà trực tiếp bế An Lạc vào phòng ngủ, đè anh lên giường mà hôn một trận điên cuồng.</w:t>
      </w:r>
      <w:r>
        <w:br w:type="textWrapping"/>
      </w:r>
      <w:r>
        <w:br w:type="textWrapping"/>
      </w:r>
      <w:r>
        <w:t xml:space="preserve">An Lạc cũng không cự tuyệt, thậm chí còn ôm lấy bả vai cậu mà thử đáp lại.</w:t>
      </w:r>
      <w:r>
        <w:br w:type="textWrapping"/>
      </w:r>
      <w:r>
        <w:br w:type="textWrapping"/>
      </w:r>
      <w:r>
        <w:t xml:space="preserve">Tuy vừa mới nhớ toàn bộ ký ức, suy nghĩ trong đầu vẫn còn có chút hỗn loạn, thế nhưng, trong giờ khắc cùng An Trạch hôn môi, An Lạc cảm thấy yên bình không gì sánh được.</w:t>
      </w:r>
      <w:r>
        <w:br w:type="textWrapping"/>
      </w:r>
      <w:r>
        <w:br w:type="textWrapping"/>
      </w:r>
      <w:r>
        <w:t xml:space="preserve">Bởi vì, rốt cục An Lạc cũng xác định được người anh muốn quý trọng, người anh cần quý trọng nhất cuộc đời này, đang ở ngay trước mắt anh.</w:t>
      </w:r>
      <w:r>
        <w:br w:type="textWrapping"/>
      </w:r>
      <w:r>
        <w:br w:type="textWrapping"/>
      </w:r>
      <w:r>
        <w:t xml:space="preserve">Đó chính là An Trạch. </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Sáng hôm sau, An Lạc và An Trạch hẹn gặp An Dương tại một nhà hàng bí mật. Vừa gặp nhau, An Lạc liền đi thẳng vào vấn đề: “An Dương, tôi đã nhớ ra tất cả chuyện trước đây.”</w:t>
      </w:r>
      <w:r>
        <w:br w:type="textWrapping"/>
      </w:r>
      <w:r>
        <w:br w:type="textWrapping"/>
      </w:r>
      <w:r>
        <w:t xml:space="preserve">An Dương kinh ngạc hỏi: “Nhớ lại tất cả?”</w:t>
      </w:r>
      <w:r>
        <w:br w:type="textWrapping"/>
      </w:r>
      <w:r>
        <w:br w:type="textWrapping"/>
      </w:r>
      <w:r>
        <w:t xml:space="preserve">An Lạc gật đầu, “Đúng vậy, bao gồm cả chân tướng của việc tôi bị bắt cóc.”</w:t>
      </w:r>
      <w:r>
        <w:br w:type="textWrapping"/>
      </w:r>
      <w:r>
        <w:br w:type="textWrapping"/>
      </w:r>
      <w:r>
        <w:t xml:space="preserve">***</w:t>
      </w:r>
      <w:r>
        <w:br w:type="textWrapping"/>
      </w:r>
      <w:r>
        <w:br w:type="textWrapping"/>
      </w:r>
      <w:r>
        <w:t xml:space="preserve">Một tháng trước.</w:t>
      </w:r>
      <w:r>
        <w:br w:type="textWrapping"/>
      </w:r>
      <w:r>
        <w:br w:type="textWrapping"/>
      </w:r>
      <w:r>
        <w:t xml:space="preserve">An Lạc đột nhiên dần dần khôi phục ký ức. Sợ mình bị tâm thần phân liệt nên anh cứ suy nghĩ mãi. Cuối cùng quyết định gửi mail tới người bạn thân là Chu Duyệt Bình đang học tâm lý học ở nước ngoài nhờ giúp đỡ. Hai người trao đổi mail qua lại. Chu Duyệt Bình bèn tới Luân Đôn tìm cha con Thiệu Trường Canh xác nhận thân phận của An Lạc. Cuối cùng kết luận, “An Lạc sinh ra đã có ký ức của kiếp trước.”</w:t>
      </w:r>
      <w:r>
        <w:br w:type="textWrapping"/>
      </w:r>
      <w:r>
        <w:br w:type="textWrapping"/>
      </w:r>
      <w:r>
        <w:t xml:space="preserve">Khi vừa biết tin này An Lạc vô cùng kinh sợ. Bởi anh là một người theo chủ nghĩa duy vật, chưa bao giờ tin vào giả thuyết linh hồn, huống chi là chuyện kiếp này kiếp trước hư hư ảo ảo.</w:t>
      </w:r>
      <w:r>
        <w:br w:type="textWrapping"/>
      </w:r>
      <w:r>
        <w:br w:type="textWrapping"/>
      </w:r>
      <w:r>
        <w:t xml:space="preserve">Thế nhưng với bao chứng cứ trước mặt, anh không thể không tin.</w:t>
      </w:r>
      <w:r>
        <w:br w:type="textWrapping"/>
      </w:r>
      <w:r>
        <w:br w:type="textWrapping"/>
      </w:r>
      <w:r>
        <w:t xml:space="preserve">Biết những ký ức kia là của kiếp trước, tâm trạng An Lạc trở nên thấp thỏm bất an. Nhưng anh không dám nói chuyện này cho bất cứ ai biết, chỉ có thể một mình chịu đựng, khiến tâm lý bị áp lực đè nén.</w:t>
      </w:r>
      <w:r>
        <w:br w:type="textWrapping"/>
      </w:r>
      <w:r>
        <w:br w:type="textWrapping"/>
      </w:r>
      <w:r>
        <w:t xml:space="preserve">Khoảng thời gian đó liên tục bị mất ngủ, An Lạc nhanh chóng sút cân.</w:t>
      </w:r>
      <w:r>
        <w:br w:type="textWrapping"/>
      </w:r>
      <w:r>
        <w:br w:type="textWrapping"/>
      </w:r>
      <w:r>
        <w:t xml:space="preserve">Bắt đầu điều tra vụ tai nạn của An Chi, là vào đầu tháng Bốn, khi anh đã bình tĩnh lại.</w:t>
      </w:r>
      <w:r>
        <w:br w:type="textWrapping"/>
      </w:r>
      <w:r>
        <w:br w:type="textWrapping"/>
      </w:r>
      <w:r>
        <w:t xml:space="preserve">Dựa theo điểm đáng ngờ trong trí nhớ, trước khi xảy ra tai nạn, chú hai từng có một cuộc gọi kỳ lạ với bố, thậm chí còn nhắc đến “ngục giam”. Gần như tất cả đầu mối đều chỉ về An Úc Đông. Ngay lúc đó An Lạc cũng nghi ngờ An Úc Đông có liên quan đến cái chết của An Chi. Vì vậy, anh mượn cớ vào công ty hỗ trợ, vào khách sạn Hoa An kiểm tra sổ sách của bố.</w:t>
      </w:r>
      <w:r>
        <w:br w:type="textWrapping"/>
      </w:r>
      <w:r>
        <w:br w:type="textWrapping"/>
      </w:r>
      <w:r>
        <w:t xml:space="preserve">Tất nhiên, vốn là người cẩn thận nên An Lạc nhanh chóng tìm ra được vấn đề trong sổ sách của khách sạn suốt bao năm qua. Anh phát hiện mỗi tháng bố đều rút lấy một khoản tiền của công ty, khoản tiền đó hoàn toàn không biết là mang đi đâu. An Lạc nghi ngờ nên gài một chiếc máy theo dõi trong phòng làm việc của An Úc Đông. Nhưng An Úc Đông làm việc rất cẩn thận, tròn một tháng An Lạc không phát hiện được điều gì.</w:t>
      </w:r>
      <w:r>
        <w:br w:type="textWrapping"/>
      </w:r>
      <w:r>
        <w:br w:type="textWrapping"/>
      </w:r>
      <w:r>
        <w:t xml:space="preserve">Cho đến đầu tháng Năm.</w:t>
      </w:r>
      <w:r>
        <w:br w:type="textWrapping"/>
      </w:r>
      <w:r>
        <w:br w:type="textWrapping"/>
      </w:r>
      <w:r>
        <w:t xml:space="preserve">Vào ngày nghỉ lễ 1 tháng 5, đột nhiên có mấy phú thương từ nơi khác đến khách sạn Hoa An dự định thuê phòng VIP.</w:t>
      </w:r>
      <w:r>
        <w:br w:type="textWrapping"/>
      </w:r>
      <w:r>
        <w:br w:type="textWrapping"/>
      </w:r>
      <w:r>
        <w:t xml:space="preserve">Khi biết được thông tin này, An Lạc lợi dụng cái cớ “kiểm tra phòng”, lắp máy theo dõi ở vị trí kín đáo trong phòng VIP. Lúc đó, An Úc Đông hoàn toàn không ngờ con trai mình đã bắt đầu khôi phục ký ức, hơn nữa An Lạc luôn che giấu rất giỏi, An Úc Đông không hề đề phòng An Lạc, nên mới khiến anh thuận lợi suôn sẻ như vậy.</w:t>
      </w:r>
      <w:r>
        <w:br w:type="textWrapping"/>
      </w:r>
      <w:r>
        <w:br w:type="textWrapping"/>
      </w:r>
      <w:r>
        <w:t xml:space="preserve">Đêm đến, sau khi mấy vị khách đó vào ở, An Úc Đông bèn tự mình tới tiếp đãi.</w:t>
      </w:r>
      <w:r>
        <w:br w:type="textWrapping"/>
      </w:r>
      <w:r>
        <w:br w:type="textWrapping"/>
      </w:r>
      <w:r>
        <w:t xml:space="preserve">Qua máy theo dõi, An Lạc chứng kiến một cảnh tượng không thể tin nổi ——</w:t>
      </w:r>
      <w:r>
        <w:br w:type="textWrapping"/>
      </w:r>
      <w:r>
        <w:br w:type="textWrapping"/>
      </w:r>
      <w:r>
        <w:t xml:space="preserve">Bọn họ đang tiến hành giao dịch bí mật, hai bên trao đổi cho nhau một chiếc vali da màu đen rất mỏng, nhưng An Lạc tinh tế cấp tốc nắm được vấn đề then chốt —— Trong chiếc vali da màu đen bố đưa cho đám người kia chứa bột trắng, mà thứ có trong chiếc vali của đối phương giao lại cho bố chính là nhân dân tệ!</w:t>
      </w:r>
      <w:r>
        <w:br w:type="textWrapping"/>
      </w:r>
      <w:r>
        <w:br w:type="textWrapping"/>
      </w:r>
      <w:r>
        <w:t xml:space="preserve">Ông ấy dám buôn lậu thuốc phiện?!</w:t>
      </w:r>
      <w:r>
        <w:br w:type="textWrapping"/>
      </w:r>
      <w:r>
        <w:br w:type="textWrapping"/>
      </w:r>
      <w:r>
        <w:t xml:space="preserve">Người cha luôn luôn ôn hòa và từ ái lại là một kẻ buôn ma túy lớn. An Lạc quả thực không thể tin nổi vào sự thực này!</w:t>
      </w:r>
      <w:r>
        <w:br w:type="textWrapping"/>
      </w:r>
      <w:r>
        <w:br w:type="textWrapping"/>
      </w:r>
      <w:r>
        <w:t xml:space="preserve">Trong lúc An Lạc đang khiếp sợ, một gã thanh niên đột nhiên đi tới trước màn hình máy theo dõi trong góc phòng, hắn khẽ híp mắt nhìn, rồi quay lại hỏi: “Đây là cái gì? Tổng giám đốc An, ông không tin tôi và Tam gia ư?”</w:t>
      </w:r>
      <w:r>
        <w:br w:type="textWrapping"/>
      </w:r>
      <w:r>
        <w:br w:type="textWrapping"/>
      </w:r>
      <w:r>
        <w:t xml:space="preserve">Người đàn ông trung niên đội mũ lúc này rốt cục cũng lên tiếng, giọng nói lạnh lẽo mà trầm thấp: “Úc Đông, cho tôi một mời giải thích.”</w:t>
      </w:r>
      <w:r>
        <w:br w:type="textWrapping"/>
      </w:r>
      <w:r>
        <w:br w:type="textWrapping"/>
      </w:r>
      <w:r>
        <w:t xml:space="preserve">Sắc mặt An Úc Đông có phần cứng ngắc, sau một hồi im lặng, ông mới thấp giọng: “Ông yên tâm, trong khách sạn của tôi có rất nhiều phòng gắn máy theo dõi, nhưng chỉ là để trưng thôi. Máy theo dõi trong phòng này đã đã bị hỏng rồi, không tin ông có thể kiểm tra.”</w:t>
      </w:r>
      <w:r>
        <w:br w:type="textWrapping"/>
      </w:r>
      <w:r>
        <w:br w:type="textWrapping"/>
      </w:r>
      <w:r>
        <w:t xml:space="preserve">Tam gia khẽ hếch cằm, bình tĩnh nói: “Duệ Nhi, kiểm tra thử xem.”</w:t>
      </w:r>
      <w:r>
        <w:br w:type="textWrapping"/>
      </w:r>
      <w:r>
        <w:br w:type="textWrapping"/>
      </w:r>
      <w:r>
        <w:t xml:space="preserve">An Lạc cấp tốc rút cáp nối với máy theo dõi.</w:t>
      </w:r>
      <w:r>
        <w:br w:type="textWrapping"/>
      </w:r>
      <w:r>
        <w:br w:type="textWrapping"/>
      </w:r>
      <w:r>
        <w:t xml:space="preserve">Nhưng trong nháy mắt đó…</w:t>
      </w:r>
      <w:r>
        <w:br w:type="textWrapping"/>
      </w:r>
      <w:r>
        <w:br w:type="textWrapping"/>
      </w:r>
      <w:r>
        <w:t xml:space="preserve">Tuy chỉ thấy được khuôn mặt của kẻ kia trong nháy mắt khi ông ta ngẩng đầu lên, nhưng An Lạc phát hiện khuôn mặt đó rất quen thuộc. Cằm nhọn, đôi môi mỏng nhợt nhạt, sống mũi thẳng, và đôi mắt lạnh lùng.</w:t>
      </w:r>
      <w:r>
        <w:br w:type="textWrapping"/>
      </w:r>
      <w:r>
        <w:br w:type="textWrapping"/>
      </w:r>
      <w:r>
        <w:t xml:space="preserve">——Vô tẫn chi thành.</w:t>
      </w:r>
      <w:r>
        <w:br w:type="textWrapping"/>
      </w:r>
      <w:r>
        <w:br w:type="textWrapping"/>
      </w:r>
      <w:r>
        <w:t xml:space="preserve">Ông ta gần như giống hệ Từ Thiếu Khiêm, nhất là Từ Thiếu Khiêm trong phim Vô tẫn chi thành!</w:t>
      </w:r>
      <w:r>
        <w:br w:type="textWrapping"/>
      </w:r>
      <w:r>
        <w:br w:type="textWrapping"/>
      </w:r>
      <w:r>
        <w:t xml:space="preserve">An Lạc và Từ Thiếu Khiêm từ nhỏ lớn lên cùng nhau. Sau khi trở thành diễn viên, Từ Thiếu Khiêm ngày càng nổi tiếng, trở thành ảnh đế rất có quyền lực trong giới giải trí, mỗi một bộ phim y đóng đều rất được đón nhận. Mỗi lần công chiếu phim, y đều tặng vé VIP cho hai người bạn thân là An Lạc và Chu Thái Bình. Lần công chiếu đầu tiên của Vô tẫn chi thành khi ấy, An Lạc và An Trạch đã cùng đi xem.</w:t>
      </w:r>
      <w:r>
        <w:br w:type="textWrapping"/>
      </w:r>
      <w:r>
        <w:br w:type="textWrapping"/>
      </w:r>
      <w:r>
        <w:t xml:space="preserve">Lễ trao giải cuối năm ngoái, An Nham nhờ Vô tẫn chi thành đã giành được giải Nam diễn viên xuất sắc nhất. Lúc đó An Lạc và An Trạch ngồi dưới bục, Từ Thiếu Khiêm cũng ngồi ở hàng ghế đầu. Khi An Nham đứng trên bục phát biểu cảm nghĩ khi giành được giải thưởng, An Trạch đột nhiên ghé sát vào tai An Lạc, khẽ nói: “Anh à, nếu anh mặc áo blouse, rồi đeo một cặp kính gọng bạc, không cần hóa trang mà có thể diễn thành một tay pháp y máu lạnh giống hệt Từ Thiếu Khiêm đấy.”</w:t>
      </w:r>
      <w:r>
        <w:br w:type="textWrapping"/>
      </w:r>
      <w:r>
        <w:br w:type="textWrapping"/>
      </w:r>
      <w:r>
        <w:t xml:space="preserve">“…” Ý An Trạch là ngầm nói anh quá lạnh lùng. An Lạc bị cậu nói như vậy thì có chút khó chịu, nhíu mày nói: “Vớ vẩn.”</w:t>
      </w:r>
      <w:r>
        <w:br w:type="textWrapping"/>
      </w:r>
      <w:r>
        <w:br w:type="textWrapping"/>
      </w:r>
      <w:r>
        <w:t xml:space="preserve">Thấy anh cau mày nóng giận, An Trạch vui mừng mà khẽ cười. Cậu hình như cố tình muốn làm An Lạc tức giận, bèn kề sát tai An Lạc, tiếp tục nói: “Anh à, anh là bạn thân với Từ Thiếu Khiêm, tính cách cũng rất giống anh ta. Hai người hay đi ăn cùng nhau, ai có khuôn mặt như điêu khắc hơn ai vậy?”</w:t>
      </w:r>
      <w:r>
        <w:br w:type="textWrapping"/>
      </w:r>
      <w:r>
        <w:br w:type="textWrapping"/>
      </w:r>
      <w:r>
        <w:t xml:space="preserve">“… Cậu im miệng.” An Lạc không thể nhịn được nữa, quay sang trừng mắt An Trạch.</w:t>
      </w:r>
      <w:r>
        <w:br w:type="textWrapping"/>
      </w:r>
      <w:r>
        <w:br w:type="textWrapping"/>
      </w:r>
      <w:r>
        <w:t xml:space="preserve">Từ Thiếu Khiêm cũng quay sang, lạnh lùng nhìn An Trạch.</w:t>
      </w:r>
      <w:r>
        <w:br w:type="textWrapping"/>
      </w:r>
      <w:r>
        <w:br w:type="textWrapping"/>
      </w:r>
      <w:r>
        <w:t xml:space="preserve">An Nham đúng lúc phát biểu xong cảm nghĩ, hội trường liền bùng nổ một tràng vỗ tay nhiệt liệt. An Trạch mỉm cười nhún vai, không nói nữa.</w:t>
      </w:r>
      <w:r>
        <w:br w:type="textWrapping"/>
      </w:r>
      <w:r>
        <w:br w:type="textWrapping"/>
      </w:r>
      <w:r>
        <w:t xml:space="preserve">Đó cũng là mẩu chuyện An Lạc xem qua TV sau khi mất trí nhớ.</w:t>
      </w:r>
      <w:r>
        <w:br w:type="textWrapping"/>
      </w:r>
      <w:r>
        <w:br w:type="textWrapping"/>
      </w:r>
      <w:r>
        <w:t xml:space="preserve">Hóa ra, lúc đó An Trạch kề sát bên tai anh là muốn cố ý làm anh tức giận. Máy quay phát sóng trực tiếp cũng không quay được phản ứng của Từ Thiếu Khiêm. Chỉ là lúc này nhớ lại, ánh mắt lạnh băng khi đó của Từ Thiếu Khiêm và ánh mắt khi ngẩng đầu lên của người đàn ông trung niên kia, quả thực là hai bản sao giống hệt nhau.</w:t>
      </w:r>
      <w:r>
        <w:br w:type="textWrapping"/>
      </w:r>
      <w:r>
        <w:br w:type="textWrapping"/>
      </w:r>
      <w:r>
        <w:t xml:space="preserve">Ánh mắt khi tức giận của Từ Thiếu Khiêm, cũng chính là ánh nhìn nổi giận của Tam gia.</w:t>
      </w:r>
      <w:r>
        <w:br w:type="textWrapping"/>
      </w:r>
      <w:r>
        <w:br w:type="textWrapping"/>
      </w:r>
      <w:r>
        <w:t xml:space="preserve">An Lạc không tin trên đời lại có hai người giống nhau như vậy, trừ phi giữa hai người có quan hệ huyết thống cực kỳ thân cận.</w:t>
      </w:r>
      <w:r>
        <w:br w:type="textWrapping"/>
      </w:r>
      <w:r>
        <w:br w:type="textWrapping"/>
      </w:r>
      <w:r>
        <w:t xml:space="preserve">Buổi tối hôm đó, sau một hồi do dự rất lâu, cuối cùng An Lạc quyết định gọi điện cho Từ Thiếu Khiêm.</w:t>
      </w:r>
      <w:r>
        <w:br w:type="textWrapping"/>
      </w:r>
      <w:r>
        <w:br w:type="textWrapping"/>
      </w:r>
      <w:r>
        <w:t xml:space="preserve">“An Lạc?” Giọng nói của Từ Thiếu Khiêm mang theo nghi ngờ, giọng điệu vẫn vô cùng lạnh nhạt, “Tìm tôi có việc gì?”</w:t>
      </w:r>
      <w:r>
        <w:br w:type="textWrapping"/>
      </w:r>
      <w:r>
        <w:br w:type="textWrapping"/>
      </w:r>
      <w:r>
        <w:t xml:space="preserve">“Mai đi ăn cơm nhé, tôi có chuyện muốn hỏi cậu.”</w:t>
      </w:r>
      <w:r>
        <w:br w:type="textWrapping"/>
      </w:r>
      <w:r>
        <w:br w:type="textWrapping"/>
      </w:r>
      <w:r>
        <w:t xml:space="preserve">“Mai tôi có lịch rất bận, chín giờ tối mới có chỗ trống.”</w:t>
      </w:r>
      <w:r>
        <w:br w:type="textWrapping"/>
      </w:r>
      <w:r>
        <w:br w:type="textWrapping"/>
      </w:r>
      <w:r>
        <w:t xml:space="preserve">“Vậy chín giờ tối mai tôi đặt chỗ ở nhà hàng lần trước chúng ta tới nhé.”</w:t>
      </w:r>
      <w:r>
        <w:br w:type="textWrapping"/>
      </w:r>
      <w:r>
        <w:br w:type="textWrapping"/>
      </w:r>
      <w:r>
        <w:t xml:space="preserve">“Được.” Từ Thiếu Khiêm dứt lời liền cúp điện thoại.</w:t>
      </w:r>
      <w:r>
        <w:br w:type="textWrapping"/>
      </w:r>
      <w:r>
        <w:br w:type="textWrapping"/>
      </w:r>
      <w:r>
        <w:t xml:space="preserve">*</w:t>
      </w:r>
      <w:r>
        <w:br w:type="textWrapping"/>
      </w:r>
      <w:r>
        <w:br w:type="textWrapping"/>
      </w:r>
      <w:r>
        <w:t xml:space="preserve">Tối hôm sau, An Lạc đến chỗ hẹn sớm, đợi anh ta.</w:t>
      </w:r>
      <w:r>
        <w:br w:type="textWrapping"/>
      </w:r>
      <w:r>
        <w:br w:type="textWrapping"/>
      </w:r>
      <w:r>
        <w:t xml:space="preserve">Từ Thiếu Khiêm là một người rất đúng giờ, nhưng hôm nay y lại đến muộn nửa tiếng. Khi đến nhà hàng nơi An Lạc hẹn, y đang mặc một chiếc áo khoác toàn thân màu xám nhạt, quần jeans màu xanh nhạt, đeo cặp kính râm che mất nửa khuôn mặt, mái tóc hơi dài có phần rối bời, đôi môi vẫn mím chặt như mọi khi, trên gương mặt là biểu cảm vô cùng lạnh lùng. Vừa ngồi xuống đối diện với An Lạc, y bèn nhàn nhạt mở miệng: “Vừa gặp phải một đám chó săn, tôi phải vòng đường xa để tránh bọn chúng nên mới đến muộn, xin lỗi.”</w:t>
      </w:r>
      <w:r>
        <w:br w:type="textWrapping"/>
      </w:r>
      <w:r>
        <w:br w:type="textWrapping"/>
      </w:r>
      <w:r>
        <w:t xml:space="preserve">An Lạc nói: “Không sao.”</w:t>
      </w:r>
      <w:r>
        <w:br w:type="textWrapping"/>
      </w:r>
      <w:r>
        <w:br w:type="textWrapping"/>
      </w:r>
      <w:r>
        <w:t xml:space="preserve">Đúng lúc này, một cô bồi bàn xinh đẹp bước tới, mỉm cười: “Thưa, hai vị dùng gì ạ?” Sau khi nhìn thấy Từ Thiếu Khiêm, cô kinh ngạc mà kích động nói: “Anh là Từ Thiếu Khiêm đấy ư? Em rất thích xem phim của anh, nhất là Vô tẫn chi thành anh đóng chung với đối thủ An Nham của anh, quả đúng là quá đỉnh! Anh có thể ký tên cho em được không ạ? Em gái em cũng rất thích…”</w:t>
      </w:r>
      <w:r>
        <w:br w:type="textWrapping"/>
      </w:r>
      <w:r>
        <w:br w:type="textWrapping"/>
      </w:r>
      <w:r>
        <w:t xml:space="preserve">Từ Thiếu Khiêm nhíu mày nói: “Cô nhận lầm rồi, tôi không phải là Từ Thiếu Khiêm.”</w:t>
      </w:r>
      <w:r>
        <w:br w:type="textWrapping"/>
      </w:r>
      <w:r>
        <w:br w:type="textWrapping"/>
      </w:r>
      <w:r>
        <w:t xml:space="preserve">Nữ bồi bàn ngẩn người, có chút xấu hổ nhìn về phía An Lạc. An Lạc bèn mở miệng giải vây: “Cho tôi một tách cà phê, một cốc trà sữa, hai suất ăn A, cảm ơn.”</w:t>
      </w:r>
      <w:r>
        <w:br w:type="textWrapping"/>
      </w:r>
      <w:r>
        <w:br w:type="textWrapping"/>
      </w:r>
      <w:r>
        <w:t xml:space="preserve">“Vâng, xin hai vị chờ ạ.”</w:t>
      </w:r>
      <w:r>
        <w:br w:type="textWrapping"/>
      </w:r>
      <w:r>
        <w:br w:type="textWrapping"/>
      </w:r>
      <w:r>
        <w:t xml:space="preserve">Nữ bồi bàn nhiệt tình nhanh chóng mang thức ăn lên cho hai người. Sau khi đặt hết món xuống bàn, cô vừa nghi hoặc vừa liếc nhìn Từ Thiếu Khiêm, phát hiện đối phương vẫn lạnh mặt không để ý tới ai, cô đành phải để lại một câu “Mời hai vị dùng bữa ạ” sau đó xoay người rời đi.</w:t>
      </w:r>
      <w:r>
        <w:br w:type="textWrapping"/>
      </w:r>
      <w:r>
        <w:br w:type="textWrapping"/>
      </w:r>
      <w:r>
        <w:t xml:space="preserve">Cho đến khi cô đi rồi, An Lạc mới thấp giọng hỏi: “Thiếu Khiêm, cậu với An Nham có chuyện gì vậy? Từ lúc kết thúc lễ trao giải cuối năm tới giờ, truyền thông tung một loạt tin đồn bất hòa giữa hai người.”</w:t>
      </w:r>
      <w:r>
        <w:br w:type="textWrapping"/>
      </w:r>
      <w:r>
        <w:br w:type="textWrapping"/>
      </w:r>
      <w:r>
        <w:t xml:space="preserve">Sắc mặt Từ Thiếu Khiêm thoáng cứng đờ. Sau một hồi im lặng, y mới bình tĩnh mà nói: “Chuyện của An Nham không cần cậu quan tâm, cậu ta vô tâm vô phế, bị tổn hại mới là chuyện lạ. Ngược lại, tôi nghĩ cậu nên quan tâm một chút tới An Trạch thì hơn. Cậu không cảm thấy, cậu em kia của cậu mới là người đáng được chú ý nhất à? Ánh mắt nó nhìn cậu, cậu không mảy may cảm nhận được có chỗ nào đó bất thường sao?</w:t>
      </w:r>
      <w:r>
        <w:br w:type="textWrapping"/>
      </w:r>
      <w:r>
        <w:br w:type="textWrapping"/>
      </w:r>
      <w:r>
        <w:t xml:space="preserve">An Lạc nghi hoặc hỏi: “Cậu nói An Trạch? Từ trước đến nay nó là đứa hiểu chuyện nhất. Đối với nó, tôi chẳng cần phải bận tâm nhiều.”</w:t>
      </w:r>
      <w:r>
        <w:br w:type="textWrapping"/>
      </w:r>
      <w:r>
        <w:br w:type="textWrapping"/>
      </w:r>
      <w:r>
        <w:t xml:space="preserve">Từ Thiếu Khiêm nhìn An Lạc, nói: “Gặp phải một tên tình cảm trì độn, cũng chỉ đành tự trách là xui xẻo thôi.”</w:t>
      </w:r>
      <w:r>
        <w:br w:type="textWrapping"/>
      </w:r>
      <w:r>
        <w:br w:type="textWrapping"/>
      </w:r>
      <w:r>
        <w:t xml:space="preserve">“Cái gì?”</w:t>
      </w:r>
      <w:r>
        <w:br w:type="textWrapping"/>
      </w:r>
      <w:r>
        <w:br w:type="textWrapping"/>
      </w:r>
      <w:r>
        <w:t xml:space="preserve">Từ Thiếu Khiêm nói sang chuyện khác: “Hôm nay tìm tôi rốt cuộc là có chuyện gì?”</w:t>
      </w:r>
      <w:r>
        <w:br w:type="textWrapping"/>
      </w:r>
      <w:r>
        <w:br w:type="textWrapping"/>
      </w:r>
      <w:r>
        <w:t xml:space="preserve">An Lạc im lặng một hồi, sau mới nói: “Thiếu Khiêm, chúng ta quen biết nhau lâu như vậy, chuyện trong nhà cậu tôi lại chẳng biết nhiều. Trừ hai bác gái và chú tư ở nước ngoài của cậu, cậu còn thân nhân nào khác hay không?”</w:t>
      </w:r>
      <w:r>
        <w:br w:type="textWrapping"/>
      </w:r>
      <w:r>
        <w:br w:type="textWrapping"/>
      </w:r>
      <w:r>
        <w:t xml:space="preserve">Từ Thiếu Khiêm nói: “Hỏi cái này làm gì?”</w:t>
      </w:r>
      <w:r>
        <w:br w:type="textWrapping"/>
      </w:r>
      <w:r>
        <w:br w:type="textWrapping"/>
      </w:r>
      <w:r>
        <w:t xml:space="preserve">An Lạc đáp: “Mấy hôm trước tôi thấy một người trông rất giống cậu. Tôi nghĩ, ông ta có thể là thân nhân của cậu.”</w:t>
      </w:r>
      <w:r>
        <w:br w:type="textWrapping"/>
      </w:r>
      <w:r>
        <w:br w:type="textWrapping"/>
      </w:r>
      <w:r>
        <w:t xml:space="preserve">“Giống tôi?” Từ Thiếu Khiêm khó hiểu nhìn An Lạc, “Từ gia chúng tôi, hiện tại chỉ có hai bác gái và chú tư của tôi thôi. Các chú và họ hàng khác cũng chẳng có ai là giống tôi cả. Cậu không nhìn lầm chứ?”</w:t>
      </w:r>
      <w:r>
        <w:br w:type="textWrapping"/>
      </w:r>
      <w:r>
        <w:br w:type="textWrapping"/>
      </w:r>
      <w:r>
        <w:t xml:space="preserve">An Lạc khẽ nhíu mày.</w:t>
      </w:r>
      <w:r>
        <w:br w:type="textWrapping"/>
      </w:r>
      <w:r>
        <w:br w:type="textWrapping"/>
      </w:r>
      <w:r>
        <w:t xml:space="preserve">Từ Thiếu Khiêm cũng nhíu mày, thấp giọng hỏi: “Cậu nhìn thấy người kia ở đâu?”</w:t>
      </w:r>
      <w:r>
        <w:br w:type="textWrapping"/>
      </w:r>
      <w:r>
        <w:br w:type="textWrapping"/>
      </w:r>
      <w:r>
        <w:t xml:space="preserve">“Trong khách sạn.” An Lạc im lặng một chốc, trong đầu đột nhiên nghĩ tới điều gì đó, anh lập tức ngẩng đầu hỏi, “Đúng rồi, đầu năm ngoái, lúc quay Vô tẫn chi thành thì đoàn phim có gặp vấn đề về tài chính, suýt chút nữa thì phải đóng máy giữa đường. Sau đó đột nhiên có người bỏ vốn vào, giải nguy khẩn cấp cho đoàn phim. Vị đầu tư thần bí kia, cậu có biết đó là ai không?”</w:t>
      </w:r>
      <w:r>
        <w:br w:type="textWrapping"/>
      </w:r>
      <w:r>
        <w:br w:type="textWrapping"/>
      </w:r>
      <w:r>
        <w:t xml:space="preserve">Từ Thiếu Khiêm suy nghĩ một hồi rồi nói: “Người đó rất thần bí, chỉ gặp mặt với đạo diễn. Đạo diễn nói rằng ông ta thấy bộ phim này rất khả quan nên mới đầu tư vào, đạo diễn gọi ông ta là “Tam gia”, cụ thể là ai tôi cũng không biết.”</w:t>
      </w:r>
      <w:r>
        <w:br w:type="textWrapping"/>
      </w:r>
      <w:r>
        <w:br w:type="textWrapping"/>
      </w:r>
      <w:r>
        <w:t xml:space="preserve">An Lạc nhìn y: “Tôi nhớ hai người bác gái của cậu, và chú tư nuôi cậu, bố cậu đứng hàng thứ ba trong Từ gia, đúng không?”</w:t>
      </w:r>
      <w:r>
        <w:br w:type="textWrapping"/>
      </w:r>
      <w:r>
        <w:br w:type="textWrapping"/>
      </w:r>
      <w:r>
        <w:t xml:space="preserve">“Đúng.”</w:t>
      </w:r>
      <w:r>
        <w:br w:type="textWrapping"/>
      </w:r>
      <w:r>
        <w:br w:type="textWrapping"/>
      </w:r>
      <w:r>
        <w:t xml:space="preserve">“Năm mẹ tôi gặp tai nạn, đầu tôi cũng bị trọng thương nên được đưa vào bệnh viện. Lúc tỉnh lại thì đúng lúc cậu ở ngay phòng bệnh bên cạnh, đó lần đầu tiên chúng ta gặp nhau tại bệnh viện. Lúc đó, tôi với cậu bảy tuổi. Tôi còn nhớ cậu ngồi khóc rất đau buồn ở hành lang. Hôm đó là ngày bố cậu qua đời?”</w:t>
      </w:r>
      <w:r>
        <w:br w:type="textWrapping"/>
      </w:r>
      <w:r>
        <w:br w:type="textWrapping"/>
      </w:r>
      <w:r>
        <w:t xml:space="preserve">Từ Thiếu Khiêm trầm mặc một hồi lâu, sau đó với vẻ mặt cứng ngắc, y nói: “An Lạc, rốt cuộc cậu muốn nói cái gì?”</w:t>
      </w:r>
      <w:r>
        <w:br w:type="textWrapping"/>
      </w:r>
      <w:r>
        <w:br w:type="textWrapping"/>
      </w:r>
      <w:r>
        <w:t xml:space="preserve">An Lạc cau mày, không trả lời.</w:t>
      </w:r>
      <w:r>
        <w:br w:type="textWrapping"/>
      </w:r>
      <w:r>
        <w:br w:type="textWrapping"/>
      </w:r>
      <w:r>
        <w:t xml:space="preserve">Năm đó có rất nhiều chuyện trùng hợp, giờ liên kết lại với nhau thì lại chẳng trùng hợp chút nào.</w:t>
      </w:r>
      <w:r>
        <w:br w:type="textWrapping"/>
      </w:r>
      <w:r>
        <w:br w:type="textWrapping"/>
      </w:r>
      <w:r>
        <w:t xml:space="preserve">Người đứng hàng thứ ba trong Từ gia, bố của Từ Thiếu Khiêm, sau khi bộ phim y tham gia gặp vấn đề tài chính thì một nhà đầu tư thần bí ra tay giúp đỡ, Tam gia – thủ lĩnh của Quang Minh Hội bị cảnh sát bí mật phát lệnh truy nã… Có thể, đây là cùng một người.</w:t>
      </w:r>
      <w:r>
        <w:br w:type="textWrapping"/>
      </w:r>
      <w:r>
        <w:br w:type="textWrapping"/>
      </w:r>
      <w:r>
        <w:t xml:space="preserve">Năm đó, ông ta cố ý tạo ra vụ tử vong giả do tai nạn xe, sau đó mai danh ẩn tích thành lập Quang Minh Hội, nhiều năm tham dự vào việc buôn bán ma túy trên khắp châu Á, nhưng bởi vì thân phận “đã chết” nên cảnh sát không điều tra ra được bất cứ manh mối nào. Nếu năm năm trước cảnh sát không cử người nằm vùng điều tra trong Quang Minh Hội, có thể ngay cả cái biệt hiệu “Tam gia” này cũng không tra ra đươc.</w:t>
      </w:r>
      <w:r>
        <w:br w:type="textWrapping"/>
      </w:r>
      <w:r>
        <w:br w:type="textWrapping"/>
      </w:r>
      <w:r>
        <w:t xml:space="preserve">Nhìn vẻ nghi ngờ của Từ Thiếu Khiêm ngồi trước mặt, tâm tình An Lạc vô cùng phức tạp, anh thậm chí không biết giải thích ra sao với y.</w:t>
      </w:r>
      <w:r>
        <w:br w:type="textWrapping"/>
      </w:r>
      <w:r>
        <w:br w:type="textWrapping"/>
      </w:r>
      <w:r>
        <w:t xml:space="preserve">Nếu anh đoán không sai, thì người đàn ông trông giống hệt Từ Thiếu Khiêm kia, và thủ lĩnh của tổ chức tội phạm bị cảnh sát liệt vào hàng đầu trong sổ đen, chính là người cha đã “qua đời” năm y bảy tuổi ấy.</w:t>
      </w:r>
      <w:r>
        <w:br w:type="textWrapping"/>
      </w:r>
      <w:r>
        <w:br w:type="textWrapping"/>
      </w:r>
      <w:r>
        <w:t xml:space="preserve">Từ Thiếu Khiêm âm tình bất định nhìn An Lạc, rốt cuộc y không thể nhịn thêm được nữa, thấp giọng nói: “An Lạc, hôm nay cậu gọi tôi ra đây, hỏi tôi một đống vấn đề quái lạ như điều tra hộ khẩu, nể tình quen biết lâu năm, tôi không tính toán với cậu. Có điều, hạ bất vi lệ*.” Nói xong liền đứng dậy, “Tôi còn có việc, đi trước.”</w:t>
      </w:r>
      <w:r>
        <w:br w:type="textWrapping"/>
      </w:r>
      <w:r>
        <w:br w:type="textWrapping"/>
      </w:r>
      <w:r>
        <w:t xml:space="preserve">*Nguyên văn: 下不为例, có nghĩa là sẽ không có lần sau cho một chuyện như thế này nữa.</w:t>
      </w:r>
      <w:r>
        <w:br w:type="textWrapping"/>
      </w:r>
      <w:r>
        <w:br w:type="textWrapping"/>
      </w:r>
      <w:r>
        <w:t xml:space="preserve">“…” An Lạc cũng không mở miệng gọi lại Từ Thiếu Khiêm.</w:t>
      </w:r>
      <w:r>
        <w:br w:type="textWrapping"/>
      </w:r>
      <w:r>
        <w:br w:type="textWrapping"/>
      </w:r>
      <w:r>
        <w:t xml:space="preserve">*</w:t>
      </w:r>
      <w:r>
        <w:br w:type="textWrapping"/>
      </w:r>
      <w:r>
        <w:br w:type="textWrapping"/>
      </w:r>
      <w:r>
        <w:t xml:space="preserve">Cũng từ ngày đó, một thời gian Từ Thiếu Khiêm không nghe điện thoại của An Lạc. Quan hệ giữa An Lạc và Từ Thiếu Khiêm cũng bắt đầu đứt gánh. Bởi vậy ở thọ yến của An Quang Diệu, người bạn vốn thân thiết là Từ Thiếu Khiêm sau khi gặp lại An Lạc đã phản ứng như vậy.</w:t>
      </w:r>
      <w:r>
        <w:br w:type="textWrapping"/>
      </w:r>
      <w:r>
        <w:br w:type="textWrapping"/>
      </w:r>
      <w:r>
        <w:t xml:space="preserve">*</w:t>
      </w:r>
      <w:r>
        <w:br w:type="textWrapping"/>
      </w:r>
      <w:r>
        <w:br w:type="textWrapping"/>
      </w:r>
      <w:r>
        <w:t xml:space="preserve">Buổi tối hôm đó, sau khi ra khỏi nhà hàng, An Lạc tâm phiền ý loạn, định một mình ra bờ sông hứng gió để làm bản thân bình tĩnh lại.</w:t>
      </w:r>
      <w:r>
        <w:br w:type="textWrapping"/>
      </w:r>
      <w:r>
        <w:br w:type="textWrapping"/>
      </w:r>
      <w:r>
        <w:t xml:space="preserve">Đột nhiên, có một đám người cao to bước xuống từ một chiếc xe tư gia màu đen đỗ ở phía sau xuất hiện, khi An Lạc chưa kịp phản ứng thì cấp tốc bắt anh lên xe,</w:t>
      </w:r>
      <w:r>
        <w:br w:type="textWrapping"/>
      </w:r>
      <w:r>
        <w:br w:type="textWrapping"/>
      </w:r>
      <w:r>
        <w:t xml:space="preserve">“Các người làm gì vậy?!” An Lạc vừa hoảng sợ vừa tức giận, tung một nắm đấm trúng vào sườn mặt của một tên, “Buông ra!”</w:t>
      </w:r>
      <w:r>
        <w:br w:type="textWrapping"/>
      </w:r>
      <w:r>
        <w:br w:type="textWrapping"/>
      </w:r>
      <w:r>
        <w:t xml:space="preserve">Mấy tên kia có lẽ không ngờ thân thủ của An Lạc lại tốt như vậy, dường như thực sự không muốn làm tổn thương đến anh, bị anh đấm mấy quyền trong xe thì nhất thời có phần chật vật.</w:t>
      </w:r>
      <w:r>
        <w:br w:type="textWrapping"/>
      </w:r>
      <w:r>
        <w:br w:type="textWrapping"/>
      </w:r>
      <w:r>
        <w:t xml:space="preserve">“Tiểu Lạc, dừng tay!” An Lạc đang vung một cú đấm thì bất thình lình bị kẻ khác tóm được chuẩn xác, trên vị trí phó lái của xe vang lên một giọng nói quen thuộc.</w:t>
      </w:r>
      <w:r>
        <w:br w:type="textWrapping"/>
      </w:r>
      <w:r>
        <w:br w:type="textWrapping"/>
      </w:r>
      <w:r>
        <w:t xml:space="preserve">An Lạc ngẩng đầu lên, đối diện với đường nhìn thâm trầm của An Úc Đông.</w:t>
      </w:r>
      <w:r>
        <w:br w:type="textWrapping"/>
      </w:r>
      <w:r>
        <w:br w:type="textWrapping"/>
      </w:r>
      <w:r>
        <w:t xml:space="preserve">“… Bố?”</w:t>
      </w:r>
      <w:r>
        <w:br w:type="textWrapping"/>
      </w:r>
      <w:r>
        <w:br w:type="textWrapping"/>
      </w:r>
      <w:r>
        <w:t xml:space="preserve">An Úc Đông không nói nhiều, quay đầu nói với tài xế: “Lái xe.”</w:t>
      </w:r>
      <w:r>
        <w:br w:type="textWrapping"/>
      </w:r>
      <w:r>
        <w:br w:type="textWrapping"/>
      </w:r>
      <w:r>
        <w:t xml:space="preserve">*</w:t>
      </w:r>
      <w:r>
        <w:br w:type="textWrapping"/>
      </w:r>
      <w:r>
        <w:br w:type="textWrapping"/>
      </w:r>
      <w:r>
        <w:t xml:space="preserve">Xe dừng lại trong bãi đỗ xe ngầm của khách sạn Hoa An. An Úc Đông đuổi thủ hạ của mình đi, sau đó cùng An Lạc một trước một sau vào khách sạn, đi thang máy lên phòng làm việc của tổng giám đốc trên tầng 21.</w:t>
      </w:r>
      <w:r>
        <w:br w:type="textWrapping"/>
      </w:r>
      <w:r>
        <w:br w:type="textWrapping"/>
      </w:r>
      <w:r>
        <w:t xml:space="preserve">Đêm khuya, khách sạn Hoa An có vẻ trống trải khác thường, nhất là khu làm việc ở tầng 21, yên lặng đến mức có thể nghe được tiếng kim rơi.</w:t>
      </w:r>
      <w:r>
        <w:br w:type="textWrapping"/>
      </w:r>
      <w:r>
        <w:br w:type="textWrapping"/>
      </w:r>
      <w:r>
        <w:t xml:space="preserve">Xuyên qua ánh trăng có thể lờ mờ nhìn thấy cái bàn gọn gàng trong phòng làm việc.</w:t>
      </w:r>
      <w:r>
        <w:br w:type="textWrapping"/>
      </w:r>
      <w:r>
        <w:br w:type="textWrapping"/>
      </w:r>
      <w:r>
        <w:t xml:space="preserve">Phòng làm việc của An Úc Đông được bày biện vô cùng đơn giản, bàn làm việc, ghế xoay, sô pha và một giá sách khổng lồ chiếm một mặt tường. Giá sách bày ngay ngắn hàng loạt quyển sách, ngoại trừ kinh tế học còn có sách chuyên về quản lý khách sạn và tạp chí, và thêm rất nhiều tác phẩm văn học nổi tiếng và sách lịch sử. Ông luôn là một người rất thích đọc sách.</w:t>
      </w:r>
      <w:r>
        <w:br w:type="textWrapping"/>
      </w:r>
      <w:r>
        <w:br w:type="textWrapping"/>
      </w:r>
      <w:r>
        <w:t xml:space="preserve">An Úc Đông không bật đèn mà đi tới trước giá sách, lần lượt rút năm quyển sách dày sụ ra khỏi giá sách.</w:t>
      </w:r>
      <w:r>
        <w:br w:type="textWrapping"/>
      </w:r>
      <w:r>
        <w:br w:type="textWrapping"/>
      </w:r>
      <w:r>
        <w:t xml:space="preserve">—— Ông ấy tự dưng rút nhiều sách như vậy để làm gì?</w:t>
      </w:r>
      <w:r>
        <w:br w:type="textWrapping"/>
      </w:r>
      <w:r>
        <w:br w:type="textWrapping"/>
      </w:r>
      <w:r>
        <w:t xml:space="preserve">An Lạc còn đang hoài nghi thì đột nhiên một tiếng động rất nhỏ vang lên. Giá sách chiếm một mặt tường đang chia ra làm hai phần một cách lạ thường, ở giữa bức tường lộ ra một cánh cửa! Hãy vào DĐLQĐ.com để đọc truyện nhanh hơn!</w:t>
      </w:r>
      <w:r>
        <w:br w:type="textWrapping"/>
      </w:r>
      <w:r>
        <w:br w:type="textWrapping"/>
      </w:r>
      <w:r>
        <w:t xml:space="preserve">An Úc Đông tiến lên, đặt tay lên cửa. Sau khi quét vân tay, tích một tiếng, cửa chậm rãi mở ra.</w:t>
      </w:r>
      <w:r>
        <w:br w:type="textWrapping"/>
      </w:r>
      <w:r>
        <w:br w:type="textWrapping"/>
      </w:r>
      <w:r>
        <w:t xml:space="preserve">“…!”</w:t>
      </w:r>
      <w:r>
        <w:br w:type="textWrapping"/>
      </w:r>
      <w:r>
        <w:br w:type="textWrapping"/>
      </w:r>
      <w:r>
        <w:t xml:space="preserve">Phòng làm việc của bố còn có mật thất! An Lạc khiếp sợ mà không thể biết đây là tốt hay xấu nữa!</w:t>
      </w:r>
      <w:r>
        <w:br w:type="textWrapping"/>
      </w:r>
      <w:r>
        <w:br w:type="textWrapping"/>
      </w:r>
      <w:r>
        <w:t xml:space="preserve">“Vào thôi.” An Úc Đông bình tĩnh nói.</w:t>
      </w:r>
      <w:r>
        <w:br w:type="textWrapping"/>
      </w:r>
      <w:r>
        <w:br w:type="textWrapping"/>
      </w:r>
      <w:r>
        <w:t xml:space="preserve">An Lạc tâm tình phức tạp mà theo sát phía sau ông bước vào mật thất. Nếu sau khi thấy mật thất là kinh ngạc, thì khi nhìn bày biện trong mật thất, An Lạc chỉ có thể thốt lên như thế này là quá đủ!</w:t>
      </w:r>
      <w:r>
        <w:br w:type="textWrapping"/>
      </w:r>
      <w:r>
        <w:br w:type="textWrapping"/>
      </w:r>
      <w:r>
        <w:t xml:space="preserve">Đây không phải là một mật thất, mà là một phòng thí nghiệm đầy đủ trang thiết bị vô cùng tiên tiến!</w:t>
      </w:r>
      <w:r>
        <w:br w:type="textWrapping"/>
      </w:r>
      <w:r>
        <w:br w:type="textWrapping"/>
      </w:r>
      <w:r>
        <w:t xml:space="preserve">Khác biệt với sự yên tĩnh và bóng đêm đen kịt bên ngoài của khách sạn, ở đây có ánh đèn. Một cô gái mặc áo blouse đeo khẩu trang đang nhỏ dược phẩm từ ống nghiệm vào máy thí nghiệm trên bàn, bên cạnh là một loạt công thức toán học và cấu trúc hóa học trên màn hình máy vi tính mà An Lạc không hiểu một chút nào.</w:t>
      </w:r>
      <w:r>
        <w:br w:type="textWrapping"/>
      </w:r>
      <w:r>
        <w:br w:type="textWrapping"/>
      </w:r>
      <w:r>
        <w:t xml:space="preserve">Thiếu chút nữa thì quên, chuyên ngành An Úc Đông học ở đại học là hóa học…</w:t>
      </w:r>
      <w:r>
        <w:br w:type="textWrapping"/>
      </w:r>
      <w:r>
        <w:br w:type="textWrapping"/>
      </w:r>
      <w:r>
        <w:t xml:space="preserve">Như vậy, có thể nghĩ, phòng thí nghiệm này dùng để…</w:t>
      </w:r>
      <w:r>
        <w:br w:type="textWrapping"/>
      </w:r>
      <w:r>
        <w:br w:type="textWrapping"/>
      </w:r>
      <w:r>
        <w:t xml:space="preserve">An Lạc hãy còn đang kinh hãi thì cô gái làm thí nghiệm đột nhiên quay đầu lại.</w:t>
      </w:r>
      <w:r>
        <w:br w:type="textWrapping"/>
      </w:r>
      <w:r>
        <w:br w:type="textWrapping"/>
      </w:r>
      <w:r>
        <w:t xml:space="preserve">Chiếc khẩu trang che mất một nửa khuôn mặt của cô, làn da trắng nõn và mái tóc dài đen nhánh hình thành hai mảng đối lập rõ rệt. Dưới ánh đèn huỳnh quang, sắc mặt của cô có vẻ tái nhợt, nhưng đôi mắt to sáng ngời, cực kỳ xinh đẹp.</w:t>
      </w:r>
      <w:r>
        <w:br w:type="textWrapping"/>
      </w:r>
      <w:r>
        <w:br w:type="textWrapping"/>
      </w:r>
      <w:r>
        <w:t xml:space="preserve">Cô nhìn An Lạc rồi chớp mắt, mỉm cười: “Đây là An Lạc phải không ạ? Người thật còn đẹp hơn trong ảnh nữa.”</w:t>
      </w:r>
      <w:r>
        <w:br w:type="textWrapping"/>
      </w:r>
      <w:r>
        <w:br w:type="textWrapping"/>
      </w:r>
      <w:r>
        <w:t xml:space="preserve">An Lạc có phần hoài nghi vì sao cô lại biết mình, quay đầu nhìn về phía An Úc Đông.</w:t>
      </w:r>
      <w:r>
        <w:br w:type="textWrapping"/>
      </w:r>
      <w:r>
        <w:br w:type="textWrapping"/>
      </w:r>
      <w:r>
        <w:t xml:space="preserve">An Úc Đông nói với cô gái: “Hiểu Đồng, cháu cứ làm tiếp đi, bác phải nói chuyện với An Lạc.” Nói xong thì quay đầu, “Đi theo bố.”</w:t>
      </w:r>
      <w:r>
        <w:br w:type="textWrapping"/>
      </w:r>
      <w:r>
        <w:br w:type="textWrapping"/>
      </w:r>
      <w:r>
        <w:t xml:space="preserve">An Lạc không thể làm gì khác là bỏ qua cái nhìn chăm chú pha thêm thích thú của cô gái kia, đi theo sau An Úc Đông qua phòng thí nghiệm, bước vào phòng nghỉ ở đằng sau.</w:t>
      </w:r>
      <w:r>
        <w:br w:type="textWrapping"/>
      </w:r>
      <w:r>
        <w:br w:type="textWrapping"/>
      </w:r>
      <w:r>
        <w:t xml:space="preserve">Không ngờ phòng thí nghiệm này có quy mô ngang một xưởng chế thuốc nhỏ.</w:t>
      </w:r>
      <w:r>
        <w:br w:type="textWrapping"/>
      </w:r>
      <w:r>
        <w:br w:type="textWrapping"/>
      </w:r>
      <w:r>
        <w:t xml:space="preserve">Hiển nhiên, nơi đây đã được An Úc Đông mời kiến trúc sư chuyên môn đến dày công thiết kế vào hai mươi năm trước khi khách sạn Hoa An thi công. Dù trong này có để đèn đuốc sáng trưng cả đêm thì ở bên ngoài cũng không nhìn ra được chút manh mối nào. Không ai ngờ rằng, trên giá sách này, chỉ cần rút lần lượt năm quyển sách sẽ mở được mật mã của giá sách, lộ ra cánh cửa giấu ở phía trong.</w:t>
      </w:r>
      <w:r>
        <w:br w:type="textWrapping"/>
      </w:r>
      <w:r>
        <w:br w:type="textWrapping"/>
      </w:r>
      <w:r>
        <w:t xml:space="preserve">An Lạc không khỏi bội phục suy nghĩ cẩn mật và kế hoạch chu đáo người đàn ông trước mặt này.</w:t>
      </w:r>
      <w:r>
        <w:br w:type="textWrapping"/>
      </w:r>
      <w:r>
        <w:br w:type="textWrapping"/>
      </w:r>
      <w:r>
        <w:t xml:space="preserve">Trong phòng nghỉ có một chiếc sô pha bằng da. An Úc Đông bước tới ngồi xuống sô pha, rồi ngẩng đầu nhìn An Lạc, ông hỏi An Lạc bằng một giọng bình thản: “Máy theo dõi trong phòng khách sạn là do con cài?”</w:t>
      </w:r>
      <w:r>
        <w:br w:type="textWrapping"/>
      </w:r>
      <w:r>
        <w:br w:type="textWrapping"/>
      </w:r>
      <w:r>
        <w:t xml:space="preserve">“…”</w:t>
      </w:r>
      <w:r>
        <w:br w:type="textWrapping"/>
      </w:r>
      <w:r>
        <w:br w:type="textWrapping"/>
      </w:r>
      <w:r>
        <w:t xml:space="preserve">“Bố đã kiểm tra rồi, trước khi Tam gia đến khách sạn, ngoại trừ nhân viên phục vụ quét dọn phòng ra, chỉ có mình con đi vào nơi đó.” An Úc Đông thoáng dừng lại, “Tiểu Lạc, con cài máy theo dõi trong phòng làm gì? Có thể nói cho bố biết lý do không?”</w:t>
      </w:r>
      <w:r>
        <w:br w:type="textWrapping"/>
      </w:r>
      <w:r>
        <w:br w:type="textWrapping"/>
      </w:r>
      <w:r>
        <w:t xml:space="preserve">Cho dù tới lúc này rồi mà giọng nói của An Úc Đông vẫn bình tĩnh nhu hòa như trước, như một dòng nước ấm không thể đông lạnh.</w:t>
      </w:r>
      <w:r>
        <w:br w:type="textWrapping"/>
      </w:r>
      <w:r>
        <w:br w:type="textWrapping"/>
      </w:r>
      <w:r>
        <w:t xml:space="preserve">Nhưng An Lạc lại cảm thấy sống lưng tê lạnh.</w:t>
      </w:r>
      <w:r>
        <w:br w:type="textWrapping"/>
      </w:r>
      <w:r>
        <w:br w:type="textWrapping"/>
      </w:r>
      <w:r>
        <w:t xml:space="preserve">Người cha sống chung hơn hai mươi năm, lúc này đang ngồi gần ngay trong gang tấc, khuôn mặt quen thuộc đến vậy, nhưng An Lạc lại cảm thấy xa lạ không gì sánh được. Có điều, dù có độc ác đến đâu thì ông ấy cũng sẽ không giết chết chính con trai của mình trong phòng thí nghiệm chứ? Hổ dữ không ăn thịt con, An Lạc tin rằng An Úc Đông sẽ không làm như vậy với mình… Ít nhất là sẽ không định giết anh vào lúc này.</w:t>
      </w:r>
      <w:r>
        <w:br w:type="textWrapping"/>
      </w:r>
      <w:r>
        <w:br w:type="textWrapping"/>
      </w:r>
      <w:r>
        <w:t xml:space="preserve">Sau một hồi lâu im lặng, An Lạc mới nói: “Con muốn biết sự thật về vụ tai nạn của mẹ.”</w:t>
      </w:r>
      <w:r>
        <w:br w:type="textWrapping"/>
      </w:r>
      <w:r>
        <w:br w:type="textWrapping"/>
      </w:r>
      <w:r>
        <w:t xml:space="preserve">An Úc Đông nhìn An Lạc, thấp giọng: “Có phải con đã nhớ lại rồi không?”</w:t>
      </w:r>
      <w:r>
        <w:br w:type="textWrapping"/>
      </w:r>
      <w:r>
        <w:br w:type="textWrapping"/>
      </w:r>
      <w:r>
        <w:t xml:space="preserve">An Lạc gật đầu, “Ngày chiếc xe gặp nạn, chú hai đã từng nói chuyện điện thoại với bố.”</w:t>
      </w:r>
      <w:r>
        <w:br w:type="textWrapping"/>
      </w:r>
      <w:r>
        <w:br w:type="textWrapping"/>
      </w:r>
      <w:r>
        <w:t xml:space="preserve">An Úc Đông cười, nói từng chữ từng câu: “Bởi vậy, con cho rằng cái chết của chú con, và cả cái chết của mẹ con là do bố đã ra tay?”</w:t>
      </w:r>
      <w:r>
        <w:br w:type="textWrapping"/>
      </w:r>
      <w:r>
        <w:br w:type="textWrapping"/>
      </w:r>
      <w:r>
        <w:t xml:space="preserve">An Lạc không trả lời. </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An Úc Đông cười, nói từng câu từng chữ: “Bởi vậy, con cho rằng, cái chết của chú con, và cả cái chết của mẹ con là do bố đã ra tay?”</w:t>
      </w:r>
      <w:r>
        <w:br w:type="textWrapping"/>
      </w:r>
      <w:r>
        <w:br w:type="textWrapping"/>
      </w:r>
      <w:r>
        <w:t xml:space="preserve">An Lạc không trả lời.</w:t>
      </w:r>
      <w:r>
        <w:br w:type="textWrapping"/>
      </w:r>
      <w:r>
        <w:br w:type="textWrapping"/>
      </w:r>
      <w:r>
        <w:t xml:space="preserve">An Úc Đông lặng im một hồi, sau đó khẽ thở dài, rồi nói: “Tiểu Lạc, bố rất đau buồn, cũng rất áy náy vì cái chết của mẹ và của chú hai con. Những năm gần đây, bố hết lòng hết dạ chăm sóc cho con, cho con điều kiện sinh hoạt tốt nhất, mọi việc đều theo ý của con. Bố muốn bù đắp một phần sai lầm của năm đó, muốn mẹ con có thể yên nghỉ.”</w:t>
      </w:r>
      <w:r>
        <w:br w:type="textWrapping"/>
      </w:r>
      <w:r>
        <w:br w:type="textWrapping"/>
      </w:r>
      <w:r>
        <w:t xml:space="preserve">An Lạc nghe ông nói như vậy, trong lòng rất kinh ngạc, nhưng nhiều hơn cả là tiêu tan.</w:t>
      </w:r>
      <w:r>
        <w:br w:type="textWrapping"/>
      </w:r>
      <w:r>
        <w:br w:type="textWrapping"/>
      </w:r>
      <w:r>
        <w:t xml:space="preserve">Cái chết của mẹ không liên quan đến bố, như vậy mới là tốt nhất, dù sao ông ấy cũng là bố của mình… Nếu thực sự ông ấy đã gây ra việc đó, thì An Lạc lại chẳng biết đối mặt với ông thế nào.</w:t>
      </w:r>
      <w:r>
        <w:br w:type="textWrapping"/>
      </w:r>
      <w:r>
        <w:br w:type="textWrapping"/>
      </w:r>
      <w:r>
        <w:t xml:space="preserve">An Úc Đông im lặng thật lâu, rồi mới thấp giọng giải thích: “Lên cao trung thì bố quen bọn họ. Lâm Thế Đông, và Từ Tử Minh, ba người chúng ta đã từng là những người bạn thân nhất. Về sau, bố Thế Đông thiếu nợ một khoản tiền lớn vì đánh bạc, đúng lúc đó An gia cũng rơi vào khốn cảnh vì tài chính xoay vòng, ông nội con cả ngày bôn ba khắp mọi nơi, còn bố thì lại chẳng giúp được việc gì, trong lòng rất lo lắng…</w:t>
      </w:r>
      <w:r>
        <w:br w:type="textWrapping"/>
      </w:r>
      <w:r>
        <w:br w:type="textWrapping"/>
      </w:r>
      <w:r>
        <w:t xml:space="preserve">“Năm đó, cảnh sát tiến hành một đợt càn quét quy mô lớn, tất cả các thủ lĩnh của tập đoàn buôn lậu ma túy lớn nhất trong vùng đều bị sa lưới. Từ Tử Minh không biết tiêu thụ ma túy theo con đường nào, nên hắn bèn thương lượng với hai người chúng ta, lợi dụng bối cảnh của ba nhà yểm trợ, buôn lậu ma túy để kiếm tiền.</w:t>
      </w:r>
      <w:r>
        <w:br w:type="textWrapping"/>
      </w:r>
      <w:r>
        <w:br w:type="textWrapping"/>
      </w:r>
      <w:r>
        <w:t xml:space="preserve">“Lúc đó bố với Thế Đông hãy còn trẻ, đúng lúc cần tiền gấp, hơn nữa có thế lực của Từ gia yểm trợ, nên chúng ta đã không suy nghĩ kỹ lưỡng gì mà cùng Từ Tử Minh bán số ma túy đầu tiên. Không ngờ, lợi nhuận của việc bán ma túy còn nhiều hơn so với tưởng tượng của bố…”</w:t>
      </w:r>
      <w:r>
        <w:br w:type="textWrapping"/>
      </w:r>
      <w:r>
        <w:br w:type="textWrapping"/>
      </w:r>
      <w:r>
        <w:t xml:space="preserve">Nói đến đây, đoạn An Úc Đông dừng lại, ông khẽ thở dài, đè thấp giọng nói: “Ai cũng có lòng tham, một khi đã rơi vào thì sẽ như kẻ nghiện, căn bản không có cách nào để có thể thoát thân dễ dàng.”</w:t>
      </w:r>
      <w:r>
        <w:br w:type="textWrapping"/>
      </w:r>
      <w:r>
        <w:br w:type="textWrapping"/>
      </w:r>
      <w:r>
        <w:t xml:space="preserve">“Từ đó về sau, ba người chúng ta phân công hợp tác, phạm vi buôn lậu thuốc phiện cũng ngày càng mở rộng, số tiền trong tài khoản ngân hàng không ngừng tăng lên. Nhưng bắt đầu từ lúc thằng em út An Trạch của con ra đời, lòng bố lại thấy bất an nhiều hơn. Bố sợ bố sẽ làm liên lụy đến toàn bộ An gia, bởi vậy bố bèn mang Bích Trân và An Nham, An Mạch sang Pháp sống, hy vọng họ không bị liên lụy. Khi đó con vẫn còn đang ở với mẹ con, con theo mẹ nên bố cũng tương đối yên tâm…</w:t>
      </w:r>
      <w:r>
        <w:br w:type="textWrapping"/>
      </w:r>
      <w:r>
        <w:br w:type="textWrapping"/>
      </w:r>
      <w:r>
        <w:t xml:space="preserve">“Đến một ngày, chú hai con đột nhiên đến khách sạn tìm bố. Nó không gõ cửa mà vào thẳng phòng làm việc của bố, đúng lúc thấy bố từ mật thất đi ra. Sau khi phát hiện ra chuyện này, nó vô cùng phẫn nộ, muốn nói cho ông biết, thậm chí còn muốn báo cho cảnh sát…</w:t>
      </w:r>
      <w:r>
        <w:br w:type="textWrapping"/>
      </w:r>
      <w:r>
        <w:br w:type="textWrapping"/>
      </w:r>
      <w:r>
        <w:t xml:space="preserve">“Bố khuyên nó không nên kích động, rồi hai người chúng ta ngồi xuống nói chuyện, nhưng nó vẫn không nghe bố, nhất định phải gọi ông nội con ra mặt. Bố biết, ông nội chính trực nghiêm cẩn, nếu ông biết bố tham gia vào việc buôn bán ma túy, ông tuyệt đối sẽ không tha thứ cho bố, thậm chí có thể trục xuất bố ra khỏi gia môn… Bố không còn cách nào khác, bèn nói chuyện này cho Tử Minh. Tử Minh nói không sao, chuyện này hắn có thể xử lý được.”</w:t>
      </w:r>
      <w:r>
        <w:br w:type="textWrapping"/>
      </w:r>
      <w:r>
        <w:br w:type="textWrapping"/>
      </w:r>
      <w:r>
        <w:t xml:space="preserve">“Không ngờ, cách xử lý của hắn lại là…” Nói đến đây, An Úc Đông đột nhiên ngừng lại.</w:t>
      </w:r>
      <w:r>
        <w:br w:type="textWrapping"/>
      </w:r>
      <w:r>
        <w:br w:type="textWrapping"/>
      </w:r>
      <w:r>
        <w:t xml:space="preserve">An Lạc nhìn bố, nói tiếp: “Lại là giết người diệt khẩu?”</w:t>
      </w:r>
      <w:r>
        <w:br w:type="textWrapping"/>
      </w:r>
      <w:r>
        <w:br w:type="textWrapping"/>
      </w:r>
      <w:r>
        <w:t xml:space="preserve">An Úc Đông gật đầu, sắc mặt có vẻ vặn vẹo vì thống khổ.</w:t>
      </w:r>
      <w:r>
        <w:br w:type="textWrapping"/>
      </w:r>
      <w:r>
        <w:br w:type="textWrapping"/>
      </w:r>
      <w:r>
        <w:t xml:space="preserve">“Cũng từ ngày đó, bố mới nhận ra bộ mặt thật của hắn, nhân lúc bố và Thế Đông không biết, hắn bí mật thành lập Quang Minh Hội. Dã tâm của hắn vô cùng lớn, thậm chí hắn còn muốn Quang Minh Hội khống chế toàn bộ thị trường ma túy của cả châu Á. Để làm được “đại sự” này, hắn không ngại mà tạo ra vụ tai nạn xe để giả chết, làm biến mất thân phận Từ Tử Minh. Từ đó về sau, ngoài bố và Thế Đông, mọi người trong Quang Minh Hội chỉ biết đến cái danh hiệu Tam gia này mà không biết thân phận thật sự của hắn. Bố sợ đến cuối cùng, ngay cả bố và Thế Đông hắn cũng sẽ không bỏ qua.”</w:t>
      </w:r>
      <w:r>
        <w:br w:type="textWrapping"/>
      </w:r>
      <w:r>
        <w:br w:type="textWrapping"/>
      </w:r>
      <w:r>
        <w:t xml:space="preserve">Cha con hai người lặng im một hồi lâu. An Lạc mới nói: “Người của Từ gia có biết chuyện này không?”</w:t>
      </w:r>
      <w:r>
        <w:br w:type="textWrapping"/>
      </w:r>
      <w:r>
        <w:br w:type="textWrapping"/>
      </w:r>
      <w:r>
        <w:t xml:space="preserve">An Úc Đông lắc đầu, “Bọn họ đều nghĩ rằng Từ Tử Minh đã chết. Sau cái chết giả vì tai nạn xe, hắn liền đổi tên thành Lâm Tam. Sợ người của Từ gia tìm mình, ngay cả họ hắn cũng sửa lại.”</w:t>
      </w:r>
      <w:r>
        <w:br w:type="textWrapping"/>
      </w:r>
      <w:r>
        <w:br w:type="textWrapping"/>
      </w:r>
      <w:r>
        <w:t xml:space="preserve">Nghĩ đến ngày đó trong khách sạn, trong khoảnh khắc người kia ngẩng đầu lên từ máy theo dõi, An Lạc không khỏi có chút ớn lạnh bởi ánh mắt lạnh lẽo của ông ta. Tuy tính tình Từ Thiếu Khiêm lãnh huyết bạc tình, nhưng ít nhất tâm địa y vẫn là thiện lương. Có lẽ vì lớn lên bên chú tư nên y cũng không hoàn toàn di truyền thủ đoạn độc ác của cha mình.</w:t>
      </w:r>
      <w:r>
        <w:br w:type="textWrapping"/>
      </w:r>
      <w:r>
        <w:br w:type="textWrapping"/>
      </w:r>
      <w:r>
        <w:t xml:space="preserve">An Úc Đông thoáng dừng lại, rồi nói tiếp: “Tiểu Lạc, hôm nay con gọi Thiếu Khiêm ra ngoài đi ăn, thực sự là quá kích động. Tuy Từ Tử Minh hiện nay đã cắt đứt quan hệ với Từ gia, nhưng dù sao Thiếu Khiêm vẫn là con của hắn, hắn vẫn quan tâm đến chuyển động của con mình. Lúc này con hẹn Thiếu Khiêm đi ăn, rất có thể đã khiến cho hắn hoài nghi.”</w:t>
      </w:r>
      <w:r>
        <w:br w:type="textWrapping"/>
      </w:r>
      <w:r>
        <w:br w:type="textWrapping"/>
      </w:r>
      <w:r>
        <w:t xml:space="preserve">“…” An Lạc cũng không nghĩ sâu xa đến vậy. Lúc đó hẹn Thiếu Khiêm ra ngoài đi ăn chỉ muốn chứng minh một vài vấn đề. Giờ nghĩ lại, đúng thật là mình đã không suy nghĩ chu toàn.</w:t>
      </w:r>
      <w:r>
        <w:br w:type="textWrapping"/>
      </w:r>
      <w:r>
        <w:br w:type="textWrapping"/>
      </w:r>
      <w:r>
        <w:t xml:space="preserve">Nhìn sắc mặt tái nhợt của An Lạc, An Úc Đông bất đắc dĩ nói: “Hôm nay bố gọi con tới đây nói rõ tất cả, chỉ hy vọng con nhanh chóng biết chân tướng, không nên điều tra thêm nữa mà khiến bọn chúng hoài nghi. Bố đã chuẩn bị vé máy bay sang Pháp rồi, con và Hiểu Đồng hãy mau chóng xuất ngoại, trốn tránh một thời gian đi.”</w:t>
      </w:r>
      <w:r>
        <w:br w:type="textWrapping"/>
      </w:r>
      <w:r>
        <w:br w:type="textWrapping"/>
      </w:r>
      <w:r>
        <w:t xml:space="preserve">“… Hiểu Đồng?” An Lạc nhớ tới cô gái vừa gặp trong phòng thí nghiệm kia.</w:t>
      </w:r>
      <w:r>
        <w:br w:type="textWrapping"/>
      </w:r>
      <w:r>
        <w:br w:type="textWrapping"/>
      </w:r>
      <w:r>
        <w:t xml:space="preserve">An Úc Đông gật đầu: “Cô gái con vừa gặp kia tên là Lâm Hiểu Đồng, là con gái của Lâm Thế Đông. Thế Đông phụ trách vận chuyển ma túy ra quốc tế trong Quang Minh Hội, cậu ta sợ Interpol theo dõi liên lụy đến người nhà của mình, nên con gái của cậu ta vẫn do bố bí mật chăm sóc. Chuyên ngành học của Hiểu Đồng là hóa học, nó giúp bố nghiên cứu chế tạo ma túy mới nhất trong phòng thí nghiệm.”</w:t>
      </w:r>
      <w:r>
        <w:br w:type="textWrapping"/>
      </w:r>
      <w:r>
        <w:br w:type="textWrapping"/>
      </w:r>
      <w:r>
        <w:t xml:space="preserve">An Lạc im lặng một hồi, “Con với cô ấy cùng đi, với lý do gì?”</w:t>
      </w:r>
      <w:r>
        <w:br w:type="textWrapping"/>
      </w:r>
      <w:r>
        <w:br w:type="textWrapping"/>
      </w:r>
      <w:r>
        <w:t xml:space="preserve">“Hôm nào bố sẽ giới thiệu Hiểu Đồng là bạn gái của con với mọi người, rằng con bé sắp ra nước ngoài du học. Con sẽ đi cùng nó, như vậy miễn cho mấy đứa em của con hoài nghi. Nhất là An Trạch, nó rất chu đáo, lại rất để ý đến chuyện của con. Nếu con đột nhiên xuất ngoại, nó mà ra mặt can thiệp thì hỏng bét.”</w:t>
      </w:r>
      <w:r>
        <w:br w:type="textWrapping"/>
      </w:r>
      <w:r>
        <w:br w:type="textWrapping"/>
      </w:r>
      <w:r>
        <w:t xml:space="preserve">An Lạc nhíu mày: “Bố sợ con bị Tam gia giết người diệt khẩu?”</w:t>
      </w:r>
      <w:r>
        <w:br w:type="textWrapping"/>
      </w:r>
      <w:r>
        <w:br w:type="textWrapping"/>
      </w:r>
      <w:r>
        <w:t xml:space="preserve">An Úc Đông bất đắc dĩ gật đầu, “Không chỉ con, mà Hiểu Đồng cũng biết rất nhiều bí mật của Quang Minh Hội. Con bé có phương pháp điều chế loại ma túy mới nhất, hai con tiếp tục ở lại đây cũng không an toàn. Cũng may sự tồn tại của Hiểu Đồng vẫn là một bí mật, hiện tại Tam gia chưa hoài nghi dấu vết của con. Bố nói Hiểu Đồng là bạn gái của con, con cùng nó ra nước ngoài du học, lý do này vừa có thể giấu được mọi người.”</w:t>
      </w:r>
      <w:r>
        <w:br w:type="textWrapping"/>
      </w:r>
      <w:r>
        <w:br w:type="textWrapping"/>
      </w:r>
      <w:r>
        <w:t xml:space="preserve">***</w:t>
      </w:r>
      <w:r>
        <w:br w:type="textWrapping"/>
      </w:r>
      <w:r>
        <w:br w:type="textWrapping"/>
      </w:r>
      <w:r>
        <w:t xml:space="preserve">Ngày hôm sau, Lâm Hiểu Đồng mang theo quà tặng đến nhà họ An thăm hỏi. An Lạc dựa theo giao hẹn định trước, đưa cô về nhà tiếp đãi.</w:t>
      </w:r>
      <w:r>
        <w:br w:type="textWrapping"/>
      </w:r>
      <w:r>
        <w:br w:type="textWrapping"/>
      </w:r>
      <w:r>
        <w:t xml:space="preserve">Hôm đó, An Nham và An Mạch đều có ở nhà. Việc anh cả luôn luôn lạnh nhạt tự nhiên tìm được bạn gái, còn dẫn về nhà gặp trưởng bối, đối với An Nham và An mạch mà nói thì còn khó hơn xác suất trúng được xổ số độc đắc. An Nham hóng hớt và An Mạch hiếu kỳ đều chờ sẵn ở nhà để gặp vị “đại tẩu” thần bí kia. Cha con An Úc Đông và An Quang Diệu đều ở nhà, chỉ có An Trạch đang tham gia diễn tập quân sự trong bộ đội nên lúc đó không có mặt.</w:t>
      </w:r>
      <w:r>
        <w:br w:type="textWrapping"/>
      </w:r>
      <w:r>
        <w:br w:type="textWrapping"/>
      </w:r>
      <w:r>
        <w:t xml:space="preserve">Mọi người An gia cùng nhau ăn cơm tối. Trên bàn cơm, An Quang Diệu rất quý cô gái có đôi mắt to mà lại thông minh hoạt bát này, vui vui mừng mừng hỏi cô: “Hiểu Đồng, Tiểu Lạc, hai cháu quen nhau khi nào thế?”</w:t>
      </w:r>
      <w:r>
        <w:br w:type="textWrapping"/>
      </w:r>
      <w:r>
        <w:br w:type="textWrapping"/>
      </w:r>
      <w:r>
        <w:t xml:space="preserve">An Lạc mặt không biểu cảm nói: “Học chung đại học ạ.”</w:t>
      </w:r>
      <w:r>
        <w:br w:type="textWrapping"/>
      </w:r>
      <w:r>
        <w:br w:type="textWrapping"/>
      </w:r>
      <w:r>
        <w:t xml:space="preserve">Lâm Hiểu Đồng mỉm cười nói: “Học chung cao trung ạ.”</w:t>
      </w:r>
      <w:r>
        <w:br w:type="textWrapping"/>
      </w:r>
      <w:r>
        <w:br w:type="textWrapping"/>
      </w:r>
      <w:r>
        <w:t xml:space="preserve">An Lạc: “…”</w:t>
      </w:r>
      <w:r>
        <w:br w:type="textWrapping"/>
      </w:r>
      <w:r>
        <w:br w:type="textWrapping"/>
      </w:r>
      <w:r>
        <w:t xml:space="preserve">Vì sự việc được sắp xếp quá đột ngột nên không trao đổi trước với nhau, hai người đồng thời mở miệng suýt chút nữa thì làm lộ.</w:t>
      </w:r>
      <w:r>
        <w:br w:type="textWrapping"/>
      </w:r>
      <w:r>
        <w:br w:type="textWrapping"/>
      </w:r>
      <w:r>
        <w:t xml:space="preserve">May mà Lâm Hiểu Đồng cơ trí, thấy An Lạc lỡ miệng, cô lập tức bịa ra một chuyện cũ, “Thật ra hồi cháu học lớp 11, An Lạc khi ấy là chủ tịch hội học sinh của trường, cháu vẫn luôn sùng bái học trưởng An Lạc, đáng tiếc là anh ấy không biết cháu. Sau đó chúng cháu học chung một trường đại học. Trước khi tốt nghiệp vào năm thứ tư, cháu có vào khách sạn Hoa An thực tập một tháng, làm trợ lý nhỏ cho chú An, chú An nói con cả của chú cũng là bạn học với cháu, bèn giới thiệu hai đứa bọn cháu quen nhau.”</w:t>
      </w:r>
      <w:r>
        <w:br w:type="textWrapping"/>
      </w:r>
      <w:r>
        <w:br w:type="textWrapping"/>
      </w:r>
      <w:r>
        <w:t xml:space="preserve">An Úc Đông vội vàng gật đầu phụ họa: “Đúng vậy, lúc thực tập ở khách sạn, Hiểu Đồng thể hiện rất tốt. Con cũng ngẫu nhiên mới phát hiện con bé là đàn em trực hệ của Tiểu Lạc, nên giới thiệu hai đứa quen nhau.”</w:t>
      </w:r>
      <w:r>
        <w:br w:type="textWrapping"/>
      </w:r>
      <w:r>
        <w:br w:type="textWrapping"/>
      </w:r>
      <w:r>
        <w:t xml:space="preserve">An Quang Diệu cười tủm tỉm: “Thế hả, ra là vậy. Úc Đông, nói như vậy thì chẳng phải con chính là ông mối cho hai đứa sao.”</w:t>
      </w:r>
      <w:r>
        <w:br w:type="textWrapping"/>
      </w:r>
      <w:r>
        <w:br w:type="textWrapping"/>
      </w:r>
      <w:r>
        <w:t xml:space="preserve">An Úc Đông cười nói: “Đúng vậy đúng vậy ạ, con cũng không ngờ hai đứa lại nhất kiến chung tình như thế.”</w:t>
      </w:r>
      <w:r>
        <w:br w:type="textWrapping"/>
      </w:r>
      <w:r>
        <w:br w:type="textWrapping"/>
      </w:r>
      <w:r>
        <w:t xml:space="preserve">An Lạc: “…”</w:t>
      </w:r>
      <w:r>
        <w:br w:type="textWrapping"/>
      </w:r>
      <w:r>
        <w:br w:type="textWrapping"/>
      </w:r>
      <w:r>
        <w:t xml:space="preserve">An Nham liếc nhìn An Lạc, giọng điệu bình thản: “Anh mà cũng nhất kiến chung tình với người khác cơ á? Thế mà không nhận ra, con gái bình thường tiếp cận với anh ấy đều nhanh chóng bị anh ấy làm cho chết cóng, con còn tưởng anh ấy muốn độc thân cả đời này chứ.”</w:t>
      </w:r>
      <w:r>
        <w:br w:type="textWrapping"/>
      </w:r>
      <w:r>
        <w:br w:type="textWrapping"/>
      </w:r>
      <w:r>
        <w:t xml:space="preserve">Lâm Hiểu Đồng cười nói: “Không có chuyện đó đâu, thật ra An Lạc là một người rất dịu dàng.”</w:t>
      </w:r>
      <w:r>
        <w:br w:type="textWrapping"/>
      </w:r>
      <w:r>
        <w:br w:type="textWrapping"/>
      </w:r>
      <w:r>
        <w:t xml:space="preserve">An Lạc: “…”</w:t>
      </w:r>
      <w:r>
        <w:br w:type="textWrapping"/>
      </w:r>
      <w:r>
        <w:br w:type="textWrapping"/>
      </w:r>
      <w:r>
        <w:t xml:space="preserve">Đúng lúc này, cửa đột nhiên bị đẩy ra, An Trạch vừa kết thúc diễn tập bộ đội trở về.</w:t>
      </w:r>
      <w:r>
        <w:br w:type="textWrapping"/>
      </w:r>
      <w:r>
        <w:br w:type="textWrapping"/>
      </w:r>
      <w:r>
        <w:t xml:space="preserve">Ánh mắt cậu hờ hững nhìn lướt qua phòng ăn, rồi dừng lại trên người Lâm Hiểu Đồng. Mang theo chút nghi ngờ, cậu hỏi: “Đây là?”</w:t>
      </w:r>
      <w:r>
        <w:br w:type="textWrapping"/>
      </w:r>
      <w:r>
        <w:br w:type="textWrapping"/>
      </w:r>
      <w:r>
        <w:t xml:space="preserve">An Úc Đông cười giới thiệu: “Đây là bạn gái của anh con, tên là Lâm Hiểu Đồng.”</w:t>
      </w:r>
      <w:r>
        <w:br w:type="textWrapping"/>
      </w:r>
      <w:r>
        <w:br w:type="textWrapping"/>
      </w:r>
      <w:r>
        <w:t xml:space="preserve">“Bạn gái… của anh?” An Trạch đột nhiên nhìn sang An Lạc, giọng điệu cứng ngắc hỏi.</w:t>
      </w:r>
      <w:r>
        <w:br w:type="textWrapping"/>
      </w:r>
      <w:r>
        <w:br w:type="textWrapping"/>
      </w:r>
      <w:r>
        <w:t xml:space="preserve">An Lạc cũng không hiểu ra sao, chỉ cảm thấy ánh mắt sắc bén của An Trạch làm lòng anh có phần khó chịu, bèn tránh đi.</w:t>
      </w:r>
      <w:r>
        <w:br w:type="textWrapping"/>
      </w:r>
      <w:r>
        <w:br w:type="textWrapping"/>
      </w:r>
      <w:r>
        <w:t xml:space="preserve">An Lạc không trả lời, bầu không khí nhất thời trở nên ngượng ngập. Lâm Hiểu Đồng bèn cười, phá bỏ bầu không khí, “Đây chính là em tư An Trạch phải không?”</w:t>
      </w:r>
      <w:r>
        <w:br w:type="textWrapping"/>
      </w:r>
      <w:r>
        <w:br w:type="textWrapping"/>
      </w:r>
      <w:r>
        <w:t xml:space="preserve">An Trạch khẽ nhíu mày, “Cách gọi ‘em tư’ này, chờ đến khi nào chị lấy anh ấy thì hẵng gọi cũng chưa muộn.”</w:t>
      </w:r>
      <w:r>
        <w:br w:type="textWrapping"/>
      </w:r>
      <w:r>
        <w:br w:type="textWrapping"/>
      </w:r>
      <w:r>
        <w:t xml:space="preserve">“An Trạch!” Vẻ mặt An Lạc có phần xấu đi, không ngờ An Trạch lại gây khó dễ ngay trước mặt Lâm Hiểu Đồng. Điều này làm cho anh thấy bất ngờ, cũng cảm thấy vô cùng mất mặt trước Lâm Hiểu Đồng vô tội.</w:t>
      </w:r>
      <w:r>
        <w:br w:type="textWrapping"/>
      </w:r>
      <w:r>
        <w:br w:type="textWrapping"/>
      </w:r>
      <w:r>
        <w:t xml:space="preserve">An Trạch từ tốn bước tới, dừng lại trước mặt An Lạc, nhìn vào mắt anh, rồi nói rành mạch từng chữ từng câu: “Anh đưa bạn gái về nhà cũng không nói một tiếng cho em biết, em cảm thấy… với chuyện này, vì em không biết nên không đáng gì chứ?”</w:t>
      </w:r>
      <w:r>
        <w:br w:type="textWrapping"/>
      </w:r>
      <w:r>
        <w:br w:type="textWrapping"/>
      </w:r>
      <w:r>
        <w:t xml:space="preserve">An Lạc cảm thấy khó thở bởi ánh nhìn chòng chọc ngay trong gang tấc của cậu, có chút xấu hổ mà dời đường nhìn, nhẹ giọng nói: “Tôi nghĩ cậu đang bận, nên không báo cho cậu biết.”</w:t>
      </w:r>
      <w:r>
        <w:br w:type="textWrapping"/>
      </w:r>
      <w:r>
        <w:br w:type="textWrapping"/>
      </w:r>
      <w:r>
        <w:t xml:space="preserve">“Chuyện lớn như vậy, chỉ cần anh nói một tiếng thì dù bận đến đâu em cũng có thể trở về ngay tức khắc.” An Trạch thoáng dừng lại, tiến gần đến tai An Lạc, dùng âm thanh chỉ có hai người nghe được, khẽ nói: “Anh à, anh làm em… khổ quá.”</w:t>
      </w:r>
      <w:r>
        <w:br w:type="textWrapping"/>
      </w:r>
      <w:r>
        <w:br w:type="textWrapping"/>
      </w:r>
      <w:r>
        <w:t xml:space="preserve">Dứt lời liền xoay người về phòng ngủ.</w:t>
      </w:r>
      <w:r>
        <w:br w:type="textWrapping"/>
      </w:r>
      <w:r>
        <w:br w:type="textWrapping"/>
      </w:r>
      <w:r>
        <w:t xml:space="preserve">An Quang Diệu gọi cậu: “An Trạch, ở lại cùng ăn cơm đã.”</w:t>
      </w:r>
      <w:r>
        <w:br w:type="textWrapping"/>
      </w:r>
      <w:r>
        <w:br w:type="textWrapping"/>
      </w:r>
      <w:r>
        <w:t xml:space="preserve">An Trạch nhàn nhạt đáp: “Mọi người ăn đi, cháu ăn rồi ạ.”</w:t>
      </w:r>
      <w:r>
        <w:br w:type="textWrapping"/>
      </w:r>
      <w:r>
        <w:br w:type="textWrapping"/>
      </w:r>
      <w:r>
        <w:t xml:space="preserve">Dáng lưng cậu có phần cứng ngắc lạ lùng. Mọi người ở đây, ngoại trừ An Nham thì không ai biết vì sao, chỉ nghĩ hôm nay tâm trạng cậu không tốt.</w:t>
      </w:r>
      <w:r>
        <w:br w:type="textWrapping"/>
      </w:r>
      <w:r>
        <w:br w:type="textWrapping"/>
      </w:r>
      <w:r>
        <w:t xml:space="preserve">An Lạc củng cảm thấy kỳ lạ. Sau khi đưa “bạn gái” về nhà, ngoài An Mạch vẫn chăm chú mà một mình ăn hoa quả ra, thái độ của An Nham và An Trạch sao lại lạ lùng như vậy? An Nham nghịch ngầm lúc nào cũng thích pha trò cười, hôm nay lại rất lạnh nhạt với Lâm Hiểu Đồng. An Trạch thì thẳng thừng đối chọi gay gắt… Chẳng lẽ bọn nó không thích “người chị dâu tương lai” này?</w:t>
      </w:r>
      <w:r>
        <w:br w:type="textWrapping"/>
      </w:r>
      <w:r>
        <w:br w:type="textWrapping"/>
      </w:r>
      <w:r>
        <w:t xml:space="preserve">An Lạc nhìn bóng lưng rời đi của An Trạch, có chút khó hiểu mà nhíu mày.</w:t>
      </w:r>
      <w:r>
        <w:br w:type="textWrapping"/>
      </w:r>
      <w:r>
        <w:br w:type="textWrapping"/>
      </w:r>
      <w:r>
        <w:t xml:space="preserve">***</w:t>
      </w:r>
      <w:r>
        <w:br w:type="textWrapping"/>
      </w:r>
      <w:r>
        <w:br w:type="textWrapping"/>
      </w:r>
      <w:r>
        <w:t xml:space="preserve">Bữa cơm qua đi, An Lạc làm theo ý của ông nội, tự mình lái xe đưa Lâm Hiểu Đồng về nhà.</w:t>
      </w:r>
      <w:r>
        <w:br w:type="textWrapping"/>
      </w:r>
      <w:r>
        <w:br w:type="textWrapping"/>
      </w:r>
      <w:r>
        <w:t xml:space="preserve">Anh không biết rằng, An Trạch trong phòng ngủ vẫn đứng trước cửa sổ, im lặng nhìn theo bóng chiếc xe rời đi, tay nắm chặt thành nắm đấm.</w:t>
      </w:r>
      <w:r>
        <w:br w:type="textWrapping"/>
      </w:r>
      <w:r>
        <w:br w:type="textWrapping"/>
      </w:r>
      <w:r>
        <w:t xml:space="preserve">An Nham gõ cửa phòng rồi đi vào, vẻ mặt bình thản mà nói: “Cái cô Lâm Hiểu Đồng kia, mày thấy thế nào?”</w:t>
      </w:r>
      <w:r>
        <w:br w:type="textWrapping"/>
      </w:r>
      <w:r>
        <w:br w:type="textWrapping"/>
      </w:r>
      <w:r>
        <w:t xml:space="preserve">An Trạch im lặng.</w:t>
      </w:r>
      <w:r>
        <w:br w:type="textWrapping"/>
      </w:r>
      <w:r>
        <w:br w:type="textWrapping"/>
      </w:r>
      <w:r>
        <w:t xml:space="preserve">“Lần này anh đưa bạn gái về nhà ra mắt người lớn, hiển nhiên là nghiêm túc rồi. Lâm Hiểu Đồng xinh thật, cũng thông minh nữa. Hôm nay tới gặp ông nội còn tặng một miếng ngọc khắc vô giá nữa, hiển nhiên là đã tìm hiểu sở thích của ông cụ nhà mình rồi. Đàn em trong đại học của anh, còn đang thực tập trong khách sạn của bố một tháng nữa. Bố rất thích cô này, ông cũng rất thích. Có khi, bà chị này là chị dâu tương lai của tụi mình lắm đấy.”</w:t>
      </w:r>
      <w:r>
        <w:br w:type="textWrapping"/>
      </w:r>
      <w:r>
        <w:br w:type="textWrapping"/>
      </w:r>
      <w:r>
        <w:t xml:space="preserve">“An Trạch, xưng hô “chị dâu” này, mày có gọi ra khỏi miệng được không?”</w:t>
      </w:r>
      <w:r>
        <w:br w:type="textWrapping"/>
      </w:r>
      <w:r>
        <w:br w:type="textWrapping"/>
      </w:r>
      <w:r>
        <w:t xml:space="preserve">“…” An Trạch đâm móng tay vào sâu lòng bàn tay, nhưng cậu không cảm nhận được chút đau đớn nào. Cậu chỉ nhíu mày thật chặt, nhìn không chuyển mắt bóng xe đi xa dần của anh trai.</w:t>
      </w:r>
      <w:r>
        <w:br w:type="textWrapping"/>
      </w:r>
      <w:r>
        <w:br w:type="textWrapping"/>
      </w:r>
      <w:r>
        <w:t xml:space="preserve">An Nham khẽ thở dài: “Bố vừa nói, Lâm Hiểu Đồng cuối tuần này sẽ sang Pháp học nghiên cứu sinh, anh cũng sẽ đi cùng, có khả năng bọn họ sẽ ở nước ngoài mấy năm rồi mới về.” Thấy sống lưng An Trạch cứng ngắc, An Nham có phần không đành lòng mà vỗ nhẹ lên vai cậu, thấp giọng: “Tao đã nói rồi, mày với anh ấy không có khả năng đâu. Từ bỏ đi, An Trạch.”</w:t>
      </w:r>
      <w:r>
        <w:br w:type="textWrapping"/>
      </w:r>
      <w:r>
        <w:br w:type="textWrapping"/>
      </w:r>
      <w:r>
        <w:t xml:space="preserve">An Trạch trầm mặc thật lâu, rồi mới nói: “Những lời anh nói tôi đều biết. Thế nhưng… tôi không làm được.”</w:t>
      </w:r>
      <w:r>
        <w:br w:type="textWrapping"/>
      </w:r>
      <w:r>
        <w:br w:type="textWrapping"/>
      </w:r>
      <w:r>
        <w:t xml:space="preserve">Biết rõ bên An Lạc là không thể có kết quả, vậy nhưng, tình cảm yêu thương bao nhiêu năm chẳng thể nào mà từ bỏ dễ dàng được. Thứ tình cảm này, đã ăn sâu bén rễ dưới đáy lòng từ lâu, đã trở nên hiển nhiên như hơi thở rồi.</w:t>
      </w:r>
      <w:r>
        <w:br w:type="textWrapping"/>
      </w:r>
      <w:r>
        <w:br w:type="textWrapping"/>
      </w:r>
      <w:r>
        <w:t xml:space="preserve">*</w:t>
      </w:r>
      <w:r>
        <w:br w:type="textWrapping"/>
      </w:r>
      <w:r>
        <w:br w:type="textWrapping"/>
      </w:r>
      <w:r>
        <w:t xml:space="preserve">Bên trong xe, rốt cục Lâm Hiểu Đồng cũng khôi phục lại khuôn mặt vốn có, cô thu hồi nụ cười, khẽ nói với An Lạc: “An Lạc, anh định làm theo lời bố anh diễn trò với em, thật sự cùng em ra nước ngoài?”</w:t>
      </w:r>
      <w:r>
        <w:br w:type="textWrapping"/>
      </w:r>
      <w:r>
        <w:br w:type="textWrapping"/>
      </w:r>
      <w:r>
        <w:t xml:space="preserve">An Lạc nhíu mày: “Tôi không định ra nước ngoài, tôi chỉ dùng cách này để ổn định bố tôi trước thôi.”</w:t>
      </w:r>
      <w:r>
        <w:br w:type="textWrapping"/>
      </w:r>
      <w:r>
        <w:br w:type="textWrapping"/>
      </w:r>
      <w:r>
        <w:t xml:space="preserve">Lâm Hiểu Đồng im lặng một hồi, rồi nói: “Mấy hôm trước em nhận được điện thoại của bố em, bố nói Quang Minh Hội gần đây mới vận chuyển một loại ma túy mới từ Mỹ về. Chuyến này do Tam gia dùng tiền mua máy bay tư nhân vận chuyển về, chiếc máy bay đó có hệ thống chống rada trinh sát tiên tiến nhất, sau đó nó sẽ bí mật đáp xuống một khu đất trống, hẳn là rất an toàn…. Nhưng lòng em mãi không yên, bởi vì bố em nói rằng sau lần này sẽ không làm nữa, bố muốn đưa mẹ con em ra nước ngoài sống yên ổn. Tam gia cũng nói là đồng ý, rằng đây là lần cuối cùng ông ta để bố em làm việc, khi nào xong xuôi sẽ thả bố em đi.”</w:t>
      </w:r>
      <w:r>
        <w:br w:type="textWrapping"/>
      </w:r>
      <w:r>
        <w:br w:type="textWrapping"/>
      </w:r>
      <w:r>
        <w:t xml:space="preserve">An Lạc thấp giọng: “Đừng ngây thơ, Tam gia sẽ không dễ dàng buông tha cho bố em đâu.”</w:t>
      </w:r>
      <w:r>
        <w:br w:type="textWrapping"/>
      </w:r>
      <w:r>
        <w:br w:type="textWrapping"/>
      </w:r>
      <w:r>
        <w:t xml:space="preserve">Lâm Hiểu Đồng gật đầu: “Em cũng nghĩ như vậy. Với tính cách của Tam gia, không thể có chuyện tùy tiện thả người đi. Bố em biết rất nhiều bí mật của ông ta, đối với người biết bí mật, nếu một ngày không làm việc cho ông ta nữa, với tác phong của mình, ông ta sẽ giết người diệt khẩu.”</w:t>
      </w:r>
      <w:r>
        <w:br w:type="textWrapping"/>
      </w:r>
      <w:r>
        <w:br w:type="textWrapping"/>
      </w:r>
      <w:r>
        <w:t xml:space="preserve">“Đó cũng là điều tôi lo lắng. Hiện tại chúng ta ra nước ngoài tránh đầu sóng ngọn gió, nếu một ngày Tam gia hoài nghi, lão ta nhất định sẽ hạ thủ với bố của chúng ta. Hơn nữa còn món nợ của mẹ tôi, tôi vẫn chưa tính sổ với lão.” Nói đến đây, ánh mắt An Lạc đột nhiên trở nên lạnh lẽo, “Thật ra tôi có cách đối phó với lão rồi, có điều cần em phối hợp.”</w:t>
      </w:r>
      <w:r>
        <w:br w:type="textWrapping"/>
      </w:r>
      <w:r>
        <w:br w:type="textWrapping"/>
      </w:r>
      <w:r>
        <w:t xml:space="preserve">“Hiện tại chúng ta đang có cùng một mục tiêu, anh nói đi, em nhất định sẽ toàn lực phối hợp với anh.”</w:t>
      </w:r>
      <w:r>
        <w:br w:type="textWrapping"/>
      </w:r>
      <w:r>
        <w:br w:type="textWrapping"/>
      </w:r>
      <w:r>
        <w:t xml:space="preserve">An Lạc cho xe đỗ lại bên đường, quay sang nhìn Lâm Hiểu Đồng, khẽ nói: “Em nghiên cứu chế tạo ma túy trong phòng thí nghiệm của bố tôi, hẳn là em biết rõ cách điều chế ma túy mà Quang Minh Hội bán chứ?”</w:t>
      </w:r>
      <w:r>
        <w:br w:type="textWrapping"/>
      </w:r>
      <w:r>
        <w:br w:type="textWrapping"/>
      </w:r>
      <w:r>
        <w:t xml:space="preserve">Lâm Hiểu Đồng gật đầu, “Trong tay em có toàn bộ cách điều chế.”</w:t>
      </w:r>
      <w:r>
        <w:br w:type="textWrapping"/>
      </w:r>
      <w:r>
        <w:br w:type="textWrapping"/>
      </w:r>
      <w:r>
        <w:t xml:space="preserve">An Lạc nói: “Sau khi trở về em hãy thay đổi cách điều chế, làm cho ma túy có vẻ ngoài giống như trước đây nhưng thêm độc tố mới vào trong đó, gây ra ngộ độc thuốc cho người hít ma túy trực tiếp. Với lòng dạ độc ác của Tam gia, lão nhất định sẽ nghĩ cách nhanh chóng bán ra loại ma túy kém chất lượng này, đến lúc đó chúng ta sẽ thâu tóm được tất cả.”</w:t>
      </w:r>
      <w:r>
        <w:br w:type="textWrapping"/>
      </w:r>
      <w:r>
        <w:br w:type="textWrapping"/>
      </w:r>
      <w:r>
        <w:t xml:space="preserve">Lâm Hiểu Đồng kinh ngạc: “Lẽ nào anh muốn tiêu diệt hoàn toàn Quang Minh Hội?”</w:t>
      </w:r>
      <w:r>
        <w:br w:type="textWrapping"/>
      </w:r>
      <w:r>
        <w:br w:type="textWrapping"/>
      </w:r>
      <w:r>
        <w:t xml:space="preserve">An Lạc im lặng một hồi, rồi mặt không biểu cảm nói: “Chỉ có thể tiêu diệt hoàn toàn lão, chúng ta mới có thể thôi lo lắng và sợ hãi.”</w:t>
      </w:r>
      <w:r>
        <w:br w:type="textWrapping"/>
      </w:r>
      <w:r>
        <w:br w:type="textWrapping"/>
      </w:r>
      <w:r>
        <w:t xml:space="preserve">Lâm Hiểu Đồng bị hoảng sợ bởi ánh mắt lạnh lùng của An Lạc, cô giật mình: “Nhưng bố em và bố anh đều là tòng phạm, dựa vào số lượng ma túy mà bọn họ đã tiêu thụ, nếu một khi bị cảnh sát bắt được thì rất có khả năng sẽ bị phán án tử hình!”</w:t>
      </w:r>
      <w:r>
        <w:br w:type="textWrapping"/>
      </w:r>
      <w:r>
        <w:br w:type="textWrapping"/>
      </w:r>
      <w:r>
        <w:t xml:space="preserve">“Bởi vậy chúng ta mới phải từ bị động chuyển sang chủ động.” Ánh mắt An Lạc nhìn thẳng vào bóng đêm tối tăm phía trước, “Chỉ khi chúng ta chủ động nắm giữ đầy đủ chứng cứ, để họ ra tự thú làm nhân chứng vết đen, giúp đỡ cảnh sát dọn dẹp hoàn toàn Quang Minh Hội, như vậy hình phạt của bọn họ mới được giảm đi, hơn nữa bạn của ông nội tôi sẽ hỗ trợ, hình phạt có thể giảm thêm.”</w:t>
      </w:r>
      <w:r>
        <w:br w:type="textWrapping"/>
      </w:r>
      <w:r>
        <w:br w:type="textWrapping"/>
      </w:r>
      <w:r>
        <w:t xml:space="preserve">Lâm Hiểu Đồng im lặng một chốc, rồi khẽ hỏi: “Chỉ có con đường này thôi ư?”</w:t>
      </w:r>
      <w:r>
        <w:br w:type="textWrapping"/>
      </w:r>
      <w:r>
        <w:br w:type="textWrapping"/>
      </w:r>
      <w:r>
        <w:t xml:space="preserve">“Trừ phi cảnh sát không bao giờ tìm ra được bằng chứng xác thực Quang Minh Hội buôn lậu ma túy.” An Lạc thoáng dừng lại, “Khả năng này cực thấp, nếu tôi đoán không sai, cảnh sát nhất định sẽ gài nội ứng vào nội bộ trọng điểm quản chế của tổ chức ngầm, có thể điều tra được nhiều ít. Nếu người nằm vùng kia đủ lợi hại thì có thể trong ngoài phối hợp với cảnh sát, tiêu diệt toàn bộ tổ chức Quang Minh Hội. Đến lúc đó, bọn họ chỉ có một con đường chết mà thôi.”</w:t>
      </w:r>
      <w:r>
        <w:br w:type="textWrapping"/>
      </w:r>
      <w:r>
        <w:br w:type="textWrapping"/>
      </w:r>
      <w:r>
        <w:t xml:space="preserve">Lâm Hiểu Đồng có chút ngờ vực, hỏi: “Hình như anh hiểu rất rõ việc này?”</w:t>
      </w:r>
      <w:r>
        <w:br w:type="textWrapping"/>
      </w:r>
      <w:r>
        <w:br w:type="textWrapping"/>
      </w:r>
      <w:r>
        <w:t xml:space="preserve">An Lạc không trả lời.</w:t>
      </w:r>
      <w:r>
        <w:br w:type="textWrapping"/>
      </w:r>
      <w:r>
        <w:br w:type="textWrapping"/>
      </w:r>
      <w:r>
        <w:t xml:space="preserve">Sở dĩ anh hiểu rõ, là bởi anh đã từng trải qua.</w:t>
      </w:r>
      <w:r>
        <w:br w:type="textWrapping"/>
      </w:r>
      <w:r>
        <w:br w:type="textWrapping"/>
      </w:r>
      <w:r>
        <w:t xml:space="preserve">Đã từng. Tô Tử Hàng với thân phận nằm vùng tiếp cận An Dương, dưới sự hiệp trợ toàn lực của anh ta, tổ chức Lam Dạ do An gia quản lý đã bị cảnh sát tiêu diệt hoàn toàn. An Lạc còn nhớ rõ cảnh tượng các anh em đã từng kề vai chiến đấu bị cảnh sát bao vây bốn phía. Anh vĩnh viễn không thể quên những tiếng súng chói tai ấy…</w:t>
      </w:r>
      <w:r>
        <w:br w:type="textWrapping"/>
      </w:r>
      <w:r>
        <w:br w:type="textWrapping"/>
      </w:r>
      <w:r>
        <w:t xml:space="preserve">An Lạc đã từng căm ghét cái thế giới tăm tối kia. Thế nhưng, từ khi sinh ra anh đã bị định trước là con riêng của trùm xã hội đen mà không có lựa chọn nào khác. Bò lên từ bụi gai rậm rạp, nhất định phải có năng lực tự bảo vệ mình, kỹ thuật bắn súng của An Lạc vừa nhanh vừa chuẩn, đó là bởi, nếu anh không cầm súng, thì kẻ khác sẽ chĩa súng vào đầu anh.</w:t>
      </w:r>
      <w:r>
        <w:br w:type="textWrapping"/>
      </w:r>
      <w:r>
        <w:br w:type="textWrapping"/>
      </w:r>
      <w:r>
        <w:t xml:space="preserve">Khi vẫn còn ở An gia, anh chưa từng có một giấc ngủ yên ổn. Anh mong những ngày tháng đó mau chóng kết thúc không gì sánh được. Anh mong được sống một cuộc sống yên bình không gì sánh được.</w:t>
      </w:r>
      <w:r>
        <w:br w:type="textWrapping"/>
      </w:r>
      <w:r>
        <w:br w:type="textWrapping"/>
      </w:r>
      <w:r>
        <w:t xml:space="preserve">Nhưng không ngờ rằng, cuối cùng lại kết thúc thảm hại như vậy.</w:t>
      </w:r>
      <w:r>
        <w:br w:type="textWrapping"/>
      </w:r>
      <w:r>
        <w:br w:type="textWrapping"/>
      </w:r>
      <w:r>
        <w:t xml:space="preserve">Tô Tử Hàng chết, An Dương thiếu chút nữa thì phát điên, bố chết bệnh. An gia vốn náo nhiệt phồn hoa, vậy mà trong một đêm chỉ còn lại một mình An Lạc là nhân vật chính.</w:t>
      </w:r>
      <w:r>
        <w:br w:type="textWrapping"/>
      </w:r>
      <w:r>
        <w:br w:type="textWrapping"/>
      </w:r>
      <w:r>
        <w:t xml:space="preserve">Năm ấy anh mới hai mươi tuổi.</w:t>
      </w:r>
      <w:r>
        <w:br w:type="textWrapping"/>
      </w:r>
      <w:r>
        <w:br w:type="textWrapping"/>
      </w:r>
      <w:r>
        <w:t xml:space="preserve">Thân thích An gia, thủ hạ một thời, anh em tin cậy, một đám người như lang như hổ chằm chằm vào vị trí nắm quyền của An gia. Không ai ngờ, An Lạc hai mươi tuổi có thể mở đường máu trong hoàn cảnh khốn cùng như vậy, thậm chí thành công đưa An gia ra nước ngoài chuyển sang kinh doanh đứng đắn.</w:t>
      </w:r>
      <w:r>
        <w:br w:type="textWrapping"/>
      </w:r>
      <w:r>
        <w:br w:type="textWrapping"/>
      </w:r>
      <w:r>
        <w:t xml:space="preserve">Vết thương trên người anh, thậm chí chẳng thể đếm xuể.</w:t>
      </w:r>
      <w:r>
        <w:br w:type="textWrapping"/>
      </w:r>
      <w:r>
        <w:br w:type="textWrapping"/>
      </w:r>
      <w:r>
        <w:t xml:space="preserve">Kiếp trước An Lạc đã trải qua vô số sự việc. Thế giới xã hội đen sống mái với nhau, cảnh sát kiểm soát, nằm vùng một kích trí mạng, yêu hận tình thù đắp lên từ máu tươi, anh em phản bội, giết chóc, phản bội, hủy diệt…</w:t>
      </w:r>
      <w:r>
        <w:br w:type="textWrapping"/>
      </w:r>
      <w:r>
        <w:br w:type="textWrapping"/>
      </w:r>
      <w:r>
        <w:t xml:space="preserve">Nguyên nhân chính là vì kiếp trước đã từng trải qua những sự việc này, An Lạc càng không muốn người cha của anh sẽ mãi mãi chìm trong vũng bùn, cũng không muốn thân nhân trong An gia bị liên lụy. Nếu bố tiếp tục đi theo con đường này, một ngày nào đó sẽ cửa nát nhà tan như kiếp trước.</w:t>
      </w:r>
      <w:r>
        <w:br w:type="textWrapping"/>
      </w:r>
      <w:r>
        <w:br w:type="textWrapping"/>
      </w:r>
      <w:r>
        <w:t xml:space="preserve">Nếu muốn ông được giải thoát, nếu muốn làm cho cả gia đình An gia được ngủ yên bình, An Lạc chỉ có thể nghĩ đến một cách duy nhất, tiêu diệt hoàn toàn Quang Minh Hội.</w:t>
      </w:r>
      <w:r>
        <w:br w:type="textWrapping"/>
      </w:r>
      <w:r>
        <w:br w:type="textWrapping"/>
      </w:r>
      <w:r>
        <w:t xml:space="preserve">Chỉ là An Lạc không ngờ, kế hoạch lần này lại đổ sập lên chính người mình, thậm chí chôn vùi mạng sống của Lâm Hiểu Đồng non trẻ! </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Bắt đầu từ ngày đó, An Lạc bắt tay vào điều tra bối cảnh của Tam gia.</w:t>
      </w:r>
      <w:r>
        <w:br w:type="textWrapping"/>
      </w:r>
      <w:r>
        <w:br w:type="textWrapping"/>
      </w:r>
      <w:r>
        <w:t xml:space="preserve">Anh dùng tiền thuê hacker giỏi nhất điều tra rõ toàn bộ chi tiết về vụ tai nạn xe giả chết năm đó. Sau khi giả chết, Từ Tử Minh tạm thời tránh ra nước ngoài, qua vài năm, khi trở về lão đã thay đổi sang một thân phận khác, dùng cái tên giả là “Lâm Tam”. Đây là một đầu mối xác đáng.</w:t>
      </w:r>
      <w:r>
        <w:br w:type="textWrapping"/>
      </w:r>
      <w:r>
        <w:br w:type="textWrapping"/>
      </w:r>
      <w:r>
        <w:t xml:space="preserve">Việc buôn bán ma túy của Quang Minh Hội ngày càng lớn mạnh, số tiền kiếm được quả thực đã lên đến con số thiên văn. Tam gia có khả năng là sẽ không để tiền ở nhà, và đích đến của số tiền này ở đâu là đầu mối thứ hai mà An Lạc cần phải điều tra.</w:t>
      </w:r>
      <w:r>
        <w:br w:type="textWrapping"/>
      </w:r>
      <w:r>
        <w:br w:type="textWrapping"/>
      </w:r>
      <w:r>
        <w:t xml:space="preserve">Trong lúc An Lạc điều tra những tư liệu này, Lâm Hiểu Đồng trong phòng thí nghiệm cũng bí mật phối hợp theo kế hoạch của An Lạc, thay đổi thành phần hóa học trong cách điều chế ma túy. Cứ như vậy, một khi Tam gia có được lô ma túy mới, đồng thời bán ra thành công, điều này sẽ gây ra tình huống con nghiện bị trúng độc dược.</w:t>
      </w:r>
      <w:r>
        <w:br w:type="textWrapping"/>
      </w:r>
      <w:r>
        <w:br w:type="textWrapping"/>
      </w:r>
      <w:r>
        <w:t xml:space="preserve">Tam gia không thể vô tư đem số ma túy đắt đỏ đó đi tiêu hủy. Dựa theo tác phong nham hiểm của lão, có thể lão sẽ trộn lẫn ma túy có chứa độc tố và ma túy hợp lệ với nhau rồi đem bán toàn bộ.</w:t>
      </w:r>
      <w:r>
        <w:br w:type="textWrapping"/>
      </w:r>
      <w:r>
        <w:br w:type="textWrapping"/>
      </w:r>
      <w:r>
        <w:t xml:space="preserve">Trước đó, nhất định phải mau chóng liên hệ với cảnh sát, bảo vệ nhân chứng là An Úc Đông và Hiểu Đồng. Chờ đến khi nội bộ Quang Minh Hội rối loạn, lúc đó sẽ liên hợp với nằm vùng do cảnh sát gài vào Quang Minh Hội, nội ứng ngoại hợp, tốt nhất là có thể bắt quả tang ngay tại hiện trường giao dịch.</w:t>
      </w:r>
      <w:r>
        <w:br w:type="textWrapping"/>
      </w:r>
      <w:r>
        <w:br w:type="textWrapping"/>
      </w:r>
      <w:r>
        <w:t xml:space="preserve">Kế hoạch của An Lạc được tiến hành một cách khua chuông gõ mõ. Bởi vì số ma túy này có bề ngoài giống hệt nhau, hơn nữa Lâm Hiểu Đồng còn thêm một số độc tốc vào, số ma túy mà Tam gia mua đã được phát tán rộng rãi nên tạm thời lão không thể điều tra ra. Lão quyết định bán toàn bộ số ma túy đó cho một kẻ buôn thuốc phiện đến từ Việt Nam, trực tiếp ném củ khoai lang phỏng tay này cho kẻ khác xử lý, thời gian giao dịch được định là vào cuối tháng Năm.</w:t>
      </w:r>
      <w:r>
        <w:br w:type="textWrapping"/>
      </w:r>
      <w:r>
        <w:br w:type="textWrapping"/>
      </w:r>
      <w:r>
        <w:t xml:space="preserve">Sau khi biết được thông tin này từ Lâm Hiểu Đồng, An Lạc dự định thông qua ông nội, liên hệ với cảnh sát cấp cao bố trí cẩn thận. Nhưng vào ngày 22 tháng 5, Lâm Hiểu Đồng đột nhiên gửi một tin nhắn tới An Lạc.</w:t>
      </w:r>
      <w:r>
        <w:br w:type="textWrapping"/>
      </w:r>
      <w:r>
        <w:br w:type="textWrapping"/>
      </w:r>
      <w:r>
        <w:t xml:space="preserve">“An Lạc, em vừa tìm ra được một việc. Ăn trưa với nhau nhé, khi nào gặp nhau em sẽ nói với anh.”</w:t>
      </w:r>
      <w:r>
        <w:br w:type="textWrapping"/>
      </w:r>
      <w:r>
        <w:br w:type="textWrapping"/>
      </w:r>
      <w:r>
        <w:t xml:space="preserve">Tin này khiến lòng An Lạc có chút bất an. Lâm Hiểu Đồng hiểu rõ Quang Minh Hội hơn anh, hơn nữa bố của cô lại là một trong những thành viên trung tâm của Quang Minh Hội, chuyện cô tìm ra được nhất định là rất nghiêm trọng.</w:t>
      </w:r>
      <w:r>
        <w:br w:type="textWrapping"/>
      </w:r>
      <w:r>
        <w:br w:type="textWrapping"/>
      </w:r>
      <w:r>
        <w:t xml:space="preserve">An Lạc trao đổi địa điểm gặp mặt với cô, sau đó cấp tốc gửi một tin nhắn cho An Quang Diệu: “Ông nội, cháu có chuyện rất quan trọng muốn nói với ông, khoảng bốn rưỡi chiều cháu đến bệnh viện gặp ông được không?”</w:t>
      </w:r>
      <w:r>
        <w:br w:type="textWrapping"/>
      </w:r>
      <w:r>
        <w:br w:type="textWrapping"/>
      </w:r>
      <w:r>
        <w:t xml:space="preserve">An Quang Diệu nhắn lại: “Sao vậy Tiểu Lạc? Chuyện gì mà nghiêm trọng thế?”</w:t>
      </w:r>
      <w:r>
        <w:br w:type="textWrapping"/>
      </w:r>
      <w:r>
        <w:br w:type="textWrapping"/>
      </w:r>
      <w:r>
        <w:t xml:space="preserve">An Quang Diệu là nhân vật kỳ cựu đã từng gây dựng công việc kinh doanh ngay từ thuở thành phố Tây Lâm mới bắt đầu kiến thiết, tại thành phố mà mình đã sống gần năm mươi năm này, ông có bạn bè ở khắp ngành nghề: y học, giáo dục, quân đội, cảnh sát, chính trị, thậm chí có cả anh em kết nghĩa sinh tử. Mạng lưới quan hệ sau lưng ông trong thời khắc mấu chốt có thể là một sự trợ giúp cực lớn. Vì ông cụ già cả có bệnh tim nên An Lạc vẫn chưa nói sự thật cho ông biết, thầm nghĩ sau khi thu dọn tất cả mọi việc, đến cuối cùng mới mời ông ra mặt.</w:t>
      </w:r>
      <w:r>
        <w:br w:type="textWrapping"/>
      </w:r>
      <w:r>
        <w:br w:type="textWrapping"/>
      </w:r>
      <w:r>
        <w:t xml:space="preserve">An Lạc suy nghĩ một chút, rồi quyết định khi nào gặp mặt ông mới nói rõ, vì vậy nhắn lại: “Có một số việc cháu cần xác nhận. Sau khi gặp Hiểu Đồng, cháu sẽ về tìm ông.”</w:t>
      </w:r>
      <w:r>
        <w:br w:type="textWrapping"/>
      </w:r>
      <w:r>
        <w:br w:type="textWrapping"/>
      </w:r>
      <w:r>
        <w:t xml:space="preserve">An Quang Diệu trả lời: “Được, ông chờ cháu ở bệnh viện.”</w:t>
      </w:r>
      <w:r>
        <w:br w:type="textWrapping"/>
      </w:r>
      <w:r>
        <w:br w:type="textWrapping"/>
      </w:r>
      <w:r>
        <w:t xml:space="preserve">An Quang Diệu đã không đợi được An Lạc. An Lạc cũng không ngờ rằng, lần này anh sẽ không trở về.</w:t>
      </w:r>
      <w:r>
        <w:br w:type="textWrapping"/>
      </w:r>
      <w:r>
        <w:br w:type="textWrapping"/>
      </w:r>
      <w:r>
        <w:t xml:space="preserve">***</w:t>
      </w:r>
      <w:r>
        <w:br w:type="textWrapping"/>
      </w:r>
      <w:r>
        <w:br w:type="textWrapping"/>
      </w:r>
      <w:r>
        <w:t xml:space="preserve">Mười hai rưỡi trưa, tại nhà hàng cơm Âu, Lâm Hiểu Đồng đang đợi An Lạc trong phòng ăn đã đặt trước. Sắc mặt của cô trông có vẻ tái nhợt.</w:t>
      </w:r>
      <w:r>
        <w:br w:type="textWrapping"/>
      </w:r>
      <w:r>
        <w:br w:type="textWrapping"/>
      </w:r>
      <w:r>
        <w:t xml:space="preserve">Đến nơi An Lạc liền ngồi xuống ghế đối diện với cô, hai người tùy tiện gọi vài món ăn. Sau khi phục vụ bàn đi ra, Lâm Hiểu Đồng mới mở miệng: “An Lạc, kế hoạch của chúng ta…. Xảy ra vấn đề rồi.”</w:t>
      </w:r>
      <w:r>
        <w:br w:type="textWrapping"/>
      </w:r>
      <w:r>
        <w:br w:type="textWrapping"/>
      </w:r>
      <w:r>
        <w:t xml:space="preserve">An Lạc nhíu mày, “Như thế nào?”</w:t>
      </w:r>
      <w:r>
        <w:br w:type="textWrapping"/>
      </w:r>
      <w:r>
        <w:br w:type="textWrapping"/>
      </w:r>
      <w:r>
        <w:t xml:space="preserve">Lâm Hiểu Đồng thấp giọng: “Đêm qua em mới biết được một tin từ bố em, phía sau Tam gia có một thế lực rất cường đại đang bảo vệ lão. Lão ta xuất thân từ Từ gia, em trai của lão cũng chính là chú tư Từ Tử Chính của Từ Thiếu Khiêm, hiện đang là ông chủ của Phỉ Thúy thế gia. Phỉ Thúy thế gia của Từ gia trải rộng khắp toàn quốc, chi nhánh chạy từ nam tới bắc, phía sau Từ Tử Chính liên quan tới lợi ích tập đoàn, với lực lượng của chúng ta thì căn bản là không thể động vào được. Mặc dù Tam gia đã tách khỏi Từ gia, nhưng trước khi rời đi, quan hệ của lão với em trai vẫn rất tốt. Nếu Tam gia thực sự bị bắt, Từ Tử Chính chắc chắn sẽ không ngồi yên…”</w:t>
      </w:r>
      <w:r>
        <w:br w:type="textWrapping"/>
      </w:r>
      <w:r>
        <w:br w:type="textWrapping"/>
      </w:r>
      <w:r>
        <w:t xml:space="preserve">*翡翠Phỉ Thúy: ngọc bích</w:t>
      </w:r>
      <w:r>
        <w:br w:type="textWrapping"/>
      </w:r>
      <w:r>
        <w:br w:type="textWrapping"/>
      </w:r>
      <w:r>
        <w:t xml:space="preserve">Lâm Hiểu Đồng thoáng dừng lại, rồi nói tiếp: “Về số ma túy có vấn đề kia, Tam gia vốn định bán cho bọn buôn thuốc phiện Việt Nam vào cuối tháng này, chúng ta cũng đã lập kế hoạch liên hệ với cảnh sát tới bắt qua tang. Nhưng ngay ngày hôm qua, đột nhiên có một nhân vật thần bí đứng ra mua lại toàn bộ số ma túy đó… Bố em nói, người kia nhất định là chú tư của Từ Thiếu Khiêm, Từ Tử Chính.”</w:t>
      </w:r>
      <w:r>
        <w:br w:type="textWrapping"/>
      </w:r>
      <w:r>
        <w:br w:type="textWrapping"/>
      </w:r>
      <w:r>
        <w:t xml:space="preserve">Từ Tử Chính này, thật ra An Lạc đã từng gặp ông ta. Ông ta là con trai út của Từ gia đời trước, tính cách có phần giống với em út An Trạch nhà mình, cũng là người xuất sắc nhất trong mấy anh em. Sau vụ tai nạn giả chết của anh trai, ông ta tiếp nhận công việc làm ăn của Từ gia, đồng thời nuôi nấng hai anh em Từ Thiếu Khiêm và Từ Uyển. Lúc đó ông ta chưa quá hai mươi, nhưng đã chín chắn lạnh lùng khiến người khác phải sợ hãi.</w:t>
      </w:r>
      <w:r>
        <w:br w:type="textWrapping"/>
      </w:r>
      <w:r>
        <w:br w:type="textWrapping"/>
      </w:r>
      <w:r>
        <w:t xml:space="preserve">Quan hệ giữa Từ gia và An gia không tồi, hai bên thường xuyên làm ăn qua lại, Từ Thiếu Khiêm là bạn từ nhỏ với An Lạc, Từ Uyển khi còn bé đặc biệt sùng bái An Lạc, ông nội thậm chí còn định tác hợp hai người. Sinh nhật hàng năm của ông nội, Từ Tử Chính cũng mang phỉ thúy vô giá tới làm quà mừng. Trong toàn bộ bạn bè làm ăn, quan hệ giữa An gia và Từ gia là mật thiết nhất.</w:t>
      </w:r>
      <w:r>
        <w:br w:type="textWrapping"/>
      </w:r>
      <w:r>
        <w:br w:type="textWrapping"/>
      </w:r>
      <w:r>
        <w:t xml:space="preserve">An Lạc vốn tưởng rằng, Từ Tử Minh giả chết đã biến mất, Từ Tử Chính có lẽ không biết chuyện của lão, cũng không không quan tâm đến. Nhưng đến lúc này, anh phát hiện ra mình đã nghĩ sai rồi. Có thể, Từ Tử Chính biết anh ba của ông ta buôn lậu ma túy, bình thường thì mắt nhắm mắt mở cho qua, nhưng đến thời điểm mấu chốt, đều là người của Từ gia, ông ta nhất định sẽ ra tay giúp anh ba của mình.</w:t>
      </w:r>
      <w:r>
        <w:br w:type="textWrapping"/>
      </w:r>
      <w:r>
        <w:br w:type="textWrapping"/>
      </w:r>
      <w:r>
        <w:t xml:space="preserve">Có thể, lần gặp Từ Thiếu Khiêm để hỏi về vấn đề này đã khiến y hoài nghi, nên y bèn trở về hỏi lại chú tư của mình. Kết quả khiến Từ Tử Chính chú ý, ma túy của Quang Minh Hội đúng lúc xảy ra vấn đề, ông ta lập tức đứng ra bí mật mua số ma túy kia, hiển nhiên là sợ có người cố ý nhắm vào anh ba của mình.</w:t>
      </w:r>
      <w:r>
        <w:br w:type="textWrapping"/>
      </w:r>
      <w:r>
        <w:br w:type="textWrapping"/>
      </w:r>
      <w:r>
        <w:t xml:space="preserve">Quang Minh Hội vốn rất khó đối phó, giữa thời điểm mấu chốt lại nảy ra một Từ Tử Chính, hơn nữa An gia với Từ gia có nhiều lợi ích lẫn gút mắc, sự tình lại càng thêm khó. Chuyện này phải để ông nội đưa ra đối sách, dù ông có bệnh tim… cũng không thể giấu diếm thêm được nữa.</w:t>
      </w:r>
      <w:r>
        <w:br w:type="textWrapping"/>
      </w:r>
      <w:r>
        <w:br w:type="textWrapping"/>
      </w:r>
      <w:r>
        <w:t xml:space="preserve">An Lạc nhíu mày thật chặt, nhớ ra thời gian hẹn với ông nội, không kiềm chế được mà cúi đầu xem đồng hồ.</w:t>
      </w:r>
      <w:r>
        <w:br w:type="textWrapping"/>
      </w:r>
      <w:r>
        <w:br w:type="textWrapping"/>
      </w:r>
      <w:r>
        <w:t xml:space="preserve">Lâm Hiểu Đồng thấy anh hình như đang có việc gấp, bèn mở miệng: “Anh có việc thì cứ đi trước đi, hôm nào chúng ta bàn lại biện pháp cụ thể. Kế hoạch hiện giờ cũng chỉ có thể như vậy thôi.”</w:t>
      </w:r>
      <w:r>
        <w:br w:type="textWrapping"/>
      </w:r>
      <w:r>
        <w:br w:type="textWrapping"/>
      </w:r>
      <w:r>
        <w:t xml:space="preserve">“Được, em cẩn thận nhé.” An Lạc liền cầm áo khoác xoay người ra cửa, đi thẳng ra bãi đỗ xe.</w:t>
      </w:r>
      <w:r>
        <w:br w:type="textWrapping"/>
      </w:r>
      <w:r>
        <w:br w:type="textWrapping"/>
      </w:r>
      <w:r>
        <w:t xml:space="preserve">***</w:t>
      </w:r>
      <w:r>
        <w:br w:type="textWrapping"/>
      </w:r>
      <w:r>
        <w:br w:type="textWrapping"/>
      </w:r>
      <w:r>
        <w:t xml:space="preserve">Không ngờ xe chưa khởi động thì đột nhiên có người gõ lên cửa kính. An Lạc quay đầu, bỗng nhiên chạm phải ánh nhìn sâu xa của An Trạch.</w:t>
      </w:r>
      <w:r>
        <w:br w:type="textWrapping"/>
      </w:r>
      <w:r>
        <w:br w:type="textWrapping"/>
      </w:r>
      <w:r>
        <w:t xml:space="preserve">An Trạch mỉm cười với anh, sau đó mở cửa xe, ngồi xuống ghế phó lái.</w:t>
      </w:r>
      <w:r>
        <w:br w:type="textWrapping"/>
      </w:r>
      <w:r>
        <w:br w:type="textWrapping"/>
      </w:r>
      <w:r>
        <w:t xml:space="preserve">An Lạc khó hiểu quay sang hỏi: “An Trạch, sao hôm nay lại ở đây?”</w:t>
      </w:r>
      <w:r>
        <w:br w:type="textWrapping"/>
      </w:r>
      <w:r>
        <w:br w:type="textWrapping"/>
      </w:r>
      <w:r>
        <w:t xml:space="preserve">An Trạch nói: “Anh à, mai là sinh nhật anh, em có mua một cái bánh gato vị mạt trà mà anh thích ăn nhất ở cửa hàng bánh phía tây gần đây. Tối nay chúng ta cùng ăn, chúc mừng sinh nhật sớm cho anh.”</w:t>
      </w:r>
      <w:r>
        <w:br w:type="textWrapping"/>
      </w:r>
      <w:r>
        <w:br w:type="textWrapping"/>
      </w:r>
      <w:r>
        <w:t xml:space="preserve">An Lạc im lặng một chốc, vẻ mặt bình tĩnh: “Cầm bánh về đi, tôi vừa ăn cơm rồi.”</w:t>
      </w:r>
      <w:r>
        <w:br w:type="textWrapping"/>
      </w:r>
      <w:r>
        <w:br w:type="textWrapping"/>
      </w:r>
      <w:r>
        <w:t xml:space="preserve">Ánh mắt An Trạch đột nhiên chuyển lạnh, “Với Lâm Hiểu Đồng phải không? Anh thực sự hẹn hò với chị ta?”</w:t>
      </w:r>
      <w:r>
        <w:br w:type="textWrapping"/>
      </w:r>
      <w:r>
        <w:br w:type="textWrapping"/>
      </w:r>
      <w:r>
        <w:t xml:space="preserve">An Lạc vừa định mở miệng nói thì đúng lúc này, điện thoại đột nhiên đổ chuông. Anh cúi đầu lấy điện thoại từ trong túi ra, ấn mật mã 84568523, là hình một chiếc ô đảo ngược.</w:t>
      </w:r>
      <w:r>
        <w:br w:type="textWrapping"/>
      </w:r>
      <w:r>
        <w:br w:type="textWrapping"/>
      </w:r>
      <w:r>
        <w:t xml:space="preserve">Điện thoại mở ra, An Lạc nhìn lướt qua cái tên hiển thị giữa màn hình —— bố.</w:t>
      </w:r>
      <w:r>
        <w:br w:type="textWrapping"/>
      </w:r>
      <w:r>
        <w:br w:type="textWrapping"/>
      </w:r>
      <w:r>
        <w:t xml:space="preserve">Bố gọi điện vào lúc này nhất định là có việc gấp, có thể liên quan đến Quang Minh Hội. Nhưng An Trạch lại đang ngồi bên cạnh, An Lạc không tiện nói chuyện với bố về việc này, vì vậy ấn nút ‘bỏ qua’, cất điện thoại vào trong túi.</w:t>
      </w:r>
      <w:r>
        <w:br w:type="textWrapping"/>
      </w:r>
      <w:r>
        <w:br w:type="textWrapping"/>
      </w:r>
      <w:r>
        <w:t xml:space="preserve">An Trạch nghi ngờ hỏi: “Điện thoại của ai vậy? Sao anh không nghe?”</w:t>
      </w:r>
      <w:r>
        <w:br w:type="textWrapping"/>
      </w:r>
      <w:r>
        <w:br w:type="textWrapping"/>
      </w:r>
      <w:r>
        <w:t xml:space="preserve">An Lạc nghiêm mặt nói: “Cậu về đi, tôi còn có việc cần làm, hôm nào nói sau.”</w:t>
      </w:r>
      <w:r>
        <w:br w:type="textWrapping"/>
      </w:r>
      <w:r>
        <w:br w:type="textWrapping"/>
      </w:r>
      <w:r>
        <w:t xml:space="preserve">An Trạch tiếp tục hỏi: “Em thấy tinh thần anh có vẻ không ổn. Anh à, rốt cuộc có chuyện gì vậy?”</w:t>
      </w:r>
      <w:r>
        <w:br w:type="textWrapping"/>
      </w:r>
      <w:r>
        <w:br w:type="textWrapping"/>
      </w:r>
      <w:r>
        <w:t xml:space="preserve">An Lạc không nhịn được mà nhíu mày, “Chuyện này không liên quan đến cậu!” Anh không muốn chuyện này liên lụy đến An Trạch, nên lạnh mặt muốn mau chóng đuổi An Trạch đi.</w:t>
      </w:r>
      <w:r>
        <w:br w:type="textWrapping"/>
      </w:r>
      <w:r>
        <w:br w:type="textWrapping"/>
      </w:r>
      <w:r>
        <w:t xml:space="preserve">An Trạch đột nhiên nghiêng đầu về phía anh, ánh mắt phức tạp như nhìn xoáy vào cõi lòng anh. An Lạc bị ánh mắt đó nhìn chòng chọc thì giật mình, nhất thời quên mất điều nên nói.</w:t>
      </w:r>
      <w:r>
        <w:br w:type="textWrapping"/>
      </w:r>
      <w:r>
        <w:br w:type="textWrapping"/>
      </w:r>
      <w:r>
        <w:t xml:space="preserve">Hầu kết An Trạch cuộn lên cuộn xuống, sau đó, giọng nói trầm thấp mà nguội lạnh của cậu phát ra khỏi cổ họng: “Người mình thích ở cùng người khác, sao anh lại nói không liên quan đến em?”</w:t>
      </w:r>
      <w:r>
        <w:br w:type="textWrapping"/>
      </w:r>
      <w:r>
        <w:br w:type="textWrapping"/>
      </w:r>
      <w:r>
        <w:t xml:space="preserve">An Lạc giật mình, kinh ngạc hỏi: “Người mình thích cái gì? Lẽ nào cậu thích Lâm Hiểu…”</w:t>
      </w:r>
      <w:r>
        <w:br w:type="textWrapping"/>
      </w:r>
      <w:r>
        <w:br w:type="textWrapping"/>
      </w:r>
      <w:r>
        <w:t xml:space="preserve">“Người em thích chính là anh.” An Trạch thẳng thừng ngắt lời An Lạc.</w:t>
      </w:r>
      <w:r>
        <w:br w:type="textWrapping"/>
      </w:r>
      <w:r>
        <w:br w:type="textWrapping"/>
      </w:r>
      <w:r>
        <w:t xml:space="preserve">Như muốn chứng minh lời nói của mình, môi An Trạch đột nhiên ép lên môi An Lạc, thậm chí suồng sã mà đưa lưỡi vào, ngón tay cũng thuận thế giữ chặt ót An Lạc, kéo hai người sát vào nhau.</w:t>
      </w:r>
      <w:r>
        <w:br w:type="textWrapping"/>
      </w:r>
      <w:r>
        <w:br w:type="textWrapping"/>
      </w:r>
      <w:r>
        <w:t xml:space="preserve">“Ưm…” An Lạc bị hôn trở tay không kịp, cứng người, mở to hai mắt.</w:t>
      </w:r>
      <w:r>
        <w:br w:type="textWrapping"/>
      </w:r>
      <w:r>
        <w:br w:type="textWrapping"/>
      </w:r>
      <w:r>
        <w:t xml:space="preserve">An Trạch giữ chặt ót An Lạc, hôn càng sâu hơn.</w:t>
      </w:r>
      <w:r>
        <w:br w:type="textWrapping"/>
      </w:r>
      <w:r>
        <w:br w:type="textWrapping"/>
      </w:r>
      <w:r>
        <w:t xml:space="preserve">Ngay từ giây phút thấy anh đưa Lâm Hiểu Đồng về nhà, An Trạch đã phát điên.</w:t>
      </w:r>
      <w:r>
        <w:br w:type="textWrapping"/>
      </w:r>
      <w:r>
        <w:br w:type="textWrapping"/>
      </w:r>
      <w:r>
        <w:t xml:space="preserve">Tuy trước đó cậu cũng nghĩ rằng trong tương lai anh sẽ ở bên một người phụ nữ khác, thậm chí cậu đã chuẩn bị sẵn tâm lý hết thảy. Thế nhưng, khi thấy anh gắp thức ăn cho cô gái kia, khi thấy anh đưa cô gái kia về nhà, An Trạch phát hiện toàn bộ lý trí của mình đã không cánh mà bay, đầu óc trở nên hỗn loạn. Cậu ghen tị với cô ta, ghen đến mức phát điên. Cậu thậm chí muốn hôn anh điên cuồng ngay trước mặt cô ta, nói cho cô ta biết, An Lạc là của cậu, bất cứ kẻ nào cũng không thể cướp anh đi.</w:t>
      </w:r>
      <w:r>
        <w:br w:type="textWrapping"/>
      </w:r>
      <w:r>
        <w:br w:type="textWrapping"/>
      </w:r>
      <w:r>
        <w:t xml:space="preserve">Hôm nay khi thấy An Lạc cùng Lâm Hiểu Đồng mặt đối mặt ăn cơm trong nhà hàng, sự nhẫn nại của An Trạch rốt cục cũng bùng nổ!</w:t>
      </w:r>
      <w:r>
        <w:br w:type="textWrapping"/>
      </w:r>
      <w:r>
        <w:br w:type="textWrapping"/>
      </w:r>
      <w:r>
        <w:t xml:space="preserve">“Ưm… ưm…”</w:t>
      </w:r>
      <w:r>
        <w:br w:type="textWrapping"/>
      </w:r>
      <w:r>
        <w:br w:type="textWrapping"/>
      </w:r>
      <w:r>
        <w:t xml:space="preserve">Nụ hôn mạnh mẽ như muốn nuốt đối phương vào bụng, khiến An Lạc hoàn toàn sững sờ.</w:t>
      </w:r>
      <w:r>
        <w:br w:type="textWrapping"/>
      </w:r>
      <w:r>
        <w:br w:type="textWrapping"/>
      </w:r>
      <w:r>
        <w:t xml:space="preserve">Chuyện, chuyện gì vậy? Bị em trai hôn?</w:t>
      </w:r>
      <w:r>
        <w:br w:type="textWrapping"/>
      </w:r>
      <w:r>
        <w:br w:type="textWrapping"/>
      </w:r>
      <w:r>
        <w:t xml:space="preserve">Đại não An Lạc trống rỗng, trong chớp mắt mất đi năng lực suy nghĩ.</w:t>
      </w:r>
      <w:r>
        <w:br w:type="textWrapping"/>
      </w:r>
      <w:r>
        <w:br w:type="textWrapping"/>
      </w:r>
      <w:r>
        <w:t xml:space="preserve">Không gian trong xe vốn chật hẹp, hơn nữa An Lạc đã cài dây an toàn, lại bị An Trạch đè xuống ghế, căn bản là không có đường chạy trốn.</w:t>
      </w:r>
      <w:r>
        <w:br w:type="textWrapping"/>
      </w:r>
      <w:r>
        <w:br w:type="textWrapping"/>
      </w:r>
      <w:r>
        <w:t xml:space="preserve">An Lạc kinh ngạc nhìn khuôn mặt phóng đại của An Trạch trước mắt, sau một hồi sửng sốt, cảm nhận được đầu lưỡi của mình bị cậu gắt gao cuốn lấy, bấy giờ mới có phản ứng.</w:t>
      </w:r>
      <w:r>
        <w:br w:type="textWrapping"/>
      </w:r>
      <w:r>
        <w:br w:type="textWrapping"/>
      </w:r>
      <w:r>
        <w:t xml:space="preserve">An Lạc tức giận đến đỏ mặt, cố sức đẩy An Trạch ra, nhân tiện đấm mạnh một quyền lên mặt cậu, “Hỗn láo! Cậu điên rồi!”</w:t>
      </w:r>
      <w:r>
        <w:br w:type="textWrapping"/>
      </w:r>
      <w:r>
        <w:br w:type="textWrapping"/>
      </w:r>
      <w:r>
        <w:t xml:space="preserve">An Trạch bị đấm một cú mạnh, bên môi chảy ra một vệt máu gai mắt, nhưng cậu không thèm để ý, đưa tay quệt đi, quay đầu nhìn An Lạc, rồi nghiêm túc nói: “Anh à, em không điên, em rất tỉnh táo. Hôm nay em hẹn gặp anh là muốn nói cho anh biết sự thật. Em thích anh, thích từ rất lâu rồi…”</w:t>
      </w:r>
      <w:r>
        <w:br w:type="textWrapping"/>
      </w:r>
      <w:r>
        <w:br w:type="textWrapping"/>
      </w:r>
      <w:r>
        <w:t xml:space="preserve">“Đủ rồi! Tôi là anh của cậu…”</w:t>
      </w:r>
      <w:r>
        <w:br w:type="textWrapping"/>
      </w:r>
      <w:r>
        <w:br w:type="textWrapping"/>
      </w:r>
      <w:r>
        <w:t xml:space="preserve">“Thì sao?” An Trạch ngắt lời anh, “Thích anh cũng không sai. Huống chi, em chưa bao giờ nghĩ có thể ở bên anh. Chỉ yên lặng mà thích anh, như vậy cũng không được ư?”</w:t>
      </w:r>
      <w:r>
        <w:br w:type="textWrapping"/>
      </w:r>
      <w:r>
        <w:br w:type="textWrapping"/>
      </w:r>
      <w:r>
        <w:t xml:space="preserve">An Lạc lạnh mặt: “Lập tức xuống xe, tôi không muốn thấy cậu!”</w:t>
      </w:r>
      <w:r>
        <w:br w:type="textWrapping"/>
      </w:r>
      <w:r>
        <w:br w:type="textWrapping"/>
      </w:r>
      <w:r>
        <w:t xml:space="preserve">“Anh…”</w:t>
      </w:r>
      <w:r>
        <w:br w:type="textWrapping"/>
      </w:r>
      <w:r>
        <w:br w:type="textWrapping"/>
      </w:r>
      <w:r>
        <w:t xml:space="preserve">“Đừng gọi tôi là anh!” An Lạc quay đầu nhìn An Trạch, ánh mắt lạnh băng như kiếm, “Hiện tại, lập tức, cút ngay cho tôi!”</w:t>
      </w:r>
      <w:r>
        <w:br w:type="textWrapping"/>
      </w:r>
      <w:r>
        <w:br w:type="textWrapping"/>
      </w:r>
      <w:r>
        <w:t xml:space="preserve">Nhìn ánh mắt lạnh lùng của anh, An Trạch im lặng một hồi lâu, rồi đột nhiên khẽ nhếch khóe miệng bị rách lên, thấp giọng: “Nếu đây có thể là lần cuối cùng chúng ta gặp nhau… Anh cũng sẽ đuổi em đi, phải không?”</w:t>
      </w:r>
      <w:r>
        <w:br w:type="textWrapping"/>
      </w:r>
      <w:r>
        <w:br w:type="textWrapping"/>
      </w:r>
      <w:r>
        <w:t xml:space="preserve">“An Trạch, lập tức xuống xe, tôi không muốn nói lần thứ ba.” Sắc mặt An Lạc vô cùng xấu, bực bội tới mức môi trắng bệch.</w:t>
      </w:r>
      <w:r>
        <w:br w:type="textWrapping"/>
      </w:r>
      <w:r>
        <w:br w:type="textWrapping"/>
      </w:r>
      <w:r>
        <w:t xml:space="preserve">An Trạch khẽ nhếch môi, “Em biết, anh chưa bao giờ thèm để ý đến đứa em này. Nhưng không sao, hiện tại cuối cùng anh cũng biết tình cảm của em với anh, chí ít, anh sẽ mãi mãi nhớ đến em. Và… cả nụ hôn của em.” Nói xong, cậu tiến lại gần, hôn nhẹ lên môi An Lạc một cái.</w:t>
      </w:r>
      <w:r>
        <w:br w:type="textWrapping"/>
      </w:r>
      <w:r>
        <w:br w:type="textWrapping"/>
      </w:r>
      <w:r>
        <w:t xml:space="preserve">“Cậu…”</w:t>
      </w:r>
      <w:r>
        <w:br w:type="textWrapping"/>
      </w:r>
      <w:r>
        <w:br w:type="textWrapping"/>
      </w:r>
      <w:r>
        <w:t xml:space="preserve">“Sinh nhật ngày mai em không thể ở cùng anh, nên chúc mừng sớm. Sinh nhật vui vẻ, anh.”</w:t>
      </w:r>
      <w:r>
        <w:br w:type="textWrapping"/>
      </w:r>
      <w:r>
        <w:br w:type="textWrapping"/>
      </w:r>
      <w:r>
        <w:t xml:space="preserve">An Trach dứt lời liền mở cửa xuống xe, tiện tay cầm hộp bánh gato mạt trà mà cậu đã mua trước đó đi.</w:t>
      </w:r>
      <w:r>
        <w:br w:type="textWrapping"/>
      </w:r>
      <w:r>
        <w:br w:type="textWrapping"/>
      </w:r>
      <w:r>
        <w:t xml:space="preserve">Cậu thẳng lưng đi về phía con đường xa xa, từ đầu đến cuối không hề ngoảnh lại.</w:t>
      </w:r>
      <w:r>
        <w:br w:type="textWrapping"/>
      </w:r>
      <w:r>
        <w:br w:type="textWrapping"/>
      </w:r>
      <w:r>
        <w:t xml:space="preserve">Còn An Lạc trong xe mãi nhìn theo bóng lưng của cậu.</w:t>
      </w:r>
      <w:r>
        <w:br w:type="textWrapping"/>
      </w:r>
      <w:r>
        <w:br w:type="textWrapping"/>
      </w:r>
      <w:r>
        <w:t xml:space="preserve">***</w:t>
      </w:r>
      <w:r>
        <w:br w:type="textWrapping"/>
      </w:r>
      <w:r>
        <w:br w:type="textWrapping"/>
      </w:r>
      <w:r>
        <w:t xml:space="preserve">Tâm trạng An Lạc rất rối, rối đến mức không biết mình nên làm gì tiếp theo, bàn tay cầm tay lái của anh thậm chí đang run nhè nhẹ. Đôi môi bị hôn đến tê dại vẫn còn giữ lại một chút hơi ấm cương quyết nhưng ấm áp của An Trạch, trong khoang miệng tất cả là mùi vị của cậu. Trong thời điểm then chốt, An Trạch đột nhiên thú nhận không rõ đầu đuôi, khiến An Lạc vốn tinh thần không yên gần như tan vỡ.</w:t>
      </w:r>
      <w:r>
        <w:br w:type="textWrapping"/>
      </w:r>
      <w:r>
        <w:br w:type="textWrapping"/>
      </w:r>
      <w:r>
        <w:t xml:space="preserve">—— Rốt cuộc là chuyện gì vậy?! Anh quả thực sắp phát điên rồi!</w:t>
      </w:r>
      <w:r>
        <w:br w:type="textWrapping"/>
      </w:r>
      <w:r>
        <w:br w:type="textWrapping"/>
      </w:r>
      <w:r>
        <w:t xml:space="preserve">Hiện giờ, anh nên tỉnh táo suy nghĩ nên xử lý chuyện Quang Minh Hội nan giải như thế nào? Hay nên suy nghĩ về chuyện khó bề tưởng tượng – em trai mình lại yêu chính mình?!</w:t>
      </w:r>
      <w:r>
        <w:br w:type="textWrapping"/>
      </w:r>
      <w:r>
        <w:br w:type="textWrapping"/>
      </w:r>
      <w:r>
        <w:t xml:space="preserve">An Lạc đau đầu, day day thái dương.</w:t>
      </w:r>
      <w:r>
        <w:br w:type="textWrapping"/>
      </w:r>
      <w:r>
        <w:br w:type="textWrapping"/>
      </w:r>
      <w:r>
        <w:t xml:space="preserve">An Trạch thổ lộ vài lúc này quả thực như đổ thêm dầu vào lửa, An Lạc không thể lập tức tỉnh táo để đi tìm ông nội bàn bạc đối sách. Nhìn An Trạch vứt chiếc bánh vào thùng rác ven đường, tâm trạng An Lạc phức tạp khó mà hình dung nổi. Ngồi trong xe với trái tim đập loạn một lúc lâu, An Lạc thở sâu, ngón tay cứng ngắc nắm vô lăng, lái xe chạy tới bệnh viện của ông nội.</w:t>
      </w:r>
      <w:r>
        <w:br w:type="textWrapping"/>
      </w:r>
      <w:r>
        <w:br w:type="textWrapping"/>
      </w:r>
      <w:r>
        <w:t xml:space="preserve">Đúng lúc này, điện thoại lần thứ hai vang lên. An Lạc rút điện thoại ra, thấy hiển thị tên người gọi: An Trạch.</w:t>
      </w:r>
      <w:r>
        <w:br w:type="textWrapping"/>
      </w:r>
      <w:r>
        <w:br w:type="textWrapping"/>
      </w:r>
      <w:r>
        <w:t xml:space="preserve">Nó gọi điện làm gì? Chẳng lẽ còn chưa ngại đủ kích thích cho mình vì lời thổ lộ lúc nãy sao?</w:t>
      </w:r>
      <w:r>
        <w:br w:type="textWrapping"/>
      </w:r>
      <w:r>
        <w:br w:type="textWrapping"/>
      </w:r>
      <w:r>
        <w:t xml:space="preserve">An Lạc cau mày nhận điện thoại, lạnh lùng nói: “An Trạch, chuyện gì?”</w:t>
      </w:r>
      <w:r>
        <w:br w:type="textWrapping"/>
      </w:r>
      <w:r>
        <w:br w:type="textWrapping"/>
      </w:r>
      <w:r>
        <w:t xml:space="preserve">Ngoài dự đoán, đầu bên kia điện thoại truyền sang một giọng nói trầm thấp, “Muốn em trai của mình không bị làm sao thì làm theo lời ta nói.”</w:t>
      </w:r>
      <w:r>
        <w:br w:type="textWrapping"/>
      </w:r>
      <w:r>
        <w:br w:type="textWrapping"/>
      </w:r>
      <w:r>
        <w:t xml:space="preserve">“…!” Là giọng nói kia, giọng nói của người đàn ông trong máy theo dõi ngày hôm đó, Tam gia!</w:t>
      </w:r>
      <w:r>
        <w:br w:type="textWrapping"/>
      </w:r>
      <w:r>
        <w:br w:type="textWrapping"/>
      </w:r>
      <w:r>
        <w:t xml:space="preserve">Tại sao điện thoại của An Trạch lại ở trong tay lão? Chẳng lẽ An Trạch đã xảy ra chuyện…</w:t>
      </w:r>
      <w:r>
        <w:br w:type="textWrapping"/>
      </w:r>
      <w:r>
        <w:br w:type="textWrapping"/>
      </w:r>
      <w:r>
        <w:t xml:space="preserve">An Lạc áp chế nỗi bất an trong lòng, cố tỏ ra trấn định: “An Trạch ở đâu?”</w:t>
      </w:r>
      <w:r>
        <w:br w:type="textWrapping"/>
      </w:r>
      <w:r>
        <w:br w:type="textWrapping"/>
      </w:r>
      <w:r>
        <w:t xml:space="preserve">“Anh ơi…” Điện thoại đột nhiên vang lên giọng nói mơ hồ của An Trạch, dường như bị đánh đập mà giọng nói đột nhiên yếu đi.</w:t>
      </w:r>
      <w:r>
        <w:br w:type="textWrapping"/>
      </w:r>
      <w:r>
        <w:br w:type="textWrapping"/>
      </w:r>
      <w:r>
        <w:t xml:space="preserve">An Lạc nghe mà lo lắng không thôi, vội nói: “Rốt cuộc ông muốn gì?! Không được làm thương An Trạch, nó không liên quan đến chuyện này!”</w:t>
      </w:r>
      <w:r>
        <w:br w:type="textWrapping"/>
      </w:r>
      <w:r>
        <w:br w:type="textWrapping"/>
      </w:r>
      <w:r>
        <w:t xml:space="preserve">Tam gia khẽ cười: “An Lạc, không ngờ cậu còn quan tâm đến em trai mình cơ đấy. Muốn nó sống thì mang thứ đó đến cho ta ở nhà xưởng phía tây ngoại ô. Nhớ kỹ, không được báo cảnh sát, cũng đừng cho bất cứ kẻ nào đi theo, xóa lịch sử cuộc gọi, vứt điện thoại đi… Nếu không, lúc đến đây cậu sẽ thấy thi thể của em trai mình đấy.”</w:t>
      </w:r>
      <w:r>
        <w:br w:type="textWrapping"/>
      </w:r>
      <w:r>
        <w:br w:type="textWrapping"/>
      </w:r>
      <w:r>
        <w:t xml:space="preserve">Điện thoại bị ngắt.</w:t>
      </w:r>
      <w:r>
        <w:br w:type="textWrapping"/>
      </w:r>
      <w:r>
        <w:br w:type="textWrapping"/>
      </w:r>
      <w:r>
        <w:t xml:space="preserve">“…” An Lạc lặng im một hồi, sau đó vòng tay lái tăng tốc chạy về phía tây ngoại ô.</w:t>
      </w:r>
      <w:r>
        <w:br w:type="textWrapping"/>
      </w:r>
      <w:r>
        <w:br w:type="textWrapping"/>
      </w:r>
      <w:r>
        <w:t xml:space="preserve">Anh biết rõ, với thủ đoạn độc ác của Tam gia, nếu anh không nghe lời mà báo cảnh sát, hoặc mang theo bất cứ người nào đi cùng, như vậy, Tam gia nhất định sẽ thực hiện lời hứa, gửi cho anh thi thể của An Trạch… Anh hiểu rất rõ tác phong máu lạnh của đám người xã hội đen này. Điện thoại và phòng ngủ có thể đã bị Tam gia lắp máy nghe trộm rồi.</w:t>
      </w:r>
      <w:r>
        <w:br w:type="textWrapping"/>
      </w:r>
      <w:r>
        <w:br w:type="textWrapping"/>
      </w:r>
      <w:r>
        <w:t xml:space="preserve">Bố tham gia buôn lậu ma túy, là một mình anh điều tra chuyện này, nhưng An Trạch thì vô tội.</w:t>
      </w:r>
      <w:r>
        <w:br w:type="textWrapping"/>
      </w:r>
      <w:r>
        <w:br w:type="textWrapping"/>
      </w:r>
      <w:r>
        <w:t xml:space="preserve">Có thể lần này không thể trở về, thậm chí chính mình rất có thể phải chịu hành hạ không thể tưởng tượng nổi. Nhưng, anh không thể trơ mắt mà nhìn An Trạch xảy ra chuyện. Dù phía trước là long đàm hổ huyệt*, anh cũng phải xông lên.</w:t>
      </w:r>
      <w:r>
        <w:br w:type="textWrapping"/>
      </w:r>
      <w:r>
        <w:br w:type="textWrapping"/>
      </w:r>
      <w:r>
        <w:t xml:space="preserve">*龙潭虎穴: có nghĩa là một nơi cực kỳ nguy hiểm.</w:t>
      </w:r>
      <w:r>
        <w:br w:type="textWrapping"/>
      </w:r>
      <w:r>
        <w:br w:type="textWrapping"/>
      </w:r>
      <w:r>
        <w:t xml:space="preserve">Lấy một khẩu súng từ dưới ghế ra, An Lạc nhẹ nhàng bỏ vào túi.</w:t>
      </w:r>
      <w:r>
        <w:br w:type="textWrapping"/>
      </w:r>
      <w:r>
        <w:br w:type="textWrapping"/>
      </w:r>
      <w:r>
        <w:t xml:space="preserve">***</w:t>
      </w:r>
      <w:r>
        <w:br w:type="textWrapping"/>
      </w:r>
      <w:r>
        <w:br w:type="textWrapping"/>
      </w:r>
      <w:r>
        <w:t xml:space="preserve">Trước khi đến nhà xưởng bỏ hoang kia, An Lạc lái xe dừng lại tại một sườn núi tương đối bí mật. Anh nghĩ, nếu lần này anh thực sự xảy ra chuyện, như vậy khi cảnh sát điều tra có thể tìm ra được một chút đầu mối từ chiếc xe này.</w:t>
      </w:r>
      <w:r>
        <w:br w:type="textWrapping"/>
      </w:r>
      <w:r>
        <w:br w:type="textWrapping"/>
      </w:r>
      <w:r>
        <w:t xml:space="preserve">Lẻ loi một mình tới nơi Tam gia chỉ định, nhìn nhà xưởng trước mặt, lòng An Lạc đột nhiên ớn lạnh.</w:t>
      </w:r>
      <w:r>
        <w:br w:type="textWrapping"/>
      </w:r>
      <w:r>
        <w:br w:type="textWrapping"/>
      </w:r>
      <w:r>
        <w:t xml:space="preserve">Đó là một nhà xưởng đã bị bỏ hoang từ lâu, cửa chính bằng sắt đã gỉ sét thành màu đỏ sậm, chẳng biết là gỉ hay là vết máu. Xung quanh nhà xưởng vắng vẻ hoang tàn, hai bên đường cỏ dại mọc thành bụi. Một địa điểm như thế này là nơi bọn xã hội đen thường xuyên dùng để xử lý phản đồ và kẻ địch. Giết người xong có thể ném xuống con sông sau sườn núi. Chờ đến lúc cảnh sát phát hiện thi thể thì thường là đã thay đổi hoàn toàn rồi.</w:t>
      </w:r>
      <w:r>
        <w:br w:type="textWrapping"/>
      </w:r>
      <w:r>
        <w:br w:type="textWrapping"/>
      </w:r>
      <w:r>
        <w:t xml:space="preserve">Kiếp trước tuy rằng đã từng đi qua rất nhiều nơi như thế này, nhưng ở kiếp này, An Lạc vẫn luôn sống trong yên bình, nên đây là lần đầu tiên anh tới một nơi ẩm ướt, âm u lạnh lẽo, tràn ngập hơi thở chết chóc vậy.</w:t>
      </w:r>
      <w:r>
        <w:br w:type="textWrapping"/>
      </w:r>
      <w:r>
        <w:br w:type="textWrapping"/>
      </w:r>
      <w:r>
        <w:t xml:space="preserve">An Lạc nhíu mày, cố nén cảm giác khó chịu trong lòng, đè tay lên khẩu súng trong túi, chậm rãi tới gần cửa chính.</w:t>
      </w:r>
      <w:r>
        <w:br w:type="textWrapping"/>
      </w:r>
      <w:r>
        <w:br w:type="textWrapping"/>
      </w:r>
      <w:r>
        <w:t xml:space="preserve">Bên tai đột nhiên nghe thấy một tiếng gió thổi, An Lạc gần như theo phản xạ mà nghiêng người, đồng thời quét chân trái, đá một tên đánh lén ngã lăn xuống mặt đất!</w:t>
      </w:r>
      <w:r>
        <w:br w:type="textWrapping"/>
      </w:r>
      <w:r>
        <w:br w:type="textWrapping"/>
      </w:r>
      <w:r>
        <w:t xml:space="preserve">Bốn tên côn đồ thân hình cao lớn còn lại liếc nhau, sau đó đồng loạt xông lên.</w:t>
      </w:r>
      <w:r>
        <w:br w:type="textWrapping"/>
      </w:r>
      <w:r>
        <w:br w:type="textWrapping"/>
      </w:r>
      <w:r>
        <w:t xml:space="preserve">An Lạc ánh mắt lạnh lẽo, không quan tâm đạo nghĩa gì nữa, cấp tốc ngoặt tay một cách nhẹ nhàng túm lấy cổ tay một tên quăng ngã hắn! Tiếp đó, chuẩn xác chém một nhát vào cổ tên bên phải! Sau đó co gối thụi thật mạnh vào bụng tên bên trái, chân thuận thế đảo qua, đá ngã tên cuối cùng xuống mặt đất!</w:t>
      </w:r>
      <w:r>
        <w:br w:type="textWrapping"/>
      </w:r>
      <w:r>
        <w:br w:type="textWrapping"/>
      </w:r>
      <w:r>
        <w:t xml:space="preserve">Mấy tên tay chân này có lẽ không ngờ đại thiếu gia của An gia được nuông chiều từ tấm bé lại có thân thủ lưu loát như vậy, bị anh đánh ngã trong vòng mấy chiêu, quỳ rạp trên mặt đất, nhất thời run sợ.</w:t>
      </w:r>
      <w:r>
        <w:br w:type="textWrapping"/>
      </w:r>
      <w:r>
        <w:br w:type="textWrapping"/>
      </w:r>
      <w:r>
        <w:t xml:space="preserve">Hãy vào DĐLQĐ.com để đọc truyện nhanh hơn!</w:t>
      </w:r>
      <w:r>
        <w:br w:type="textWrapping"/>
      </w:r>
      <w:r>
        <w:br w:type="textWrapping"/>
      </w:r>
      <w:r>
        <w:t xml:space="preserve">An Lạc lập tức móc súng từ trong túi ra, chĩa vào mấy kẻ đang nằm dưới mặt đất, lạnh lùng nói: “Gọi ta mang đồ đến đây để đổi em trai, vậy thì Tam gia của các ngươi đâu?”</w:t>
      </w:r>
      <w:r>
        <w:br w:type="textWrapping"/>
      </w:r>
      <w:r>
        <w:br w:type="textWrapping"/>
      </w:r>
      <w:r>
        <w:t xml:space="preserve">Đúng lúc này, cánh cửa bên cạnh đột nhiên mở ra, tiếng vỗ tay kỳ quái vang lên. Sau ba tiếng bốp bốp, một giọng nói trầm thấp lạnh nhạt vang lên, “An Lạc, thân thủ không tệ.”</w:t>
      </w:r>
      <w:r>
        <w:br w:type="textWrapping"/>
      </w:r>
      <w:r>
        <w:br w:type="textWrapping"/>
      </w:r>
      <w:r>
        <w:t xml:space="preserve">An Lạc quay đầu, đối địch với một ánh mắt lạnh băng.</w:t>
      </w:r>
      <w:r>
        <w:br w:type="textWrapping"/>
      </w:r>
      <w:r>
        <w:br w:type="textWrapping"/>
      </w:r>
      <w:r>
        <w:t xml:space="preserve">Tam gia.</w:t>
      </w:r>
      <w:r>
        <w:br w:type="textWrapping"/>
      </w:r>
      <w:r>
        <w:br w:type="textWrapping"/>
      </w:r>
      <w:r>
        <w:t xml:space="preserve">Tuy đang ngồi trên một chiếc ghế bao phủ bởi ố bẩn trong một căn nhà xưởng cũ nát, nhưng trên mặt lão vẫn là vẻ trấn định tự nhiên, như đang ngồi trên một chiếc ghế sô pha thư thái giữa một cung đình xa hoa. Khuôn mặt tám phần giống Từ Thiếu Khiêm, vẻ mặt cao ngạo lạnh nhạt giống con lão. Nếu coi Từ Thiếu Khiêm trẻ tuổi có khí chất như vương tử cao quý, vậy thì Từ Tử Mình cận tuổi trung niên là một vị vua bình thản.</w:t>
      </w:r>
      <w:r>
        <w:br w:type="textWrapping"/>
      </w:r>
      <w:r>
        <w:br w:type="textWrapping"/>
      </w:r>
      <w:r>
        <w:t xml:space="preserve">Ngón tay lão kẹp một điếu thuốc đang từ từ nhả khói, làn khói phun ra bốc lên thành vòng bao quanh lão, làm khuôn mặt lạnh lùng của lão có vẻ mông lung, đồng thời lộ ra vẻ nguy hiểm khiến kẻ khác lạnh tim!</w:t>
      </w:r>
      <w:r>
        <w:br w:type="textWrapping"/>
      </w:r>
      <w:r>
        <w:br w:type="textWrapping"/>
      </w:r>
      <w:r>
        <w:t xml:space="preserve">Đứng bên cạnh lão còn một gã thanh niên khác. Hắn có vẻ ngoài anh tuấn, trang phục đường hoàng nhưng không bị gò bó, áo sơ mi màu trắng để mở ba cúc, lộ ra một phần khuôn ngực, trên cổ đeo một chiếc vòng vỏ sò.</w:t>
      </w:r>
      <w:r>
        <w:br w:type="textWrapping"/>
      </w:r>
      <w:r>
        <w:br w:type="textWrapping"/>
      </w:r>
      <w:r>
        <w:t xml:space="preserve">—— Là Tiểu Duệ?!</w:t>
      </w:r>
      <w:r>
        <w:br w:type="textWrapping"/>
      </w:r>
      <w:r>
        <w:br w:type="textWrapping"/>
      </w:r>
      <w:r>
        <w:t xml:space="preserve">Ngay lúc đó An Lạc khiếp sợ không gì sánh được!</w:t>
      </w:r>
      <w:r>
        <w:br w:type="textWrapping"/>
      </w:r>
      <w:r>
        <w:br w:type="textWrapping"/>
      </w:r>
      <w:r>
        <w:t xml:space="preserve">Lúc trước, qua máy theo dõi anh đã thấy một thanh niên được Tam gia gọi là “Duệ Nhi”, lúc đó chỉ thấy một bên mặt của hắn, cảm thấy có chút quen mắt. Giờ nhìn kỹ lại, anh phát hiện hắn giống hệt Trần Dịch, và chiếc vòng vỏ sò kia… Khi còn bé có một lần ra ngoài đi chơi, Tiểu Duệ trông thấy nó thì thích vô cùng, giữ chặt chiếc vòng sống chết không chịu đi, mẹ bất đắc dĩ đành phải mua cho nó, sau đó lúc nào cũng nó đeo lên người.</w:t>
      </w:r>
      <w:r>
        <w:br w:type="textWrapping"/>
      </w:r>
      <w:r>
        <w:br w:type="textWrapping"/>
      </w:r>
      <w:r>
        <w:t xml:space="preserve">Nó có thể đứng gần Tam gia như vậy, hiển nhiên là phải có địa vị cực kỳ quan trọng trong Quang Minh Hội. Không biết sau khi Tiểu Duệ mất tích thì đã xảy ra chuyện gì mà lại trở thành người của Quang Minh Hội…</w:t>
      </w:r>
      <w:r>
        <w:br w:type="textWrapping"/>
      </w:r>
      <w:r>
        <w:br w:type="textWrapping"/>
      </w:r>
      <w:r>
        <w:t xml:space="preserve">Tâm tình An Lạc thoáng phức tạp, nhìn Trần Duệ đang mặt không biểu cảm. Cũng chẳng biết như thế là tốt hay không nữa.</w:t>
      </w:r>
      <w:r>
        <w:br w:type="textWrapping"/>
      </w:r>
      <w:r>
        <w:br w:type="textWrapping"/>
      </w:r>
      <w:r>
        <w:t xml:space="preserve">Đúng lúc này, Tam gia đột nhiên mở miệng: “Thế nào, mặc kệ sống chết của em mình?”</w:t>
      </w:r>
      <w:r>
        <w:br w:type="textWrapping"/>
      </w:r>
      <w:r>
        <w:br w:type="textWrapping"/>
      </w:r>
      <w:r>
        <w:t xml:space="preserve">An Lạc nhíu mày nói: “An Trạch đâu?”</w:t>
      </w:r>
      <w:r>
        <w:br w:type="textWrapping"/>
      </w:r>
      <w:r>
        <w:br w:type="textWrapping"/>
      </w:r>
      <w:r>
        <w:t xml:space="preserve">Tam gia cười, nói: “Buông súng xuống trước đã, nếu không, ta làm sao dám trả con tin lại cho cậu được chứ.”</w:t>
      </w:r>
      <w:r>
        <w:br w:type="textWrapping"/>
      </w:r>
      <w:r>
        <w:br w:type="textWrapping"/>
      </w:r>
      <w:r>
        <w:t xml:space="preserve">An Lạc nói: “Tôi muốn thấy mặt nó trước.”</w:t>
      </w:r>
      <w:r>
        <w:br w:type="textWrapping"/>
      </w:r>
      <w:r>
        <w:br w:type="textWrapping"/>
      </w:r>
      <w:r>
        <w:t xml:space="preserve">Tam gia phất tay với thanh niên đứng bên cạnh. Ngay sau đó có mấy kẻ túm An Trạch tới, đầu tóc cậu rối bù, gương mặt bị đánh tới mức sưng vù, quân trang trên người toàn là vết máu.</w:t>
      </w:r>
      <w:r>
        <w:br w:type="textWrapping"/>
      </w:r>
      <w:r>
        <w:br w:type="textWrapping"/>
      </w:r>
      <w:r>
        <w:t xml:space="preserve">Nhìn bộ dạng kia của An Trạch, trái tim An Lạc khó chịu như đột nhiên bị tóm chặt.</w:t>
      </w:r>
      <w:r>
        <w:br w:type="textWrapping"/>
      </w:r>
      <w:r>
        <w:br w:type="textWrapping"/>
      </w:r>
      <w:r>
        <w:t xml:space="preserve">An Lạc sốt ruột hỏi: “An Trạch, em sao rồi?”</w:t>
      </w:r>
      <w:r>
        <w:br w:type="textWrapping"/>
      </w:r>
      <w:r>
        <w:br w:type="textWrapping"/>
      </w:r>
      <w:r>
        <w:t xml:space="preserve">Một khẩu súng lục lạnh lẽo đột nhiên kề lên đầu An Lạc, Trần Duệ đứng cạnh An Trạch lạnh lùng mở miệng: “Ném khẩu súng xuống đất rồi đá đi, nếu không nó sẽ mất mạng.”</w:t>
      </w:r>
      <w:r>
        <w:br w:type="textWrapping"/>
      </w:r>
      <w:r>
        <w:br w:type="textWrapping"/>
      </w:r>
      <w:r>
        <w:t xml:space="preserve">“…”</w:t>
      </w:r>
      <w:r>
        <w:br w:type="textWrapping"/>
      </w:r>
      <w:r>
        <w:br w:type="textWrapping"/>
      </w:r>
      <w:r>
        <w:t xml:space="preserve">Trần Duệ nhướn mày, “Không hiểu tôi nói gì sao?”</w:t>
      </w:r>
      <w:r>
        <w:br w:type="textWrapping"/>
      </w:r>
      <w:r>
        <w:br w:type="textWrapping"/>
      </w:r>
      <w:r>
        <w:t xml:space="preserve">An Lạc buộc phải buông khẩu súng xuống, đá nó tới trước mặt Trần Duệ.</w:t>
      </w:r>
      <w:r>
        <w:br w:type="textWrapping"/>
      </w:r>
      <w:r>
        <w:br w:type="textWrapping"/>
      </w:r>
      <w:r>
        <w:t xml:space="preserve">Trần Duệ chợt nhếch khóe môi cười, khẽ thở dài: “Người ta cứ nói đại thiếu gia của An gia bình tĩnh chững chạc, nhưng thật không ngờ, có đôi khi anh lại nhẹ dạ như vậy… Dễ bị lừa quá.”</w:t>
      </w:r>
      <w:r>
        <w:br w:type="textWrapping"/>
      </w:r>
      <w:r>
        <w:br w:type="textWrapping"/>
      </w:r>
      <w:r>
        <w:t xml:space="preserve">Nói xong, cậu ta lấy từ trong túi ra một chiếc điện thoại. Đó là điện thoại của An Trạch, lúc này, điện thoại đang phát một đoạn ghi âm không rõ ràng.</w:t>
      </w:r>
      <w:r>
        <w:br w:type="textWrapping"/>
      </w:r>
      <w:r>
        <w:br w:type="textWrapping"/>
      </w:r>
      <w:r>
        <w:t xml:space="preserve">“Anh ơi…”</w:t>
      </w:r>
      <w:r>
        <w:br w:type="textWrapping"/>
      </w:r>
      <w:r>
        <w:br w:type="textWrapping"/>
      </w:r>
      <w:r>
        <w:t xml:space="preserve">Con ngươi An Lạc bỗng nhiên co lại, “Cậu…”</w:t>
      </w:r>
      <w:r>
        <w:br w:type="textWrapping"/>
      </w:r>
      <w:r>
        <w:br w:type="textWrapping"/>
      </w:r>
      <w:r>
        <w:t xml:space="preserve">Trần Duệ cười, nhẹ nhàng vỗ lên vai “An Trạch”, nói: “Nào, chào hỏi anh trai mày một câu đi.”</w:t>
      </w:r>
      <w:r>
        <w:br w:type="textWrapping"/>
      </w:r>
      <w:r>
        <w:br w:type="textWrapping"/>
      </w:r>
      <w:r>
        <w:t xml:space="preserve">“An Trạch” đang bị súng chĩa vào đầu kia đột nhiên ngẩng đầu lên, nở nụ cười với An Lạc: “Anh ơi, em có giống An Trạch không?”</w:t>
      </w:r>
      <w:r>
        <w:br w:type="textWrapping"/>
      </w:r>
      <w:r>
        <w:br w:type="textWrapping"/>
      </w:r>
      <w:r>
        <w:t xml:space="preserve">Trần Duệ cười: “Giống bảy phần, nhất là mấy vệt nước thuốc xấu xí trên mặt.”</w:t>
      </w:r>
      <w:r>
        <w:br w:type="textWrapping"/>
      </w:r>
      <w:r>
        <w:br w:type="textWrapping"/>
      </w:r>
      <w:r>
        <w:t xml:space="preserve">Ánh mắt Tam gia hờ hững đảo qua hai thanh niên đứng bên cạnh, sau mới quay đầu nhìn An Lạc, thấp giọng mở miệng: “Em trai cậu biết cậu dũng cảm quên mình tới cứu nó như thế này, nhất định sẽ rất cảm động. Chỉ tiếc là, cậu không thấy được thi thể của nó, nhưng mấy ngày sau, nó lại thấy thi thể của cậu.”</w:t>
      </w:r>
      <w:r>
        <w:br w:type="textWrapping"/>
      </w:r>
      <w:r>
        <w:br w:type="textWrapping"/>
      </w:r>
      <w:r>
        <w:t xml:space="preserve">Nói xong lão dập điếu thuốc, chậm rãi đứng dậy, bước tới trước mặt An Lạc, vỗ nhẹ lên mặt anh: “Kẻ đối nghịch với ta thì không có kết cục tốt đẹp. An Lạc, thật là đáng tiếc, cậu vẫn còn trẻ như vậy.”</w:t>
      </w:r>
      <w:r>
        <w:br w:type="textWrapping"/>
      </w:r>
      <w:r>
        <w:br w:type="textWrapping"/>
      </w:r>
      <w:r>
        <w:t xml:space="preserve">An Lạc im lặng một hồi, rồi ngẩng đầu hỏi: “… An Trạch đâu?”</w:t>
      </w:r>
      <w:r>
        <w:br w:type="textWrapping"/>
      </w:r>
      <w:r>
        <w:br w:type="textWrapping"/>
      </w:r>
      <w:r>
        <w:t xml:space="preserve">Tam gia khẽ cười: “Em trai cậu đã quay về quân khu rồi. Từ xưa đến nay ta là người ân oán phân minh, nó không đối nghịch với ta, ta sẽ không động đến nó. Nhưng cậu thì ngược lại… dám điều tra Từ gia, ta sẽ không cho cậu chết thoải mái đâu.” Nói xong thì phất tay với thủ hạ, “Ở đây giao cho các ngươi. Duệ Nhi, con đi theo ta.”</w:t>
      </w:r>
      <w:r>
        <w:br w:type="textWrapping"/>
      </w:r>
      <w:r>
        <w:br w:type="textWrapping"/>
      </w:r>
      <w:r>
        <w:t xml:space="preserve">Trần Duệ liếc nhìn An Lạc, vẻ mặt vô cảm xoay người rời đi cùng Tam gia.</w:t>
      </w:r>
      <w:r>
        <w:br w:type="textWrapping"/>
      </w:r>
      <w:r>
        <w:br w:type="textWrapping"/>
      </w:r>
      <w:r>
        <w:t xml:space="preserve">“…” Lòng bàn tay An Lạc thoáng chốc trở nên lạnh lẽo.</w:t>
      </w:r>
      <w:r>
        <w:br w:type="textWrapping"/>
      </w:r>
      <w:r>
        <w:br w:type="textWrapping"/>
      </w:r>
      <w:r>
        <w:t xml:space="preserve">Đáng lẽ nên nghĩ ra.</w:t>
      </w:r>
      <w:r>
        <w:br w:type="textWrapping"/>
      </w:r>
      <w:r>
        <w:br w:type="textWrapping"/>
      </w:r>
      <w:r>
        <w:t xml:space="preserve">Với thân thủ và tính cảnh giác của An Trạch, làm sao có thể bị người khác bắt cóc chứ? Đáng tiếc, lúc đó An Trạch vừa thổ lộ với anh, lại đột nhiên hôn anh khiến đầu óc An Lạc rối loạn, nên chẳng thể nào mà bình tĩnh suy nghĩ được.</w:t>
      </w:r>
      <w:r>
        <w:br w:type="textWrapping"/>
      </w:r>
      <w:r>
        <w:br w:type="textWrapping"/>
      </w:r>
      <w:r>
        <w:t xml:space="preserve">Đang trong lúc hỗn loạn lại nhận được điện thoại của An Trạch, nghe thấy giọng nói của An Trạch gọi ‘anh ơi’, cái gọi là “trong nhà chưa tỏ, ngoài ngõ đã tường”, An Lạc từ trước đến nay luôn luôn bình tĩnh hóa ra cũng có lúc rơi vào rối loạn, không suy nghĩ cẩn thận gì mà đã chạy đi cứu An Trạch.</w:t>
      </w:r>
      <w:r>
        <w:br w:type="textWrapping"/>
      </w:r>
      <w:r>
        <w:br w:type="textWrapping"/>
      </w:r>
      <w:r>
        <w:t xml:space="preserve">Không ngờ, tất cả chỉ là một âm mưu.</w:t>
      </w:r>
      <w:r>
        <w:br w:type="textWrapping"/>
      </w:r>
      <w:r>
        <w:br w:type="textWrapping"/>
      </w:r>
      <w:r>
        <w:t xml:space="preserve">Kiếp trước, An Lạc tàn nhẫn và lãnh khốc. Anh rất ít khi thất thủ, dù có bị mấy tay sát thủ truy đuổi chặn đường cũng có đủ thuận lợi để chạy trốn. Đó là bởi, kiếp trước anh không sợ máu chảy, không sợ cái chết, không có bất cứ thứ gì phải bận tâm, cũng không có bất cứ điều gì đủ để cấu thành nhược điểm có thể uy hiếp anh.</w:t>
      </w:r>
      <w:r>
        <w:br w:type="textWrapping"/>
      </w:r>
      <w:r>
        <w:br w:type="textWrapping"/>
      </w:r>
      <w:r>
        <w:t xml:space="preserve">Thế nhưng hiện tại đã không còn giống với kiếp trước nữa. An Lạc lớn lên trong hoàn cảnh khác biệt, qua hơn hai mươi năm sống trong yên bình, anh đã mềm lòng hơn trước, anh đã có người phải lo lắng, anh đã có rất nhiều người thân phải bảo vệ, và anh cũng đã có nhược điểm trí mạng.</w:t>
      </w:r>
      <w:r>
        <w:br w:type="textWrapping"/>
      </w:r>
      <w:r>
        <w:br w:type="textWrapping"/>
      </w:r>
      <w:r>
        <w:t xml:space="preserve">Một khi có nhược điểm thì sẽ rất dễ bị kẻ khác nắm được, phải chịu phản kích trí mạng.</w:t>
      </w:r>
      <w:r>
        <w:br w:type="textWrapping"/>
      </w:r>
      <w:r>
        <w:br w:type="textWrapping"/>
      </w:r>
      <w:r>
        <w:t xml:space="preserve">Nếu không phải An Trạch đột nhiên thổ lộ khiến suy nghĩ của anh bị xáo trộn, nếu không phải bởi vì quá lo lắng cho An Trạch mà mất đi sự bình tĩnh, An Lạc tuyệt đối sẽ không khinh địch mà rơi vào cái bẫy đã bố trí sẵn của Tam gia như vậy.</w:t>
      </w:r>
      <w:r>
        <w:br w:type="textWrapping"/>
      </w:r>
      <w:r>
        <w:br w:type="textWrapping"/>
      </w:r>
      <w:r>
        <w:t xml:space="preserve">Bị một đám người chĩa súng vào đầu, sau đó bị cột vào góc nhà xưởng bằng dây thừng, trong lòng An Lạc đột nhiên có chút tiếc nuối. Anh nhớ lại câu nói trước đó của An Trạch: “Nếu đây là lần cuối cùng chúng ta gặp nhau, anh cũng sẽ đuổi em đi như vậy?”</w:t>
      </w:r>
      <w:r>
        <w:br w:type="textWrapping"/>
      </w:r>
      <w:r>
        <w:br w:type="textWrapping"/>
      </w:r>
      <w:r>
        <w:t xml:space="preserve">Nếu lúc đó biết đây sẽ là lần cuối cùng hai người gặp nhau, An Lạc nghĩ, anh nhất định sẽ không đuổi An Trạch đi, cũng sẽ không đánh An Trạch bị thương, dù An Trạch có đột nhiên thổ lộ với anh một điều hết sức kinh hãi như vậy. Mà anh sẽ bình tĩnh nói cho cậu biết —— thật ra anh chưa bao giờ ghét em, em vẫn luôn là đứa em trai hiểu chuyện nhất, đáng tin cậy nhất trong lòng anh.</w:t>
      </w:r>
      <w:r>
        <w:br w:type="textWrapping"/>
      </w:r>
      <w:r>
        <w:br w:type="textWrapping"/>
      </w:r>
      <w:r>
        <w:t xml:space="preserve">Nghe thấy tiếng quần áo bị xé rách, An Lạc cuối cùng tuyệt vọng nhắm hai mắt lại.</w:t>
      </w:r>
      <w:r>
        <w:br w:type="textWrapping"/>
      </w:r>
      <w:r>
        <w:br w:type="textWrapping"/>
      </w:r>
      <w:r>
        <w:t xml:space="preserve">Những vệt roi liên tiếp đổ xuống người, máu chảy đầm đìa trên ngực từ những vết da bị xé toạc, làn da như bị xé rách, máu tuôn ra không ngừng từ những vệt roi. Nhưng An Lạc vẫn cắn chặt răng, không phát ra một tiếng kêu yếu ớt nào.</w:t>
      </w:r>
      <w:r>
        <w:br w:type="textWrapping"/>
      </w:r>
      <w:r>
        <w:br w:type="textWrapping"/>
      </w:r>
      <w:r>
        <w:t xml:space="preserve">An Lạc càng quật cường càng kích động ham muốn hành hạ của đám người đó. Tên cầm đầu ném cái roi đi, thay bằng một cái roi da thô cứng hơn, hung hăng quất lên mặt An Lạc.</w:t>
      </w:r>
      <w:r>
        <w:br w:type="textWrapping"/>
      </w:r>
      <w:r>
        <w:br w:type="textWrapping"/>
      </w:r>
      <w:r>
        <w:t xml:space="preserve">“Dám đối nghịch với Tam gia này, mày chán sống rồi!”</w:t>
      </w:r>
      <w:r>
        <w:br w:type="textWrapping"/>
      </w:r>
      <w:r>
        <w:br w:type="textWrapping"/>
      </w:r>
      <w:r>
        <w:t xml:space="preserve">Mỗi một lần roi quất xuống là một lần đau đớn bỏng rát. An Lạc đau đến mức nhíu chặt lông mày lại, không nhịn được mà khẽ rụt người vào, nhưng lại bị kẻ khác kéo tóc như kéo xác chết trên mặt đất.</w:t>
      </w:r>
      <w:r>
        <w:br w:type="textWrapping"/>
      </w:r>
      <w:r>
        <w:br w:type="textWrapping"/>
      </w:r>
      <w:r>
        <w:t xml:space="preserve">“Nói, công thức điều chế ở đâu?”</w:t>
      </w:r>
      <w:r>
        <w:br w:type="textWrapping"/>
      </w:r>
      <w:r>
        <w:br w:type="textWrapping"/>
      </w:r>
      <w:r>
        <w:t xml:space="preserve">“…” An Lạc nhắm mắt lại, không nói.</w:t>
      </w:r>
      <w:r>
        <w:br w:type="textWrapping"/>
      </w:r>
      <w:r>
        <w:br w:type="textWrapping"/>
      </w:r>
      <w:r>
        <w:t xml:space="preserve">Phản ứng lạnh lùng cao ngạo như vậy của anh hiển nhiên đã chọc giận đám người đó. Một loạt tay đấm chân đá lên người, thậm chí có kẻ còn lấy một cây thiết côn hung hăng đập vào chân An Lạc!</w:t>
      </w:r>
      <w:r>
        <w:br w:type="textWrapping"/>
      </w:r>
      <w:r>
        <w:br w:type="textWrapping"/>
      </w:r>
      <w:r>
        <w:t xml:space="preserve">“Ah…”</w:t>
      </w:r>
      <w:r>
        <w:br w:type="textWrapping"/>
      </w:r>
      <w:r>
        <w:br w:type="textWrapping"/>
      </w:r>
      <w:r>
        <w:t xml:space="preserve">Cơn đau đớn vì xương cốt vỡ vụn khiến An Lạc rốt cục không nhịn được nữa, thốt ra một tiếng nặng nề, thậm chí môi bị cắn chảy cả máu!</w:t>
      </w:r>
      <w:r>
        <w:br w:type="textWrapping"/>
      </w:r>
      <w:r>
        <w:br w:type="textWrapping"/>
      </w:r>
      <w:r>
        <w:t xml:space="preserve">Không biết có phải nội tạng bị đá vỡ hay không, mà cơ thể đau đớn co giật như sóng cuộn biển gầm.</w:t>
      </w:r>
      <w:r>
        <w:br w:type="textWrapping"/>
      </w:r>
      <w:r>
        <w:br w:type="textWrapping"/>
      </w:r>
      <w:r>
        <w:t xml:space="preserve">Vết thương trên người bị đập nát, máu chảy ra nhiễm đỏ mặt đất, mọi thứ trước mắt An Lạc ngày càng trở nên mơ hồ.</w:t>
      </w:r>
      <w:r>
        <w:br w:type="textWrapping"/>
      </w:r>
      <w:r>
        <w:br w:type="textWrapping"/>
      </w:r>
      <w:r>
        <w:t xml:space="preserve">Không thể chết…</w:t>
      </w:r>
      <w:r>
        <w:br w:type="textWrapping"/>
      </w:r>
      <w:r>
        <w:br w:type="textWrapping"/>
      </w:r>
      <w:r>
        <w:t xml:space="preserve">Không thể chết như thế này…</w:t>
      </w:r>
      <w:r>
        <w:br w:type="textWrapping"/>
      </w:r>
      <w:r>
        <w:br w:type="textWrapping"/>
      </w:r>
      <w:r>
        <w:t xml:space="preserve">Nhớ lại những chuyện của trước kia, nhớ lại thời gian của kiếp trước, những năm tháng cùng An Dương vượt qua trong An gia, nhớ lại cuộc sống hiếm có bình yên sau khi đến Vancouver…</w:t>
      </w:r>
      <w:r>
        <w:br w:type="textWrapping"/>
      </w:r>
      <w:r>
        <w:br w:type="textWrapping"/>
      </w:r>
      <w:r>
        <w:t xml:space="preserve">An Lạc gần như ép buộc chính bản thân mình nhớ lại kiếp trước, từ nhỏ đến lớn, tỉ mỉ nhớ lại, như đang ôn lại tầng tầng lớp lớp trắc trở trong suốt cuộc đời mình.</w:t>
      </w:r>
      <w:r>
        <w:br w:type="textWrapping"/>
      </w:r>
      <w:r>
        <w:br w:type="textWrapping"/>
      </w:r>
      <w:r>
        <w:t xml:space="preserve">Liều mạng nhớ lại ngày tháng trước đây để phân tán sự chú ý, như vậy mới có thể giảm bớt nỗi đau đớn dữ dội từng đợt trên thân thể.</w:t>
      </w:r>
      <w:r>
        <w:br w:type="textWrapping"/>
      </w:r>
      <w:r>
        <w:br w:type="textWrapping"/>
      </w:r>
      <w:r>
        <w:t xml:space="preserve">Nhưng cuối cùng, đau đớn đến cực điểm dần dần biến thành chết lặng. Ánh mắt An Lạc bắt đầu rời rạc, gần như không còn cảm nhận được bất cứ cảm giác gì khi roi da quất lên người.</w:t>
      </w:r>
      <w:r>
        <w:br w:type="textWrapping"/>
      </w:r>
      <w:r>
        <w:br w:type="textWrapping"/>
      </w:r>
      <w:r>
        <w:t xml:space="preserve">“Xem ra tên này cũng ngang ngạch thật, đánh như thế này mà vẫn không chịu nói một câu. Giờ làm gì đây?”</w:t>
      </w:r>
      <w:r>
        <w:br w:type="textWrapping"/>
      </w:r>
      <w:r>
        <w:br w:type="textWrapping"/>
      </w:r>
      <w:r>
        <w:t xml:space="preserve">“Tam gia dặn rằng, nếu không hỏi được cái gì thì trực tiếp giải quyết hắn.”</w:t>
      </w:r>
      <w:r>
        <w:br w:type="textWrapping"/>
      </w:r>
      <w:r>
        <w:br w:type="textWrapping"/>
      </w:r>
      <w:r>
        <w:t xml:space="preserve">Bên tai vang lên tiếng thảo luận mơ hồ, cơ thể lạnh lẽo như rơi vào hầm băng.</w:t>
      </w:r>
      <w:r>
        <w:br w:type="textWrapping"/>
      </w:r>
      <w:r>
        <w:br w:type="textWrapping"/>
      </w:r>
      <w:r>
        <w:t xml:space="preserve">Không thể chết được…</w:t>
      </w:r>
      <w:r>
        <w:br w:type="textWrapping"/>
      </w:r>
      <w:r>
        <w:br w:type="textWrapping"/>
      </w:r>
      <w:r>
        <w:t xml:space="preserve">Đây là suy nghĩ cuối cùng trong đầu An Lạc, trước khi anh mất đi ý thức. </w:t>
      </w:r>
      <w:r>
        <w:br w:type="textWrapping"/>
      </w:r>
      <w:r>
        <w:br w:type="textWrapping"/>
      </w:r>
      <w:r>
        <w:t xml:space="preserve">_________________</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Thời điểm An Lạc tỉnh lại là vào hoàng hôn. Ánh mặt trời vàng chói chang xuyên qua song sắt cũ nát chiếu vào góc xưởng, mùi máu tươi nồng đậm trong khoang mũi, thân thể như bị rút hết sức lực, khẽ động tay một chút mà đau đớn đến mức không thở nổi, mỗi một lỗ chân lông có cảm giác như bị xé rách, tựa như đang nhắc nhở cơn đau dữ dội, hai chân hoàn toàn mất đi tri giác, thậm chí không thể cử động.</w:t>
      </w:r>
      <w:r>
        <w:br w:type="textWrapping"/>
      </w:r>
      <w:r>
        <w:br w:type="textWrapping"/>
      </w:r>
      <w:r>
        <w:t xml:space="preserve">An Lạc khẽ nhíu mày. Lúc trước khi tới nhà xưởng là trời đã qua hoàng hôn, khi những kẻ đó bắt đầu thực hiện cực hình với anh thì sắc trời đã tối. Trong nhà xưởng cũ nát chỉ có bóng đèn cũ. Dưới ánh đèn u ám, cái bóng của những kẻ đó bị kéo dài vô hạn, khuôn mặt dữ tợn như một bầy ma quỷ.</w:t>
      </w:r>
      <w:r>
        <w:br w:type="textWrapping"/>
      </w:r>
      <w:r>
        <w:br w:type="textWrapping"/>
      </w:r>
      <w:r>
        <w:t xml:space="preserve">Lúc này, xung quanh không có ai, yên lặng đến mức có thể nghe được tiếng hô hấp của chính mình.</w:t>
      </w:r>
      <w:r>
        <w:br w:type="textWrapping"/>
      </w:r>
      <w:r>
        <w:br w:type="textWrapping"/>
      </w:r>
      <w:r>
        <w:t xml:space="preserve">An Lạc thở sâu, cố đè nén cảm giác đau đớn trên người, thử cử động hai tay để cởi dây thừng.</w:t>
      </w:r>
      <w:r>
        <w:br w:type="textWrapping"/>
      </w:r>
      <w:r>
        <w:br w:type="textWrapping"/>
      </w:r>
      <w:r>
        <w:t xml:space="preserve">Đáng tiếc, dây thừng bị trói rất chặt, cổ tay An Lạc bị thắt chặt đến mức hằn lên một vết đỏ sậm. Sợi dây vẫn không có dấu hiệu bị nới lỏng, An Lạc không thể làm gì ngoài việc tạm thời từ bỏ, đưa mắt nhìn bốn phía tìm đường chạy trốn.</w:t>
      </w:r>
      <w:r>
        <w:br w:type="textWrapping"/>
      </w:r>
      <w:r>
        <w:br w:type="textWrapping"/>
      </w:r>
      <w:r>
        <w:t xml:space="preserve">Đúng lúc này, đột nhiên vang lên tiếng ken két chói tai khi cửa sắt bị mở ra. An Lạc vội vàng nhắm mắt giả vờ hôn mê.</w:t>
      </w:r>
      <w:r>
        <w:br w:type="textWrapping"/>
      </w:r>
      <w:r>
        <w:br w:type="textWrapping"/>
      </w:r>
      <w:r>
        <w:t xml:space="preserve">Có năm người bước vào, trong đó có một người dẫn đầu, bước chân nhàn nhã, có lẽ là tên cầm đầu của bọn chúng, tiếng bước chân của bốn người còn lại nghe có chút hỗn độn.</w:t>
      </w:r>
      <w:r>
        <w:br w:type="textWrapping"/>
      </w:r>
      <w:r>
        <w:br w:type="textWrapping"/>
      </w:r>
      <w:r>
        <w:t xml:space="preserve">“Hắn thế nào rồi?” Tên cầm đầu thấp giọng hỏi.</w:t>
      </w:r>
      <w:r>
        <w:br w:type="textWrapping"/>
      </w:r>
      <w:r>
        <w:br w:type="textWrapping"/>
      </w:r>
      <w:r>
        <w:t xml:space="preserve">—— Là giọng nói của ai? Vì sao lại quen thuộc đến vậy?</w:t>
      </w:r>
      <w:r>
        <w:br w:type="textWrapping"/>
      </w:r>
      <w:r>
        <w:br w:type="textWrapping"/>
      </w:r>
      <w:r>
        <w:t xml:space="preserve">“Tụi em giáo huấn hắn một hồi lâu thì hắn ngất đi, phát sốt, hôn mê suốt hai ngày, hắt nước lạnh cũng không tỉnh.” Một kẻ khác phụ họa theo: “Đúng ạ, tên này nhìn có vẻ nhã nhặn mà không ngờ ngang ngược đến thế, cắn môi nhất quyết không chịu nói gì!”</w:t>
      </w:r>
      <w:r>
        <w:br w:type="textWrapping"/>
      </w:r>
      <w:r>
        <w:br w:type="textWrapping"/>
      </w:r>
      <w:r>
        <w:t xml:space="preserve">Người kia gật đầu, nhàn nhạt nói: “Nếu hắn không chịu nói thì giải quyết luôn, miễn cho đêm dài lắm mộng.”</w:t>
      </w:r>
      <w:r>
        <w:br w:type="textWrapping"/>
      </w:r>
      <w:r>
        <w:br w:type="textWrapping"/>
      </w:r>
      <w:r>
        <w:t xml:space="preserve">Người đó từ từ bước tới gần An Lạc, ngồi xổm xuống, nhẹ nhàng vươn tay nâng cằm An Lạc lên, thấp giọng nói: “Cho mày một cơ hội cuối cùng… Phương pháp điều chế ở đâu?”</w:t>
      </w:r>
      <w:r>
        <w:br w:type="textWrapping"/>
      </w:r>
      <w:r>
        <w:br w:type="textWrapping"/>
      </w:r>
      <w:r>
        <w:t xml:space="preserve">An Lạc từ từ mở mắt ra.</w:t>
      </w:r>
      <w:r>
        <w:br w:type="textWrapping"/>
      </w:r>
      <w:r>
        <w:br w:type="textWrapping"/>
      </w:r>
      <w:r>
        <w:t xml:space="preserve">Bỗng nhiên đối diện với một đôi mắt quen thuộc.</w:t>
      </w:r>
      <w:r>
        <w:br w:type="textWrapping"/>
      </w:r>
      <w:r>
        <w:br w:type="textWrapping"/>
      </w:r>
      <w:r>
        <w:t xml:space="preserve">Trong lúc nhất thời, An Lạc cứ ngỡ mình đang nằm mơ. Hàng lông mi tinh tế, đôi mắt đen láy trong veo, khuôn mặt nhã nhặn tuấn tú, lúc này đang đột ngột phóng đại trước mặt anh. Khuôn mặt đó, An Lạc đã gặp qua vô số lần, quen thuộc đến mức thậm chí nhắm mắt lại cũng có thể miêu tả được đường viền của đối phương. Giờ đây, khuôn mặt của người đó không có bất cứ biểu cảm nào, nhưng trong khoảnh khắc đối diện với đôi mắt ấy, An Lạc bỗng trở nên cứng ngắc.</w:t>
      </w:r>
      <w:r>
        <w:br w:type="textWrapping"/>
      </w:r>
      <w:r>
        <w:br w:type="textWrapping"/>
      </w:r>
      <w:r>
        <w:t xml:space="preserve">—— Tô Tử Hàng.</w:t>
      </w:r>
      <w:r>
        <w:br w:type="textWrapping"/>
      </w:r>
      <w:r>
        <w:br w:type="textWrapping"/>
      </w:r>
      <w:r>
        <w:t xml:space="preserve">Người anh An Dương từng yêu nhất.</w:t>
      </w:r>
      <w:r>
        <w:br w:type="textWrapping"/>
      </w:r>
      <w:r>
        <w:br w:type="textWrapping"/>
      </w:r>
      <w:r>
        <w:t xml:space="preserve">Sao cậu ta lại ở đây? Cậu ta cũng là người của Quang Minh Hội? Hay giống như kiếp trước, cậu ta cũng là cảnh sát nằm vùng?</w:t>
      </w:r>
      <w:r>
        <w:br w:type="textWrapping"/>
      </w:r>
      <w:r>
        <w:br w:type="textWrapping"/>
      </w:r>
      <w:r>
        <w:t xml:space="preserve">Trong lòng An Lạc dâng lên hàng loạt vấn đề chưa kịp suy xét kỹ lưỡng, thì Tô Tử Hàng đột nhiên tiến gần đến tai anh, nói khẽ: “Tôi thay Trần Duệ tới cứu anh. Cứ giả chết như thế này, hiểu không?” Nói xong, cậu bình tĩnh nhìn An Lạc, tựa như giọng nói nhu hòa vừa nãy chỉ là ảo giác của An Lạc.</w:t>
      </w:r>
      <w:r>
        <w:br w:type="textWrapping"/>
      </w:r>
      <w:r>
        <w:br w:type="textWrapping"/>
      </w:r>
      <w:r>
        <w:t xml:space="preserve">Qua vài giây sau, cậu lần thứ hai nâng cằm An Lạc lên, thấp giọng hỏi: “Phương pháp điều chế ở đâu?”</w:t>
      </w:r>
      <w:r>
        <w:br w:type="textWrapping"/>
      </w:r>
      <w:r>
        <w:br w:type="textWrapping"/>
      </w:r>
      <w:r>
        <w:t xml:space="preserve">“Tao không biết.” An Lạc lạnh lùng trả lời.</w:t>
      </w:r>
      <w:r>
        <w:br w:type="textWrapping"/>
      </w:r>
      <w:r>
        <w:br w:type="textWrapping"/>
      </w:r>
      <w:r>
        <w:t xml:space="preserve">Ngẩng đầu nhìn Tô Tử Hàng, dùng ánh mắt ám chỉ rằng mình đã hiểu.</w:t>
      </w:r>
      <w:r>
        <w:br w:type="textWrapping"/>
      </w:r>
      <w:r>
        <w:br w:type="textWrapping"/>
      </w:r>
      <w:r>
        <w:t xml:space="preserve">Tô Từ Hàng gật đầu. Bấy giờ mới đứng dậy, quay đầu nói với đám người kia: “Bỏ đi, không cần lãng phí thời gian với hắn nữa.” Dứt lời, cậu đột nhiên móc một khẩu súng từ túi ra, nhắm ngay ngực An Lạc, cấp tốc bóp cò súng.</w:t>
      </w:r>
      <w:r>
        <w:br w:type="textWrapping"/>
      </w:r>
      <w:r>
        <w:br w:type="textWrapping"/>
      </w:r>
      <w:r>
        <w:t xml:space="preserve">Đoàng ——</w:t>
      </w:r>
      <w:r>
        <w:br w:type="textWrapping"/>
      </w:r>
      <w:r>
        <w:br w:type="textWrapping"/>
      </w:r>
      <w:r>
        <w:t xml:space="preserve">Tiếng súng chói tai vang lên giữa nhà xưởng cũ nát tạo ra tiếng vọng mênh mông. Dòng máu tươi gai mắt nháy mắt tràn ra từ ngực An Lạc! An Lạc cuộn mình trên mặt đất co giật vài giây, sau đó, bất động mà nhắm mắt lại.</w:t>
      </w:r>
      <w:r>
        <w:br w:type="textWrapping"/>
      </w:r>
      <w:r>
        <w:br w:type="textWrapping"/>
      </w:r>
      <w:r>
        <w:t xml:space="preserve">Tiếng súng tan đi, nhà xưởng chìm vào im lặng như nghĩa địa.</w:t>
      </w:r>
      <w:r>
        <w:br w:type="textWrapping"/>
      </w:r>
      <w:r>
        <w:br w:type="textWrapping"/>
      </w:r>
      <w:r>
        <w:t xml:space="preserve">Một lúc lâu sau, gã đàn ông đứng cạnh dường như có phần bất ngờ vì Tô Tử Hàng ra tay quá quyết đoán, giật mình, thấp thỏm hỏi: “Cậu Tô, hắn đã chết chưa? Làm gì với thi thể hắn đây? Có nên ném ra sau núi không?”</w:t>
      </w:r>
      <w:r>
        <w:br w:type="textWrapping"/>
      </w:r>
      <w:r>
        <w:br w:type="textWrapping"/>
      </w:r>
      <w:r>
        <w:t xml:space="preserve">Tô Tử Hàng thản nhiên nói: “Cứ vứt ở đây.”</w:t>
      </w:r>
      <w:r>
        <w:br w:type="textWrapping"/>
      </w:r>
      <w:r>
        <w:br w:type="textWrapping"/>
      </w:r>
      <w:r>
        <w:t xml:space="preserve">“Nhưng mà…”</w:t>
      </w:r>
      <w:r>
        <w:br w:type="textWrapping"/>
      </w:r>
      <w:r>
        <w:br w:type="textWrapping"/>
      </w:r>
      <w:r>
        <w:t xml:space="preserve">“Về hết đi, Tam gia còn có việc cần bọn bay.”</w:t>
      </w:r>
      <w:r>
        <w:br w:type="textWrapping"/>
      </w:r>
      <w:r>
        <w:br w:type="textWrapping"/>
      </w:r>
      <w:r>
        <w:t xml:space="preserve">Nói xong liền xoay người bỏ đi, vài tên còn lại cũng xoay người đi theo cậu. Trong đó có một tên trước khi bỏ đi còn đá lên chân An Lạc, thấy An Lạc lặng chết không có bất kì phản ứng gì, bấy giờ mới yên tâm mà đóng lại cánh cửa cũ nát.</w:t>
      </w:r>
      <w:r>
        <w:br w:type="textWrapping"/>
      </w:r>
      <w:r>
        <w:br w:type="textWrapping"/>
      </w:r>
      <w:r>
        <w:t xml:space="preserve">Tiếng bước chân dần dần đi xa. Ngay sau đó, trong nhà xưởng trống rỗng chỉ còn lại một mình An Lạc.</w:t>
      </w:r>
      <w:r>
        <w:br w:type="textWrapping"/>
      </w:r>
      <w:r>
        <w:br w:type="textWrapping"/>
      </w:r>
      <w:r>
        <w:t xml:space="preserve">—— Khẩu súng Tô Tử Hàng dùng là giả.</w:t>
      </w:r>
      <w:r>
        <w:br w:type="textWrapping"/>
      </w:r>
      <w:r>
        <w:br w:type="textWrapping"/>
      </w:r>
      <w:r>
        <w:t xml:space="preserve">Tuy phát ra âm thanh giống hệt súng thật, khi bị bắn lên người chỉ có cảm giác tê liệt như bị ném đá, vết máu hiển nhiên là thuốc đỏ tràn ra khi đạn giả vỡ tan.</w:t>
      </w:r>
      <w:r>
        <w:br w:type="textWrapping"/>
      </w:r>
      <w:r>
        <w:br w:type="textWrapping"/>
      </w:r>
      <w:r>
        <w:t xml:space="preserve">An Lạc thở sâu, mở mắt, cử động thân thể, tay phía sau nhẹ nhàng ma sát cắt sợi dây thừng.</w:t>
      </w:r>
      <w:r>
        <w:br w:type="textWrapping"/>
      </w:r>
      <w:r>
        <w:br w:type="textWrapping"/>
      </w:r>
      <w:r>
        <w:t xml:space="preserve">Vừa nãy, trong giây phút Tô Tử Hàng lấy người che đi tầm mắt của mọi người, cậu đã cấp tốc nhét một chiếc điện thoại và một con dao nhỏ vào tay An Lạc. Đối với An Lạc mà nói, đây là hai công cụ cần thiết nhất hiện tại.</w:t>
      </w:r>
      <w:r>
        <w:br w:type="textWrapping"/>
      </w:r>
      <w:r>
        <w:br w:type="textWrapping"/>
      </w:r>
      <w:r>
        <w:t xml:space="preserve">An Lạc chịu đựng cơn đau toàn thân, gian nan dùng con dao nhỏ cắt đứt dây thừng. Anh dùng bàn tay đẫm máu cầm điện thoại, cấp tốc gọi 120 ——</w:t>
      </w:r>
      <w:r>
        <w:br w:type="textWrapping"/>
      </w:r>
      <w:r>
        <w:br w:type="textWrapping"/>
      </w:r>
      <w:r>
        <w:t xml:space="preserve">Đại thiếu gia của An gia sau ba ngày mất tích được xe cứu thương phát hiện tại một nhà xưởng bỏ hoang, toàn thân bị thương, đang hấp hối, vài giờ sau khi được đưa vào viện cấp cứu, khi tỉnh lại thì đột nhiên mất trí nhớ.</w:t>
      </w:r>
      <w:r>
        <w:br w:type="textWrapping"/>
      </w:r>
      <w:r>
        <w:br w:type="textWrapping"/>
      </w:r>
      <w:r>
        <w:t xml:space="preserve">Suốt hai ngày phát sốt trong nhà xưởng đã khiến đại não ghi nhớ của An Lạc bị tổn hại, hơn nữa trong lúc bị hành hạ nghiêm trọng anh luôn ép buộc tâm lý ám thị về “hồi ức kiếp trước”, nên sau khi tỉnh lại An Lạc hoàn toàn quên hết tất cả những sự việc đã xảy ra trong bao năm qua, chỉ nhớ rõ nhân sinh kiếp trước của mình.</w:t>
      </w:r>
      <w:r>
        <w:br w:type="textWrapping"/>
      </w:r>
      <w:r>
        <w:br w:type="textWrapping"/>
      </w:r>
      <w:r>
        <w:t xml:space="preserve">***</w:t>
      </w:r>
      <w:r>
        <w:br w:type="textWrapping"/>
      </w:r>
      <w:r>
        <w:br w:type="textWrapping"/>
      </w:r>
      <w:r>
        <w:t xml:space="preserve">Hôm nay, cuối cùng cũng tìm lại được tất cả sự thật trong ký ức. An Lạc ngồi trong góc phòng, vẻ mặt bình tĩnh như kể lại một câu chuyện cũ, nói hết tất thảy những sự việc anh đã trải qua với An Dương, đồng thời cố gắng ém đi đoạn An Trạch thổ lộ và đoạn anh bị hành hạ.</w:t>
      </w:r>
      <w:r>
        <w:br w:type="textWrapping"/>
      </w:r>
      <w:r>
        <w:br w:type="textWrapping"/>
      </w:r>
      <w:r>
        <w:t xml:space="preserve">Nhưng kỳ lạ là, dường như An Dương không quá kinh ngạc với kết quả như vậy. Sau khi nghe xong toàn bộ hồi tưởng của An Lạc, anh chỉ khẽ thở dài, có phần bất đắc dĩ: “Xem ra suy đoán của tôi cũng không sai.”</w:t>
      </w:r>
      <w:r>
        <w:br w:type="textWrapping"/>
      </w:r>
      <w:r>
        <w:br w:type="textWrapping"/>
      </w:r>
      <w:r>
        <w:t xml:space="preserve">An Lạc ngạc nhiên hỏi: “Chẳng lẽ anh đã đoán ra được thân phận của Tam gia?”</w:t>
      </w:r>
      <w:r>
        <w:br w:type="textWrapping"/>
      </w:r>
      <w:r>
        <w:br w:type="textWrapping"/>
      </w:r>
      <w:r>
        <w:t xml:space="preserve">An Dương gật đầu, “Tôi luôn hoài nghi Tam gia có quan hệ với Từ gia, đáng tiếc là không có chứng cứ.” Thoáng dừng lại, rồi nói, “Còn nhớ Tô Tây không?”</w:t>
      </w:r>
      <w:r>
        <w:br w:type="textWrapping"/>
      </w:r>
      <w:r>
        <w:br w:type="textWrapping"/>
      </w:r>
      <w:r>
        <w:t xml:space="preserve">An Lạc gật đầu.</w:t>
      </w:r>
      <w:r>
        <w:br w:type="textWrapping"/>
      </w:r>
      <w:r>
        <w:br w:type="textWrapping"/>
      </w:r>
      <w:r>
        <w:t xml:space="preserve">“Lần đầu tiên anh gặp cô ta là ở thọ yến của ông nội anh, lúc đó cô ta đang giả trang là em gái Từ Uyển của Từ Thiếu Khiêm, ẩn náu trong Từ gia để điều tra vụ tai nạn xe của bố Từ Thiếu Khiêm. Khoảng thời gian đó, tôi không ngờ Tô Tây lại chính là nội ứng Tam gia gài vào đội cảnh sát, nên mới cử cô ta tới điều tra Từ gia, kết quả điều tra của cô ta là không thu hoạch được gì… Tôi đã quá sai lầm khi tín nhiệm cô ta.”</w:t>
      </w:r>
      <w:r>
        <w:br w:type="textWrapping"/>
      </w:r>
      <w:r>
        <w:br w:type="textWrapping"/>
      </w:r>
      <w:r>
        <w:t xml:space="preserve">An Lạc nhìn anh, thấp giọng an ủi: “Anh không nên tự trách mình.”</w:t>
      </w:r>
      <w:r>
        <w:br w:type="textWrapping"/>
      </w:r>
      <w:r>
        <w:br w:type="textWrapping"/>
      </w:r>
      <w:r>
        <w:t xml:space="preserve">An Dương cười: “Tôi chỉ thấy đáng tiếc, cô ta là một thiên tài hóa trang, cô ta đã từng giúp tôi không ít. Tiếc là sau này cô ta chỉ có thể trải qua quãng đời còn lại trong ngục giam thôi.”</w:t>
      </w:r>
      <w:r>
        <w:br w:type="textWrapping"/>
      </w:r>
      <w:r>
        <w:br w:type="textWrapping"/>
      </w:r>
      <w:r>
        <w:t xml:space="preserve">An Lạc im lặng một hồi, rồi nói sang chuyện khác: “Đúng rồi, lúc tôi bị bắt cóc, người cứu tôi là Tô Tử Hàng. Anh có ấn tượng gì với người này không?”</w:t>
      </w:r>
      <w:r>
        <w:br w:type="textWrapping"/>
      </w:r>
      <w:r>
        <w:br w:type="textWrapping"/>
      </w:r>
      <w:r>
        <w:t xml:space="preserve">“Tô Tử Hàng?” An Dương khẽ nhíu mày, “Chưa từng nghe qua.”</w:t>
      </w:r>
      <w:r>
        <w:br w:type="textWrapping"/>
      </w:r>
      <w:r>
        <w:br w:type="textWrapping"/>
      </w:r>
      <w:r>
        <w:t xml:space="preserve">“Anh ta đột nhiên xuất hiện cứu tôi, có thể là nằm vùng do cảnh sát phát tới không?”</w:t>
      </w:r>
      <w:r>
        <w:br w:type="textWrapping"/>
      </w:r>
      <w:r>
        <w:br w:type="textWrapping"/>
      </w:r>
      <w:r>
        <w:t xml:space="preserve">“Thân phận người nằm vùng là cơ mật tuyệt đối, tôi không có liên quan, cũng không biết chi tiết về người đó. Nhưng dựa theo miêu tả của anh, có thể anh ta rất thân cận với Trần Duệ, cứu anh ra cũng là ý của cậu em Trần Duệ của anh.”</w:t>
      </w:r>
      <w:r>
        <w:br w:type="textWrapping"/>
      </w:r>
      <w:r>
        <w:br w:type="textWrapping"/>
      </w:r>
      <w:r>
        <w:t xml:space="preserve">An Lạc thoáng dừng lại: “Nếu Tiểu Duệ đã âm thầm giúp tôi, tôi nghĩ nó vẫn còn tình cảm anh em với tôi, tôi muốn cứu nó.”</w:t>
      </w:r>
      <w:r>
        <w:br w:type="textWrapping"/>
      </w:r>
      <w:r>
        <w:br w:type="textWrapping"/>
      </w:r>
      <w:r>
        <w:t xml:space="preserve">“Anh có cách cứu cậu ta?”</w:t>
      </w:r>
      <w:r>
        <w:br w:type="textWrapping"/>
      </w:r>
      <w:r>
        <w:br w:type="textWrapping"/>
      </w:r>
      <w:r>
        <w:t xml:space="preserve">An Lạc gật đầu, “Trong tay tôi có toàn bộ phương pháp điều chế ma túy mà Lâm Hiểu Đồng đã để lại, Tam gia tìm tôi cũng chính là vì cái này. Lão ta cho tôi hai con đường, một là giao phương pháp điều chế ra, tham gia vào Quang Minh Hội, cống hiến vì lão. Hai là chết để bảo vệ bí mật.”</w:t>
      </w:r>
      <w:r>
        <w:br w:type="textWrapping"/>
      </w:r>
      <w:r>
        <w:br w:type="textWrapping"/>
      </w:r>
      <w:r>
        <w:t xml:space="preserve">An Dương kinh ngạc: “Anh muốn nhân cơ hội này thâm nhập Quang Minh Hội?”</w:t>
      </w:r>
      <w:r>
        <w:br w:type="textWrapping"/>
      </w:r>
      <w:r>
        <w:br w:type="textWrapping"/>
      </w:r>
      <w:r>
        <w:t xml:space="preserve">“Tôi không thể bỏ mặc Tiểu Duệ.”</w:t>
      </w:r>
      <w:r>
        <w:br w:type="textWrapping"/>
      </w:r>
      <w:r>
        <w:br w:type="textWrapping"/>
      </w:r>
      <w:r>
        <w:t xml:space="preserve">An Dương vừa định mở miệng phản đối thì thấy An Trạch vẫn luôn im lặng đột nhiên ngẩng đầu lên, thấp giọng: “Tôi ủng hộ quyết định của anh tôi.”</w:t>
      </w:r>
      <w:r>
        <w:br w:type="textWrapping"/>
      </w:r>
      <w:r>
        <w:br w:type="textWrapping"/>
      </w:r>
      <w:r>
        <w:t xml:space="preserve">An Lạc quay đầu nhìn An Trạch, trong lòng có phần kinh ngạc, không ngờ cậu lại trực tiếp thể hiện lập trường của mình trước mặt An Dương như vậy. An Lạc cứ nghĩ rằng, An Trạch vì quá lo lắng cho an toàn của anh mà sẽ nhân cơ hội nghĩ cách ngăn cản.</w:t>
      </w:r>
      <w:r>
        <w:br w:type="textWrapping"/>
      </w:r>
      <w:r>
        <w:br w:type="textWrapping"/>
      </w:r>
      <w:r>
        <w:t xml:space="preserve">An Trạch bình tĩnh nói: “Anh tôi rất quen thuộc với tổ chức xã hội đen, hơn nữa, cảnh sát nằm vùng trong Quang Minh Hội cũng có thể âm thầm trợ giúp anh ấy.”</w:t>
      </w:r>
      <w:r>
        <w:br w:type="textWrapping"/>
      </w:r>
      <w:r>
        <w:br w:type="textWrapping"/>
      </w:r>
      <w:r>
        <w:t xml:space="preserve">An Lạc gật đầu với An Trạch, quay sang nhìn An Dương: “An Trạch nói không sai, tôi có cách tự bảo vệ chính mình.”</w:t>
      </w:r>
      <w:r>
        <w:br w:type="textWrapping"/>
      </w:r>
      <w:r>
        <w:br w:type="textWrapping"/>
      </w:r>
      <w:r>
        <w:t xml:space="preserve">An Dương không đồng ý. Cách làm này của An Lạc thật sự quá mạo hiểm, tuy rằng nói có cảnh sát ở đằng sau âm thầm bảo vệ, kiếp trước từng trải phong phú của An Lạc cũng làm anh có năng lực tự bảo toàn chính mình. Nhưng nơi đến là đầm rồng hang hổ, một khi ở trong Quang Minh Hội anh gặp phải nguy hiểm gì, cảnh sát cũng tiên trường mạc cập*. Hơn nữa Tam gia từ trước đến nay nghi ngờ rất cao, tuyệt nhiên không có khả năng hoàn toàn tin tưởng An Lạc.</w:t>
      </w:r>
      <w:r>
        <w:br w:type="textWrapping"/>
      </w:r>
      <w:r>
        <w:br w:type="textWrapping"/>
      </w:r>
      <w:r>
        <w:t xml:space="preserve">*鞭长莫及: roi không đủ dài để quất tới bụng ngựa, ngắn tay chẳng với tới trời, có nghĩa là một chuyện ngoài tầm tay với, xa xôi.</w:t>
      </w:r>
      <w:r>
        <w:br w:type="textWrapping"/>
      </w:r>
      <w:r>
        <w:br w:type="textWrapping"/>
      </w:r>
      <w:r>
        <w:t xml:space="preserve">An Trạch luôn luôn để tâm đến sự an toàn của anh trai mình, vậy mà lúc này sao lại không ngăn cản?</w:t>
      </w:r>
      <w:r>
        <w:br w:type="textWrapping"/>
      </w:r>
      <w:r>
        <w:br w:type="textWrapping"/>
      </w:r>
      <w:r>
        <w:t xml:space="preserve">An Dương nghi ngờ nhìn về phía An Trạch, đúng lúc đụng phải ánh mắt sâu xa của cậu. Thấy An Dương nhìn mình, An Trạch lập tức đưa mắt ra hiệu với anh.</w:t>
      </w:r>
      <w:r>
        <w:br w:type="textWrapping"/>
      </w:r>
      <w:r>
        <w:br w:type="textWrapping"/>
      </w:r>
      <w:r>
        <w:t xml:space="preserve">Điện thoại đột nhiên nhận được một tin nhắn. An Dương mở ra đọc, là tin nhắn từ An Trạch, chỉ có bốn từ: “Cứ đồng ý trước.”</w:t>
      </w:r>
      <w:r>
        <w:br w:type="textWrapping"/>
      </w:r>
      <w:r>
        <w:br w:type="textWrapping"/>
      </w:r>
      <w:r>
        <w:t xml:space="preserve">An Dương nhìn An Trạch, phát hiện vẻ mặt cậu trước sau như một, như chưa có việc gì.</w:t>
      </w:r>
      <w:r>
        <w:br w:type="textWrapping"/>
      </w:r>
      <w:r>
        <w:br w:type="textWrapping"/>
      </w:r>
      <w:r>
        <w:t xml:space="preserve">“An Dương.” An Lạc còn đang cố chấp giải thích ý đồ của mình, “Dù anh có ngăn cản thì tôi cũng vẫn sẽ đi. Tôi không thể trơ mắt nhìn em trai mình tự hủy hoại tương lai của chính nó.”</w:t>
      </w:r>
      <w:r>
        <w:br w:type="textWrapping"/>
      </w:r>
      <w:r>
        <w:br w:type="textWrapping"/>
      </w:r>
      <w:r>
        <w:t xml:space="preserve">An Dương đưa mắt liếc An Trạch, rồi nhìn An Lạc cố chấp, bất đắc dĩ mà cười: “Được rồi, tôi sẽ báo cáo chuyện này cho cấp trên để nhanh chóng liên lạc với người nằm vùng kia. Mặt khác, vì sự an toàn của anh, tôi cần phải gài máy theo dõi lên người anh, có thể sẽ hơi khó chịu, nhưng không thành vấn đề chứ?”</w:t>
      </w:r>
      <w:r>
        <w:br w:type="textWrapping"/>
      </w:r>
      <w:r>
        <w:br w:type="textWrapping"/>
      </w:r>
      <w:r>
        <w:t xml:space="preserve">An Lạc gật đầu: “Đương nhiên không có vấn đề gì.”</w:t>
      </w:r>
      <w:r>
        <w:br w:type="textWrapping"/>
      </w:r>
      <w:r>
        <w:br w:type="textWrapping"/>
      </w:r>
      <w:r>
        <w:t xml:space="preserve">An Dương đứng dậy, “Giờ tôi phải đi sắp xếp, mai liên lạc với anh sau.”</w:t>
      </w:r>
      <w:r>
        <w:br w:type="textWrapping"/>
      </w:r>
      <w:r>
        <w:br w:type="textWrapping"/>
      </w:r>
      <w:r>
        <w:t xml:space="preserve">***</w:t>
      </w:r>
      <w:r>
        <w:br w:type="textWrapping"/>
      </w:r>
      <w:r>
        <w:br w:type="textWrapping"/>
      </w:r>
      <w:r>
        <w:t xml:space="preserve">An Dương đi rồi, hàng ghế chỉ còn lại hai người, không ai mở miệng nói, bầu không khí nhất thời có phần cứng ngắc.</w:t>
      </w:r>
      <w:r>
        <w:br w:type="textWrapping"/>
      </w:r>
      <w:r>
        <w:br w:type="textWrapping"/>
      </w:r>
      <w:r>
        <w:t xml:space="preserve">An Lạc quay đầu nhìn An Trạch, thấy cậu từ đầu đến cuối không có biểu cảm gì, ánh mắt lại thâm trầm khiến người khác nhói lòng. An Lạc không khỏi lo lắng mà hỏi: “An Trạch, em làm sao vậy?”</w:t>
      </w:r>
      <w:r>
        <w:br w:type="textWrapping"/>
      </w:r>
      <w:r>
        <w:br w:type="textWrapping"/>
      </w:r>
      <w:r>
        <w:t xml:space="preserve">An Trạch nhìn đăm đăm vào An Lạc, sau một hồi lâu, cậu mới nói: “Không có gì đâu, về nhà thôi.”</w:t>
      </w:r>
      <w:r>
        <w:br w:type="textWrapping"/>
      </w:r>
      <w:r>
        <w:br w:type="textWrapping"/>
      </w:r>
      <w:r>
        <w:t xml:space="preserve">An Lạc tuy nghi ngờ, nhưng thấy An Trạch đứng dậy rồi nên cũng không hỏi nhiều nữa, theo An Trạch ra bãi đỗ xe.</w:t>
      </w:r>
      <w:r>
        <w:br w:type="textWrapping"/>
      </w:r>
      <w:r>
        <w:br w:type="textWrapping"/>
      </w:r>
      <w:r>
        <w:t xml:space="preserve">Dọc đường đi, cậu vẫn không nói gì. Hình như từ lúc An Lạc bắt đầu kể lại hồi ức, cậu không hề mở miệng chủ động nói một câu với An Lạc. Lúc lái xe, ánh mắt cậu cũng đăm đăm về phía trước, khuôn mặt cứng ngắc như một pho tượng. Dưới ngọn đèn đủ màu bên đường xuyên qua cửa sổ xe, khuôn mặt cậu hiện lên đường nét anh tuấn mà lạnh nhạt.</w:t>
      </w:r>
      <w:r>
        <w:br w:type="textWrapping"/>
      </w:r>
      <w:r>
        <w:br w:type="textWrapping"/>
      </w:r>
      <w:r>
        <w:t xml:space="preserve">An Lạc nghĩ thầm, có lẽ nó đang tự trách, dù sao việc mình bị bắt cóc cũng có liên quan nhất định đến nó. Tuy vừa nãy cố gắng lược bỏ phần mình bị quất roi, nhưng vẻ mặt âm trầm lúc đó của An Trạch vẫn khiến An Lạc hiện tại nhớ lại mà kinh hãi. Đó là ánh mắt căm hận đến cùng cực. Thậm chí An Lạc rất khó tưởng tượng, nếu để An Trạch bắt được Tam gia, cậu sẽ làm ra loại chuyện điên cuồng thế nào!</w:t>
      </w:r>
      <w:r>
        <w:br w:type="textWrapping"/>
      </w:r>
      <w:r>
        <w:br w:type="textWrapping"/>
      </w:r>
      <w:r>
        <w:t xml:space="preserve">Có chút lo lắng cho cảm xúc của An Trạch, nên vừa gặp đèn đỏ ở giao lộ, An Lạc bèn nhẹ nhàng nắm tay An Trạch đang đặt trên tay lái. Từ trước đến nay anh là một người không giỏi ăn nói, nên cũng chẳng biết phải nói gì để xoa dịu An Trạch, chỉ có thể dùng hành động để an ủi, làm tâm trạng cậu bình tĩnh đi một chút.</w:t>
      </w:r>
      <w:r>
        <w:br w:type="textWrapping"/>
      </w:r>
      <w:r>
        <w:br w:type="textWrapping"/>
      </w:r>
      <w:r>
        <w:t xml:space="preserve">Ngón tay An Trạch cứng đờ, sau đó cậu nắm chặt lại tay An Lạc, mười ngón đan nhau.</w:t>
      </w:r>
      <w:r>
        <w:br w:type="textWrapping"/>
      </w:r>
      <w:r>
        <w:br w:type="textWrapping"/>
      </w:r>
      <w:r>
        <w:t xml:space="preserve">Cậu chưa nói một câu nào, nhưng An Lạc có thể cảm nhận được nỗi bất an và sự hỗn loạn trong lòng cậu. Anh nắm chặt tay cậu, nhẹ nhàng nói: “Đừng lo, An Trạch. Những chuyện đó đã qua rồi.”</w:t>
      </w:r>
      <w:r>
        <w:br w:type="textWrapping"/>
      </w:r>
      <w:r>
        <w:br w:type="textWrapping"/>
      </w:r>
      <w:r>
        <w:t xml:space="preserve">An Trạch không nói gì, chỉ càng nắm chặt tay An Lạc hơn.</w:t>
      </w:r>
      <w:r>
        <w:br w:type="textWrapping"/>
      </w:r>
      <w:r>
        <w:br w:type="textWrapping"/>
      </w:r>
      <w:r>
        <w:t xml:space="preserve">Đèn chuyển sang xanh, nhưng An Trạch không hề phát hiện, vẫn để xe đứng yên, tay nắm tay An Lạc không hề buông ra.</w:t>
      </w:r>
      <w:r>
        <w:br w:type="textWrapping"/>
      </w:r>
      <w:r>
        <w:br w:type="textWrapping"/>
      </w:r>
      <w:r>
        <w:t xml:space="preserve">Phía sau vang lên tiếng còi đinh tai nhức óc, có tài xế thậm chí còn mở cửa sổ ra chửi bới. An Lạc vội xấu hổ rút tay về, khẽ nói: “Lái xe đi.”</w:t>
      </w:r>
      <w:r>
        <w:br w:type="textWrapping"/>
      </w:r>
      <w:r>
        <w:br w:type="textWrapping"/>
      </w:r>
      <w:r>
        <w:t xml:space="preserve">***</w:t>
      </w:r>
      <w:r>
        <w:br w:type="textWrapping"/>
      </w:r>
      <w:r>
        <w:br w:type="textWrapping"/>
      </w:r>
      <w:r>
        <w:t xml:space="preserve">Cho đến khi vào nhà, mở đèn lên, vẻ mặt của An Trạch vẫn là vẻ không thoải mái. An Lạc khẽ thở dài: “Vào tắm trước đi, nếu đói thì lấy đồ ăn trong tủ lạnh ra hâm nóng mà ăn.”</w:t>
      </w:r>
      <w:r>
        <w:br w:type="textWrapping"/>
      </w:r>
      <w:r>
        <w:br w:type="textWrapping"/>
      </w:r>
      <w:r>
        <w:t xml:space="preserve">Định xoay người vào phòng ngủ lấy quần áo thì eo đột nhiên bị ôm chặt lấy. An Lạc bất ngờ, chưa làm gì thì bị An Trạch kéo vào trong lòng!</w:t>
      </w:r>
      <w:r>
        <w:br w:type="textWrapping"/>
      </w:r>
      <w:r>
        <w:br w:type="textWrapping"/>
      </w:r>
      <w:r>
        <w:t xml:space="preserve">An Lạc giật mình, muốn kéo bàn tay đang ôm chặt eo mình ra của An Trạch thì phát hiện cậu càng ôm chặt hơn. Cái ôm thật chặt như muốn khắc An Lạc vào cơ thể cậu. An Lạc càng muốn kéo tay ra, cậu lại càng ôm chặt hơn.</w:t>
      </w:r>
      <w:r>
        <w:br w:type="textWrapping"/>
      </w:r>
      <w:r>
        <w:br w:type="textWrapping"/>
      </w:r>
      <w:r>
        <w:t xml:space="preserve">Cuối cùng An Lạc cũng buông tay ra, bất đắc dĩ mà nói: “Được rồi An Trạch, đừng lộn xộn…”</w:t>
      </w:r>
      <w:r>
        <w:br w:type="textWrapping"/>
      </w:r>
      <w:r>
        <w:br w:type="textWrapping"/>
      </w:r>
      <w:r>
        <w:t xml:space="preserve">“Em xin lỗi, anh ơi…” An Trạch đột nhiên kề lên tai An Lạc, dùng giọng nói trầm thấp khàn khàn mà nói.</w:t>
      </w:r>
      <w:r>
        <w:br w:type="textWrapping"/>
      </w:r>
      <w:r>
        <w:br w:type="textWrapping"/>
      </w:r>
      <w:r>
        <w:t xml:space="preserve">Chẳng thể nào hình dung ra được cảm xúc của lúc này.</w:t>
      </w:r>
      <w:r>
        <w:br w:type="textWrapping"/>
      </w:r>
      <w:r>
        <w:br w:type="textWrapping"/>
      </w:r>
      <w:r>
        <w:t xml:space="preserve">An Trạch hoàn toàn không ngờ rằng, anh bị bắt cóc là do chính sơ sẩy của cậu!</w:t>
      </w:r>
      <w:r>
        <w:br w:type="textWrapping"/>
      </w:r>
      <w:r>
        <w:br w:type="textWrapping"/>
      </w:r>
      <w:r>
        <w:t xml:space="preserve">Ngay hôm đó sau khi gặp anh, tâm trạng của cậu rất xấu, điện thoại bị đánh cắp lúc nào cũng không biết, cho đến khi về quân khu mới phát hiện điện thoại không còn ở trong túi nữa. Lúc đó lại phải đi làm nhiệm vụ khẩn cấp, An Trạch không nghĩ nhiều, bèn gọi điện đến trung tâm dịch vụ thông báo bị mất số điện thoại. Sau cũng không để ý tới chuyện này nữa, chờ đến khi làm xong nhiệm vụ trở về mới mua một chiếc điện thoại mới.</w:t>
      </w:r>
      <w:r>
        <w:br w:type="textWrapping"/>
      </w:r>
      <w:r>
        <w:br w:type="textWrapping"/>
      </w:r>
      <w:r>
        <w:t xml:space="preserve">Tam gia đã lựa đúng kẽ hở này, lợi dụng điện thoại của cậu, đẩy anh sa vào bẫy.</w:t>
      </w:r>
      <w:r>
        <w:br w:type="textWrapping"/>
      </w:r>
      <w:r>
        <w:br w:type="textWrapping"/>
      </w:r>
      <w:r>
        <w:t xml:space="preserve">Người mình yêu quý, người mình muốn dùng sinh mạng để bảo vệ, lại bởi chính mình mà gặp phải tai nạn kia. Chưa nói đến chuyện bị đánh đập mình đầy thương tích, anh còn bị đánh gãy hai chân, mất trí nhớ…</w:t>
      </w:r>
      <w:r>
        <w:br w:type="textWrapping"/>
      </w:r>
      <w:r>
        <w:br w:type="textWrapping"/>
      </w:r>
      <w:r>
        <w:t xml:space="preserve">An Trạch quả thực không thể tưởng tượng nổi, nếu không có Trần Duệ và Tô Tử Hàng âm thầm tương trợ, nếu anh thực sự chết trong cảnh ngộ đó, thì cả đời này của An Trạch, nên sống tiếp với tâm trạng gì đây?!</w:t>
      </w:r>
      <w:r>
        <w:br w:type="textWrapping"/>
      </w:r>
      <w:r>
        <w:br w:type="textWrapping"/>
      </w:r>
      <w:r>
        <w:t xml:space="preserve">Nghe An Lạc khinh miêu đạm tả kể lại, mà An Trạch đau đớn như muốn tan vỡ!</w:t>
      </w:r>
      <w:r>
        <w:br w:type="textWrapping"/>
      </w:r>
      <w:r>
        <w:br w:type="textWrapping"/>
      </w:r>
      <w:r>
        <w:t xml:space="preserve">Cậu thậm chí còn mong muốn tất cả những vết roi ấy quất lên ngực mình, tất cả những cú gậy đó đập xuống chân mình. Nhưng cho dù có như vậy cũng chẳng thể nào giảm bớt cảm giác đau đớn đến mức co quắp trong tim! Vừa nghĩ đến cảnh anh cuộn mình trên mặt đất bị kẻ khác dùng roi quất xuống, chân bị gậy đập nát, An Trạch hận không thể xé xác đám người kia thành từng mảnh nhỏ!</w:t>
      </w:r>
      <w:r>
        <w:br w:type="textWrapping"/>
      </w:r>
      <w:r>
        <w:br w:type="textWrapping"/>
      </w:r>
      <w:r>
        <w:t xml:space="preserve">Người anh cậu yêu thương nhất, sao có thể cho kẻ khác giày xéo?!</w:t>
      </w:r>
      <w:r>
        <w:br w:type="textWrapping"/>
      </w:r>
      <w:r>
        <w:br w:type="textWrapping"/>
      </w:r>
      <w:r>
        <w:t xml:space="preserve">“Em xin lỗi…” Tuy đã thề rằng sau này sẽ không bao giờ nói xin lỗi với anh nữa, thế nhưng trong giờ phút này, An Trạch lại phát hiện tâm trạng của cậu chẳng thể tìm được ngôn từ nào để biểu đạt! Áy náy, tự trách, hối hận, xót xa cùng cực, tất cả đều tuôn lên từ đáy lòng, cậu thậm chí còn muốn trở lại quá khứ để hung hăng bạt tai đám người kia!</w:t>
      </w:r>
      <w:r>
        <w:br w:type="textWrapping"/>
      </w:r>
      <w:r>
        <w:br w:type="textWrapping"/>
      </w:r>
      <w:r>
        <w:t xml:space="preserve">“… Đừng tự trách mình nữa.” Cảm nhận được ngón tay khẽ run rẩy của An Trạch, An Lạc không kiềm được mà nắm lấy bàn tay đang ôm eo mình, khẽ xoa dịu, “Chuyện này cũng không phải là lỗi của em, là lúc đó anh quá nóng ruột nên mới mắc mưu. Tất cả đã là quá khứ rồi, An Trạch, đừng nghĩ nhiều nữa.”</w:t>
      </w:r>
      <w:r>
        <w:br w:type="textWrapping"/>
      </w:r>
      <w:r>
        <w:br w:type="textWrapping"/>
      </w:r>
      <w:r>
        <w:t xml:space="preserve">“Anh ơi…” An Trạch xoay người An Lạc lại, nhìn thật sâu vào đôi mắt anh. Trong ánh mắt cậu chất chứa rất nhiều cảm xúc mà An Lạc không thể đọc được.</w:t>
      </w:r>
      <w:r>
        <w:br w:type="textWrapping"/>
      </w:r>
      <w:r>
        <w:br w:type="textWrapping"/>
      </w:r>
      <w:r>
        <w:t xml:space="preserve">Một lúc lâu sau, đôi môi run rẩy của An Trạch hôn lên làn môi đang cận kề của anh.</w:t>
      </w:r>
      <w:r>
        <w:br w:type="textWrapping"/>
      </w:r>
      <w:r>
        <w:br w:type="textWrapping"/>
      </w:r>
      <w:r>
        <w:t xml:space="preserve">“Ưm…” An Lạc có hơi kinh ngạc, nhưng cũng không phản kháng, cảm nhận nụ hôn dịu dàng của An Trạch, nhẹ nhàng nhắm hai mắt lại.</w:t>
      </w:r>
      <w:r>
        <w:br w:type="textWrapping"/>
      </w:r>
      <w:r>
        <w:br w:type="textWrapping"/>
      </w:r>
      <w:r>
        <w:t xml:space="preserve">Đôi môi của anh vẫn có cảm giác lành lạnh như trong trí nhớ, trên làn môi sạch sẽ là mùi vị thoải mái khiến người khác mê đắm. An Trạch như muốn sưởi ấm anh, dùng đôi môi thong thả mà nhẹ nhàng chà lên môi anh, một tay khe khẽ giữ gáy anh, tay kia ôm chặt eo anh, kéo khoảng cách giữa hai người sát vào nhau nhất.</w:t>
      </w:r>
      <w:r>
        <w:br w:type="textWrapping"/>
      </w:r>
      <w:r>
        <w:br w:type="textWrapping"/>
      </w:r>
      <w:r>
        <w:t xml:space="preserve">Thấy An Lạc nhắm mắt lại, An Trạch bèn cạy mở khớp hàm, tiếp tục làm nụ hôn sâu hơn.</w:t>
      </w:r>
      <w:r>
        <w:br w:type="textWrapping"/>
      </w:r>
      <w:r>
        <w:br w:type="textWrapping"/>
      </w:r>
      <w:r>
        <w:t xml:space="preserve">Cậu cắn nhẹ lên môi An Lạc, nếm mút hương vị khiến kẻ khác đắm chìm này, rồi dùng lưỡi linh hoạt đảo qua nội bích khoang miệng mẫn cảm, dây dưa đầu lưỡi, liên tục cắn mút.</w:t>
      </w:r>
      <w:r>
        <w:br w:type="textWrapping"/>
      </w:r>
      <w:r>
        <w:br w:type="textWrapping"/>
      </w:r>
      <w:r>
        <w:t xml:space="preserve">“Ưm ưm…”</w:t>
      </w:r>
      <w:r>
        <w:br w:type="textWrapping"/>
      </w:r>
      <w:r>
        <w:br w:type="textWrapping"/>
      </w:r>
      <w:r>
        <w:t xml:space="preserve">Nụ hôn dịu dàng khiến An Lạc hoàn toàn trầm mê, không tự chủ được mà vươn tay, nhẹ nhàng ôm lấy vai An Trạch, trúc trắc đáp lại.</w:t>
      </w:r>
      <w:r>
        <w:br w:type="textWrapping"/>
      </w:r>
      <w:r>
        <w:br w:type="textWrapping"/>
      </w:r>
      <w:r>
        <w:t xml:space="preserve">Sự đáp lại của An Lạc càng thêm kích thích giác quan của An Trạch. Ngay bây giờ, cậu muốn ôm chặt lấy anh, muốn biểu đạt sự day dứt nồng đậm trong lòng cậu, muốn nói cho anh biết, cậu yêu anh biết bao, thương anh biết bao!</w:t>
      </w:r>
      <w:r>
        <w:br w:type="textWrapping"/>
      </w:r>
      <w:r>
        <w:br w:type="textWrapping"/>
      </w:r>
      <w:r>
        <w:t xml:space="preserve">An Trạch không hề do dự, bế ngang An Lạc lên, bước nhanh vào phòng ngủ.</w:t>
      </w:r>
      <w:r>
        <w:br w:type="textWrapping"/>
      </w:r>
      <w:r>
        <w:br w:type="textWrapping"/>
      </w:r>
      <w:r>
        <w:t xml:space="preserve">“… An Trạch em… Ưm…” Tiếng nói bối rối của An Lạc bị An Trạch lấp kín bên môi, thân thể cũng bị cậu đè xuống giường.</w:t>
      </w:r>
      <w:r>
        <w:br w:type="textWrapping"/>
      </w:r>
      <w:r>
        <w:br w:type="textWrapping"/>
      </w:r>
      <w:r>
        <w:t xml:space="preserve">Không giống nụ hôn dịu dàng khiến người khác say mê như vừa nãy, nụ hôn lần này của An Trạch mạnh mẽ đến nỗi An Lạc không thể chống đỡ nổi. Điên cuồng mà liếm mà hôn như muốn nuốt toàn bộ An Lạc vào trong, thậm chí ngay cả hô hấp cũng bị cướp mất!</w:t>
      </w:r>
      <w:r>
        <w:br w:type="textWrapping"/>
      </w:r>
      <w:r>
        <w:br w:type="textWrapping"/>
      </w:r>
      <w:r>
        <w:t xml:space="preserve">Vốn cảm xúc của cậu không ổn định, nên mới mềm lòng mà dùng nụ hôn đáp lại để xoa dịu cậu. Cho đến giây phút này, An Lạc mới nhận ra, hình như anh đã nhóm lên ngọn lửa dục vọng trong cơ thể!</w:t>
      </w:r>
      <w:r>
        <w:br w:type="textWrapping"/>
      </w:r>
      <w:r>
        <w:br w:type="textWrapping"/>
      </w:r>
      <w:r>
        <w:t xml:space="preserve">Đêm hôm đó, khi vẫn còn chịu tác dụng của thuốc, ở trong xe được cậu ôm vào lòng, thật ra sâu trong tâm An Lạc vẫn cảm thấy không quá dễ chịu. Dù sao cũng là một người đàn ông trưởng thành, bị người khác xâm phạm thân thể như vậy vẫn khiến An Lạc cảm thấy rất xấu hổ. Cảm giác của đêm hôm đó cũng mông lung như mộng cảnh, bị An Lạc cố gắng quên đi, vứt ra đằng sau.</w:t>
      </w:r>
      <w:r>
        <w:br w:type="textWrapping"/>
      </w:r>
      <w:r>
        <w:br w:type="textWrapping"/>
      </w:r>
      <w:r>
        <w:t xml:space="preserve">Sau hai người lại chính thức với nhau, tiếp xúc thân mật nhất cũng chỉ là nắm tay và hôn môi. Mỗi lần hôn nhau, An Trạch đều rất dịu dàng. An Lạc cảm thấy rất thoải mái, cũng dần thôi bài xích.</w:t>
      </w:r>
      <w:r>
        <w:br w:type="textWrapping"/>
      </w:r>
      <w:r>
        <w:br w:type="textWrapping"/>
      </w:r>
      <w:r>
        <w:t xml:space="preserve">Nhưng hình như đêm nay có hơi thái quá, không, phải nói là chơi với lửa có ngày chết cháy…</w:t>
      </w:r>
      <w:r>
        <w:br w:type="textWrapping"/>
      </w:r>
      <w:r>
        <w:br w:type="textWrapping"/>
      </w:r>
      <w:r>
        <w:t xml:space="preserve">Bị An Trạch đè lên giường hôn một trân cuồng nhiệt, quần áo cũng bị cởi ra hết một nửa, An Lạc cảm thấy không ổn, vội vùng vẫy.</w:t>
      </w:r>
      <w:r>
        <w:br w:type="textWrapping"/>
      </w:r>
      <w:r>
        <w:br w:type="textWrapping"/>
      </w:r>
      <w:r>
        <w:t xml:space="preserve">“An… An Trạch… không… không được… Ngày mai anh… Ưm…”</w:t>
      </w:r>
      <w:r>
        <w:br w:type="textWrapping"/>
      </w:r>
      <w:r>
        <w:br w:type="textWrapping"/>
      </w:r>
      <w:r>
        <w:t xml:space="preserve">Giữa nụ hôn liên tục, nói được một câu hoàn chỉnh thật sự không dễ dàng gì. An Lạc ảo não cố sức đẩy cậu ra, đôi môi bị hôn đến mức sưng nhẹ, thở hổn hển mà nói: “Anh đã hẹn ngày mai đi gặp An Dương, em đừng làm quá!”</w:t>
      </w:r>
      <w:r>
        <w:br w:type="textWrapping"/>
      </w:r>
      <w:r>
        <w:br w:type="textWrapping"/>
      </w:r>
      <w:r>
        <w:t xml:space="preserve">“Anh.” An Trạch chăm chú nhìn vào mắt An Lạc, “Em yêu anh.”</w:t>
      </w:r>
      <w:r>
        <w:br w:type="textWrapping"/>
      </w:r>
      <w:r>
        <w:br w:type="textWrapping"/>
      </w:r>
      <w:r>
        <w:t xml:space="preserve">“…”</w:t>
      </w:r>
      <w:r>
        <w:br w:type="textWrapping"/>
      </w:r>
      <w:r>
        <w:br w:type="textWrapping"/>
      </w:r>
      <w:r>
        <w:t xml:space="preserve">“Em chỉ muốn nói cho anh biết, em yêu anh biết bao nhiêu…” An Trạch nhìn An Lạc không chớp mắt, trong ánh mắt sâu đậm là những xúc cảm phức tạp, khiến trái tim An Lạc nhói đau.</w:t>
      </w:r>
      <w:r>
        <w:br w:type="textWrapping"/>
      </w:r>
      <w:r>
        <w:br w:type="textWrapping"/>
      </w:r>
      <w:r>
        <w:t xml:space="preserve">“Anh ơi…”</w:t>
      </w:r>
      <w:r>
        <w:br w:type="textWrapping"/>
      </w:r>
      <w:r>
        <w:br w:type="textWrapping"/>
      </w:r>
      <w:r>
        <w:t xml:space="preserve">Cuối cùng trước ánh mắt chăm chú của cậu, An Lạc bất đắc dĩ mà bại trận, không quá tự tại mà quay đầu đi, cứng mặt nói: “Đừng để lại dấu, ngày mai anh còn phải đi… Ah…”</w:t>
      </w:r>
      <w:r>
        <w:br w:type="textWrapping"/>
      </w:r>
      <w:r>
        <w:br w:type="textWrapping"/>
      </w:r>
      <w:r>
        <w:t xml:space="preserve">Nói được một nửa thì lần thứ hai bị An Trạch lấp kín bờ môi.</w:t>
      </w:r>
      <w:r>
        <w:br w:type="textWrapping"/>
      </w:r>
      <w:r>
        <w:br w:type="textWrapping"/>
      </w:r>
      <w:r>
        <w:t xml:space="preserve">An Trạch vừa kiên trì hôn anh, tay kia thì nhẹ nhàng cởi áo sơmi, thắt lưng, quần dài, rồi cuối cùng là quần lót của An Lạc. Nhìn An Lạc toàn thân trần trụi với hai gò má ửng đỏ, ánh mắt của An Trạch càng trở nên sâu thẳm hơn. An Trạch nhanh chóng cởi hết quần áo của mình, để hai người hoàn toàn khỏa thân đối diện nhau.</w:t>
      </w:r>
      <w:r>
        <w:br w:type="textWrapping"/>
      </w:r>
      <w:r>
        <w:br w:type="textWrapping"/>
      </w:r>
      <w:r>
        <w:t xml:space="preserve">Da tiếp xúc với không khí lạnh băng làm An Lạc khó chịu mà khẽ co người lại. Nhưng ngay sau đó, thân thể nóng rực của An Trạch liền bao phủ lên người anh. Cảm giác run rẩy khi da thịt tiếp xúc với nhau làm hai người không kiềm được mà khẽ run lên.</w:t>
      </w:r>
      <w:r>
        <w:br w:type="textWrapping"/>
      </w:r>
      <w:r>
        <w:br w:type="textWrapping"/>
      </w:r>
      <w:r>
        <w:t xml:space="preserve">“Em yêu anh…” An Trạch dán lên môi An Lạc, thì thầm.</w:t>
      </w:r>
      <w:r>
        <w:br w:type="textWrapping"/>
      </w:r>
      <w:r>
        <w:br w:type="textWrapping"/>
      </w:r>
      <w:r>
        <w:t xml:space="preserve">Nụ hôn sâu đậm trượt từ môi xuống cổ, rồi từ cổ dần dần xuống ngực.</w:t>
      </w:r>
      <w:r>
        <w:br w:type="textWrapping"/>
      </w:r>
      <w:r>
        <w:br w:type="textWrapping"/>
      </w:r>
      <w:r>
        <w:t xml:space="preserve">Trước ngực có rất nhiều vết sẹo ngổn ngang, vì đã qua rất lâu nên làn da đã liền sẹo, chỉ còn lại những vệt roi nhợt nhạt in vết trên người anh, đồng thời cũng lưu lại trong lòng An Trạch. Nhìn vết roi ngang dọc khắp nơi, mỗi một vết như quất thẳng vào tim An Trạch! An Trạch thậm chí không biết nên biểu đạt nỗi đau thương của mình như thế nào!</w:t>
      </w:r>
      <w:r>
        <w:br w:type="textWrapping"/>
      </w:r>
      <w:r>
        <w:br w:type="textWrapping"/>
      </w:r>
      <w:r>
        <w:t xml:space="preserve">Đau đến mức hận không thể chịu đựng tất cả nỗi đau đớn thay cho anh!</w:t>
      </w:r>
      <w:r>
        <w:br w:type="textWrapping"/>
      </w:r>
      <w:r>
        <w:br w:type="textWrapping"/>
      </w:r>
      <w:r>
        <w:t xml:space="preserve">Đau đến mức muốn dùng nụ hôn dịu dàng nhất xoa dịu tất cả những vết thương đó!</w:t>
      </w:r>
      <w:r>
        <w:br w:type="textWrapping"/>
      </w:r>
      <w:r>
        <w:br w:type="textWrapping"/>
      </w:r>
      <w:r>
        <w:t xml:space="preserve">An Trạch như con chiên ngoan đạo, khẽ cúi người xuống, nhẹ nhàng hôn lên từng dấu vết của thương tích để lại.</w:t>
      </w:r>
      <w:r>
        <w:br w:type="textWrapping"/>
      </w:r>
      <w:r>
        <w:br w:type="textWrapping"/>
      </w:r>
      <w:r>
        <w:t xml:space="preserve">“Em yêu anh…”</w:t>
      </w:r>
      <w:r>
        <w:br w:type="textWrapping"/>
      </w:r>
      <w:r>
        <w:br w:type="textWrapping"/>
      </w:r>
      <w:r>
        <w:t xml:space="preserve">Gần như hôn đến mỗi một vết sẹo, cậu lại khẽ khàng nói ra ba từ đó.</w:t>
      </w:r>
      <w:r>
        <w:br w:type="textWrapping"/>
      </w:r>
      <w:r>
        <w:br w:type="textWrapping"/>
      </w:r>
      <w:r>
        <w:t xml:space="preserve">Ngay cả một tấc da cũng không bỏ, nụ hôn cẩn thận lên khắp người An Lạc.</w:t>
      </w:r>
      <w:r>
        <w:br w:type="textWrapping"/>
      </w:r>
      <w:r>
        <w:br w:type="textWrapping"/>
      </w:r>
      <w:r>
        <w:t xml:space="preserve">“Em yêu anh, anh của em…”</w:t>
      </w:r>
      <w:r>
        <w:br w:type="textWrapping"/>
      </w:r>
      <w:r>
        <w:br w:type="textWrapping"/>
      </w:r>
      <w:r>
        <w:t xml:space="preserve">“An Trạch…” An Lạc cùng lúc được cậu hôn mà cảm động, cảm giác ngọt ngào rồi lại xấu hổ lan khắp cơ thể khi mỗi lần được cậu hôn xuống. Hai điểm nổi lên trước ngực bị cậu dùng môi lưỡi âu yếm dịu nhẹ nhanh chóng sưng đỏ, ngực tỏa ra một cảm giác ngứa ngáy kỳ lạ.</w:t>
      </w:r>
      <w:r>
        <w:br w:type="textWrapping"/>
      </w:r>
      <w:r>
        <w:br w:type="textWrapping"/>
      </w:r>
      <w:r>
        <w:t xml:space="preserve">“Ah…” Tiếng rên rỉ mê người không tự chủ được tràn ra khỏi môi, An Lạc xấu hổ quay đầu đi chỗ khác. Nhưng sau một khắc, nụ hôn của An Trạch dời xuống, khẽ cắn lên làn da ở đùi non, để lại một dấu răng mờ ám.</w:t>
      </w:r>
      <w:r>
        <w:br w:type="textWrapping"/>
      </w:r>
      <w:r>
        <w:br w:type="textWrapping"/>
      </w:r>
      <w:r>
        <w:t xml:space="preserve">“Đừng…” Bị hôn đến mức toàn thân như nhũn ra, An Lạc không khỏi ngượng ngùng mà đỏ cả mặt.</w:t>
      </w:r>
      <w:r>
        <w:br w:type="textWrapping"/>
      </w:r>
      <w:r>
        <w:br w:type="textWrapping"/>
      </w:r>
      <w:r>
        <w:t xml:space="preserve">An Trạch rất tự nhiên mà ngậm lấy dục vọng đã sớm bị cậu khơi mào của anh.</w:t>
      </w:r>
      <w:r>
        <w:br w:type="textWrapping"/>
      </w:r>
      <w:r>
        <w:br w:type="textWrapping"/>
      </w:r>
      <w:r>
        <w:t xml:space="preserve">“A…” Cảm giác được khoang miệng ấm áp bao phủ khiến An Lạc run rẩy mà rên rỉ. Cảm giác vừa lạ lẫm lại vừa mãnh liệt chạy thẳng từ đuôi lên thần kinh, cảm nhận sự chăm sóc dịu dàng của cậu, An Lạc không nhịn được mà vươn tay khẽ nắm lấy tóc cậu, “A… An… An Trạch ơi…”</w:t>
      </w:r>
      <w:r>
        <w:br w:type="textWrapping"/>
      </w:r>
      <w:r>
        <w:br w:type="textWrapping"/>
      </w:r>
      <w:r>
        <w:t xml:space="preserve">Đêm đó ở trong xe, cậu cũng dùng miệng như thế này mà chiều anh, anh cũng thỏa thích mà ôm lấy bờ vai của cậu không chịu buông. Nếu hôm đó chỉ là do tác dụng của thuốc, thì đêm nay thần trí đã thanh tỉnh, vậy mà vì sao lại có cảm giác mãnh liệt như buổi tối hôm đó, thậm chí còn mãnh liệt hơn?</w:t>
      </w:r>
      <w:r>
        <w:br w:type="textWrapping"/>
      </w:r>
      <w:r>
        <w:br w:type="textWrapping"/>
      </w:r>
      <w:r>
        <w:t xml:space="preserve">Chẳng lẽ bởi vì từ tận sâu trong tim, anh đã chấp nhận cậu, yêu cậu rồi?</w:t>
      </w:r>
      <w:r>
        <w:br w:type="textWrapping"/>
      </w:r>
      <w:r>
        <w:br w:type="textWrapping"/>
      </w:r>
      <w:r>
        <w:t xml:space="preserve">Nghĩ tới đây, An Lạc không khỏi đỏ mặt, cơ thể cũng vì khoái cảm mà cong lên, ngón tay cũng nắm chặt tóc cậu hơn.</w:t>
      </w:r>
      <w:r>
        <w:br w:type="textWrapping"/>
      </w:r>
      <w:r>
        <w:br w:type="textWrapping"/>
      </w:r>
      <w:r>
        <w:t xml:space="preserve">“A ——!”</w:t>
      </w:r>
      <w:r>
        <w:br w:type="textWrapping"/>
      </w:r>
      <w:r>
        <w:br w:type="textWrapping"/>
      </w:r>
      <w:r>
        <w:t xml:space="preserve">Dưới bụng đột nhiên kéo căng, An Lạc cuối cùng không nhịn được mà phát tiết.</w:t>
      </w:r>
      <w:r>
        <w:br w:type="textWrapping"/>
      </w:r>
      <w:r>
        <w:br w:type="textWrapping"/>
      </w:r>
      <w:r>
        <w:t xml:space="preserve">Trong khoảnh khắc cao trào, đầu óc An Lạc trở nên trống rỗng, còn chưa kịp phản ứng thì đột nhiên bị An Trạch lật người xuống!</w:t>
      </w:r>
      <w:r>
        <w:br w:type="textWrapping"/>
      </w:r>
      <w:r>
        <w:br w:type="textWrapping"/>
      </w:r>
      <w:r>
        <w:t xml:space="preserve">An Trạch kéo thắt lưng An Lạc, tách rộng hai chân anh ra, để An Lạc nằm úp sấp mở rộng trước mặt mình.</w:t>
      </w:r>
      <w:r>
        <w:br w:type="textWrapping"/>
      </w:r>
      <w:r>
        <w:br w:type="textWrapping"/>
      </w:r>
      <w:r>
        <w:t xml:space="preserve">Nụ hôn nóng rực rơi xuống tấm lưng trắng nõn. Không có những vết thương nhợt nhạt giăng khắp nơi như trước ngực, trên lưng anh không có bất kì vết thương nào, sống lưng trắng nõn trơn bóng thon dài cân xứng với vóc người anh, đôi chân trắng đến hoa mắt, cửa vào bí ẩn giữa rãnh mông bại lộ trước không khí, đang căng thẳng mà co rút vì bất an!</w:t>
      </w:r>
      <w:r>
        <w:br w:type="textWrapping"/>
      </w:r>
      <w:r>
        <w:br w:type="textWrapping"/>
      </w:r>
      <w:r>
        <w:t xml:space="preserve">Đáy mắt An Trạch đột nhiên lóe lên dục vọng chiếm hữu mãnh liệt!</w:t>
      </w:r>
      <w:r>
        <w:br w:type="textWrapping"/>
      </w:r>
      <w:r>
        <w:br w:type="textWrapping"/>
      </w:r>
      <w:r>
        <w:t xml:space="preserve">“An… An Trạch… Anh…”</w:t>
      </w:r>
      <w:r>
        <w:br w:type="textWrapping"/>
      </w:r>
      <w:r>
        <w:br w:type="textWrapping"/>
      </w:r>
      <w:r>
        <w:t xml:space="preserve">Ngón tay An Trạch nắm chặt cái gối, tư thế hoàn toàn không nhìn thấy đối phương sau lưng khiến lòng anh vô cùng bất an, mặt lại càng đỏ hơn.</w:t>
      </w:r>
      <w:r>
        <w:br w:type="textWrapping"/>
      </w:r>
      <w:r>
        <w:br w:type="textWrapping"/>
      </w:r>
      <w:r>
        <w:t xml:space="preserve">An Trạch nhấc eo An Lạc lên, cơ thể kề sát An Lạc như trấn an anh, đặt nụ hôn nóng rực lên tấm lưng trơn mịn của anh, khẽ thì thầm bên tai anh: “Tư thế này sẽ làm anh dễ chịu hơn, em sẽ không tổn thương anh.”</w:t>
      </w:r>
      <w:r>
        <w:br w:type="textWrapping"/>
      </w:r>
      <w:r>
        <w:br w:type="textWrapping"/>
      </w:r>
      <w:r>
        <w:t xml:space="preserve">Sắc mặt An Lạc có phần xấu hổ, thật ra anh không sợ bị thương, lúc bị hàng loạt vết roi quất lên người anh cũng không sợ. Nhưng lần đầu tiên làm tình trong khi vẫn còn tỉnh táo như thế này, lại không có sự phụ trợ của thuốc, hơn nữa còn đưa lưng về phía cậu, mở rộng thân thể hoàn toàn trước mặt cậu khiến An Lạc cảm thấy xấu hổ đến túng quẫn.</w:t>
      </w:r>
      <w:r>
        <w:br w:type="textWrapping"/>
      </w:r>
      <w:r>
        <w:br w:type="textWrapping"/>
      </w:r>
      <w:r>
        <w:t xml:space="preserve">An Trạch để lại một chuỗi dấu hôn dọc theo sống lưng anh, sau đó cậu lấy từ ngăn kéo ra một lọ thuốc bơi trơn.</w:t>
      </w:r>
      <w:r>
        <w:br w:type="textWrapping"/>
      </w:r>
      <w:r>
        <w:br w:type="textWrapping"/>
      </w:r>
      <w:r>
        <w:t xml:space="preserve">Trên lọ bôi trơn này in một chuỗi nhãn hiệu xa lạ. An Trạch nhớ lại, đây là món quà mà lần trước An Nham đặc biệt mua về từ Pháp cho cậu, cậu bèn mang đến chỗ ở riêng trong quân khu đặt bừa trong phòng tắm, rồi bị An Lạc phát hiện. Về sau dọn nhà thì tiện tay cầm đi luôn, để tránh cho việc người quét dọn phòng thấy được thì lại cho rằng thiếu tá An Trạch là một tên sắc lang. Không ngờ thứ này lại phát huy công dụng vào đúng thời điểm then chốt.</w:t>
      </w:r>
      <w:r>
        <w:br w:type="textWrapping"/>
      </w:r>
      <w:r>
        <w:br w:type="textWrapping"/>
      </w:r>
      <w:r>
        <w:t xml:space="preserve">An Trạch mở ra, quả nhiên ngửi thấy một mùi vị thơm dịu, đổ một lượng lớn dịch thể trong suốt ra lòng bàn tay, sau đó thoa lên lối vào đang căng thẳng mà co rút, nhẹ nhàng dùng ngón tay khơi mở. WebTru yenOn line. com</w:t>
      </w:r>
      <w:r>
        <w:br w:type="textWrapping"/>
      </w:r>
      <w:r>
        <w:br w:type="textWrapping"/>
      </w:r>
      <w:r>
        <w:t xml:space="preserve">Cảm nhận được sự mát lạnh ở phía sau, cả cơ thể An Lạc trong nháy mắt trở nên cứng ngắc.</w:t>
      </w:r>
      <w:r>
        <w:br w:type="textWrapping"/>
      </w:r>
      <w:r>
        <w:br w:type="textWrapping"/>
      </w:r>
      <w:r>
        <w:t xml:space="preserve">Có thể đừng làm được không? Tư thế như thế này không quá kỳ quái chứ…</w:t>
      </w:r>
      <w:r>
        <w:br w:type="textWrapping"/>
      </w:r>
      <w:r>
        <w:br w:type="textWrapping"/>
      </w:r>
      <w:r>
        <w:t xml:space="preserve">Nội tâm An Lạc đấu tranh.</w:t>
      </w:r>
      <w:r>
        <w:br w:type="textWrapping"/>
      </w:r>
      <w:r>
        <w:br w:type="textWrapping"/>
      </w:r>
      <w:r>
        <w:t xml:space="preserve">Nhưng An Trạch không cho anh cơ hội đổi ý, ngón tay cấp tốc lèn vào, mượn tác dụng trơn trượt của dịch bôi trơn mà mở rộng phía sau, cho đến khi nơi đó đủ mềm nhũn, cậu bèn nhắm thẳng tính khí đã cương cứng từ lâu của mình vào trong.</w:t>
      </w:r>
      <w:r>
        <w:br w:type="textWrapping"/>
      </w:r>
      <w:r>
        <w:br w:type="textWrapping"/>
      </w:r>
      <w:r>
        <w:t xml:space="preserve">“…” Da đầu An Lạc tê dại, còn chưa kịp mở miệng cự tuyệt thì phía sau bỗng nhiên cảm nhận được một trận đau đớn như xé rách, An Trạch đâm thẳng toàn bộ dục vọng cương cứng vào cơ thể anh!</w:t>
      </w:r>
      <w:r>
        <w:br w:type="textWrapping"/>
      </w:r>
      <w:r>
        <w:br w:type="textWrapping"/>
      </w:r>
      <w:r>
        <w:t xml:space="preserve">“A ——” Không thể đè nén tiếng thét chói tai, lọt vào tai lại trở thành tiếng rên rỉ mê người. An Lạc ảo não mà vùi mặt vào gối, vì cảm thấy xấu hổ nên đôi tai cũng đỏ bừng lên.</w:t>
      </w:r>
      <w:r>
        <w:br w:type="textWrapping"/>
      </w:r>
      <w:r>
        <w:br w:type="textWrapping"/>
      </w:r>
      <w:r>
        <w:t xml:space="preserve">“Anh ơi… em yêu anh.”</w:t>
      </w:r>
      <w:r>
        <w:br w:type="textWrapping"/>
      </w:r>
      <w:r>
        <w:br w:type="textWrapping"/>
      </w:r>
      <w:r>
        <w:t xml:space="preserve">Eo An Trạch bắt đầu dần dần phát lực, một lần rồi lại một lần xâm nhập mạnh mẽ, làm cơ thể An Lạc không kiềm được mà co giật từng đợt.</w:t>
      </w:r>
      <w:r>
        <w:br w:type="textWrapping"/>
      </w:r>
      <w:r>
        <w:br w:type="textWrapping"/>
      </w:r>
      <w:r>
        <w:t xml:space="preserve">“Ah… A…”</w:t>
      </w:r>
      <w:r>
        <w:br w:type="textWrapping"/>
      </w:r>
      <w:r>
        <w:br w:type="textWrapping"/>
      </w:r>
      <w:r>
        <w:t xml:space="preserve">“Em yêu anh…”</w:t>
      </w:r>
      <w:r>
        <w:br w:type="textWrapping"/>
      </w:r>
      <w:r>
        <w:br w:type="textWrapping"/>
      </w:r>
      <w:r>
        <w:t xml:space="preserve">Lặp đi lặp lại như điên ba từ đó, động tác của An Trạch cũng ngày càng kịch liệt hơn.</w:t>
      </w:r>
      <w:r>
        <w:br w:type="textWrapping"/>
      </w:r>
      <w:r>
        <w:br w:type="textWrapping"/>
      </w:r>
      <w:r>
        <w:t xml:space="preserve">Lục phủ ngũ tạng bị cậu đụng vào như muốn trào ra, cơn đau ban đầu nhanh chóng được thay thế bởi sự tê dại. Ngay sau đó, không biết cậu đụng vào đâu mà trong cơ thể đột nhiên nảy lên một cảm giác kỳ lạ, mạnh mẽ như muốn bao phủ khắp người.</w:t>
      </w:r>
      <w:r>
        <w:br w:type="textWrapping"/>
      </w:r>
      <w:r>
        <w:br w:type="textWrapping"/>
      </w:r>
      <w:r>
        <w:t xml:space="preserve">“A…” Mặt chôn xuống gối đỏ đến mức như chảy máu. An Trạch càng thêm kích động bởi âm thanh mê người này, một trận tuôn trào mãnh liệt làm An Lạc không thể thở nổi!</w:t>
      </w:r>
      <w:r>
        <w:br w:type="textWrapping"/>
      </w:r>
      <w:r>
        <w:br w:type="textWrapping"/>
      </w:r>
      <w:r>
        <w:t xml:space="preserve">Hai chân quỳ trên giường như nhũn ra, đầu gối cũng mất đi sức lực, An Lạc suýt chút nữa là không cầm cự được mà ngã xuống giường. May mà An Trạch vẫn luôn ôm chặt eo của anh, thậm chí còn nâng mông anh lên để dễ dàng xâm nhập hơn.</w:t>
      </w:r>
      <w:r>
        <w:br w:type="textWrapping"/>
      </w:r>
      <w:r>
        <w:br w:type="textWrapping"/>
      </w:r>
      <w:r>
        <w:t xml:space="preserve">Bộ vị phía sau kết hợp quá sâu, cảm giác cũng quá cường liệt…</w:t>
      </w:r>
      <w:r>
        <w:br w:type="textWrapping"/>
      </w:r>
      <w:r>
        <w:br w:type="textWrapping"/>
      </w:r>
      <w:r>
        <w:t xml:space="preserve">An Lạc tuyệt nhiên chẳng còn thể suy nghĩ kỹ càng gì nữa, hoàn toàn bị An Trạch đưa vào cuộc dây dưa kịch liệt.</w:t>
      </w:r>
      <w:r>
        <w:br w:type="textWrapping"/>
      </w:r>
      <w:r>
        <w:br w:type="textWrapping"/>
      </w:r>
      <w:r>
        <w:t xml:space="preserve">Nếu như nói lần trước phải chịu thua do tác dụng của thuốc, thì lần này lại hoàn toàn tỉnh táo, cơ thể không còn chịu sự khống chế của bản thân mà trầm luân với cậu. An Lạc thậm chí còn thoải mái đến mức chẳng tìm được cớ nào mà vin vào nữa.</w:t>
      </w:r>
      <w:r>
        <w:br w:type="textWrapping"/>
      </w:r>
      <w:r>
        <w:br w:type="textWrapping"/>
      </w:r>
      <w:r>
        <w:t xml:space="preserve">Rõ rõ ràng ràng, xác xác thực thực, anh bị cậu chiếm hữu hoàn toàn, hơn nữa còn xuẩt hiện cảm giác chân thực và mãnh liệt hơn so với lần trước. An Lạc cũng chẳng biết mình bị làm sao, rõ ràng trước đây là loại người tình dục tẻ nhạt, nhưng hôm nay lại…</w:t>
      </w:r>
      <w:r>
        <w:br w:type="textWrapping"/>
      </w:r>
      <w:r>
        <w:br w:type="textWrapping"/>
      </w:r>
      <w:r>
        <w:t xml:space="preserve">“An Trạch… Đừng… Không muốn…”</w:t>
      </w:r>
      <w:r>
        <w:br w:type="textWrapping"/>
      </w:r>
      <w:r>
        <w:br w:type="textWrapping"/>
      </w:r>
      <w:r>
        <w:t xml:space="preserve">“Đừng… Dừng lại…”</w:t>
      </w:r>
      <w:r>
        <w:br w:type="textWrapping"/>
      </w:r>
      <w:r>
        <w:br w:type="textWrapping"/>
      </w:r>
      <w:r>
        <w:t xml:space="preserve">“A…”</w:t>
      </w:r>
      <w:r>
        <w:br w:type="textWrapping"/>
      </w:r>
      <w:r>
        <w:br w:type="textWrapping"/>
      </w:r>
      <w:r>
        <w:t xml:space="preserve">An Trạch đột nhiên đẩy mạnh kịch liệt, dịch thể nóng rực bắn thẳng vào sâu trong cơ thể anh. An Lạc cũng đồng thời phóng ra, tràng bích nóng rực như bị phỏng, khiến ngón tay nắm chặt gối của anh co giật một hồi.</w:t>
      </w:r>
      <w:r>
        <w:br w:type="textWrapping"/>
      </w:r>
      <w:r>
        <w:br w:type="textWrapping"/>
      </w:r>
      <w:r>
        <w:t xml:space="preserve">Cơ thể hai người úp vào nhau, thở hổn hển.</w:t>
      </w:r>
      <w:r>
        <w:br w:type="textWrapping"/>
      </w:r>
      <w:r>
        <w:br w:type="textWrapping"/>
      </w:r>
      <w:r>
        <w:t xml:space="preserve">Cơn tình ái sung sướng tràn trề, đối với thanh niên quả thực là đã thỏa nguyện. Đương nhiên, An Lạc vốn lạnh nhạt lại hướng nội không có khả năng tỏ ra ngây ngất, còn An Trạch từ trước đến nay luôn thẳng thắn. Sau khi ổn định lại, cậu nhẹ nhàng xoay người An Lạc lại, cánh tay vòng qua hông anh, nhìn vào mắt anh, khẽ nói: “Anh à, vừa rồi có thích không?”</w:t>
      </w:r>
      <w:r>
        <w:br w:type="textWrapping"/>
      </w:r>
      <w:r>
        <w:br w:type="textWrapping"/>
      </w:r>
      <w:r>
        <w:t xml:space="preserve">“…” Gương mặt An Lạc phiếm hồng, nghiêng đầu không để ý đến cậu.</w:t>
      </w:r>
      <w:r>
        <w:br w:type="textWrapping"/>
      </w:r>
      <w:r>
        <w:br w:type="textWrapping"/>
      </w:r>
      <w:r>
        <w:t xml:space="preserve">“Một lần nữa nhé?”</w:t>
      </w:r>
      <w:r>
        <w:br w:type="textWrapping"/>
      </w:r>
      <w:r>
        <w:br w:type="textWrapping"/>
      </w:r>
      <w:r>
        <w:t xml:space="preserve">“…”</w:t>
      </w:r>
      <w:r>
        <w:br w:type="textWrapping"/>
      </w:r>
      <w:r>
        <w:br w:type="textWrapping"/>
      </w:r>
      <w:r>
        <w:t xml:space="preserve">“Không nói gì coi như anh đã đồng ý.” An Trạch khẽ cười, cúi xuống cắn nhẹ lên bờ môi anh, dùng tư thế mặt đối mặt hôn anh, hạ thân quả quyết tiến vào.</w:t>
      </w:r>
      <w:r>
        <w:br w:type="textWrapping"/>
      </w:r>
      <w:r>
        <w:br w:type="textWrapping"/>
      </w:r>
      <w:r>
        <w:t xml:space="preserve">“Ah…”</w:t>
      </w:r>
      <w:r>
        <w:br w:type="textWrapping"/>
      </w:r>
      <w:r>
        <w:br w:type="textWrapping"/>
      </w:r>
      <w:r>
        <w:t xml:space="preserve">An Lạc không kiềm được mà hét lên.</w:t>
      </w:r>
      <w:r>
        <w:br w:type="textWrapping"/>
      </w:r>
      <w:r>
        <w:br w:type="textWrapping"/>
      </w:r>
      <w:r>
        <w:t xml:space="preserve">Buổi tối hôm nay định an ủi cậu, kết quả lại thắp lên ngọn lửa dục vọng, trong lòng An Lạc có chút ảo não, nhưng mà… Đều là đàn ông huyết khí phương cương, thỉnh thoáng phóng túng một lần cũng chẳng sao…</w:t>
      </w:r>
      <w:r>
        <w:br w:type="textWrapping"/>
      </w:r>
      <w:r>
        <w:br w:type="textWrapping"/>
      </w:r>
      <w:r>
        <w:t xml:space="preserve">“A… An Trạch… Nhẹ… nhẹ một chút…”</w:t>
      </w:r>
      <w:r>
        <w:br w:type="textWrapping"/>
      </w:r>
      <w:r>
        <w:br w:type="textWrapping"/>
      </w:r>
      <w:r>
        <w:t xml:space="preserve">“Không… A…”</w:t>
      </w:r>
      <w:r>
        <w:br w:type="textWrapping"/>
      </w:r>
      <w:r>
        <w:br w:type="textWrapping"/>
      </w:r>
      <w:r>
        <w:t xml:space="preserve">Sau đó, An Lạc thậm chí còn chẳngg biết mình nói cái gì nữa, chỉ biết tuân theo bản năng mà ôm chặt bả vai rắn chắc của An Trạch. Trong phòng ngủ chỉ còn lại tiếng thở dốc nặng nề và tiếng rên rỉ mờ ám, giường chiếu vì động tác dữ dội mà loạn thành một đống.</w:t>
      </w:r>
      <w:r>
        <w:br w:type="textWrapping"/>
      </w:r>
      <w:r>
        <w:br w:type="textWrapping"/>
      </w:r>
      <w:r>
        <w:t xml:space="preserve">Một đêm không ngủ. </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Rạng sáng bốn giờ. An Trạch ngồi cạnh giường, nhìn không chuyển mắt người đang mệt mỏi nằm úp trên giường.</w:t>
      </w:r>
      <w:r>
        <w:br w:type="textWrapping"/>
      </w:r>
      <w:r>
        <w:br w:type="textWrapping"/>
      </w:r>
      <w:r>
        <w:t xml:space="preserve">Toàn thân trên dưới của An Lạc bị bao phủ bởi một loạt dấu hôn xanh xanh tím tím, những vết tích hiển hiện chứng minh cuộc hoan ái kịch liệt vừa kết thúc. Những vết sẹo cũ bị dấu hôn che giấu hoàn toàn. Dù vậy, cảm giác đau đớn trong lòng An Trạch vẫn không hề thuyên giảm được chút nào.</w:t>
      </w:r>
      <w:r>
        <w:br w:type="textWrapping"/>
      </w:r>
      <w:r>
        <w:br w:type="textWrapping"/>
      </w:r>
      <w:r>
        <w:t xml:space="preserve">Cậu chỉ có thể dùng phương thức như vậy để chứng minh cậu yêu anh nhiều như thế nào.</w:t>
      </w:r>
      <w:r>
        <w:br w:type="textWrapping"/>
      </w:r>
      <w:r>
        <w:br w:type="textWrapping"/>
      </w:r>
      <w:r>
        <w:t xml:space="preserve">Nhìn sườn mặt trầm tĩnh của anh, ánh mắt sâu đậm phức tạp của An Trạch dần dâng lên một nỗi trìu mến khó mà che giấu được.</w:t>
      </w:r>
      <w:r>
        <w:br w:type="textWrapping"/>
      </w:r>
      <w:r>
        <w:br w:type="textWrapping"/>
      </w:r>
      <w:r>
        <w:t xml:space="preserve">Cậu vươn tay, nhẹ nhàng vén lọn tóc vương bên tai anh, khẽ gọi: “Anh ơi.”</w:t>
      </w:r>
      <w:r>
        <w:br w:type="textWrapping"/>
      </w:r>
      <w:r>
        <w:br w:type="textWrapping"/>
      </w:r>
      <w:r>
        <w:t xml:space="preserve">“Ưm…” An Lạc tỉnh dậy bởi động tác rất nhỏ đó, hé mở con mắt vì quá mệt mỏi mà buồn ngủ cùng cực, anh nghiêng đầu nhìn An Trạch, có chút thắc mắc hỏi cậu, “Còn chưa ngủ sao?”</w:t>
      </w:r>
      <w:r>
        <w:br w:type="textWrapping"/>
      </w:r>
      <w:r>
        <w:br w:type="textWrapping"/>
      </w:r>
      <w:r>
        <w:t xml:space="preserve">An Trạch khẽ cười, thấp giọng: “Em mang anh đi tắm nhé, thứ đó ở bên trong sẽ khiến thân thể khó chịu.” Nói xong liền cúi người, khẽ khàng ôm lấy An Lạc đang trần truồng.</w:t>
      </w:r>
      <w:r>
        <w:br w:type="textWrapping"/>
      </w:r>
      <w:r>
        <w:br w:type="textWrapping"/>
      </w:r>
      <w:r>
        <w:t xml:space="preserve">“Ừm…” An Lạc đã mệt đến cực điểm, cố giữ lấy một chút ý thức cuối cùng, phối hợp mà ôm lấy cổ An Trạch, để cậu ôm vào phòng tắm. Xấu hổ hay gì gì đó đã không còn từ lâu rồi, An Lạc chỉ biết là, trong thân thể giữ lại một lượng lớn dịch thể dấp dính quả thực rất khó chịu, điều quan trọng nhất hiện tại là tắm rửa rồi sau đó nhanh chóng đi ngủ.</w:t>
      </w:r>
      <w:r>
        <w:br w:type="textWrapping"/>
      </w:r>
      <w:r>
        <w:br w:type="textWrapping"/>
      </w:r>
      <w:r>
        <w:t xml:space="preserve">An Trạch xả một bồn tắm đầy nước ấm, sau khi thò tay xuống kiểm tra độ ấm cậu mới nhẹ nhàng thả An Lạc vào, kiên trì tẩy rửa cho anh, ngón tay thâm nhập vào phía sau, cẩn thận lấy ra dịch thể trong người anh, thuận tiện kiểm tra thương thế của anh. Cũng may là tuy điên cuồng nhưng vẫn còn chừng mực, cũng không làm anh bị thương, chỉ là chỗ đó khẽ sưng đỏ lên một chút.</w:t>
      </w:r>
      <w:r>
        <w:br w:type="textWrapping"/>
      </w:r>
      <w:r>
        <w:br w:type="textWrapping"/>
      </w:r>
      <w:r>
        <w:t xml:space="preserve">An Trạch dùng hai ngón tay kéo căng phía sau ra, để dòng nước ấm áp tràn vào người anh, tỉ mỉ rửa hai lần, sau khi xác nhận đã rửa sạch cậu liền bế An Lạc ra, dùng khăn tắm lau khô người cho anh, để anh tựa vào lòng mình, lấy thuốc mỡ mát lạnh bôi vào chỗ bị thương.</w:t>
      </w:r>
      <w:r>
        <w:br w:type="textWrapping"/>
      </w:r>
      <w:r>
        <w:br w:type="textWrapping"/>
      </w:r>
      <w:r>
        <w:t xml:space="preserve">Sau khi trở lại phòng ngủ đã là bốn rưỡi. An Trạch đổi sang một ga trải giường mới, bế An Lạc lên giường, đắp chăn cẩn thận cho anh, sau đó xoay người đi rót một cốc nước cho anh: “Anh ơi, uống nước đi.”</w:t>
      </w:r>
      <w:r>
        <w:br w:type="textWrapping"/>
      </w:r>
      <w:r>
        <w:br w:type="textWrapping"/>
      </w:r>
      <w:r>
        <w:t xml:space="preserve">Kêu cả một đêm, giọng nói của An Lạc quả thực có chút khàn khàn, cổ họng khô khốc bức bách cần uống nước. Nhận cốc nước cậu đưa rồi uống mấy ngụm, dòng nước ấm vừa đủ hiển nhiên là đã được thử qua. An Trạch từ trước đến nay luôn là một người chăm sóc rất chu đáo.</w:t>
      </w:r>
      <w:r>
        <w:br w:type="textWrapping"/>
      </w:r>
      <w:r>
        <w:br w:type="textWrapping"/>
      </w:r>
      <w:r>
        <w:t xml:space="preserve">An Lạc nhìn cậu, thấy cậu đang ngồi bên giường nhìn mình, ánh mắt như con cún khổng lồ đang chờ được chủ nhân khen ngợi… Lòng mềm nhũn, nói “Cảm ơn” rồi uống hết cốc nước cậu đưa.</w:t>
      </w:r>
      <w:r>
        <w:br w:type="textWrapping"/>
      </w:r>
      <w:r>
        <w:br w:type="textWrapping"/>
      </w:r>
      <w:r>
        <w:t xml:space="preserve">An Trạch thấy vui bèn nở nụ cười, nhận lại cái cốc rỗng từ tay anh rồi đặt lên tủ đầu giường, sau đó xoay người kéo rèm cửa sổ, rồi mới trèo lên giường nằm xuống cạnh An Lạc, nhẹ nhàng ôm anh vào lòng.</w:t>
      </w:r>
      <w:r>
        <w:br w:type="textWrapping"/>
      </w:r>
      <w:r>
        <w:br w:type="textWrapping"/>
      </w:r>
      <w:r>
        <w:t xml:space="preserve">An Lạc vốn rất buồn ngủ, vừa nãy được An Trạch tắm rửa cho, còn uống một cốc nước, lúc này lại rất tỉnh táo. Anh đưa mắt nhìn đồng hồ trên tường, đã bốn rưỡi sáng. An Lạc sợ mai không thể dậy đúng giờ, bèn ngẩng đầu nhìn An Trạch: “An Trạch, anh hẹn gặp An Dương vào buổi trưa, trước mười giờ nhớ phải gọi anh dậy nhé.”</w:t>
      </w:r>
      <w:r>
        <w:br w:type="textWrapping"/>
      </w:r>
      <w:r>
        <w:br w:type="textWrapping"/>
      </w:r>
      <w:r>
        <w:t xml:space="preserve">An Trạch khẽ cười, “Vâng.”</w:t>
      </w:r>
      <w:r>
        <w:br w:type="textWrapping"/>
      </w:r>
      <w:r>
        <w:br w:type="textWrapping"/>
      </w:r>
      <w:r>
        <w:t xml:space="preserve">“Tới tối anh sẽ hẹn gặp Tiểu Duệ, nói với nó rằng anh muốn gia nhập Quang Minh Hội. Tam gia có thể không hoàn toàn tin tưởng anh, tới đó rồi anh sẽ tùy cơ ứng biến. Nếu về sau có chuyện gì, anh sẽ ra buồng điện thoại công cộng gọi điện cho em.”</w:t>
      </w:r>
      <w:r>
        <w:br w:type="textWrapping"/>
      </w:r>
      <w:r>
        <w:br w:type="textWrapping"/>
      </w:r>
      <w:r>
        <w:t xml:space="preserve">An Trạch gật đầu, “Vâng.”</w:t>
      </w:r>
      <w:r>
        <w:br w:type="textWrapping"/>
      </w:r>
      <w:r>
        <w:br w:type="textWrapping"/>
      </w:r>
      <w:r>
        <w:t xml:space="preserve">“À phải rồi… Ưh…” Khuôn mặt của An Trạch đột nhiên trở nên mơ hồ. An Lạc lắc đầu thật mạnh, một cơn buồn ngủ đột nhiên xuất hiện, còn nặng hơn lúc nãy, nặng đến mức thậm chí không thể khống chế nổi.</w:t>
      </w:r>
      <w:r>
        <w:br w:type="textWrapping"/>
      </w:r>
      <w:r>
        <w:br w:type="textWrapping"/>
      </w:r>
      <w:r>
        <w:t xml:space="preserve">Thấy An Trạch vẫn tỏ ra trấn định, lòng An Lạc hoảng sợ, ngẩng đầu hỏi: “Em.. Vừa nãy cho anh uống gì?”</w:t>
      </w:r>
      <w:r>
        <w:br w:type="textWrapping"/>
      </w:r>
      <w:r>
        <w:br w:type="textWrapping"/>
      </w:r>
      <w:r>
        <w:t xml:space="preserve">An Trạch bình tĩnh đáp: “Trong nước có bỏ thêm thuốc ngủ có tác dụng kéo dài giấc 24 tiếng. Anh à, anh nên ngủ một giấc, không nên suy nghĩ nhiều.”</w:t>
      </w:r>
      <w:r>
        <w:br w:type="textWrapping"/>
      </w:r>
      <w:r>
        <w:br w:type="textWrapping"/>
      </w:r>
      <w:r>
        <w:t xml:space="preserve">“An Trạch…”</w:t>
      </w:r>
      <w:r>
        <w:br w:type="textWrapping"/>
      </w:r>
      <w:r>
        <w:br w:type="textWrapping"/>
      </w:r>
      <w:r>
        <w:t xml:space="preserve">“Yên tâm, em sẽ giúp anh xử lý tốt tất cả mọi chuyện.” An Trạch nhẹ nhàng hôn lên trán người trong lòng, thấp giọng, “Ngủ ngon nhé, anh.”</w:t>
      </w:r>
      <w:r>
        <w:br w:type="textWrapping"/>
      </w:r>
      <w:r>
        <w:br w:type="textWrapping"/>
      </w:r>
      <w:r>
        <w:t xml:space="preserve">“Rõ ràng em đã đồng ý…” An Lạc hãy còn ngọ nguậy không ngủ, muốn lý luận với cậu.</w:t>
      </w:r>
      <w:r>
        <w:br w:type="textWrapping"/>
      </w:r>
      <w:r>
        <w:br w:type="textWrapping"/>
      </w:r>
      <w:r>
        <w:t xml:space="preserve">“Em dối anh.” An Trạch cắt đứt lời anh, cúi đầu nhìn vào mắt An Lạc, dịu dàng nói từng câu từng chữ, “Làm sao em có thể để anh đi mạo hiểm chứ?”</w:t>
      </w:r>
      <w:r>
        <w:br w:type="textWrapping"/>
      </w:r>
      <w:r>
        <w:br w:type="textWrapping"/>
      </w:r>
      <w:r>
        <w:t xml:space="preserve">“…”</w:t>
      </w:r>
      <w:r>
        <w:br w:type="textWrapping"/>
      </w:r>
      <w:r>
        <w:br w:type="textWrapping"/>
      </w:r>
      <w:r>
        <w:t xml:space="preserve">“ Em sẽ không bao giờ để anh bị thương nữa, anh à.”</w:t>
      </w:r>
      <w:r>
        <w:br w:type="textWrapping"/>
      </w:r>
      <w:r>
        <w:br w:type="textWrapping"/>
      </w:r>
      <w:r>
        <w:t xml:space="preserve">—— Đêm nay nó cố ý!</w:t>
      </w:r>
      <w:r>
        <w:br w:type="textWrapping"/>
      </w:r>
      <w:r>
        <w:br w:type="textWrapping"/>
      </w:r>
      <w:r>
        <w:t xml:space="preserve">Trước khi nhắm mắt chìm vào giấc ngủ, ấn tượng cuối cùng còn đọng lại trong đầu An Lạc, đó là ánh mắt tràn đầy trìu mến, yêu thương, và kiên định của An Trạch.</w:t>
      </w:r>
      <w:r>
        <w:br w:type="textWrapping"/>
      </w:r>
      <w:r>
        <w:br w:type="textWrapping"/>
      </w:r>
      <w:r>
        <w:t xml:space="preserve">***</w:t>
      </w:r>
      <w:r>
        <w:br w:type="textWrapping"/>
      </w:r>
      <w:r>
        <w:br w:type="textWrapping"/>
      </w:r>
      <w:r>
        <w:t xml:space="preserve">Bảy rưỡi sáng, An Trạch đột nhiên nhận được điện thoại của An Dương.</w:t>
      </w:r>
      <w:r>
        <w:br w:type="textWrapping"/>
      </w:r>
      <w:r>
        <w:br w:type="textWrapping"/>
      </w:r>
      <w:r>
        <w:t xml:space="preserve">Điện thoại kết nối, An Dương liền mở miệng hỏi: “An Trạch, đối phó được anh cậu rồi chứ?”</w:t>
      </w:r>
      <w:r>
        <w:br w:type="textWrapping"/>
      </w:r>
      <w:r>
        <w:br w:type="textWrapping"/>
      </w:r>
      <w:r>
        <w:t xml:space="preserve">An Trạch gật đầu, “Anh ấy sẽ ngủ một giấc, tôi sẽ không để anh ấy xảy ra chuyện nữa.”</w:t>
      </w:r>
      <w:r>
        <w:br w:type="textWrapping"/>
      </w:r>
      <w:r>
        <w:br w:type="textWrapping"/>
      </w:r>
      <w:r>
        <w:t xml:space="preserve">An Dương hiểu ra thì cười, “Quả nhiên.”</w:t>
      </w:r>
      <w:r>
        <w:br w:type="textWrapping"/>
      </w:r>
      <w:r>
        <w:br w:type="textWrapping"/>
      </w:r>
      <w:r>
        <w:t xml:space="preserve">Tối hôm qua, An Dương tỏ vẻ là đã đồng ý với nguyện vọng của An Lạc, nhưng đó chỉ là một màn kịch anh phối hợp diễn với An Trạch mà thôi. Trước khi rời khỏi nhà hàng nơi bí mật gặp nhau, An Trạch đã gửi cho An Dương một tin nhắn “Sáng mai gọi điện cho tôi”. An Dương biết là An Trạch nhất định sẽ đối phó được với anh trai của cậu, bất kể là bằng cách gì.</w:t>
      </w:r>
      <w:r>
        <w:br w:type="textWrapping"/>
      </w:r>
      <w:r>
        <w:br w:type="textWrapping"/>
      </w:r>
      <w:r>
        <w:t xml:space="preserve">An Lạc tính tình cố chấp, nếu đã quyết định chuyện gì thì sẽ rất khó để thay đổi, hơn nữa anh còn mắc nợ Trần Duệ, ý muốn không màng nguy hiểm đi cứu Trần Duệ căn bản là không thể lung lay được, muốn thuyết phục anh quả thực là khó như lên trời. Bởi vậy, An Trạch hiểu rõ tính cách của anh mới có thể chọn cách lấy lùi làm tiến, đầu tiên cứ đáp ứng ý kiến của anh, trong lúc anh không phòng bị thì cho anh uống thuốc ngủ.</w:t>
      </w:r>
      <w:r>
        <w:br w:type="textWrapping"/>
      </w:r>
      <w:r>
        <w:br w:type="textWrapping"/>
      </w:r>
      <w:r>
        <w:t xml:space="preserve">Tuy làm như vậy sẽ làm An Lạc rất thất vọng, nhưng so với khả năng anh gặp phải nguy hiểm, An Trạch thà tình nguyện một lần làm người xấu, để đảm bảo sự an toàn cho người yêu dấu.</w:t>
      </w:r>
      <w:r>
        <w:br w:type="textWrapping"/>
      </w:r>
      <w:r>
        <w:br w:type="textWrapping"/>
      </w:r>
      <w:r>
        <w:t xml:space="preserve">An Trạch quay đầu nhìn An Lạc đang say ngủ trên giường, nhẹ nhàng đắp chăn cho anh, hông quấn khăn đi ra ban công, bình tĩnh nói: “An Dương, tôi có cách điều động lực lượng quân bộ toàn lực hiệp trợ anh. Hành động cụ thể thế nào, đợi tôi đi gặp ông nội trước đã. Anh hãy liên hệ với cảnh sát nằm vùng trước, xác định thời gian giao dịch ma túy tiếp theo mà Tam gia sẽ tiến hành, lúc đó chúng ta sẽ bắt quả tang ngay tại trận.”</w:t>
      </w:r>
      <w:r>
        <w:br w:type="textWrapping"/>
      </w:r>
      <w:r>
        <w:br w:type="textWrapping"/>
      </w:r>
      <w:r>
        <w:t xml:space="preserve">Thật ra An Dương đã sớm đoán ra được cách làm của An Trạch, cậu đã ở quân khu Tây Lâm mấy năm, có rất nhiều bạn bè bên đó, hơn nữa còn có bối cảnh của An Quang Diệu. Nếu dùng lực lượng vũ trang của quân bộ hiệp trợ tổ chuyên án đặc biệt, cơ hội tiêu diệt Quang Minh Hội sẽ càng chắc chắn hơn.</w:t>
      </w:r>
      <w:r>
        <w:br w:type="textWrapping"/>
      </w:r>
      <w:r>
        <w:br w:type="textWrapping"/>
      </w:r>
      <w:r>
        <w:t xml:space="preserve">An Dương mỉm cười: “Tôi biết nói gì nữa đây, buổi chiều tôi sẽ gọi điện cho cậu.”</w:t>
      </w:r>
      <w:r>
        <w:br w:type="textWrapping"/>
      </w:r>
      <w:r>
        <w:br w:type="textWrapping"/>
      </w:r>
      <w:r>
        <w:t xml:space="preserve">***</w:t>
      </w:r>
      <w:r>
        <w:br w:type="textWrapping"/>
      </w:r>
      <w:r>
        <w:br w:type="textWrapping"/>
      </w:r>
      <w:r>
        <w:t xml:space="preserve">Sau khi nói chuyện xong với An Dương, An Trạch bèn gọi điện cho An Quang Diệu.</w:t>
      </w:r>
      <w:r>
        <w:br w:type="textWrapping"/>
      </w:r>
      <w:r>
        <w:br w:type="textWrapping"/>
      </w:r>
      <w:r>
        <w:t xml:space="preserve">Điện thoại được kết nối, An Quang Diệu cười nói: “An Trạch à, làm sao vậy?”</w:t>
      </w:r>
      <w:r>
        <w:br w:type="textWrapping"/>
      </w:r>
      <w:r>
        <w:br w:type="textWrapping"/>
      </w:r>
      <w:r>
        <w:t xml:space="preserve">An Trạch thấp giọng: “Ông nội, cháu có chuyện rất quan trọng muốn nói với ông, ông có ở nhà không ạ?”</w:t>
      </w:r>
      <w:r>
        <w:br w:type="textWrapping"/>
      </w:r>
      <w:r>
        <w:br w:type="textWrapping"/>
      </w:r>
      <w:r>
        <w:t xml:space="preserve">An Quang Diệu đáp: “Đúng lúc lắm, ông cũng có chuyện muốn nói với cháu. Giờ cháu lái xe về đi.”</w:t>
      </w:r>
      <w:r>
        <w:br w:type="textWrapping"/>
      </w:r>
      <w:r>
        <w:br w:type="textWrapping"/>
      </w:r>
      <w:r>
        <w:t xml:space="preserve">Lúc An Trạch lái xe tới An gia thì An Quang Diệu vừa ăn xong bữa sáng. Trong nhà chỉ có ông và bảo mẫu. Tinh thần của ông có vẻ không tốt lắm, mắc bệnh tim nhiều năm đã khiến ông cụ từng oai phong lẫm liệt một thời này tiều tụy đi vô cùng.</w:t>
      </w:r>
      <w:r>
        <w:br w:type="textWrapping"/>
      </w:r>
      <w:r>
        <w:br w:type="textWrapping"/>
      </w:r>
      <w:r>
        <w:t xml:space="preserve">Sau khi An Lạc từ Vancouver trở về, An Trạch chỉ gọi điện báo một tiếng bình an cho ông. Chuyện An Lạc khôi phục ký ức cũng nói qua điện thoại cho ông biết. Hai ngày nay quả thực rất bận rộn, rất hỗn loạn, An Trạch cũng không có thời gian cùng An Lạc về nhà thăm ông nội. Giờ này khi thấy khuôn mặt gầy đi của ông, lòng An Trạch không khỏi có chút áy náy. Cậu bước tới cạnh ông, nhẹ nhàng cầm tay ông: “Ông nội, thân thể ông thế nào rồi? Đỡ nhiều chưa ạ?”</w:t>
      </w:r>
      <w:r>
        <w:br w:type="textWrapping"/>
      </w:r>
      <w:r>
        <w:br w:type="textWrapping"/>
      </w:r>
      <w:r>
        <w:t xml:space="preserve">An Quang Diệu cười: “Già rồi, cháu không phải lo, ông vẫn ở nhà suốt, cái bệnh đau thắt cơ tim này mấy ngay nay cũng không tái phát.” Nói xong chỉ sang vị trí bên cạnh, “Nào, An Trạch, ngồi xuống đây, ông có vài chuyện muốn nói với cháu.”</w:t>
      </w:r>
      <w:r>
        <w:br w:type="textWrapping"/>
      </w:r>
      <w:r>
        <w:br w:type="textWrapping"/>
      </w:r>
      <w:r>
        <w:t xml:space="preserve">An Trạch vốn có chuyện gấp muốn bàn bạc với ông, nhưng thấy ánh mắt ông nghiêm túc tựa như có rất nhiều điều muốn nói, An Trạch xuất phát từ lễ phép không ngắt lời ông, đành phải ngồi xuống cạnh ông, thấp giọng hỏi: “Ông nội, ông nói đi, là chuyện gì ạ?”</w:t>
      </w:r>
      <w:r>
        <w:br w:type="textWrapping"/>
      </w:r>
      <w:r>
        <w:br w:type="textWrapping"/>
      </w:r>
      <w:r>
        <w:t xml:space="preserve">An Quang Diệu im lặng một hồi, rồi mới nói: “Cháu bảo anh cháu đã khôi phục toàn bộ ký ức, thế nó có nói cho cháu biết nguồn gốc cái tên của nó không?”</w:t>
      </w:r>
      <w:r>
        <w:br w:type="textWrapping"/>
      </w:r>
      <w:r>
        <w:br w:type="textWrapping"/>
      </w:r>
      <w:r>
        <w:t xml:space="preserve">An Trạch gật đầu, “Lúc sinh ra, anh được thầy bói đoán là mệnh trung khuyết thủy, ông bèn liệt kê ra một vài chữ có ba nét chấm thủy để anh tự chọn, rồi anh chọn chữ ‘Lạc’, phải không ạ?”</w:t>
      </w:r>
      <w:r>
        <w:br w:type="textWrapping"/>
      </w:r>
      <w:r>
        <w:br w:type="textWrapping"/>
      </w:r>
      <w:r>
        <w:t xml:space="preserve">An Quang Diệu cười, gật đầu, “Thật ra năm đó, ngoài việc đoán anh cháu mệnh trung khuyết thủy, ông ấy còn nói riêng cho ông biết, số phận của anh cháu cực kỳ phức tạp. Chữ ‘Lạc – 洛’ là chữ ba nét chấm thủy thêm chữ ‘Các – 各’, chữ ‘Các’ giao nhau, đặt chung với nhau thành nghĩa ‘dòng sông giao thoa’. Sông đã định là phiêu bạt gập ghềnh, cuộc đời của anh cháu không thể yên ổn, thậm chí đến cuối cùng sẽ sống cô độc suốt quãng đời còn lại. Lúc đó ông nghe xong cũng không tin, nhưng cho đến năm anh cháu bảy tuổi thì…</w:t>
      </w:r>
      <w:r>
        <w:br w:type="textWrapping"/>
      </w:r>
      <w:r>
        <w:br w:type="textWrapping"/>
      </w:r>
      <w:r>
        <w:t xml:space="preserve">“Năm nó bảy tuổi, mẹ nó gặp tai nạn mà chết, nó mất trí nhớ, còn thất lạc đứa em trai. Ông chỉ nói với nó là Trần Dịch ra nước ngoài mà không nói thật cho nó biết. Thật ra, năm ấy, bố của nó, cũng đã qua đời…”</w:t>
      </w:r>
      <w:r>
        <w:br w:type="textWrapping"/>
      </w:r>
      <w:r>
        <w:br w:type="textWrapping"/>
      </w:r>
      <w:r>
        <w:t xml:space="preserve">An Trạch khiếp sợ nhìn ông nội, “Bố anh ấy đã qua đời? Ý ông là, bố đẻ của anh ấy không phải là bố cháu?!”</w:t>
      </w:r>
      <w:r>
        <w:br w:type="textWrapping"/>
      </w:r>
      <w:r>
        <w:br w:type="textWrapping"/>
      </w:r>
      <w:r>
        <w:t xml:space="preserve">An Quang Diệu gật đầu: “Tiểu Lạc nó, không phải là anh ruột của cháu.”</w:t>
      </w:r>
      <w:r>
        <w:br w:type="textWrapping"/>
      </w:r>
      <w:r>
        <w:br w:type="textWrapping"/>
      </w:r>
      <w:r>
        <w:t xml:space="preserve">“…”</w:t>
      </w:r>
      <w:r>
        <w:br w:type="textWrapping"/>
      </w:r>
      <w:r>
        <w:br w:type="textWrapping"/>
      </w:r>
      <w:r>
        <w:t xml:space="preserve">“Bố đẻ của nó là Trần Dịch, nó với Tiểu Duệ mới là anh em ruột cùng cha cùng mẹ. Năm ấy An Chi vội vã ly hôn với Úc Đông, là bởi nó đã có con với Trần Dịch. Chuyện này ngoại trừ vợ chồng con bé với bố cháu ra, cũng chỉ có ông là biết sự thật.”</w:t>
      </w:r>
      <w:r>
        <w:br w:type="textWrapping"/>
      </w:r>
      <w:r>
        <w:br w:type="textWrapping"/>
      </w:r>
      <w:r>
        <w:t xml:space="preserve">An Trạch ngây người, nhất thời không biết nói gì.</w:t>
      </w:r>
      <w:r>
        <w:br w:type="textWrapping"/>
      </w:r>
      <w:r>
        <w:br w:type="textWrapping"/>
      </w:r>
      <w:r>
        <w:t xml:space="preserve">Tuy trong lòng mơ hồ phát hiện ra điều gì đó, cũng cảm thấy năm đó An Chi ly hôn với bố rất kỳ lạ, chẳng có một người đàn ông nào lại ly hôn với người vợ đang mang thai, cũng không có người phụ nữ nào đang mang thai lại vội vã bỏ chồng mình mà bí mật sinh con cả, cho dù dùng tình cảm tan vỡ để giải thích cũng thực sự rất gượng ép.</w:t>
      </w:r>
      <w:r>
        <w:br w:type="textWrapping"/>
      </w:r>
      <w:r>
        <w:br w:type="textWrapping"/>
      </w:r>
      <w:r>
        <w:t xml:space="preserve">An Chi và An Úc Đông không nói rõ sự thật, coi như An Lạc là con của hai người, có lẽ là sợ An Quang Diệu sẽ quá mức đau lòng.</w:t>
      </w:r>
      <w:r>
        <w:br w:type="textWrapping"/>
      </w:r>
      <w:r>
        <w:br w:type="textWrapping"/>
      </w:r>
      <w:r>
        <w:t xml:space="preserve">Hôm nay nghe An Quang Diệu nói vậy, An Trạch rốt cục cũng bừng tỉnh.</w:t>
      </w:r>
      <w:r>
        <w:br w:type="textWrapping"/>
      </w:r>
      <w:r>
        <w:br w:type="textWrapping"/>
      </w:r>
      <w:r>
        <w:t xml:space="preserve">Chỉ là, lòng An Trạch không thể chấp nhận sự thật đáng sợ: An Lạc không phải là anh ruột của cậu! Từ nhỏ lớn lên cùng anh, trong tim An Trạch, An Lạc chính là anh trai của cậu, tình cảm của cậu với An Lạc còn sâu đậm hơn cả tình anh em ruột!</w:t>
      </w:r>
      <w:r>
        <w:br w:type="textWrapping"/>
      </w:r>
      <w:r>
        <w:br w:type="textWrapping"/>
      </w:r>
      <w:r>
        <w:t xml:space="preserve">An Quang Diệu nhìn khuôn mặt biến sắc trong nháy mắt của An Trạch, bất đắc dĩ thở dài: “Đừng trách ông giấu diếm các cháu nhiều năm như vậy, ông sợ sau khi các cháu biết sự thật sẽ đối xử tệ với nó, cho nên mới không nói gì…”</w:t>
      </w:r>
      <w:r>
        <w:br w:type="textWrapping"/>
      </w:r>
      <w:r>
        <w:br w:type="textWrapping"/>
      </w:r>
      <w:r>
        <w:t xml:space="preserve">“Sau khi An Chi qua đời, ông không kịp quay về nhận Tiểu Duệ. Vợ qua đời con mất tích, điều đó đã đả kích khiến Trần Dịch hoàn toàn suy sụp, cậu ta ngày qua ngày cứ uống rượu suốt. Rốt cuộc trong một lần uống rượu cậu ta đã xông vào một chiếc xe tải trên đường cái… Trước khi lâm chung trong bệnh viện, cậu ta xin ông chăm sóc Tiểu Lạc, nói ra sự thật cho ông biết, còn cầu xin ông không nói cho anh cháu biết. Chí ít làm như vậy, có thể làm cho Tiểu Lạc nghĩ rằng nó còn bố và các em, thêm cả những thân nhân trong An gia…</w:t>
      </w:r>
      <w:r>
        <w:br w:type="textWrapping"/>
      </w:r>
      <w:r>
        <w:br w:type="textWrapping"/>
      </w:r>
      <w:r>
        <w:t xml:space="preserve">“Mà thực ra, An Lạc chỉ còn lại một mình trên đời, không còn bất cứ thân nhân nào có quan hệ huyết thống.”</w:t>
      </w:r>
      <w:r>
        <w:br w:type="textWrapping"/>
      </w:r>
      <w:r>
        <w:br w:type="textWrapping"/>
      </w:r>
      <w:r>
        <w:t xml:space="preserve">Nói đến đây, An Quang Diệu đau khổ im lặng.</w:t>
      </w:r>
      <w:r>
        <w:br w:type="textWrapping"/>
      </w:r>
      <w:r>
        <w:br w:type="textWrapping"/>
      </w:r>
      <w:r>
        <w:t xml:space="preserve">Lòng An Trạch đột nhiên dâng lên một cảm giác đau đớn mãnh liệt, cảm giác đau thương đó tựa như trái tim cậu đang bị một đôi tay bóp chặt.</w:t>
      </w:r>
      <w:r>
        <w:br w:type="textWrapping"/>
      </w:r>
      <w:r>
        <w:br w:type="textWrapping"/>
      </w:r>
      <w:r>
        <w:t xml:space="preserve">Hóa ra bố mẹ của An Lạc đã mất từ lâu, em trai cũng thất lạc nhiều năm, bơ vơ một mình rồi mất trí nhớ, được ông nội tốt bụng giữ lại An gia. Nếu năm đó ông nội không áy náy trong lòng mà mang An Lạc về nhà, An Trạch không thể tưởng tượng nổi An Lạc bảy tuổi sẽ sống như thế nào, thậm chí có thể anh sẽ bị đưa vào cô nhi viện…</w:t>
      </w:r>
      <w:r>
        <w:br w:type="textWrapping"/>
      </w:r>
      <w:r>
        <w:br w:type="textWrapping"/>
      </w:r>
      <w:r>
        <w:t xml:space="preserve">Cuộc đời của anh, quả nhiên trắc trở ngổn ngang như cái tên ‘Lạc” anh đã chọn năm xưa.</w:t>
      </w:r>
      <w:r>
        <w:br w:type="textWrapping"/>
      </w:r>
      <w:r>
        <w:br w:type="textWrapping"/>
      </w:r>
      <w:r>
        <w:t xml:space="preserve">Ông cháu hai người im lặng một hồi lâu, sau An Quang Diệu mới thấp giọng nói: “Hôm nay ông nói cho cháu biết những chuyện này là mong sau này cháu có thể tiếp tục tôn trọng anh cháu, đối xử tốt với nó. Ông đã lập di chúc, chia một phần tư gia sản của An gia cho nó, còn cho nó một khoản tiền… Cháu đừng để bụng nhé, không phải là ông bất công, đây là phần mà ông mắc nợ gia đình của nó.”</w:t>
      </w:r>
      <w:r>
        <w:br w:type="textWrapping"/>
      </w:r>
      <w:r>
        <w:br w:type="textWrapping"/>
      </w:r>
      <w:r>
        <w:t xml:space="preserve">An Trạch nghiêm túc gật đầu, “Ông yên tâm, cháu xin thề rằng nhất định sẽ đối xử thật tốt với anh ấy, tuyệt đối không để anh ấy phải chịu uất ức.”</w:t>
      </w:r>
      <w:r>
        <w:br w:type="textWrapping"/>
      </w:r>
      <w:r>
        <w:br w:type="textWrapping"/>
      </w:r>
      <w:r>
        <w:t xml:space="preserve">Nghe được lời cam kết thận trọng của An Trạch, An Quang Diệu bấy giờ mới yên lòng, “Có lời cam đoan này của cháu, ông cũng yên tâm rồi. Ông sợ nhất là sau này anh em các cháu lại tranh quyền đoạt lợi mà phản bội nhau.”</w:t>
      </w:r>
      <w:r>
        <w:br w:type="textWrapping"/>
      </w:r>
      <w:r>
        <w:br w:type="textWrapping"/>
      </w:r>
      <w:r>
        <w:t xml:space="preserve">“Sao có thể xảy ra ạ?” An Trạch khẽ cười, “Thứ anh ấy muốn, cháu vĩnh viễn sẽ không tranh giành của anh ấy.”</w:t>
      </w:r>
      <w:r>
        <w:br w:type="textWrapping"/>
      </w:r>
      <w:r>
        <w:br w:type="textWrapping"/>
      </w:r>
      <w:r>
        <w:t xml:space="preserve">—— Ông nội, ông không biết cháu yêu anh, thương anh, chăm anh nhiều như thế nào mà còn chưa đủ, làm sao có thể vì một chút tiền tài quyền lợi mà phản bội anh ấy chứ?</w:t>
      </w:r>
      <w:r>
        <w:br w:type="textWrapping"/>
      </w:r>
      <w:r>
        <w:br w:type="textWrapping"/>
      </w:r>
      <w:r>
        <w:t xml:space="preserve">Đương nhiên, An Trạch cũng không dám nói những lời này ra khỏi miệng. Cậu sợ ông nội sau khi nghe được sự thật này thì sẽ đảo mắt mà tái phát bệnh tim mất. Có thể đây chính là duyên phận đã được định trước. Nếu năm đó bố mẹ của An Lạc không qua đời rồi được ông nội đưa về An gia, thì anh và cậu sẽ không gặp nhau, sẽ không yêu nhau, cũng sẽ không thay đổi được cuộc sống cô độc suốt đời, vận mệnh cử mục vô thân* của anh.</w:t>
      </w:r>
      <w:r>
        <w:br w:type="textWrapping"/>
      </w:r>
      <w:r>
        <w:br w:type="textWrapping"/>
      </w:r>
      <w:r>
        <w:t xml:space="preserve">*举目无亲: có nghĩa là đưa mắt nhìn không thấy ai thân quen, hình dung người ở quê hoặc người cô đơn không ai nương tựa.</w:t>
      </w:r>
      <w:r>
        <w:br w:type="textWrapping"/>
      </w:r>
      <w:r>
        <w:br w:type="textWrapping"/>
      </w:r>
      <w:r>
        <w:t xml:space="preserve">Ông cháu hai người nói chuyện chân thành với nhau, khiến An Trạch càng thêm kiên định việc bảo vệ người kia.</w:t>
      </w:r>
      <w:r>
        <w:br w:type="textWrapping"/>
      </w:r>
      <w:r>
        <w:br w:type="textWrapping"/>
      </w:r>
      <w:r>
        <w:t xml:space="preserve">Không phải anh ruột thì sao? Quan hệ huyết thống sẽ không tạo thành trở ngại với bọn họ, không có quan hệ huyết thống cũng sẽ chẳng chia lìa bọn họ. Tình cảm của hai người đến nước này đã không cần phải để ý đến những điều thế tục này nữa rồi. An Trạch chỉ biết là, cậu yêu An Lạc, bất chấp thân phận bối cảnh, kiếp trước kiếp này của An Lạc. Người cậu nhận định chính là An Lạc này.</w:t>
      </w:r>
      <w:r>
        <w:br w:type="textWrapping"/>
      </w:r>
      <w:r>
        <w:br w:type="textWrapping"/>
      </w:r>
      <w:r>
        <w:t xml:space="preserve">Nếu Lạc Hà đã định trước là phiêu bạt. Vậy, An Trạch nguyện ý làm đầm lầy cho anh bỏ neo, cho anh một phần bình thản và yên tĩnh.</w:t>
      </w:r>
      <w:r>
        <w:br w:type="textWrapping"/>
      </w:r>
      <w:r>
        <w:br w:type="textWrapping"/>
      </w:r>
      <w:r>
        <w:t xml:space="preserve">An Quang Diệu nhìn An Trạch, thành khẩn nói: “Sau này hai anh em các cháu phải tương trợ lẫn nhau, nhớ kỹ, nó mãi mãi là anh trai của cháu.”</w:t>
      </w:r>
      <w:r>
        <w:br w:type="textWrapping"/>
      </w:r>
      <w:r>
        <w:br w:type="textWrapping"/>
      </w:r>
      <w:r>
        <w:t xml:space="preserve">Anh ấy không chỉ là anh trai, mà còn là người yêu.</w:t>
      </w:r>
      <w:r>
        <w:br w:type="textWrapping"/>
      </w:r>
      <w:r>
        <w:br w:type="textWrapping"/>
      </w:r>
      <w:r>
        <w:t xml:space="preserve">An Trạch khẽ cười: “Cháu biết rồi, ông nội. Ông hãy yên tâm, cháu sẽ không bắt nạt anh ấy đâu.”</w:t>
      </w:r>
      <w:r>
        <w:br w:type="textWrapping"/>
      </w:r>
      <w:r>
        <w:br w:type="textWrapping"/>
      </w:r>
      <w:r>
        <w:t xml:space="preserve">An Quang Diệu gật đầu, cười nói: “Ông tin tưởng nhất là cháu đấy, chuyện này ông cứ để trong lòng bao nhiêu năm, nghĩ mãi cũng chỉ có thể nói với cháu thôi. An Nham, An Mạch, cả anh cháu nữa, cứ tạm thời giấu chúng nó, đến lúc thích hợp thì mới nói cho chúng nó biết.”</w:t>
      </w:r>
      <w:r>
        <w:br w:type="textWrapping"/>
      </w:r>
      <w:r>
        <w:br w:type="textWrapping"/>
      </w:r>
      <w:r>
        <w:t xml:space="preserve">An Trạch gật đầu, “Cháu biết sẽ phải làm như thế nào.”</w:t>
      </w:r>
      <w:r>
        <w:br w:type="textWrapping"/>
      </w:r>
      <w:r>
        <w:br w:type="textWrapping"/>
      </w:r>
      <w:r>
        <w:t xml:space="preserve">An Quang Diệu nhìn đứa cháu nhỏ tuổi nhất nhưng chững chạc trưởng thành nhất này, vui mừng mà cười. Im lặng một chốc, đột nhiên nhớ ra mục đích An Trạch tới tìm mình, An Quang Diệu thắc mắc: “Đúng rồi An Trạch, cháu có chuyện gì quan trọng mà sáng sớm đã tới tìm ông?”</w:t>
      </w:r>
      <w:r>
        <w:br w:type="textWrapping"/>
      </w:r>
      <w:r>
        <w:br w:type="textWrapping"/>
      </w:r>
      <w:r>
        <w:t xml:space="preserve">An Quang Diệu rốt cục cũng quay về chủ đề chính. An Trạch cũng thu hồi tâm trạng phức tạp khi biết được sự thật, ngẩng đầu nhìn ông: “Ông nội, ông đã nghe qua cái tên Tam gia bao giờ chưa?”</w:t>
      </w:r>
      <w:r>
        <w:br w:type="textWrapping"/>
      </w:r>
      <w:r>
        <w:br w:type="textWrapping"/>
      </w:r>
      <w:r>
        <w:t xml:space="preserve">An Quang Diệu hơi nhíu mày.</w:t>
      </w:r>
      <w:r>
        <w:br w:type="textWrapping"/>
      </w:r>
      <w:r>
        <w:br w:type="textWrapping"/>
      </w:r>
      <w:r>
        <w:t xml:space="preserve">Nhìn phản ứng của ông, An Trạch biết ông đã từng nghe tới cái tên Tam gia. Để không nói ra toàn bộ chân tướng khiến ông không thể chịu được, An Trạch không thể làm gì khác là chọn trọng điểm đơn giản mà nói: “Tam gia là thủ lĩnh của tập đoàn buôn lậu ma túy Quang Minh Hội, thân phận thực sự của ông ta chính là bố của Từ Thiếu Khiêm, Từ Tử Minh.”</w:t>
      </w:r>
      <w:r>
        <w:br w:type="textWrapping"/>
      </w:r>
      <w:r>
        <w:br w:type="textWrapping"/>
      </w:r>
      <w:r>
        <w:t xml:space="preserve">An Quang Diệu có chút kinh ngạc, “Anh ba của Từ gia? Không phải anh ta đã chết vì tai nạn xe rồi sao?”</w:t>
      </w:r>
      <w:r>
        <w:br w:type="textWrapping"/>
      </w:r>
      <w:r>
        <w:br w:type="textWrapping"/>
      </w:r>
      <w:r>
        <w:t xml:space="preserve">“Ông ta làm ra cái chết giả, sau đó bí mật thành lập Quang Minh Hội, tham gia vào việc buôn bán ma túy.”</w:t>
      </w:r>
      <w:r>
        <w:br w:type="textWrapping"/>
      </w:r>
      <w:r>
        <w:br w:type="textWrapping"/>
      </w:r>
      <w:r>
        <w:t xml:space="preserve">An Quang Diệu im lặng một hồi, rồi gật đầu, “Thì ra là thế. Cháu đột nhiên nhắc đến anh ta làm gì?”</w:t>
      </w:r>
      <w:r>
        <w:br w:type="textWrapping"/>
      </w:r>
      <w:r>
        <w:br w:type="textWrapping"/>
      </w:r>
      <w:r>
        <w:t xml:space="preserve">An Trạch mỉm cười: “Ông nội, cháu có một tin tốt muốn nói cho ông. Sau khi Tiểu Duệ mất tích, cậu ta đã gặp Từ Tử Minh đã giả chết. Từ Tử Minh thu nhận cậu ta, đồng thời đưa cậu ta ra nước ngoài. Hiện giờ, bọn họ đều đã về nước.”</w:t>
      </w:r>
      <w:r>
        <w:br w:type="textWrapping"/>
      </w:r>
      <w:r>
        <w:br w:type="textWrapping"/>
      </w:r>
      <w:r>
        <w:t xml:space="preserve">“Tiểu Duệ?!” An Quang Diệu tràn đầy khiếp sợ và vui sướng, “Cháu nói là, các cháu đã tìm được Tiểu Duệ?”</w:t>
      </w:r>
      <w:r>
        <w:br w:type="textWrapping"/>
      </w:r>
      <w:r>
        <w:br w:type="textWrapping"/>
      </w:r>
      <w:r>
        <w:t xml:space="preserve">“Đúng vậy, chúng cháu đã tìm được Trần Duệ, anh An Lạc muốn muốn cứu cậu ta, mà cách tốt nhất để cứu cậu ta là phối hợp với cảnh sát, triệt đề hủy diệt Quang Minh Hội. Nếu không, Tam gia nhất định sẽ không bỏ qua cậu ta!”</w:t>
      </w:r>
      <w:r>
        <w:br w:type="textWrapping"/>
      </w:r>
      <w:r>
        <w:br w:type="textWrapping"/>
      </w:r>
      <w:r>
        <w:t xml:space="preserve">An Quang Diệu kích động cầm tay An Trạch, “Được, được, ông có thể hỗ trợ được cái gì cháu cứ nói đi!!”</w:t>
      </w:r>
      <w:r>
        <w:br w:type="textWrapping"/>
      </w:r>
      <w:r>
        <w:br w:type="textWrapping"/>
      </w:r>
      <w:r>
        <w:t xml:space="preserve">Quả nhiên, nhắc tới Trần Duệ, ông nội nhất định sẽ đồng ý tất cả yêu cầu.</w:t>
      </w:r>
      <w:r>
        <w:br w:type="textWrapping"/>
      </w:r>
      <w:r>
        <w:br w:type="textWrapping"/>
      </w:r>
      <w:r>
        <w:t xml:space="preserve">An Trạch suy nghĩ một chút rồi nói: “Cháu biết ông nội có một người bạn vào sinh ra tử trong quân đội, lúc xuất ngũ cháu cứ lo bên quân khu không thả người, kết quả, chỉ một cuộc gọi của ông mà ngày thứ hai cháu đã được phê chuẩn… Nói thật thì, người kia có phải là tướng quân Lâm không ạ?”</w:t>
      </w:r>
      <w:r>
        <w:br w:type="textWrapping"/>
      </w:r>
      <w:r>
        <w:br w:type="textWrapping"/>
      </w:r>
      <w:r>
        <w:t xml:space="preserve">Tướng quân Lâm là tổng tư lệnh của quân khu Tây Lâm, là tướng lĩnh tối cao của toàn bộ quân khu.</w:t>
      </w:r>
      <w:r>
        <w:br w:type="textWrapping"/>
      </w:r>
      <w:r>
        <w:br w:type="textWrapping"/>
      </w:r>
      <w:r>
        <w:t xml:space="preserve">Lần trước cùng cảnh sát hợp tác chặn lại chiếc máy bay vận chuyển ma túy trên không, chính là do ông đã hạ lệnh trực tiếp. Nếu lần này ông tiếp tục đứng ra trợ giúp, đối với An Dương mà nói thì nhất định sẽ như hổ mọc thêm cánh.</w:t>
      </w:r>
      <w:r>
        <w:br w:type="textWrapping"/>
      </w:r>
      <w:r>
        <w:br w:type="textWrapping"/>
      </w:r>
      <w:r>
        <w:t xml:space="preserve">An Quang Diệu cười nói: “Quả nhiên không thể gạt được cháu. Ông ấy là bạn thanh mai trúc mã của ông, học đại học trong trường quân đội. Cũng may bọn ông làm bạn bao nhiêu năm như vậy mà chưa từng gián đoạn một lần. Lần trước cháu xuất ngũ quả thực là do ông ấy giúp đỡ, nếu không thì cũng khó xử lý lắm.”</w:t>
      </w:r>
      <w:r>
        <w:br w:type="textWrapping"/>
      </w:r>
      <w:r>
        <w:br w:type="textWrapping"/>
      </w:r>
      <w:r>
        <w:t xml:space="preserve">An Trạch gật đầu, “Lúc còn trong bộ đội, ông ấy cũng rất chiếu cố tới cháu. Hóa ra là nể mặt mũi của ông. Ông nội, lần này có thể tiếp tục nhờ ông ấy ra mặt không ạ?”</w:t>
      </w:r>
      <w:r>
        <w:br w:type="textWrapping"/>
      </w:r>
      <w:r>
        <w:br w:type="textWrapping"/>
      </w:r>
      <w:r>
        <w:t xml:space="preserve">An Quang Diệu thoáng dừng lại, “Ông có thể hỏi ông ấy, chỉ là, ông không biết quân đội có thể đứng ra tham gia vào chuyện này hay không. Tuy Tiểu Lâm sẽ nể mặt ông, nhưng ông ấy cũng là một người rất có nguyên tắc.”</w:t>
      </w:r>
      <w:r>
        <w:br w:type="textWrapping"/>
      </w:r>
      <w:r>
        <w:br w:type="textWrapping"/>
      </w:r>
      <w:r>
        <w:t xml:space="preserve">An Trạch vội nói: “Có thể, dưới tình huống đặc biệt không quân vẫn có thể hiệp trợ lực lượng vũ trang mặt đất trợ giúp không quân, chỉ cần tướng quân Lâm gật đầu, hơn nữa cảnh sát đồng ý, lính hàng không của quân khu Tây Lâm có thể trực tiếp tham gia. Ông nội, ông nghĩ cách thuyết phục ông Lâm nhé, bắt Tam gia coi như vì dân trừ hại, cháu hy vọng ông ấy sẽ đồng ý.”</w:t>
      </w:r>
      <w:r>
        <w:br w:type="textWrapping"/>
      </w:r>
      <w:r>
        <w:br w:type="textWrapping"/>
      </w:r>
      <w:r>
        <w:t xml:space="preserve">An Quang Diệu im lặng một hồi, rồi nói: “Được, ông sẽ gọi điện cho ông ấy.”</w:t>
      </w:r>
      <w:r>
        <w:br w:type="textWrapping"/>
      </w:r>
      <w:r>
        <w:br w:type="textWrapping"/>
      </w:r>
      <w:r>
        <w:t xml:space="preserve">An Trạch nói: “Còn Từ gia bên kia, hy vọng ông có thể nói chuyện với chú tư của Từ Thiếu Khiêm. Từ Tử Chính hiện tại là người quản lý của Từ gia, dù sao chú ấy cũng là trưởng bối của cháu, cháu không thể đứng ra đòi điều kiện với chú ấy.”</w:t>
      </w:r>
      <w:r>
        <w:br w:type="textWrapping"/>
      </w:r>
      <w:r>
        <w:br w:type="textWrapping"/>
      </w:r>
      <w:r>
        <w:t xml:space="preserve">An Quang Diệu gật đầu: “Yên tâm, ông biết nói như thế nào.”</w:t>
      </w:r>
      <w:r>
        <w:br w:type="textWrapping"/>
      </w:r>
      <w:r>
        <w:br w:type="textWrapping"/>
      </w:r>
      <w:r>
        <w:t xml:space="preserve">Tướng quân họ Lâm kia quả nhiên không từ chối, dạo gần đây vẫn luôn thái bình, quân nhân trẻ tuổi trong quân khu Tây Lâm cả ngày ngoại trừ rèn luyện thân thể ra thì chỉ có diễn tập các loại, thật sự rất buồn chán, hiếm khi có được nơi thực chiến cần sử dụng đến họ. Các nam nhi trẻ tuổi nhận được mệnh lệnh đều ma quyền sát chưởng* nhiệt huyết sôi trào. Vu Càn Khôn còn chủ động làm đầu lĩnh quân tiên phong.</w:t>
      </w:r>
      <w:r>
        <w:br w:type="textWrapping"/>
      </w:r>
      <w:r>
        <w:br w:type="textWrapping"/>
      </w:r>
      <w:r>
        <w:t xml:space="preserve">*摩拳擦掌: có nghĩa là xắn tay áo lên, ý chỉ sẵn sàng cho một việc nào đó.</w:t>
      </w:r>
      <w:r>
        <w:br w:type="textWrapping"/>
      </w:r>
      <w:r>
        <w:br w:type="textWrapping"/>
      </w:r>
      <w:r>
        <w:t xml:space="preserve">Một loạt máy bay chỉnh tề sắp hàng tại sân bay của quân khu Tây Lâm, bộ đội hàng không vũ trang hoàn tất chờ xuất phát.</w:t>
      </w:r>
      <w:r>
        <w:br w:type="textWrapping"/>
      </w:r>
      <w:r>
        <w:br w:type="textWrapping"/>
      </w:r>
      <w:r>
        <w:t xml:space="preserve">***</w:t>
      </w:r>
      <w:r>
        <w:br w:type="textWrapping"/>
      </w:r>
      <w:r>
        <w:br w:type="textWrapping"/>
      </w:r>
      <w:r>
        <w:t xml:space="preserve">Hai giờ chiều, An Trạch lần thứ hai gọi điện cho An Dương.</w:t>
      </w:r>
      <w:r>
        <w:br w:type="textWrapping"/>
      </w:r>
      <w:r>
        <w:br w:type="textWrapping"/>
      </w:r>
      <w:r>
        <w:t xml:space="preserve">“An Trạch, bên cậu thế nào rồi?”</w:t>
      </w:r>
      <w:r>
        <w:br w:type="textWrapping"/>
      </w:r>
      <w:r>
        <w:br w:type="textWrapping"/>
      </w:r>
      <w:r>
        <w:t xml:space="preserve">“Quân khu đã chuẩn bị ổn thỏa, còn chờ bố trí hành động cụ thể thôi.”</w:t>
      </w:r>
      <w:r>
        <w:br w:type="textWrapping"/>
      </w:r>
      <w:r>
        <w:br w:type="textWrapping"/>
      </w:r>
      <w:r>
        <w:t xml:space="preserve">An Dương mỉm cười: “Nằm vùng của chúng tôi vừa mật báo, ngay mười hai giờ đêm nay, Tam gia sẽ mang một lượng lớn ma túy tiến hành giao dịch với một kẻ buôn lậu từ Việt Nam. Địa điểm giao dịch là chân núi ngoại ô phía tây, cảnh sát đã bố trí xong xuôi rồi.”</w:t>
      </w:r>
      <w:r>
        <w:br w:type="textWrapping"/>
      </w:r>
      <w:r>
        <w:br w:type="textWrapping"/>
      </w:r>
      <w:r>
        <w:t xml:space="preserve">An Trạch nói: “Đến lúc đó toàn bộ hỏa lực sẽ khai hỏa, khó tránh khỏi thương vong, nhất định phải đảm bảo an toàn cho Trần Duệ.”</w:t>
      </w:r>
      <w:r>
        <w:br w:type="textWrapping"/>
      </w:r>
      <w:r>
        <w:br w:type="textWrapping"/>
      </w:r>
      <w:r>
        <w:t xml:space="preserve">An Dương cười: “Yên tâm, Trần Duệ cũng là nhân chứng quan trọng của cảnh sát, chúng tôi sẽ bảo vệ cậu ta.”</w:t>
      </w:r>
      <w:r>
        <w:br w:type="textWrapping"/>
      </w:r>
      <w:r>
        <w:br w:type="textWrapping"/>
      </w:r>
      <w:r>
        <w:t xml:space="preserve">***</w:t>
      </w:r>
      <w:r>
        <w:br w:type="textWrapping"/>
      </w:r>
      <w:r>
        <w:br w:type="textWrapping"/>
      </w:r>
      <w:r>
        <w:t xml:space="preserve">Bốn giờ chiều, tập đoàn giải trí Hoa An, phòng làm việc của tổng giám đốc.</w:t>
      </w:r>
      <w:r>
        <w:br w:type="textWrapping"/>
      </w:r>
      <w:r>
        <w:br w:type="textWrapping"/>
      </w:r>
      <w:r>
        <w:t xml:space="preserve">An Trạch ngồi ở bàn làm việc đọc văn kiện trong tay, hai đầu lông mày không khỏi nhíu lại.</w:t>
      </w:r>
      <w:r>
        <w:br w:type="textWrapping"/>
      </w:r>
      <w:r>
        <w:br w:type="textWrapping"/>
      </w:r>
      <w:r>
        <w:t xml:space="preserve">Đột nhiên vang lên một tiếng đập cửa, An Trạch ngẩng đầu nhìn bóng người xuất hiện láng máng qua mắt cửa, thấp giọng: “Mời vào.”</w:t>
      </w:r>
      <w:r>
        <w:br w:type="textWrapping"/>
      </w:r>
      <w:r>
        <w:br w:type="textWrapping"/>
      </w:r>
      <w:r>
        <w:t xml:space="preserve">Người bước vào là Từ Thiếu Khiêm. Y có vóc dáng thon dài, hôm nay chỉ mặc tùy ý một chiếc áo sơmi trắng và quần tây màu đen, trên khuôn mặt anh tuấn vẫn mang cặp kính gọng bạc lạnh lùng, đôi mắt sau cặp kính lạnh lẽo không hề có độ ấm, đôi môi hơi mỏng mím thành một đường, tỏa ra một hơi thở hờ hững và ngạo mạn không nói nên lời.</w:t>
      </w:r>
      <w:r>
        <w:br w:type="textWrapping"/>
      </w:r>
      <w:r>
        <w:br w:type="textWrapping"/>
      </w:r>
      <w:r>
        <w:t xml:space="preserve">“Tìm tôi có việc gì?” Từ Thiếu Khiêm mở miệng, đối diện với ánh mắt thâm trầm của An Trạch, hờ hững nói thêm một câu, “Tổng giám đốc An.”</w:t>
      </w:r>
      <w:r>
        <w:br w:type="textWrapping"/>
      </w:r>
      <w:r>
        <w:br w:type="textWrapping"/>
      </w:r>
      <w:r>
        <w:t xml:space="preserve">An Trạch nhìn y, im lặng một hồi rồi nói: “Những chuyện về bố anh, tôi nghĩ, hẳn anh đã được nghe từ chú tư nhà anh rồi.”</w:t>
      </w:r>
      <w:r>
        <w:br w:type="textWrapping"/>
      </w:r>
      <w:r>
        <w:br w:type="textWrapping"/>
      </w:r>
      <w:r>
        <w:t xml:space="preserve">Từ Thiếu Khiêm nhíu mày, “Bởi vậy, hôm nay cậu gọi tôi tới đây là để tính toán nợ cũ?”</w:t>
      </w:r>
      <w:r>
        <w:br w:type="textWrapping"/>
      </w:r>
      <w:r>
        <w:br w:type="textWrapping"/>
      </w:r>
      <w:r>
        <w:t xml:space="preserve">An Trạch lắc đầu: “Anh vô tội, bố anh đã qua đời từ nhiều năm trước, anh cũng không biết ông ta đã làm gì, Tam gia hiện tại cũng không liên quan đến anh. Nhưng… tôi không so đo ân oán của quá khứ, cũng không có nghĩa là tôi sẽ quên. Vết thương trên người anh tôi, từng giờ từng phút đều nhắc nhở tôi rằng anh ấy đã từng phải chịu khổ sở như thế nào.”</w:t>
      </w:r>
      <w:r>
        <w:br w:type="textWrapping"/>
      </w:r>
      <w:r>
        <w:br w:type="textWrapping"/>
      </w:r>
      <w:r>
        <w:t xml:space="preserve">Ánh mắt sắc bén của An Trạch nhìn thẳng vào Từ Thiếu Khiêm, “Thiếu Khiêm, tôi không truy cứu không phải vì sợ các anh, chỉ là tôi cần cân nhắc lợi ích ở mọi phương diện. An gia và Từ gia nếu có một này hoàn toàn rạn nứt, kết quả chỉ có thể là lưỡng bại câu thương. Chỉ cần chú tư của anh yên phận tiếp tục công việc làm ăn của chú ấy, tôi có thể coi như là mọi việc của Tam gia đều không liên quan đến Từ gia.”</w:t>
      </w:r>
      <w:r>
        <w:br w:type="textWrapping"/>
      </w:r>
      <w:r>
        <w:br w:type="textWrapping"/>
      </w:r>
      <w:r>
        <w:t xml:space="preserve">Vẻ mặt Từ Thiếu Khiêm có phần cứng ngắc, y trầm mặc một hồi lâu rồi mới nói: “Chiều hôm nay chú tư đã tìm tôi nói chuyện, chú ấy nói sẽ không nhúng tay vào chuyện này nữa. Nếu người kia đã chọn cái chết để rời bỏ Từ gia vào hai mươi năm trước, như vậy trong lòng chúng tôi ông ta đã là một người đã chết và được chôn trong mộ viên rồi. Tam gia của hiện nay xuất hiện, không có bất cứ quan hệ nào với Từ gia.”</w:t>
      </w:r>
      <w:r>
        <w:br w:type="textWrapping"/>
      </w:r>
      <w:r>
        <w:br w:type="textWrapping"/>
      </w:r>
      <w:r>
        <w:t xml:space="preserve">An Trạch gật đầu, “Như vậy thì tốt.” Nói xong thì đẩy hợp đồng ra trước mặt Từ Thiếu Khiêm, “Chúng ta nói sang chuyện khác. Tôi vừa nhận được văn kiện này, anh muốn hủy hợp đồng với Hoa An?”</w:t>
      </w:r>
      <w:r>
        <w:br w:type="textWrapping"/>
      </w:r>
      <w:r>
        <w:br w:type="textWrapping"/>
      </w:r>
      <w:r>
        <w:t xml:space="preserve">Từ Thiếu Khiêm nhướn mày: “Chẳng lẽ cậu cho rằng, tôi nên tiếp tục ở lại Hoa An, làm thủ hạ cho An Trạch cậu?”</w:t>
      </w:r>
      <w:r>
        <w:br w:type="textWrapping"/>
      </w:r>
      <w:r>
        <w:br w:type="textWrapping"/>
      </w:r>
      <w:r>
        <w:t xml:space="preserve">An Trạch ngẩng đầu nhìn y, vẻ mặt nghiêm túc: “Năm anh ký hợp đồng với Hoa An là do mẹ tôi ký tên, cho anh điều kiện như An Nham là đãi ngộ tốt nhất của công ty. Anh đã ký hợp đồng với Hoa An tám năm, chúng tôi cũng thực hiện toàn bộ nghĩa vụ theo hợp đồng, làm anh trở thành Ảnh Đế, nổi tiếng vô vàn. Nói thật, công ty cũng chưa từng bạc đãi anh, đột nhiên hôm nay anh lại muốn hủy hợp đồng, vậy phải đưa ra một lý do đủ để thuyết phục tôi.”</w:t>
      </w:r>
      <w:r>
        <w:br w:type="textWrapping"/>
      </w:r>
      <w:r>
        <w:br w:type="textWrapping"/>
      </w:r>
      <w:r>
        <w:t xml:space="preserve">Từ Thiếu Khiêm không trả lời.</w:t>
      </w:r>
      <w:r>
        <w:br w:type="textWrapping"/>
      </w:r>
      <w:r>
        <w:br w:type="textWrapping"/>
      </w:r>
      <w:r>
        <w:t xml:space="preserve">An Trạch thoáng dừng lại, nhíu mày: “Chẳng lẽ là vì An Nham?”</w:t>
      </w:r>
      <w:r>
        <w:br w:type="textWrapping"/>
      </w:r>
      <w:r>
        <w:br w:type="textWrapping"/>
      </w:r>
      <w:r>
        <w:t xml:space="preserve">Từ Thiếu Khiêm im lặng, sau đó thở sâu, thấp giọng nói: “Hẳn là cậu đã biết rõ cảm xúc của tôi. Nếu là cậu, cậu có thể dễ dàng tha thứ cho anh cậu suốt này thay người yêu như thay áo, còn kiêu căng lúc ẩn lúc hiện trước mặt cậu không?”</w:t>
      </w:r>
      <w:r>
        <w:br w:type="textWrapping"/>
      </w:r>
      <w:r>
        <w:br w:type="textWrapping"/>
      </w:r>
      <w:r>
        <w:t xml:space="preserve">“…” An Trạch vừa tưởng tượng ra hình ảnh kia thì chỉ cảm thấy phát điên, Từ Thiếu Khiêm nhẫn nhịn lâu như vậy quả thực cũng quá khó khăn cho y. An Nham tính tình tiêu sái bất kham như thế, trong giới giải trí anh ta là người có tin đồn nhiều nhất, rất chịu khó thay bạn gái. Anh ta còn có câu danh ngôn nào đó, “Minh tinh mà không có scandal thì không phải minh tinh giỏi.”</w:t>
      </w:r>
      <w:r>
        <w:br w:type="textWrapping"/>
      </w:r>
      <w:r>
        <w:br w:type="textWrapping"/>
      </w:r>
      <w:r>
        <w:t xml:space="preserve">Từ Thiếu Khiêm lạnh mặt: “Nếu tôi ở lại đây, cậu không lo nghĩ cho sự an toàn của thân thể An Nham sao? Lý do này đủ chưa?”</w:t>
      </w:r>
      <w:r>
        <w:br w:type="textWrapping"/>
      </w:r>
      <w:r>
        <w:br w:type="textWrapping"/>
      </w:r>
      <w:r>
        <w:t xml:space="preserve">Sắc mặt An Trạch có phần cứng ngắc. Tuy vẫn nghĩ giữa Từ Thiếu Khiêm và An Nham có chút vấn đề, nhưng không nghĩ rằng, Từ Thiếu Khiêm luôn luôn lạnh lùng cao ngạo lại thầm mến An Nham. Đây quả thực là một tin tức chấn động, không chừng đến lúc An Nham biết thì anh ta sẽ hoảng hồn mất.</w:t>
      </w:r>
      <w:r>
        <w:br w:type="textWrapping"/>
      </w:r>
      <w:r>
        <w:br w:type="textWrapping"/>
      </w:r>
      <w:r>
        <w:t xml:space="preserve">Từ Thiếu Khiêm lạnh lùng: “Tôi sẽ bồi thường toàn bộ phí hủy hợp đồng. Nếu cậu còn ý kiến gì, chúng ta sẽ gặp nhau ở tòa án.”</w:t>
      </w:r>
      <w:r>
        <w:br w:type="textWrapping"/>
      </w:r>
      <w:r>
        <w:br w:type="textWrapping"/>
      </w:r>
      <w:r>
        <w:t xml:space="preserve">An Trạch không kiềm được mà bất đắc dĩ xoa xoa trán. An Nham từ nhỏ nghịch ngợm phá phách cả ngày đến phiền phức, nhưng dù sao cũng là anh trai cậu, giữa Từ Thiếu Khiêm và An Nham, An Trạch không thể làm gì khác là đứng về phía An Nham. Yêu phải loại người phong lưu hoa tâm như An Nham, Từ Thiếu Khiêm chỉ có thể tự nhận là không may.</w:t>
      </w:r>
      <w:r>
        <w:br w:type="textWrapping"/>
      </w:r>
      <w:r>
        <w:br w:type="textWrapping"/>
      </w:r>
      <w:r>
        <w:t xml:space="preserve">Có thể, sự ra đi của y là một chuyện tốt với An Nham.</w:t>
      </w:r>
      <w:r>
        <w:br w:type="textWrapping"/>
      </w:r>
      <w:r>
        <w:br w:type="textWrapping"/>
      </w:r>
      <w:r>
        <w:t xml:space="preserve">An Trạch khẽ thở dài, ngẩng đầu nói: “Phí hủy hợp đồng không cần phải trả, cũng không cần tồi tệ đến mức đưa lên tòa án, coi như là công ty cho anh lợi nhuận cuối năm.”</w:t>
      </w:r>
      <w:r>
        <w:br w:type="textWrapping"/>
      </w:r>
      <w:r>
        <w:br w:type="textWrapping"/>
      </w:r>
      <w:r>
        <w:t xml:space="preserve">Từ Thiếu Khiêm quay đầu, có chút kinh ngạc nhìn An Trạch.</w:t>
      </w:r>
      <w:r>
        <w:br w:type="textWrapping"/>
      </w:r>
      <w:r>
        <w:br w:type="textWrapping"/>
      </w:r>
      <w:r>
        <w:t xml:space="preserve">An Trạch khẽ cười, “Anh ở Hoa An nhiều năm như vậy, hôm nay muốn ra đi, chúng tôi cũng hảo tụ hảo tán*. Tôi sẽ không vô vị đến mức chèn ép anh, chuyện của anh với An Nham tôi cũng sẽ không nhúng tay vào. Nhưng hai người đều là minh tinh, không nên làm điều gì, anh hẳn cũng biết chừng mực.”</w:t>
      </w:r>
      <w:r>
        <w:br w:type="textWrapping"/>
      </w:r>
      <w:r>
        <w:br w:type="textWrapping"/>
      </w:r>
      <w:r>
        <w:t xml:space="preserve">*好聚好散, có nghĩa là dễ đến với nhau thì dễ chia tay, hoặc gặp gỡ vui vẻ, chia tay yên bình.</w:t>
      </w:r>
      <w:r>
        <w:br w:type="textWrapping"/>
      </w:r>
      <w:r>
        <w:br w:type="textWrapping"/>
      </w:r>
      <w:r>
        <w:t xml:space="preserve">Chàng trai trẻ tuổi trước mặt, trong trí nhớ là cậu nhóc bé người nhưng chững chạc, luôn đứng ra bảo vệ anh trai, là cậu nhóc luôn đi theo đuôi An Lạc non nớt gọi “anh ơi”, giờ bất tri bất giác chậm rãi trưởng thành.</w:t>
      </w:r>
      <w:r>
        <w:br w:type="textWrapping"/>
      </w:r>
      <w:r>
        <w:br w:type="textWrapping"/>
      </w:r>
      <w:r>
        <w:t xml:space="preserve">Lớn lên có thể một mình đảm đương một phần, thậm chí là trụ cột của toàn bộ An gia.</w:t>
      </w:r>
      <w:r>
        <w:br w:type="textWrapping"/>
      </w:r>
      <w:r>
        <w:br w:type="textWrapping"/>
      </w:r>
      <w:r>
        <w:t xml:space="preserve">An Trạch hôm nay, đã chân chính có đầy đủ phong thái và năng lực của một người cầm quyền rồi.</w:t>
      </w:r>
      <w:r>
        <w:br w:type="textWrapping"/>
      </w:r>
      <w:r>
        <w:br w:type="textWrapping"/>
      </w:r>
      <w:r>
        <w:t xml:space="preserve">Từ Thiếu Khiêm trầm mặc nhìn cậu, sau một hồi lâu mới thấp giọng nói: “An Trạch, thay tôi gửi lời… xin lỗi tới An Lạc.”</w:t>
      </w:r>
      <w:r>
        <w:br w:type="textWrapping"/>
      </w:r>
      <w:r>
        <w:br w:type="textWrapping"/>
      </w:r>
      <w:r>
        <w:t xml:space="preserve">Cửa được nhẹ nhàng đóng lại, bóng lưng rời đi của Từ Thiếu Khiêm có vẻ kiên cường mà hiu quạnh.</w:t>
      </w:r>
      <w:r>
        <w:br w:type="textWrapping"/>
      </w:r>
      <w:r>
        <w:br w:type="textWrapping"/>
      </w:r>
      <w:r>
        <w:t xml:space="preserve">An Trạch nhìn bóng lưng y, đột nhiên nhớ tới khoảng thời gian còn bé chơi đùa ầm ĩ với các anh.</w:t>
      </w:r>
      <w:r>
        <w:br w:type="textWrapping"/>
      </w:r>
      <w:r>
        <w:br w:type="textWrapping"/>
      </w:r>
      <w:r>
        <w:t xml:space="preserve">Hồi đó, bốn anh em An gia, hai anh em Chu gia, thêm hai anh em Từ gia, tất cả lúc nào cũng chơi chung với nhau. An Nham rất thích quấy rối, luôn luôn chọc An Lạc tức giận, An Trạch thì thích đứng ra bảo vệ An Lạc, An Mạch cầm phấn ngồi một mình vẽ loạn trên mặt đất, Từ Thiếu Khiêm thì từ đầu đến cuối đều lạnh lùng nhàn nhạt không có biểu cảm gì, còn hai anh em Chu Thái Bình và Chu Duyệt Bình thích chơi bóng trong sân. Một đám trẻ con tụ tập với nhau, ngày qua ngày đơn thuần mà vui vẻ.</w:t>
      </w:r>
      <w:r>
        <w:br w:type="textWrapping"/>
      </w:r>
      <w:r>
        <w:br w:type="textWrapping"/>
      </w:r>
      <w:r>
        <w:t xml:space="preserve">Anh em Chu Thái Bình và Từ Thiếu Khiêm là bạn thân nhất từ nhỏ của An Lạc. Ký ức An Lạc mất đi năm bảy tuổi, đã cho anh một cuộc đời phong phú bị bỏ trống, đồng thời cũng lấy mất đi hình bóng của ký ức thất lạc.</w:t>
      </w:r>
      <w:r>
        <w:br w:type="textWrapping"/>
      </w:r>
      <w:r>
        <w:br w:type="textWrapping"/>
      </w:r>
      <w:r>
        <w:t xml:space="preserve">Xem ra giờ đây, rốt cuộc quan hệ giữa Từ thiếu Khiêm và anh sẽ không thể trở lại như trước nữa.</w:t>
      </w:r>
      <w:r>
        <w:br w:type="textWrapping"/>
      </w:r>
      <w:r>
        <w:br w:type="textWrapping"/>
      </w:r>
      <w:r>
        <w:t xml:space="preserve">An Trạch khẽ thở dài, cất văn kiện hủy hợp đồng của Từ Thiếu Khiêm vào ngăn kéo, xoay người ra khỏi phòng làm việc.</w:t>
      </w:r>
      <w:r>
        <w:br w:type="textWrapping"/>
      </w:r>
      <w:r>
        <w:br w:type="textWrapping"/>
      </w:r>
      <w:r>
        <w:t xml:space="preserve">***</w:t>
      </w:r>
      <w:r>
        <w:br w:type="textWrapping"/>
      </w:r>
      <w:r>
        <w:br w:type="textWrapping"/>
      </w:r>
      <w:r>
        <w:t xml:space="preserve">Chín giờ tối.</w:t>
      </w:r>
      <w:r>
        <w:br w:type="textWrapping"/>
      </w:r>
      <w:r>
        <w:br w:type="textWrapping"/>
      </w:r>
      <w:r>
        <w:t xml:space="preserve">Một vài chiếc xe mang ký hiệu cảnh sát thành phố Tây Lâm lần lượt chạy trên con đường cái thông ra ngoại thành. Để không rút dây động rừng, An Dương đã hạ lệnh tắt toàn bộ hệ thống phát âm thanh, cả tổ chuyên án đặc biệt lặng yên không một tiếng động di chuyển về địa điểm giao dịch đêm nay của Quang Minh Hội.</w:t>
      </w:r>
      <w:r>
        <w:br w:type="textWrapping"/>
      </w:r>
      <w:r>
        <w:br w:type="textWrapping"/>
      </w:r>
      <w:r>
        <w:t xml:space="preserve">Địa điểm giao dịch là dưới chân một ngọn núi ở ngoại thành.</w:t>
      </w:r>
      <w:r>
        <w:br w:type="textWrapping"/>
      </w:r>
      <w:r>
        <w:br w:type="textWrapping"/>
      </w:r>
      <w:r>
        <w:t xml:space="preserve">Đây là nơi thuộc về khu vực chưa khai phá của thành phố, cực kỳ vắng vẻ, thường ngày hiếm có dấu chân đặt tới. Nếu không phải tin báo khẩn cấp của người nằm vùng, An Dương căn bản sẽ chẳng nghi ngờ nơi này.</w:t>
      </w:r>
      <w:r>
        <w:br w:type="textWrapping"/>
      </w:r>
      <w:r>
        <w:br w:type="textWrapping"/>
      </w:r>
      <w:r>
        <w:t xml:space="preserve">Cảnh sát luôn cho rằng Quang Minh Hội sẽ tiến hành giao dịch ma túy trong khu vực thành phố, ngoài khách sạn Hoa An khi An Úc Đông còn sống ra, nhất định còn thêm mấy cứ điểm bí mật khác nữa. Nhưng kỳ lạ là, lần này Tam gia lại chọn một khu vực hoang vắng. Có lẽ là lo sợ bị giám sát, hơn nữa lần này số lượng ma túy giao dịch rất lớn, một lượng lớn người tụ tập có thể khiến cảnh sát nghi ngờ.</w:t>
      </w:r>
      <w:r>
        <w:br w:type="textWrapping"/>
      </w:r>
      <w:r>
        <w:br w:type="textWrapping"/>
      </w:r>
      <w:r>
        <w:t xml:space="preserve">Chân núi có một nhà xưởng bỏ hoang. Khác với nhà xưởng mênh mông nơi An Lạc bị bắt cóc kia, nhà xưởng này là nơi từng chế tạo ô tô. Sau khi nhà xưởng đóng cửa, rất nhiều dụng cụ không được chuyển đi, bên trong chồng chất hàng loạt săm lốp xe, các loại vật liệu ống tuýp.</w:t>
      </w:r>
      <w:r>
        <w:br w:type="textWrapping"/>
      </w:r>
      <w:r>
        <w:br w:type="textWrapping"/>
      </w:r>
      <w:r>
        <w:t xml:space="preserve">Toàn bộ xe cảnh sát dừng tại một nơi bí mật, An Dương dẫn anh em trong tổ chuyên án bắt đầu cấp tốc mai phục xung quanh nhà xưởng!</w:t>
      </w:r>
      <w:r>
        <w:br w:type="textWrapping"/>
      </w:r>
      <w:r>
        <w:br w:type="textWrapping"/>
      </w:r>
      <w:r>
        <w:t xml:space="preserve">Đêm lạnh như nước.</w:t>
      </w:r>
      <w:r>
        <w:br w:type="textWrapping"/>
      </w:r>
      <w:r>
        <w:br w:type="textWrapping"/>
      </w:r>
      <w:r>
        <w:t xml:space="preserve">Ánh trăng nhu hòa tỏa sáng, phủ lên nhà xưởng một tầng ánh sáng mông lung. Xung quanh rất yên tĩnh, yên tĩnh đến mức có thể nghe được tiếng hô hấp của chính mình. Trong rừng cây rậm rạp trên núi, thỉnh thoảng truyền ra tiếng tru của sói hoang. Gió thổi qua, lá cây bị thổi ào ào rung động, cái bóng trên mặt đất như những con quỷ đang nhảy múa, khiến màn đêm tĩnh lặng trở nên thần bí và khủng bố.</w:t>
      </w:r>
      <w:r>
        <w:br w:type="textWrapping"/>
      </w:r>
      <w:r>
        <w:br w:type="textWrapping"/>
      </w:r>
      <w:r>
        <w:t xml:space="preserve">Vu Càn Khôn dẫn đầu bộ đội vũ trang đang chờ mệnh lệnh của trung tâm chỉ huy.</w:t>
      </w:r>
      <w:r>
        <w:br w:type="textWrapping"/>
      </w:r>
      <w:r>
        <w:br w:type="textWrapping"/>
      </w:r>
      <w:r>
        <w:t xml:space="preserve">Mười giờ ba mươi, mười một giờ, mười một giờ ba mươi…</w:t>
      </w:r>
      <w:r>
        <w:br w:type="textWrapping"/>
      </w:r>
      <w:r>
        <w:br w:type="textWrapping"/>
      </w:r>
      <w:r>
        <w:t xml:space="preserve">Thời gian trôi qua từng giây, có muỗi chích lên mặt, nhưng An Dương vẫn không động đậy. Anh cầm kính viễn vọng, ánh mắt thẳng tắp nhìn chằm chằm về hướng nhà xưởng.</w:t>
      </w:r>
      <w:r>
        <w:br w:type="textWrapping"/>
      </w:r>
      <w:r>
        <w:br w:type="textWrapping"/>
      </w:r>
      <w:r>
        <w:t xml:space="preserve">Mười một giờ bốn mươi.</w:t>
      </w:r>
      <w:r>
        <w:br w:type="textWrapping"/>
      </w:r>
      <w:r>
        <w:br w:type="textWrapping"/>
      </w:r>
      <w:r>
        <w:t xml:space="preserve">Xa xa đột nhiên truyền đến tiếng xe, một vài chiếc xe màu đen nhanh chóng tiến vào đường nhìn của mọi người. Xe dừng trước cửa nhà xưởng, từ trên xe xuống có hơn ba mươi người, tất cả đều mang vẻ mặt mải miết. Có người trong tay cầm vali da màu đen, có kẻ cầm súng, ánh mắt sắc bén lướt quanh bốn phía.</w:t>
      </w:r>
      <w:r>
        <w:br w:type="textWrapping"/>
      </w:r>
      <w:r>
        <w:br w:type="textWrapping"/>
      </w:r>
      <w:r>
        <w:t xml:space="preserve">Người tới rất nhiều!</w:t>
      </w:r>
      <w:r>
        <w:br w:type="textWrapping"/>
      </w:r>
      <w:r>
        <w:br w:type="textWrapping"/>
      </w:r>
      <w:r>
        <w:t xml:space="preserve">Có người làm cảnh sát bao nhiêu năm cũng chưa bao giờ chứng kiến một cảnh tượng bọn xã hội đen tổ chức tập hợp giao dịch kích thích như thế này!</w:t>
      </w:r>
      <w:r>
        <w:br w:type="textWrapping"/>
      </w:r>
      <w:r>
        <w:br w:type="textWrapping"/>
      </w:r>
      <w:r>
        <w:t xml:space="preserve">Cơn hưng phấn khi con mồi sa lưới khiến các cảnh sát mai phục mấy tiếng đồng hồ ma quyền sát chưởng, nóng lòng muốn ra trận. Nhưng An Dương vẫn trấn định như cũ, lắc lắc tay, ý bảo mọi người bình tĩnh thêm một chút, chớ nên nóng nảy.</w:t>
      </w:r>
      <w:r>
        <w:br w:type="textWrapping"/>
      </w:r>
      <w:r>
        <w:br w:type="textWrapping"/>
      </w:r>
      <w:r>
        <w:t xml:space="preserve">Một lát sau, lại có thêm mấy chiếc xe nữa chạy tới. Vẫn giống như trước, một loạt tên xuất hiện!</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Một đám người cao to cầm súng dỡ hàng từ trong xe xuống, kẻ khác thì cầm một chiếc vali màu đen làm người khác hoa cả mắt! Số lượng ma túy mà bọn chúng giao dịch quả thực làm người ta phải kinh hoàng. Hiển nhiên, chiến lược tiếp theo của Quang Minh Hội có khả năng là sẽ di dời với quy mô lớn, bởi vậy Tam gia mới có thể mạo hiểm phiêu lưu mà bán ra toàn bộ lượng ma túy!</w:t>
      </w:r>
      <w:r>
        <w:br w:type="textWrapping"/>
      </w:r>
      <w:r>
        <w:br w:type="textWrapping"/>
      </w:r>
      <w:r>
        <w:t xml:space="preserve">Đột nhiên một người đàn ông trung niên từ trên xe bước xuống, âu phục gọn gàng chỉnh tề, vẻ mặt bình tĩnh như nước. Ngón tay ông ta kẹp một điếu thuốc lá, đứng cạnh xe nhàn nhã hút một hơi rồi chậm rãi nhả khói. Ánh mắt sắc sảo như chim ưng của ông ta lạnh lùng nhìn quanh bốn phía một vòng, sau cùng dừng lại trước cửa nhà xưởng.</w:t>
      </w:r>
      <w:r>
        <w:br w:type="textWrapping"/>
      </w:r>
      <w:r>
        <w:br w:type="textWrapping"/>
      </w:r>
      <w:r>
        <w:t xml:space="preserve">Đám người kia rất có ăn ý mà cấp tốc mở ra cho ông ta một con đường, cung kính bảo vệ ông ta đi vào nhà xưởng.</w:t>
      </w:r>
      <w:r>
        <w:br w:type="textWrapping"/>
      </w:r>
      <w:r>
        <w:br w:type="textWrapping"/>
      </w:r>
      <w:r>
        <w:t xml:space="preserve">Tam gia!</w:t>
      </w:r>
      <w:r>
        <w:br w:type="textWrapping"/>
      </w:r>
      <w:r>
        <w:br w:type="textWrapping"/>
      </w:r>
      <w:r>
        <w:t xml:space="preserve">Ánh mắt An Dương đột nhiên xuất hiện tia sáng hưng phấn, anh hạ giọng nói vào tai nghe: “Con mồi đã sa lưới, action!”</w:t>
      </w:r>
      <w:r>
        <w:br w:type="textWrapping"/>
      </w:r>
      <w:r>
        <w:br w:type="textWrapping"/>
      </w:r>
      <w:r>
        <w:t xml:space="preserve">Cảnh sát mai phục bốn phía cấp tốc vây quanh nhà xưởng. Vu Càn Khôn dẫn đầu binh đoàn hàng không cũng lập tức ra hiệu tập hợp khẩn cấp!</w:t>
      </w:r>
      <w:r>
        <w:br w:type="textWrapping"/>
      </w:r>
      <w:r>
        <w:br w:type="textWrapping"/>
      </w:r>
      <w:r>
        <w:t xml:space="preserve">Trong nhà xưởng, Tam gia đang cùng một người Việt Nam tiến hành giao dịch ma túy ——</w:t>
      </w:r>
      <w:r>
        <w:br w:type="textWrapping"/>
      </w:r>
      <w:r>
        <w:br w:type="textWrapping"/>
      </w:r>
      <w:r>
        <w:t xml:space="preserve">“Tam gia ngài lại tự thân xuất mã, thực sự là khiến tôi thụ sủng nhược kinh đó.” Gã buôn kia cười tủm tỉm bắt tay Tam gia.</w:t>
      </w:r>
      <w:r>
        <w:br w:type="textWrapping"/>
      </w:r>
      <w:r>
        <w:br w:type="textWrapping"/>
      </w:r>
      <w:r>
        <w:t xml:space="preserve">“Hàng nhiều như vậy, tôi đương nhiên phải thân chinh rồi, miễn có kẻ động tay động chân.” Tam gia nhướn mí mắt nhìn đối phương, vẻ mặt bình thản phất tay, “Bắt đầu mang hàng lên.”</w:t>
      </w:r>
      <w:r>
        <w:br w:type="textWrapping"/>
      </w:r>
      <w:r>
        <w:br w:type="textWrapping"/>
      </w:r>
      <w:r>
        <w:t xml:space="preserve">Đám thủ hạ lập tức mang mấy hòm vali lên, mở ra trước mặt Tam gia, bột vụn màu trắng dưới ánh trăng dường như tỏa ra một lớp sáng bóng.</w:t>
      </w:r>
      <w:r>
        <w:br w:type="textWrapping"/>
      </w:r>
      <w:r>
        <w:br w:type="textWrapping"/>
      </w:r>
      <w:r>
        <w:t xml:space="preserve">“Đây là sản phẩm mới nhất, anh có thể xem chất lượng.” Tam gia hất cằm với thủ hạ, thủ hạ lập tức hiểu ý mà lấy hàng mẫu từ một chiếc vali ra đặt trước mặt đối phương.</w:t>
      </w:r>
      <w:r>
        <w:br w:type="textWrapping"/>
      </w:r>
      <w:r>
        <w:br w:type="textWrapping"/>
      </w:r>
      <w:r>
        <w:t xml:space="preserve">Người nọ lấy tay ve ve bột trắng, rồi đưa lên mũi ngửi, lập tức tươi cười, “Tam gia, tôi hiển nhiên rất tin tưởng hàng của ông. Tôi mang tiền đến rồi, trước khi ra giá, mời ông xem qua.”</w:t>
      </w:r>
      <w:r>
        <w:br w:type="textWrapping"/>
      </w:r>
      <w:r>
        <w:br w:type="textWrapping"/>
      </w:r>
      <w:r>
        <w:t xml:space="preserve">Thủ hạ nhấc năm hòm vali lên, lần lượt mở ra trước mặt Tam gia.</w:t>
      </w:r>
      <w:r>
        <w:br w:type="textWrapping"/>
      </w:r>
      <w:r>
        <w:br w:type="textWrapping"/>
      </w:r>
      <w:r>
        <w:t xml:space="preserve">Tam gia nhàn nhạt quét mắt nhìn đống tiền xếp chặt kín trong vali, mở miệng nói: “Tốt, thành giao.”</w:t>
      </w:r>
      <w:r>
        <w:br w:type="textWrapping"/>
      </w:r>
      <w:r>
        <w:br w:type="textWrapping"/>
      </w:r>
      <w:r>
        <w:t xml:space="preserve">Song phương đang trao đổi hàng hóa mà không ngờ rằng, người canh giữ ngoài cửa đã sớm bị cảnh sát An Dương dẫn theo bắt giữ. Cửa nhà xưởng đột nhiên bị đá văng, một vệt ánh sáng chói mắt chiếu vào, một giọng nói êm tai vang lên ngoài cửa: “Các người đã bị bao vây! Hãy buông vũ khí xuống! Không nên phản kháng vô nghĩa!”</w:t>
      </w:r>
      <w:r>
        <w:br w:type="textWrapping"/>
      </w:r>
      <w:r>
        <w:br w:type="textWrapping"/>
      </w:r>
      <w:r>
        <w:t xml:space="preserve">“Đệt mẹ nó! Là cảnh sát?!” Hiện trường có kẻ không nhịn được mà chửi ầm lên, luống cuống thu hồi hàng hóa và tiền.</w:t>
      </w:r>
      <w:r>
        <w:br w:type="textWrapping"/>
      </w:r>
      <w:r>
        <w:br w:type="textWrapping"/>
      </w:r>
      <w:r>
        <w:t xml:space="preserve">Trái lại, Tam gia rất trấn định, lão gật đầu với người bên cạnh, mấy tên vệ sĩ lập tức bảo vệ trước người lão, cầm súng đi ra ngoài cửa!</w:t>
      </w:r>
      <w:r>
        <w:br w:type="textWrapping"/>
      </w:r>
      <w:r>
        <w:br w:type="textWrapping"/>
      </w:r>
      <w:r>
        <w:t xml:space="preserve">Người của Quang Minh Hội hôm nay mang theo một lượng lớn vũ khí, có kẻ mang cả súng tiểu liên bị hạn chế sử dụng!</w:t>
      </w:r>
      <w:r>
        <w:br w:type="textWrapping"/>
      </w:r>
      <w:r>
        <w:br w:type="textWrapping"/>
      </w:r>
      <w:r>
        <w:t xml:space="preserve">Tiếng súng chói tai liên tiếp vang lên trong đêm đen, một trận sống mái dữ dội khiến hai bên hoàn toàn rơi vào cục diện bế tắc!</w:t>
      </w:r>
      <w:r>
        <w:br w:type="textWrapping"/>
      </w:r>
      <w:r>
        <w:br w:type="textWrapping"/>
      </w:r>
      <w:r>
        <w:t xml:space="preserve">Mấy tên vệ sĩ yểm hộ phía trước, Tam gia cùng hai thanh niên cấp tốc chạy tới xe. Trong đó có một người chỉ nhìn thấy bóng lưng thon dài, người còn lại chính là Trần Duệ. Súng của An Dương nhắm chuẩn đúng vào đầu Trần Duệ!</w:t>
      </w:r>
      <w:r>
        <w:br w:type="textWrapping"/>
      </w:r>
      <w:r>
        <w:br w:type="textWrapping"/>
      </w:r>
      <w:r>
        <w:t xml:space="preserve">Tay An Dương thoáng chậm lại, cửa xe đã bị đóng sập, chiếc xe màu đen vút khỏi làn mưa bom bão đạn!</w:t>
      </w:r>
      <w:r>
        <w:br w:type="textWrapping"/>
      </w:r>
      <w:r>
        <w:br w:type="textWrapping"/>
      </w:r>
      <w:r>
        <w:t xml:space="preserve">“Đuổi theo!”</w:t>
      </w:r>
      <w:r>
        <w:br w:type="textWrapping"/>
      </w:r>
      <w:r>
        <w:br w:type="textWrapping"/>
      </w:r>
      <w:r>
        <w:t xml:space="preserve">Ra lệnh một tiếng, An Dương mang theo hai người khác đuổi theo xe Tam gia. Còn chưa đi được một trăm mét, đột nhiên có một chiếc xe tư gia màu đen chặn ngang con đường của xe Tam gia.</w:t>
      </w:r>
      <w:r>
        <w:br w:type="textWrapping"/>
      </w:r>
      <w:r>
        <w:br w:type="textWrapping"/>
      </w:r>
      <w:r>
        <w:t xml:space="preserve">Két ——</w:t>
      </w:r>
      <w:r>
        <w:br w:type="textWrapping"/>
      </w:r>
      <w:r>
        <w:br w:type="textWrapping"/>
      </w:r>
      <w:r>
        <w:t xml:space="preserve">Tiếng phanh gấp chói tai, xe của Tam gia dừng ngay lại, tài xế suýt chút nữa thì đập đầu vào cửa kính!</w:t>
      </w:r>
      <w:r>
        <w:br w:type="textWrapping"/>
      </w:r>
      <w:r>
        <w:br w:type="textWrapping"/>
      </w:r>
      <w:r>
        <w:t xml:space="preserve">“Chuyện gì vậy?” Tam gia không hài lòng mà nhíu mày.</w:t>
      </w:r>
      <w:r>
        <w:br w:type="textWrapping"/>
      </w:r>
      <w:r>
        <w:br w:type="textWrapping"/>
      </w:r>
      <w:r>
        <w:t xml:space="preserve">“Tam gia, có kẻ chặn đường!” Vừa dứt lời, xung quanh đột nhiên xuất hiện một loạt quân nhân mặc quân trang, tay cầm súng ống, vẻ mặt nghiêm túc, nòng súng chỉnh tề nhắm thẳng vào xe Tam gia!</w:t>
      </w:r>
      <w:r>
        <w:br w:type="textWrapping"/>
      </w:r>
      <w:r>
        <w:br w:type="textWrapping"/>
      </w:r>
      <w:r>
        <w:t xml:space="preserve">“Người trong xe nghe đây, các người đã bị bao vây! Biết điều thì hãy lập tức xuống xe!” Giọng nam rõ ràng, là của thượng úy trẻ tuổi nhất của quân khu Tây Lâm, Vu Càn Khôn.</w:t>
      </w:r>
      <w:r>
        <w:br w:type="textWrapping"/>
      </w:r>
      <w:r>
        <w:br w:type="textWrapping"/>
      </w:r>
      <w:r>
        <w:t xml:space="preserve">Đoàng ——</w:t>
      </w:r>
      <w:r>
        <w:br w:type="textWrapping"/>
      </w:r>
      <w:r>
        <w:br w:type="textWrapping"/>
      </w:r>
      <w:r>
        <w:t xml:space="preserve">Một viên đạn bắn vào cửa kính chống đạn, cửa sổ xe vỡ vụn rơi xuống mặt đường.</w:t>
      </w:r>
      <w:r>
        <w:br w:type="textWrapping"/>
      </w:r>
      <w:r>
        <w:br w:type="textWrapping"/>
      </w:r>
      <w:r>
        <w:t xml:space="preserve">Đoàng đoàng đoàng ——</w:t>
      </w:r>
      <w:r>
        <w:br w:type="textWrapping"/>
      </w:r>
      <w:r>
        <w:br w:type="textWrapping"/>
      </w:r>
      <w:r>
        <w:t xml:space="preserve">Tiếng súng liên tục vang lên, lốp xe bị bắt nổ toàn bộ.</w:t>
      </w:r>
      <w:r>
        <w:br w:type="textWrapping"/>
      </w:r>
      <w:r>
        <w:br w:type="textWrapping"/>
      </w:r>
      <w:r>
        <w:t xml:space="preserve">Tam gia cuối cùng cũng biết hôm nay mình chạy trời không khỏi nắng, không ngờ không chỉ có cảnh sát phái ra toàn bộ quân tinh nhuệ, ngay cả quân đội cũng đến quấy rầy. Hiển nhiên, có kẻ đã chuẩn bị xong tất cả từ lâu, cố ý ở đây ôm cây đợi thỏ.</w:t>
      </w:r>
      <w:r>
        <w:br w:type="textWrapping"/>
      </w:r>
      <w:r>
        <w:br w:type="textWrapping"/>
      </w:r>
      <w:r>
        <w:t xml:space="preserve">Tới tình trạng này mà lão vẫn chẳng căng thẳng một chút nào, con mắt lạnh lẽo sau lớp kính hờ hững đảo qua hai thanh niên bên cạnh, mở miệng: “Xem ra hôm nay trốn không thoát rồi. Cũng may, còn có hai đứa ta ưng nhất chết cùng ta.”</w:t>
      </w:r>
      <w:r>
        <w:br w:type="textWrapping"/>
      </w:r>
      <w:r>
        <w:br w:type="textWrapping"/>
      </w:r>
      <w:r>
        <w:t xml:space="preserve">Sắc mặt Trần Duệ có chút cứng ngắc, “Cha nuôi.”</w:t>
      </w:r>
      <w:r>
        <w:br w:type="textWrapping"/>
      </w:r>
      <w:r>
        <w:br w:type="textWrapping"/>
      </w:r>
      <w:r>
        <w:t xml:space="preserve">Tam gia quay sang nhìn Trần Duệ, nhàn nhạt nói: “Duệ Nhi, còn nhớ ta đã nói gì với con không?”</w:t>
      </w:r>
      <w:r>
        <w:br w:type="textWrapping"/>
      </w:r>
      <w:r>
        <w:br w:type="textWrapping"/>
      </w:r>
      <w:r>
        <w:t xml:space="preserve">Trần Duệ gật đầu: “Nhớ ạ. Cha đã nói với con, chỉ có người chết mới có thể bảo vệ bí mật.”</w:t>
      </w:r>
      <w:r>
        <w:br w:type="textWrapping"/>
      </w:r>
      <w:r>
        <w:br w:type="textWrapping"/>
      </w:r>
      <w:r>
        <w:t xml:space="preserve">Tam gia lắc đầu, “Không, là một câu khác.”</w:t>
      </w:r>
      <w:r>
        <w:br w:type="textWrapping"/>
      </w:r>
      <w:r>
        <w:br w:type="textWrapping"/>
      </w:r>
      <w:r>
        <w:t xml:space="preserve">Còn chưa nói xong, một khẩu súng lạnh lẽo đột nhiên dí lên hông, Tô Tử Hàng ngồi bên cạnh thấp giọng mở miệng: “Tam gia, sự việc tới giờ này rồi, ông nên khoanh tay chịu trói là tốt nhất.”</w:t>
      </w:r>
      <w:r>
        <w:br w:type="textWrapping"/>
      </w:r>
      <w:r>
        <w:br w:type="textWrapping"/>
      </w:r>
      <w:r>
        <w:t xml:space="preserve">Trần Duệ khiếp sợ nhìn cậu, “Tử Hàng?!”</w:t>
      </w:r>
      <w:r>
        <w:br w:type="textWrapping"/>
      </w:r>
      <w:r>
        <w:br w:type="textWrapping"/>
      </w:r>
      <w:r>
        <w:t xml:space="preserve">“Xin lỗi.” Tô Tử Hàng ngắt lời Trần Duệ. Ánh trăng rọi xuống, trên khuôn mặt cậu là biểu cảm vô cùng bình tĩnh, cậu nói từng câu từng chữ với Trần Duệ, “Tôi là nội ứng do cảnh sát phái tới.”</w:t>
      </w:r>
      <w:r>
        <w:br w:type="textWrapping"/>
      </w:r>
      <w:r>
        <w:br w:type="textWrapping"/>
      </w:r>
      <w:r>
        <w:t xml:space="preserve">Vẻ mặt Trần Duệ méo mó vì không thể tin nổi. Sau một hồi cứng ngắc im lặng, cậu ta mới phẫn nộ mà giơ súng lên nhắm ngay vào đầu Tô Tử Hàng, vẻ mặt tổn thương, “Tôi vẫn nghĩ anh là người bạn tốt nhất! Chính anh là người đã lấy tư liệu từ tôi? Anh dám phản bội tôi! Tô Tử Hàng!”</w:t>
      </w:r>
      <w:r>
        <w:br w:type="textWrapping"/>
      </w:r>
      <w:r>
        <w:br w:type="textWrapping"/>
      </w:r>
      <w:r>
        <w:t xml:space="preserve">Tô Tử Hàng hé môi không trả lời. Tam gia liếc nhìn hai người, khẽ nhếch khóe miệng nở nụ cười, “Duệ Nhi, con xem, ta đã nói rằng con quá đơn thuần. Có một số việc, con phải học hỏi Tô Tử Hàng nhiều.”</w:t>
      </w:r>
      <w:r>
        <w:br w:type="textWrapping"/>
      </w:r>
      <w:r>
        <w:br w:type="textWrapping"/>
      </w:r>
      <w:r>
        <w:t xml:space="preserve">Nụ cười quỷ dị này khiến lòng Tô Tử Hàng đột nhiên cảm thấy ớn lạnh. Cậu gần như không nghĩ ngợi gì mà mở ngay cửa xe, hét lên: “Trần Duệ, mau xuống xe ——!”</w:t>
      </w:r>
      <w:r>
        <w:br w:type="textWrapping"/>
      </w:r>
      <w:r>
        <w:br w:type="textWrapping"/>
      </w:r>
      <w:r>
        <w:t xml:space="preserve">Tô Tử Hàng cũng lôi cả Tam gia ra khỏi xe, lập tức nằm xuống đất!</w:t>
      </w:r>
      <w:r>
        <w:br w:type="textWrapping"/>
      </w:r>
      <w:r>
        <w:br w:type="textWrapping"/>
      </w:r>
      <w:r>
        <w:t xml:space="preserve">Trần Duệ giật mình, cũng vội vàng mở cửa xe bên kia chạy về phía trước ——</w:t>
      </w:r>
      <w:r>
        <w:br w:type="textWrapping"/>
      </w:r>
      <w:r>
        <w:br w:type="textWrapping"/>
      </w:r>
      <w:r>
        <w:t xml:space="preserve">Ầm!</w:t>
      </w:r>
      <w:r>
        <w:br w:type="textWrapping"/>
      </w:r>
      <w:r>
        <w:br w:type="textWrapping"/>
      </w:r>
      <w:r>
        <w:t xml:space="preserve">Một tiếng nổ, chiếc xe phía sau đột nhiên nổ tung, khói mù dày đặc bốc lên, ngọn lửa bùng cháy chiếu sáng cả một bầu trời đêm tối!</w:t>
      </w:r>
      <w:r>
        <w:br w:type="textWrapping"/>
      </w:r>
      <w:r>
        <w:br w:type="textWrapping"/>
      </w:r>
      <w:r>
        <w:t xml:space="preserve">Người xung quanh kinh hoảng bởi đột biến này, im lặng một hồi, rồi lập tức nhăn mặt xông lên.</w:t>
      </w:r>
      <w:r>
        <w:br w:type="textWrapping"/>
      </w:r>
      <w:r>
        <w:br w:type="textWrapping"/>
      </w:r>
      <w:r>
        <w:t xml:space="preserve">“Không được nhúc nhích!” Một số binh sĩ trẻ tuổi chĩa súng vào đầu Tam gia. An Dương lúc này đã chạy tới, vội vàng quỳ xuống trước mặt hai người, ấn đầu gối đè lên hông Tam gia, lấy còng tay chuẩn xác còng hai tay lão lại ra sau lưng.</w:t>
      </w:r>
      <w:r>
        <w:br w:type="textWrapping"/>
      </w:r>
      <w:r>
        <w:br w:type="textWrapping"/>
      </w:r>
      <w:r>
        <w:t xml:space="preserve">An Dương mỉm cười: “Ngài Từ Tử Minh, chúng tôi nghi ngờ ngài tham dự vào việc buôn bán ma túy, mời ngài theo chúng tôi về hiệp trợ điều tra. Từ giờ trở đi, mọi lời nói của ông đều có thể là bằng chứng ra trước tòa.”</w:t>
      </w:r>
      <w:r>
        <w:br w:type="textWrapping"/>
      </w:r>
      <w:r>
        <w:br w:type="textWrapping"/>
      </w:r>
      <w:r>
        <w:t xml:space="preserve">Tam gia nhìn anh một cách lạnh nhạt, rồi đột nhiên, lão nhếch khóe môi lên tạo thành một nụ cười quái dị, ghé vào tai Tô Tử Hàng: “Ngươi có biết, ta đã nói một câu khác với Tiểu Duệ là gì không?”</w:t>
      </w:r>
      <w:r>
        <w:br w:type="textWrapping"/>
      </w:r>
      <w:r>
        <w:br w:type="textWrapping"/>
      </w:r>
      <w:r>
        <w:t xml:space="preserve">Tô Tử Hàng khẽ nhíu mày.</w:t>
      </w:r>
      <w:r>
        <w:br w:type="textWrapping"/>
      </w:r>
      <w:r>
        <w:br w:type="textWrapping"/>
      </w:r>
      <w:r>
        <w:t xml:space="preserve">“Kẻ phản bội ta, không bao giờ có kết cục tốt. Ngươi cũng sẽ không ngoại lệ.”</w:t>
      </w:r>
      <w:r>
        <w:br w:type="textWrapping"/>
      </w:r>
      <w:r>
        <w:br w:type="textWrapping"/>
      </w:r>
      <w:r>
        <w:t xml:space="preserve">An Dương bình tĩnh áp Tam gia đứng dậy, “Ông tỉnh ngộ đi, kiểu uy hiếp này nghe chẳng thú vị gì cả.”</w:t>
      </w:r>
      <w:r>
        <w:br w:type="textWrapping"/>
      </w:r>
      <w:r>
        <w:br w:type="textWrapping"/>
      </w:r>
      <w:r>
        <w:t xml:space="preserve">Tam gia cười: “Chuyện cũ còn chưa kết thúc, các ngươi không nên đắc ý quá sớm.”</w:t>
      </w:r>
      <w:r>
        <w:br w:type="textWrapping"/>
      </w:r>
      <w:r>
        <w:br w:type="textWrapping"/>
      </w:r>
      <w:r>
        <w:t xml:space="preserve">“Không sao, tôi đã đắc ý từ lâu rồi, sẽ đắc ý đến cuối cùng thôi.” An Dương rất có tác phong của một quý ông mà nở nụ cười, bày ra một tư thế mời đối phương, “Đời này đây là lần đầu tiên ngồi xe cảnh sát phải không? Tam gia, xin mời.” Động tác mời Tam gia lên xe của An Dương rất nhẹ nhàng, dịu dàng như quý ông mời bạn gái lên xe.</w:t>
      </w:r>
      <w:r>
        <w:br w:type="textWrapping"/>
      </w:r>
      <w:r>
        <w:br w:type="textWrapping"/>
      </w:r>
      <w:r>
        <w:t xml:space="preserve">Tam gia im lặng một hồi, để lại một ánh mắt sâu xa rồi xoay người lên xe cảnh sát.</w:t>
      </w:r>
      <w:r>
        <w:br w:type="textWrapping"/>
      </w:r>
      <w:r>
        <w:br w:type="textWrapping"/>
      </w:r>
      <w:r>
        <w:t xml:space="preserve">Thấy chàng trai vẻ ngoài anh tuấn đang nhìn mình, An Dương bèn tới trước mặt cậu, thân thiện chìa tay ra: “Xin chào, tôi là tổ trưởng tổ chuyên án đặc biệt, An Dương.”</w:t>
      </w:r>
      <w:r>
        <w:br w:type="textWrapping"/>
      </w:r>
      <w:r>
        <w:br w:type="textWrapping"/>
      </w:r>
      <w:r>
        <w:t xml:space="preserve">Người nọ trầm mặc một hồi, sau đó mới vươn tay nhẹ nhàng nắm tay An Dương, giọng điệu bình thản: “Xin chào, tôi là cảnh sát nằm vùng, Tô Tử Hàng.”</w:t>
      </w:r>
      <w:r>
        <w:br w:type="textWrapping"/>
      </w:r>
      <w:r>
        <w:br w:type="textWrapping"/>
      </w:r>
      <w:r>
        <w:t xml:space="preserve">An Dương mỉm cười: “Chào mừng trở về.”</w:t>
      </w:r>
      <w:r>
        <w:br w:type="textWrapping"/>
      </w:r>
      <w:r>
        <w:br w:type="textWrapping"/>
      </w:r>
      <w:r>
        <w:t xml:space="preserve">Khoảnh khắc hai người bắt tay nhau, có lẽ là khởi đầu của một câu chuyện mới.</w:t>
      </w:r>
      <w:r>
        <w:br w:type="textWrapping"/>
      </w:r>
      <w:r>
        <w:br w:type="textWrapping"/>
      </w:r>
      <w:r>
        <w:t xml:space="preserve">***</w:t>
      </w:r>
      <w:r>
        <w:br w:type="textWrapping"/>
      </w:r>
      <w:r>
        <w:br w:type="textWrapping"/>
      </w:r>
      <w:r>
        <w:t xml:space="preserve">Sau đó, có rất nhiều phiên bản khác nhau truyền đi trong dân chúng về quá trình tiêu diệt Quang Minh Hội trong buổi tối hôm đó, tưởng chừng như bị truyền thông thổi phồng thành một bộ phim điện ảnh phức tạp ly kì.</w:t>
      </w:r>
      <w:r>
        <w:br w:type="textWrapping"/>
      </w:r>
      <w:r>
        <w:br w:type="textWrapping"/>
      </w:r>
      <w:r>
        <w:t xml:space="preserve">Nhớ lại tình tiết xảy ra trong đêm đó, hễ ai tham dự thì cả đời cũng không quên được. Đấu súng kích thích căng thẳng, tiếng súng vang dội không ngừng bên tai, bom khói dày đặc, ánh lửa rọi sáng cả bầu trời trong đêm —— Những hình ảnh đó đều là những trải nghiệm hiếm có trong cuộc đời của họ.</w:t>
      </w:r>
      <w:r>
        <w:br w:type="textWrapping"/>
      </w:r>
      <w:r>
        <w:br w:type="textWrapping"/>
      </w:r>
      <w:r>
        <w:t xml:space="preserve">Nhiều kẻ trong Quang Minh Hội bị trọng thương, có mấy tên bị bắn chết tại chỗ. Cảnh sát cũng có nhiều người bị thương. Mặt đất của khu ngoại thành hoang vắng bị máu nhuộm đỏ. Cũng may viện trợ của quân đội đúng lúc chạy tới, hai bên cùng hợp tác mới bắt được hết hai tổ chức tội phạm.</w:t>
      </w:r>
      <w:r>
        <w:br w:type="textWrapping"/>
      </w:r>
      <w:r>
        <w:br w:type="textWrapping"/>
      </w:r>
      <w:r>
        <w:t xml:space="preserve">Tình cảnh trước đó tuy rằng vô cùng mạo hiểm, nhưng điều kinh ngạc nhất lại nằm ở màn cuối.</w:t>
      </w:r>
      <w:r>
        <w:br w:type="textWrapping"/>
      </w:r>
      <w:r>
        <w:br w:type="textWrapping"/>
      </w:r>
      <w:r>
        <w:t xml:space="preserve">Không ai ngờ, chiếc xe màu đen chặn Tam gia lại chính là xe của An Trạch. Cậu lo cho sự an toàn của Trần Duệ, nên chạy tới hiện trường. Khi xe của Tam gia đột nhiên nổ tung, tất cả mọi người hãy còn sửng sốt thì An Trạch bất thình lình chạy như điên vào đám cháy, miệng còn gọi: “Trần Duệ!”</w:t>
      </w:r>
      <w:r>
        <w:br w:type="textWrapping"/>
      </w:r>
      <w:r>
        <w:br w:type="textWrapping"/>
      </w:r>
      <w:r>
        <w:t xml:space="preserve">“An Trạch!” Vu Càn Khôn muốn kéo cậu lại, nhưng chỉ kéo được cúc áo đứt ra từ ống tay áo An Trạch.</w:t>
      </w:r>
      <w:r>
        <w:br w:type="textWrapping"/>
      </w:r>
      <w:r>
        <w:br w:type="textWrapping"/>
      </w:r>
      <w:r>
        <w:t xml:space="preserve">Các chiến hữu cũ quen biết An Trạch trong quân đội chỉ biết nhìn nhau, không biết thiếu tá và kẻ tên là Trần Duệ kia có quan hệ gì mà cậu ta lại dũng cảm quên mình trình diễn anh hùng cứu mỹ nhân như thế…</w:t>
      </w:r>
      <w:r>
        <w:br w:type="textWrapping"/>
      </w:r>
      <w:r>
        <w:br w:type="textWrapping"/>
      </w:r>
      <w:r>
        <w:t xml:space="preserve">Trong khi mọi người còn đang chết lặng mà giương mắt nhìn chăm chú, thì An Trạch mặt mũi đen xì ôm ngang Trần Duệ vọt ra khỏi đám cháy. Người trong lòng cậu tóc đã bị đốt trọi, mặt mũi cũng đen nhẻm, không rõ dung mạo, chỉ có thể dùng một chữ ‘thảm’ để miêu tả.</w:t>
      </w:r>
      <w:r>
        <w:br w:type="textWrapping"/>
      </w:r>
      <w:r>
        <w:br w:type="textWrapping"/>
      </w:r>
      <w:r>
        <w:t xml:space="preserve">An Trạch nhẹ nhàng đặt cậu ta nằm xuống, vỗ vỗ lên khuôn mặt đen xì của cậu, khẩn thiết hỏi: “Trần Duệ, không sao chứ?”</w:t>
      </w:r>
      <w:r>
        <w:br w:type="textWrapping"/>
      </w:r>
      <w:r>
        <w:br w:type="textWrapping"/>
      </w:r>
      <w:r>
        <w:t xml:space="preserve">Người nằm trên mặt đất nhăn đôi mày ám đen, sau một hồi ho dữ dội mới chậm chạp nói: “Tôi… vẫn… chưa… chết…”</w:t>
      </w:r>
      <w:r>
        <w:br w:type="textWrapping"/>
      </w:r>
      <w:r>
        <w:br w:type="textWrapping"/>
      </w:r>
      <w:r>
        <w:t xml:space="preserve">An Trạch sững người, sau đó khẽ cười: “May là không chết, không thì anh ấy sẽ lột da tôi mất.”</w:t>
      </w:r>
      <w:r>
        <w:br w:type="textWrapping"/>
      </w:r>
      <w:r>
        <w:br w:type="textWrapping"/>
      </w:r>
      <w:r>
        <w:t xml:space="preserve">Trần Duệ trừng mắt nhìn cậu một cái, rồi nghiêng đầu hôn mê bất tỉnh.</w:t>
      </w:r>
      <w:r>
        <w:br w:type="textWrapping"/>
      </w:r>
      <w:r>
        <w:br w:type="textWrapping"/>
      </w:r>
      <w:r>
        <w:t xml:space="preserve">Mọi người xung quanh không hiểu đối thoại của bọn họ ra sao. Chỉ có An Dương là hiểu, anh bước tới trước mặt hai người: “Mau đưa cậu ta tới bệnh viện đi, chuyện ở đây để tôi xử lý.”</w:t>
      </w:r>
      <w:r>
        <w:br w:type="textWrapping"/>
      </w:r>
      <w:r>
        <w:br w:type="textWrapping"/>
      </w:r>
      <w:r>
        <w:t xml:space="preserve">***</w:t>
      </w:r>
      <w:r>
        <w:br w:type="textWrapping"/>
      </w:r>
      <w:r>
        <w:br w:type="textWrapping"/>
      </w:r>
      <w:r>
        <w:t xml:space="preserve">Khi An Trạch đưa Trần Duệ tới bệnh viện thì đã là rạng sáng ba giờ. Chu Thái Bình trực ban cấp cứu khẩn nhìn An Trạch khuôn mặt đen xì ôm một người khác còn đen hơn, sắc mặt chuyển hết từ màu này sang màu nọ, cuối cùng mới thấp thỏm mà hỏi: “… Xảy ra hỏa hoạn hả? Em thấy việc nghĩa nên hăng hái làm à?”</w:t>
      </w:r>
      <w:r>
        <w:br w:type="textWrapping"/>
      </w:r>
      <w:r>
        <w:br w:type="textWrapping"/>
      </w:r>
      <w:r>
        <w:t xml:space="preserve">An Trạch nghiêm túc nói: “Bom nổ, không biết bị thương ở đâu, anh mau kiểm tra đi.”</w:t>
      </w:r>
      <w:r>
        <w:br w:type="textWrapping"/>
      </w:r>
      <w:r>
        <w:br w:type="textWrapping"/>
      </w:r>
      <w:r>
        <w:t xml:space="preserve">Chu Thái Bình vội vàng đưa Trần Duệ vào phòng cấp cứu kiểm tra. Một lát sau, y mới chạy ra nói với An Trạch: “Đầu của cậu ta không mất quá nhiều máu, có vẻ là vết thương do bị thủy tinh bắn ra cắt phải, chưa biết có bị chảy máu trong hay không, phải đưa đi chụp CT mới chuẩn đoán chính xác. Trên người có mấy chỗ bị bỏng, diện tích không lớn, cũng không nghiêm trọng lắm, nhưng tóc bị thiêu rụi rồi, có thể phải cạo trọc.”</w:t>
      </w:r>
      <w:r>
        <w:br w:type="textWrapping"/>
      </w:r>
      <w:r>
        <w:br w:type="textWrapping"/>
      </w:r>
      <w:r>
        <w:t xml:space="preserve">An Trạch hỏi thẳng: “Nói cách khác là không nguy hiểm đến tính mạng đúng không?”</w:t>
      </w:r>
      <w:r>
        <w:br w:type="textWrapping"/>
      </w:r>
      <w:r>
        <w:br w:type="textWrapping"/>
      </w:r>
      <w:r>
        <w:t xml:space="preserve">Chu Thái Bình gật đầu, “May là cứu đúng lúc, nếu không thì bị thiêu thành than đen rồi.”</w:t>
      </w:r>
      <w:r>
        <w:br w:type="textWrapping"/>
      </w:r>
      <w:r>
        <w:br w:type="textWrapping"/>
      </w:r>
      <w:r>
        <w:t xml:space="preserve">Thấy An Trạch thở phào nhẹ nhõm, Chu Thái Bình không nhịn được mà tò mò hỏi: “Người này với em có quan hệ gì? Bom nổ là sao? An Trạch, sau khi em xuất ngũ, cuộc sống đúng là càng ngày càng kích thích đó.”</w:t>
      </w:r>
      <w:r>
        <w:br w:type="textWrapping"/>
      </w:r>
      <w:r>
        <w:br w:type="textWrapping"/>
      </w:r>
      <w:r>
        <w:t xml:space="preserve">An Trạch nhíu mày: “Chuyện này rất phức tạp, sau này em sẽ giải thích với anh sau. Em phải làm thủ tục nằm viện cho hắn trước đã. Khi nào có kết quả CT của hắn nhớ báo cho em một tiếng.”</w:t>
      </w:r>
      <w:r>
        <w:br w:type="textWrapping"/>
      </w:r>
      <w:r>
        <w:br w:type="textWrapping"/>
      </w:r>
      <w:r>
        <w:t xml:space="preserve">An Trạch khoát tay rồi nhanh chóng rời đi. Dọc đường, khuôn mặt lấm lem cộng thêm y phục bị cháy thủng vài chỗ, nhưng thần thái vẫn anh tuấn tự nhiên như thường của cậu đã hấp dẫn bao nhiêu sự chú ý của y tá trực ca, người ta còn tưởng cậu là cảnh sát hỏa hoạn từ đám cháy đã dám làm việc nghĩa.</w:t>
      </w:r>
      <w:r>
        <w:br w:type="textWrapping"/>
      </w:r>
      <w:r>
        <w:br w:type="textWrapping"/>
      </w:r>
      <w:r>
        <w:t xml:space="preserve">***</w:t>
      </w:r>
      <w:r>
        <w:br w:type="textWrapping"/>
      </w:r>
      <w:r>
        <w:br w:type="textWrapping"/>
      </w:r>
      <w:r>
        <w:t xml:space="preserve">Sau khi làm xong tất cả các thủ tục, đợi kết quả kiểm tra CT, xác nhận thân thể của Trần Duệ không trở ngại gì, bấy giờ An Trạch mới yên tâm mà lái xe về nhà.</w:t>
      </w:r>
      <w:r>
        <w:br w:type="textWrapping"/>
      </w:r>
      <w:r>
        <w:br w:type="textWrapping"/>
      </w:r>
      <w:r>
        <w:t xml:space="preserve">Về đến nhà, trời đã sáng.</w:t>
      </w:r>
      <w:r>
        <w:br w:type="textWrapping"/>
      </w:r>
      <w:r>
        <w:br w:type="textWrapping"/>
      </w:r>
      <w:r>
        <w:t xml:space="preserve">An Trạch vào phòng tắm rửa mặt, thay áo ngủ, sau đó mới đi vào phòng ngủ.</w:t>
      </w:r>
      <w:r>
        <w:br w:type="textWrapping"/>
      </w:r>
      <w:r>
        <w:br w:type="textWrapping"/>
      </w:r>
      <w:r>
        <w:t xml:space="preserve">Cả một đêm, tinh thần An Trạch đều bị vây trong trạng thái căng thẳng cực độ. Sợ cảnh sát bố trí thiếu nghiêm mật, sợ quân đội và cảnh sát hợp tác thiếu ăn ý, sợ Tam gia thả tin giả không đến, lại càng sợ Trần Duệ sẽ xảy ra chuyện. Nếu Trần Duệ gặp chuyện gì, An Lạc đời này sẽ không tha thứ cho mình. An Trạch hiểu rất rõ điều này, nên lúc đó mới quên mình mà chạy đi cứu Trần Duệ.</w:t>
      </w:r>
      <w:r>
        <w:br w:type="textWrapping"/>
      </w:r>
      <w:r>
        <w:br w:type="textWrapping"/>
      </w:r>
      <w:r>
        <w:t xml:space="preserve">Lúc này, rốt cục bụi bặm cũng ngừng lại rồi, An Trạch cuối cùng cũng thở phào nhẹ nhõm.</w:t>
      </w:r>
      <w:r>
        <w:br w:type="textWrapping"/>
      </w:r>
      <w:r>
        <w:br w:type="textWrapping"/>
      </w:r>
      <w:r>
        <w:t xml:space="preserve">Khẽ khàng bước tới giường ngồi xuống, nhìn người đang ngủ say trên giường, ngực An Trạch dâng lên một cảm giác trìu mến chưa từng có.</w:t>
      </w:r>
      <w:r>
        <w:br w:type="textWrapping"/>
      </w:r>
      <w:r>
        <w:br w:type="textWrapping"/>
      </w:r>
      <w:r>
        <w:t xml:space="preserve">Thời gian hạn định của thuốc ngủ cũng đã qua đi, sao anh còn chưa tỉnh lại?</w:t>
      </w:r>
      <w:r>
        <w:br w:type="textWrapping"/>
      </w:r>
      <w:r>
        <w:br w:type="textWrapping"/>
      </w:r>
      <w:r>
        <w:t xml:space="preserve">An Trạch không kiềm được mà chạm vào tóc An Lạc. Không ngờ, An Lạc thực sự tỉnh lại. Anh chậm rãi mở mắt nhìn người trước mặt, trong ánh mắt tràn đầy hoang mang. Anh đưa tay nhẹ nhàng xoa huyện thái dương. Sau khi nhìn rõ người trước mặt, An Lạc mới đột nhiên ngồi thẳng người trên giường.</w:t>
      </w:r>
      <w:r>
        <w:br w:type="textWrapping"/>
      </w:r>
      <w:r>
        <w:br w:type="textWrapping"/>
      </w:r>
      <w:r>
        <w:t xml:space="preserve">Sắc mặt An Lạc vô cùng khó coi, anh lạnh lùng nhìn An Trạch: “Dám cho anh uống thuốc. An Trạch, em khiến anh quá thất vọng.”</w:t>
      </w:r>
      <w:r>
        <w:br w:type="textWrapping"/>
      </w:r>
      <w:r>
        <w:br w:type="textWrapping"/>
      </w:r>
      <w:r>
        <w:t xml:space="preserve">Tuy biết cách làm của mình nhất định sẽ làm anh thất vọng, nhưng khi nghe từ chính miệng anh nói ra, lòng An Trạch vẫn không dễ chịu lắm. Sau khi lặng im một hồi lâu, An Trạch mới khẽ nói: “Bởi vì sơ sẩy của mình mà em đã làm người em yêu nhất suýt chút nữa là mất đi sinh mạng. Giờ đây rốt cục anh cũng nhớ lại tất cả quá khứ, bình an trở lại bên em, nhưng sau đó em lại phải mở to mắt nhìn anh đi mạo hiểm… Anh có thể hiểu được cảm giác của em không?”</w:t>
      </w:r>
      <w:r>
        <w:br w:type="textWrapping"/>
      </w:r>
      <w:r>
        <w:br w:type="textWrapping"/>
      </w:r>
      <w:r>
        <w:t xml:space="preserve">“…” An Lạc nhìn vẻ mặt thống khổ của An Trạch, muốn trách cứ cậu nhưng không nói nổi một câu nên lời.</w:t>
      </w:r>
      <w:r>
        <w:br w:type="textWrapping"/>
      </w:r>
      <w:r>
        <w:br w:type="textWrapping"/>
      </w:r>
      <w:r>
        <w:t xml:space="preserve">“Ngộ nhỡ anh lại xảy ra chuyện gì, anh muốn em phải sống với tâm trạng nào đây?! Đời này An Trạch em chưa bao giờ sợ thứ gì, nhưng chỉ sợ anh xảy ra chuyện, sợ đến chết luôn. Em không dám đánh cược với ngộ nhỡ này, bởi vì em không chấp nhận thua cuộc.”</w:t>
      </w:r>
      <w:r>
        <w:br w:type="textWrapping"/>
      </w:r>
      <w:r>
        <w:br w:type="textWrapping"/>
      </w:r>
      <w:r>
        <w:t xml:space="preserve">Đáy lòng An Lạc khẽ rung động. Nếu đổi lại là anh, có lẽ anh cũng không thể mở to mắt mà nhìn An Trạch đi mạo hiểm. Cái cảm giác biết người mình yêu gặp nguy hiểm nhưng chỉ có thể bất lực, quả thật là một sự hành hạ đáng sợ.</w:t>
      </w:r>
      <w:r>
        <w:br w:type="textWrapping"/>
      </w:r>
      <w:r>
        <w:br w:type="textWrapping"/>
      </w:r>
      <w:r>
        <w:t xml:space="preserve">Cho nên An Trạch làm như vậy… cũng có thể tha thứ.</w:t>
      </w:r>
      <w:r>
        <w:br w:type="textWrapping"/>
      </w:r>
      <w:r>
        <w:br w:type="textWrapping"/>
      </w:r>
      <w:r>
        <w:t xml:space="preserve">An Lạc lặng im một hồi, rồi nói: “Được rồi, chỉ lần này thôi đấy.”</w:t>
      </w:r>
      <w:r>
        <w:br w:type="textWrapping"/>
      </w:r>
      <w:r>
        <w:br w:type="textWrapping"/>
      </w:r>
      <w:r>
        <w:t xml:space="preserve">An Trạch nhẹ nhàng ôm lấy An Lạc, gác cằm lên vai anh, thấp giọng: “Tha lỗi cho em. Không phải là em không tin tưởng năng lực của anh, em chỉ rất sợ sẽ mất anh thôi. Sau này, nếu đã đồng ý với anh chuyện gì thì em tuyệt đối sẽ không đổi ý nữa, em cam đoan đấy.”</w:t>
      </w:r>
      <w:r>
        <w:br w:type="textWrapping"/>
      </w:r>
      <w:r>
        <w:br w:type="textWrapping"/>
      </w:r>
      <w:r>
        <w:t xml:space="preserve">An Lạc gật đầu, vươn tay vuốt tóc anh An Trạch, “Được rồi, anh không trách em nữa… Đây là cái gì?”</w:t>
      </w:r>
      <w:r>
        <w:br w:type="textWrapping"/>
      </w:r>
      <w:r>
        <w:br w:type="textWrapping"/>
      </w:r>
      <w:r>
        <w:t xml:space="preserve">An Lạc xòe ray ra, thấy lòng bàn tay là một nhúm tóc cháy xém, sắc mặt anh bỗng nhiên thay đổi, “Cả ngày hôm qua em đi đâu? Còn nữa, có phải em một đêm không ngủ, vừa mới về có đúng không?”</w:t>
      </w:r>
      <w:r>
        <w:br w:type="textWrapping"/>
      </w:r>
      <w:r>
        <w:br w:type="textWrapping"/>
      </w:r>
      <w:r>
        <w:t xml:space="preserve">Nguy rồi, biết thế thì lúc nãy đã gội đầu rồi.</w:t>
      </w:r>
      <w:r>
        <w:br w:type="textWrapping"/>
      </w:r>
      <w:r>
        <w:br w:type="textWrapping"/>
      </w:r>
      <w:r>
        <w:t xml:space="preserve">An Trạch thấy không thể dối thêm được nữa, đành phải nói qua loa: “Tối hôm qua Quang Minh Hội tiến hành giao dịch ma túy ở phía tây ngoại thành. An Dương mang cảnh sát tới mai phục, cuối cùng bọn họ thuận lợi bắt được Tam gia, Trần Duệ cũng được em cứu ra rồi.”</w:t>
      </w:r>
      <w:r>
        <w:br w:type="textWrapping"/>
      </w:r>
      <w:r>
        <w:br w:type="textWrapping"/>
      </w:r>
      <w:r>
        <w:t xml:space="preserve">“Được em cứu ra?” An Lạc khiếp sợ trừng mắt nhìn An Trạch, “Em đến một mình? Em quả thực là rất tùy hứng! Tình cảnh nguy hiểm như thế mà em đi làm gì?”</w:t>
      </w:r>
      <w:r>
        <w:br w:type="textWrapping"/>
      </w:r>
      <w:r>
        <w:br w:type="textWrapping"/>
      </w:r>
      <w:r>
        <w:t xml:space="preserve">An Trạch sờ mũi, nói xong có chút tủi thân: “Em làm vậy không phải vì lo Tiểu Duệ sẽ gặp chuyện sao…”</w:t>
      </w:r>
      <w:r>
        <w:br w:type="textWrapping"/>
      </w:r>
      <w:r>
        <w:br w:type="textWrapping"/>
      </w:r>
      <w:r>
        <w:t xml:space="preserve">An Lạc trừng mắt nhìn cậu một lúc lâu, sau quan tâm mà hỏi: “Không bị thương chứ?”</w:t>
      </w:r>
      <w:r>
        <w:br w:type="textWrapping"/>
      </w:r>
      <w:r>
        <w:br w:type="textWrapping"/>
      </w:r>
      <w:r>
        <w:t xml:space="preserve">An Trạch thoáng mất mát: “Vâng, bị thương không nghiêm trọng lắm, không nguy hiểm đến tính mạng, phải ở lại bệnh viện quan sát. Khi nào trời sáng thì chúng ta đi thăm anh ta nhé.”</w:t>
      </w:r>
      <w:r>
        <w:br w:type="textWrapping"/>
      </w:r>
      <w:r>
        <w:br w:type="textWrapping"/>
      </w:r>
      <w:r>
        <w:t xml:space="preserve">“Anh đang hỏi về em!”</w:t>
      </w:r>
      <w:r>
        <w:br w:type="textWrapping"/>
      </w:r>
      <w:r>
        <w:br w:type="textWrapping"/>
      </w:r>
      <w:r>
        <w:t xml:space="preserve">An Trạch giật mình.</w:t>
      </w:r>
      <w:r>
        <w:br w:type="textWrapping"/>
      </w:r>
      <w:r>
        <w:br w:type="textWrapping"/>
      </w:r>
      <w:r>
        <w:t xml:space="preserve">Anh ấy quan tâm đến mình, có nghĩa là trong lòng anh ấy mình có vị trí tương đối quan trọng?!</w:t>
      </w:r>
      <w:r>
        <w:br w:type="textWrapping"/>
      </w:r>
      <w:r>
        <w:br w:type="textWrapping"/>
      </w:r>
      <w:r>
        <w:t xml:space="preserve">Nghĩ tới đây, tâm trạng đầy mây của An Trạch nháy mắt xoay chuyển, cậu nở một nụ cười xán lạn với anh, “Em không sao! Chỉ bị cháy ít tóc thôi! Anh đừng lo lắng, em thực sự không bị sao đâu!”</w:t>
      </w:r>
      <w:r>
        <w:br w:type="textWrapping"/>
      </w:r>
      <w:r>
        <w:br w:type="textWrapping"/>
      </w:r>
      <w:r>
        <w:t xml:space="preserve">An Lạc im lặng một hồi, rồi mới bất đắc dĩ mà nói: “Lần sau đừng điên khùng như thế nữa, lén lút đi cứu người, em nghĩ mình có năng lực đặc biệt sao? Lỡ như em xảy ra chuyện gì, anh…”</w:t>
      </w:r>
      <w:r>
        <w:br w:type="textWrapping"/>
      </w:r>
      <w:r>
        <w:br w:type="textWrapping"/>
      </w:r>
      <w:r>
        <w:t xml:space="preserve">An Trạch vội cầm tay anh, “Vâng vâng vâng, em biết rồi, em đảm bảo sẽ nghe lời anh, anh đừng tức giận nhé.”</w:t>
      </w:r>
      <w:r>
        <w:br w:type="textWrapping"/>
      </w:r>
      <w:r>
        <w:br w:type="textWrapping"/>
      </w:r>
      <w:r>
        <w:t xml:space="preserve">An Lạc nhìn cậu, cuối cùng cũng bại trận trước nụ cười vô sỉ của cậu, “Được rồi, không bị làm sao là tốt rồi. Một đêm không ngủ, em nghỉ ngơi trước đã, để anh đi chăm sóc Tiểu Duệ.”</w:t>
      </w:r>
      <w:r>
        <w:br w:type="textWrapping"/>
      </w:r>
      <w:r>
        <w:br w:type="textWrapping"/>
      </w:r>
      <w:r>
        <w:t xml:space="preserve">“Em đi với anh…”</w:t>
      </w:r>
      <w:r>
        <w:br w:type="textWrapping"/>
      </w:r>
      <w:r>
        <w:br w:type="textWrapping"/>
      </w:r>
      <w:r>
        <w:t xml:space="preserve">An Lạc lạnh mặt, “Vừa nãy ai mới nói sẽ nghe lời anh?”</w:t>
      </w:r>
      <w:r>
        <w:br w:type="textWrapping"/>
      </w:r>
      <w:r>
        <w:br w:type="textWrapping"/>
      </w:r>
      <w:r>
        <w:t xml:space="preserve">An Trạch lập tức đổi giọng, “Tuân mệnh!”</w:t>
      </w:r>
      <w:r>
        <w:br w:type="textWrapping"/>
      </w:r>
      <w:r>
        <w:br w:type="textWrapping"/>
      </w:r>
      <w:r>
        <w:t xml:space="preserve">Hai người đối diện nhau trong giây lát, cuối cùng nở nụ cười.</w:t>
      </w:r>
      <w:r>
        <w:br w:type="textWrapping"/>
      </w:r>
      <w:r>
        <w:br w:type="textWrapping"/>
      </w:r>
      <w:r>
        <w:t xml:space="preserve">Cuộc đối thoại như thế giống như là một đôi vợ chồng mới cưới không lâu, khắc khẩu nhưng vẫn tràn đầy quan tâm lẫn ngọt ngào.</w:t>
      </w:r>
      <w:r>
        <w:br w:type="textWrapping"/>
      </w:r>
      <w:r>
        <w:br w:type="textWrapping"/>
      </w:r>
      <w:r>
        <w:t xml:space="preserve">An Trạch vươn tay, nhẹ nhàng ôm An Lạc vào lòng, khẽ nói: “Anh ơi.”</w:t>
      </w:r>
      <w:r>
        <w:br w:type="textWrapping"/>
      </w:r>
      <w:r>
        <w:br w:type="textWrapping"/>
      </w:r>
      <w:r>
        <w:t xml:space="preserve">“Ừ?”</w:t>
      </w:r>
      <w:r>
        <w:br w:type="textWrapping"/>
      </w:r>
      <w:r>
        <w:br w:type="textWrapping"/>
      </w:r>
      <w:r>
        <w:t xml:space="preserve">“Em đã tìm luật sư giúp Tiểu Duệ rồi, cảnh sát nằm vùng tên là Tô Tử Hàng kia là bạn tốt của anh ấy, sẽ hỗ trợ trước quan tòa biện hộ cho. Cũng may bản tính Tiểu Duệ không xấu, tuy theo Tam gia nhưng thật ra chưa làm chuyện gì quá phận, cũng chưa bao giờ tự tay giết người. Nếu anh ấy có thể làm nhân chứng chứng minh Tam gia buôn lậu ma túy thì hình phạt sẽ tương đối nhẹ. Chuyện thuyết phục anh ấy giao cho anh đấy.”</w:t>
      </w:r>
      <w:r>
        <w:br w:type="textWrapping"/>
      </w:r>
      <w:r>
        <w:br w:type="textWrapping"/>
      </w:r>
      <w:r>
        <w:t xml:space="preserve">An Lạc gật đầu, “Anh biết nên nói thế nào. Em ngủ một giấc đi, không được phép lo hão nữa.”</w:t>
      </w:r>
      <w:r>
        <w:br w:type="textWrapping"/>
      </w:r>
      <w:r>
        <w:br w:type="textWrapping"/>
      </w:r>
      <w:r>
        <w:t xml:space="preserve">An Trạch mỉm cười, “Vâng, lần này nghe lời anh.”</w:t>
      </w:r>
      <w:r>
        <w:br w:type="textWrapping"/>
      </w:r>
      <w:r>
        <w:br w:type="textWrapping"/>
      </w:r>
      <w:r>
        <w:t xml:space="preserve">***</w:t>
      </w:r>
      <w:r>
        <w:br w:type="textWrapping"/>
      </w:r>
      <w:r>
        <w:br w:type="textWrapping"/>
      </w:r>
      <w:r>
        <w:t xml:space="preserve">Vừa đến thời gian thăm hỏi buổi sáng, An Lạc liền tới bệnh viện.</w:t>
      </w:r>
      <w:r>
        <w:br w:type="textWrapping"/>
      </w:r>
      <w:r>
        <w:br w:type="textWrapping"/>
      </w:r>
      <w:r>
        <w:t xml:space="preserve">Sau khi nghe Chu Thái Bình giải thích qua tình hình của Trần Duệ, An Lạc bèn đi tới trước cửa phòng bệnh cậu ta, đẩy cửa, khẽ bước tới bên giường.</w:t>
      </w:r>
      <w:r>
        <w:br w:type="textWrapping"/>
      </w:r>
      <w:r>
        <w:br w:type="textWrapping"/>
      </w:r>
      <w:r>
        <w:t xml:space="preserve">Nhìn người nằm trên giường bệnh sắc mặt tái nhợt vì suy yếu, đôi mắt nhắm nghiền, môi mím chặt. Hình ảnh Tiểu Duệ luôn ríu rít theo sau gọi anh ơi trong trí nhớ dần dần gợi lại.</w:t>
      </w:r>
      <w:r>
        <w:br w:type="textWrapping"/>
      </w:r>
      <w:r>
        <w:br w:type="textWrapping"/>
      </w:r>
      <w:r>
        <w:t xml:space="preserve">Đã từng là đứa trẻ đáng yêu, hôm nay đã trưởng thành, biến thành một chàng trai chín chắn anh tuấn. Nhưng vẫn đó thói quen nhỏ không thay đổi. Lúc ngủ thích cắn môi, thích quấn chăn trùm quanh cổ. An Lạc khi còn bé lúc nào cũng sợ cậu quấn chặt đến tắc thở, rất nhiều lần nhìn cậu không thở được mà đỏ cả mặt, An Lạc phải bất đắc dĩ mà phải mở chăn ra.</w:t>
      </w:r>
      <w:r>
        <w:br w:type="textWrapping"/>
      </w:r>
      <w:r>
        <w:br w:type="textWrapping"/>
      </w:r>
      <w:r>
        <w:t xml:space="preserve">“Anh ơi…” Người trên giường đột nhiên phát ra âm thanh như đang mê sảng.</w:t>
      </w:r>
      <w:r>
        <w:br w:type="textWrapping"/>
      </w:r>
      <w:r>
        <w:br w:type="textWrapping"/>
      </w:r>
      <w:r>
        <w:t xml:space="preserve">An Lạc bỗng nhiên cứng đờ, nhìn cậu một cách khó tin, hầu kết nghẹn ứ không nói nổi một câu.</w:t>
      </w:r>
      <w:r>
        <w:br w:type="textWrapping"/>
      </w:r>
      <w:r>
        <w:br w:type="textWrapping"/>
      </w:r>
      <w:r>
        <w:t xml:space="preserve">“Đừng bỏ em lại… Anh ơi… Em sẽ nghe lời mà… Không bao giờ… chọc giận anh nữa… Anh ơi… Đừng bỏ em lại… Em đang đợi anh về…”</w:t>
      </w:r>
      <w:r>
        <w:br w:type="textWrapping"/>
      </w:r>
      <w:r>
        <w:br w:type="textWrapping"/>
      </w:r>
      <w:r>
        <w:t xml:space="preserve">Trái tim An Lạc bỗng nhiên đau thắt lại. Hồi còn bé, quả thực anh không thích Trần Duệ nghịch ngợm, lúc nào cũng nghiêm mặt lấy thân phận anh cả dạy dỗ cậu, thậm chí còn dọa nạt “Còn không nghe lời thì sẽ không cần em nữa”.</w:t>
      </w:r>
      <w:r>
        <w:br w:type="textWrapping"/>
      </w:r>
      <w:r>
        <w:br w:type="textWrapping"/>
      </w:r>
      <w:r>
        <w:t xml:space="preserve">Sau khi gặp tai nạn không trở về, Trần Duệ tội nghiệp một mình ở nhà chờ đợi. Cậu nhất định nghĩ rằng anh giận cậu, không cần cậu, cho nên mới nói mê như vậy.</w:t>
      </w:r>
      <w:r>
        <w:br w:type="textWrapping"/>
      </w:r>
      <w:r>
        <w:br w:type="textWrapping"/>
      </w:r>
      <w:r>
        <w:t xml:space="preserve">Nghĩ đến cảnh ngộ khi còn bé của Tiểu Duệ, An Lạc không nhịn được mà đau lòng đi tới bên giường, nhẹ nhàng cầm tay cậu.</w:t>
      </w:r>
      <w:r>
        <w:br w:type="textWrapping"/>
      </w:r>
      <w:r>
        <w:br w:type="textWrapping"/>
      </w:r>
      <w:r>
        <w:t xml:space="preserve">“Tiểu Duệ.,.”</w:t>
      </w:r>
      <w:r>
        <w:br w:type="textWrapping"/>
      </w:r>
      <w:r>
        <w:br w:type="textWrapping"/>
      </w:r>
      <w:r>
        <w:t xml:space="preserve">Trần Duệ đang nằm mê bỗng giật mình tỉnh giấc bởi hành động ấy. Cậu mở mắt nghi hoặc nhìn người trước mặt. Sau khi nhìn rõ thì sắc mặt lập tức trở nên lạnh lùng, ánh mắt cũng hờ hững. Cậu cứng ngắc rút tay về, lạnh nhạt nói: “Anh tới đây làm gì? Đừng nói là anh tới đây để nhận đứa em trai này nhé. Hơn hai mươi năm, anh nghĩ rằng tôi còn chạy theo anh như khi còn bé sao?”</w:t>
      </w:r>
      <w:r>
        <w:br w:type="textWrapping"/>
      </w:r>
      <w:r>
        <w:br w:type="textWrapping"/>
      </w:r>
      <w:r>
        <w:t xml:space="preserve">Câu châm biếm của cậu khiến lòng An Lạc đau đớn cùng cực. Anh lặng im một hồi, rồi mới thấp giọng nói: “Tiểu Duệ, anh xin lỗi em.”</w:t>
      </w:r>
      <w:r>
        <w:br w:type="textWrapping"/>
      </w:r>
      <w:r>
        <w:br w:type="textWrapping"/>
      </w:r>
      <w:r>
        <w:t xml:space="preserve">“Xin lỗi?” Trần Duệ nhếch khóe môi lên cười nhạt, “Anh không thấy cái từ này rất rẻ mạt sao?”</w:t>
      </w:r>
      <w:r>
        <w:br w:type="textWrapping"/>
      </w:r>
      <w:r>
        <w:br w:type="textWrapping"/>
      </w:r>
      <w:r>
        <w:t xml:space="preserve">An Lạc không để tâm tới thái độ giương cung bạt kiếm của cậu, chỉ ngồi cạnh giường, dịu dàng nói: “Ngày mẹ gặp tai nạn hai mươi năm trước, anh bị thương ở đầu nên mất trí nhớ, anh không nhớ có em ở nhà đang chờ anh…”</w:t>
      </w:r>
      <w:r>
        <w:br w:type="textWrapping"/>
      </w:r>
      <w:r>
        <w:br w:type="textWrapping"/>
      </w:r>
      <w:r>
        <w:t xml:space="preserve">“Mất trí nhớ?!” Trần Duệ khiếp sợ nhìn An Lạc.</w:t>
      </w:r>
      <w:r>
        <w:br w:type="textWrapping"/>
      </w:r>
      <w:r>
        <w:br w:type="textWrapping"/>
      </w:r>
      <w:r>
        <w:t xml:space="preserve">An Lạc gật đầu, “Sau tai nạn anh không nhớ bất cứ điều gì, anh cũng không ngờ tới sự việc đó. Mấy ngày trước anh mới khôi phục tất cả trí nhớ. Mấy năm nay phải để em lưu lạc bên ngoài, anh rất áy náy. Anh rất xin lỗi, Tiểu Duệ… Xin lỗi.”</w:t>
      </w:r>
      <w:r>
        <w:br w:type="textWrapping"/>
      </w:r>
      <w:r>
        <w:br w:type="textWrapping"/>
      </w:r>
      <w:r>
        <w:t xml:space="preserve">An Lạc tính tình kiêu ngạo lạnh nhạt, chưa từng nói xin lỗi với bất kì ai. Thế nhưng, với Trần Duệ, quả thực anh có phần áy náy thấm sâu vào trong lòng, không nói ra thì vĩnh viễn không thể an tâm.</w:t>
      </w:r>
      <w:r>
        <w:br w:type="textWrapping"/>
      </w:r>
      <w:r>
        <w:br w:type="textWrapping"/>
      </w:r>
      <w:r>
        <w:t xml:space="preserve">Trần Duệ vẻ mặt phức tạp nhìn anh, khuôn mặt vặn vẹo vì khiếp sợ, cuối cùng đổi sang vẻ thất lạc, “Em còn tưởng rằng anh ghét em không nghe lời, nghĩ em là thằng con ghẻ, nên không đưa em cùng đến An gia… Khi còn bé em cứ luôn nghĩ rằng, nếu như em nghe lời hơn, anh sẽ không bỏ em lại?”</w:t>
      </w:r>
      <w:r>
        <w:br w:type="textWrapping"/>
      </w:r>
      <w:r>
        <w:br w:type="textWrapping"/>
      </w:r>
      <w:r>
        <w:t xml:space="preserve">“Không phải.” An Lạc nghe cậu nói mà lo lắng không thôi, không nhịn được khẽ ôm Trần Duệ vào lòng, “Anh chưa bao giờ ghét em, em luôn là em trai của anh. Từ khi em sinh ra, anh luôn nhìn em từ từ lớn lên. Trong lòng anh, ngoài mẹ ra, em là thân nhân ruột thịt nhất của anh.”</w:t>
      </w:r>
      <w:r>
        <w:br w:type="textWrapping"/>
      </w:r>
      <w:r>
        <w:br w:type="textWrapping"/>
      </w:r>
      <w:r>
        <w:t xml:space="preserve">Trần Duệ cứng ngắc, mặc An Lạc ôm mình. Cảm giác ấm áp đó tựa như trở về lúc còn nhỏ.</w:t>
      </w:r>
      <w:r>
        <w:br w:type="textWrapping"/>
      </w:r>
      <w:r>
        <w:br w:type="textWrapping"/>
      </w:r>
      <w:r>
        <w:t xml:space="preserve">Khi còn bé, Trần Duệ rất sợ lạnh, lúc ngủ thích quấn chăn chặt quanh cổ như sợ gió thổi vào, có mấy lần còn suýt quấn đến tắc thở. An Lạc đành phải nghĩ ra cách, hai người ngủ với nhau đắp chung cùng một cái chăn. Anh ôm Tiểu Duệ mà ngủ.</w:t>
      </w:r>
      <w:r>
        <w:br w:type="textWrapping"/>
      </w:r>
      <w:r>
        <w:br w:type="textWrapping"/>
      </w:r>
      <w:r>
        <w:t xml:space="preserve">Trần Duệ vùi mình trong lòng anh ngủ rất say. Mỗi sáng thức dậy đều để lại một đống nước miếng lên áo ngủ của An Lạc. Tuy bởi vì vậy mà An Lạc hay đánh vào mông cậu, nhưng việc ôm nhau ngủ cùng như thế vẫn được kéo dài.</w:t>
      </w:r>
      <w:r>
        <w:br w:type="textWrapping"/>
      </w:r>
      <w:r>
        <w:br w:type="textWrapping"/>
      </w:r>
      <w:r>
        <w:t xml:space="preserve">Đối với Trần Duệ mà nói, An Lạc không chỉ là người anh cả mà cậu thích, mà còn là người cậu dựa dẫm vào nhất.</w:t>
      </w:r>
      <w:r>
        <w:br w:type="textWrapping"/>
      </w:r>
      <w:r>
        <w:br w:type="textWrapping"/>
      </w:r>
      <w:r>
        <w:t xml:space="preserve">Bởi vậy khi bị An Lạc bỏ rơi, Trần Duệ mới trở nên thương tâm như vậy. Rồi khi được Tam gia nhận nuôi, Trần Duệ thường tỉnh dậy ngồi khóc giữa đêm. Cậu rúc vào trong chăn, khờ khạo nói: “Anh ơi, em không bao giờ… chọc giận anh nữa đâu, đừng bỏ em… Tới đón em được không… Sau này em sẽ nghe lời anh mà…”</w:t>
      </w:r>
      <w:r>
        <w:br w:type="textWrapping"/>
      </w:r>
      <w:r>
        <w:br w:type="textWrapping"/>
      </w:r>
      <w:r>
        <w:t xml:space="preserve">Cho đến một ngày, Trần Duệ biết mẹ đã chết, còn anh trai lại trở về làm đại thiếu gia của An gia. Trần Duệ bé nhỏ như đột nhiên vỡ ra một điều gì đó. Sau khi khóc cả một đêm, rốt cục cậu cũng mất hết hy vọng. Sáng sớm tỉnh lại với vành mắt đỏ ngầu, cậu quật cường nói với Tam gia, “Cha nuôi, đừng tìm anh con nữa, con sẽ xuất ngoại cùng cha.”</w:t>
      </w:r>
      <w:r>
        <w:br w:type="textWrapping"/>
      </w:r>
      <w:r>
        <w:br w:type="textWrapping"/>
      </w:r>
      <w:r>
        <w:t xml:space="preserve">Không ngờ, An Lạc lúc đấy bởi vì mất trí nhớ mà mới quên đi sự tồn tại của cậu.</w:t>
      </w:r>
      <w:r>
        <w:br w:type="textWrapping"/>
      </w:r>
      <w:r>
        <w:br w:type="textWrapping"/>
      </w:r>
      <w:r>
        <w:t xml:space="preserve">Yêu hận bao nhiêu năm đan xen, giờ nghĩ lại thì chỉ cảm thấy như một chuyện cười lố bịch.</w:t>
      </w:r>
      <w:r>
        <w:br w:type="textWrapping"/>
      </w:r>
      <w:r>
        <w:br w:type="textWrapping"/>
      </w:r>
      <w:r>
        <w:t xml:space="preserve">Trần Duệ cuối cùng cười cay đắng, nhắm mắt lại, nhẹ nhàng ôm lại An Lạc, vùi đầu vào lòng anh, khẽ kêu lên: “Anh ơi…”</w:t>
      </w:r>
      <w:r>
        <w:br w:type="textWrapping"/>
      </w:r>
      <w:r>
        <w:br w:type="textWrapping"/>
      </w:r>
      <w:r>
        <w:t xml:space="preserve">An Lạc ôm chặt hơn, cố sức ôm thật chặt người em trai thất lạc nhiều năm vào lòng mình. </w:t>
      </w:r>
      <w:r>
        <w:br w:type="textWrapping"/>
      </w:r>
      <w:r>
        <w:br w:type="textWrapping"/>
      </w:r>
      <w:r>
        <w:t xml:space="preserve">_________________</w:t>
      </w:r>
      <w:r>
        <w:br w:type="textWrapping"/>
      </w:r>
      <w:r>
        <w:br w:type="textWrapping"/>
      </w:r>
    </w:p>
    <w:p>
      <w:pPr>
        <w:pStyle w:val="Heading2"/>
      </w:pPr>
      <w:bookmarkStart w:id="96" w:name="chương-75-kết-thúc"/>
      <w:bookmarkEnd w:id="96"/>
      <w:r>
        <w:t xml:space="preserve">75. Chương 75: Kết Thúc</w:t>
      </w:r>
    </w:p>
    <w:p>
      <w:pPr>
        <w:pStyle w:val="Compact"/>
      </w:pPr>
      <w:r>
        <w:br w:type="textWrapping"/>
      </w:r>
      <w:r>
        <w:br w:type="textWrapping"/>
      </w:r>
      <w:r>
        <w:t xml:space="preserve">Trần Duệ vẫn không chịu ra tòa làm nhân chứng.</w:t>
      </w:r>
      <w:r>
        <w:br w:type="textWrapping"/>
      </w:r>
      <w:r>
        <w:br w:type="textWrapping"/>
      </w:r>
      <w:r>
        <w:t xml:space="preserve">Mặc dù cậu biết tất cả chân tướng, thậm chí biết cái chết của mẹ mình năm xưa cũng có liên quan tới Tam gia, nhưng cậu chỉ nói với An Lạc một câu: “Dù Tam gia là ai, đã từng làm gì, ông ấy vẫn có ân nuôi dưỡng hai mươi năm với em. Nếu không có ông ấy, em đã chết đói từ lâu rồi. Anh bảo em ra tòa làm chứng chỉ điểm ông ấy, em kông làm được.”</w:t>
      </w:r>
      <w:r>
        <w:br w:type="textWrapping"/>
      </w:r>
      <w:r>
        <w:br w:type="textWrapping"/>
      </w:r>
      <w:r>
        <w:t xml:space="preserve">“Tiểu Duệ…” An Lạc còn muốn khuyên cậu, nhưng thấy ánh mắt kiên định của Trần Duệ, An Lạc cuối cùng đành phải từ bỏ việc thuyết phục cậu. Tính Trần Duệ có lẽ có chút cực đoan, nhưng cậu cũng là một người rất nặng tình nghĩa, ngay cả việc ra mặt chỉ điểm cha nuôi – người có ơn dưỡng dục với mình, cậu cũng không chịu làm, cũng không làm được.</w:t>
      </w:r>
      <w:r>
        <w:br w:type="textWrapping"/>
      </w:r>
      <w:r>
        <w:br w:type="textWrapping"/>
      </w:r>
      <w:r>
        <w:t xml:space="preserve">Ngày phiên tòa diễn ra, An Lạc cùng An Trạch tới tòa án.</w:t>
      </w:r>
      <w:r>
        <w:br w:type="textWrapping"/>
      </w:r>
      <w:r>
        <w:br w:type="textWrapping"/>
      </w:r>
      <w:r>
        <w:t xml:space="preserve">Vì liên quan đến lợi ích lẫn gút mắc khổng lồ của một tập đoàn buôn lậu ma túy, hơn nữa còn Từ gia ở sau lưng gây áp lực, nên phiên xử này không công khai ra công chúng. Tam gia đứng trước bục thẩm phán, lấy thân phận Từ Tử Minh tiếp nhận trừng trị của tòa án. Nhưng người hiểu rõ tình hình chỉ có mấy người.</w:t>
      </w:r>
      <w:r>
        <w:br w:type="textWrapping"/>
      </w:r>
      <w:r>
        <w:br w:type="textWrapping"/>
      </w:r>
      <w:r>
        <w:t xml:space="preserve">Trần Duệ không chịu ra tòa làm chứng, chỉ có thể ngồi ở ghế bị cáo. Điều này khiến An Trạch khổ não một thời gian dài. Cũng may luật sư An Trạch mời tới rất lợi hại, đã mang sự việc Trần Duệ được Tam gia nuôi dưỡng năm xưa ra kể lại trước tòa. Năm tuổi mất mẹ, bố ở nước ngoài không thể trở về, anh trai lại mất trí nhớ không quan tâm đến mình. Một đứa trẻ bơ vơ không ai nương tựa ở nhà mờ mịt đợi chờ một tuần, cuối cùng được một lão đại xã hội đen đi qua thu dưỡng, từ đó về sau phải đi trên một con đường mà mình không mong muốn.</w:t>
      </w:r>
      <w:r>
        <w:br w:type="textWrapping"/>
      </w:r>
      <w:r>
        <w:br w:type="textWrapping"/>
      </w:r>
      <w:r>
        <w:t xml:space="preserve">Cuộc biện bạch lại đảo ngược Trần Duệ thành người bị hai, ngay cả tòa án cũng thông cảm cho Trần Duệ.</w:t>
      </w:r>
      <w:r>
        <w:br w:type="textWrapping"/>
      </w:r>
      <w:r>
        <w:br w:type="textWrapping"/>
      </w:r>
      <w:r>
        <w:t xml:space="preserve">Hơn nữa Tô Từ Hàng là cảnh sát nằm vùng cũng chỉ ra Trần Duệ chưa làm ra tội ác tày trời nào, nhiều nhất cũng chỉ là đi theo Tam gia làm một sự tồn tại tri kỷ đồng thời là người chuyển lời.</w:t>
      </w:r>
      <w:r>
        <w:br w:type="textWrapping"/>
      </w:r>
      <w:r>
        <w:br w:type="textWrapping"/>
      </w:r>
      <w:r>
        <w:t xml:space="preserve">Sau khi toàn bộ luật sư và nhân chứng tham luận, quan tòa tuyên bố nghỉ mười phút để tiến hành phán quyết.</w:t>
      </w:r>
      <w:r>
        <w:br w:type="textWrapping"/>
      </w:r>
      <w:r>
        <w:br w:type="textWrapping"/>
      </w:r>
      <w:r>
        <w:t xml:space="preserve">Mười phút này đối với An Lạc mà nói quả thực là dài đằng đẵng hơn cả mười mấy tiếng đồng hồ. Anh cứ luôn lo âu mà nhìn về phía Trần Duệ. An Trạch bèn nhẹ nhàng nắm lấy bàn tay khẽ run rẩy đang đặt trên đầu gối của anh, như muốn truyền sức mạnh cho anh, nắm siết ngón tay anh.</w:t>
      </w:r>
      <w:r>
        <w:br w:type="textWrapping"/>
      </w:r>
      <w:r>
        <w:br w:type="textWrapping"/>
      </w:r>
      <w:r>
        <w:t xml:space="preserve">Mười phút sau, rốt cục quan tòa cũng lên bục, tuyên bố phán quyết cuối cùng.</w:t>
      </w:r>
      <w:r>
        <w:br w:type="textWrapping"/>
      </w:r>
      <w:r>
        <w:br w:type="textWrapping"/>
      </w:r>
      <w:r>
        <w:t xml:space="preserve">“Bị cáo Từ Tử Minh, thành lập tội danh sản xuất ma túy, buôn lậu ma túy, phán tù chung thân, tịch thu toàn bộ tài sản. Bị cáo Trần Duệ, hiệp trợ bị cáo Từ Tử Minh buôn bán ma túy, che giấu thông tin, niệm tình khi còn bé bắt đắc dĩ bị nhận nuôi, và chưa trực tiếp gây ra bất cứ hành vi gây thương tổn nào cho người khác. Hình phạt được giảm nhẹ, phán ở tù ba năm…”</w:t>
      </w:r>
      <w:r>
        <w:br w:type="textWrapping"/>
      </w:r>
      <w:r>
        <w:br w:type="textWrapping"/>
      </w:r>
      <w:r>
        <w:t xml:space="preserve">Ba năm, nói ngắn cũng không ngắn, dài cũng không dài. Trần Duệ còn trẻ, cậu còn con đường rất dài để di. An Lạc tin rằng Trần Duệ có thể sống qua ba năm đó. Anh sẽ cùng An Trạch chờ đến ngày em trai anh ra tù.</w:t>
      </w:r>
      <w:r>
        <w:br w:type="textWrapping"/>
      </w:r>
      <w:r>
        <w:br w:type="textWrapping"/>
      </w:r>
      <w:r>
        <w:t xml:space="preserve">Trước khi bị còng tay đưa vào ngục giam, Trần Duệ đột nhiên quay đầu lại gọi: “Anh ơi.”</w:t>
      </w:r>
      <w:r>
        <w:br w:type="textWrapping"/>
      </w:r>
      <w:r>
        <w:br w:type="textWrapping"/>
      </w:r>
      <w:r>
        <w:t xml:space="preserve">An Lạc vội nói: “Yên tâm đi, Tiểu Duệ. Ba năm sẽ trôi qua rất nhanh thôi. An Dương đã nói chuyện với bên quản ngục rồi, bọn họ sẽ chiếu cố em, sẽ không để em bị bắt nạt.”</w:t>
      </w:r>
      <w:r>
        <w:br w:type="textWrapping"/>
      </w:r>
      <w:r>
        <w:br w:type="textWrapping"/>
      </w:r>
      <w:r>
        <w:t xml:space="preserve">Trần Duệ khẽ cười, “Anh à, anh đừng coi thường em quá. Em không làm khó người khác, bọn chúng đã phải thắp hương rồi.”</w:t>
      </w:r>
      <w:r>
        <w:br w:type="textWrapping"/>
      </w:r>
      <w:r>
        <w:br w:type="textWrapping"/>
      </w:r>
      <w:r>
        <w:t xml:space="preserve">“…” An Lạc xấu hổ nhìn cậu.</w:t>
      </w:r>
      <w:r>
        <w:br w:type="textWrapping"/>
      </w:r>
      <w:r>
        <w:br w:type="textWrapping"/>
      </w:r>
      <w:r>
        <w:t xml:space="preserve">Trần Duệ thu lại nụ cười, nghiêm túc nói: “Ba năm sau, anh sẽ tới đón em ra tù nhé. Ngày ra tù, em muốn được ăn thịt nướng do chính tay anh làm.”</w:t>
      </w:r>
      <w:r>
        <w:br w:type="textWrapping"/>
      </w:r>
      <w:r>
        <w:br w:type="textWrapping"/>
      </w:r>
      <w:r>
        <w:t xml:space="preserve">Nói xong câu này cậu liền xoay người rời đi. Còn An Lạc thì cảm thấy mũi chua xót vì câu nói ấy, cổ họng nghẹn ứ không nói nên lời.</w:t>
      </w:r>
      <w:r>
        <w:br w:type="textWrapping"/>
      </w:r>
      <w:r>
        <w:br w:type="textWrapping"/>
      </w:r>
      <w:r>
        <w:t xml:space="preserve">Đúng vậy, món thịt nướng lúc nhỏ chưa thực hiện được, đã bỏ lỡ hai mươi năm rồi.</w:t>
      </w:r>
      <w:r>
        <w:br w:type="textWrapping"/>
      </w:r>
      <w:r>
        <w:br w:type="textWrapping"/>
      </w:r>
      <w:r>
        <w:t xml:space="preserve">Ba năm sau, anh sẽ tự tay làm cho em.</w:t>
      </w:r>
      <w:r>
        <w:br w:type="textWrapping"/>
      </w:r>
      <w:r>
        <w:br w:type="textWrapping"/>
      </w:r>
      <w:r>
        <w:t xml:space="preserve">***</w:t>
      </w:r>
      <w:r>
        <w:br w:type="textWrapping"/>
      </w:r>
      <w:r>
        <w:br w:type="textWrapping"/>
      </w:r>
      <w:r>
        <w:t xml:space="preserve">Trên đường trở về, An Lạc không kiềm được mà nói ra kế hoạch của mình: “Sau khi Tiểu Duệ ra tù, với tính tình của nó thì nó nhất định sẽ không đến công ty của chúng ta làm việc đâu. Anh sẽ chuẩn bị cho nó một phần tài chính, cho nó tự mở một công ty làm chủ. An Trạch, em thấy thế nào?”</w:t>
      </w:r>
      <w:r>
        <w:br w:type="textWrapping"/>
      </w:r>
      <w:r>
        <w:br w:type="textWrapping"/>
      </w:r>
      <w:r>
        <w:t xml:space="preserve">An Trạch quay sang nhìn An Lạc, giọng điệu bình thản: “Là khoản tiền ông nội để lại cho anh?”</w:t>
      </w:r>
      <w:r>
        <w:br w:type="textWrapping"/>
      </w:r>
      <w:r>
        <w:br w:type="textWrapping"/>
      </w:r>
      <w:r>
        <w:t xml:space="preserve">An Lạc không phủ nhận, “Ừ, ông nội từng để lại cho anh một cái nhẫn ngọc bích, có thể đổi sang tiền mặt ở ngân hàng Thụy Sĩ. Đó là tiền tích cóp ông bí mật để dành được mấy năm nay. Lúc trước anh muốn để lại nhẫn cho em, nhưng giờ em đã là tổng giám đốc của tập đoàn Hoa An rồi, số tiền đó em cũng không cần nữa. Mà sau khi Tiểu Duệ ra tù, nếu không có tiền thì nó sẽ rất khó sinh tồn được trong xã hội, nên…”</w:t>
      </w:r>
      <w:r>
        <w:br w:type="textWrapping"/>
      </w:r>
      <w:r>
        <w:br w:type="textWrapping"/>
      </w:r>
      <w:r>
        <w:t xml:space="preserve">An Lạc nói đến đây có chút thấp thỏm, anh sợ trong lòng An Trạch sẽ khó chịu, nghĩ rằng anh rất bất công.</w:t>
      </w:r>
      <w:r>
        <w:br w:type="textWrapping"/>
      </w:r>
      <w:r>
        <w:br w:type="textWrapping"/>
      </w:r>
      <w:r>
        <w:t xml:space="preserve">Lúc Trần Duệ còn nằm viện, An Lạc luôn túc trực tại bệnh viện, một tấc cũng không rời, cả ngày ở trong bệnh viện nói chuyện phiếm giải sầu với Trần Duệ, cũng chẳng để ý đến An Trạch. Mà mỗi tối khi trở về nhà, An Trạch vẫn làm cơm tối, anh về muộn cũng không hờn giận trách cứ một câu nào, trên mặt vẫn mang nụ cười dịu dàng như thường.</w:t>
      </w:r>
      <w:r>
        <w:br w:type="textWrapping"/>
      </w:r>
      <w:r>
        <w:br w:type="textWrapping"/>
      </w:r>
      <w:r>
        <w:t xml:space="preserve">An Lạc rất cảm động sự săn sóc của cậu. Trong khoảng thời gian bận chuyện của Trần Duệ, anh cứ luôn không để ý đến cậu. An Lạc cũng cảm thấy có chút áy náy.</w:t>
      </w:r>
      <w:r>
        <w:br w:type="textWrapping"/>
      </w:r>
      <w:r>
        <w:br w:type="textWrapping"/>
      </w:r>
      <w:r>
        <w:t xml:space="preserve">Thấy An Trạch im lặng không nói gì, An Lạc tưởng cậu tức giận, không quá tự nhiên mà mở miệng: “Anh đối tốt với Tiểu Duệ như thế, em có ý kiến gì không?”</w:t>
      </w:r>
      <w:r>
        <w:br w:type="textWrapping"/>
      </w:r>
      <w:r>
        <w:br w:type="textWrapping"/>
      </w:r>
      <w:r>
        <w:t xml:space="preserve">An Trạch bình tĩnh nói: “Lần trước anh bị anh ta bắt cóc, anh ta hôn anh, còn cho anh uống thuốc, suýt nữa thì cường bạo anh. Anh nghĩ em có thể không có ý kiến gì với anh ta không?”</w:t>
      </w:r>
      <w:r>
        <w:br w:type="textWrapping"/>
      </w:r>
      <w:r>
        <w:br w:type="textWrapping"/>
      </w:r>
      <w:r>
        <w:t xml:space="preserve">An Lạc vội cầm tay cậu, giải thích: “Lần đó chỉ là nó quá kích động thôi, cách làm cũng hơi cực đoan. Em đừng suy nghĩ nhiều, anh với Tiểu Duệ chỉ có tình cảm anh em thôi.”</w:t>
      </w:r>
      <w:r>
        <w:br w:type="textWrapping"/>
      </w:r>
      <w:r>
        <w:br w:type="textWrapping"/>
      </w:r>
      <w:r>
        <w:t xml:space="preserve">An Trạch liếc mắt nhìn ngón tay thon dài đang nắm chặt tay mình, khóe môi khẽ nhếch lên thành nụ cười, “Thế còn em thì sao?”</w:t>
      </w:r>
      <w:r>
        <w:br w:type="textWrapping"/>
      </w:r>
      <w:r>
        <w:br w:type="textWrapping"/>
      </w:r>
      <w:r>
        <w:t xml:space="preserve">An Lạc giật mình, thoáng xấu hổ, mở miệng: “Với em… Em còn không biết ư?”</w:t>
      </w:r>
      <w:r>
        <w:br w:type="textWrapping"/>
      </w:r>
      <w:r>
        <w:br w:type="textWrapping"/>
      </w:r>
      <w:r>
        <w:t xml:space="preserve">“Không biết.” An Trạch quay đầu nhìn chăm chú vào An Lạc, giả vờ nghiêm túc, “Anh chưa bao giờ nói anh yêu em.”</w:t>
      </w:r>
      <w:r>
        <w:br w:type="textWrapping"/>
      </w:r>
      <w:r>
        <w:br w:type="textWrapping"/>
      </w:r>
      <w:r>
        <w:t xml:space="preserve">“…” Còn phải nói nữa sao? Nếu không phải yêu cậu, với tính của An Lạc, làm sao mà anh có thể dễ dàng tha thứ cho người hết lần này đến lần khác làm càn trên giường với anh chứ. Nếu là người khác thì đã bị anh đá cho một cước thành tàn phế từ lâu rồi.</w:t>
      </w:r>
      <w:r>
        <w:br w:type="textWrapping"/>
      </w:r>
      <w:r>
        <w:br w:type="textWrapping"/>
      </w:r>
      <w:r>
        <w:t xml:space="preserve">“Em muốn nghe một đáp án từ chính miệng anh.” Ánh mắt An Trạch rất nghiêm túc, cũng rất cố chấp, “Anh có yêu em không? Anh?”</w:t>
      </w:r>
      <w:r>
        <w:br w:type="textWrapping"/>
      </w:r>
      <w:r>
        <w:br w:type="textWrapping"/>
      </w:r>
      <w:r>
        <w:t xml:space="preserve">An Lạc trầm mặc một hồi lâu, rốt cục thả ra một từ từ giữa hai hàm răng: “Có.”</w:t>
      </w:r>
      <w:r>
        <w:br w:type="textWrapping"/>
      </w:r>
      <w:r>
        <w:br w:type="textWrapping"/>
      </w:r>
      <w:r>
        <w:t xml:space="preserve">An Trạch trong lòng sung sướng cười rộ lên.</w:t>
      </w:r>
      <w:r>
        <w:br w:type="textWrapping"/>
      </w:r>
      <w:r>
        <w:br w:type="textWrapping"/>
      </w:r>
      <w:r>
        <w:t xml:space="preserve">“Em cũng yêu anh.”</w:t>
      </w:r>
      <w:r>
        <w:br w:type="textWrapping"/>
      </w:r>
      <w:r>
        <w:br w:type="textWrapping"/>
      </w:r>
      <w:r>
        <w:t xml:space="preserve">Quyết đoán phanh xe đỗ lại ven đường, An Trạch sáp lại gần nhiệt tình hôn lên môi An Lạc.</w:t>
      </w:r>
      <w:r>
        <w:br w:type="textWrapping"/>
      </w:r>
      <w:r>
        <w:br w:type="textWrapping"/>
      </w:r>
      <w:r>
        <w:t xml:space="preserve">Với tính của An Lạc, để anh nói ra ba từ “Anh yêu em” quả là khó như lên trời, một từ “Có” như vậy đối với An Trạch đã là đủ lắm rồi.</w:t>
      </w:r>
      <w:r>
        <w:br w:type="textWrapping"/>
      </w:r>
      <w:r>
        <w:br w:type="textWrapping"/>
      </w:r>
      <w:r>
        <w:t xml:space="preserve">Nụ hôn dài khiến người ta hít thở không thông qua đi, An Trạch khẽ thì thầm bên tai anh: “Trần Duệ là em trai của anh, anh quan tâm nhiều đến anh ta cũng tốt, chỉ cần không quá ranh giới thì em cũng không để ý. Em chỉ muốn xác định, người anh yêu là em là đủ rồi.”</w:t>
      </w:r>
      <w:r>
        <w:br w:type="textWrapping"/>
      </w:r>
      <w:r>
        <w:br w:type="textWrapping"/>
      </w:r>
      <w:r>
        <w:t xml:space="preserve">An Lạc nhàn nhạt nhìn cậu, “Thật sự không ghen?”</w:t>
      </w:r>
      <w:r>
        <w:br w:type="textWrapping"/>
      </w:r>
      <w:r>
        <w:br w:type="textWrapping"/>
      </w:r>
      <w:r>
        <w:t xml:space="preserve">Nếu không ghen, thì nụ hôn vừa rồi sao lại kịch liệt và điên cuồng như vậy?”</w:t>
      </w:r>
      <w:r>
        <w:br w:type="textWrapping"/>
      </w:r>
      <w:r>
        <w:br w:type="textWrapping"/>
      </w:r>
      <w:r>
        <w:t xml:space="preserve">An Trạch nhìn chằm chằm An Lạc, một lát sau mới bất đắc dĩ mà nhún vai, “Được rồi được rồi. Tuy nói dễ nghe thế thôi chứ thực sự em vẫn hơi ghen, anh đối xử tốt với ai khác em cũng sẽ ghen… Nhưng em có thể khắc phục, nếu không khắc phục được, em sẽ đưa anh vào phòng ngủ dùng hành động chứng minh.”</w:t>
      </w:r>
      <w:r>
        <w:br w:type="textWrapping"/>
      </w:r>
      <w:r>
        <w:br w:type="textWrapping"/>
      </w:r>
      <w:r>
        <w:t xml:space="preserve">“…Vớ vẩn.” Với cái sự trắng trợn của An Trạch, An Lạc không nhịn được mà khẽ nhếch khóe môi nở nụ cười. An Trạch thật sự là thanh niên tinh thần hừng hực, phương diện ham muốn nào đó rất mạnh mẽ. Ở lâu cùng cậu, An Lạc cảm thấy bản thân cũng sắp bị cậu làm hư rồi. Trước đây với loại chuyện này, quả thực trong lòng vẫn cảm thấy hơi mất tự nhiên. Hiện tại đừng nói là không thật lòng, có đôi khi còn chờ mong nữa?</w:t>
      </w:r>
      <w:r>
        <w:br w:type="textWrapping"/>
      </w:r>
      <w:r>
        <w:br w:type="textWrapping"/>
      </w:r>
      <w:r>
        <w:t xml:space="preserve">An Trạch kinh ngạc nhìn anh nở nụ cười. Sau một lúc ngây người mới tiến gần đến tai anh, thì thầm: “Có người nào đã nói với anh, là khi cười anh rất đẹp không? Hơn nữa, sau khi ở bên em, hình như số lần anh cười ngày càng nhiều lên thì phải. Xem ra anh thực sự rất thích em…”</w:t>
      </w:r>
      <w:r>
        <w:br w:type="textWrapping"/>
      </w:r>
      <w:r>
        <w:br w:type="textWrapping"/>
      </w:r>
      <w:r>
        <w:t xml:space="preserve">An Lạc lập tức lạnh mặt ngắt lời cậu, “Lái xe mau!”</w:t>
      </w:r>
      <w:r>
        <w:br w:type="textWrapping"/>
      </w:r>
      <w:r>
        <w:br w:type="textWrapping"/>
      </w:r>
      <w:r>
        <w:t xml:space="preserve">“Tuân mệnh!” An Trạch vui sướng lại gần hôn một cái, rồi mới quay đầu khởi động xe.</w:t>
      </w:r>
      <w:r>
        <w:br w:type="textWrapping"/>
      </w:r>
      <w:r>
        <w:br w:type="textWrapping"/>
      </w:r>
      <w:r>
        <w:t xml:space="preserve">Chiếc xe màu đen chậm rãi hướng về khu vực thành thị phồn hoa. Chiếc ghế phó lái là vị trí riêng biệt của An Lạc, An Trạch chưa bao giờ để bất cứ ai ngồi vào vị trí đó. Bởi vị trí đó, không chỉ là chỗ ngồi duy nhất bên cạnh cậu, chỉ dành riêng cho người bạn đời, mà vị trí đặc biệt đó, còn là nơi lưu trữ hồi ức ngọt ngào của lần đầu tiên trong xe của bọn họ.</w:t>
      </w:r>
      <w:r>
        <w:br w:type="textWrapping"/>
      </w:r>
      <w:r>
        <w:br w:type="textWrapping"/>
      </w:r>
      <w:r>
        <w:t xml:space="preserve">An Trạch khẽ cười, nhẹ nhàng cầm tay An Lạc: “Chúng ta về nhà thôi.”</w:t>
      </w:r>
      <w:r>
        <w:br w:type="textWrapping"/>
      </w:r>
      <w:r>
        <w:br w:type="textWrapping"/>
      </w:r>
      <w:r>
        <w:t xml:space="preserve">An Lạc gật đầu, “Ừ.”</w:t>
      </w:r>
      <w:r>
        <w:br w:type="textWrapping"/>
      </w:r>
      <w:r>
        <w:br w:type="textWrapping"/>
      </w:r>
      <w:r>
        <w:t xml:space="preserve">Ngắm nhìn cảnh sắc bên ngoài qua cửa sổ, An Lạc lơ đãng phát hiện, khuôn mặt mình chiếu lên cửa sổ xe, đích xác đang nở một nụ cười nhẹ. Nụ cười đó lộ ra vẻ nhẹ nhõm, hình như cũng lộ ra cả vẻ hạnh phúc.</w:t>
      </w:r>
      <w:r>
        <w:br w:type="textWrapping"/>
      </w:r>
      <w:r>
        <w:br w:type="textWrapping"/>
      </w:r>
      <w:r>
        <w:t xml:space="preserve">Tình yêu đau khổ của kiếp trước đã trở thành quá khứ từ lâu, nỗi đau của kiếp này cũng đã trở nên quang đãng sau cơn mưa rồi.</w:t>
      </w:r>
      <w:r>
        <w:br w:type="textWrapping"/>
      </w:r>
      <w:r>
        <w:br w:type="textWrapping"/>
      </w:r>
      <w:r>
        <w:t xml:space="preserve">Hai đời phiêu bạt, nhưng chẳng có lúc nào là có được sự yên bình và an ổn có thế sánh được như lúc anh ngồi bên cạnh cậu như thế này cả. </w:t>
      </w:r>
      <w:r>
        <w:br w:type="textWrapping"/>
      </w:r>
      <w:r>
        <w:br w:type="textWrapping"/>
      </w:r>
    </w:p>
    <w:p>
      <w:pPr>
        <w:pStyle w:val="Heading2"/>
      </w:pPr>
      <w:bookmarkStart w:id="97" w:name="chương-76-ngoại-truyện---sinh-nhật-hạnh-phúc"/>
      <w:bookmarkEnd w:id="97"/>
      <w:r>
        <w:t xml:space="preserve">76. Chương 76: Ngoại Truyện - Sinh Nhật Hạnh Phúc</w:t>
      </w:r>
    </w:p>
    <w:p>
      <w:pPr>
        <w:pStyle w:val="Compact"/>
      </w:pPr>
      <w:r>
        <w:br w:type="textWrapping"/>
      </w:r>
      <w:r>
        <w:br w:type="textWrapping"/>
      </w:r>
      <w:r>
        <w:t xml:space="preserve">An Lạc vốn định di dân sang Vancouver. Kết quả, suy nghĩ này vừa hiện lên trong đầu thì đã bị sự phản đối mãnh liệt của An Trạch biến thành bọt nước. An Trạch nói: “Anh, em không miễn cưỡng anh ở lại, nhưng em sẽ đi cùng với anh.”</w:t>
      </w:r>
      <w:r>
        <w:br w:type="textWrapping"/>
      </w:r>
      <w:r>
        <w:br w:type="textWrapping"/>
      </w:r>
      <w:r>
        <w:t xml:space="preserve">An Lạc quả thực bó tay chết đi được.</w:t>
      </w:r>
      <w:r>
        <w:br w:type="textWrapping"/>
      </w:r>
      <w:r>
        <w:br w:type="textWrapping"/>
      </w:r>
      <w:r>
        <w:t xml:space="preserve">An Trạch tỏ ra rất nghiêm túc, khi nói những lời đó cũng rất nghiêm chỉnh, thật ra là mặt dày mày dạn “Dù có đến chân trời góc biển em cũng phải đi theo anh”.</w:t>
      </w:r>
      <w:r>
        <w:br w:type="textWrapping"/>
      </w:r>
      <w:r>
        <w:br w:type="textWrapping"/>
      </w:r>
      <w:r>
        <w:t xml:space="preserve">An Lạc tuy rất muốn ra nước ngoài sống một cuộc sống bình yên, đã trải qua nhiều chuyện như vậy, anh đã sớm chán ghét thương trường. Thế nhưng, cái thằng An Trạch này cứ cố sống chết quấn quít lấy anh. An Lạc biết rất rõ, nếu anh thực sự quay về Vancouver, An Trạch nhất định sẽ đi theo, cứ như vậy gia nghiệp của An gia sẽ không có ai quản lí. Hơn nữa An Lạc cũng không yên tâm về Trần Duệ. Bởi vậy ý nghĩ sang Vancouver nhanh chóng bị lý trí chiến thắng.</w:t>
      </w:r>
      <w:r>
        <w:br w:type="textWrapping"/>
      </w:r>
      <w:r>
        <w:br w:type="textWrapping"/>
      </w:r>
      <w:r>
        <w:t xml:space="preserve">An Lạc quyết định trở lại khách sạn Hoa An tiếp nhận chức vụ tổng giám đốc, ở lại quốc nội, ngoan ngoãn sống cùng An Trạch.</w:t>
      </w:r>
      <w:r>
        <w:br w:type="textWrapping"/>
      </w:r>
      <w:r>
        <w:br w:type="textWrapping"/>
      </w:r>
      <w:r>
        <w:t xml:space="preserve">Hai người cùng nhau ở trong căn hộ ba phòng nhỏ hai phòng lớn do An Trạch mua, chỉ có một phòng ngủ (An Lạc nghi ngờ nghiêm trọng là An Trạch cố ý). Mỗi ngày đều ngủ cùng cậu trên một chiếc giường. Tuy diện tích giường cũng đủ lớn, thậm chí bốn người nằm cũng vừa. Nhưng An Trạch luôn mượn cớ “Lạnh lắm”, “Không ngủ được”, nhích dần dần tới người An Lạc rồi ôm anh như ôm cái gối. Hai người đều là thanh niên huyết khí phương cương, ôm nhau dễ xảy ra chuyện. Hậu quả của ‘xảy ra chuyện’ là An Lạc bị An Trạch đè xuống giường ăn sạch sành sanh hết lần này đến lần khác (An Lạc nghi ngờ là An Trạch cố ý).</w:t>
      </w:r>
      <w:r>
        <w:br w:type="textWrapping"/>
      </w:r>
      <w:r>
        <w:br w:type="textWrapping"/>
      </w:r>
      <w:r>
        <w:t xml:space="preserve">Cuộc sống dần trở nên yên ổn.</w:t>
      </w:r>
      <w:r>
        <w:br w:type="textWrapping"/>
      </w:r>
      <w:r>
        <w:br w:type="textWrapping"/>
      </w:r>
      <w:r>
        <w:t xml:space="preserve">Quan hệ của hai người vẫn ở trong giai đoạn bảo mật nghiêm ngặt. Ngoài việc xấu hổ không muốn để người khác biết mình đang có quan hệ bất khả tư nghị với em trai, An Lạc cũng sợ người trong An gia biết —— nhất là ông nội —— nếu biết bệnh tim của ông sẽ tái phát mất.</w:t>
      </w:r>
      <w:r>
        <w:br w:type="textWrapping"/>
      </w:r>
      <w:r>
        <w:br w:type="textWrapping"/>
      </w:r>
      <w:r>
        <w:t xml:space="preserve">Hôm nay là cuối tuần, vừa đúng đến sinh nhật thứ 28 của An Lạc. An Quang Diệu ban đầu muốn tổ chức cho An Lạc một bữa tiệc chúc mừng ở khách sạn, An Trạch biết anh không thích mấy kiểu xã giao kiểu này, vì vậy đề nghị tổ chức ở nhà, mọi người trong nhà cùng ăn một bữa cơm là được rồi.</w:t>
      </w:r>
      <w:r>
        <w:br w:type="textWrapping"/>
      </w:r>
      <w:r>
        <w:br w:type="textWrapping"/>
      </w:r>
      <w:r>
        <w:t xml:space="preserve">Tối ngày 24 tháng 5, An Trạch đã đặt trước một chiếc bánh gato mạt trà, đồng thời tự mình xuống bếp làm một bữa cơm phong phú. Bốn anh em An gia cùng An Quang Diệu ăn cơm tối, bầu không khí rất vui vẻ ấm áp.</w:t>
      </w:r>
      <w:r>
        <w:br w:type="textWrapping"/>
      </w:r>
      <w:r>
        <w:br w:type="textWrapping"/>
      </w:r>
      <w:r>
        <w:t xml:space="preserve">An Lạc nhận được bốn món quà sinh nhật. Ông nội tặng một chiếc dây chuyền ngọc bích vô giá đã sưu tầm nhiều năm. An Nham tặng anh một bộ âu phục hoàng gia đắt tiền số lượng có hạn do cậu làm người đại diện. Còn An Mạch tặng anh một bức tranh do chính tay cậu vẽ.</w:t>
      </w:r>
      <w:r>
        <w:br w:type="textWrapping"/>
      </w:r>
      <w:r>
        <w:br w:type="textWrapping"/>
      </w:r>
      <w:r>
        <w:t xml:space="preserve">Cuối cùng là món quà của An Trạch, được đặt trong một chiếc hộp nhỏ đóng gói đẹp đẽ.</w:t>
      </w:r>
      <w:r>
        <w:br w:type="textWrapping"/>
      </w:r>
      <w:r>
        <w:br w:type="textWrapping"/>
      </w:r>
      <w:r>
        <w:t xml:space="preserve">An Nham cười xấu xa: “Hộp quà của An Trạch nhìn có vẻ nhỏ nhưng lại rất là nặng nha. Anh mau mở ra xem đi, cho bọn em được mở rộng tầm mắt nào.”</w:t>
      </w:r>
      <w:r>
        <w:br w:type="textWrapping"/>
      </w:r>
      <w:r>
        <w:br w:type="textWrapping"/>
      </w:r>
      <w:r>
        <w:t xml:space="preserve">Trong lòng An Lạc cũng rất chờ mong, không biết An Trạch tặng cái gì nhỉ? Vừa định mở ra thì bị An Trạch nhẹ nhàng đè tay lại. An Lạc khó hiểu ngẩng đầu, chỉ thấy An Trạch cười khẽ: “Món quà em tặng anh, chỉ một mình anh được xem thôi.”</w:t>
      </w:r>
      <w:r>
        <w:br w:type="textWrapping"/>
      </w:r>
      <w:r>
        <w:br w:type="textWrapping"/>
      </w:r>
      <w:r>
        <w:t xml:space="preserve">“…” An Lạc không biết cậu giả vờ thần bí làm gì, đành phải thu tay lại.</w:t>
      </w:r>
      <w:r>
        <w:br w:type="textWrapping"/>
      </w:r>
      <w:r>
        <w:br w:type="textWrapping"/>
      </w:r>
      <w:r>
        <w:t xml:space="preserve">Sau khi ăn xong, An Trạch vốn định cùng An Lạc về nhà. Nhưng vì hôm nay mừng sinh nhật nên ai cũng uống chút rượu. An Quang Diệu nói sau khi uống rượu lái xe không an toàn, nên bảo hai anh em ở lại qua đêm. Mọi người không thể làm gì khác là nghe lời ông nội, ở lại An gia.</w:t>
      </w:r>
      <w:r>
        <w:br w:type="textWrapping"/>
      </w:r>
      <w:r>
        <w:br w:type="textWrapping"/>
      </w:r>
      <w:r>
        <w:t xml:space="preserve">May là quần áo ở nhà của An Lạc cũng không mang đi, sau khi tắm xong anh bèn thay áo ngủ về phòng của mình. Vừa định ngồi xuống giường mở hộp quà của An Trạch ra xem thì đột nhiên nghe thấy một hồi gõ cửa. An Lạc đứng dậy mở cửa, chỉ thấy An Trạch đứng ngoài, mỉm cười hỏi: “Anh ơi, em vào được không?”</w:t>
      </w:r>
      <w:r>
        <w:br w:type="textWrapping"/>
      </w:r>
      <w:r>
        <w:br w:type="textWrapping"/>
      </w:r>
      <w:r>
        <w:t xml:space="preserve">“…” Hỏi thừa.</w:t>
      </w:r>
      <w:r>
        <w:br w:type="textWrapping"/>
      </w:r>
      <w:r>
        <w:br w:type="textWrapping"/>
      </w:r>
      <w:r>
        <w:t xml:space="preserve">An Lạc nguýt cậu, rồi xoay người trở về giường.</w:t>
      </w:r>
      <w:r>
        <w:br w:type="textWrapping"/>
      </w:r>
      <w:r>
        <w:br w:type="textWrapping"/>
      </w:r>
      <w:r>
        <w:t xml:space="preserve">An Trạch đi theo anh, tiện tay đóng cửa lại. Đi tới bên giường ngồi cạnh An Lạc, thấy hộp quà vẫn còn nguyên trong tay An Lạc, An Trạch bèn hỏi: “Anh chưa mở quà ư?”</w:t>
      </w:r>
      <w:r>
        <w:br w:type="textWrapping"/>
      </w:r>
      <w:r>
        <w:br w:type="textWrapping"/>
      </w:r>
      <w:r>
        <w:t xml:space="preserve">An Lạc gật đầu, thấp giọng: “Là gì vậy, sao thần bí thế?”</w:t>
      </w:r>
      <w:r>
        <w:br w:type="textWrapping"/>
      </w:r>
      <w:r>
        <w:br w:type="textWrapping"/>
      </w:r>
      <w:r>
        <w:t xml:space="preserve">An Trạch mỉm cười, “Anh mở ra xem đi.”</w:t>
      </w:r>
      <w:r>
        <w:br w:type="textWrapping"/>
      </w:r>
      <w:r>
        <w:br w:type="textWrapping"/>
      </w:r>
      <w:r>
        <w:t xml:space="preserve">An Lạc tháo dây, vừa mở hộp quà ra, trong nháy mắt đóng băng tại chỗ.</w:t>
      </w:r>
      <w:r>
        <w:br w:type="textWrapping"/>
      </w:r>
      <w:r>
        <w:br w:type="textWrapping"/>
      </w:r>
      <w:r>
        <w:t xml:space="preserve">—— Là nhẫn.</w:t>
      </w:r>
      <w:r>
        <w:br w:type="textWrapping"/>
      </w:r>
      <w:r>
        <w:br w:type="textWrapping"/>
      </w:r>
      <w:r>
        <w:t xml:space="preserve">Hai chiếc nhẫn kim cương lấp lánh, kiểu dáng đơn giản trang nhã, là loại nhẫn kết hôn thích hợp cho người nam đeo.</w:t>
      </w:r>
      <w:r>
        <w:br w:type="textWrapping"/>
      </w:r>
      <w:r>
        <w:br w:type="textWrapping"/>
      </w:r>
      <w:r>
        <w:t xml:space="preserve">An Lạc đang kinh ngạc không nói ra lời, thì thấy An Trạch đột nhiên quỳ một gối xuống trước mặt. Cậu nhẹ nhàng cầm lấy tay An Lạc, ngửa đầu nhìn anh: “Tuy rằng chúng ta không thể chính thức kết hôn, nhưng trong lòng em, anh là người duy nhất em yêu, em rất muốn tự tay đeo cho anh chiếc nhẫn này.”</w:t>
      </w:r>
      <w:r>
        <w:br w:type="textWrapping"/>
      </w:r>
      <w:r>
        <w:br w:type="textWrapping"/>
      </w:r>
      <w:r>
        <w:t xml:space="preserve">“…” Được một người đàn ông, hơn nữa lại chính là em trai của mình cầu hôn, làm An Lạc cảm thấy rất xấu hổ. Muốn rụt tay về, nhưng nhận thấy An Trạch nắm rất chặt.</w:t>
      </w:r>
      <w:r>
        <w:br w:type="textWrapping"/>
      </w:r>
      <w:r>
        <w:br w:type="textWrapping"/>
      </w:r>
      <w:r>
        <w:t xml:space="preserve">“…”</w:t>
      </w:r>
      <w:r>
        <w:br w:type="textWrapping"/>
      </w:r>
      <w:r>
        <w:br w:type="textWrapping"/>
      </w:r>
      <w:r>
        <w:t xml:space="preserve">“An đừng từ chối có được không? Đây là món quà mà em vẫn luôn muốn tặng anh.” An Trạch nghiêm túc nói.</w:t>
      </w:r>
      <w:r>
        <w:br w:type="textWrapping"/>
      </w:r>
      <w:r>
        <w:br w:type="textWrapping"/>
      </w:r>
      <w:r>
        <w:t xml:space="preserve">Đối diện với ánh mắt sâu sắc của cậu, lòng An Lạc đột nhiên có chút cảm động. Thằng nhóc này có thể nghiêm túc… Thôi được, dù sao hai người cũng ở chung với nhau rồi, kết hôn hay không kết hôn cũng có khác gì nhau đâu?</w:t>
      </w:r>
      <w:r>
        <w:br w:type="textWrapping"/>
      </w:r>
      <w:r>
        <w:br w:type="textWrapping"/>
      </w:r>
      <w:r>
        <w:t xml:space="preserve">An Lạc im lặng một hồi, đành phải cứng ngắc gật đầu trước cái nhìn cố chấp của An Trạch, đặt tay vào tay cậu, nhìn cậu mỉm cười đeo nhẫn vào ngón áp út của mình.</w:t>
      </w:r>
      <w:r>
        <w:br w:type="textWrapping"/>
      </w:r>
      <w:r>
        <w:br w:type="textWrapping"/>
      </w:r>
      <w:r>
        <w:t xml:space="preserve">Nhẫn rất vừa, hiển nhiên là An Trạch biết rõ cỡ ngón tay của anh.</w:t>
      </w:r>
      <w:r>
        <w:br w:type="textWrapping"/>
      </w:r>
      <w:r>
        <w:br w:type="textWrapping"/>
      </w:r>
      <w:r>
        <w:t xml:space="preserve">An Lạc nhìn chiếc nhẫn trên ray, cảm giác có chút quái dị.</w:t>
      </w:r>
      <w:r>
        <w:br w:type="textWrapping"/>
      </w:r>
      <w:r>
        <w:br w:type="textWrapping"/>
      </w:r>
      <w:r>
        <w:t xml:space="preserve">Còn chưa kịp điều chỉnh lại tâm tình thì chợt nghe An Trạch thấp giọng nói: “Anh cũng đeo cho em, nhé?”</w:t>
      </w:r>
      <w:r>
        <w:br w:type="textWrapping"/>
      </w:r>
      <w:r>
        <w:br w:type="textWrapping"/>
      </w:r>
      <w:r>
        <w:t xml:space="preserve">“…” Thật là lắm yêu cầu.</w:t>
      </w:r>
      <w:r>
        <w:br w:type="textWrapping"/>
      </w:r>
      <w:r>
        <w:br w:type="textWrapping"/>
      </w:r>
      <w:r>
        <w:t xml:space="preserve">An Lạc bất đắc dĩ, đành phải lấy chiếc nhẫn còn lại nhẹ nhàng đeo vào tay An Trạch. Thấy cậu vẫn quỳ một gối trước mặt mình, An Lạc không nhịn được mà nói: “Em ngồi dậy đi.”</w:t>
      </w:r>
      <w:r>
        <w:br w:type="textWrapping"/>
      </w:r>
      <w:r>
        <w:br w:type="textWrapping"/>
      </w:r>
      <w:r>
        <w:t xml:space="preserve">An Trạch cười khẽ, đứng dậy ngồi xuống giường, nhẹ nhàng vươn tay quàng qua vai An Lạc, khẽ nói: “Em rất vui vì anh đã đồng ý đeo chiếc nhẫn này… Em yêu anh.”</w:t>
      </w:r>
      <w:r>
        <w:br w:type="textWrapping"/>
      </w:r>
      <w:r>
        <w:br w:type="textWrapping"/>
      </w:r>
      <w:r>
        <w:t xml:space="preserve">Tai An Lạc thoáng đỏ lên, “Ừ… Về phòng ngủ đi.”</w:t>
      </w:r>
      <w:r>
        <w:br w:type="textWrapping"/>
      </w:r>
      <w:r>
        <w:br w:type="textWrapping"/>
      </w:r>
      <w:r>
        <w:t xml:space="preserve">An Trạch hiển nhiên không muốn về ngủ, ánh mắt thẳng tắp nhìn chăm chú vào sườn mặt tuấn mỹ của anh. Sau một lúc lâu, rốt cục không kiềm được mà nâng cằm anh lên, nhân lúc An Lạc còn đang kinh ngạc thì hôn lên môi anh, thuận thế đè anh xuống giường.</w:t>
      </w:r>
      <w:r>
        <w:br w:type="textWrapping"/>
      </w:r>
      <w:r>
        <w:br w:type="textWrapping"/>
      </w:r>
      <w:r>
        <w:t xml:space="preserve">“Ưm… Ưm An Trạch…” An Lạc bị cậu hôn sâu đến thở hổn hển, rốt cục sau khi kết thúc, mới dùng sức đẩy cậu ra, “Em điên rồi, đang ở nhà…”</w:t>
      </w:r>
      <w:r>
        <w:br w:type="textWrapping"/>
      </w:r>
      <w:r>
        <w:br w:type="textWrapping"/>
      </w:r>
      <w:r>
        <w:t xml:space="preserve">An Trạch vẻ mặt trấn định, “Không sao, bọn họ sẽ không biết đâu.”</w:t>
      </w:r>
      <w:r>
        <w:br w:type="textWrapping"/>
      </w:r>
      <w:r>
        <w:br w:type="textWrapping"/>
      </w:r>
      <w:r>
        <w:t xml:space="preserve">“Ông nội ở ngay sát vách, em…”</w:t>
      </w:r>
      <w:r>
        <w:br w:type="textWrapping"/>
      </w:r>
      <w:r>
        <w:br w:type="textWrapping"/>
      </w:r>
      <w:r>
        <w:t xml:space="preserve">“Không sợ.” An Trạch thấp giọng cắt đứt lời anh, “Em vừa tuần tra quanh nhà một vòng rồi, tất cả mọi người đều ngủ hết rồi.”</w:t>
      </w:r>
      <w:r>
        <w:br w:type="textWrapping"/>
      </w:r>
      <w:r>
        <w:br w:type="textWrapping"/>
      </w:r>
      <w:r>
        <w:t xml:space="preserve">“…”</w:t>
      </w:r>
      <w:r>
        <w:br w:type="textWrapping"/>
      </w:r>
      <w:r>
        <w:br w:type="textWrapping"/>
      </w:r>
      <w:r>
        <w:t xml:space="preserve">“Chúng ta cuối cùng cũng kết hôn, bởi vậy, thủ tục tiếp theo phải là động phòng hoa chúc chứ nhỉ.”</w:t>
      </w:r>
      <w:r>
        <w:br w:type="textWrapping"/>
      </w:r>
      <w:r>
        <w:br w:type="textWrapping"/>
      </w:r>
      <w:r>
        <w:t xml:space="preserve">“…”</w:t>
      </w:r>
      <w:r>
        <w:br w:type="textWrapping"/>
      </w:r>
      <w:r>
        <w:br w:type="textWrapping"/>
      </w:r>
      <w:r>
        <w:t xml:space="preserve">Lại bị cậu hôn thêm lần nữa, áo ngủ rời rạc cũng bị cậu hai ba cái lột sạch. Ý nghĩ có người ở ngay sát vách khiến An Lạc cảm thấy vô cùng căng thẳng, cơ thể cũng bởi vậy mà trở nên kéo căng và mẫn cảm cực kỳ.</w:t>
      </w:r>
      <w:r>
        <w:br w:type="textWrapping"/>
      </w:r>
      <w:r>
        <w:br w:type="textWrapping"/>
      </w:r>
      <w:r>
        <w:t xml:space="preserve">“Ưm…” Ngực… bị cậu cắn nhẹ, mặt An Lạc dần dần đỏ lựng.</w:t>
      </w:r>
      <w:r>
        <w:br w:type="textWrapping"/>
      </w:r>
      <w:r>
        <w:br w:type="textWrapping"/>
      </w:r>
      <w:r>
        <w:t xml:space="preserve">“Không… An Trạch… Ah…”</w:t>
      </w:r>
      <w:r>
        <w:br w:type="textWrapping"/>
      </w:r>
      <w:r>
        <w:br w:type="textWrapping"/>
      </w:r>
      <w:r>
        <w:t xml:space="preserve">Nụ hôn dịu dàng trượt xuống bụng, dục vọng bị khơi mào được cậu ngậm vào khoang miệng ấm áp.</w:t>
      </w:r>
      <w:r>
        <w:br w:type="textWrapping"/>
      </w:r>
      <w:r>
        <w:br w:type="textWrapping"/>
      </w:r>
      <w:r>
        <w:t xml:space="preserve">Bị cảm giác quen thuộc tập kích, An Lạc hoàn toàn từ bỏ việc chống đỡ, ngón tay nhẹ nhàng luồn vào tóc An Trạch, buông thả mà trầm luân trong ham muốn.</w:t>
      </w:r>
      <w:r>
        <w:br w:type="textWrapping"/>
      </w:r>
      <w:r>
        <w:br w:type="textWrapping"/>
      </w:r>
      <w:r>
        <w:t xml:space="preserve">“Ưm… ah…”</w:t>
      </w:r>
      <w:r>
        <w:br w:type="textWrapping"/>
      </w:r>
      <w:r>
        <w:br w:type="textWrapping"/>
      </w:r>
      <w:r>
        <w:t xml:space="preserve">Sợ bị người khác phát hiện nên cố gắng rên nhẹ, tiếng rên rỉ bởi vì kiềm chế nên có một sự quyến rũ đặc biệt.</w:t>
      </w:r>
      <w:r>
        <w:br w:type="textWrapping"/>
      </w:r>
      <w:r>
        <w:br w:type="textWrapping"/>
      </w:r>
      <w:r>
        <w:t xml:space="preserve">An Trạch nghe thấy âm thanh đó càng thêm kích động, sau lần xuất thứ nhất… của An Lạc, cậu không chút do dự cởi quần lót của anh, tách hai chân anh ra, thoa dịch bôi trơn đã chuẩn bị từ lâu lên phía sau.</w:t>
      </w:r>
      <w:r>
        <w:br w:type="textWrapping"/>
      </w:r>
      <w:r>
        <w:br w:type="textWrapping"/>
      </w:r>
      <w:r>
        <w:t xml:space="preserve">“A… Không được… An Trạch…”</w:t>
      </w:r>
      <w:r>
        <w:br w:type="textWrapping"/>
      </w:r>
      <w:r>
        <w:br w:type="textWrapping"/>
      </w:r>
      <w:r>
        <w:t xml:space="preserve">Cứ tưởng rằng chỉ là hôn nhau qua quýt, không ngờ cậu muốn làm đến cuối cùng. An Lạc vội vàng căng thẳng túm tay An Trạch. An Trạch muốn khống chế An Lạc, không ngờ An Lạc lần này phản kháng vô cùng kiên quyết. Hai người vờn nhau nhất thời biến cái giường thành một đống lộn xộn.</w:t>
      </w:r>
      <w:r>
        <w:br w:type="textWrapping"/>
      </w:r>
      <w:r>
        <w:br w:type="textWrapping"/>
      </w:r>
      <w:r>
        <w:t xml:space="preserve">“Buông tay.” An Lạc túm cổ tay An Trạch, thuận tiện phi một cước đá người nào đó bay xuống giường.</w:t>
      </w:r>
      <w:r>
        <w:br w:type="textWrapping"/>
      </w:r>
      <w:r>
        <w:br w:type="textWrapping"/>
      </w:r>
      <w:r>
        <w:t xml:space="preserve">“…” Bị An Lạc một cước đá xuống giường, An Trạch kinh ngạc ngẩng đầu nhìn anh. Chà, không ngờ thân thủ của anh lại tốt như thế. Xem ra mấy lần kháng cự trước đều là muốn-mà-cứ-chối, chỉ có hôm nay mới thực sự ra tay.</w:t>
      </w:r>
      <w:r>
        <w:br w:type="textWrapping"/>
      </w:r>
      <w:r>
        <w:br w:type="textWrapping"/>
      </w:r>
      <w:r>
        <w:t xml:space="preserve">An Trạch có chút hưng phấn mà đè lại, “Anh, thực sự không muốn?”</w:t>
      </w:r>
      <w:r>
        <w:br w:type="textWrapping"/>
      </w:r>
      <w:r>
        <w:br w:type="textWrapping"/>
      </w:r>
      <w:r>
        <w:t xml:space="preserve">“Đây là ở nhà, em kiềm chế cho anh!” Vẻ mặt An Lạc rất khó coi.</w:t>
      </w:r>
      <w:r>
        <w:br w:type="textWrapping"/>
      </w:r>
      <w:r>
        <w:br w:type="textWrapping"/>
      </w:r>
      <w:r>
        <w:t xml:space="preserve">Tuy nghiêm mặt, nhưng bởi vì vừa đạt cao trào nên nét ửng đỏ trên mặt vẫn chưa biến mất hoàn toàn, trông không chỉ không có cảm giác lạnh lùng, mà trái lại còn lộ ra một vẻ mê hoặc chết người.</w:t>
      </w:r>
      <w:r>
        <w:br w:type="textWrapping"/>
      </w:r>
      <w:r>
        <w:br w:type="textWrapping"/>
      </w:r>
      <w:r>
        <w:t xml:space="preserve">An Trạch cười: “Em đã nói rồi, bọn họ ngủ hết rồi.”</w:t>
      </w:r>
      <w:r>
        <w:br w:type="textWrapping"/>
      </w:r>
      <w:r>
        <w:br w:type="textWrapping"/>
      </w:r>
      <w:r>
        <w:t xml:space="preserve">“Nhỡ bị đánh thức…”</w:t>
      </w:r>
      <w:r>
        <w:br w:type="textWrapping"/>
      </w:r>
      <w:r>
        <w:br w:type="textWrapping"/>
      </w:r>
      <w:r>
        <w:t xml:space="preserve">“Không sao, anh nhỏ giọng đi một chút là được.” An Trạch mặt dày tiếp tục ngăn chặn An Lạc.</w:t>
      </w:r>
      <w:r>
        <w:br w:type="textWrapping"/>
      </w:r>
      <w:r>
        <w:br w:type="textWrapping"/>
      </w:r>
      <w:r>
        <w:t xml:space="preserve">Lần này An Trạch cũng xuất chiêu, đem bản lĩnh thật sự đã được tôi luyện nhiều năm trong trường quân đội ra ứng dụng.</w:t>
      </w:r>
      <w:r>
        <w:br w:type="textWrapping"/>
      </w:r>
      <w:r>
        <w:br w:type="textWrapping"/>
      </w:r>
      <w:r>
        <w:t xml:space="preserve">An Lạc hiển nhiên không chịu thua. Hai người bắt đầu đọ sức kịch liệt trên giường.</w:t>
      </w:r>
      <w:r>
        <w:br w:type="textWrapping"/>
      </w:r>
      <w:r>
        <w:br w:type="textWrapping"/>
      </w:r>
      <w:r>
        <w:t xml:space="preserve">“…”</w:t>
      </w:r>
      <w:r>
        <w:br w:type="textWrapping"/>
      </w:r>
      <w:r>
        <w:br w:type="textWrapping"/>
      </w:r>
      <w:r>
        <w:t xml:space="preserve">“…”</w:t>
      </w:r>
      <w:r>
        <w:br w:type="textWrapping"/>
      </w:r>
      <w:r>
        <w:br w:type="textWrapping"/>
      </w:r>
      <w:r>
        <w:t xml:space="preserve">Rầm… Bịch…</w:t>
      </w:r>
      <w:r>
        <w:br w:type="textWrapping"/>
      </w:r>
      <w:r>
        <w:br w:type="textWrapping"/>
      </w:r>
      <w:r>
        <w:t xml:space="preserve">Tiếng động trong phòng An Lạc có hơi to. An Nham đang đi ngang qua dưới lầu rót nước đột nhiên dừng bước, tò mò tiến gần đến cửa ——</w:t>
      </w:r>
      <w:r>
        <w:br w:type="textWrapping"/>
      </w:r>
      <w:r>
        <w:br w:type="textWrapping"/>
      </w:r>
      <w:r>
        <w:t xml:space="preserve">Oa! An Trạch vậy mà không khóa cửa! An Nham như phát hiện ra đại lục mới, hưng phấn mà mở he hé cửa, nhìn lén cộng nghe trộm.</w:t>
      </w:r>
      <w:r>
        <w:br w:type="textWrapping"/>
      </w:r>
      <w:r>
        <w:br w:type="textWrapping"/>
      </w:r>
      <w:r>
        <w:t xml:space="preserve">Chậc chậc, mãnh liệt quá, gối, chăn, áo, quần… Bị ném hết xuống đất rồi!</w:t>
      </w:r>
      <w:r>
        <w:br w:type="textWrapping"/>
      </w:r>
      <w:r>
        <w:br w:type="textWrapping"/>
      </w:r>
      <w:r>
        <w:t xml:space="preserve">Anh cả đang bị An Trạch đè xuống giường, toàn thân trần truồng, hai người còn đang quyền cước với nhau.</w:t>
      </w:r>
      <w:r>
        <w:br w:type="textWrapping"/>
      </w:r>
      <w:r>
        <w:br w:type="textWrapping"/>
      </w:r>
      <w:r>
        <w:t xml:space="preserve">“An Trạch, em đừng làm anh tức giận…”</w:t>
      </w:r>
      <w:r>
        <w:br w:type="textWrapping"/>
      </w:r>
      <w:r>
        <w:br w:type="textWrapping"/>
      </w:r>
      <w:r>
        <w:t xml:space="preserve">“Em yêu anh mà.” An Trạch thừa dịp An Lạc thất thần, bất thình lình tách hai chân An Lạc ra, chen vào giữa hai chân anh, nâng chân anh quấn lên eo mình, cầm lấy dục vọng của anh, làm anh mất đi ưu thế ở trên.</w:t>
      </w:r>
      <w:r>
        <w:br w:type="textWrapping"/>
      </w:r>
      <w:r>
        <w:br w:type="textWrapping"/>
      </w:r>
      <w:r>
        <w:t xml:space="preserve">An Lạc muốn phản kháng, nhưng bộ vị mẫn cảm bị cậu nắm trong tay, động đậy một chút là cảm giác mãnh liệt lại trào lên vì ma sát dữ dội…</w:t>
      </w:r>
      <w:r>
        <w:br w:type="textWrapping"/>
      </w:r>
      <w:r>
        <w:br w:type="textWrapping"/>
      </w:r>
      <w:r>
        <w:t xml:space="preserve">“… Em vô sỉ!” An Lạc mặt đỏ lên. Nếu thực sự đơn đả độc đấu thì anh cũng không sợ An Trạch, nhưng cái thằng An Trạch này thủ đoạn xấu xa, dám…</w:t>
      </w:r>
      <w:r>
        <w:br w:type="textWrapping"/>
      </w:r>
      <w:r>
        <w:br w:type="textWrapping"/>
      </w:r>
      <w:r>
        <w:t xml:space="preserve">“Ôi a…”</w:t>
      </w:r>
      <w:r>
        <w:br w:type="textWrapping"/>
      </w:r>
      <w:r>
        <w:br w:type="textWrapping"/>
      </w:r>
      <w:r>
        <w:t xml:space="preserve">Phía sau rộng mở đột nhiên bị bộ phận vừa to lại vừa cứng đâm vào, An Lạc không nhịn được mà hoảng sợ thở hắt ra.</w:t>
      </w:r>
      <w:r>
        <w:br w:type="textWrapping"/>
      </w:r>
      <w:r>
        <w:br w:type="textWrapping"/>
      </w:r>
      <w:r>
        <w:t xml:space="preserve">“Anh ơi…” An Trạch thoáng dừng lại trong chốc lát, đỡ lấy thắt lưng anh, bắt đầu một cuộc chạy nước rút cuồng nhiệt, “Em yêu anh, anh.”</w:t>
      </w:r>
      <w:r>
        <w:br w:type="textWrapping"/>
      </w:r>
      <w:r>
        <w:br w:type="textWrapping"/>
      </w:r>
      <w:r>
        <w:t xml:space="preserve">“Em… Ah… Ưm ah… Haa…”</w:t>
      </w:r>
      <w:r>
        <w:br w:type="textWrapping"/>
      </w:r>
      <w:r>
        <w:br w:type="textWrapping"/>
      </w:r>
      <w:r>
        <w:t xml:space="preserve">Tiếng trách mắng ra khỏi miệng dần biến thành tiếng rên rỉ mờ ám. An Lạc đánh vào tay cậu, cuối cùng vì khoái cảm mãnh liệt mà nắm chặt ga giường, cơ thể dần dần trở nên mềm nhũn dưới thế tấn công dữ dội của cậu, chân run rẩy, quấn quanh hông cậu.</w:t>
      </w:r>
      <w:r>
        <w:br w:type="textWrapping"/>
      </w:r>
      <w:r>
        <w:br w:type="textWrapping"/>
      </w:r>
      <w:r>
        <w:t xml:space="preserve">“Ah… Ưm… An Trạch…”</w:t>
      </w:r>
      <w:r>
        <w:br w:type="textWrapping"/>
      </w:r>
      <w:r>
        <w:br w:type="textWrapping"/>
      </w:r>
      <w:r>
        <w:t xml:space="preserve">“Chậm… chậm một chút… Ah…”</w:t>
      </w:r>
      <w:r>
        <w:br w:type="textWrapping"/>
      </w:r>
      <w:r>
        <w:br w:type="textWrapping"/>
      </w:r>
      <w:r>
        <w:t xml:space="preserve">“…”</w:t>
      </w:r>
      <w:r>
        <w:br w:type="textWrapping"/>
      </w:r>
      <w:r>
        <w:br w:type="textWrapping"/>
      </w:r>
      <w:r>
        <w:t xml:space="preserve">An Nham ngoài cửa chết lặng.</w:t>
      </w:r>
      <w:r>
        <w:br w:type="textWrapping"/>
      </w:r>
      <w:r>
        <w:br w:type="textWrapping"/>
      </w:r>
      <w:r>
        <w:t xml:space="preserve">Anh cả lúc bắt đầu thì phản kháng quyết liệt, vật lộn với An Trạch trên giường. Sau lại bị An Trạch chinh phục triệt để, đỏ mặt rên rỉ thở dốc. Quá trình này quả thực là rất đặc sắc, biết thế thì đã mang DV* theo quay lại rồi!</w:t>
      </w:r>
      <w:r>
        <w:br w:type="textWrapping"/>
      </w:r>
      <w:r>
        <w:br w:type="textWrapping"/>
      </w:r>
      <w:r>
        <w:t xml:space="preserve">*DV là viết tắt của từ Digital Video, có nghĩa là video được quay ở dạng kỹ thuật số (là hàng full HD ko che đó bà con).</w:t>
      </w:r>
      <w:r>
        <w:br w:type="textWrapping"/>
      </w:r>
      <w:r>
        <w:br w:type="textWrapping"/>
      </w:r>
      <w:r>
        <w:t xml:space="preserve">“Ưm… mm…” An Lạc vẫn đang tiếp tục kiềm nén âm thanh. Từ góc nhìn của An Nham chỉ có thể thấy đầu ngón chân cuộn lại vì khoái cảm mãnh liệt của An Lạc, thêm cái chân quấn quanh eo An Trạch, rõ ràng đến mức chói lòa.</w:t>
      </w:r>
      <w:r>
        <w:br w:type="textWrapping"/>
      </w:r>
      <w:r>
        <w:br w:type="textWrapping"/>
      </w:r>
      <w:r>
        <w:t xml:space="preserve">“An Nham, anh đang nhìn gì thế?” Giọng nói tò mò đột nhiên vang lên sau lưng.</w:t>
      </w:r>
      <w:r>
        <w:br w:type="textWrapping"/>
      </w:r>
      <w:r>
        <w:br w:type="textWrapping"/>
      </w:r>
      <w:r>
        <w:t xml:space="preserve">An Nham hoảng hốt suýt chút nữa thì đâm đầu vào trong phòng, may mà đúng lúc phanh lại, không gián đoạn hai người trong đó.</w:t>
      </w:r>
      <w:r>
        <w:br w:type="textWrapping"/>
      </w:r>
      <w:r>
        <w:br w:type="textWrapping"/>
      </w:r>
      <w:r>
        <w:t xml:space="preserve">Người phía sau chính là An Mạch, cậu khó hiểu nhìn vào trong phòng, sau đó khiếp sợ mà trợn trừng hai mắt.</w:t>
      </w:r>
      <w:r>
        <w:br w:type="textWrapping"/>
      </w:r>
      <w:r>
        <w:br w:type="textWrapping"/>
      </w:r>
      <w:r>
        <w:t xml:space="preserve">“Bọn, bọn, bọn họ…”</w:t>
      </w:r>
      <w:r>
        <w:br w:type="textWrapping"/>
      </w:r>
      <w:r>
        <w:br w:type="textWrapping"/>
      </w:r>
      <w:r>
        <w:t xml:space="preserve">“Suỵt…” An Nham vội che miệng An Mạch lại, xoay người An Mạch kéo lên lầu.</w:t>
      </w:r>
      <w:r>
        <w:br w:type="textWrapping"/>
      </w:r>
      <w:r>
        <w:br w:type="textWrapping"/>
      </w:r>
      <w:r>
        <w:t xml:space="preserve">Trong phòng ngủ trên lầu, An Nham và An Mạch im lặng ngồi đối mặt nhau.</w:t>
      </w:r>
      <w:r>
        <w:br w:type="textWrapping"/>
      </w:r>
      <w:r>
        <w:br w:type="textWrapping"/>
      </w:r>
      <w:r>
        <w:t xml:space="preserve">Một lúc lâu sau, An Nham mới ho khan vài tiếng, giả vờ nghiêm túc: “Ờm, Tiểu Mạch, em không nên quá kinh ngạc. An Trạch yêu thầm anh cả từ lâu rồi, bọn họ đã ở chung với nhau. Khụ khụ, thực ra… Bọn họ không phải là anh em ruột, anh cả với An Trạch cũng không có quan hệ huyết thống trực tiếp. Chuyện này gần đây anh cũng mới biết được. Có điều, cho dù có quan hệ huyết thống, anh nghĩ An Trạch cũng sẽ không buông tha đâu…”</w:t>
      </w:r>
      <w:r>
        <w:br w:type="textWrapping"/>
      </w:r>
      <w:r>
        <w:br w:type="textWrapping"/>
      </w:r>
      <w:r>
        <w:t xml:space="preserve">“…” An Mạch không trả lời.</w:t>
      </w:r>
      <w:r>
        <w:br w:type="textWrapping"/>
      </w:r>
      <w:r>
        <w:br w:type="textWrapping"/>
      </w:r>
      <w:r>
        <w:t xml:space="preserve">An Nham tiếp tục giải thích: “Chúng ta không thể thay đổi sự thực này, chỉ có thể chấp nhận thôi. Bởi vậy… tuy biết để em có thể chấp nhận được thì hơi khó khăn, nhưng…”</w:t>
      </w:r>
      <w:r>
        <w:br w:type="textWrapping"/>
      </w:r>
      <w:r>
        <w:br w:type="textWrapping"/>
      </w:r>
      <w:r>
        <w:t xml:space="preserve">An Mạch đột nhiên nói: “Có cái gì mà khó khăn, em nhận ra từ lâu rồi.”</w:t>
      </w:r>
      <w:r>
        <w:br w:type="textWrapping"/>
      </w:r>
      <w:r>
        <w:br w:type="textWrapping"/>
      </w:r>
      <w:r>
        <w:t xml:space="preserve">An Nham kinh ngạc: “Em đã nhận ra?”</w:t>
      </w:r>
      <w:r>
        <w:br w:type="textWrapping"/>
      </w:r>
      <w:r>
        <w:br w:type="textWrapping"/>
      </w:r>
      <w:r>
        <w:t xml:space="preserve">An Mạch gật đầu, “Chẳng phải thái độ của An Trạch rất rõ ràng đó sao? Trước khi anh cả mất trí nhớ em đã nhận ra là nó thích anh cả rồi, có khi chỉ mình anh cả là không nghĩ ngợi gì thôi. Sau khi anh cả mất trí nhớ, An Trạch trực tiếp lén mang anh đi, khi đó em chỉ biết là An Trạch tự ý hành động, nhưng không ngờ anh cả cũng chấp nhận. Em còn tưởng anh cả sẽ phẫn nộ mà đoạn tuyệt qua lại với An Trạch luôn chứ.”</w:t>
      </w:r>
      <w:r>
        <w:br w:type="textWrapping"/>
      </w:r>
      <w:r>
        <w:br w:type="textWrapping"/>
      </w:r>
      <w:r>
        <w:t xml:space="preserve">“Anh cũng không ngờ. Anh cả vậy mà lại chấp nhận chuyện này…”</w:t>
      </w:r>
      <w:r>
        <w:br w:type="textWrapping"/>
      </w:r>
      <w:r>
        <w:br w:type="textWrapping"/>
      </w:r>
      <w:r>
        <w:t xml:space="preserve">Hai người hai mặt nhìn nhau.</w:t>
      </w:r>
      <w:r>
        <w:br w:type="textWrapping"/>
      </w:r>
      <w:r>
        <w:br w:type="textWrapping"/>
      </w:r>
      <w:r>
        <w:t xml:space="preserve">Sau một hồi lâu, An Nham ho khan một tiếng, nói: “Được rồi, chuyện nhìn lén tối hôm nay… nghìn vạn lần không được nói cho bất cứ ai biết, anh sợ anh cả sẽ thẹn quá hoa giận, giết hai chúng ta diệt khẩu.”</w:t>
      </w:r>
      <w:r>
        <w:br w:type="textWrapping"/>
      </w:r>
      <w:r>
        <w:br w:type="textWrapping"/>
      </w:r>
      <w:r>
        <w:t xml:space="preserve">An Mạch gật đầu, “Em biết rồi.” Đoạn dừng lại, cậu nghiêm túc nói, “Thực ra vừa rồi em không nhìn thấy gì hết.”</w:t>
      </w:r>
      <w:r>
        <w:br w:type="textWrapping"/>
      </w:r>
      <w:r>
        <w:br w:type="textWrapping"/>
      </w:r>
      <w:r>
        <w:t xml:space="preserve">An Nham cũng gật đầu: “Đúng vậy, thị lực của hai chúng ta rất tệ.”</w:t>
      </w:r>
      <w:r>
        <w:br w:type="textWrapping"/>
      </w:r>
      <w:r>
        <w:br w:type="textWrapping"/>
      </w:r>
      <w:r>
        <w:t xml:space="preserve">Sáng hôm sau, mọi người trong An gia cùng nhau dùng bữa sáng, trên bàn chỉ thiếu duy nhất mình An Lạc.</w:t>
      </w:r>
      <w:r>
        <w:br w:type="textWrapping"/>
      </w:r>
      <w:r>
        <w:br w:type="textWrapping"/>
      </w:r>
      <w:r>
        <w:t xml:space="preserve">An Quang Diệu thắc mắc: “Tiểu Lạc đâu? Sao còn chưa rời giường?”</w:t>
      </w:r>
      <w:r>
        <w:br w:type="textWrapping"/>
      </w:r>
      <w:r>
        <w:br w:type="textWrapping"/>
      </w:r>
      <w:r>
        <w:t xml:space="preserve">An Trạch nghiêm trang nói: “Tối hôm qua anh ấy bị cảm, thân thể không thoải mái lắm. Cháu mang bữa sáng vào cho anh ấy.”</w:t>
      </w:r>
      <w:r>
        <w:br w:type="textWrapping"/>
      </w:r>
      <w:r>
        <w:br w:type="textWrapping"/>
      </w:r>
      <w:r>
        <w:t xml:space="preserve">Dứt lời liền mang bữa sáng vào phòng An Lạc.</w:t>
      </w:r>
      <w:r>
        <w:br w:type="textWrapping"/>
      </w:r>
      <w:r>
        <w:br w:type="textWrapping"/>
      </w:r>
      <w:r>
        <w:t xml:space="preserve">An Trạch đi tới bên giường, nhẹ nhàng dìu An Lạc dậy, để anh tựa vào ngực mình, dịu dàng hỏi: “Anh đói bụng không? Ăn một chút gì nhé.”</w:t>
      </w:r>
      <w:r>
        <w:br w:type="textWrapping"/>
      </w:r>
      <w:r>
        <w:br w:type="textWrapping"/>
      </w:r>
      <w:r>
        <w:t xml:space="preserve">“Ừ.” An Lạc uống một nửa cốc sữa cậu đưa, rồi ăn mấy miếng bánh ngọt.</w:t>
      </w:r>
      <w:r>
        <w:br w:type="textWrapping"/>
      </w:r>
      <w:r>
        <w:br w:type="textWrapping"/>
      </w:r>
      <w:r>
        <w:t xml:space="preserve">Đúng lúc này, An Nham và An Mạch đẩy cửa đi vào. Thấy hình ảnh An Trạch đang cho anh cả ăn sáng đầy ấm áp, hai người không hẹn mà liếc nhìn nhau.</w:t>
      </w:r>
      <w:r>
        <w:br w:type="textWrapping"/>
      </w:r>
      <w:r>
        <w:br w:type="textWrapping"/>
      </w:r>
      <w:r>
        <w:t xml:space="preserve">An Nham mỉm cười: “Anh ơi, nghe nói anh bị cảm không thoải mái lắm, giờ đỡ hơn chưa?”</w:t>
      </w:r>
      <w:r>
        <w:br w:type="textWrapping"/>
      </w:r>
      <w:r>
        <w:br w:type="textWrapping"/>
      </w:r>
      <w:r>
        <w:t xml:space="preserve">“Rồi.” Thấy An Nham nhìn chằm chằm vào mình, An Lạc nghi ngờ hỏi, “Sao vậy?”</w:t>
      </w:r>
      <w:r>
        <w:br w:type="textWrapping"/>
      </w:r>
      <w:r>
        <w:br w:type="textWrapping"/>
      </w:r>
      <w:r>
        <w:t xml:space="preserve">An Nham sờ mũi, “Không có gì, chỉ là… À, anh chú ý giữ gìn thân thể, khó chịu thì ngủ một lát nhé. Em với Tiểu Mạch phải đi trước, vào chào hai người.”</w:t>
      </w:r>
      <w:r>
        <w:br w:type="textWrapping"/>
      </w:r>
      <w:r>
        <w:br w:type="textWrapping"/>
      </w:r>
      <w:r>
        <w:t xml:space="preserve">“Vậy à.” An Lạc gật đầu, thấp giọng, “Khi nào gặp lại sau.”</w:t>
      </w:r>
      <w:r>
        <w:br w:type="textWrapping"/>
      </w:r>
      <w:r>
        <w:br w:type="textWrapping"/>
      </w:r>
      <w:r>
        <w:t xml:space="preserve">An Lạc hoàn toàn không ngờ mình đã bị hai cậu em nhìn trộm cảnh tượng của tối hôm qua, vẫn tỏ ra là một anh cả bình thản. Nhưng không biết rằng, hình ảnh mình đỏ mặt rên rỉ mê người đã khắc thật sâu vào trong đầu hai cậu em trai.</w:t>
      </w:r>
      <w:r>
        <w:br w:type="textWrapping"/>
      </w:r>
      <w:r>
        <w:br w:type="textWrapping"/>
      </w:r>
      <w:r>
        <w:t xml:space="preserve">Buổi chiều cùng ngày, An Nham tìm được An Trạch trong phòng làm việc công ty, cậu ta cười tủm tỉm giơ ngón cái lên: “Kiểu dáng đẹp lắm.”</w:t>
      </w:r>
      <w:r>
        <w:br w:type="textWrapping"/>
      </w:r>
      <w:r>
        <w:br w:type="textWrapping"/>
      </w:r>
      <w:r>
        <w:t xml:space="preserve">An Trạch đang xử lý văn kiện trên bàn ngẩng đầu nhìn An Nham, khó hiểu hỏi: “Cái gì?”</w:t>
      </w:r>
      <w:r>
        <w:br w:type="textWrapping"/>
      </w:r>
      <w:r>
        <w:br w:type="textWrapping"/>
      </w:r>
      <w:r>
        <w:t xml:space="preserve">“Cuối cùng cũng nằm trong tay*. Thảo nào mấy hôm nay tâm trạng tốt thế.”</w:t>
      </w:r>
      <w:r>
        <w:br w:type="textWrapping"/>
      </w:r>
      <w:r>
        <w:br w:type="textWrapping"/>
      </w:r>
      <w:r>
        <w:t xml:space="preserve">* Ở đây nguyên văn là đáo thủ 到手, có nghĩa là giành được, đạt được, đã giành được một thứ gì đó vào tay mình.</w:t>
      </w:r>
      <w:r>
        <w:br w:type="textWrapping"/>
      </w:r>
      <w:r>
        <w:br w:type="textWrapping"/>
      </w:r>
      <w:r>
        <w:t xml:space="preserve">An Trạch thoáng sửng sốt, sau đó mới hiểu An Nham đang nói cái gì, không vui vẻ lắm mà nhướn lông mày, “Anh làm sao biết được?”</w:t>
      </w:r>
      <w:r>
        <w:br w:type="textWrapping"/>
      </w:r>
      <w:r>
        <w:br w:type="textWrapping"/>
      </w:r>
      <w:r>
        <w:t xml:space="preserve">An Nham mỉm cười, “Dấu hôn trên người anh cả.” Còn lâu mới nói tối hôm qua đã chứng kiến toàn bộ quá trình, nếu không thì An Trạch sẽ phanh thây mình ném ra biển mất. “Có điều, sau này ở trong nhà thì tiết chế một chút, ngộ nhỡ bị ông nội bắt gặp thì xong đời.”</w:t>
      </w:r>
      <w:r>
        <w:br w:type="textWrapping"/>
      </w:r>
      <w:r>
        <w:br w:type="textWrapping"/>
      </w:r>
      <w:r>
        <w:t xml:space="preserve">An Trạch trầm mặc, “Tôi biết rồi, sau này sẽ chú ý, chỉ là tối hôm qua… nhất thời không khống chế được.” Nhìn chiếc nhẫn trên ngón áp út, An Trạch không nhịn được mà nở nụ cười, “Bởi vì, tôi cầu hôn anh ấy, anh ấy đã đồng ý rồi.”</w:t>
      </w:r>
      <w:r>
        <w:br w:type="textWrapping"/>
      </w:r>
      <w:r>
        <w:br w:type="textWrapping"/>
      </w:r>
      <w:r>
        <w:t xml:space="preserve">“…” An Nham ngẩn người, nhìn chiếc nhẫn trên tay An Trạch, bất đắc dĩ nói: “Tao nên chúc mừng mày nhỉ.”</w:t>
      </w:r>
      <w:r>
        <w:br w:type="textWrapping"/>
      </w:r>
      <w:r>
        <w:br w:type="textWrapping"/>
      </w:r>
      <w:r>
        <w:t xml:space="preserve">An Trạch ngẩng đầu nhìn An Nham, “Không phải anh phản đối kịch liệt sao, còn nói tôi với anh ấy không có kết quả? Sao giờ lại tỏ ra ủng hộ tôi?”</w:t>
      </w:r>
      <w:r>
        <w:br w:type="textWrapping"/>
      </w:r>
      <w:r>
        <w:br w:type="textWrapping"/>
      </w:r>
      <w:r>
        <w:t xml:space="preserve">An Nham nhún vai, “Trước đây anh ấy rất lạnh nhạt với mày, tao sợ mày cứ đơn phương yêu sẽ phải chịu khổ nên mới khuyên nhủ mày. Nếu anh ấy chấp nhận mày rồi, tâm nguyện của mày đã đạt thành, tao đương nhiên phải chúc mừng chứ.” Thoáng dừng lại, nghiêm túc nói, “Tao sẽ chúc phúc cho hai người.”</w:t>
      </w:r>
      <w:r>
        <w:br w:type="textWrapping"/>
      </w:r>
      <w:r>
        <w:br w:type="textWrapping"/>
      </w:r>
      <w:r>
        <w:t xml:space="preserve">Vốn tưởng tình cảm này không được bất cứ ai thông hiểu và ủng hộ, không ngờ An Nham lại nói như vậy, An Trạch trong thoáng chốc có chút kinh ngạc. Thế nhưng, có được chúc phúc từ thân nhân vẫn khiến tâm tình An Trạch vô cùng vui sướng.</w:t>
      </w:r>
      <w:r>
        <w:br w:type="textWrapping"/>
      </w:r>
      <w:r>
        <w:br w:type="textWrapping"/>
      </w:r>
      <w:r>
        <w:t xml:space="preserve">Một lúc lâu sau, An Trạch mới thấp giọng: “Cảm ơn.”</w:t>
      </w:r>
      <w:r>
        <w:br w:type="textWrapping"/>
      </w:r>
      <w:r>
        <w:br w:type="textWrapping"/>
      </w:r>
      <w:r>
        <w:t xml:space="preserve">An Nham cười, “Khách khí cái gì, chúng ta là anh em tốt mà.”</w:t>
      </w:r>
      <w:r>
        <w:br w:type="textWrapping"/>
      </w:r>
      <w:r>
        <w:br w:type="textWrapping"/>
      </w:r>
      <w:r>
        <w:t xml:space="preserve">Tuy rằng từ nhỏ đã luôn bất hòa với An Nham, An Trạch cũng chưa bao giờ gọi cậu ta là anh trai, nhưng dù sao cũng là anh em ruột máu mủ tình thâm. Bề ngoài thì hay mâu thuẫn, nhưng sâu trong lòng vẫn bất giác mà dành một chút quan tâm tới đối phương.</w:t>
      </w:r>
      <w:r>
        <w:br w:type="textWrapping"/>
      </w:r>
      <w:r>
        <w:br w:type="textWrapping"/>
      </w:r>
      <w:r>
        <w:t xml:space="preserve">An Trạch ngẩng đầu nhìn An Nham, hai người nhìn nhau cười, tất cả đều hiểu nhau mà không cần nói.</w:t>
      </w:r>
      <w:r>
        <w:br w:type="textWrapping"/>
      </w:r>
      <w:r>
        <w:br w:type="textWrapping"/>
      </w:r>
      <w:r>
        <w:t xml:space="preserve">Một ngày sau, An Lạc trở lại khách sạn Hoa An làm việc. Trợ lý thấy chiếc nhẫn trên tay anh, không nhịn được mà kinh ngạc hỏi: “Tổng giám đốc An, anh kết hôn rồi ạ?”</w:t>
      </w:r>
      <w:r>
        <w:br w:type="textWrapping"/>
      </w:r>
      <w:r>
        <w:br w:type="textWrapping"/>
      </w:r>
      <w:r>
        <w:t xml:space="preserve">An Lạc im lặng một hồi mới gật đầu, giọng điệu bình tĩnh nói: “Cứ coi là vậy đi.”</w:t>
      </w:r>
      <w:r>
        <w:br w:type="textWrapping"/>
      </w:r>
      <w:r>
        <w:br w:type="textWrapping"/>
      </w:r>
      <w:r>
        <w:t xml:space="preserve">“A, anh đã kết hôn với người khác rồi! Lại còn âm thầm như vậy, cũng không tổ chức hôn lễ ạ?”</w:t>
      </w:r>
      <w:r>
        <w:br w:type="textWrapping"/>
      </w:r>
      <w:r>
        <w:br w:type="textWrapping"/>
      </w:r>
      <w:r>
        <w:t xml:space="preserve">An Lạc thản nhiên nói: “Hình thức không quan trọng, tình cảm tới độ nhất định, hai người ước định với nhau là đủ rồi.”</w:t>
      </w:r>
      <w:r>
        <w:br w:type="textWrapping"/>
      </w:r>
      <w:r>
        <w:br w:type="textWrapping"/>
      </w:r>
      <w:r>
        <w:t xml:space="preserve">Tuy rằng biểu cảm trên gương mặt anh rất nghiêm túc, nhưng ánh mắt lại hiện lên vẻ ấm áp, và hạnh phúc.</w:t>
      </w:r>
      <w:r>
        <w:br w:type="textWrapping"/>
      </w:r>
      <w:r>
        <w:br w:type="textWrapping"/>
      </w:r>
      <w:r>
        <w:t xml:space="preserve">Tin An Lạc kết hôn nhanh chóng truyền đi khắp khách sạn Hoa An. Những cô nàng độc thân muốn theo đuổi anh mất mát mà phải từ bỏ suy nghĩ này. Từ đó về sau, các cô nàng cố ý đi ngang qua phòng làm việc của An Lạc, ngẫu nhiên gặp ở cầu thang máy bỗng chốc ít đi. An Lạc nhìn chiếc nhẫn trên tay mình, nghĩ thầm, có lẽ đây cũng là một trong những mục đích An Trạch nhất định bắt anh phải đeo nhẫn chăng? Phòng ngừa đào hoa quá mức?</w:t>
      </w:r>
      <w:r>
        <w:br w:type="textWrapping"/>
      </w:r>
      <w:r>
        <w:br w:type="textWrapping"/>
      </w:r>
      <w:r>
        <w:t xml:space="preserve">Nhớ lại hình ảnh An Trạch quỳ gối trước mặt cầu hôn mình —— đứa em nhỏ hơn ba tuổi giơ hộp nhẫn ngẩng đầu nhìn mình, ánh mắt nghiêm túc mà trìu mến, còn có chút cố chấp ngốc nghếch —— đó chính là An Trạch luôn khiến mình phải mềm lòng, không thể từ chối.</w:t>
      </w:r>
      <w:r>
        <w:br w:type="textWrapping"/>
      </w:r>
      <w:r>
        <w:br w:type="textWrapping"/>
      </w:r>
      <w:r>
        <w:t xml:space="preserve">An Lạc không kiềm được mà khẽ nhếch khóe môi.</w:t>
      </w:r>
      <w:r>
        <w:br w:type="textWrapping"/>
      </w:r>
      <w:r>
        <w:br w:type="textWrapping"/>
      </w:r>
      <w:r>
        <w:t xml:space="preserve">Trước đây hoàn toàn không ngờ mình sẽ kết hôn, hiện tại, cảm giác đeo chiếc nhẫn này hình như cũng không tệ lắm nhỉ?</w:t>
      </w:r>
      <w:r>
        <w:br w:type="textWrapping"/>
      </w:r>
      <w:r>
        <w:br w:type="textWrapping"/>
      </w:r>
      <w:r>
        <w:t xml:space="preserve">An Lạc hình như không muốn tháo nó ra.</w:t>
      </w:r>
      <w:r>
        <w:br w:type="textWrapping"/>
      </w:r>
      <w:r>
        <w:br w:type="textWrapping"/>
      </w:r>
      <w:r>
        <w:t xml:space="preserve">——— ————</w:t>
      </w:r>
      <w:r>
        <w:br w:type="textWrapping"/>
      </w:r>
      <w:r>
        <w:br w:type="textWrapping"/>
      </w:r>
      <w:r>
        <w:t xml:space="preserve">Trọng Sinh Chi Huynh Đệ Tình Thâm, chính thức kết thú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ung-sinh-chi-huynh-de-tinh-th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6cd6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ùng Sinh Chi Huynh Đệ Tình Thâm</dc:title>
  <dc:creator/>
  <dcterms:created xsi:type="dcterms:W3CDTF">2018-01-12T04:48:25Z</dcterms:created>
  <dcterms:modified xsi:type="dcterms:W3CDTF">2018-01-12T04:48:25Z</dcterms:modified>
</cp:coreProperties>
</file>